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720AD" w14:textId="72704C34" w:rsidR="00693BF7" w:rsidRPr="003336B9" w:rsidRDefault="00065F33">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Hey, everyone. Before we begin today, we want to thank our newest patrons, Miri and Vicky. Welcome to the team. And a huge shoutout to our patron, Katherine, who upgraded their pledge. If you want to support us too, you can check out our Patreon at </w:t>
      </w:r>
      <w:r w:rsidRPr="003336B9">
        <w:rPr>
          <w:rFonts w:ascii="Arial" w:hAnsi="Arial" w:cs="Arial"/>
          <w:i/>
          <w:iCs/>
          <w:sz w:val="22"/>
          <w:szCs w:val="22"/>
        </w:rPr>
        <w:t>patreon.com</w:t>
      </w:r>
      <w:r w:rsidRPr="003336B9">
        <w:rPr>
          <w:rFonts w:ascii="Arial" w:hAnsi="Arial" w:cs="Arial"/>
          <w:sz w:val="22"/>
          <w:szCs w:val="22"/>
        </w:rPr>
        <w:t>/</w:t>
      </w:r>
      <w:r w:rsidRPr="003336B9">
        <w:rPr>
          <w:rFonts w:ascii="Arial" w:hAnsi="Arial" w:cs="Arial"/>
          <w:i/>
          <w:iCs/>
          <w:sz w:val="22"/>
          <w:szCs w:val="22"/>
        </w:rPr>
        <w:t>podandprejudice.</w:t>
      </w:r>
      <w:r w:rsidRPr="003336B9">
        <w:rPr>
          <w:rFonts w:ascii="Arial" w:hAnsi="Arial" w:cs="Arial"/>
          <w:sz w:val="22"/>
          <w:szCs w:val="22"/>
        </w:rPr>
        <w:t xml:space="preserve"> And now, please enjoy our third and final episode covering the 1995 adaptation of </w:t>
      </w:r>
      <w:r w:rsidR="004326A2" w:rsidRPr="003336B9">
        <w:rPr>
          <w:rFonts w:ascii="Arial" w:hAnsi="Arial" w:cs="Arial"/>
          <w:i/>
          <w:iCs/>
          <w:sz w:val="22"/>
          <w:szCs w:val="22"/>
        </w:rPr>
        <w:t>Persuasion</w:t>
      </w:r>
      <w:r w:rsidRPr="003336B9">
        <w:rPr>
          <w:rFonts w:ascii="Arial" w:hAnsi="Arial" w:cs="Arial"/>
          <w:sz w:val="22"/>
          <w:szCs w:val="22"/>
        </w:rPr>
        <w:t xml:space="preserve"> with our guests, the hosts of Fetch the Smelling Salts, Alice and Kim. </w:t>
      </w:r>
    </w:p>
    <w:p w14:paraId="625ACE2C" w14:textId="77777777" w:rsidR="009E33D9" w:rsidRPr="003336B9" w:rsidRDefault="009E33D9">
      <w:pPr>
        <w:rPr>
          <w:rFonts w:ascii="Arial" w:hAnsi="Arial" w:cs="Arial"/>
          <w:sz w:val="22"/>
          <w:szCs w:val="22"/>
        </w:rPr>
      </w:pPr>
    </w:p>
    <w:p w14:paraId="4DB409AA" w14:textId="7240B78A" w:rsidR="009E33D9" w:rsidRPr="003336B9" w:rsidRDefault="009E33D9">
      <w:pPr>
        <w:rPr>
          <w:rFonts w:ascii="Arial" w:hAnsi="Arial" w:cs="Arial"/>
          <w:sz w:val="22"/>
          <w:szCs w:val="22"/>
        </w:rPr>
      </w:pPr>
      <w:r w:rsidRPr="003336B9">
        <w:rPr>
          <w:rFonts w:ascii="Arial" w:hAnsi="Arial" w:cs="Arial"/>
          <w:sz w:val="22"/>
          <w:szCs w:val="22"/>
        </w:rPr>
        <w:t xml:space="preserve">[Pod and Prejudice </w:t>
      </w:r>
      <w:r w:rsidR="00E67945" w:rsidRPr="003336B9">
        <w:rPr>
          <w:rFonts w:ascii="Arial" w:hAnsi="Arial" w:cs="Arial"/>
          <w:sz w:val="22"/>
          <w:szCs w:val="22"/>
        </w:rPr>
        <w:t>t</w:t>
      </w:r>
      <w:r w:rsidRPr="003336B9">
        <w:rPr>
          <w:rFonts w:ascii="Arial" w:hAnsi="Arial" w:cs="Arial"/>
          <w:sz w:val="22"/>
          <w:szCs w:val="22"/>
        </w:rPr>
        <w:t>heme]</w:t>
      </w:r>
    </w:p>
    <w:p w14:paraId="01D46A31" w14:textId="77777777" w:rsidR="00E67945" w:rsidRPr="003336B9" w:rsidRDefault="00E67945">
      <w:pPr>
        <w:rPr>
          <w:rFonts w:ascii="Arial" w:hAnsi="Arial" w:cs="Arial"/>
          <w:b/>
          <w:bCs/>
          <w:sz w:val="22"/>
          <w:szCs w:val="22"/>
        </w:rPr>
      </w:pPr>
    </w:p>
    <w:p w14:paraId="467D899A" w14:textId="7B623692" w:rsidR="00693BF7" w:rsidRPr="003336B9" w:rsidRDefault="00065F33">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This is Becca. </w:t>
      </w:r>
    </w:p>
    <w:p w14:paraId="59F68385" w14:textId="77777777" w:rsidR="00890464" w:rsidRPr="003336B9" w:rsidRDefault="00890464">
      <w:pPr>
        <w:rPr>
          <w:rFonts w:ascii="Arial" w:hAnsi="Arial" w:cs="Arial"/>
          <w:b/>
          <w:bCs/>
          <w:sz w:val="22"/>
          <w:szCs w:val="22"/>
        </w:rPr>
      </w:pPr>
    </w:p>
    <w:p w14:paraId="5914C358" w14:textId="491F89CE" w:rsidR="00693BF7" w:rsidRPr="003336B9" w:rsidRDefault="00065F33">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This is Molly. </w:t>
      </w:r>
    </w:p>
    <w:p w14:paraId="5D0447CB" w14:textId="77777777" w:rsidR="00890464" w:rsidRPr="003336B9" w:rsidRDefault="00890464">
      <w:pPr>
        <w:rPr>
          <w:rFonts w:ascii="Arial" w:hAnsi="Arial" w:cs="Arial"/>
          <w:b/>
          <w:bCs/>
          <w:sz w:val="22"/>
          <w:szCs w:val="22"/>
        </w:rPr>
      </w:pPr>
    </w:p>
    <w:p w14:paraId="0C96DE1D" w14:textId="31AD362E" w:rsidR="00693BF7" w:rsidRPr="003336B9" w:rsidRDefault="00065F33">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e are here to talk about Jane Austen. </w:t>
      </w:r>
    </w:p>
    <w:p w14:paraId="2AE09A1D" w14:textId="77777777" w:rsidR="0074670C" w:rsidRPr="003336B9" w:rsidRDefault="0074670C">
      <w:pPr>
        <w:rPr>
          <w:rFonts w:ascii="Arial" w:hAnsi="Arial" w:cs="Arial"/>
          <w:b/>
          <w:bCs/>
          <w:sz w:val="22"/>
          <w:szCs w:val="22"/>
        </w:rPr>
      </w:pPr>
    </w:p>
    <w:p w14:paraId="1ACBD8B7" w14:textId="01B83802" w:rsidR="009E33D9" w:rsidRPr="003336B9" w:rsidRDefault="00065F33">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We are here specifically to talk about</w:t>
      </w:r>
      <w:r w:rsidR="009E6670" w:rsidRPr="003336B9">
        <w:rPr>
          <w:rFonts w:ascii="Arial" w:hAnsi="Arial" w:cs="Arial"/>
          <w:sz w:val="22"/>
          <w:szCs w:val="22"/>
        </w:rPr>
        <w:t>--</w:t>
      </w:r>
      <w:r w:rsidRPr="003336B9">
        <w:rPr>
          <w:rFonts w:ascii="Arial" w:hAnsi="Arial" w:cs="Arial"/>
          <w:sz w:val="22"/>
          <w:szCs w:val="22"/>
        </w:rPr>
        <w:t xml:space="preserve"> </w:t>
      </w:r>
    </w:p>
    <w:p w14:paraId="202DC94C" w14:textId="77777777" w:rsidR="009E33D9" w:rsidRPr="003336B9" w:rsidRDefault="009E33D9">
      <w:pPr>
        <w:rPr>
          <w:rFonts w:ascii="Arial" w:hAnsi="Arial" w:cs="Arial"/>
          <w:sz w:val="22"/>
          <w:szCs w:val="22"/>
        </w:rPr>
      </w:pPr>
    </w:p>
    <w:p w14:paraId="40005472" w14:textId="04C0B902" w:rsidR="00065F33" w:rsidRPr="003336B9" w:rsidRDefault="00CE13EE">
      <w:pPr>
        <w:rPr>
          <w:rFonts w:ascii="Arial" w:hAnsi="Arial" w:cs="Arial"/>
          <w:sz w:val="22"/>
          <w:szCs w:val="22"/>
        </w:rPr>
      </w:pPr>
      <w:r w:rsidRPr="003336B9">
        <w:rPr>
          <w:rFonts w:ascii="Arial" w:hAnsi="Arial" w:cs="Arial"/>
          <w:b/>
          <w:bCs/>
          <w:sz w:val="22"/>
          <w:szCs w:val="22"/>
        </w:rPr>
        <w:t>Molly and Becca</w:t>
      </w:r>
      <w:r w:rsidR="009E33D9" w:rsidRPr="003336B9">
        <w:rPr>
          <w:rFonts w:ascii="Arial" w:hAnsi="Arial" w:cs="Arial"/>
          <w:b/>
          <w:bCs/>
          <w:sz w:val="22"/>
          <w:szCs w:val="22"/>
        </w:rPr>
        <w:t xml:space="preserve">: </w:t>
      </w:r>
      <w:r w:rsidR="004326A2" w:rsidRPr="003336B9">
        <w:rPr>
          <w:rFonts w:ascii="Arial" w:hAnsi="Arial" w:cs="Arial"/>
          <w:i/>
          <w:iCs/>
          <w:sz w:val="22"/>
          <w:szCs w:val="22"/>
        </w:rPr>
        <w:t>Persuasion</w:t>
      </w:r>
      <w:r w:rsidR="00065F33" w:rsidRPr="003336B9">
        <w:rPr>
          <w:rFonts w:ascii="Arial" w:hAnsi="Arial" w:cs="Arial"/>
          <w:i/>
          <w:iCs/>
          <w:sz w:val="22"/>
          <w:szCs w:val="22"/>
        </w:rPr>
        <w:t>.</w:t>
      </w:r>
      <w:r w:rsidR="009E33D9" w:rsidRPr="003336B9">
        <w:rPr>
          <w:rFonts w:ascii="Arial" w:hAnsi="Arial" w:cs="Arial"/>
          <w:sz w:val="22"/>
          <w:szCs w:val="22"/>
        </w:rPr>
        <w:t xml:space="preserve"> </w:t>
      </w:r>
    </w:p>
    <w:p w14:paraId="0EC50CA9" w14:textId="77777777" w:rsidR="00065F33" w:rsidRPr="003336B9" w:rsidRDefault="00065F33">
      <w:pPr>
        <w:rPr>
          <w:rFonts w:ascii="Arial" w:hAnsi="Arial" w:cs="Arial"/>
          <w:sz w:val="22"/>
          <w:szCs w:val="22"/>
        </w:rPr>
      </w:pPr>
    </w:p>
    <w:p w14:paraId="5FCDFE56" w14:textId="636394F4" w:rsidR="00693BF7" w:rsidRPr="003336B9" w:rsidRDefault="00065F33">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 xml:space="preserve">Listeners, if you're new here, I, Becca, have read many Jane Austen novels and watched many of her novels adapted to film and screen. </w:t>
      </w:r>
    </w:p>
    <w:p w14:paraId="6ABF7035" w14:textId="77777777" w:rsidR="00D50F93" w:rsidRPr="003336B9" w:rsidRDefault="00D50F93">
      <w:pPr>
        <w:rPr>
          <w:rFonts w:ascii="Arial" w:hAnsi="Arial" w:cs="Arial"/>
          <w:b/>
          <w:bCs/>
          <w:sz w:val="22"/>
          <w:szCs w:val="22"/>
        </w:rPr>
      </w:pPr>
    </w:p>
    <w:p w14:paraId="7CA31057" w14:textId="55C907C2" w:rsidR="00693BF7" w:rsidRPr="003336B9" w:rsidRDefault="00065F33">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And I, Molly, </w:t>
      </w:r>
      <w:r w:rsidR="00BE7D35" w:rsidRPr="003336B9">
        <w:rPr>
          <w:rFonts w:ascii="Arial" w:hAnsi="Arial" w:cs="Arial"/>
          <w:sz w:val="22"/>
          <w:szCs w:val="22"/>
        </w:rPr>
        <w:t xml:space="preserve">am </w:t>
      </w:r>
      <w:r w:rsidRPr="003336B9">
        <w:rPr>
          <w:rFonts w:ascii="Arial" w:hAnsi="Arial" w:cs="Arial"/>
          <w:sz w:val="22"/>
          <w:szCs w:val="22"/>
        </w:rPr>
        <w:t xml:space="preserve">reading and watching all of that for the first time through this podcast. </w:t>
      </w:r>
    </w:p>
    <w:p w14:paraId="2B49F057" w14:textId="77777777" w:rsidR="00471D29" w:rsidRPr="003336B9" w:rsidRDefault="00471D29">
      <w:pPr>
        <w:rPr>
          <w:rFonts w:ascii="Arial" w:hAnsi="Arial" w:cs="Arial"/>
          <w:b/>
          <w:bCs/>
          <w:sz w:val="22"/>
          <w:szCs w:val="22"/>
        </w:rPr>
      </w:pPr>
    </w:p>
    <w:p w14:paraId="16B6D76A" w14:textId="3AA88CD7" w:rsidR="00693BF7" w:rsidRPr="003336B9" w:rsidRDefault="00065F33">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If you want to hear Molly read through </w:t>
      </w:r>
      <w:r w:rsidRPr="003336B9">
        <w:rPr>
          <w:rFonts w:ascii="Arial" w:hAnsi="Arial" w:cs="Arial"/>
          <w:i/>
          <w:iCs/>
          <w:sz w:val="22"/>
          <w:szCs w:val="22"/>
        </w:rPr>
        <w:t>Pride and Prejudice</w:t>
      </w:r>
      <w:r w:rsidR="001D4AE3" w:rsidRPr="003336B9">
        <w:rPr>
          <w:rFonts w:ascii="Arial" w:hAnsi="Arial" w:cs="Arial"/>
          <w:i/>
          <w:iCs/>
          <w:sz w:val="22"/>
          <w:szCs w:val="22"/>
        </w:rPr>
        <w:t>,</w:t>
      </w:r>
      <w:r w:rsidRPr="003336B9">
        <w:rPr>
          <w:rFonts w:ascii="Arial" w:hAnsi="Arial" w:cs="Arial"/>
          <w:sz w:val="22"/>
          <w:szCs w:val="22"/>
        </w:rPr>
        <w:t xml:space="preserve"> and </w:t>
      </w:r>
      <w:r w:rsidRPr="003336B9">
        <w:rPr>
          <w:rFonts w:ascii="Arial" w:hAnsi="Arial" w:cs="Arial"/>
          <w:i/>
          <w:iCs/>
          <w:sz w:val="22"/>
          <w:szCs w:val="22"/>
        </w:rPr>
        <w:t>Sense and Sensibility</w:t>
      </w:r>
      <w:r w:rsidRPr="003336B9">
        <w:rPr>
          <w:rFonts w:ascii="Arial" w:hAnsi="Arial" w:cs="Arial"/>
          <w:sz w:val="22"/>
          <w:szCs w:val="22"/>
        </w:rPr>
        <w:t xml:space="preserve"> or </w:t>
      </w:r>
      <w:r w:rsidRPr="003336B9">
        <w:rPr>
          <w:rFonts w:ascii="Arial" w:hAnsi="Arial" w:cs="Arial"/>
          <w:i/>
          <w:iCs/>
          <w:sz w:val="22"/>
          <w:szCs w:val="22"/>
        </w:rPr>
        <w:t>Emma</w:t>
      </w:r>
      <w:r w:rsidRPr="003336B9">
        <w:rPr>
          <w:rFonts w:ascii="Arial" w:hAnsi="Arial" w:cs="Arial"/>
          <w:sz w:val="22"/>
          <w:szCs w:val="22"/>
        </w:rPr>
        <w:t xml:space="preserve"> for the first time, you can listen to Seasons </w:t>
      </w:r>
      <w:r w:rsidR="00BC738C" w:rsidRPr="003336B9">
        <w:rPr>
          <w:rFonts w:ascii="Arial" w:hAnsi="Arial" w:cs="Arial"/>
          <w:sz w:val="22"/>
          <w:szCs w:val="22"/>
        </w:rPr>
        <w:t>1</w:t>
      </w:r>
      <w:r w:rsidRPr="003336B9">
        <w:rPr>
          <w:rFonts w:ascii="Arial" w:hAnsi="Arial" w:cs="Arial"/>
          <w:sz w:val="22"/>
          <w:szCs w:val="22"/>
        </w:rPr>
        <w:t xml:space="preserve">, </w:t>
      </w:r>
      <w:r w:rsidR="00BC738C" w:rsidRPr="003336B9">
        <w:rPr>
          <w:rFonts w:ascii="Arial" w:hAnsi="Arial" w:cs="Arial"/>
          <w:sz w:val="22"/>
          <w:szCs w:val="22"/>
        </w:rPr>
        <w:t>2</w:t>
      </w:r>
      <w:r w:rsidRPr="003336B9">
        <w:rPr>
          <w:rFonts w:ascii="Arial" w:hAnsi="Arial" w:cs="Arial"/>
          <w:sz w:val="22"/>
          <w:szCs w:val="22"/>
        </w:rPr>
        <w:t xml:space="preserve"> and </w:t>
      </w:r>
      <w:r w:rsidR="00BC738C" w:rsidRPr="003336B9">
        <w:rPr>
          <w:rFonts w:ascii="Arial" w:hAnsi="Arial" w:cs="Arial"/>
          <w:sz w:val="22"/>
          <w:szCs w:val="22"/>
        </w:rPr>
        <w:t xml:space="preserve">3 </w:t>
      </w:r>
      <w:r w:rsidRPr="003336B9">
        <w:rPr>
          <w:rFonts w:ascii="Arial" w:hAnsi="Arial" w:cs="Arial"/>
          <w:sz w:val="22"/>
          <w:szCs w:val="22"/>
        </w:rPr>
        <w:t xml:space="preserve">of this </w:t>
      </w:r>
      <w:proofErr w:type="gramStart"/>
      <w:r w:rsidRPr="003336B9">
        <w:rPr>
          <w:rFonts w:ascii="Arial" w:hAnsi="Arial" w:cs="Arial"/>
          <w:sz w:val="22"/>
          <w:szCs w:val="22"/>
        </w:rPr>
        <w:t>podcast</w:t>
      </w:r>
      <w:proofErr w:type="gramEnd"/>
      <w:r w:rsidRPr="003336B9">
        <w:rPr>
          <w:rFonts w:ascii="Arial" w:hAnsi="Arial" w:cs="Arial"/>
          <w:sz w:val="22"/>
          <w:szCs w:val="22"/>
        </w:rPr>
        <w:t xml:space="preserve"> respectively</w:t>
      </w:r>
      <w:r w:rsidR="00E433E8" w:rsidRPr="003336B9">
        <w:rPr>
          <w:rFonts w:ascii="Arial" w:hAnsi="Arial" w:cs="Arial"/>
          <w:sz w:val="22"/>
          <w:szCs w:val="22"/>
        </w:rPr>
        <w:t>.</w:t>
      </w:r>
      <w:r w:rsidRPr="003336B9">
        <w:rPr>
          <w:rFonts w:ascii="Arial" w:hAnsi="Arial" w:cs="Arial"/>
          <w:sz w:val="22"/>
          <w:szCs w:val="22"/>
        </w:rPr>
        <w:t xml:space="preserve"> </w:t>
      </w:r>
      <w:r w:rsidR="00E433E8" w:rsidRPr="003336B9">
        <w:rPr>
          <w:rFonts w:ascii="Arial" w:hAnsi="Arial" w:cs="Arial"/>
          <w:sz w:val="22"/>
          <w:szCs w:val="22"/>
        </w:rPr>
        <w:t>B</w:t>
      </w:r>
      <w:r w:rsidRPr="003336B9">
        <w:rPr>
          <w:rFonts w:ascii="Arial" w:hAnsi="Arial" w:cs="Arial"/>
          <w:sz w:val="22"/>
          <w:szCs w:val="22"/>
        </w:rPr>
        <w:t xml:space="preserve">ut that is not what we're doing here today. </w:t>
      </w:r>
      <w:r w:rsidR="005F3438" w:rsidRPr="003336B9">
        <w:rPr>
          <w:rFonts w:ascii="Arial" w:hAnsi="Arial" w:cs="Arial"/>
          <w:b/>
          <w:bCs/>
          <w:sz w:val="22"/>
          <w:szCs w:val="22"/>
        </w:rPr>
        <w:t>[00:01:00]</w:t>
      </w:r>
    </w:p>
    <w:p w14:paraId="1ED736C2" w14:textId="77777777" w:rsidR="00486D9D" w:rsidRPr="003336B9" w:rsidRDefault="00486D9D">
      <w:pPr>
        <w:rPr>
          <w:rFonts w:ascii="Arial" w:hAnsi="Arial" w:cs="Arial"/>
          <w:b/>
          <w:bCs/>
          <w:sz w:val="22"/>
          <w:szCs w:val="22"/>
        </w:rPr>
      </w:pPr>
    </w:p>
    <w:p w14:paraId="43A640CE" w14:textId="3EA971EB" w:rsidR="00065F33" w:rsidRPr="003336B9" w:rsidRDefault="00065F33">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No</w:t>
      </w:r>
      <w:r w:rsidR="00486CD0" w:rsidRPr="003336B9">
        <w:rPr>
          <w:rFonts w:ascii="Arial" w:hAnsi="Arial" w:cs="Arial"/>
          <w:sz w:val="22"/>
          <w:szCs w:val="22"/>
        </w:rPr>
        <w:t>.</w:t>
      </w:r>
      <w:r w:rsidRPr="003336B9">
        <w:rPr>
          <w:rFonts w:ascii="Arial" w:hAnsi="Arial" w:cs="Arial"/>
          <w:sz w:val="22"/>
          <w:szCs w:val="22"/>
        </w:rPr>
        <w:t xml:space="preserve"> </w:t>
      </w:r>
      <w:r w:rsidR="00486CD0" w:rsidRPr="003336B9">
        <w:rPr>
          <w:rFonts w:ascii="Arial" w:hAnsi="Arial" w:cs="Arial"/>
          <w:sz w:val="22"/>
          <w:szCs w:val="22"/>
        </w:rPr>
        <w:t>T</w:t>
      </w:r>
      <w:r w:rsidRPr="003336B9">
        <w:rPr>
          <w:rFonts w:ascii="Arial" w:hAnsi="Arial" w:cs="Arial"/>
          <w:sz w:val="22"/>
          <w:szCs w:val="22"/>
        </w:rPr>
        <w:t>oday</w:t>
      </w:r>
      <w:r w:rsidR="00486CD0" w:rsidRPr="003336B9">
        <w:rPr>
          <w:rFonts w:ascii="Arial" w:hAnsi="Arial" w:cs="Arial"/>
          <w:sz w:val="22"/>
          <w:szCs w:val="22"/>
        </w:rPr>
        <w:t>,</w:t>
      </w:r>
      <w:r w:rsidRPr="003336B9">
        <w:rPr>
          <w:rFonts w:ascii="Arial" w:hAnsi="Arial" w:cs="Arial"/>
          <w:sz w:val="22"/>
          <w:szCs w:val="22"/>
        </w:rPr>
        <w:t xml:space="preserve"> we are talking about </w:t>
      </w:r>
      <w:r w:rsidR="004326A2" w:rsidRPr="003336B9">
        <w:rPr>
          <w:rFonts w:ascii="Arial" w:hAnsi="Arial" w:cs="Arial"/>
          <w:i/>
          <w:iCs/>
          <w:sz w:val="22"/>
          <w:szCs w:val="22"/>
        </w:rPr>
        <w:t>Persuasion</w:t>
      </w:r>
      <w:r w:rsidRPr="003336B9">
        <w:rPr>
          <w:rFonts w:ascii="Arial" w:hAnsi="Arial" w:cs="Arial"/>
          <w:sz w:val="22"/>
          <w:szCs w:val="22"/>
        </w:rPr>
        <w:t xml:space="preserve">, the 1995 filmed adaptation starring Ciarán Hinds and Amanda Root. And we are here today, joined again by Alice and Kim from Fetch the Smelling Salts. Welcome back. </w:t>
      </w:r>
    </w:p>
    <w:p w14:paraId="126B9329" w14:textId="77777777" w:rsidR="00065F33" w:rsidRPr="003336B9" w:rsidRDefault="00065F33">
      <w:pPr>
        <w:rPr>
          <w:rFonts w:ascii="Arial" w:hAnsi="Arial" w:cs="Arial"/>
          <w:sz w:val="22"/>
          <w:szCs w:val="22"/>
        </w:rPr>
      </w:pPr>
    </w:p>
    <w:p w14:paraId="292AE1CC" w14:textId="79E1C231" w:rsidR="009E33D9" w:rsidRPr="003336B9" w:rsidRDefault="0074462B">
      <w:pPr>
        <w:rPr>
          <w:rFonts w:ascii="Arial" w:hAnsi="Arial" w:cs="Arial"/>
          <w:sz w:val="22"/>
          <w:szCs w:val="22"/>
        </w:rPr>
      </w:pPr>
      <w:r w:rsidRPr="003336B9">
        <w:rPr>
          <w:rFonts w:ascii="Arial" w:hAnsi="Arial" w:cs="Arial"/>
          <w:b/>
          <w:bCs/>
          <w:sz w:val="22"/>
          <w:szCs w:val="22"/>
        </w:rPr>
        <w:t>Alice and Kim</w:t>
      </w:r>
      <w:r w:rsidR="009E33D9" w:rsidRPr="003336B9">
        <w:rPr>
          <w:rFonts w:ascii="Arial" w:hAnsi="Arial" w:cs="Arial"/>
          <w:b/>
          <w:bCs/>
          <w:sz w:val="22"/>
          <w:szCs w:val="22"/>
        </w:rPr>
        <w:t xml:space="preserve">: </w:t>
      </w:r>
      <w:r w:rsidR="009E33D9" w:rsidRPr="003336B9">
        <w:rPr>
          <w:rFonts w:ascii="Arial" w:hAnsi="Arial" w:cs="Arial"/>
          <w:sz w:val="22"/>
          <w:szCs w:val="22"/>
        </w:rPr>
        <w:t>Hello</w:t>
      </w:r>
      <w:r w:rsidRPr="003336B9">
        <w:rPr>
          <w:rFonts w:ascii="Arial" w:hAnsi="Arial" w:cs="Arial"/>
          <w:sz w:val="22"/>
          <w:szCs w:val="22"/>
        </w:rPr>
        <w:t>.</w:t>
      </w:r>
      <w:r w:rsidR="009E33D9" w:rsidRPr="003336B9">
        <w:rPr>
          <w:rFonts w:ascii="Arial" w:hAnsi="Arial" w:cs="Arial"/>
          <w:sz w:val="22"/>
          <w:szCs w:val="22"/>
        </w:rPr>
        <w:t xml:space="preserve"> </w:t>
      </w:r>
    </w:p>
    <w:p w14:paraId="44A0EF76" w14:textId="77777777" w:rsidR="009E33D9" w:rsidRPr="003336B9" w:rsidRDefault="009E33D9">
      <w:pPr>
        <w:rPr>
          <w:rFonts w:ascii="Arial" w:hAnsi="Arial" w:cs="Arial"/>
          <w:sz w:val="22"/>
          <w:szCs w:val="22"/>
        </w:rPr>
      </w:pPr>
    </w:p>
    <w:p w14:paraId="7F72B015" w14:textId="1BAE2C0B" w:rsidR="00693BF7" w:rsidRPr="003336B9" w:rsidRDefault="009E33D9">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Alice and Kim have been on the last two episodes of this podcast. So</w:t>
      </w:r>
      <w:r w:rsidR="00065F33" w:rsidRPr="003336B9">
        <w:rPr>
          <w:rFonts w:ascii="Arial" w:hAnsi="Arial" w:cs="Arial"/>
          <w:sz w:val="22"/>
          <w:szCs w:val="22"/>
        </w:rPr>
        <w:t>,</w:t>
      </w:r>
      <w:r w:rsidRPr="003336B9">
        <w:rPr>
          <w:rFonts w:ascii="Arial" w:hAnsi="Arial" w:cs="Arial"/>
          <w:sz w:val="22"/>
          <w:szCs w:val="22"/>
        </w:rPr>
        <w:t xml:space="preserve"> if you want to hear more about Fetch the Smelling Salts and </w:t>
      </w:r>
      <w:r w:rsidR="00065F33" w:rsidRPr="003336B9">
        <w:rPr>
          <w:rFonts w:ascii="Arial" w:hAnsi="Arial" w:cs="Arial"/>
          <w:sz w:val="22"/>
          <w:szCs w:val="22"/>
        </w:rPr>
        <w:t>Austen</w:t>
      </w:r>
      <w:r w:rsidRPr="003336B9">
        <w:rPr>
          <w:rFonts w:ascii="Arial" w:hAnsi="Arial" w:cs="Arial"/>
          <w:sz w:val="22"/>
          <w:szCs w:val="22"/>
        </w:rPr>
        <w:t xml:space="preserve"> After Dark, which is Alice's own podcast, you can go back and listen to the beginning of the first episode covering this movie. But since we have now delved deep into the depths of this film, we should probably just </w:t>
      </w:r>
      <w:proofErr w:type="gramStart"/>
      <w:r w:rsidRPr="003336B9">
        <w:rPr>
          <w:rFonts w:ascii="Arial" w:hAnsi="Arial" w:cs="Arial"/>
          <w:sz w:val="22"/>
          <w:szCs w:val="22"/>
        </w:rPr>
        <w:t>continue on</w:t>
      </w:r>
      <w:proofErr w:type="gramEnd"/>
      <w:r w:rsidRPr="003336B9">
        <w:rPr>
          <w:rFonts w:ascii="Arial" w:hAnsi="Arial" w:cs="Arial"/>
          <w:sz w:val="22"/>
          <w:szCs w:val="22"/>
        </w:rPr>
        <w:t xml:space="preserve"> talking about it, right? </w:t>
      </w:r>
    </w:p>
    <w:p w14:paraId="38141B01" w14:textId="77777777" w:rsidR="00F41B3B" w:rsidRPr="003336B9" w:rsidRDefault="00F41B3B">
      <w:pPr>
        <w:rPr>
          <w:rFonts w:ascii="Arial" w:hAnsi="Arial" w:cs="Arial"/>
          <w:b/>
          <w:bCs/>
          <w:sz w:val="22"/>
          <w:szCs w:val="22"/>
        </w:rPr>
      </w:pPr>
    </w:p>
    <w:p w14:paraId="6DDA06C5" w14:textId="0B3980F0" w:rsidR="00693BF7"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Let's bring it home. </w:t>
      </w:r>
    </w:p>
    <w:p w14:paraId="5C33AB75" w14:textId="77777777" w:rsidR="00FA71A7" w:rsidRPr="003336B9" w:rsidRDefault="00FA71A7">
      <w:pPr>
        <w:rPr>
          <w:rFonts w:ascii="Arial" w:hAnsi="Arial" w:cs="Arial"/>
          <w:b/>
          <w:bCs/>
          <w:sz w:val="22"/>
          <w:szCs w:val="22"/>
        </w:rPr>
      </w:pPr>
    </w:p>
    <w:p w14:paraId="60429832" w14:textId="48C22C8B" w:rsidR="00693BF7"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w:t>
      </w:r>
      <w:r w:rsidRPr="003336B9">
        <w:rPr>
          <w:rFonts w:ascii="Arial" w:hAnsi="Arial" w:cs="Arial"/>
          <w:sz w:val="22"/>
          <w:szCs w:val="22"/>
        </w:rPr>
        <w:t xml:space="preserve">Let's do it. </w:t>
      </w:r>
    </w:p>
    <w:p w14:paraId="21960134" w14:textId="77777777" w:rsidR="002932A8" w:rsidRPr="003336B9" w:rsidRDefault="002932A8">
      <w:pPr>
        <w:rPr>
          <w:rFonts w:ascii="Arial" w:hAnsi="Arial" w:cs="Arial"/>
          <w:b/>
          <w:bCs/>
          <w:sz w:val="22"/>
          <w:szCs w:val="22"/>
        </w:rPr>
      </w:pPr>
    </w:p>
    <w:p w14:paraId="75D58DE7" w14:textId="258370C5" w:rsidR="00693BF7" w:rsidRPr="003336B9" w:rsidRDefault="00065F33">
      <w:pPr>
        <w:rPr>
          <w:rFonts w:ascii="Arial" w:hAnsi="Arial" w:cs="Arial"/>
          <w:sz w:val="22"/>
          <w:szCs w:val="22"/>
        </w:rPr>
      </w:pPr>
      <w:r w:rsidRPr="003336B9">
        <w:rPr>
          <w:rFonts w:ascii="Arial" w:hAnsi="Arial" w:cs="Arial"/>
          <w:b/>
          <w:bCs/>
          <w:sz w:val="22"/>
          <w:szCs w:val="22"/>
        </w:rPr>
        <w:t>Becca:</w:t>
      </w:r>
      <w:r w:rsidR="009E33D9" w:rsidRPr="003336B9">
        <w:rPr>
          <w:rFonts w:ascii="Arial" w:hAnsi="Arial" w:cs="Arial"/>
          <w:sz w:val="22"/>
          <w:szCs w:val="22"/>
        </w:rPr>
        <w:t xml:space="preserve"> </w:t>
      </w:r>
      <w:r w:rsidRPr="003336B9">
        <w:rPr>
          <w:rFonts w:ascii="Arial" w:hAnsi="Arial" w:cs="Arial"/>
          <w:sz w:val="22"/>
          <w:szCs w:val="22"/>
        </w:rPr>
        <w:t>And things are just about to get spicy</w:t>
      </w:r>
      <w:r w:rsidR="00D86AC0" w:rsidRPr="003336B9">
        <w:rPr>
          <w:rFonts w:ascii="Arial" w:hAnsi="Arial" w:cs="Arial"/>
          <w:sz w:val="22"/>
          <w:szCs w:val="22"/>
        </w:rPr>
        <w:t>,</w:t>
      </w:r>
      <w:r w:rsidRPr="003336B9">
        <w:rPr>
          <w:rFonts w:ascii="Arial" w:hAnsi="Arial" w:cs="Arial"/>
          <w:sz w:val="22"/>
          <w:szCs w:val="22"/>
        </w:rPr>
        <w:t xml:space="preserve"> because we're about to meet our gossip queen. Is that correct? </w:t>
      </w:r>
    </w:p>
    <w:p w14:paraId="03EA19E2" w14:textId="77777777" w:rsidR="00B4412D" w:rsidRPr="003336B9" w:rsidRDefault="00B4412D">
      <w:pPr>
        <w:rPr>
          <w:rFonts w:ascii="Arial" w:hAnsi="Arial" w:cs="Arial"/>
          <w:b/>
          <w:bCs/>
          <w:sz w:val="22"/>
          <w:szCs w:val="22"/>
        </w:rPr>
      </w:pPr>
    </w:p>
    <w:p w14:paraId="1CB1CBA9" w14:textId="422E43C1" w:rsidR="00693BF7"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w:t>
      </w:r>
      <w:r w:rsidRPr="003336B9">
        <w:rPr>
          <w:rFonts w:ascii="Arial" w:hAnsi="Arial" w:cs="Arial"/>
          <w:sz w:val="22"/>
          <w:szCs w:val="22"/>
        </w:rPr>
        <w:t xml:space="preserve">That is correct. </w:t>
      </w:r>
    </w:p>
    <w:p w14:paraId="1641940E" w14:textId="77777777" w:rsidR="00B4412D" w:rsidRPr="003336B9" w:rsidRDefault="00B4412D">
      <w:pPr>
        <w:rPr>
          <w:rFonts w:ascii="Arial" w:hAnsi="Arial" w:cs="Arial"/>
          <w:b/>
          <w:bCs/>
          <w:sz w:val="22"/>
          <w:szCs w:val="22"/>
        </w:rPr>
      </w:pPr>
    </w:p>
    <w:p w14:paraId="6BDEC5DE" w14:textId="74CA76EF" w:rsidR="00693BF7" w:rsidRPr="003336B9" w:rsidRDefault="009E33D9">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Oh, I love her. </w:t>
      </w:r>
    </w:p>
    <w:p w14:paraId="27C19BC0" w14:textId="77777777" w:rsidR="002F00B7" w:rsidRPr="003336B9" w:rsidRDefault="002F00B7">
      <w:pPr>
        <w:rPr>
          <w:rFonts w:ascii="Arial" w:hAnsi="Arial" w:cs="Arial"/>
          <w:b/>
          <w:bCs/>
          <w:sz w:val="22"/>
          <w:szCs w:val="22"/>
        </w:rPr>
      </w:pPr>
    </w:p>
    <w:p w14:paraId="2FD4B343" w14:textId="596C3888" w:rsidR="009E33D9"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w:t>
      </w:r>
      <w:r w:rsidRPr="003336B9">
        <w:rPr>
          <w:rFonts w:ascii="Arial" w:hAnsi="Arial" w:cs="Arial"/>
          <w:sz w:val="22"/>
          <w:szCs w:val="22"/>
        </w:rPr>
        <w:t>Mrs. Smith</w:t>
      </w:r>
      <w:r w:rsidR="009E33D9" w:rsidRPr="003336B9">
        <w:rPr>
          <w:rFonts w:ascii="Arial" w:hAnsi="Arial" w:cs="Arial"/>
          <w:sz w:val="22"/>
          <w:szCs w:val="22"/>
        </w:rPr>
        <w:t>.</w:t>
      </w:r>
    </w:p>
    <w:p w14:paraId="7A2223DD" w14:textId="77777777" w:rsidR="009E33D9" w:rsidRPr="003336B9" w:rsidRDefault="009E33D9">
      <w:pPr>
        <w:rPr>
          <w:rFonts w:ascii="Arial" w:hAnsi="Arial" w:cs="Arial"/>
          <w:sz w:val="22"/>
          <w:szCs w:val="22"/>
        </w:rPr>
      </w:pPr>
    </w:p>
    <w:p w14:paraId="54EA93EA" w14:textId="69A593DE" w:rsidR="009E33D9" w:rsidRPr="003336B9" w:rsidRDefault="00D6410F">
      <w:pPr>
        <w:rPr>
          <w:rFonts w:ascii="Arial" w:hAnsi="Arial" w:cs="Arial"/>
          <w:sz w:val="22"/>
          <w:szCs w:val="22"/>
        </w:rPr>
      </w:pPr>
      <w:r w:rsidRPr="003336B9">
        <w:rPr>
          <w:rFonts w:ascii="Arial" w:hAnsi="Arial" w:cs="Arial"/>
          <w:b/>
          <w:bCs/>
          <w:sz w:val="22"/>
          <w:szCs w:val="22"/>
        </w:rPr>
        <w:t>Alice</w:t>
      </w:r>
      <w:r w:rsidR="009E33D9" w:rsidRPr="003336B9">
        <w:rPr>
          <w:rFonts w:ascii="Arial" w:hAnsi="Arial" w:cs="Arial"/>
          <w:b/>
          <w:bCs/>
          <w:sz w:val="22"/>
          <w:szCs w:val="22"/>
        </w:rPr>
        <w:t>:</w:t>
      </w:r>
      <w:r w:rsidR="009E33D9" w:rsidRPr="003336B9">
        <w:rPr>
          <w:rFonts w:ascii="Arial" w:hAnsi="Arial" w:cs="Arial"/>
          <w:sz w:val="22"/>
          <w:szCs w:val="22"/>
        </w:rPr>
        <w:t xml:space="preserve"> </w:t>
      </w:r>
      <w:r w:rsidR="00330A67" w:rsidRPr="003336B9">
        <w:rPr>
          <w:rFonts w:ascii="Arial" w:hAnsi="Arial" w:cs="Arial"/>
          <w:sz w:val="22"/>
          <w:szCs w:val="22"/>
        </w:rPr>
        <w:t xml:space="preserve">[laughs] </w:t>
      </w:r>
      <w:r w:rsidR="009E33D9" w:rsidRPr="003336B9">
        <w:rPr>
          <w:rFonts w:ascii="Arial" w:hAnsi="Arial" w:cs="Arial"/>
          <w:sz w:val="22"/>
          <w:szCs w:val="22"/>
        </w:rPr>
        <w:t xml:space="preserve">And </w:t>
      </w:r>
      <w:r w:rsidR="007D0C67" w:rsidRPr="003336B9">
        <w:rPr>
          <w:rFonts w:ascii="Arial" w:hAnsi="Arial" w:cs="Arial"/>
          <w:sz w:val="22"/>
          <w:szCs w:val="22"/>
        </w:rPr>
        <w:t>N</w:t>
      </w:r>
      <w:r w:rsidR="009E33D9" w:rsidRPr="003336B9">
        <w:rPr>
          <w:rFonts w:ascii="Arial" w:hAnsi="Arial" w:cs="Arial"/>
          <w:sz w:val="22"/>
          <w:szCs w:val="22"/>
        </w:rPr>
        <w:t xml:space="preserve">urse Rooke. </w:t>
      </w:r>
    </w:p>
    <w:p w14:paraId="1E9B93CD" w14:textId="77777777" w:rsidR="009E33D9" w:rsidRPr="003336B9" w:rsidRDefault="009E33D9">
      <w:pPr>
        <w:rPr>
          <w:rFonts w:ascii="Arial" w:hAnsi="Arial" w:cs="Arial"/>
          <w:sz w:val="22"/>
          <w:szCs w:val="22"/>
        </w:rPr>
      </w:pPr>
    </w:p>
    <w:p w14:paraId="5C59CDAF" w14:textId="78215F7C" w:rsidR="00693BF7" w:rsidRPr="003336B9" w:rsidRDefault="009E33D9">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And Nurse Rooke, who </w:t>
      </w:r>
      <w:r w:rsidRPr="003336B9">
        <w:rPr>
          <w:rFonts w:ascii="Arial" w:hAnsi="Arial" w:cs="Arial"/>
          <w:b/>
          <w:bCs/>
          <w:sz w:val="22"/>
          <w:szCs w:val="22"/>
        </w:rPr>
        <w:t>[00:02:00]</w:t>
      </w:r>
      <w:r w:rsidRPr="003336B9">
        <w:rPr>
          <w:rFonts w:ascii="Arial" w:hAnsi="Arial" w:cs="Arial"/>
          <w:sz w:val="22"/>
          <w:szCs w:val="22"/>
        </w:rPr>
        <w:t xml:space="preserve"> I think there's something going on here. I mentioned this earlier, but there's a little flirtation that I could see between the two of them. </w:t>
      </w:r>
    </w:p>
    <w:p w14:paraId="4420AFC5" w14:textId="77777777" w:rsidR="00266294" w:rsidRPr="003336B9" w:rsidRDefault="00266294">
      <w:pPr>
        <w:rPr>
          <w:rFonts w:ascii="Arial" w:hAnsi="Arial" w:cs="Arial"/>
          <w:b/>
          <w:bCs/>
          <w:sz w:val="22"/>
          <w:szCs w:val="22"/>
        </w:rPr>
      </w:pPr>
    </w:p>
    <w:p w14:paraId="7C348C1C" w14:textId="0265095D" w:rsidR="00693BF7"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Yeah, it's </w:t>
      </w:r>
      <w:proofErr w:type="gramStart"/>
      <w:r w:rsidRPr="003336B9">
        <w:rPr>
          <w:rFonts w:ascii="Arial" w:hAnsi="Arial" w:cs="Arial"/>
          <w:sz w:val="22"/>
          <w:szCs w:val="22"/>
        </w:rPr>
        <w:t>definitely more</w:t>
      </w:r>
      <w:proofErr w:type="gramEnd"/>
      <w:r w:rsidRPr="003336B9">
        <w:rPr>
          <w:rFonts w:ascii="Arial" w:hAnsi="Arial" w:cs="Arial"/>
          <w:sz w:val="22"/>
          <w:szCs w:val="22"/>
        </w:rPr>
        <w:t xml:space="preserve"> than just like a nursey</w:t>
      </w:r>
      <w:r w:rsidR="00156339" w:rsidRPr="003336B9">
        <w:rPr>
          <w:rFonts w:ascii="Arial" w:hAnsi="Arial" w:cs="Arial"/>
          <w:sz w:val="22"/>
          <w:szCs w:val="22"/>
        </w:rPr>
        <w:t xml:space="preserve"> </w:t>
      </w:r>
      <w:r w:rsidRPr="003336B9">
        <w:rPr>
          <w:rFonts w:ascii="Arial" w:hAnsi="Arial" w:cs="Arial"/>
          <w:sz w:val="22"/>
          <w:szCs w:val="22"/>
        </w:rPr>
        <w:t xml:space="preserve">relationship. </w:t>
      </w:r>
    </w:p>
    <w:p w14:paraId="15BF327D" w14:textId="77777777" w:rsidR="00295CA3" w:rsidRPr="003336B9" w:rsidRDefault="00295CA3">
      <w:pPr>
        <w:rPr>
          <w:rFonts w:ascii="Arial" w:hAnsi="Arial" w:cs="Arial"/>
          <w:b/>
          <w:bCs/>
          <w:sz w:val="22"/>
          <w:szCs w:val="22"/>
        </w:rPr>
      </w:pPr>
    </w:p>
    <w:p w14:paraId="06F010B3" w14:textId="56299ED5" w:rsidR="00693BF7"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w:t>
      </w:r>
      <w:r w:rsidRPr="003336B9">
        <w:rPr>
          <w:rFonts w:ascii="Arial" w:hAnsi="Arial" w:cs="Arial"/>
          <w:sz w:val="22"/>
          <w:szCs w:val="22"/>
        </w:rPr>
        <w:t>Right. Because Nurse Rook</w:t>
      </w:r>
      <w:r w:rsidR="009E33D9" w:rsidRPr="003336B9">
        <w:rPr>
          <w:rFonts w:ascii="Arial" w:hAnsi="Arial" w:cs="Arial"/>
          <w:sz w:val="22"/>
          <w:szCs w:val="22"/>
        </w:rPr>
        <w:t>e</w:t>
      </w:r>
      <w:r w:rsidRPr="003336B9">
        <w:rPr>
          <w:rFonts w:ascii="Arial" w:hAnsi="Arial" w:cs="Arial"/>
          <w:sz w:val="22"/>
          <w:szCs w:val="22"/>
        </w:rPr>
        <w:t xml:space="preserve"> isn't going around gossiping to </w:t>
      </w:r>
      <w:proofErr w:type="gramStart"/>
      <w:r w:rsidRPr="003336B9">
        <w:rPr>
          <w:rFonts w:ascii="Arial" w:hAnsi="Arial" w:cs="Arial"/>
          <w:sz w:val="22"/>
          <w:szCs w:val="22"/>
        </w:rPr>
        <w:t>all of</w:t>
      </w:r>
      <w:proofErr w:type="gramEnd"/>
      <w:r w:rsidRPr="003336B9">
        <w:rPr>
          <w:rFonts w:ascii="Arial" w:hAnsi="Arial" w:cs="Arial"/>
          <w:sz w:val="22"/>
          <w:szCs w:val="22"/>
        </w:rPr>
        <w:t xml:space="preserve"> her patients. She's going and collecting gossip from the rest of her patients and bringing it back to her favorite patient. </w:t>
      </w:r>
    </w:p>
    <w:p w14:paraId="74477D4E" w14:textId="77777777" w:rsidR="00C000BC" w:rsidRPr="003336B9" w:rsidRDefault="00C000BC">
      <w:pPr>
        <w:rPr>
          <w:rFonts w:ascii="Arial" w:hAnsi="Arial" w:cs="Arial"/>
          <w:b/>
          <w:bCs/>
          <w:sz w:val="22"/>
          <w:szCs w:val="22"/>
        </w:rPr>
      </w:pPr>
    </w:p>
    <w:p w14:paraId="42BD66B0" w14:textId="567226CD" w:rsidR="00693BF7"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Yeah. </w:t>
      </w:r>
    </w:p>
    <w:p w14:paraId="1DFDB62E" w14:textId="77777777" w:rsidR="00301BD2" w:rsidRPr="003336B9" w:rsidRDefault="00301BD2">
      <w:pPr>
        <w:rPr>
          <w:rFonts w:ascii="Arial" w:hAnsi="Arial" w:cs="Arial"/>
          <w:b/>
          <w:bCs/>
          <w:sz w:val="22"/>
          <w:szCs w:val="22"/>
        </w:rPr>
      </w:pPr>
    </w:p>
    <w:p w14:paraId="20030D8B" w14:textId="1A2CE648" w:rsidR="00693BF7" w:rsidRPr="003336B9" w:rsidRDefault="009E33D9">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 xml:space="preserve">I know. And she's just spilling the tea while pouring tea. </w:t>
      </w:r>
    </w:p>
    <w:p w14:paraId="239AF386" w14:textId="77777777" w:rsidR="00FA7AEC" w:rsidRPr="003336B9" w:rsidRDefault="00FA7AEC">
      <w:pPr>
        <w:rPr>
          <w:rFonts w:ascii="Arial" w:hAnsi="Arial" w:cs="Arial"/>
          <w:b/>
          <w:bCs/>
          <w:sz w:val="22"/>
          <w:szCs w:val="22"/>
        </w:rPr>
      </w:pPr>
    </w:p>
    <w:p w14:paraId="78F1F3B5" w14:textId="36B06E16" w:rsidR="009E33D9"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hat does it mean to be a nurse in this era? She's basically giving her what </w:t>
      </w:r>
      <w:proofErr w:type="gramStart"/>
      <w:r w:rsidRPr="003336B9">
        <w:rPr>
          <w:rFonts w:ascii="Arial" w:hAnsi="Arial" w:cs="Arial"/>
          <w:sz w:val="22"/>
          <w:szCs w:val="22"/>
        </w:rPr>
        <w:t>like opium-tincture and brandy</w:t>
      </w:r>
      <w:proofErr w:type="gramEnd"/>
      <w:r w:rsidR="001761F7" w:rsidRPr="003336B9">
        <w:rPr>
          <w:rFonts w:ascii="Arial" w:hAnsi="Arial" w:cs="Arial"/>
          <w:sz w:val="22"/>
          <w:szCs w:val="22"/>
        </w:rPr>
        <w:t>?</w:t>
      </w:r>
      <w:r w:rsidRPr="003336B9">
        <w:rPr>
          <w:rFonts w:ascii="Arial" w:hAnsi="Arial" w:cs="Arial"/>
          <w:sz w:val="22"/>
          <w:szCs w:val="22"/>
        </w:rPr>
        <w:t xml:space="preserve"> I don't know. </w:t>
      </w:r>
    </w:p>
    <w:p w14:paraId="519DCCAA" w14:textId="77777777" w:rsidR="009E33D9" w:rsidRPr="003336B9" w:rsidRDefault="009E33D9">
      <w:pPr>
        <w:rPr>
          <w:rFonts w:ascii="Arial" w:hAnsi="Arial" w:cs="Arial"/>
          <w:sz w:val="22"/>
          <w:szCs w:val="22"/>
        </w:rPr>
      </w:pPr>
    </w:p>
    <w:p w14:paraId="1139C026" w14:textId="77777777" w:rsidR="009E33D9" w:rsidRPr="003336B9" w:rsidRDefault="009E33D9">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Yeah. </w:t>
      </w:r>
    </w:p>
    <w:p w14:paraId="13C25981" w14:textId="77777777" w:rsidR="009E33D9" w:rsidRPr="003336B9" w:rsidRDefault="009E33D9">
      <w:pPr>
        <w:rPr>
          <w:rFonts w:ascii="Arial" w:hAnsi="Arial" w:cs="Arial"/>
          <w:sz w:val="22"/>
          <w:szCs w:val="22"/>
        </w:rPr>
      </w:pPr>
    </w:p>
    <w:p w14:paraId="302B5FFE" w14:textId="533B8448" w:rsidR="00693BF7" w:rsidRPr="003336B9" w:rsidRDefault="009E33D9">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It's a lot of sitting and gossiping</w:t>
      </w:r>
      <w:r w:rsidR="00B04839" w:rsidRPr="003336B9">
        <w:rPr>
          <w:rFonts w:ascii="Arial" w:hAnsi="Arial" w:cs="Arial"/>
          <w:sz w:val="22"/>
          <w:szCs w:val="22"/>
        </w:rPr>
        <w:t>, I think.</w:t>
      </w:r>
      <w:r w:rsidRPr="003336B9">
        <w:rPr>
          <w:rFonts w:ascii="Arial" w:hAnsi="Arial" w:cs="Arial"/>
          <w:sz w:val="22"/>
          <w:szCs w:val="22"/>
        </w:rPr>
        <w:t xml:space="preserve"> </w:t>
      </w:r>
    </w:p>
    <w:p w14:paraId="36773C8B" w14:textId="77777777" w:rsidR="000E3DF5" w:rsidRPr="003336B9" w:rsidRDefault="000E3DF5">
      <w:pPr>
        <w:rPr>
          <w:rFonts w:ascii="Arial" w:hAnsi="Arial" w:cs="Arial"/>
          <w:b/>
          <w:bCs/>
          <w:sz w:val="22"/>
          <w:szCs w:val="22"/>
        </w:rPr>
      </w:pPr>
    </w:p>
    <w:p w14:paraId="2A5E76B9" w14:textId="77777777" w:rsidR="00555B14"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w:t>
      </w:r>
      <w:r w:rsidR="0014520F" w:rsidRPr="003336B9">
        <w:rPr>
          <w:rFonts w:ascii="Arial" w:hAnsi="Arial" w:cs="Arial"/>
          <w:sz w:val="22"/>
          <w:szCs w:val="22"/>
        </w:rPr>
        <w:t>I</w:t>
      </w:r>
      <w:r w:rsidRPr="003336B9">
        <w:rPr>
          <w:rFonts w:ascii="Arial" w:hAnsi="Arial" w:cs="Arial"/>
          <w:sz w:val="22"/>
          <w:szCs w:val="22"/>
        </w:rPr>
        <w:t xml:space="preserve">n the book, she </w:t>
      </w:r>
      <w:r w:rsidR="009E33D9" w:rsidRPr="003336B9">
        <w:rPr>
          <w:rFonts w:ascii="Arial" w:hAnsi="Arial" w:cs="Arial"/>
          <w:sz w:val="22"/>
          <w:szCs w:val="22"/>
        </w:rPr>
        <w:t>a</w:t>
      </w:r>
      <w:r w:rsidRPr="003336B9">
        <w:rPr>
          <w:rFonts w:ascii="Arial" w:hAnsi="Arial" w:cs="Arial"/>
          <w:sz w:val="22"/>
          <w:szCs w:val="22"/>
        </w:rPr>
        <w:t>lso</w:t>
      </w:r>
      <w:r w:rsidR="009E33D9" w:rsidRPr="003336B9">
        <w:rPr>
          <w:rFonts w:ascii="Arial" w:hAnsi="Arial" w:cs="Arial"/>
          <w:sz w:val="22"/>
          <w:szCs w:val="22"/>
        </w:rPr>
        <w:t xml:space="preserve"> </w:t>
      </w:r>
      <w:r w:rsidRPr="003336B9">
        <w:rPr>
          <w:rFonts w:ascii="Arial" w:hAnsi="Arial" w:cs="Arial"/>
          <w:sz w:val="22"/>
          <w:szCs w:val="22"/>
        </w:rPr>
        <w:t xml:space="preserve">carries her to the </w:t>
      </w:r>
      <w:r w:rsidR="004A1FC8" w:rsidRPr="003336B9">
        <w:rPr>
          <w:rFonts w:ascii="Arial" w:hAnsi="Arial" w:cs="Arial"/>
          <w:sz w:val="22"/>
          <w:szCs w:val="22"/>
        </w:rPr>
        <w:t>B</w:t>
      </w:r>
      <w:r w:rsidRPr="003336B9">
        <w:rPr>
          <w:rFonts w:ascii="Arial" w:hAnsi="Arial" w:cs="Arial"/>
          <w:sz w:val="22"/>
          <w:szCs w:val="22"/>
        </w:rPr>
        <w:t xml:space="preserve">aths. </w:t>
      </w:r>
    </w:p>
    <w:p w14:paraId="0540A093" w14:textId="77777777" w:rsidR="00555B14" w:rsidRPr="003336B9" w:rsidRDefault="00555B14">
      <w:pPr>
        <w:rPr>
          <w:rFonts w:ascii="Arial" w:hAnsi="Arial" w:cs="Arial"/>
          <w:sz w:val="22"/>
          <w:szCs w:val="22"/>
        </w:rPr>
      </w:pPr>
    </w:p>
    <w:p w14:paraId="6B7179A2" w14:textId="77777777" w:rsidR="00555B14" w:rsidRPr="003336B9" w:rsidRDefault="00555B14">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Oh.</w:t>
      </w:r>
    </w:p>
    <w:p w14:paraId="68D01F6C" w14:textId="77777777" w:rsidR="00555B14" w:rsidRPr="003336B9" w:rsidRDefault="00555B14">
      <w:pPr>
        <w:rPr>
          <w:rFonts w:ascii="Arial" w:hAnsi="Arial" w:cs="Arial"/>
          <w:sz w:val="22"/>
          <w:szCs w:val="22"/>
        </w:rPr>
      </w:pPr>
    </w:p>
    <w:p w14:paraId="0B0E6C97" w14:textId="33EBCECD" w:rsidR="00693BF7" w:rsidRPr="003336B9" w:rsidRDefault="00555B14">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w:t>
      </w:r>
      <w:r w:rsidR="009E33D9" w:rsidRPr="003336B9">
        <w:rPr>
          <w:rFonts w:ascii="Arial" w:hAnsi="Arial" w:cs="Arial"/>
          <w:sz w:val="22"/>
          <w:szCs w:val="22"/>
        </w:rPr>
        <w:t>S</w:t>
      </w:r>
      <w:r w:rsidRPr="003336B9">
        <w:rPr>
          <w:rFonts w:ascii="Arial" w:hAnsi="Arial" w:cs="Arial"/>
          <w:sz w:val="22"/>
          <w:szCs w:val="22"/>
        </w:rPr>
        <w:t xml:space="preserve">he picks her up in her arms and carries her to the </w:t>
      </w:r>
      <w:r w:rsidR="00EB1094" w:rsidRPr="003336B9">
        <w:rPr>
          <w:rFonts w:ascii="Arial" w:hAnsi="Arial" w:cs="Arial"/>
          <w:sz w:val="22"/>
          <w:szCs w:val="22"/>
        </w:rPr>
        <w:t>B</w:t>
      </w:r>
      <w:r w:rsidRPr="003336B9">
        <w:rPr>
          <w:rFonts w:ascii="Arial" w:hAnsi="Arial" w:cs="Arial"/>
          <w:sz w:val="22"/>
          <w:szCs w:val="22"/>
        </w:rPr>
        <w:t>ath</w:t>
      </w:r>
      <w:r w:rsidR="00B55A6C" w:rsidRPr="003336B9">
        <w:rPr>
          <w:rFonts w:ascii="Arial" w:hAnsi="Arial" w:cs="Arial"/>
          <w:sz w:val="22"/>
          <w:szCs w:val="22"/>
        </w:rPr>
        <w:t>.</w:t>
      </w:r>
      <w:r w:rsidRPr="003336B9">
        <w:rPr>
          <w:rFonts w:ascii="Arial" w:hAnsi="Arial" w:cs="Arial"/>
          <w:sz w:val="22"/>
          <w:szCs w:val="22"/>
        </w:rPr>
        <w:t xml:space="preserve"> </w:t>
      </w:r>
    </w:p>
    <w:p w14:paraId="6710A7D6" w14:textId="77777777" w:rsidR="00B55A6C" w:rsidRPr="003336B9" w:rsidRDefault="00B55A6C">
      <w:pPr>
        <w:rPr>
          <w:rFonts w:ascii="Arial" w:hAnsi="Arial" w:cs="Arial"/>
          <w:b/>
          <w:bCs/>
          <w:sz w:val="22"/>
          <w:szCs w:val="22"/>
        </w:rPr>
      </w:pPr>
    </w:p>
    <w:p w14:paraId="4368A41D" w14:textId="7E9CF930" w:rsidR="00693BF7" w:rsidRPr="003336B9" w:rsidRDefault="009E33D9">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Oh, dear. Okay.  </w:t>
      </w:r>
    </w:p>
    <w:p w14:paraId="21BE2713" w14:textId="77777777" w:rsidR="00043715" w:rsidRPr="003336B9" w:rsidRDefault="00043715">
      <w:pPr>
        <w:rPr>
          <w:rFonts w:ascii="Arial" w:hAnsi="Arial" w:cs="Arial"/>
          <w:b/>
          <w:bCs/>
          <w:sz w:val="22"/>
          <w:szCs w:val="22"/>
        </w:rPr>
      </w:pPr>
    </w:p>
    <w:p w14:paraId="206CBC69" w14:textId="74DC4D03" w:rsidR="00693BF7"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w:t>
      </w:r>
      <w:r w:rsidRPr="003336B9">
        <w:rPr>
          <w:rFonts w:ascii="Arial" w:hAnsi="Arial" w:cs="Arial"/>
          <w:sz w:val="22"/>
          <w:szCs w:val="22"/>
        </w:rPr>
        <w:t>So</w:t>
      </w:r>
      <w:r w:rsidR="009E33D9" w:rsidRPr="003336B9">
        <w:rPr>
          <w:rFonts w:ascii="Arial" w:hAnsi="Arial" w:cs="Arial"/>
          <w:sz w:val="22"/>
          <w:szCs w:val="22"/>
        </w:rPr>
        <w:t>,</w:t>
      </w:r>
      <w:r w:rsidRPr="003336B9">
        <w:rPr>
          <w:rFonts w:ascii="Arial" w:hAnsi="Arial" w:cs="Arial"/>
          <w:sz w:val="22"/>
          <w:szCs w:val="22"/>
        </w:rPr>
        <w:t xml:space="preserve"> there's a lot of physical intimacy there too. </w:t>
      </w:r>
    </w:p>
    <w:p w14:paraId="6A8A4BA2" w14:textId="77777777" w:rsidR="000E7BB0" w:rsidRPr="003336B9" w:rsidRDefault="000E7BB0">
      <w:pPr>
        <w:rPr>
          <w:rFonts w:ascii="Arial" w:hAnsi="Arial" w:cs="Arial"/>
          <w:b/>
          <w:bCs/>
          <w:sz w:val="22"/>
          <w:szCs w:val="22"/>
        </w:rPr>
      </w:pPr>
    </w:p>
    <w:p w14:paraId="0684D3C0" w14:textId="479642B7" w:rsidR="00693BF7"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Yeah. </w:t>
      </w:r>
    </w:p>
    <w:p w14:paraId="385F0266" w14:textId="77777777" w:rsidR="006C525F" w:rsidRPr="003336B9" w:rsidRDefault="006C525F">
      <w:pPr>
        <w:rPr>
          <w:rFonts w:ascii="Arial" w:hAnsi="Arial" w:cs="Arial"/>
          <w:b/>
          <w:bCs/>
          <w:sz w:val="22"/>
          <w:szCs w:val="22"/>
        </w:rPr>
      </w:pPr>
    </w:p>
    <w:p w14:paraId="30BC2ACB" w14:textId="337C0881" w:rsidR="00693BF7" w:rsidRPr="003336B9" w:rsidRDefault="00065F33">
      <w:pPr>
        <w:rPr>
          <w:rFonts w:ascii="Arial" w:hAnsi="Arial" w:cs="Arial"/>
          <w:sz w:val="22"/>
          <w:szCs w:val="22"/>
        </w:rPr>
      </w:pPr>
      <w:r w:rsidRPr="003336B9">
        <w:rPr>
          <w:rFonts w:ascii="Arial" w:hAnsi="Arial" w:cs="Arial"/>
          <w:b/>
          <w:bCs/>
          <w:sz w:val="22"/>
          <w:szCs w:val="22"/>
        </w:rPr>
        <w:t>Becca:</w:t>
      </w:r>
      <w:r w:rsidR="009E33D9" w:rsidRPr="003336B9">
        <w:rPr>
          <w:rFonts w:ascii="Arial" w:hAnsi="Arial" w:cs="Arial"/>
          <w:sz w:val="22"/>
          <w:szCs w:val="22"/>
        </w:rPr>
        <w:t xml:space="preserve"> </w:t>
      </w:r>
      <w:r w:rsidRPr="003336B9">
        <w:rPr>
          <w:rFonts w:ascii="Arial" w:hAnsi="Arial" w:cs="Arial"/>
          <w:sz w:val="22"/>
          <w:szCs w:val="22"/>
        </w:rPr>
        <w:t>Yeah. One of the things about this scene that struck me, this is</w:t>
      </w:r>
      <w:r w:rsidR="009E33D9" w:rsidRPr="003336B9">
        <w:rPr>
          <w:rFonts w:ascii="Arial" w:hAnsi="Arial" w:cs="Arial"/>
          <w:sz w:val="22"/>
          <w:szCs w:val="22"/>
        </w:rPr>
        <w:t xml:space="preserve">-- </w:t>
      </w:r>
      <w:r w:rsidRPr="003336B9">
        <w:rPr>
          <w:rFonts w:ascii="Arial" w:hAnsi="Arial" w:cs="Arial"/>
          <w:sz w:val="22"/>
          <w:szCs w:val="22"/>
        </w:rPr>
        <w:t xml:space="preserve">It's one of those things where it's </w:t>
      </w:r>
      <w:r w:rsidR="009E33D9" w:rsidRPr="003336B9">
        <w:rPr>
          <w:rFonts w:ascii="Arial" w:hAnsi="Arial" w:cs="Arial"/>
          <w:sz w:val="22"/>
          <w:szCs w:val="22"/>
        </w:rPr>
        <w:t>going to</w:t>
      </w:r>
      <w:r w:rsidRPr="003336B9">
        <w:rPr>
          <w:rFonts w:ascii="Arial" w:hAnsi="Arial" w:cs="Arial"/>
          <w:sz w:val="22"/>
          <w:szCs w:val="22"/>
        </w:rPr>
        <w:t xml:space="preserve"> bother me until the day I die. </w:t>
      </w:r>
      <w:r w:rsidR="009E33D9" w:rsidRPr="003336B9">
        <w:rPr>
          <w:rFonts w:ascii="Arial" w:hAnsi="Arial" w:cs="Arial"/>
          <w:b/>
          <w:bCs/>
          <w:sz w:val="22"/>
          <w:szCs w:val="22"/>
        </w:rPr>
        <w:t>[00:03:00]</w:t>
      </w:r>
      <w:r w:rsidR="009E33D9" w:rsidRPr="003336B9">
        <w:rPr>
          <w:rFonts w:ascii="Arial" w:hAnsi="Arial" w:cs="Arial"/>
          <w:sz w:val="22"/>
          <w:szCs w:val="22"/>
        </w:rPr>
        <w:t xml:space="preserve"> </w:t>
      </w:r>
      <w:r w:rsidRPr="003336B9">
        <w:rPr>
          <w:rFonts w:ascii="Arial" w:hAnsi="Arial" w:cs="Arial"/>
          <w:sz w:val="22"/>
          <w:szCs w:val="22"/>
        </w:rPr>
        <w:t xml:space="preserve">I </w:t>
      </w:r>
      <w:proofErr w:type="gramStart"/>
      <w:r w:rsidRPr="003336B9">
        <w:rPr>
          <w:rFonts w:ascii="Arial" w:hAnsi="Arial" w:cs="Arial"/>
          <w:sz w:val="22"/>
          <w:szCs w:val="22"/>
        </w:rPr>
        <w:t>definitely recognize</w:t>
      </w:r>
      <w:proofErr w:type="gramEnd"/>
      <w:r w:rsidRPr="003336B9">
        <w:rPr>
          <w:rFonts w:ascii="Arial" w:hAnsi="Arial" w:cs="Arial"/>
          <w:sz w:val="22"/>
          <w:szCs w:val="22"/>
        </w:rPr>
        <w:t xml:space="preserve"> the actress playing Mrs. Smith and could not for the life of me tell you where it's from. </w:t>
      </w:r>
    </w:p>
    <w:p w14:paraId="60B1A52C" w14:textId="77777777" w:rsidR="008B5CE2" w:rsidRPr="003336B9" w:rsidRDefault="008B5CE2">
      <w:pPr>
        <w:rPr>
          <w:rFonts w:ascii="Arial" w:hAnsi="Arial" w:cs="Arial"/>
          <w:b/>
          <w:bCs/>
          <w:sz w:val="22"/>
          <w:szCs w:val="22"/>
        </w:rPr>
      </w:pPr>
    </w:p>
    <w:p w14:paraId="3DC27082" w14:textId="61359C14" w:rsidR="00693BF7"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Did you look it up? </w:t>
      </w:r>
    </w:p>
    <w:p w14:paraId="5D6ABD58" w14:textId="77777777" w:rsidR="002338EB" w:rsidRPr="003336B9" w:rsidRDefault="002338EB">
      <w:pPr>
        <w:rPr>
          <w:rFonts w:ascii="Arial" w:hAnsi="Arial" w:cs="Arial"/>
          <w:b/>
          <w:bCs/>
          <w:sz w:val="22"/>
          <w:szCs w:val="22"/>
        </w:rPr>
      </w:pPr>
    </w:p>
    <w:p w14:paraId="6762FEFF" w14:textId="14A6C89C" w:rsidR="00693BF7" w:rsidRPr="003336B9" w:rsidRDefault="00065F33">
      <w:pPr>
        <w:rPr>
          <w:rFonts w:ascii="Arial" w:hAnsi="Arial" w:cs="Arial"/>
          <w:sz w:val="22"/>
          <w:szCs w:val="22"/>
        </w:rPr>
      </w:pPr>
      <w:r w:rsidRPr="003336B9">
        <w:rPr>
          <w:rFonts w:ascii="Arial" w:hAnsi="Arial" w:cs="Arial"/>
          <w:b/>
          <w:bCs/>
          <w:sz w:val="22"/>
          <w:szCs w:val="22"/>
        </w:rPr>
        <w:t>Becca:</w:t>
      </w:r>
      <w:r w:rsidR="009E33D9" w:rsidRPr="003336B9">
        <w:rPr>
          <w:rFonts w:ascii="Arial" w:hAnsi="Arial" w:cs="Arial"/>
          <w:sz w:val="22"/>
          <w:szCs w:val="22"/>
        </w:rPr>
        <w:t xml:space="preserve"> </w:t>
      </w:r>
      <w:r w:rsidRPr="003336B9">
        <w:rPr>
          <w:rFonts w:ascii="Arial" w:hAnsi="Arial" w:cs="Arial"/>
          <w:sz w:val="22"/>
          <w:szCs w:val="22"/>
        </w:rPr>
        <w:t>I did, and I couldn't figure it out</w:t>
      </w:r>
      <w:r w:rsidR="009E33D9" w:rsidRPr="003336B9">
        <w:rPr>
          <w:rFonts w:ascii="Arial" w:hAnsi="Arial" w:cs="Arial"/>
          <w:sz w:val="22"/>
          <w:szCs w:val="22"/>
        </w:rPr>
        <w:t>.</w:t>
      </w:r>
    </w:p>
    <w:p w14:paraId="45C4EFF1" w14:textId="77777777" w:rsidR="00184A5E" w:rsidRPr="003336B9" w:rsidRDefault="00184A5E">
      <w:pPr>
        <w:rPr>
          <w:rFonts w:ascii="Arial" w:hAnsi="Arial" w:cs="Arial"/>
          <w:b/>
          <w:bCs/>
          <w:sz w:val="22"/>
          <w:szCs w:val="22"/>
        </w:rPr>
      </w:pPr>
    </w:p>
    <w:p w14:paraId="2F256C21" w14:textId="400EEC95" w:rsidR="009E33D9"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Because I think I had the same problem where she looked very, very familiar to me</w:t>
      </w:r>
      <w:r w:rsidR="00D2766E" w:rsidRPr="003336B9">
        <w:rPr>
          <w:rFonts w:ascii="Arial" w:hAnsi="Arial" w:cs="Arial"/>
          <w:sz w:val="22"/>
          <w:szCs w:val="22"/>
        </w:rPr>
        <w:t xml:space="preserve">. </w:t>
      </w:r>
    </w:p>
    <w:p w14:paraId="4A0EEDCA" w14:textId="77777777" w:rsidR="009E33D9" w:rsidRPr="003336B9" w:rsidRDefault="009E33D9">
      <w:pPr>
        <w:rPr>
          <w:rFonts w:ascii="Arial" w:hAnsi="Arial" w:cs="Arial"/>
          <w:sz w:val="22"/>
          <w:szCs w:val="22"/>
        </w:rPr>
      </w:pPr>
    </w:p>
    <w:p w14:paraId="5BFC9828" w14:textId="77777777" w:rsidR="009E33D9" w:rsidRPr="003336B9" w:rsidRDefault="009E33D9">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Same.</w:t>
      </w:r>
    </w:p>
    <w:p w14:paraId="5D1880F4" w14:textId="77777777" w:rsidR="009E33D9" w:rsidRPr="003336B9" w:rsidRDefault="009E33D9">
      <w:pPr>
        <w:rPr>
          <w:rFonts w:ascii="Arial" w:hAnsi="Arial" w:cs="Arial"/>
          <w:sz w:val="22"/>
          <w:szCs w:val="22"/>
        </w:rPr>
      </w:pPr>
    </w:p>
    <w:p w14:paraId="5BDD5952" w14:textId="2088C3C1" w:rsidR="00693BF7"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t>
      </w:r>
      <w:r w:rsidR="00F15A09" w:rsidRPr="003336B9">
        <w:rPr>
          <w:rFonts w:ascii="Arial" w:hAnsi="Arial" w:cs="Arial"/>
          <w:sz w:val="22"/>
          <w:szCs w:val="22"/>
        </w:rPr>
        <w:t>B</w:t>
      </w:r>
      <w:r w:rsidRPr="003336B9">
        <w:rPr>
          <w:rFonts w:ascii="Arial" w:hAnsi="Arial" w:cs="Arial"/>
          <w:sz w:val="22"/>
          <w:szCs w:val="22"/>
        </w:rPr>
        <w:t xml:space="preserve">ut then I tried to look it up and couldn't find anything that I recognized her in unless there was something like a fairy tale theater. </w:t>
      </w:r>
    </w:p>
    <w:p w14:paraId="584E84C4" w14:textId="77777777" w:rsidR="00820AF4" w:rsidRPr="003336B9" w:rsidRDefault="00820AF4">
      <w:pPr>
        <w:rPr>
          <w:rFonts w:ascii="Arial" w:hAnsi="Arial" w:cs="Arial"/>
          <w:b/>
          <w:bCs/>
          <w:sz w:val="22"/>
          <w:szCs w:val="22"/>
        </w:rPr>
      </w:pPr>
    </w:p>
    <w:p w14:paraId="55B89314" w14:textId="03E33354" w:rsidR="00693BF7" w:rsidRPr="003336B9" w:rsidRDefault="00065F33">
      <w:pPr>
        <w:rPr>
          <w:rFonts w:ascii="Arial" w:hAnsi="Arial" w:cs="Arial"/>
          <w:sz w:val="22"/>
          <w:szCs w:val="22"/>
        </w:rPr>
      </w:pPr>
      <w:r w:rsidRPr="003336B9">
        <w:rPr>
          <w:rFonts w:ascii="Arial" w:hAnsi="Arial" w:cs="Arial"/>
          <w:b/>
          <w:bCs/>
          <w:sz w:val="22"/>
          <w:szCs w:val="22"/>
        </w:rPr>
        <w:t>Becca:</w:t>
      </w:r>
      <w:r w:rsidR="009E33D9" w:rsidRPr="003336B9">
        <w:rPr>
          <w:rFonts w:ascii="Arial" w:hAnsi="Arial" w:cs="Arial"/>
          <w:sz w:val="22"/>
          <w:szCs w:val="22"/>
        </w:rPr>
        <w:t xml:space="preserve"> </w:t>
      </w:r>
      <w:r w:rsidRPr="003336B9">
        <w:rPr>
          <w:rFonts w:ascii="Arial" w:hAnsi="Arial" w:cs="Arial"/>
          <w:sz w:val="22"/>
          <w:szCs w:val="22"/>
        </w:rPr>
        <w:t>Quite honestly, it must have been</w:t>
      </w:r>
      <w:r w:rsidR="009E33D9" w:rsidRPr="003336B9">
        <w:rPr>
          <w:rFonts w:ascii="Arial" w:hAnsi="Arial" w:cs="Arial"/>
          <w:sz w:val="22"/>
          <w:szCs w:val="22"/>
        </w:rPr>
        <w:t xml:space="preserve"> like </w:t>
      </w:r>
      <w:r w:rsidRPr="003336B9">
        <w:rPr>
          <w:rFonts w:ascii="Arial" w:hAnsi="Arial" w:cs="Arial"/>
          <w:sz w:val="22"/>
          <w:szCs w:val="22"/>
        </w:rPr>
        <w:t>at some point, I must have seen her in some live production of something. I must have seen her in</w:t>
      </w:r>
      <w:r w:rsidR="009E33D9" w:rsidRPr="003336B9">
        <w:rPr>
          <w:rFonts w:ascii="Arial" w:hAnsi="Arial" w:cs="Arial"/>
          <w:sz w:val="22"/>
          <w:szCs w:val="22"/>
        </w:rPr>
        <w:t xml:space="preserve"> </w:t>
      </w:r>
      <w:r w:rsidRPr="003336B9">
        <w:rPr>
          <w:rFonts w:ascii="Arial" w:hAnsi="Arial" w:cs="Arial"/>
          <w:sz w:val="22"/>
          <w:szCs w:val="22"/>
        </w:rPr>
        <w:t>a play at some point</w:t>
      </w:r>
      <w:r w:rsidR="00707B3B" w:rsidRPr="003336B9">
        <w:rPr>
          <w:rFonts w:ascii="Arial" w:hAnsi="Arial" w:cs="Arial"/>
          <w:sz w:val="22"/>
          <w:szCs w:val="22"/>
        </w:rPr>
        <w:t>,</w:t>
      </w:r>
      <w:r w:rsidRPr="003336B9">
        <w:rPr>
          <w:rFonts w:ascii="Arial" w:hAnsi="Arial" w:cs="Arial"/>
          <w:sz w:val="22"/>
          <w:szCs w:val="22"/>
        </w:rPr>
        <w:t xml:space="preserve"> because she's </w:t>
      </w:r>
      <w:r w:rsidR="009E33D9" w:rsidRPr="003336B9">
        <w:rPr>
          <w:rFonts w:ascii="Arial" w:hAnsi="Arial" w:cs="Arial"/>
          <w:sz w:val="22"/>
          <w:szCs w:val="22"/>
        </w:rPr>
        <w:t>m</w:t>
      </w:r>
      <w:r w:rsidRPr="003336B9">
        <w:rPr>
          <w:rFonts w:ascii="Arial" w:hAnsi="Arial" w:cs="Arial"/>
          <w:sz w:val="22"/>
          <w:szCs w:val="22"/>
        </w:rPr>
        <w:t xml:space="preserve">ostly a theater actor. The name of the actress is Helen Schlesinger. </w:t>
      </w:r>
    </w:p>
    <w:p w14:paraId="747E4F6A" w14:textId="77777777" w:rsidR="00E816AF" w:rsidRPr="003336B9" w:rsidRDefault="00E816AF">
      <w:pPr>
        <w:rPr>
          <w:rFonts w:ascii="Arial" w:hAnsi="Arial" w:cs="Arial"/>
          <w:b/>
          <w:bCs/>
          <w:sz w:val="22"/>
          <w:szCs w:val="22"/>
        </w:rPr>
      </w:pPr>
    </w:p>
    <w:p w14:paraId="24EF3C83" w14:textId="0978A5D3" w:rsidR="00693BF7"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I think I've watched this movie so many times at this point that I might think that I'm recognizing an actor from something else, but I'm just recognizing them from this. </w:t>
      </w:r>
    </w:p>
    <w:p w14:paraId="450AC333" w14:textId="77777777" w:rsidR="00C065E5" w:rsidRPr="003336B9" w:rsidRDefault="00C065E5">
      <w:pPr>
        <w:rPr>
          <w:rFonts w:ascii="Arial" w:hAnsi="Arial" w:cs="Arial"/>
          <w:b/>
          <w:bCs/>
          <w:sz w:val="22"/>
          <w:szCs w:val="22"/>
        </w:rPr>
      </w:pPr>
    </w:p>
    <w:p w14:paraId="016AB67F" w14:textId="203C4DF7" w:rsidR="009E33D9" w:rsidRPr="003336B9" w:rsidRDefault="00065F33">
      <w:pPr>
        <w:rPr>
          <w:rFonts w:ascii="Arial" w:hAnsi="Arial" w:cs="Arial"/>
          <w:sz w:val="22"/>
          <w:szCs w:val="22"/>
        </w:rPr>
      </w:pPr>
      <w:r w:rsidRPr="003336B9">
        <w:rPr>
          <w:rFonts w:ascii="Arial" w:hAnsi="Arial" w:cs="Arial"/>
          <w:b/>
          <w:bCs/>
          <w:sz w:val="22"/>
          <w:szCs w:val="22"/>
        </w:rPr>
        <w:lastRenderedPageBreak/>
        <w:t>Becca:</w:t>
      </w:r>
      <w:r w:rsidR="009E33D9" w:rsidRPr="003336B9">
        <w:rPr>
          <w:rFonts w:ascii="Arial" w:hAnsi="Arial" w:cs="Arial"/>
          <w:sz w:val="22"/>
          <w:szCs w:val="22"/>
        </w:rPr>
        <w:t xml:space="preserve"> </w:t>
      </w:r>
      <w:r w:rsidRPr="003336B9">
        <w:rPr>
          <w:rFonts w:ascii="Arial" w:hAnsi="Arial" w:cs="Arial"/>
          <w:sz w:val="22"/>
          <w:szCs w:val="22"/>
        </w:rPr>
        <w:t>Oh, my gosh</w:t>
      </w:r>
      <w:r w:rsidR="00AF08DB" w:rsidRPr="003336B9">
        <w:rPr>
          <w:rFonts w:ascii="Arial" w:hAnsi="Arial" w:cs="Arial"/>
          <w:sz w:val="22"/>
          <w:szCs w:val="22"/>
        </w:rPr>
        <w:t>,</w:t>
      </w:r>
      <w:r w:rsidRPr="003336B9">
        <w:rPr>
          <w:rFonts w:ascii="Arial" w:hAnsi="Arial" w:cs="Arial"/>
          <w:sz w:val="22"/>
          <w:szCs w:val="22"/>
        </w:rPr>
        <w:t xml:space="preserve"> I totally figured out what I know her from. </w:t>
      </w:r>
      <w:r w:rsidR="00AF08DB" w:rsidRPr="003336B9">
        <w:rPr>
          <w:rFonts w:ascii="Arial" w:hAnsi="Arial" w:cs="Arial"/>
          <w:sz w:val="22"/>
          <w:szCs w:val="22"/>
        </w:rPr>
        <w:t xml:space="preserve">[chuckles] </w:t>
      </w:r>
    </w:p>
    <w:p w14:paraId="57A30F97" w14:textId="77777777" w:rsidR="009E33D9" w:rsidRPr="003336B9" w:rsidRDefault="009E33D9">
      <w:pPr>
        <w:rPr>
          <w:rFonts w:ascii="Arial" w:hAnsi="Arial" w:cs="Arial"/>
          <w:sz w:val="22"/>
          <w:szCs w:val="22"/>
        </w:rPr>
      </w:pPr>
    </w:p>
    <w:p w14:paraId="54BDB14B" w14:textId="77777777" w:rsidR="009E33D9" w:rsidRPr="003336B9" w:rsidRDefault="009E33D9">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What? </w:t>
      </w:r>
    </w:p>
    <w:p w14:paraId="2D2D2B41" w14:textId="77777777" w:rsidR="009E33D9" w:rsidRPr="003336B9" w:rsidRDefault="009E33D9">
      <w:pPr>
        <w:rPr>
          <w:rFonts w:ascii="Arial" w:hAnsi="Arial" w:cs="Arial"/>
          <w:sz w:val="22"/>
          <w:szCs w:val="22"/>
        </w:rPr>
      </w:pPr>
    </w:p>
    <w:p w14:paraId="08F123B1" w14:textId="1AFCD3F8" w:rsidR="00693BF7" w:rsidRPr="003336B9" w:rsidRDefault="009E33D9">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it says she was on the TV show</w:t>
      </w:r>
      <w:r w:rsidR="004F3826" w:rsidRPr="003336B9">
        <w:rPr>
          <w:rFonts w:ascii="Arial" w:hAnsi="Arial" w:cs="Arial"/>
          <w:sz w:val="22"/>
          <w:szCs w:val="22"/>
        </w:rPr>
        <w:t>,</w:t>
      </w:r>
      <w:r w:rsidRPr="003336B9">
        <w:rPr>
          <w:rFonts w:ascii="Arial" w:hAnsi="Arial" w:cs="Arial"/>
          <w:sz w:val="22"/>
          <w:szCs w:val="22"/>
        </w:rPr>
        <w:t xml:space="preserve"> </w:t>
      </w:r>
      <w:r w:rsidRPr="003336B9">
        <w:rPr>
          <w:rFonts w:ascii="Arial" w:hAnsi="Arial" w:cs="Arial"/>
          <w:i/>
          <w:iCs/>
          <w:sz w:val="22"/>
          <w:szCs w:val="22"/>
        </w:rPr>
        <w:t>Merlin</w:t>
      </w:r>
      <w:r w:rsidRPr="003336B9">
        <w:rPr>
          <w:rFonts w:ascii="Arial" w:hAnsi="Arial" w:cs="Arial"/>
          <w:sz w:val="22"/>
          <w:szCs w:val="22"/>
        </w:rPr>
        <w:t xml:space="preserve">, and that's </w:t>
      </w:r>
      <w:proofErr w:type="gramStart"/>
      <w:r w:rsidRPr="003336B9">
        <w:rPr>
          <w:rFonts w:ascii="Arial" w:hAnsi="Arial" w:cs="Arial"/>
          <w:sz w:val="22"/>
          <w:szCs w:val="22"/>
        </w:rPr>
        <w:t>definitely how</w:t>
      </w:r>
      <w:proofErr w:type="gramEnd"/>
      <w:r w:rsidRPr="003336B9">
        <w:rPr>
          <w:rFonts w:ascii="Arial" w:hAnsi="Arial" w:cs="Arial"/>
          <w:sz w:val="22"/>
          <w:szCs w:val="22"/>
        </w:rPr>
        <w:t xml:space="preserve"> I know her. </w:t>
      </w:r>
      <w:r w:rsidR="0059316E" w:rsidRPr="003336B9">
        <w:rPr>
          <w:rFonts w:ascii="Arial" w:hAnsi="Arial" w:cs="Arial"/>
          <w:sz w:val="22"/>
          <w:szCs w:val="22"/>
        </w:rPr>
        <w:t xml:space="preserve">[chuckles] </w:t>
      </w:r>
    </w:p>
    <w:p w14:paraId="3C66E8FF" w14:textId="77777777" w:rsidR="004E2075" w:rsidRPr="003336B9" w:rsidRDefault="004E2075">
      <w:pPr>
        <w:rPr>
          <w:rFonts w:ascii="Arial" w:hAnsi="Arial" w:cs="Arial"/>
          <w:b/>
          <w:bCs/>
          <w:sz w:val="22"/>
          <w:szCs w:val="22"/>
        </w:rPr>
      </w:pPr>
    </w:p>
    <w:p w14:paraId="25F2F653" w14:textId="50EB1377" w:rsidR="00693BF7"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ho is </w:t>
      </w:r>
      <w:r w:rsidR="00F15EAC" w:rsidRPr="003336B9">
        <w:rPr>
          <w:rFonts w:ascii="Arial" w:hAnsi="Arial" w:cs="Arial"/>
          <w:b/>
          <w:bCs/>
          <w:sz w:val="22"/>
          <w:szCs w:val="22"/>
        </w:rPr>
        <w:t>[00:04:00</w:t>
      </w:r>
      <w:proofErr w:type="gramStart"/>
      <w:r w:rsidR="00F15EAC" w:rsidRPr="003336B9">
        <w:rPr>
          <w:rFonts w:ascii="Arial" w:hAnsi="Arial" w:cs="Arial"/>
          <w:b/>
          <w:bCs/>
          <w:sz w:val="22"/>
          <w:szCs w:val="22"/>
        </w:rPr>
        <w:t>]</w:t>
      </w:r>
      <w:r w:rsidR="00F15EAC" w:rsidRPr="003336B9">
        <w:rPr>
          <w:rFonts w:ascii="Arial" w:hAnsi="Arial" w:cs="Arial"/>
          <w:sz w:val="22"/>
          <w:szCs w:val="22"/>
        </w:rPr>
        <w:t xml:space="preserve"> </w:t>
      </w:r>
      <w:r w:rsidRPr="003336B9">
        <w:rPr>
          <w:rFonts w:ascii="Arial" w:hAnsi="Arial" w:cs="Arial"/>
          <w:sz w:val="22"/>
          <w:szCs w:val="22"/>
        </w:rPr>
        <w:t>she</w:t>
      </w:r>
      <w:proofErr w:type="gramEnd"/>
      <w:r w:rsidRPr="003336B9">
        <w:rPr>
          <w:rFonts w:ascii="Arial" w:hAnsi="Arial" w:cs="Arial"/>
          <w:sz w:val="22"/>
          <w:szCs w:val="22"/>
        </w:rPr>
        <w:t xml:space="preserve"> in </w:t>
      </w:r>
      <w:r w:rsidRPr="003336B9">
        <w:rPr>
          <w:rFonts w:ascii="Arial" w:hAnsi="Arial" w:cs="Arial"/>
          <w:i/>
          <w:iCs/>
          <w:sz w:val="22"/>
          <w:szCs w:val="22"/>
        </w:rPr>
        <w:t>Merlin</w:t>
      </w:r>
      <w:r w:rsidRPr="003336B9">
        <w:rPr>
          <w:rFonts w:ascii="Arial" w:hAnsi="Arial" w:cs="Arial"/>
          <w:sz w:val="22"/>
          <w:szCs w:val="22"/>
        </w:rPr>
        <w:t xml:space="preserve">? </w:t>
      </w:r>
    </w:p>
    <w:p w14:paraId="2D029296" w14:textId="77777777" w:rsidR="00F15EAC" w:rsidRPr="003336B9" w:rsidRDefault="00F15EAC">
      <w:pPr>
        <w:rPr>
          <w:rFonts w:ascii="Arial" w:hAnsi="Arial" w:cs="Arial"/>
          <w:b/>
          <w:bCs/>
          <w:sz w:val="22"/>
          <w:szCs w:val="22"/>
        </w:rPr>
      </w:pPr>
    </w:p>
    <w:p w14:paraId="74E08A64" w14:textId="453568CE" w:rsidR="00693BF7" w:rsidRPr="003336B9" w:rsidRDefault="00065F33">
      <w:pPr>
        <w:rPr>
          <w:rFonts w:ascii="Arial" w:hAnsi="Arial" w:cs="Arial"/>
          <w:sz w:val="22"/>
          <w:szCs w:val="22"/>
        </w:rPr>
      </w:pPr>
      <w:r w:rsidRPr="003336B9">
        <w:rPr>
          <w:rFonts w:ascii="Arial" w:hAnsi="Arial" w:cs="Arial"/>
          <w:b/>
          <w:bCs/>
          <w:sz w:val="22"/>
          <w:szCs w:val="22"/>
        </w:rPr>
        <w:t>Becca:</w:t>
      </w:r>
      <w:r w:rsidR="009E33D9" w:rsidRPr="003336B9">
        <w:rPr>
          <w:rFonts w:ascii="Arial" w:hAnsi="Arial" w:cs="Arial"/>
          <w:sz w:val="22"/>
          <w:szCs w:val="22"/>
        </w:rPr>
        <w:t xml:space="preserve"> </w:t>
      </w:r>
      <w:r w:rsidRPr="003336B9">
        <w:rPr>
          <w:rFonts w:ascii="Arial" w:hAnsi="Arial" w:cs="Arial"/>
          <w:sz w:val="22"/>
          <w:szCs w:val="22"/>
        </w:rPr>
        <w:t>I don't even remember. I'd have to figure that out</w:t>
      </w:r>
      <w:r w:rsidR="009E33D9" w:rsidRPr="003336B9">
        <w:rPr>
          <w:rFonts w:ascii="Arial" w:hAnsi="Arial" w:cs="Arial"/>
          <w:sz w:val="22"/>
          <w:szCs w:val="22"/>
        </w:rPr>
        <w:t>, but--</w:t>
      </w:r>
      <w:r w:rsidRPr="003336B9">
        <w:rPr>
          <w:rFonts w:ascii="Arial" w:hAnsi="Arial" w:cs="Arial"/>
          <w:sz w:val="22"/>
          <w:szCs w:val="22"/>
        </w:rPr>
        <w:t xml:space="preserve"> </w:t>
      </w:r>
    </w:p>
    <w:p w14:paraId="30B7B1DC" w14:textId="77777777" w:rsidR="00261F7E" w:rsidRPr="003336B9" w:rsidRDefault="00261F7E">
      <w:pPr>
        <w:rPr>
          <w:rFonts w:ascii="Arial" w:hAnsi="Arial" w:cs="Arial"/>
          <w:b/>
          <w:bCs/>
          <w:sz w:val="22"/>
          <w:szCs w:val="22"/>
        </w:rPr>
      </w:pPr>
    </w:p>
    <w:p w14:paraId="652A2007" w14:textId="5630FF1C" w:rsidR="00693BF7"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O</w:t>
      </w:r>
      <w:r w:rsidRPr="003336B9">
        <w:rPr>
          <w:rFonts w:ascii="Arial" w:hAnsi="Arial" w:cs="Arial"/>
          <w:sz w:val="22"/>
          <w:szCs w:val="22"/>
        </w:rPr>
        <w:t xml:space="preserve">h, yeah, she's in one episode of </w:t>
      </w:r>
      <w:r w:rsidR="009E33D9" w:rsidRPr="003336B9">
        <w:rPr>
          <w:rFonts w:ascii="Arial" w:hAnsi="Arial" w:cs="Arial"/>
          <w:i/>
          <w:iCs/>
          <w:sz w:val="22"/>
          <w:szCs w:val="22"/>
        </w:rPr>
        <w:t>Merlin</w:t>
      </w:r>
      <w:r w:rsidRPr="003336B9">
        <w:rPr>
          <w:rFonts w:ascii="Arial" w:hAnsi="Arial" w:cs="Arial"/>
          <w:sz w:val="22"/>
          <w:szCs w:val="22"/>
        </w:rPr>
        <w:t xml:space="preserve">. </w:t>
      </w:r>
    </w:p>
    <w:p w14:paraId="625FD5EA" w14:textId="77777777" w:rsidR="00805C0D" w:rsidRPr="003336B9" w:rsidRDefault="00805C0D">
      <w:pPr>
        <w:rPr>
          <w:rFonts w:ascii="Arial" w:hAnsi="Arial" w:cs="Arial"/>
          <w:b/>
          <w:bCs/>
          <w:sz w:val="22"/>
          <w:szCs w:val="22"/>
        </w:rPr>
      </w:pPr>
    </w:p>
    <w:p w14:paraId="1C1B9692" w14:textId="1B5D38FC" w:rsidR="00693BF7" w:rsidRPr="003336B9" w:rsidRDefault="009E33D9">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Wow. That one episode. </w:t>
      </w:r>
    </w:p>
    <w:p w14:paraId="4BA9C294" w14:textId="77777777" w:rsidR="002601B5" w:rsidRPr="003336B9" w:rsidRDefault="002601B5">
      <w:pPr>
        <w:rPr>
          <w:rFonts w:ascii="Arial" w:hAnsi="Arial" w:cs="Arial"/>
          <w:b/>
          <w:bCs/>
          <w:sz w:val="22"/>
          <w:szCs w:val="22"/>
        </w:rPr>
      </w:pPr>
    </w:p>
    <w:p w14:paraId="696C1356" w14:textId="44FD7CCE" w:rsidR="00693BF7" w:rsidRPr="003336B9" w:rsidRDefault="00065F33">
      <w:pPr>
        <w:rPr>
          <w:rFonts w:ascii="Arial" w:hAnsi="Arial" w:cs="Arial"/>
          <w:sz w:val="22"/>
          <w:szCs w:val="22"/>
        </w:rPr>
      </w:pPr>
      <w:r w:rsidRPr="003336B9">
        <w:rPr>
          <w:rFonts w:ascii="Arial" w:hAnsi="Arial" w:cs="Arial"/>
          <w:b/>
          <w:bCs/>
          <w:sz w:val="22"/>
          <w:szCs w:val="22"/>
        </w:rPr>
        <w:t>Becca:</w:t>
      </w:r>
      <w:r w:rsidR="009E33D9" w:rsidRPr="003336B9">
        <w:rPr>
          <w:rFonts w:ascii="Arial" w:hAnsi="Arial" w:cs="Arial"/>
          <w:sz w:val="22"/>
          <w:szCs w:val="22"/>
        </w:rPr>
        <w:t xml:space="preserve"> </w:t>
      </w:r>
      <w:r w:rsidRPr="003336B9">
        <w:rPr>
          <w:rFonts w:ascii="Arial" w:hAnsi="Arial" w:cs="Arial"/>
          <w:sz w:val="22"/>
          <w:szCs w:val="22"/>
        </w:rPr>
        <w:t xml:space="preserve">Who does she play? Who does she play? </w:t>
      </w:r>
    </w:p>
    <w:p w14:paraId="12CA0D12" w14:textId="77777777" w:rsidR="000F725F" w:rsidRPr="003336B9" w:rsidRDefault="000F725F">
      <w:pPr>
        <w:rPr>
          <w:rFonts w:ascii="Arial" w:hAnsi="Arial" w:cs="Arial"/>
          <w:b/>
          <w:bCs/>
          <w:sz w:val="22"/>
          <w:szCs w:val="22"/>
        </w:rPr>
      </w:pPr>
    </w:p>
    <w:p w14:paraId="722EC233" w14:textId="0EA60993" w:rsidR="00693BF7"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w:t>
      </w:r>
      <w:proofErr w:type="spellStart"/>
      <w:r w:rsidR="009E33D9" w:rsidRPr="003336B9">
        <w:rPr>
          <w:rFonts w:ascii="Arial" w:hAnsi="Arial" w:cs="Arial"/>
          <w:sz w:val="22"/>
          <w:szCs w:val="22"/>
        </w:rPr>
        <w:t>Befelen</w:t>
      </w:r>
      <w:proofErr w:type="spellEnd"/>
      <w:r w:rsidRPr="003336B9">
        <w:rPr>
          <w:rFonts w:ascii="Arial" w:hAnsi="Arial" w:cs="Arial"/>
          <w:sz w:val="22"/>
          <w:szCs w:val="22"/>
        </w:rPr>
        <w:t xml:space="preserve">. </w:t>
      </w:r>
    </w:p>
    <w:p w14:paraId="5167E9FC" w14:textId="77777777" w:rsidR="00766D4C" w:rsidRPr="003336B9" w:rsidRDefault="00766D4C">
      <w:pPr>
        <w:rPr>
          <w:rFonts w:ascii="Arial" w:hAnsi="Arial" w:cs="Arial"/>
          <w:b/>
          <w:bCs/>
          <w:sz w:val="22"/>
          <w:szCs w:val="22"/>
        </w:rPr>
      </w:pPr>
    </w:p>
    <w:p w14:paraId="06DD1751" w14:textId="3884DDC4" w:rsidR="00693BF7" w:rsidRPr="003336B9" w:rsidRDefault="00065F33">
      <w:pPr>
        <w:rPr>
          <w:rFonts w:ascii="Arial" w:hAnsi="Arial" w:cs="Arial"/>
          <w:sz w:val="22"/>
          <w:szCs w:val="22"/>
        </w:rPr>
      </w:pPr>
      <w:r w:rsidRPr="003336B9">
        <w:rPr>
          <w:rFonts w:ascii="Arial" w:hAnsi="Arial" w:cs="Arial"/>
          <w:b/>
          <w:bCs/>
          <w:sz w:val="22"/>
          <w:szCs w:val="22"/>
        </w:rPr>
        <w:t>Becca:</w:t>
      </w:r>
      <w:r w:rsidR="009E33D9" w:rsidRPr="003336B9">
        <w:rPr>
          <w:rFonts w:ascii="Arial" w:hAnsi="Arial" w:cs="Arial"/>
          <w:sz w:val="22"/>
          <w:szCs w:val="22"/>
        </w:rPr>
        <w:t xml:space="preserve"> </w:t>
      </w:r>
      <w:r w:rsidRPr="003336B9">
        <w:rPr>
          <w:rFonts w:ascii="Arial" w:hAnsi="Arial" w:cs="Arial"/>
          <w:sz w:val="22"/>
          <w:szCs w:val="22"/>
        </w:rPr>
        <w:t>Okay</w:t>
      </w:r>
      <w:r w:rsidR="002673BA" w:rsidRPr="003336B9">
        <w:rPr>
          <w:rFonts w:ascii="Arial" w:hAnsi="Arial" w:cs="Arial"/>
          <w:sz w:val="22"/>
          <w:szCs w:val="22"/>
        </w:rPr>
        <w:t>.</w:t>
      </w:r>
      <w:r w:rsidRPr="003336B9">
        <w:rPr>
          <w:rFonts w:ascii="Arial" w:hAnsi="Arial" w:cs="Arial"/>
          <w:sz w:val="22"/>
          <w:szCs w:val="22"/>
        </w:rPr>
        <w:t xml:space="preserve"> </w:t>
      </w:r>
      <w:r w:rsidR="009E33D9" w:rsidRPr="003336B9">
        <w:rPr>
          <w:rFonts w:ascii="Arial" w:hAnsi="Arial" w:cs="Arial"/>
          <w:sz w:val="22"/>
          <w:szCs w:val="22"/>
        </w:rPr>
        <w:t xml:space="preserve">I </w:t>
      </w:r>
      <w:r w:rsidRPr="003336B9">
        <w:rPr>
          <w:rFonts w:ascii="Arial" w:hAnsi="Arial" w:cs="Arial"/>
          <w:sz w:val="22"/>
          <w:szCs w:val="22"/>
        </w:rPr>
        <w:t>think our listener base is learning something about me. I've copped to being a Tumblr girly in the 20</w:t>
      </w:r>
      <w:r w:rsidR="009E33D9" w:rsidRPr="003336B9">
        <w:rPr>
          <w:rFonts w:ascii="Arial" w:hAnsi="Arial" w:cs="Arial"/>
          <w:sz w:val="22"/>
          <w:szCs w:val="22"/>
        </w:rPr>
        <w:t>10s, but yeah</w:t>
      </w:r>
      <w:r w:rsidR="00BC2F9F" w:rsidRPr="003336B9">
        <w:rPr>
          <w:rFonts w:ascii="Arial" w:hAnsi="Arial" w:cs="Arial"/>
          <w:sz w:val="22"/>
          <w:szCs w:val="22"/>
        </w:rPr>
        <w:t xml:space="preserve">. </w:t>
      </w:r>
    </w:p>
    <w:p w14:paraId="55DC9653" w14:textId="77777777" w:rsidR="008A46C5" w:rsidRPr="003336B9" w:rsidRDefault="008A46C5">
      <w:pPr>
        <w:rPr>
          <w:rFonts w:ascii="Arial" w:hAnsi="Arial" w:cs="Arial"/>
          <w:b/>
          <w:bCs/>
          <w:sz w:val="22"/>
          <w:szCs w:val="22"/>
        </w:rPr>
      </w:pPr>
    </w:p>
    <w:p w14:paraId="6AD42A68" w14:textId="4CF45E90" w:rsidR="00693BF7"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w:t>
      </w:r>
      <w:r w:rsidRPr="003336B9">
        <w:rPr>
          <w:rFonts w:ascii="Arial" w:hAnsi="Arial" w:cs="Arial"/>
          <w:sz w:val="22"/>
          <w:szCs w:val="22"/>
        </w:rPr>
        <w:t xml:space="preserve">Well, we know you're a </w:t>
      </w:r>
      <w:r w:rsidR="009E33D9" w:rsidRPr="003336B9">
        <w:rPr>
          <w:rFonts w:ascii="Arial" w:hAnsi="Arial" w:cs="Arial"/>
          <w:i/>
          <w:iCs/>
          <w:sz w:val="22"/>
          <w:szCs w:val="22"/>
        </w:rPr>
        <w:t>Merlin</w:t>
      </w:r>
      <w:r w:rsidRPr="003336B9">
        <w:rPr>
          <w:rFonts w:ascii="Arial" w:hAnsi="Arial" w:cs="Arial"/>
          <w:sz w:val="22"/>
          <w:szCs w:val="22"/>
        </w:rPr>
        <w:t xml:space="preserve"> fan because of someone else who was also on </w:t>
      </w:r>
      <w:r w:rsidR="009E33D9" w:rsidRPr="003336B9">
        <w:rPr>
          <w:rFonts w:ascii="Arial" w:hAnsi="Arial" w:cs="Arial"/>
          <w:i/>
          <w:iCs/>
          <w:sz w:val="22"/>
          <w:szCs w:val="22"/>
        </w:rPr>
        <w:t>Merlin</w:t>
      </w:r>
      <w:r w:rsidRPr="003336B9">
        <w:rPr>
          <w:rFonts w:ascii="Arial" w:hAnsi="Arial" w:cs="Arial"/>
          <w:sz w:val="22"/>
          <w:szCs w:val="22"/>
        </w:rPr>
        <w:t xml:space="preserve">. </w:t>
      </w:r>
    </w:p>
    <w:p w14:paraId="062A953F" w14:textId="77777777" w:rsidR="0028384B" w:rsidRPr="003336B9" w:rsidRDefault="0028384B">
      <w:pPr>
        <w:rPr>
          <w:rFonts w:ascii="Arial" w:hAnsi="Arial" w:cs="Arial"/>
          <w:b/>
          <w:bCs/>
          <w:sz w:val="22"/>
          <w:szCs w:val="22"/>
        </w:rPr>
      </w:pPr>
    </w:p>
    <w:p w14:paraId="686BC985" w14:textId="5524F728" w:rsidR="00693BF7" w:rsidRPr="003336B9" w:rsidRDefault="00065F33">
      <w:pPr>
        <w:rPr>
          <w:rFonts w:ascii="Arial" w:hAnsi="Arial" w:cs="Arial"/>
          <w:sz w:val="22"/>
          <w:szCs w:val="22"/>
        </w:rPr>
      </w:pPr>
      <w:r w:rsidRPr="003336B9">
        <w:rPr>
          <w:rFonts w:ascii="Arial" w:hAnsi="Arial" w:cs="Arial"/>
          <w:b/>
          <w:bCs/>
          <w:sz w:val="22"/>
          <w:szCs w:val="22"/>
        </w:rPr>
        <w:t>Becca:</w:t>
      </w:r>
      <w:r w:rsidR="009E33D9" w:rsidRPr="003336B9">
        <w:rPr>
          <w:rFonts w:ascii="Arial" w:hAnsi="Arial" w:cs="Arial"/>
          <w:sz w:val="22"/>
          <w:szCs w:val="22"/>
        </w:rPr>
        <w:t xml:space="preserve"> </w:t>
      </w:r>
      <w:r w:rsidRPr="003336B9">
        <w:rPr>
          <w:rFonts w:ascii="Arial" w:hAnsi="Arial" w:cs="Arial"/>
          <w:sz w:val="22"/>
          <w:szCs w:val="22"/>
        </w:rPr>
        <w:t xml:space="preserve">Yeah, I was a hardcore </w:t>
      </w:r>
      <w:r w:rsidR="009E33D9" w:rsidRPr="003336B9">
        <w:rPr>
          <w:rFonts w:ascii="Arial" w:hAnsi="Arial" w:cs="Arial"/>
          <w:i/>
          <w:iCs/>
          <w:sz w:val="22"/>
          <w:szCs w:val="22"/>
        </w:rPr>
        <w:t>Merlin</w:t>
      </w:r>
      <w:r w:rsidRPr="003336B9">
        <w:rPr>
          <w:rFonts w:ascii="Arial" w:hAnsi="Arial" w:cs="Arial"/>
          <w:sz w:val="22"/>
          <w:szCs w:val="22"/>
        </w:rPr>
        <w:t xml:space="preserve"> fan back in the day, and I am only a little bit ashamed to admit it. </w:t>
      </w:r>
    </w:p>
    <w:p w14:paraId="3E5FD90E" w14:textId="77777777" w:rsidR="00D3359E" w:rsidRPr="003336B9" w:rsidRDefault="00D3359E">
      <w:pPr>
        <w:rPr>
          <w:rFonts w:ascii="Arial" w:hAnsi="Arial" w:cs="Arial"/>
          <w:b/>
          <w:bCs/>
          <w:sz w:val="22"/>
          <w:szCs w:val="22"/>
        </w:rPr>
      </w:pPr>
    </w:p>
    <w:p w14:paraId="0A1EE955" w14:textId="2B468D29" w:rsidR="00693BF7" w:rsidRPr="003336B9" w:rsidRDefault="00065F33">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sz w:val="22"/>
          <w:szCs w:val="22"/>
        </w:rPr>
        <w:t xml:space="preserve"> </w:t>
      </w:r>
      <w:r w:rsidRPr="003336B9">
        <w:rPr>
          <w:rFonts w:ascii="Arial" w:hAnsi="Arial" w:cs="Arial"/>
          <w:sz w:val="22"/>
          <w:szCs w:val="22"/>
        </w:rPr>
        <w:t xml:space="preserve">She was in a show called </w:t>
      </w:r>
      <w:r w:rsidR="0016223D" w:rsidRPr="003336B9">
        <w:rPr>
          <w:rFonts w:ascii="Arial" w:hAnsi="Arial" w:cs="Arial"/>
          <w:sz w:val="22"/>
          <w:szCs w:val="22"/>
        </w:rPr>
        <w:t xml:space="preserve">[clears throat] </w:t>
      </w:r>
      <w:r w:rsidRPr="003336B9">
        <w:rPr>
          <w:rFonts w:ascii="Arial" w:hAnsi="Arial" w:cs="Arial"/>
          <w:i/>
          <w:iCs/>
          <w:sz w:val="22"/>
          <w:szCs w:val="22"/>
        </w:rPr>
        <w:t>Walking the Dead</w:t>
      </w:r>
      <w:r w:rsidRPr="003336B9">
        <w:rPr>
          <w:rFonts w:ascii="Arial" w:hAnsi="Arial" w:cs="Arial"/>
          <w:sz w:val="22"/>
          <w:szCs w:val="22"/>
        </w:rPr>
        <w:t xml:space="preserve">. Not to be confused with </w:t>
      </w:r>
      <w:r w:rsidR="00E51E8E" w:rsidRPr="003336B9">
        <w:rPr>
          <w:rFonts w:ascii="Arial" w:hAnsi="Arial" w:cs="Arial"/>
          <w:i/>
          <w:iCs/>
          <w:sz w:val="22"/>
          <w:szCs w:val="22"/>
        </w:rPr>
        <w:t>T</w:t>
      </w:r>
      <w:r w:rsidRPr="003336B9">
        <w:rPr>
          <w:rFonts w:ascii="Arial" w:hAnsi="Arial" w:cs="Arial"/>
          <w:i/>
          <w:iCs/>
          <w:sz w:val="22"/>
          <w:szCs w:val="22"/>
        </w:rPr>
        <w:t>he</w:t>
      </w:r>
      <w:r w:rsidRPr="003336B9">
        <w:rPr>
          <w:rFonts w:ascii="Arial" w:hAnsi="Arial" w:cs="Arial"/>
          <w:sz w:val="22"/>
          <w:szCs w:val="22"/>
        </w:rPr>
        <w:t xml:space="preserve"> </w:t>
      </w:r>
      <w:r w:rsidRPr="003336B9">
        <w:rPr>
          <w:rFonts w:ascii="Arial" w:hAnsi="Arial" w:cs="Arial"/>
          <w:i/>
          <w:iCs/>
          <w:sz w:val="22"/>
          <w:szCs w:val="22"/>
        </w:rPr>
        <w:t>Walking Dead</w:t>
      </w:r>
      <w:r w:rsidRPr="003336B9">
        <w:rPr>
          <w:rFonts w:ascii="Arial" w:hAnsi="Arial" w:cs="Arial"/>
          <w:sz w:val="22"/>
          <w:szCs w:val="22"/>
        </w:rPr>
        <w:t xml:space="preserve">. </w:t>
      </w:r>
    </w:p>
    <w:p w14:paraId="3E8BF536" w14:textId="77777777" w:rsidR="00133B0C" w:rsidRPr="003336B9" w:rsidRDefault="00133B0C">
      <w:pPr>
        <w:rPr>
          <w:rFonts w:ascii="Arial" w:hAnsi="Arial" w:cs="Arial"/>
          <w:sz w:val="22"/>
          <w:szCs w:val="22"/>
        </w:rPr>
      </w:pPr>
    </w:p>
    <w:p w14:paraId="4A0A6FBE" w14:textId="491BFF58" w:rsidR="00133B0C" w:rsidRPr="003336B9" w:rsidRDefault="00133B0C">
      <w:pPr>
        <w:rPr>
          <w:rFonts w:ascii="Arial" w:hAnsi="Arial" w:cs="Arial"/>
          <w:b/>
          <w:bCs/>
          <w:sz w:val="22"/>
          <w:szCs w:val="22"/>
        </w:rPr>
      </w:pPr>
      <w:r w:rsidRPr="003336B9">
        <w:rPr>
          <w:rFonts w:ascii="Arial" w:hAnsi="Arial" w:cs="Arial"/>
          <w:b/>
          <w:bCs/>
          <w:sz w:val="22"/>
          <w:szCs w:val="22"/>
        </w:rPr>
        <w:t xml:space="preserve">Kim: </w:t>
      </w:r>
      <w:r w:rsidRPr="003336B9">
        <w:rPr>
          <w:rFonts w:ascii="Arial" w:hAnsi="Arial" w:cs="Arial"/>
          <w:i/>
          <w:iCs/>
          <w:sz w:val="22"/>
          <w:szCs w:val="22"/>
        </w:rPr>
        <w:t>The</w:t>
      </w:r>
      <w:r w:rsidRPr="003336B9">
        <w:rPr>
          <w:rFonts w:ascii="Arial" w:hAnsi="Arial" w:cs="Arial"/>
          <w:sz w:val="22"/>
          <w:szCs w:val="22"/>
        </w:rPr>
        <w:t xml:space="preserve"> </w:t>
      </w:r>
      <w:r w:rsidRPr="003336B9">
        <w:rPr>
          <w:rFonts w:ascii="Arial" w:hAnsi="Arial" w:cs="Arial"/>
          <w:i/>
          <w:iCs/>
          <w:sz w:val="22"/>
          <w:szCs w:val="22"/>
        </w:rPr>
        <w:t xml:space="preserve">Walking Dead. </w:t>
      </w:r>
      <w:r w:rsidRPr="003336B9">
        <w:rPr>
          <w:rFonts w:ascii="Arial" w:hAnsi="Arial" w:cs="Arial"/>
          <w:sz w:val="22"/>
          <w:szCs w:val="22"/>
        </w:rPr>
        <w:t xml:space="preserve">[chuckles] </w:t>
      </w:r>
    </w:p>
    <w:p w14:paraId="548AF1B0" w14:textId="77777777" w:rsidR="005A0975" w:rsidRPr="003336B9" w:rsidRDefault="005A0975">
      <w:pPr>
        <w:rPr>
          <w:rFonts w:ascii="Arial" w:hAnsi="Arial" w:cs="Arial"/>
          <w:b/>
          <w:bCs/>
          <w:sz w:val="22"/>
          <w:szCs w:val="22"/>
        </w:rPr>
      </w:pPr>
    </w:p>
    <w:p w14:paraId="5EEA1893" w14:textId="2C20F95B" w:rsidR="00693BF7" w:rsidRPr="003336B9" w:rsidRDefault="009E33D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Is that like a cross between </w:t>
      </w:r>
      <w:r w:rsidR="007C28F3" w:rsidRPr="003336B9">
        <w:rPr>
          <w:rFonts w:ascii="Arial" w:hAnsi="Arial" w:cs="Arial"/>
          <w:i/>
          <w:iCs/>
          <w:sz w:val="22"/>
          <w:szCs w:val="22"/>
        </w:rPr>
        <w:t>T</w:t>
      </w:r>
      <w:r w:rsidRPr="003336B9">
        <w:rPr>
          <w:rFonts w:ascii="Arial" w:hAnsi="Arial" w:cs="Arial"/>
          <w:i/>
          <w:iCs/>
          <w:sz w:val="22"/>
          <w:szCs w:val="22"/>
        </w:rPr>
        <w:t>he</w:t>
      </w:r>
      <w:r w:rsidRPr="003336B9">
        <w:rPr>
          <w:rFonts w:ascii="Arial" w:hAnsi="Arial" w:cs="Arial"/>
          <w:sz w:val="22"/>
          <w:szCs w:val="22"/>
        </w:rPr>
        <w:t xml:space="preserve"> </w:t>
      </w:r>
      <w:r w:rsidRPr="003336B9">
        <w:rPr>
          <w:rFonts w:ascii="Arial" w:hAnsi="Arial" w:cs="Arial"/>
          <w:i/>
          <w:iCs/>
          <w:sz w:val="22"/>
          <w:szCs w:val="22"/>
        </w:rPr>
        <w:t>Walking Dead</w:t>
      </w:r>
      <w:r w:rsidRPr="003336B9">
        <w:rPr>
          <w:rFonts w:ascii="Arial" w:hAnsi="Arial" w:cs="Arial"/>
          <w:sz w:val="22"/>
          <w:szCs w:val="22"/>
        </w:rPr>
        <w:t xml:space="preserve"> and </w:t>
      </w:r>
      <w:r w:rsidRPr="003336B9">
        <w:rPr>
          <w:rFonts w:ascii="Arial" w:hAnsi="Arial" w:cs="Arial"/>
          <w:i/>
          <w:iCs/>
          <w:sz w:val="22"/>
          <w:szCs w:val="22"/>
        </w:rPr>
        <w:t>A Walk to Remember</w:t>
      </w:r>
      <w:r w:rsidRPr="003336B9">
        <w:rPr>
          <w:rFonts w:ascii="Arial" w:hAnsi="Arial" w:cs="Arial"/>
          <w:sz w:val="22"/>
          <w:szCs w:val="22"/>
        </w:rPr>
        <w:t xml:space="preserve">? </w:t>
      </w:r>
    </w:p>
    <w:p w14:paraId="459518C8" w14:textId="77777777" w:rsidR="007C28F3" w:rsidRPr="003336B9" w:rsidRDefault="007C28F3">
      <w:pPr>
        <w:rPr>
          <w:rFonts w:ascii="Arial" w:hAnsi="Arial" w:cs="Arial"/>
          <w:b/>
          <w:bCs/>
          <w:sz w:val="22"/>
          <w:szCs w:val="22"/>
        </w:rPr>
      </w:pPr>
    </w:p>
    <w:p w14:paraId="55BDB02B" w14:textId="2576472C" w:rsidR="00693BF7" w:rsidRPr="003336B9" w:rsidRDefault="00065F33">
      <w:pPr>
        <w:rPr>
          <w:rFonts w:ascii="Arial" w:hAnsi="Arial" w:cs="Arial"/>
          <w:sz w:val="22"/>
          <w:szCs w:val="22"/>
        </w:rPr>
      </w:pPr>
      <w:r w:rsidRPr="003336B9">
        <w:rPr>
          <w:rFonts w:ascii="Arial" w:hAnsi="Arial" w:cs="Arial"/>
          <w:b/>
          <w:bCs/>
          <w:sz w:val="22"/>
          <w:szCs w:val="22"/>
        </w:rPr>
        <w:t>Becca:</w:t>
      </w:r>
      <w:r w:rsidR="009E33D9" w:rsidRPr="003336B9">
        <w:rPr>
          <w:rFonts w:ascii="Arial" w:hAnsi="Arial" w:cs="Arial"/>
          <w:sz w:val="22"/>
          <w:szCs w:val="22"/>
        </w:rPr>
        <w:t xml:space="preserve"> </w:t>
      </w:r>
      <w:r w:rsidRPr="003336B9">
        <w:rPr>
          <w:rFonts w:ascii="Arial" w:hAnsi="Arial" w:cs="Arial"/>
          <w:sz w:val="22"/>
          <w:szCs w:val="22"/>
        </w:rPr>
        <w:t xml:space="preserve">I think it's called </w:t>
      </w:r>
      <w:r w:rsidRPr="003336B9">
        <w:rPr>
          <w:rFonts w:ascii="Arial" w:hAnsi="Arial" w:cs="Arial"/>
          <w:i/>
          <w:iCs/>
          <w:sz w:val="22"/>
          <w:szCs w:val="22"/>
        </w:rPr>
        <w:t>Waking the Dead</w:t>
      </w:r>
      <w:r w:rsidRPr="003336B9">
        <w:rPr>
          <w:rFonts w:ascii="Arial" w:hAnsi="Arial" w:cs="Arial"/>
          <w:sz w:val="22"/>
          <w:szCs w:val="22"/>
        </w:rPr>
        <w:t xml:space="preserve">. </w:t>
      </w:r>
    </w:p>
    <w:p w14:paraId="29E529D3" w14:textId="77777777" w:rsidR="00CF7DCE" w:rsidRPr="003336B9" w:rsidRDefault="00CF7DCE">
      <w:pPr>
        <w:rPr>
          <w:rFonts w:ascii="Arial" w:hAnsi="Arial" w:cs="Arial"/>
          <w:b/>
          <w:bCs/>
          <w:sz w:val="22"/>
          <w:szCs w:val="22"/>
        </w:rPr>
      </w:pPr>
    </w:p>
    <w:p w14:paraId="6AB4304D" w14:textId="77777777" w:rsidR="009D2289"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 xml:space="preserve">Oh, </w:t>
      </w:r>
      <w:r w:rsidRPr="003336B9">
        <w:rPr>
          <w:rFonts w:ascii="Arial" w:hAnsi="Arial" w:cs="Arial"/>
          <w:i/>
          <w:iCs/>
          <w:sz w:val="22"/>
          <w:szCs w:val="22"/>
        </w:rPr>
        <w:t>Waking the Dead</w:t>
      </w:r>
      <w:r w:rsidRPr="003336B9">
        <w:rPr>
          <w:rFonts w:ascii="Arial" w:hAnsi="Arial" w:cs="Arial"/>
          <w:sz w:val="22"/>
          <w:szCs w:val="22"/>
        </w:rPr>
        <w:t xml:space="preserve">. It's </w:t>
      </w:r>
      <w:r w:rsidR="00290A08" w:rsidRPr="003336B9">
        <w:rPr>
          <w:rFonts w:ascii="Arial" w:hAnsi="Arial" w:cs="Arial"/>
          <w:i/>
          <w:iCs/>
          <w:sz w:val="22"/>
          <w:szCs w:val="22"/>
        </w:rPr>
        <w:t>Waking the Dead</w:t>
      </w:r>
      <w:r w:rsidRPr="003336B9">
        <w:rPr>
          <w:rFonts w:ascii="Arial" w:hAnsi="Arial" w:cs="Arial"/>
          <w:sz w:val="22"/>
          <w:szCs w:val="22"/>
        </w:rPr>
        <w:t xml:space="preserve">. It's </w:t>
      </w:r>
      <w:r w:rsidR="00290A08" w:rsidRPr="003336B9">
        <w:rPr>
          <w:rFonts w:ascii="Arial" w:hAnsi="Arial" w:cs="Arial"/>
          <w:i/>
          <w:iCs/>
          <w:sz w:val="22"/>
          <w:szCs w:val="22"/>
        </w:rPr>
        <w:t>Waking the Dead</w:t>
      </w:r>
      <w:r w:rsidRPr="003336B9">
        <w:rPr>
          <w:rFonts w:ascii="Arial" w:hAnsi="Arial" w:cs="Arial"/>
          <w:sz w:val="22"/>
          <w:szCs w:val="22"/>
        </w:rPr>
        <w:t xml:space="preserve">. </w:t>
      </w:r>
    </w:p>
    <w:p w14:paraId="333BA65C" w14:textId="77777777" w:rsidR="009D2289" w:rsidRPr="003336B9" w:rsidRDefault="009D2289">
      <w:pPr>
        <w:rPr>
          <w:rFonts w:ascii="Arial" w:hAnsi="Arial" w:cs="Arial"/>
          <w:sz w:val="22"/>
          <w:szCs w:val="22"/>
        </w:rPr>
      </w:pPr>
    </w:p>
    <w:p w14:paraId="691C499F" w14:textId="5BD2EB91" w:rsidR="00693BF7" w:rsidRPr="003336B9" w:rsidRDefault="00290A08">
      <w:pPr>
        <w:rPr>
          <w:rFonts w:ascii="Arial" w:hAnsi="Arial" w:cs="Arial"/>
          <w:sz w:val="22"/>
          <w:szCs w:val="22"/>
        </w:rPr>
      </w:pPr>
      <w:r w:rsidRPr="003336B9">
        <w:rPr>
          <w:rFonts w:ascii="Arial" w:hAnsi="Arial" w:cs="Arial"/>
          <w:sz w:val="22"/>
          <w:szCs w:val="22"/>
        </w:rPr>
        <w:t xml:space="preserve">[laughter] </w:t>
      </w:r>
    </w:p>
    <w:p w14:paraId="25AE7892" w14:textId="77777777" w:rsidR="00B41237" w:rsidRPr="003336B9" w:rsidRDefault="00B41237">
      <w:pPr>
        <w:rPr>
          <w:rFonts w:ascii="Arial" w:hAnsi="Arial" w:cs="Arial"/>
          <w:b/>
          <w:bCs/>
          <w:sz w:val="22"/>
          <w:szCs w:val="22"/>
        </w:rPr>
      </w:pPr>
    </w:p>
    <w:p w14:paraId="7D413718" w14:textId="19D3DC8B" w:rsidR="00693BF7"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sz w:val="22"/>
          <w:szCs w:val="22"/>
        </w:rPr>
        <w:t xml:space="preserve"> </w:t>
      </w:r>
      <w:r w:rsidRPr="003336B9">
        <w:rPr>
          <w:rFonts w:ascii="Arial" w:hAnsi="Arial" w:cs="Arial"/>
          <w:sz w:val="22"/>
          <w:szCs w:val="22"/>
        </w:rPr>
        <w:t>No</w:t>
      </w:r>
      <w:r w:rsidR="002B63F1" w:rsidRPr="003336B9">
        <w:rPr>
          <w:rFonts w:ascii="Arial" w:hAnsi="Arial" w:cs="Arial"/>
          <w:sz w:val="22"/>
          <w:szCs w:val="22"/>
        </w:rPr>
        <w:t>.</w:t>
      </w:r>
      <w:r w:rsidRPr="003336B9">
        <w:rPr>
          <w:rFonts w:ascii="Arial" w:hAnsi="Arial" w:cs="Arial"/>
          <w:sz w:val="22"/>
          <w:szCs w:val="22"/>
        </w:rPr>
        <w:t xml:space="preserve"> </w:t>
      </w:r>
      <w:r w:rsidR="002B63F1" w:rsidRPr="003336B9">
        <w:rPr>
          <w:rFonts w:ascii="Arial" w:hAnsi="Arial" w:cs="Arial"/>
          <w:sz w:val="22"/>
          <w:szCs w:val="22"/>
        </w:rPr>
        <w:t>B</w:t>
      </w:r>
      <w:r w:rsidRPr="003336B9">
        <w:rPr>
          <w:rFonts w:ascii="Arial" w:hAnsi="Arial" w:cs="Arial"/>
          <w:sz w:val="22"/>
          <w:szCs w:val="22"/>
        </w:rPr>
        <w:t xml:space="preserve">ut </w:t>
      </w:r>
      <w:proofErr w:type="gramStart"/>
      <w:r w:rsidRPr="003336B9">
        <w:rPr>
          <w:rFonts w:ascii="Arial" w:hAnsi="Arial" w:cs="Arial"/>
          <w:sz w:val="22"/>
          <w:szCs w:val="22"/>
        </w:rPr>
        <w:t>I 1</w:t>
      </w:r>
      <w:r w:rsidR="00DF3DB9" w:rsidRPr="003336B9">
        <w:rPr>
          <w:rFonts w:ascii="Arial" w:hAnsi="Arial" w:cs="Arial"/>
          <w:sz w:val="22"/>
          <w:szCs w:val="22"/>
        </w:rPr>
        <w:t>,</w:t>
      </w:r>
      <w:r w:rsidRPr="003336B9">
        <w:rPr>
          <w:rFonts w:ascii="Arial" w:hAnsi="Arial" w:cs="Arial"/>
          <w:sz w:val="22"/>
          <w:szCs w:val="22"/>
        </w:rPr>
        <w:t>000</w:t>
      </w:r>
      <w:proofErr w:type="gramEnd"/>
      <w:r w:rsidRPr="003336B9">
        <w:rPr>
          <w:rFonts w:ascii="Arial" w:hAnsi="Arial" w:cs="Arial"/>
          <w:sz w:val="22"/>
          <w:szCs w:val="22"/>
        </w:rPr>
        <w:t xml:space="preserve">% know this actor for being in one episode of </w:t>
      </w:r>
      <w:r w:rsidR="009E33D9" w:rsidRPr="003336B9">
        <w:rPr>
          <w:rFonts w:ascii="Arial" w:hAnsi="Arial" w:cs="Arial"/>
          <w:i/>
          <w:iCs/>
          <w:sz w:val="22"/>
          <w:szCs w:val="22"/>
        </w:rPr>
        <w:t>Merlin</w:t>
      </w:r>
      <w:r w:rsidRPr="003336B9">
        <w:rPr>
          <w:rFonts w:ascii="Arial" w:hAnsi="Arial" w:cs="Arial"/>
          <w:sz w:val="22"/>
          <w:szCs w:val="22"/>
        </w:rPr>
        <w:t xml:space="preserve">, and I just </w:t>
      </w:r>
      <w:proofErr w:type="gramStart"/>
      <w:r w:rsidRPr="003336B9">
        <w:rPr>
          <w:rFonts w:ascii="Arial" w:hAnsi="Arial" w:cs="Arial"/>
          <w:sz w:val="22"/>
          <w:szCs w:val="22"/>
        </w:rPr>
        <w:t>have to</w:t>
      </w:r>
      <w:proofErr w:type="gramEnd"/>
      <w:r w:rsidRPr="003336B9">
        <w:rPr>
          <w:rFonts w:ascii="Arial" w:hAnsi="Arial" w:cs="Arial"/>
          <w:sz w:val="22"/>
          <w:szCs w:val="22"/>
        </w:rPr>
        <w:t xml:space="preserve"> live with that myself. </w:t>
      </w:r>
    </w:p>
    <w:p w14:paraId="1898F342" w14:textId="77777777" w:rsidR="00D369EE" w:rsidRPr="003336B9" w:rsidRDefault="00D369EE">
      <w:pPr>
        <w:rPr>
          <w:rFonts w:ascii="Arial" w:hAnsi="Arial" w:cs="Arial"/>
          <w:b/>
          <w:bCs/>
          <w:sz w:val="22"/>
          <w:szCs w:val="22"/>
        </w:rPr>
      </w:pPr>
    </w:p>
    <w:p w14:paraId="49EB87DB" w14:textId="3BDF0B4E" w:rsidR="00693BF7" w:rsidRPr="003336B9" w:rsidRDefault="009E33D9">
      <w:pPr>
        <w:rPr>
          <w:rFonts w:ascii="Arial" w:hAnsi="Arial" w:cs="Arial"/>
          <w:sz w:val="22"/>
          <w:szCs w:val="22"/>
        </w:rPr>
      </w:pPr>
      <w:r w:rsidRPr="003336B9">
        <w:rPr>
          <w:rFonts w:ascii="Arial" w:hAnsi="Arial" w:cs="Arial"/>
          <w:b/>
          <w:bCs/>
          <w:sz w:val="22"/>
          <w:szCs w:val="22"/>
        </w:rPr>
        <w:t>Kim:</w:t>
      </w:r>
      <w:r w:rsidR="00290A08" w:rsidRPr="003336B9">
        <w:rPr>
          <w:rFonts w:ascii="Arial" w:hAnsi="Arial" w:cs="Arial"/>
          <w:sz w:val="22"/>
          <w:szCs w:val="22"/>
        </w:rPr>
        <w:t xml:space="preserve"> [laughs] </w:t>
      </w:r>
      <w:r w:rsidRPr="003336B9">
        <w:rPr>
          <w:rFonts w:ascii="Arial" w:hAnsi="Arial" w:cs="Arial"/>
          <w:sz w:val="22"/>
          <w:szCs w:val="22"/>
        </w:rPr>
        <w:t xml:space="preserve">Well, then you just </w:t>
      </w:r>
      <w:proofErr w:type="gramStart"/>
      <w:r w:rsidRPr="003336B9">
        <w:rPr>
          <w:rFonts w:ascii="Arial" w:hAnsi="Arial" w:cs="Arial"/>
          <w:sz w:val="22"/>
          <w:szCs w:val="22"/>
        </w:rPr>
        <w:t>have to</w:t>
      </w:r>
      <w:proofErr w:type="gramEnd"/>
      <w:r w:rsidRPr="003336B9">
        <w:rPr>
          <w:rFonts w:ascii="Arial" w:hAnsi="Arial" w:cs="Arial"/>
          <w:sz w:val="22"/>
          <w:szCs w:val="22"/>
        </w:rPr>
        <w:t xml:space="preserve"> </w:t>
      </w:r>
      <w:r w:rsidR="00455CAA" w:rsidRPr="003336B9">
        <w:rPr>
          <w:rFonts w:ascii="Arial" w:hAnsi="Arial" w:cs="Arial"/>
          <w:b/>
          <w:bCs/>
          <w:sz w:val="22"/>
          <w:szCs w:val="22"/>
        </w:rPr>
        <w:t>[00:05:00]</w:t>
      </w:r>
      <w:r w:rsidR="00455CAA" w:rsidRPr="003336B9">
        <w:rPr>
          <w:rFonts w:ascii="Arial" w:hAnsi="Arial" w:cs="Arial"/>
          <w:sz w:val="22"/>
          <w:szCs w:val="22"/>
        </w:rPr>
        <w:t xml:space="preserve"> </w:t>
      </w:r>
      <w:r w:rsidRPr="003336B9">
        <w:rPr>
          <w:rFonts w:ascii="Arial" w:hAnsi="Arial" w:cs="Arial"/>
          <w:sz w:val="22"/>
          <w:szCs w:val="22"/>
        </w:rPr>
        <w:t xml:space="preserve">rewatch all of </w:t>
      </w:r>
      <w:r w:rsidRPr="003336B9">
        <w:rPr>
          <w:rFonts w:ascii="Arial" w:hAnsi="Arial" w:cs="Arial"/>
          <w:i/>
          <w:iCs/>
          <w:sz w:val="22"/>
          <w:szCs w:val="22"/>
        </w:rPr>
        <w:t>Merlin</w:t>
      </w:r>
      <w:r w:rsidRPr="003336B9">
        <w:rPr>
          <w:rFonts w:ascii="Arial" w:hAnsi="Arial" w:cs="Arial"/>
          <w:sz w:val="22"/>
          <w:szCs w:val="22"/>
        </w:rPr>
        <w:t xml:space="preserve"> then. </w:t>
      </w:r>
    </w:p>
    <w:p w14:paraId="4A218604" w14:textId="77777777" w:rsidR="00CD0FC9" w:rsidRPr="003336B9" w:rsidRDefault="00CD0FC9">
      <w:pPr>
        <w:rPr>
          <w:rFonts w:ascii="Arial" w:hAnsi="Arial" w:cs="Arial"/>
          <w:b/>
          <w:bCs/>
          <w:sz w:val="22"/>
          <w:szCs w:val="22"/>
        </w:rPr>
      </w:pPr>
    </w:p>
    <w:p w14:paraId="211D1700" w14:textId="536AFABA" w:rsidR="00290A08" w:rsidRPr="003336B9" w:rsidRDefault="00290A08">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Until you see her. </w:t>
      </w:r>
    </w:p>
    <w:p w14:paraId="78FFB7DD" w14:textId="77777777" w:rsidR="00290A08" w:rsidRPr="003336B9" w:rsidRDefault="00290A08">
      <w:pPr>
        <w:rPr>
          <w:rFonts w:ascii="Arial" w:hAnsi="Arial" w:cs="Arial"/>
          <w:sz w:val="22"/>
          <w:szCs w:val="22"/>
        </w:rPr>
      </w:pPr>
    </w:p>
    <w:p w14:paraId="6BC7CB60" w14:textId="021B60EA" w:rsidR="00693BF7" w:rsidRPr="003336B9" w:rsidRDefault="00290A08">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 xml:space="preserve">Quest my arm. I suppose I'll have to venture on that journey myself. </w:t>
      </w:r>
    </w:p>
    <w:p w14:paraId="436BF124" w14:textId="77777777" w:rsidR="00102BD8" w:rsidRPr="003336B9" w:rsidRDefault="00102BD8">
      <w:pPr>
        <w:rPr>
          <w:rFonts w:ascii="Arial" w:hAnsi="Arial" w:cs="Arial"/>
          <w:b/>
          <w:bCs/>
          <w:sz w:val="22"/>
          <w:szCs w:val="22"/>
        </w:rPr>
      </w:pPr>
    </w:p>
    <w:p w14:paraId="6AD21483" w14:textId="3DA8C41A" w:rsidR="00693BF7" w:rsidRPr="003336B9" w:rsidRDefault="00005100">
      <w:pPr>
        <w:rPr>
          <w:rFonts w:ascii="Arial" w:hAnsi="Arial" w:cs="Arial"/>
          <w:sz w:val="22"/>
          <w:szCs w:val="22"/>
        </w:rPr>
      </w:pPr>
      <w:r w:rsidRPr="003336B9">
        <w:rPr>
          <w:rFonts w:ascii="Arial" w:hAnsi="Arial" w:cs="Arial"/>
          <w:b/>
          <w:bCs/>
          <w:sz w:val="22"/>
          <w:szCs w:val="22"/>
        </w:rPr>
        <w:t>Alice</w:t>
      </w:r>
      <w:r w:rsidR="009E33D9" w:rsidRPr="003336B9">
        <w:rPr>
          <w:rFonts w:ascii="Arial" w:hAnsi="Arial" w:cs="Arial"/>
          <w:b/>
          <w:bCs/>
          <w:sz w:val="22"/>
          <w:szCs w:val="22"/>
        </w:rPr>
        <w:t>:</w:t>
      </w:r>
      <w:r w:rsidR="00290A08" w:rsidRPr="003336B9">
        <w:rPr>
          <w:rFonts w:ascii="Arial" w:hAnsi="Arial" w:cs="Arial"/>
          <w:sz w:val="22"/>
          <w:szCs w:val="22"/>
        </w:rPr>
        <w:t xml:space="preserve"> </w:t>
      </w:r>
      <w:r w:rsidRPr="003336B9">
        <w:rPr>
          <w:rFonts w:ascii="Arial" w:hAnsi="Arial" w:cs="Arial"/>
          <w:sz w:val="22"/>
          <w:szCs w:val="22"/>
        </w:rPr>
        <w:t xml:space="preserve">You </w:t>
      </w:r>
      <w:proofErr w:type="gramStart"/>
      <w:r w:rsidRPr="003336B9">
        <w:rPr>
          <w:rFonts w:ascii="Arial" w:hAnsi="Arial" w:cs="Arial"/>
          <w:sz w:val="22"/>
          <w:szCs w:val="22"/>
        </w:rPr>
        <w:t>have to</w:t>
      </w:r>
      <w:proofErr w:type="gramEnd"/>
      <w:r w:rsidRPr="003336B9">
        <w:rPr>
          <w:rFonts w:ascii="Arial" w:hAnsi="Arial" w:cs="Arial"/>
          <w:sz w:val="22"/>
          <w:szCs w:val="22"/>
        </w:rPr>
        <w:t xml:space="preserve">. </w:t>
      </w:r>
      <w:r w:rsidR="00290A08" w:rsidRPr="003336B9">
        <w:rPr>
          <w:rFonts w:ascii="Arial" w:hAnsi="Arial" w:cs="Arial"/>
          <w:sz w:val="22"/>
          <w:szCs w:val="22"/>
        </w:rPr>
        <w:t xml:space="preserve">Yeah. </w:t>
      </w:r>
    </w:p>
    <w:p w14:paraId="7A10FC19" w14:textId="77777777" w:rsidR="001D35E6" w:rsidRPr="003336B9" w:rsidRDefault="001D35E6">
      <w:pPr>
        <w:rPr>
          <w:rFonts w:ascii="Arial" w:hAnsi="Arial" w:cs="Arial"/>
          <w:b/>
          <w:bCs/>
          <w:sz w:val="22"/>
          <w:szCs w:val="22"/>
        </w:rPr>
      </w:pPr>
    </w:p>
    <w:p w14:paraId="1869E280" w14:textId="348554BF" w:rsidR="00693BF7"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 xml:space="preserve">You sound like you </w:t>
      </w:r>
      <w:proofErr w:type="gramStart"/>
      <w:r w:rsidRPr="003336B9">
        <w:rPr>
          <w:rFonts w:ascii="Arial" w:hAnsi="Arial" w:cs="Arial"/>
          <w:sz w:val="22"/>
          <w:szCs w:val="22"/>
        </w:rPr>
        <w:t>have to</w:t>
      </w:r>
      <w:proofErr w:type="gramEnd"/>
      <w:r w:rsidRPr="003336B9">
        <w:rPr>
          <w:rFonts w:ascii="Arial" w:hAnsi="Arial" w:cs="Arial"/>
          <w:sz w:val="22"/>
          <w:szCs w:val="22"/>
        </w:rPr>
        <w:t xml:space="preserve">. She also was in the 2018 </w:t>
      </w:r>
      <w:r w:rsidRPr="003336B9">
        <w:rPr>
          <w:rFonts w:ascii="Arial" w:hAnsi="Arial" w:cs="Arial"/>
          <w:i/>
          <w:iCs/>
          <w:sz w:val="22"/>
          <w:szCs w:val="22"/>
        </w:rPr>
        <w:t>Hamlet</w:t>
      </w:r>
      <w:r w:rsidRPr="003336B9">
        <w:rPr>
          <w:rFonts w:ascii="Arial" w:hAnsi="Arial" w:cs="Arial"/>
          <w:sz w:val="22"/>
          <w:szCs w:val="22"/>
        </w:rPr>
        <w:t xml:space="preserve"> at Shakespeare's Globe as Gertrude, which you probably watched. </w:t>
      </w:r>
    </w:p>
    <w:p w14:paraId="5734A5D3" w14:textId="77777777" w:rsidR="00AD52BB" w:rsidRPr="003336B9" w:rsidRDefault="00AD52BB">
      <w:pPr>
        <w:rPr>
          <w:rFonts w:ascii="Arial" w:hAnsi="Arial" w:cs="Arial"/>
          <w:b/>
          <w:bCs/>
          <w:sz w:val="22"/>
          <w:szCs w:val="22"/>
        </w:rPr>
      </w:pPr>
    </w:p>
    <w:p w14:paraId="3122F42F" w14:textId="4499B153" w:rsidR="00693BF7"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sz w:val="22"/>
          <w:szCs w:val="22"/>
        </w:rPr>
        <w:t xml:space="preserve"> </w:t>
      </w:r>
      <w:r w:rsidRPr="003336B9">
        <w:rPr>
          <w:rFonts w:ascii="Arial" w:hAnsi="Arial" w:cs="Arial"/>
          <w:sz w:val="22"/>
          <w:szCs w:val="22"/>
        </w:rPr>
        <w:t xml:space="preserve">2018 </w:t>
      </w:r>
      <w:r w:rsidRPr="003336B9">
        <w:rPr>
          <w:rFonts w:ascii="Arial" w:hAnsi="Arial" w:cs="Arial"/>
          <w:i/>
          <w:iCs/>
          <w:sz w:val="22"/>
          <w:szCs w:val="22"/>
        </w:rPr>
        <w:t>Hamlet</w:t>
      </w:r>
      <w:r w:rsidRPr="003336B9">
        <w:rPr>
          <w:rFonts w:ascii="Arial" w:hAnsi="Arial" w:cs="Arial"/>
          <w:sz w:val="22"/>
          <w:szCs w:val="22"/>
        </w:rPr>
        <w:t xml:space="preserve"> at the Globe. </w:t>
      </w:r>
    </w:p>
    <w:p w14:paraId="0196334D" w14:textId="77777777" w:rsidR="0095661F" w:rsidRPr="003336B9" w:rsidRDefault="0095661F">
      <w:pPr>
        <w:rPr>
          <w:rFonts w:ascii="Arial" w:hAnsi="Arial" w:cs="Arial"/>
          <w:b/>
          <w:bCs/>
          <w:sz w:val="22"/>
          <w:szCs w:val="22"/>
        </w:rPr>
      </w:pPr>
    </w:p>
    <w:p w14:paraId="24FE84F2" w14:textId="6B5D9E7E" w:rsidR="00693BF7"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 xml:space="preserve">It seems like they filmed </w:t>
      </w:r>
      <w:proofErr w:type="gramStart"/>
      <w:r w:rsidRPr="003336B9">
        <w:rPr>
          <w:rFonts w:ascii="Arial" w:hAnsi="Arial" w:cs="Arial"/>
          <w:sz w:val="22"/>
          <w:szCs w:val="22"/>
        </w:rPr>
        <w:t>it</w:t>
      </w:r>
      <w:proofErr w:type="gramEnd"/>
      <w:r w:rsidRPr="003336B9">
        <w:rPr>
          <w:rFonts w:ascii="Arial" w:hAnsi="Arial" w:cs="Arial"/>
          <w:sz w:val="22"/>
          <w:szCs w:val="22"/>
        </w:rPr>
        <w:t xml:space="preserve"> and it was released. </w:t>
      </w:r>
    </w:p>
    <w:p w14:paraId="1BC868B0" w14:textId="77777777" w:rsidR="001623CD" w:rsidRPr="003336B9" w:rsidRDefault="001623CD">
      <w:pPr>
        <w:rPr>
          <w:rFonts w:ascii="Arial" w:hAnsi="Arial" w:cs="Arial"/>
          <w:b/>
          <w:bCs/>
          <w:sz w:val="22"/>
          <w:szCs w:val="22"/>
        </w:rPr>
      </w:pPr>
    </w:p>
    <w:p w14:paraId="533EF188" w14:textId="2C2BE160" w:rsidR="00693BF7"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b/>
          <w:bCs/>
          <w:sz w:val="22"/>
          <w:szCs w:val="22"/>
        </w:rPr>
        <w:t xml:space="preserve"> </w:t>
      </w:r>
      <w:r w:rsidRPr="003336B9">
        <w:rPr>
          <w:rFonts w:ascii="Arial" w:hAnsi="Arial" w:cs="Arial"/>
          <w:sz w:val="22"/>
          <w:szCs w:val="22"/>
        </w:rPr>
        <w:t xml:space="preserve">Oh, yeah, I've probably watched that. </w:t>
      </w:r>
      <w:r w:rsidR="005823ED" w:rsidRPr="003336B9">
        <w:rPr>
          <w:rFonts w:ascii="Arial" w:hAnsi="Arial" w:cs="Arial"/>
          <w:sz w:val="22"/>
          <w:szCs w:val="22"/>
        </w:rPr>
        <w:t>[laughs]</w:t>
      </w:r>
      <w:r w:rsidR="00290A08" w:rsidRPr="003336B9">
        <w:rPr>
          <w:rFonts w:ascii="Arial" w:hAnsi="Arial" w:cs="Arial"/>
          <w:sz w:val="22"/>
          <w:szCs w:val="22"/>
        </w:rPr>
        <w:t xml:space="preserve"> </w:t>
      </w:r>
    </w:p>
    <w:p w14:paraId="6ED8D6E3" w14:textId="77777777" w:rsidR="005823ED" w:rsidRPr="003336B9" w:rsidRDefault="005823ED">
      <w:pPr>
        <w:rPr>
          <w:rFonts w:ascii="Arial" w:hAnsi="Arial" w:cs="Arial"/>
          <w:b/>
          <w:bCs/>
          <w:sz w:val="22"/>
          <w:szCs w:val="22"/>
        </w:rPr>
      </w:pPr>
    </w:p>
    <w:p w14:paraId="30C4E266" w14:textId="6DFF1BC2" w:rsidR="00693BF7"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So</w:t>
      </w:r>
      <w:r w:rsidR="00290A08" w:rsidRPr="003336B9">
        <w:rPr>
          <w:rFonts w:ascii="Arial" w:hAnsi="Arial" w:cs="Arial"/>
          <w:sz w:val="22"/>
          <w:szCs w:val="22"/>
        </w:rPr>
        <w:t>,</w:t>
      </w:r>
      <w:r w:rsidRPr="003336B9">
        <w:rPr>
          <w:rFonts w:ascii="Arial" w:hAnsi="Arial" w:cs="Arial"/>
          <w:sz w:val="22"/>
          <w:szCs w:val="22"/>
        </w:rPr>
        <w:t xml:space="preserve"> we meet Mrs. Smith and Nurse Rook</w:t>
      </w:r>
      <w:r w:rsidR="00290A08" w:rsidRPr="003336B9">
        <w:rPr>
          <w:rFonts w:ascii="Arial" w:hAnsi="Arial" w:cs="Arial"/>
          <w:sz w:val="22"/>
          <w:szCs w:val="22"/>
        </w:rPr>
        <w:t>e</w:t>
      </w:r>
      <w:r w:rsidRPr="003336B9">
        <w:rPr>
          <w:rFonts w:ascii="Arial" w:hAnsi="Arial" w:cs="Arial"/>
          <w:sz w:val="22"/>
          <w:szCs w:val="22"/>
        </w:rPr>
        <w:t xml:space="preserve">, who is her tea giving nurse. </w:t>
      </w:r>
    </w:p>
    <w:p w14:paraId="6436BF42" w14:textId="77777777" w:rsidR="00765CE1" w:rsidRPr="003336B9" w:rsidRDefault="00765CE1">
      <w:pPr>
        <w:rPr>
          <w:rFonts w:ascii="Arial" w:hAnsi="Arial" w:cs="Arial"/>
          <w:b/>
          <w:bCs/>
          <w:sz w:val="22"/>
          <w:szCs w:val="22"/>
        </w:rPr>
      </w:pPr>
    </w:p>
    <w:p w14:paraId="0C2E1D6D" w14:textId="4DE2BBD2" w:rsidR="00693BF7"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sz w:val="22"/>
          <w:szCs w:val="22"/>
        </w:rPr>
        <w:t xml:space="preserve"> </w:t>
      </w:r>
      <w:r w:rsidRPr="003336B9">
        <w:rPr>
          <w:rFonts w:ascii="Arial" w:hAnsi="Arial" w:cs="Arial"/>
          <w:sz w:val="22"/>
          <w:szCs w:val="22"/>
        </w:rPr>
        <w:t xml:space="preserve">Both </w:t>
      </w:r>
      <w:proofErr w:type="gramStart"/>
      <w:r w:rsidRPr="003336B9">
        <w:rPr>
          <w:rFonts w:ascii="Arial" w:hAnsi="Arial" w:cs="Arial"/>
          <w:sz w:val="22"/>
          <w:szCs w:val="22"/>
        </w:rPr>
        <w:t>tea</w:t>
      </w:r>
      <w:proofErr w:type="gramEnd"/>
      <w:r w:rsidRPr="003336B9">
        <w:rPr>
          <w:rFonts w:ascii="Arial" w:hAnsi="Arial" w:cs="Arial"/>
          <w:sz w:val="22"/>
          <w:szCs w:val="22"/>
        </w:rPr>
        <w:t xml:space="preserve">, physically </w:t>
      </w:r>
      <w:r w:rsidR="006352E5" w:rsidRPr="003336B9">
        <w:rPr>
          <w:rFonts w:ascii="Arial" w:hAnsi="Arial" w:cs="Arial"/>
          <w:sz w:val="22"/>
          <w:szCs w:val="22"/>
        </w:rPr>
        <w:t xml:space="preserve">like </w:t>
      </w:r>
      <w:r w:rsidRPr="003336B9">
        <w:rPr>
          <w:rFonts w:ascii="Arial" w:hAnsi="Arial" w:cs="Arial"/>
          <w:sz w:val="22"/>
          <w:szCs w:val="22"/>
        </w:rPr>
        <w:t xml:space="preserve">actual cups of tea </w:t>
      </w:r>
      <w:proofErr w:type="gramStart"/>
      <w:r w:rsidRPr="003336B9">
        <w:rPr>
          <w:rFonts w:ascii="Arial" w:hAnsi="Arial" w:cs="Arial"/>
          <w:sz w:val="22"/>
          <w:szCs w:val="22"/>
        </w:rPr>
        <w:t>and also</w:t>
      </w:r>
      <w:proofErr w:type="gramEnd"/>
      <w:r w:rsidRPr="003336B9">
        <w:rPr>
          <w:rFonts w:ascii="Arial" w:hAnsi="Arial" w:cs="Arial"/>
          <w:sz w:val="22"/>
          <w:szCs w:val="22"/>
        </w:rPr>
        <w:t xml:space="preserve"> tea like gossip</w:t>
      </w:r>
      <w:r w:rsidR="00290A08" w:rsidRPr="003336B9">
        <w:rPr>
          <w:rFonts w:ascii="Arial" w:hAnsi="Arial" w:cs="Arial"/>
          <w:sz w:val="22"/>
          <w:szCs w:val="22"/>
        </w:rPr>
        <w:t xml:space="preserve"> t</w:t>
      </w:r>
      <w:r w:rsidRPr="003336B9">
        <w:rPr>
          <w:rFonts w:ascii="Arial" w:hAnsi="Arial" w:cs="Arial"/>
          <w:sz w:val="22"/>
          <w:szCs w:val="22"/>
        </w:rPr>
        <w:t xml:space="preserve">he tea. </w:t>
      </w:r>
    </w:p>
    <w:p w14:paraId="60DF8E9E" w14:textId="77777777" w:rsidR="00162A4D" w:rsidRPr="003336B9" w:rsidRDefault="00162A4D">
      <w:pPr>
        <w:rPr>
          <w:rFonts w:ascii="Arial" w:hAnsi="Arial" w:cs="Arial"/>
          <w:b/>
          <w:bCs/>
          <w:sz w:val="22"/>
          <w:szCs w:val="22"/>
        </w:rPr>
      </w:pPr>
    </w:p>
    <w:p w14:paraId="36C6108D" w14:textId="7D38AD39" w:rsidR="00290A08" w:rsidRPr="003336B9" w:rsidRDefault="00065F33">
      <w:pPr>
        <w:rPr>
          <w:rFonts w:ascii="Arial" w:hAnsi="Arial" w:cs="Arial"/>
          <w:sz w:val="22"/>
          <w:szCs w:val="22"/>
        </w:rPr>
      </w:pPr>
      <w:r w:rsidRPr="003336B9">
        <w:rPr>
          <w:rFonts w:ascii="Arial" w:hAnsi="Arial" w:cs="Arial"/>
          <w:b/>
          <w:bCs/>
          <w:sz w:val="22"/>
          <w:szCs w:val="22"/>
        </w:rPr>
        <w:t>Molly</w:t>
      </w:r>
      <w:proofErr w:type="gramStart"/>
      <w:r w:rsidRPr="003336B9">
        <w:rPr>
          <w:rFonts w:ascii="Arial" w:hAnsi="Arial" w:cs="Arial"/>
          <w:b/>
          <w:bCs/>
          <w:sz w:val="22"/>
          <w:szCs w:val="22"/>
        </w:rPr>
        <w:t>:</w:t>
      </w:r>
      <w:r w:rsidR="00290A08" w:rsidRPr="003336B9">
        <w:rPr>
          <w:rFonts w:ascii="Arial" w:hAnsi="Arial" w:cs="Arial"/>
          <w:sz w:val="22"/>
          <w:szCs w:val="22"/>
        </w:rPr>
        <w:t xml:space="preserve"> </w:t>
      </w:r>
      <w:r w:rsidRPr="003336B9">
        <w:rPr>
          <w:rFonts w:ascii="Arial" w:hAnsi="Arial" w:cs="Arial"/>
          <w:sz w:val="22"/>
          <w:szCs w:val="22"/>
        </w:rPr>
        <w:t>The tea</w:t>
      </w:r>
      <w:proofErr w:type="gramEnd"/>
      <w:r w:rsidRPr="003336B9">
        <w:rPr>
          <w:rFonts w:ascii="Arial" w:hAnsi="Arial" w:cs="Arial"/>
          <w:sz w:val="22"/>
          <w:szCs w:val="22"/>
        </w:rPr>
        <w:t>. And Mrs. Smith asks Nurse Rook</w:t>
      </w:r>
      <w:r w:rsidR="00290A08" w:rsidRPr="003336B9">
        <w:rPr>
          <w:rFonts w:ascii="Arial" w:hAnsi="Arial" w:cs="Arial"/>
          <w:sz w:val="22"/>
          <w:szCs w:val="22"/>
        </w:rPr>
        <w:t>e</w:t>
      </w:r>
      <w:r w:rsidRPr="003336B9">
        <w:rPr>
          <w:rFonts w:ascii="Arial" w:hAnsi="Arial" w:cs="Arial"/>
          <w:sz w:val="22"/>
          <w:szCs w:val="22"/>
        </w:rPr>
        <w:t xml:space="preserve"> what she knows about Anne. And Nurse Rook</w:t>
      </w:r>
      <w:r w:rsidR="00290A08" w:rsidRPr="003336B9">
        <w:rPr>
          <w:rFonts w:ascii="Arial" w:hAnsi="Arial" w:cs="Arial"/>
          <w:sz w:val="22"/>
          <w:szCs w:val="22"/>
        </w:rPr>
        <w:t>e</w:t>
      </w:r>
      <w:r w:rsidRPr="003336B9">
        <w:rPr>
          <w:rFonts w:ascii="Arial" w:hAnsi="Arial" w:cs="Arial"/>
          <w:sz w:val="22"/>
          <w:szCs w:val="22"/>
        </w:rPr>
        <w:t xml:space="preserve"> says, </w:t>
      </w:r>
      <w:r w:rsidR="00290A08" w:rsidRPr="003336B9">
        <w:rPr>
          <w:rFonts w:ascii="Arial" w:hAnsi="Arial" w:cs="Arial"/>
          <w:sz w:val="22"/>
          <w:szCs w:val="22"/>
        </w:rPr>
        <w:t>“W</w:t>
      </w:r>
      <w:r w:rsidRPr="003336B9">
        <w:rPr>
          <w:rFonts w:ascii="Arial" w:hAnsi="Arial" w:cs="Arial"/>
          <w:sz w:val="22"/>
          <w:szCs w:val="22"/>
        </w:rPr>
        <w:t>ell, I know that her cousin is very fond of her</w:t>
      </w:r>
      <w:r w:rsidR="00B05942" w:rsidRPr="003336B9">
        <w:rPr>
          <w:rFonts w:ascii="Arial" w:hAnsi="Arial" w:cs="Arial"/>
          <w:sz w:val="22"/>
          <w:szCs w:val="22"/>
        </w:rPr>
        <w:t>”</w:t>
      </w:r>
      <w:r w:rsidR="00290A08" w:rsidRPr="003336B9">
        <w:rPr>
          <w:rFonts w:ascii="Arial" w:hAnsi="Arial" w:cs="Arial"/>
          <w:sz w:val="22"/>
          <w:szCs w:val="22"/>
        </w:rPr>
        <w:t>-</w:t>
      </w:r>
      <w:r w:rsidRPr="003336B9">
        <w:rPr>
          <w:rFonts w:ascii="Arial" w:hAnsi="Arial" w:cs="Arial"/>
          <w:sz w:val="22"/>
          <w:szCs w:val="22"/>
        </w:rPr>
        <w:t xml:space="preserve"> </w:t>
      </w:r>
    </w:p>
    <w:p w14:paraId="7F0E4318" w14:textId="77777777" w:rsidR="00290A08" w:rsidRPr="003336B9" w:rsidRDefault="00290A08">
      <w:pPr>
        <w:rPr>
          <w:rFonts w:ascii="Arial" w:hAnsi="Arial" w:cs="Arial"/>
          <w:sz w:val="22"/>
          <w:szCs w:val="22"/>
        </w:rPr>
      </w:pPr>
    </w:p>
    <w:p w14:paraId="2C405031" w14:textId="1D83C028" w:rsidR="00290A08" w:rsidRPr="003336B9" w:rsidRDefault="00290A08">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Mm-hmm. </w:t>
      </w:r>
    </w:p>
    <w:p w14:paraId="2C1BC093" w14:textId="77777777" w:rsidR="00290A08" w:rsidRPr="003336B9" w:rsidRDefault="00290A08">
      <w:pPr>
        <w:rPr>
          <w:rFonts w:ascii="Arial" w:hAnsi="Arial" w:cs="Arial"/>
          <w:sz w:val="22"/>
          <w:szCs w:val="22"/>
        </w:rPr>
      </w:pPr>
    </w:p>
    <w:p w14:paraId="12B2D7AF" w14:textId="4ABB16A2" w:rsidR="00290A08" w:rsidRPr="003336B9" w:rsidRDefault="00290A08">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which implies that it's getting around town that she and Mr. Elliot are </w:t>
      </w:r>
      <w:r w:rsidR="00DC0E8D" w:rsidRPr="003336B9">
        <w:rPr>
          <w:rFonts w:ascii="Arial" w:hAnsi="Arial" w:cs="Arial"/>
          <w:sz w:val="22"/>
          <w:szCs w:val="22"/>
        </w:rPr>
        <w:t>f</w:t>
      </w:r>
      <w:r w:rsidRPr="003336B9">
        <w:rPr>
          <w:rFonts w:ascii="Arial" w:hAnsi="Arial" w:cs="Arial"/>
          <w:sz w:val="22"/>
          <w:szCs w:val="22"/>
        </w:rPr>
        <w:t xml:space="preserve">lirting. And </w:t>
      </w:r>
      <w:r w:rsidR="00FE754E" w:rsidRPr="003336B9">
        <w:rPr>
          <w:rFonts w:ascii="Arial" w:hAnsi="Arial" w:cs="Arial"/>
          <w:sz w:val="22"/>
          <w:szCs w:val="22"/>
        </w:rPr>
        <w:t xml:space="preserve">Anne </w:t>
      </w:r>
      <w:r w:rsidRPr="003336B9">
        <w:rPr>
          <w:rFonts w:ascii="Arial" w:hAnsi="Arial" w:cs="Arial"/>
          <w:sz w:val="22"/>
          <w:szCs w:val="22"/>
        </w:rPr>
        <w:t xml:space="preserve">kind of lights up at this, honestly, even though she's like, “Oh, fuck. What?” She's also </w:t>
      </w:r>
      <w:r w:rsidR="0029216F" w:rsidRPr="003336B9">
        <w:rPr>
          <w:rFonts w:ascii="Arial" w:hAnsi="Arial" w:cs="Arial"/>
          <w:b/>
          <w:bCs/>
          <w:sz w:val="22"/>
          <w:szCs w:val="22"/>
        </w:rPr>
        <w:t>[00:06:00]</w:t>
      </w:r>
      <w:r w:rsidR="0029216F" w:rsidRPr="003336B9">
        <w:rPr>
          <w:rFonts w:ascii="Arial" w:hAnsi="Arial" w:cs="Arial"/>
          <w:sz w:val="22"/>
          <w:szCs w:val="22"/>
        </w:rPr>
        <w:t xml:space="preserve"> </w:t>
      </w:r>
      <w:r w:rsidRPr="003336B9">
        <w:rPr>
          <w:rFonts w:ascii="Arial" w:hAnsi="Arial" w:cs="Arial"/>
          <w:sz w:val="22"/>
          <w:szCs w:val="22"/>
        </w:rPr>
        <w:t xml:space="preserve">like- </w:t>
      </w:r>
    </w:p>
    <w:p w14:paraId="607F8343" w14:textId="77777777" w:rsidR="00290A08" w:rsidRPr="003336B9" w:rsidRDefault="00290A08">
      <w:pPr>
        <w:rPr>
          <w:rFonts w:ascii="Arial" w:hAnsi="Arial" w:cs="Arial"/>
          <w:sz w:val="22"/>
          <w:szCs w:val="22"/>
        </w:rPr>
      </w:pPr>
    </w:p>
    <w:p w14:paraId="00A93C01" w14:textId="277FF42D" w:rsidR="00290A08" w:rsidRPr="003336B9" w:rsidRDefault="00290A08">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w:t>
      </w:r>
      <w:r w:rsidR="000F2560" w:rsidRPr="003336B9">
        <w:rPr>
          <w:rFonts w:ascii="Arial" w:hAnsi="Arial" w:cs="Arial"/>
          <w:sz w:val="22"/>
          <w:szCs w:val="22"/>
        </w:rPr>
        <w:t>Like, “Who? Me?”</w:t>
      </w:r>
      <w:r w:rsidRPr="003336B9">
        <w:rPr>
          <w:rFonts w:ascii="Arial" w:hAnsi="Arial" w:cs="Arial"/>
          <w:sz w:val="22"/>
          <w:szCs w:val="22"/>
        </w:rPr>
        <w:t xml:space="preserve"> </w:t>
      </w:r>
    </w:p>
    <w:p w14:paraId="61B7332D" w14:textId="77777777" w:rsidR="00290A08" w:rsidRPr="003336B9" w:rsidRDefault="00290A08">
      <w:pPr>
        <w:rPr>
          <w:rFonts w:ascii="Arial" w:hAnsi="Arial" w:cs="Arial"/>
          <w:sz w:val="22"/>
          <w:szCs w:val="22"/>
        </w:rPr>
      </w:pPr>
    </w:p>
    <w:p w14:paraId="6E4DB029" w14:textId="46AB4BDB" w:rsidR="00290A08" w:rsidRPr="003336B9" w:rsidRDefault="00290A08">
      <w:pPr>
        <w:rPr>
          <w:rFonts w:ascii="Arial" w:hAnsi="Arial" w:cs="Arial"/>
          <w:sz w:val="22"/>
          <w:szCs w:val="22"/>
        </w:rPr>
      </w:pPr>
      <w:r w:rsidRPr="003336B9">
        <w:rPr>
          <w:rFonts w:ascii="Arial" w:hAnsi="Arial" w:cs="Arial"/>
          <w:b/>
          <w:bCs/>
          <w:sz w:val="22"/>
          <w:szCs w:val="22"/>
        </w:rPr>
        <w:t xml:space="preserve">Molly: </w:t>
      </w:r>
      <w:r w:rsidR="003830D0" w:rsidRPr="003336B9">
        <w:rPr>
          <w:rFonts w:ascii="Arial" w:hAnsi="Arial" w:cs="Arial"/>
          <w:sz w:val="22"/>
          <w:szCs w:val="22"/>
        </w:rPr>
        <w:t>- “</w:t>
      </w:r>
      <w:r w:rsidRPr="003336B9">
        <w:rPr>
          <w:rFonts w:ascii="Arial" w:hAnsi="Arial" w:cs="Arial"/>
          <w:sz w:val="22"/>
          <w:szCs w:val="22"/>
        </w:rPr>
        <w:t>Oo. Me</w:t>
      </w:r>
      <w:r w:rsidR="008136B5" w:rsidRPr="003336B9">
        <w:rPr>
          <w:rFonts w:ascii="Arial" w:hAnsi="Arial" w:cs="Arial"/>
          <w:sz w:val="22"/>
          <w:szCs w:val="22"/>
        </w:rPr>
        <w:t>?</w:t>
      </w:r>
      <w:r w:rsidRPr="003336B9">
        <w:rPr>
          <w:rFonts w:ascii="Arial" w:hAnsi="Arial" w:cs="Arial"/>
          <w:sz w:val="22"/>
          <w:szCs w:val="22"/>
        </w:rPr>
        <w:t xml:space="preserve"> </w:t>
      </w:r>
      <w:r w:rsidR="008136B5" w:rsidRPr="003336B9">
        <w:rPr>
          <w:rFonts w:ascii="Arial" w:hAnsi="Arial" w:cs="Arial"/>
          <w:sz w:val="22"/>
          <w:szCs w:val="22"/>
        </w:rPr>
        <w:t>L</w:t>
      </w:r>
      <w:r w:rsidRPr="003336B9">
        <w:rPr>
          <w:rFonts w:ascii="Arial" w:hAnsi="Arial" w:cs="Arial"/>
          <w:sz w:val="22"/>
          <w:szCs w:val="22"/>
        </w:rPr>
        <w:t>ittle old me</w:t>
      </w:r>
      <w:r w:rsidR="008136B5" w:rsidRPr="003336B9">
        <w:rPr>
          <w:rFonts w:ascii="Arial" w:hAnsi="Arial" w:cs="Arial"/>
          <w:sz w:val="22"/>
          <w:szCs w:val="22"/>
        </w:rPr>
        <w:t xml:space="preserve">?” </w:t>
      </w:r>
      <w:r w:rsidRPr="003336B9">
        <w:rPr>
          <w:rFonts w:ascii="Arial" w:hAnsi="Arial" w:cs="Arial"/>
          <w:sz w:val="22"/>
          <w:szCs w:val="22"/>
        </w:rPr>
        <w:t>And later</w:t>
      </w:r>
      <w:r w:rsidR="00AE46C4" w:rsidRPr="003336B9">
        <w:rPr>
          <w:rFonts w:ascii="Arial" w:hAnsi="Arial" w:cs="Arial"/>
          <w:sz w:val="22"/>
          <w:szCs w:val="22"/>
        </w:rPr>
        <w:t>,</w:t>
      </w:r>
      <w:r w:rsidRPr="003336B9">
        <w:rPr>
          <w:rFonts w:ascii="Arial" w:hAnsi="Arial" w:cs="Arial"/>
          <w:sz w:val="22"/>
          <w:szCs w:val="22"/>
        </w:rPr>
        <w:t xml:space="preserve"> </w:t>
      </w:r>
      <w:proofErr w:type="gramStart"/>
      <w:r w:rsidRPr="003336B9">
        <w:rPr>
          <w:rFonts w:ascii="Arial" w:hAnsi="Arial" w:cs="Arial"/>
          <w:sz w:val="22"/>
          <w:szCs w:val="22"/>
        </w:rPr>
        <w:t>she's walking</w:t>
      </w:r>
      <w:proofErr w:type="gramEnd"/>
      <w:r w:rsidRPr="003336B9">
        <w:rPr>
          <w:rFonts w:ascii="Arial" w:hAnsi="Arial" w:cs="Arial"/>
          <w:sz w:val="22"/>
          <w:szCs w:val="22"/>
        </w:rPr>
        <w:t xml:space="preserve"> with the Admiral</w:t>
      </w:r>
      <w:r w:rsidR="000D4C5A" w:rsidRPr="003336B9">
        <w:rPr>
          <w:rFonts w:ascii="Arial" w:hAnsi="Arial" w:cs="Arial"/>
          <w:sz w:val="22"/>
          <w:szCs w:val="22"/>
        </w:rPr>
        <w:t>.</w:t>
      </w:r>
      <w:r w:rsidRPr="003336B9">
        <w:rPr>
          <w:rFonts w:ascii="Arial" w:hAnsi="Arial" w:cs="Arial"/>
          <w:sz w:val="22"/>
          <w:szCs w:val="22"/>
        </w:rPr>
        <w:t xml:space="preserve"> </w:t>
      </w:r>
      <w:r w:rsidR="000D4C5A" w:rsidRPr="003336B9">
        <w:rPr>
          <w:rFonts w:ascii="Arial" w:hAnsi="Arial" w:cs="Arial"/>
          <w:sz w:val="22"/>
          <w:szCs w:val="22"/>
        </w:rPr>
        <w:t>A</w:t>
      </w:r>
      <w:r w:rsidRPr="003336B9">
        <w:rPr>
          <w:rFonts w:ascii="Arial" w:hAnsi="Arial" w:cs="Arial"/>
          <w:sz w:val="22"/>
          <w:szCs w:val="22"/>
        </w:rPr>
        <w:t>nd the Admiral is like, “Oh, yeah, everyone thought that Frederick was going to marry Louisa,</w:t>
      </w:r>
      <w:r w:rsidR="008E70D2" w:rsidRPr="003336B9">
        <w:rPr>
          <w:rFonts w:ascii="Arial" w:hAnsi="Arial" w:cs="Arial"/>
          <w:sz w:val="22"/>
          <w:szCs w:val="22"/>
        </w:rPr>
        <w:t>”</w:t>
      </w:r>
      <w:r w:rsidRPr="003336B9">
        <w:rPr>
          <w:rFonts w:ascii="Arial" w:hAnsi="Arial" w:cs="Arial"/>
          <w:sz w:val="22"/>
          <w:szCs w:val="22"/>
        </w:rPr>
        <w:t xml:space="preserve"> but as it turns out she's going to marry </w:t>
      </w:r>
      <w:proofErr w:type="spellStart"/>
      <w:r w:rsidRPr="003336B9">
        <w:rPr>
          <w:rFonts w:ascii="Arial" w:hAnsi="Arial" w:cs="Arial"/>
          <w:sz w:val="22"/>
          <w:szCs w:val="22"/>
        </w:rPr>
        <w:t>Benwick</w:t>
      </w:r>
      <w:proofErr w:type="spellEnd"/>
      <w:r w:rsidRPr="003336B9">
        <w:rPr>
          <w:rFonts w:ascii="Arial" w:hAnsi="Arial" w:cs="Arial"/>
          <w:sz w:val="22"/>
          <w:szCs w:val="22"/>
        </w:rPr>
        <w:t>. And Anne is like, record scratch</w:t>
      </w:r>
      <w:r w:rsidR="009A6F15" w:rsidRPr="003336B9">
        <w:rPr>
          <w:rFonts w:ascii="Arial" w:hAnsi="Arial" w:cs="Arial"/>
          <w:sz w:val="22"/>
          <w:szCs w:val="22"/>
        </w:rPr>
        <w:t>.</w:t>
      </w:r>
    </w:p>
    <w:p w14:paraId="09AC88DF" w14:textId="77777777" w:rsidR="00290A08" w:rsidRPr="003336B9" w:rsidRDefault="00290A08">
      <w:pPr>
        <w:rPr>
          <w:rFonts w:ascii="Arial" w:hAnsi="Arial" w:cs="Arial"/>
          <w:sz w:val="22"/>
          <w:szCs w:val="22"/>
        </w:rPr>
      </w:pPr>
    </w:p>
    <w:p w14:paraId="2FD82633" w14:textId="77777777" w:rsidR="00290A08" w:rsidRPr="003336B9" w:rsidRDefault="00290A08">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Double, triple, quadruple take. </w:t>
      </w:r>
    </w:p>
    <w:p w14:paraId="7B4C6095" w14:textId="77777777" w:rsidR="00290A08" w:rsidRPr="003336B9" w:rsidRDefault="00290A08">
      <w:pPr>
        <w:rPr>
          <w:rFonts w:ascii="Arial" w:hAnsi="Arial" w:cs="Arial"/>
          <w:sz w:val="22"/>
          <w:szCs w:val="22"/>
        </w:rPr>
      </w:pPr>
    </w:p>
    <w:p w14:paraId="602BA52E" w14:textId="748466B6" w:rsidR="00693BF7" w:rsidRPr="003336B9" w:rsidRDefault="00290A08">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Yeah. She goes a little giddy and she's like, “What? </w:t>
      </w:r>
      <w:proofErr w:type="spellStart"/>
      <w:r w:rsidRPr="003336B9">
        <w:rPr>
          <w:rFonts w:ascii="Arial" w:hAnsi="Arial" w:cs="Arial"/>
          <w:sz w:val="22"/>
          <w:szCs w:val="22"/>
        </w:rPr>
        <w:t>Benwick</w:t>
      </w:r>
      <w:proofErr w:type="spellEnd"/>
      <w:r w:rsidR="007E1D13" w:rsidRPr="003336B9">
        <w:rPr>
          <w:rFonts w:ascii="Arial" w:hAnsi="Arial" w:cs="Arial"/>
          <w:sz w:val="22"/>
          <w:szCs w:val="22"/>
        </w:rPr>
        <w:t>?</w:t>
      </w:r>
      <w:r w:rsidRPr="003336B9">
        <w:rPr>
          <w:rFonts w:ascii="Arial" w:hAnsi="Arial" w:cs="Arial"/>
          <w:sz w:val="22"/>
          <w:szCs w:val="22"/>
        </w:rPr>
        <w:t xml:space="preserve"> </w:t>
      </w:r>
      <w:r w:rsidR="007E1D13" w:rsidRPr="003336B9">
        <w:rPr>
          <w:rFonts w:ascii="Arial" w:hAnsi="Arial" w:cs="Arial"/>
          <w:sz w:val="22"/>
          <w:szCs w:val="22"/>
        </w:rPr>
        <w:t>R</w:t>
      </w:r>
      <w:r w:rsidRPr="003336B9">
        <w:rPr>
          <w:rFonts w:ascii="Arial" w:hAnsi="Arial" w:cs="Arial"/>
          <w:sz w:val="22"/>
          <w:szCs w:val="22"/>
        </w:rPr>
        <w:t>eally? Ha-ha-ha</w:t>
      </w:r>
      <w:r w:rsidR="006D55A0" w:rsidRPr="003336B9">
        <w:rPr>
          <w:rFonts w:ascii="Arial" w:hAnsi="Arial" w:cs="Arial"/>
          <w:sz w:val="22"/>
          <w:szCs w:val="22"/>
        </w:rPr>
        <w:t>-ha-ha</w:t>
      </w:r>
      <w:r w:rsidRPr="003336B9">
        <w:rPr>
          <w:rFonts w:ascii="Arial" w:hAnsi="Arial" w:cs="Arial"/>
          <w:sz w:val="22"/>
          <w:szCs w:val="22"/>
        </w:rPr>
        <w:t xml:space="preserve">.” </w:t>
      </w:r>
    </w:p>
    <w:p w14:paraId="537BA678" w14:textId="77777777" w:rsidR="006D55A0" w:rsidRPr="003336B9" w:rsidRDefault="006D55A0">
      <w:pPr>
        <w:rPr>
          <w:rFonts w:ascii="Arial" w:hAnsi="Arial" w:cs="Arial"/>
          <w:b/>
          <w:bCs/>
          <w:sz w:val="22"/>
          <w:szCs w:val="22"/>
        </w:rPr>
      </w:pPr>
    </w:p>
    <w:p w14:paraId="056CB39A" w14:textId="21D68AB7" w:rsidR="00693BF7" w:rsidRPr="003336B9" w:rsidRDefault="009E33D9">
      <w:pPr>
        <w:rPr>
          <w:rFonts w:ascii="Arial" w:hAnsi="Arial" w:cs="Arial"/>
          <w:sz w:val="22"/>
          <w:szCs w:val="22"/>
        </w:rPr>
      </w:pPr>
      <w:r w:rsidRPr="003336B9">
        <w:rPr>
          <w:rFonts w:ascii="Arial" w:hAnsi="Arial" w:cs="Arial"/>
          <w:b/>
          <w:bCs/>
          <w:sz w:val="22"/>
          <w:szCs w:val="22"/>
        </w:rPr>
        <w:t>Kim:</w:t>
      </w:r>
      <w:r w:rsidR="00290A08" w:rsidRPr="003336B9">
        <w:rPr>
          <w:rFonts w:ascii="Arial" w:hAnsi="Arial" w:cs="Arial"/>
          <w:sz w:val="22"/>
          <w:szCs w:val="22"/>
        </w:rPr>
        <w:t xml:space="preserve"> </w:t>
      </w:r>
      <w:r w:rsidRPr="003336B9">
        <w:rPr>
          <w:rFonts w:ascii="Arial" w:hAnsi="Arial" w:cs="Arial"/>
          <w:sz w:val="22"/>
          <w:szCs w:val="22"/>
        </w:rPr>
        <w:t>I have a question here</w:t>
      </w:r>
      <w:r w:rsidR="008834D2" w:rsidRPr="003336B9">
        <w:rPr>
          <w:rFonts w:ascii="Arial" w:hAnsi="Arial" w:cs="Arial"/>
          <w:sz w:val="22"/>
          <w:szCs w:val="22"/>
        </w:rPr>
        <w:t>.</w:t>
      </w:r>
      <w:r w:rsidRPr="003336B9">
        <w:rPr>
          <w:rFonts w:ascii="Arial" w:hAnsi="Arial" w:cs="Arial"/>
          <w:sz w:val="22"/>
          <w:szCs w:val="22"/>
        </w:rPr>
        <w:t xml:space="preserve"> </w:t>
      </w:r>
    </w:p>
    <w:p w14:paraId="133B0676" w14:textId="77777777" w:rsidR="008834D2" w:rsidRPr="003336B9" w:rsidRDefault="008834D2">
      <w:pPr>
        <w:rPr>
          <w:rFonts w:ascii="Arial" w:hAnsi="Arial" w:cs="Arial"/>
          <w:b/>
          <w:bCs/>
          <w:sz w:val="22"/>
          <w:szCs w:val="22"/>
        </w:rPr>
      </w:pPr>
    </w:p>
    <w:p w14:paraId="3632BEE9" w14:textId="22BEF7F4" w:rsidR="00693BF7"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 xml:space="preserve">Yes. </w:t>
      </w:r>
    </w:p>
    <w:p w14:paraId="39DDC89C" w14:textId="77777777" w:rsidR="008834D2" w:rsidRPr="003336B9" w:rsidRDefault="008834D2">
      <w:pPr>
        <w:rPr>
          <w:rFonts w:ascii="Arial" w:hAnsi="Arial" w:cs="Arial"/>
          <w:b/>
          <w:bCs/>
          <w:sz w:val="22"/>
          <w:szCs w:val="22"/>
        </w:rPr>
      </w:pPr>
    </w:p>
    <w:p w14:paraId="53D2D1AD" w14:textId="1B599F76" w:rsidR="00693BF7" w:rsidRPr="003336B9" w:rsidRDefault="009E33D9">
      <w:pPr>
        <w:rPr>
          <w:rFonts w:ascii="Arial" w:hAnsi="Arial" w:cs="Arial"/>
          <w:sz w:val="22"/>
          <w:szCs w:val="22"/>
        </w:rPr>
      </w:pPr>
      <w:r w:rsidRPr="003336B9">
        <w:rPr>
          <w:rFonts w:ascii="Arial" w:hAnsi="Arial" w:cs="Arial"/>
          <w:b/>
          <w:bCs/>
          <w:sz w:val="22"/>
          <w:szCs w:val="22"/>
        </w:rPr>
        <w:t>Kim:</w:t>
      </w:r>
      <w:r w:rsidR="00290A08" w:rsidRPr="003336B9">
        <w:rPr>
          <w:rFonts w:ascii="Arial" w:hAnsi="Arial" w:cs="Arial"/>
          <w:sz w:val="22"/>
          <w:szCs w:val="22"/>
        </w:rPr>
        <w:t xml:space="preserve"> </w:t>
      </w:r>
      <w:r w:rsidRPr="003336B9">
        <w:rPr>
          <w:rFonts w:ascii="Arial" w:hAnsi="Arial" w:cs="Arial"/>
          <w:sz w:val="22"/>
          <w:szCs w:val="22"/>
        </w:rPr>
        <w:t xml:space="preserve">Are they obliged to only wear </w:t>
      </w:r>
      <w:proofErr w:type="gramStart"/>
      <w:r w:rsidRPr="003336B9">
        <w:rPr>
          <w:rFonts w:ascii="Arial" w:hAnsi="Arial" w:cs="Arial"/>
          <w:sz w:val="22"/>
          <w:szCs w:val="22"/>
        </w:rPr>
        <w:t>the uniforms</w:t>
      </w:r>
      <w:proofErr w:type="gramEnd"/>
      <w:r w:rsidRPr="003336B9">
        <w:rPr>
          <w:rFonts w:ascii="Arial" w:hAnsi="Arial" w:cs="Arial"/>
          <w:sz w:val="22"/>
          <w:szCs w:val="22"/>
        </w:rPr>
        <w:t xml:space="preserve">, like all the time? Like, I get </w:t>
      </w:r>
      <w:r w:rsidR="00290A08" w:rsidRPr="003336B9">
        <w:rPr>
          <w:rFonts w:ascii="Arial" w:hAnsi="Arial" w:cs="Arial"/>
          <w:sz w:val="22"/>
          <w:szCs w:val="22"/>
        </w:rPr>
        <w:t>it when they have</w:t>
      </w:r>
      <w:r w:rsidR="001754CB" w:rsidRPr="003336B9">
        <w:rPr>
          <w:rFonts w:ascii="Arial" w:hAnsi="Arial" w:cs="Arial"/>
          <w:sz w:val="22"/>
          <w:szCs w:val="22"/>
        </w:rPr>
        <w:t>--</w:t>
      </w:r>
      <w:r w:rsidR="00290A08" w:rsidRPr="003336B9">
        <w:rPr>
          <w:rFonts w:ascii="Arial" w:hAnsi="Arial" w:cs="Arial"/>
          <w:sz w:val="22"/>
          <w:szCs w:val="22"/>
        </w:rPr>
        <w:t xml:space="preserve"> </w:t>
      </w:r>
    </w:p>
    <w:p w14:paraId="7BF5A90F" w14:textId="77777777" w:rsidR="00290A08" w:rsidRPr="003336B9" w:rsidRDefault="00290A08">
      <w:pPr>
        <w:rPr>
          <w:rFonts w:ascii="Arial" w:hAnsi="Arial" w:cs="Arial"/>
          <w:sz w:val="22"/>
          <w:szCs w:val="22"/>
        </w:rPr>
      </w:pPr>
    </w:p>
    <w:p w14:paraId="59C2BC4D" w14:textId="0E21C597" w:rsidR="00693BF7" w:rsidRPr="003336B9" w:rsidRDefault="00290A08">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That's a great question. </w:t>
      </w:r>
    </w:p>
    <w:p w14:paraId="2ED3E98A" w14:textId="77777777" w:rsidR="001754CB" w:rsidRPr="003336B9" w:rsidRDefault="001754CB">
      <w:pPr>
        <w:rPr>
          <w:rFonts w:ascii="Arial" w:hAnsi="Arial" w:cs="Arial"/>
          <w:b/>
          <w:bCs/>
          <w:sz w:val="22"/>
          <w:szCs w:val="22"/>
        </w:rPr>
      </w:pPr>
    </w:p>
    <w:p w14:paraId="1EBEC9BD" w14:textId="26606BC4" w:rsidR="00693BF7" w:rsidRPr="003336B9" w:rsidRDefault="009E33D9">
      <w:pPr>
        <w:rPr>
          <w:rFonts w:ascii="Arial" w:hAnsi="Arial" w:cs="Arial"/>
          <w:sz w:val="22"/>
          <w:szCs w:val="22"/>
        </w:rPr>
      </w:pPr>
      <w:r w:rsidRPr="003336B9">
        <w:rPr>
          <w:rFonts w:ascii="Arial" w:hAnsi="Arial" w:cs="Arial"/>
          <w:b/>
          <w:bCs/>
          <w:sz w:val="22"/>
          <w:szCs w:val="22"/>
        </w:rPr>
        <w:t>Kim:</w:t>
      </w:r>
      <w:r w:rsidR="00290A08" w:rsidRPr="003336B9">
        <w:rPr>
          <w:rFonts w:ascii="Arial" w:hAnsi="Arial" w:cs="Arial"/>
          <w:sz w:val="22"/>
          <w:szCs w:val="22"/>
        </w:rPr>
        <w:t xml:space="preserve"> Right</w:t>
      </w:r>
      <w:r w:rsidR="009224F7" w:rsidRPr="003336B9">
        <w:rPr>
          <w:rFonts w:ascii="Arial" w:hAnsi="Arial" w:cs="Arial"/>
          <w:sz w:val="22"/>
          <w:szCs w:val="22"/>
        </w:rPr>
        <w:t>?</w:t>
      </w:r>
      <w:r w:rsidR="00290A08" w:rsidRPr="003336B9">
        <w:rPr>
          <w:rFonts w:ascii="Arial" w:hAnsi="Arial" w:cs="Arial"/>
          <w:sz w:val="22"/>
          <w:szCs w:val="22"/>
        </w:rPr>
        <w:t xml:space="preserve"> W</w:t>
      </w:r>
      <w:r w:rsidRPr="003336B9">
        <w:rPr>
          <w:rFonts w:ascii="Arial" w:hAnsi="Arial" w:cs="Arial"/>
          <w:sz w:val="22"/>
          <w:szCs w:val="22"/>
        </w:rPr>
        <w:t>hen they're coming in formal events</w:t>
      </w:r>
      <w:r w:rsidR="00123B05" w:rsidRPr="003336B9">
        <w:rPr>
          <w:rFonts w:ascii="Arial" w:hAnsi="Arial" w:cs="Arial"/>
          <w:sz w:val="22"/>
          <w:szCs w:val="22"/>
        </w:rPr>
        <w:t xml:space="preserve">, right? </w:t>
      </w:r>
      <w:r w:rsidRPr="003336B9">
        <w:rPr>
          <w:rFonts w:ascii="Arial" w:hAnsi="Arial" w:cs="Arial"/>
          <w:sz w:val="22"/>
          <w:szCs w:val="22"/>
        </w:rPr>
        <w:t>Yeah</w:t>
      </w:r>
      <w:r w:rsidR="00290A08" w:rsidRPr="003336B9">
        <w:rPr>
          <w:rFonts w:ascii="Arial" w:hAnsi="Arial" w:cs="Arial"/>
          <w:sz w:val="22"/>
          <w:szCs w:val="22"/>
        </w:rPr>
        <w:t>, i</w:t>
      </w:r>
      <w:r w:rsidRPr="003336B9">
        <w:rPr>
          <w:rFonts w:ascii="Arial" w:hAnsi="Arial" w:cs="Arial"/>
          <w:sz w:val="22"/>
          <w:szCs w:val="22"/>
        </w:rPr>
        <w:t xml:space="preserve">t makes sense for them to wear their uniform, their number </w:t>
      </w:r>
      <w:proofErr w:type="gramStart"/>
      <w:r w:rsidRPr="003336B9">
        <w:rPr>
          <w:rFonts w:ascii="Arial" w:hAnsi="Arial" w:cs="Arial"/>
          <w:sz w:val="22"/>
          <w:szCs w:val="22"/>
        </w:rPr>
        <w:t>ones</w:t>
      </w:r>
      <w:proofErr w:type="gramEnd"/>
      <w:r w:rsidRPr="003336B9">
        <w:rPr>
          <w:rFonts w:ascii="Arial" w:hAnsi="Arial" w:cs="Arial"/>
          <w:sz w:val="22"/>
          <w:szCs w:val="22"/>
        </w:rPr>
        <w:t xml:space="preserve"> or whatever you call it in the military. But this was clearly like a little gander, </w:t>
      </w:r>
      <w:proofErr w:type="gramStart"/>
      <w:r w:rsidRPr="003336B9">
        <w:rPr>
          <w:rFonts w:ascii="Arial" w:hAnsi="Arial" w:cs="Arial"/>
          <w:sz w:val="22"/>
          <w:szCs w:val="22"/>
        </w:rPr>
        <w:t>walk</w:t>
      </w:r>
      <w:proofErr w:type="gramEnd"/>
      <w:r w:rsidRPr="003336B9">
        <w:rPr>
          <w:rFonts w:ascii="Arial" w:hAnsi="Arial" w:cs="Arial"/>
          <w:sz w:val="22"/>
          <w:szCs w:val="22"/>
        </w:rPr>
        <w:t xml:space="preserve"> around in the afternoon or late morning or whatever. And I was just very confused. I was like, </w:t>
      </w:r>
      <w:r w:rsidR="00290A08" w:rsidRPr="003336B9">
        <w:rPr>
          <w:rFonts w:ascii="Arial" w:hAnsi="Arial" w:cs="Arial"/>
          <w:sz w:val="22"/>
          <w:szCs w:val="22"/>
        </w:rPr>
        <w:t>“W</w:t>
      </w:r>
      <w:r w:rsidRPr="003336B9">
        <w:rPr>
          <w:rFonts w:ascii="Arial" w:hAnsi="Arial" w:cs="Arial"/>
          <w:sz w:val="22"/>
          <w:szCs w:val="22"/>
        </w:rPr>
        <w:t>hy is he wearing his uniform</w:t>
      </w:r>
      <w:r w:rsidR="00147F76" w:rsidRPr="003336B9">
        <w:rPr>
          <w:rFonts w:ascii="Arial" w:hAnsi="Arial" w:cs="Arial"/>
          <w:sz w:val="22"/>
          <w:szCs w:val="22"/>
        </w:rPr>
        <w:t>,</w:t>
      </w:r>
      <w:r w:rsidRPr="003336B9">
        <w:rPr>
          <w:rFonts w:ascii="Arial" w:hAnsi="Arial" w:cs="Arial"/>
          <w:sz w:val="22"/>
          <w:szCs w:val="22"/>
        </w:rPr>
        <w:t xml:space="preserve"> and having his hat and everything?</w:t>
      </w:r>
      <w:r w:rsidR="00290A08" w:rsidRPr="003336B9">
        <w:rPr>
          <w:rFonts w:ascii="Arial" w:hAnsi="Arial" w:cs="Arial"/>
          <w:sz w:val="22"/>
          <w:szCs w:val="22"/>
        </w:rPr>
        <w:t>”</w:t>
      </w:r>
      <w:r w:rsidRPr="003336B9">
        <w:rPr>
          <w:rFonts w:ascii="Arial" w:hAnsi="Arial" w:cs="Arial"/>
          <w:sz w:val="22"/>
          <w:szCs w:val="22"/>
        </w:rPr>
        <w:t xml:space="preserve"> </w:t>
      </w:r>
    </w:p>
    <w:p w14:paraId="773072A3" w14:textId="77777777" w:rsidR="00317710" w:rsidRPr="003336B9" w:rsidRDefault="00317710">
      <w:pPr>
        <w:rPr>
          <w:rFonts w:ascii="Arial" w:hAnsi="Arial" w:cs="Arial"/>
          <w:b/>
          <w:bCs/>
          <w:sz w:val="22"/>
          <w:szCs w:val="22"/>
        </w:rPr>
      </w:pPr>
    </w:p>
    <w:p w14:paraId="6E862006" w14:textId="4D5068E1" w:rsidR="00290A08"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sz w:val="22"/>
          <w:szCs w:val="22"/>
        </w:rPr>
        <w:t xml:space="preserve"> </w:t>
      </w:r>
      <w:r w:rsidRPr="003336B9">
        <w:rPr>
          <w:rFonts w:ascii="Arial" w:hAnsi="Arial" w:cs="Arial"/>
          <w:sz w:val="22"/>
          <w:szCs w:val="22"/>
        </w:rPr>
        <w:t xml:space="preserve">That's such a good </w:t>
      </w:r>
      <w:r w:rsidR="00A63D9D" w:rsidRPr="003336B9">
        <w:rPr>
          <w:rFonts w:ascii="Arial" w:hAnsi="Arial" w:cs="Arial"/>
          <w:b/>
          <w:bCs/>
          <w:sz w:val="22"/>
          <w:szCs w:val="22"/>
        </w:rPr>
        <w:t>[00:07:00]</w:t>
      </w:r>
      <w:r w:rsidR="00A63D9D" w:rsidRPr="003336B9">
        <w:rPr>
          <w:rFonts w:ascii="Arial" w:hAnsi="Arial" w:cs="Arial"/>
          <w:sz w:val="22"/>
          <w:szCs w:val="22"/>
        </w:rPr>
        <w:t xml:space="preserve"> </w:t>
      </w:r>
      <w:r w:rsidRPr="003336B9">
        <w:rPr>
          <w:rFonts w:ascii="Arial" w:hAnsi="Arial" w:cs="Arial"/>
          <w:sz w:val="22"/>
          <w:szCs w:val="22"/>
        </w:rPr>
        <w:t xml:space="preserve">question. </w:t>
      </w:r>
    </w:p>
    <w:p w14:paraId="28A358BC" w14:textId="77777777" w:rsidR="00290A08" w:rsidRPr="003336B9" w:rsidRDefault="00290A08">
      <w:pPr>
        <w:rPr>
          <w:rFonts w:ascii="Arial" w:hAnsi="Arial" w:cs="Arial"/>
          <w:sz w:val="22"/>
          <w:szCs w:val="22"/>
        </w:rPr>
      </w:pPr>
    </w:p>
    <w:p w14:paraId="73AB7CAD" w14:textId="0D0BF929" w:rsidR="00290A08" w:rsidRPr="003336B9" w:rsidRDefault="00190B65">
      <w:pPr>
        <w:rPr>
          <w:rFonts w:ascii="Arial" w:hAnsi="Arial" w:cs="Arial"/>
          <w:sz w:val="22"/>
          <w:szCs w:val="22"/>
        </w:rPr>
      </w:pPr>
      <w:r w:rsidRPr="003336B9">
        <w:rPr>
          <w:rFonts w:ascii="Arial" w:hAnsi="Arial" w:cs="Arial"/>
          <w:b/>
          <w:bCs/>
          <w:sz w:val="22"/>
          <w:szCs w:val="22"/>
        </w:rPr>
        <w:t>Kim</w:t>
      </w:r>
      <w:r w:rsidR="00290A08" w:rsidRPr="003336B9">
        <w:rPr>
          <w:rFonts w:ascii="Arial" w:hAnsi="Arial" w:cs="Arial"/>
          <w:b/>
          <w:bCs/>
          <w:sz w:val="22"/>
          <w:szCs w:val="22"/>
        </w:rPr>
        <w:t xml:space="preserve">: </w:t>
      </w:r>
      <w:r w:rsidR="00290A08" w:rsidRPr="003336B9">
        <w:rPr>
          <w:rFonts w:ascii="Arial" w:hAnsi="Arial" w:cs="Arial"/>
          <w:sz w:val="22"/>
          <w:szCs w:val="22"/>
        </w:rPr>
        <w:t xml:space="preserve">Just putting it out there. </w:t>
      </w:r>
    </w:p>
    <w:p w14:paraId="2D15F620" w14:textId="77777777" w:rsidR="00290A08" w:rsidRPr="003336B9" w:rsidRDefault="00290A08">
      <w:pPr>
        <w:rPr>
          <w:rFonts w:ascii="Arial" w:hAnsi="Arial" w:cs="Arial"/>
          <w:b/>
          <w:bCs/>
          <w:sz w:val="22"/>
          <w:szCs w:val="22"/>
        </w:rPr>
      </w:pPr>
    </w:p>
    <w:p w14:paraId="027F3EC3" w14:textId="77777777" w:rsidR="00290A08" w:rsidRPr="003336B9" w:rsidRDefault="00290A08">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 xml:space="preserve">We have many listeners who are costume experts- </w:t>
      </w:r>
    </w:p>
    <w:p w14:paraId="589C7B08" w14:textId="77777777" w:rsidR="00290A08" w:rsidRPr="003336B9" w:rsidRDefault="00290A08">
      <w:pPr>
        <w:rPr>
          <w:rFonts w:ascii="Arial" w:hAnsi="Arial" w:cs="Arial"/>
          <w:sz w:val="22"/>
          <w:szCs w:val="22"/>
        </w:rPr>
      </w:pPr>
    </w:p>
    <w:p w14:paraId="20B3AB3A" w14:textId="2A045206" w:rsidR="00290A08" w:rsidRPr="003336B9" w:rsidRDefault="0051497E">
      <w:pPr>
        <w:rPr>
          <w:rFonts w:ascii="Arial" w:hAnsi="Arial" w:cs="Arial"/>
          <w:sz w:val="22"/>
          <w:szCs w:val="22"/>
        </w:rPr>
      </w:pPr>
      <w:r w:rsidRPr="003336B9">
        <w:rPr>
          <w:rFonts w:ascii="Arial" w:hAnsi="Arial" w:cs="Arial"/>
          <w:b/>
          <w:bCs/>
          <w:sz w:val="22"/>
          <w:szCs w:val="22"/>
        </w:rPr>
        <w:t>Kim</w:t>
      </w:r>
      <w:r w:rsidR="00290A08" w:rsidRPr="003336B9">
        <w:rPr>
          <w:rFonts w:ascii="Arial" w:hAnsi="Arial" w:cs="Arial"/>
          <w:b/>
          <w:bCs/>
          <w:sz w:val="22"/>
          <w:szCs w:val="22"/>
        </w:rPr>
        <w:t>:</w:t>
      </w:r>
      <w:r w:rsidR="00290A08" w:rsidRPr="003336B9">
        <w:rPr>
          <w:rFonts w:ascii="Arial" w:hAnsi="Arial" w:cs="Arial"/>
          <w:sz w:val="22"/>
          <w:szCs w:val="22"/>
        </w:rPr>
        <w:t xml:space="preserve"> Yeah. </w:t>
      </w:r>
    </w:p>
    <w:p w14:paraId="0AFA6AE4" w14:textId="77777777" w:rsidR="00290A08" w:rsidRPr="003336B9" w:rsidRDefault="00290A08">
      <w:pPr>
        <w:rPr>
          <w:rFonts w:ascii="Arial" w:hAnsi="Arial" w:cs="Arial"/>
          <w:sz w:val="22"/>
          <w:szCs w:val="22"/>
        </w:rPr>
      </w:pPr>
    </w:p>
    <w:p w14:paraId="184E237E" w14:textId="4FFCD3FD" w:rsidR="00693BF7" w:rsidRPr="003336B9" w:rsidRDefault="00290A08">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 xml:space="preserve">-and I'm soliciting now for them to tell us, is it in Jane Austen, Regency Era England, are these naval men </w:t>
      </w:r>
      <w:proofErr w:type="gramStart"/>
      <w:r w:rsidRPr="003336B9">
        <w:rPr>
          <w:rFonts w:ascii="Arial" w:hAnsi="Arial" w:cs="Arial"/>
          <w:sz w:val="22"/>
          <w:szCs w:val="22"/>
        </w:rPr>
        <w:t>actually wearing</w:t>
      </w:r>
      <w:proofErr w:type="gramEnd"/>
      <w:r w:rsidRPr="003336B9">
        <w:rPr>
          <w:rFonts w:ascii="Arial" w:hAnsi="Arial" w:cs="Arial"/>
          <w:sz w:val="22"/>
          <w:szCs w:val="22"/>
        </w:rPr>
        <w:t xml:space="preserve"> just their uniforms all the time </w:t>
      </w:r>
      <w:r w:rsidR="004F3C4B" w:rsidRPr="003336B9">
        <w:rPr>
          <w:rFonts w:ascii="Arial" w:hAnsi="Arial" w:cs="Arial"/>
          <w:sz w:val="22"/>
          <w:szCs w:val="22"/>
        </w:rPr>
        <w:t>w</w:t>
      </w:r>
      <w:r w:rsidRPr="003336B9">
        <w:rPr>
          <w:rFonts w:ascii="Arial" w:hAnsi="Arial" w:cs="Arial"/>
          <w:sz w:val="22"/>
          <w:szCs w:val="22"/>
        </w:rPr>
        <w:t>henever they leave the house</w:t>
      </w:r>
      <w:r w:rsidR="00CC6678" w:rsidRPr="003336B9">
        <w:rPr>
          <w:rFonts w:ascii="Arial" w:hAnsi="Arial" w:cs="Arial"/>
          <w:sz w:val="22"/>
          <w:szCs w:val="22"/>
        </w:rPr>
        <w:t>?</w:t>
      </w:r>
      <w:r w:rsidRPr="003336B9">
        <w:rPr>
          <w:rFonts w:ascii="Arial" w:hAnsi="Arial" w:cs="Arial"/>
          <w:sz w:val="22"/>
          <w:szCs w:val="22"/>
        </w:rPr>
        <w:t xml:space="preserve"> </w:t>
      </w:r>
      <w:r w:rsidR="00CC6678" w:rsidRPr="003336B9">
        <w:rPr>
          <w:rFonts w:ascii="Arial" w:hAnsi="Arial" w:cs="Arial"/>
          <w:sz w:val="22"/>
          <w:szCs w:val="22"/>
        </w:rPr>
        <w:t>L</w:t>
      </w:r>
      <w:r w:rsidRPr="003336B9">
        <w:rPr>
          <w:rFonts w:ascii="Arial" w:hAnsi="Arial" w:cs="Arial"/>
          <w:sz w:val="22"/>
          <w:szCs w:val="22"/>
        </w:rPr>
        <w:t xml:space="preserve">et us know. </w:t>
      </w:r>
    </w:p>
    <w:p w14:paraId="7C7B568E" w14:textId="77777777" w:rsidR="00CC6678" w:rsidRPr="003336B9" w:rsidRDefault="00CC6678">
      <w:pPr>
        <w:rPr>
          <w:rFonts w:ascii="Arial" w:hAnsi="Arial" w:cs="Arial"/>
          <w:b/>
          <w:bCs/>
          <w:sz w:val="22"/>
          <w:szCs w:val="22"/>
        </w:rPr>
      </w:pPr>
    </w:p>
    <w:p w14:paraId="08B4455C" w14:textId="5816C7DD" w:rsidR="00693BF7" w:rsidRPr="003336B9" w:rsidRDefault="00065F33">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w:t>
      </w:r>
      <w:r w:rsidR="00CC6678" w:rsidRPr="003336B9">
        <w:rPr>
          <w:rFonts w:ascii="Arial" w:hAnsi="Arial" w:cs="Arial"/>
          <w:sz w:val="22"/>
          <w:szCs w:val="22"/>
        </w:rPr>
        <w:t>M</w:t>
      </w:r>
      <w:r w:rsidRPr="003336B9">
        <w:rPr>
          <w:rFonts w:ascii="Arial" w:hAnsi="Arial" w:cs="Arial"/>
          <w:sz w:val="22"/>
          <w:szCs w:val="22"/>
        </w:rPr>
        <w:t>y thought on it is</w:t>
      </w:r>
      <w:r w:rsidR="00FB650A" w:rsidRPr="003336B9">
        <w:rPr>
          <w:rFonts w:ascii="Arial" w:hAnsi="Arial" w:cs="Arial"/>
          <w:sz w:val="22"/>
          <w:szCs w:val="22"/>
        </w:rPr>
        <w:t>--</w:t>
      </w:r>
      <w:r w:rsidR="00211FC9" w:rsidRPr="003336B9">
        <w:rPr>
          <w:rFonts w:ascii="Arial" w:hAnsi="Arial" w:cs="Arial"/>
          <w:sz w:val="22"/>
          <w:szCs w:val="22"/>
        </w:rPr>
        <w:t xml:space="preserve"> </w:t>
      </w:r>
      <w:proofErr w:type="spellStart"/>
      <w:r w:rsidR="00FB650A" w:rsidRPr="003336B9">
        <w:rPr>
          <w:rFonts w:ascii="Arial" w:hAnsi="Arial" w:cs="Arial"/>
          <w:sz w:val="22"/>
          <w:szCs w:val="22"/>
        </w:rPr>
        <w:t>I</w:t>
      </w:r>
      <w:r w:rsidRPr="003336B9">
        <w:rPr>
          <w:rFonts w:ascii="Arial" w:hAnsi="Arial" w:cs="Arial"/>
          <w:sz w:val="22"/>
          <w:szCs w:val="22"/>
        </w:rPr>
        <w:t>s</w:t>
      </w:r>
      <w:proofErr w:type="spellEnd"/>
      <w:r w:rsidRPr="003336B9">
        <w:rPr>
          <w:rFonts w:ascii="Arial" w:hAnsi="Arial" w:cs="Arial"/>
          <w:sz w:val="22"/>
          <w:szCs w:val="22"/>
        </w:rPr>
        <w:t xml:space="preserve"> it worth saying so</w:t>
      </w:r>
      <w:r w:rsidR="003D217C" w:rsidRPr="003336B9">
        <w:rPr>
          <w:rFonts w:ascii="Arial" w:hAnsi="Arial" w:cs="Arial"/>
          <w:sz w:val="22"/>
          <w:szCs w:val="22"/>
        </w:rPr>
        <w:t>,</w:t>
      </w:r>
      <w:r w:rsidRPr="003336B9">
        <w:rPr>
          <w:rFonts w:ascii="Arial" w:hAnsi="Arial" w:cs="Arial"/>
          <w:sz w:val="22"/>
          <w:szCs w:val="22"/>
        </w:rPr>
        <w:t xml:space="preserve"> </w:t>
      </w:r>
      <w:r w:rsidR="003D217C" w:rsidRPr="003336B9">
        <w:rPr>
          <w:rFonts w:ascii="Arial" w:hAnsi="Arial" w:cs="Arial"/>
          <w:sz w:val="22"/>
          <w:szCs w:val="22"/>
        </w:rPr>
        <w:t>b</w:t>
      </w:r>
      <w:r w:rsidRPr="003336B9">
        <w:rPr>
          <w:rFonts w:ascii="Arial" w:hAnsi="Arial" w:cs="Arial"/>
          <w:sz w:val="22"/>
          <w:szCs w:val="22"/>
        </w:rPr>
        <w:t>ecause I'm probably wron</w:t>
      </w:r>
      <w:r w:rsidR="00290A08" w:rsidRPr="003336B9">
        <w:rPr>
          <w:rFonts w:ascii="Arial" w:hAnsi="Arial" w:cs="Arial"/>
          <w:sz w:val="22"/>
          <w:szCs w:val="22"/>
        </w:rPr>
        <w:t>g,</w:t>
      </w:r>
      <w:r w:rsidRPr="003336B9">
        <w:rPr>
          <w:rFonts w:ascii="Arial" w:hAnsi="Arial" w:cs="Arial"/>
          <w:sz w:val="22"/>
          <w:szCs w:val="22"/>
        </w:rPr>
        <w:t xml:space="preserve"> I'm going to</w:t>
      </w:r>
      <w:r w:rsidR="00290A08" w:rsidRPr="003336B9">
        <w:rPr>
          <w:rFonts w:ascii="Arial" w:hAnsi="Arial" w:cs="Arial"/>
          <w:sz w:val="22"/>
          <w:szCs w:val="22"/>
        </w:rPr>
        <w:t xml:space="preserve"> a</w:t>
      </w:r>
      <w:r w:rsidRPr="003336B9">
        <w:rPr>
          <w:rFonts w:ascii="Arial" w:hAnsi="Arial" w:cs="Arial"/>
          <w:sz w:val="22"/>
          <w:szCs w:val="22"/>
        </w:rPr>
        <w:t>nyway</w:t>
      </w:r>
      <w:r w:rsidR="00290A08" w:rsidRPr="003336B9">
        <w:rPr>
          <w:rFonts w:ascii="Arial" w:hAnsi="Arial" w:cs="Arial"/>
          <w:sz w:val="22"/>
          <w:szCs w:val="22"/>
        </w:rPr>
        <w:t>. M</w:t>
      </w:r>
      <w:r w:rsidRPr="003336B9">
        <w:rPr>
          <w:rFonts w:ascii="Arial" w:hAnsi="Arial" w:cs="Arial"/>
          <w:sz w:val="22"/>
          <w:szCs w:val="22"/>
        </w:rPr>
        <w:t xml:space="preserve">y thought on it is they </w:t>
      </w:r>
      <w:proofErr w:type="gramStart"/>
      <w:r w:rsidRPr="003336B9">
        <w:rPr>
          <w:rFonts w:ascii="Arial" w:hAnsi="Arial" w:cs="Arial"/>
          <w:sz w:val="22"/>
          <w:szCs w:val="22"/>
        </w:rPr>
        <w:t>come</w:t>
      </w:r>
      <w:proofErr w:type="gramEnd"/>
      <w:r w:rsidRPr="003336B9">
        <w:rPr>
          <w:rFonts w:ascii="Arial" w:hAnsi="Arial" w:cs="Arial"/>
          <w:sz w:val="22"/>
          <w:szCs w:val="22"/>
        </w:rPr>
        <w:t xml:space="preserve"> town when they</w:t>
      </w:r>
      <w:r w:rsidR="00290A08" w:rsidRPr="003336B9">
        <w:rPr>
          <w:rFonts w:ascii="Arial" w:hAnsi="Arial" w:cs="Arial"/>
          <w:sz w:val="22"/>
          <w:szCs w:val="22"/>
        </w:rPr>
        <w:t xml:space="preserve">-- </w:t>
      </w:r>
      <w:r w:rsidRPr="003336B9">
        <w:rPr>
          <w:rFonts w:ascii="Arial" w:hAnsi="Arial" w:cs="Arial"/>
          <w:sz w:val="22"/>
          <w:szCs w:val="22"/>
        </w:rPr>
        <w:t xml:space="preserve">Well, I was </w:t>
      </w:r>
      <w:r w:rsidR="009E33D9" w:rsidRPr="003336B9">
        <w:rPr>
          <w:rFonts w:ascii="Arial" w:hAnsi="Arial" w:cs="Arial"/>
          <w:sz w:val="22"/>
          <w:szCs w:val="22"/>
        </w:rPr>
        <w:t>going to</w:t>
      </w:r>
      <w:r w:rsidRPr="003336B9">
        <w:rPr>
          <w:rFonts w:ascii="Arial" w:hAnsi="Arial" w:cs="Arial"/>
          <w:sz w:val="22"/>
          <w:szCs w:val="22"/>
        </w:rPr>
        <w:t xml:space="preserve"> say they </w:t>
      </w:r>
      <w:proofErr w:type="gramStart"/>
      <w:r w:rsidRPr="003336B9">
        <w:rPr>
          <w:rFonts w:ascii="Arial" w:hAnsi="Arial" w:cs="Arial"/>
          <w:sz w:val="22"/>
          <w:szCs w:val="22"/>
        </w:rPr>
        <w:t>come</w:t>
      </w:r>
      <w:proofErr w:type="gramEnd"/>
      <w:r w:rsidRPr="003336B9">
        <w:rPr>
          <w:rFonts w:ascii="Arial" w:hAnsi="Arial" w:cs="Arial"/>
          <w:sz w:val="22"/>
          <w:szCs w:val="22"/>
        </w:rPr>
        <w:t xml:space="preserve"> town when they're working. So</w:t>
      </w:r>
      <w:r w:rsidR="00290A08" w:rsidRPr="003336B9">
        <w:rPr>
          <w:rFonts w:ascii="Arial" w:hAnsi="Arial" w:cs="Arial"/>
          <w:sz w:val="22"/>
          <w:szCs w:val="22"/>
        </w:rPr>
        <w:t>,</w:t>
      </w:r>
      <w:r w:rsidRPr="003336B9">
        <w:rPr>
          <w:rFonts w:ascii="Arial" w:hAnsi="Arial" w:cs="Arial"/>
          <w:sz w:val="22"/>
          <w:szCs w:val="22"/>
        </w:rPr>
        <w:t xml:space="preserve"> they're working and they're in their uniforms</w:t>
      </w:r>
      <w:r w:rsidR="00514229" w:rsidRPr="003336B9">
        <w:rPr>
          <w:rFonts w:ascii="Arial" w:hAnsi="Arial" w:cs="Arial"/>
          <w:sz w:val="22"/>
          <w:szCs w:val="22"/>
        </w:rPr>
        <w:t>,</w:t>
      </w:r>
      <w:r w:rsidRPr="003336B9">
        <w:rPr>
          <w:rFonts w:ascii="Arial" w:hAnsi="Arial" w:cs="Arial"/>
          <w:sz w:val="22"/>
          <w:szCs w:val="22"/>
        </w:rPr>
        <w:t xml:space="preserve"> because they're working</w:t>
      </w:r>
      <w:r w:rsidR="00290A08" w:rsidRPr="003336B9">
        <w:rPr>
          <w:rFonts w:ascii="Arial" w:hAnsi="Arial" w:cs="Arial"/>
          <w:sz w:val="22"/>
          <w:szCs w:val="22"/>
        </w:rPr>
        <w:t>, b</w:t>
      </w:r>
      <w:r w:rsidRPr="003336B9">
        <w:rPr>
          <w:rFonts w:ascii="Arial" w:hAnsi="Arial" w:cs="Arial"/>
          <w:sz w:val="22"/>
          <w:szCs w:val="22"/>
        </w:rPr>
        <w:t xml:space="preserve">ut he is not working. </w:t>
      </w:r>
    </w:p>
    <w:p w14:paraId="0BDC2AE3" w14:textId="77777777" w:rsidR="00627374" w:rsidRPr="003336B9" w:rsidRDefault="00627374">
      <w:pPr>
        <w:rPr>
          <w:rFonts w:ascii="Arial" w:hAnsi="Arial" w:cs="Arial"/>
          <w:b/>
          <w:bCs/>
          <w:sz w:val="22"/>
          <w:szCs w:val="22"/>
        </w:rPr>
      </w:pPr>
    </w:p>
    <w:p w14:paraId="06D590D3" w14:textId="6C1F67C0" w:rsidR="00693BF7" w:rsidRPr="003336B9" w:rsidRDefault="009E33D9">
      <w:pPr>
        <w:rPr>
          <w:rFonts w:ascii="Arial" w:hAnsi="Arial" w:cs="Arial"/>
          <w:sz w:val="22"/>
          <w:szCs w:val="22"/>
        </w:rPr>
      </w:pPr>
      <w:r w:rsidRPr="003336B9">
        <w:rPr>
          <w:rFonts w:ascii="Arial" w:hAnsi="Arial" w:cs="Arial"/>
          <w:b/>
          <w:bCs/>
          <w:sz w:val="22"/>
          <w:szCs w:val="22"/>
        </w:rPr>
        <w:t>Alice:</w:t>
      </w:r>
      <w:r w:rsidR="00290A08" w:rsidRPr="003336B9">
        <w:rPr>
          <w:rFonts w:ascii="Arial" w:hAnsi="Arial" w:cs="Arial"/>
          <w:sz w:val="22"/>
          <w:szCs w:val="22"/>
        </w:rPr>
        <w:t xml:space="preserve"> </w:t>
      </w:r>
      <w:r w:rsidRPr="003336B9">
        <w:rPr>
          <w:rFonts w:ascii="Arial" w:hAnsi="Arial" w:cs="Arial"/>
          <w:sz w:val="22"/>
          <w:szCs w:val="22"/>
        </w:rPr>
        <w:t xml:space="preserve">Yeah. What's he working on? He's not on a boat. </w:t>
      </w:r>
    </w:p>
    <w:p w14:paraId="36C49556" w14:textId="77777777" w:rsidR="002228DD" w:rsidRPr="003336B9" w:rsidRDefault="002228DD">
      <w:pPr>
        <w:rPr>
          <w:rFonts w:ascii="Arial" w:hAnsi="Arial" w:cs="Arial"/>
          <w:b/>
          <w:bCs/>
          <w:sz w:val="22"/>
          <w:szCs w:val="22"/>
        </w:rPr>
      </w:pPr>
    </w:p>
    <w:p w14:paraId="4A219D2F" w14:textId="251521F6" w:rsidR="00693BF7" w:rsidRPr="003336B9" w:rsidRDefault="009E33D9">
      <w:pPr>
        <w:rPr>
          <w:rFonts w:ascii="Arial" w:hAnsi="Arial" w:cs="Arial"/>
          <w:sz w:val="22"/>
          <w:szCs w:val="22"/>
        </w:rPr>
      </w:pPr>
      <w:r w:rsidRPr="003336B9">
        <w:rPr>
          <w:rFonts w:ascii="Arial" w:hAnsi="Arial" w:cs="Arial"/>
          <w:b/>
          <w:bCs/>
          <w:sz w:val="22"/>
          <w:szCs w:val="22"/>
        </w:rPr>
        <w:t>Kim:</w:t>
      </w:r>
      <w:r w:rsidR="00290A08" w:rsidRPr="003336B9">
        <w:rPr>
          <w:rFonts w:ascii="Arial" w:hAnsi="Arial" w:cs="Arial"/>
          <w:sz w:val="22"/>
          <w:szCs w:val="22"/>
        </w:rPr>
        <w:t xml:space="preserve"> </w:t>
      </w:r>
      <w:r w:rsidRPr="003336B9">
        <w:rPr>
          <w:rFonts w:ascii="Arial" w:hAnsi="Arial" w:cs="Arial"/>
          <w:sz w:val="22"/>
          <w:szCs w:val="22"/>
        </w:rPr>
        <w:t xml:space="preserve">Yeah, he's </w:t>
      </w:r>
      <w:r w:rsidR="00290A08" w:rsidRPr="003336B9">
        <w:rPr>
          <w:rFonts w:ascii="Arial" w:hAnsi="Arial" w:cs="Arial"/>
          <w:sz w:val="22"/>
          <w:szCs w:val="22"/>
        </w:rPr>
        <w:t xml:space="preserve">taken a </w:t>
      </w:r>
      <w:r w:rsidRPr="003336B9">
        <w:rPr>
          <w:rFonts w:ascii="Arial" w:hAnsi="Arial" w:cs="Arial"/>
          <w:sz w:val="22"/>
          <w:szCs w:val="22"/>
        </w:rPr>
        <w:t xml:space="preserve">house. </w:t>
      </w:r>
    </w:p>
    <w:p w14:paraId="21D73D5D" w14:textId="77777777" w:rsidR="00BA22B9" w:rsidRPr="003336B9" w:rsidRDefault="00BA22B9">
      <w:pPr>
        <w:rPr>
          <w:rFonts w:ascii="Arial" w:hAnsi="Arial" w:cs="Arial"/>
          <w:b/>
          <w:bCs/>
          <w:sz w:val="22"/>
          <w:szCs w:val="22"/>
        </w:rPr>
      </w:pPr>
    </w:p>
    <w:p w14:paraId="0697E633" w14:textId="5CC6AAE4" w:rsidR="00693BF7"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 xml:space="preserve">He's retired for the moment. </w:t>
      </w:r>
    </w:p>
    <w:p w14:paraId="683CF2E2" w14:textId="77777777" w:rsidR="00BA0544" w:rsidRPr="003336B9" w:rsidRDefault="00BA0544">
      <w:pPr>
        <w:rPr>
          <w:rFonts w:ascii="Arial" w:hAnsi="Arial" w:cs="Arial"/>
          <w:b/>
          <w:bCs/>
          <w:sz w:val="22"/>
          <w:szCs w:val="22"/>
        </w:rPr>
      </w:pPr>
    </w:p>
    <w:p w14:paraId="0C66E901" w14:textId="27DD1A0B" w:rsidR="00693BF7"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sz w:val="22"/>
          <w:szCs w:val="22"/>
        </w:rPr>
        <w:t xml:space="preserve"> </w:t>
      </w:r>
      <w:r w:rsidRPr="003336B9">
        <w:rPr>
          <w:rFonts w:ascii="Arial" w:hAnsi="Arial" w:cs="Arial"/>
          <w:sz w:val="22"/>
          <w:szCs w:val="22"/>
        </w:rPr>
        <w:t xml:space="preserve">If this is not accurate, I have another take on why this is. </w:t>
      </w:r>
    </w:p>
    <w:p w14:paraId="4E0693A2" w14:textId="77777777" w:rsidR="003D0E0E" w:rsidRPr="003336B9" w:rsidRDefault="003D0E0E">
      <w:pPr>
        <w:rPr>
          <w:rFonts w:ascii="Arial" w:hAnsi="Arial" w:cs="Arial"/>
          <w:b/>
          <w:bCs/>
          <w:sz w:val="22"/>
          <w:szCs w:val="22"/>
        </w:rPr>
      </w:pPr>
    </w:p>
    <w:p w14:paraId="630580DC" w14:textId="4907E482" w:rsidR="00693BF7"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Yeah</w:t>
      </w:r>
      <w:r w:rsidR="000E252D" w:rsidRPr="003336B9">
        <w:rPr>
          <w:rFonts w:ascii="Arial" w:hAnsi="Arial" w:cs="Arial"/>
          <w:sz w:val="22"/>
          <w:szCs w:val="22"/>
        </w:rPr>
        <w:t>.</w:t>
      </w:r>
      <w:r w:rsidRPr="003336B9">
        <w:rPr>
          <w:rFonts w:ascii="Arial" w:hAnsi="Arial" w:cs="Arial"/>
          <w:sz w:val="22"/>
          <w:szCs w:val="22"/>
        </w:rPr>
        <w:t xml:space="preserve"> </w:t>
      </w:r>
      <w:r w:rsidR="000E252D" w:rsidRPr="003336B9">
        <w:rPr>
          <w:rFonts w:ascii="Arial" w:hAnsi="Arial" w:cs="Arial"/>
          <w:sz w:val="22"/>
          <w:szCs w:val="22"/>
        </w:rPr>
        <w:t>M</w:t>
      </w:r>
      <w:r w:rsidRPr="003336B9">
        <w:rPr>
          <w:rFonts w:ascii="Arial" w:hAnsi="Arial" w:cs="Arial"/>
          <w:sz w:val="22"/>
          <w:szCs w:val="22"/>
        </w:rPr>
        <w:t xml:space="preserve">ine's not accurate, so go ahead. </w:t>
      </w:r>
    </w:p>
    <w:p w14:paraId="5E922464" w14:textId="77777777" w:rsidR="003B3775" w:rsidRPr="003336B9" w:rsidRDefault="003B3775">
      <w:pPr>
        <w:rPr>
          <w:rFonts w:ascii="Arial" w:hAnsi="Arial" w:cs="Arial"/>
          <w:b/>
          <w:bCs/>
          <w:sz w:val="22"/>
          <w:szCs w:val="22"/>
        </w:rPr>
      </w:pPr>
    </w:p>
    <w:p w14:paraId="652D6C49" w14:textId="041D65AF" w:rsidR="00693BF7"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sz w:val="22"/>
          <w:szCs w:val="22"/>
        </w:rPr>
        <w:t xml:space="preserve"> </w:t>
      </w:r>
      <w:r w:rsidRPr="003336B9">
        <w:rPr>
          <w:rFonts w:ascii="Arial" w:hAnsi="Arial" w:cs="Arial"/>
          <w:sz w:val="22"/>
          <w:szCs w:val="22"/>
        </w:rPr>
        <w:t xml:space="preserve">Mine </w:t>
      </w:r>
      <w:proofErr w:type="gramStart"/>
      <w:r w:rsidRPr="003336B9">
        <w:rPr>
          <w:rFonts w:ascii="Arial" w:hAnsi="Arial" w:cs="Arial"/>
          <w:sz w:val="22"/>
          <w:szCs w:val="22"/>
        </w:rPr>
        <w:t>is that</w:t>
      </w:r>
      <w:proofErr w:type="gramEnd"/>
      <w:r w:rsidRPr="003336B9">
        <w:rPr>
          <w:rFonts w:ascii="Arial" w:hAnsi="Arial" w:cs="Arial"/>
          <w:sz w:val="22"/>
          <w:szCs w:val="22"/>
        </w:rPr>
        <w:t xml:space="preserve"> when we're watching these old timey period dramas, it's an indicator </w:t>
      </w:r>
      <w:r w:rsidR="009072BE" w:rsidRPr="003336B9">
        <w:rPr>
          <w:rFonts w:ascii="Arial" w:hAnsi="Arial" w:cs="Arial"/>
          <w:b/>
          <w:bCs/>
          <w:sz w:val="22"/>
          <w:szCs w:val="22"/>
        </w:rPr>
        <w:t>[00:08:00]</w:t>
      </w:r>
      <w:r w:rsidR="009072BE" w:rsidRPr="003336B9">
        <w:rPr>
          <w:rFonts w:ascii="Arial" w:hAnsi="Arial" w:cs="Arial"/>
          <w:sz w:val="22"/>
          <w:szCs w:val="22"/>
        </w:rPr>
        <w:t xml:space="preserve"> </w:t>
      </w:r>
      <w:r w:rsidRPr="003336B9">
        <w:rPr>
          <w:rFonts w:ascii="Arial" w:hAnsi="Arial" w:cs="Arial"/>
          <w:sz w:val="22"/>
          <w:szCs w:val="22"/>
        </w:rPr>
        <w:t xml:space="preserve">from the </w:t>
      </w:r>
      <w:proofErr w:type="gramStart"/>
      <w:r w:rsidRPr="003336B9">
        <w:rPr>
          <w:rFonts w:ascii="Arial" w:hAnsi="Arial" w:cs="Arial"/>
          <w:sz w:val="22"/>
          <w:szCs w:val="22"/>
        </w:rPr>
        <w:t>costumer</w:t>
      </w:r>
      <w:proofErr w:type="gramEnd"/>
      <w:r w:rsidRPr="003336B9">
        <w:rPr>
          <w:rFonts w:ascii="Arial" w:hAnsi="Arial" w:cs="Arial"/>
          <w:sz w:val="22"/>
          <w:szCs w:val="22"/>
        </w:rPr>
        <w:t xml:space="preserve"> of who the character </w:t>
      </w:r>
      <w:proofErr w:type="gramStart"/>
      <w:r w:rsidRPr="003336B9">
        <w:rPr>
          <w:rFonts w:ascii="Arial" w:hAnsi="Arial" w:cs="Arial"/>
          <w:sz w:val="22"/>
          <w:szCs w:val="22"/>
        </w:rPr>
        <w:t>is</w:t>
      </w:r>
      <w:r w:rsidR="00780963" w:rsidRPr="003336B9">
        <w:rPr>
          <w:rFonts w:ascii="Arial" w:hAnsi="Arial" w:cs="Arial"/>
          <w:sz w:val="22"/>
          <w:szCs w:val="22"/>
        </w:rPr>
        <w:t>,</w:t>
      </w:r>
      <w:r w:rsidRPr="003336B9">
        <w:rPr>
          <w:rFonts w:ascii="Arial" w:hAnsi="Arial" w:cs="Arial"/>
          <w:sz w:val="22"/>
          <w:szCs w:val="22"/>
        </w:rPr>
        <w:t xml:space="preserve"> and</w:t>
      </w:r>
      <w:proofErr w:type="gramEnd"/>
      <w:r w:rsidRPr="003336B9">
        <w:rPr>
          <w:rFonts w:ascii="Arial" w:hAnsi="Arial" w:cs="Arial"/>
          <w:sz w:val="22"/>
          <w:szCs w:val="22"/>
        </w:rPr>
        <w:t xml:space="preserve"> makes it easily identifiable who's in the navy and who's not in the navy for the viewers experience. </w:t>
      </w:r>
    </w:p>
    <w:p w14:paraId="756FBF84" w14:textId="77777777" w:rsidR="00C92ECD" w:rsidRPr="003336B9" w:rsidRDefault="00C92ECD">
      <w:pPr>
        <w:rPr>
          <w:rFonts w:ascii="Arial" w:hAnsi="Arial" w:cs="Arial"/>
          <w:b/>
          <w:bCs/>
          <w:sz w:val="22"/>
          <w:szCs w:val="22"/>
        </w:rPr>
      </w:pPr>
    </w:p>
    <w:p w14:paraId="1AA009BC" w14:textId="3CBE8E8E" w:rsidR="00693BF7"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Yeah. So</w:t>
      </w:r>
      <w:r w:rsidR="00290A08" w:rsidRPr="003336B9">
        <w:rPr>
          <w:rFonts w:ascii="Arial" w:hAnsi="Arial" w:cs="Arial"/>
          <w:sz w:val="22"/>
          <w:szCs w:val="22"/>
        </w:rPr>
        <w:t>,</w:t>
      </w:r>
      <w:r w:rsidRPr="003336B9">
        <w:rPr>
          <w:rFonts w:ascii="Arial" w:hAnsi="Arial" w:cs="Arial"/>
          <w:sz w:val="22"/>
          <w:szCs w:val="22"/>
        </w:rPr>
        <w:t xml:space="preserve"> it's like a purely cinematic choice. </w:t>
      </w:r>
    </w:p>
    <w:p w14:paraId="2832A9B4" w14:textId="77777777" w:rsidR="00FD74F9" w:rsidRPr="003336B9" w:rsidRDefault="00FD74F9">
      <w:pPr>
        <w:rPr>
          <w:rFonts w:ascii="Arial" w:hAnsi="Arial" w:cs="Arial"/>
          <w:b/>
          <w:bCs/>
          <w:sz w:val="22"/>
          <w:szCs w:val="22"/>
        </w:rPr>
      </w:pPr>
    </w:p>
    <w:p w14:paraId="08A22347" w14:textId="5A815CA1" w:rsidR="00693BF7"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sz w:val="22"/>
          <w:szCs w:val="22"/>
        </w:rPr>
        <w:t xml:space="preserve"> </w:t>
      </w:r>
      <w:r w:rsidRPr="003336B9">
        <w:rPr>
          <w:rFonts w:ascii="Arial" w:hAnsi="Arial" w:cs="Arial"/>
          <w:sz w:val="22"/>
          <w:szCs w:val="22"/>
        </w:rPr>
        <w:t>Exactly. So</w:t>
      </w:r>
      <w:r w:rsidR="00290A08" w:rsidRPr="003336B9">
        <w:rPr>
          <w:rFonts w:ascii="Arial" w:hAnsi="Arial" w:cs="Arial"/>
          <w:sz w:val="22"/>
          <w:szCs w:val="22"/>
        </w:rPr>
        <w:t>,</w:t>
      </w:r>
      <w:r w:rsidRPr="003336B9">
        <w:rPr>
          <w:rFonts w:ascii="Arial" w:hAnsi="Arial" w:cs="Arial"/>
          <w:sz w:val="22"/>
          <w:szCs w:val="22"/>
        </w:rPr>
        <w:t xml:space="preserve"> if it's not something that was </w:t>
      </w:r>
      <w:proofErr w:type="gramStart"/>
      <w:r w:rsidRPr="003336B9">
        <w:rPr>
          <w:rFonts w:ascii="Arial" w:hAnsi="Arial" w:cs="Arial"/>
          <w:sz w:val="22"/>
          <w:szCs w:val="22"/>
        </w:rPr>
        <w:t>actually happening</w:t>
      </w:r>
      <w:proofErr w:type="gramEnd"/>
      <w:r w:rsidRPr="003336B9">
        <w:rPr>
          <w:rFonts w:ascii="Arial" w:hAnsi="Arial" w:cs="Arial"/>
          <w:sz w:val="22"/>
          <w:szCs w:val="22"/>
        </w:rPr>
        <w:t xml:space="preserve">, which very </w:t>
      </w:r>
      <w:proofErr w:type="gramStart"/>
      <w:r w:rsidRPr="003336B9">
        <w:rPr>
          <w:rFonts w:ascii="Arial" w:hAnsi="Arial" w:cs="Arial"/>
          <w:sz w:val="22"/>
          <w:szCs w:val="22"/>
        </w:rPr>
        <w:t>well it</w:t>
      </w:r>
      <w:proofErr w:type="gramEnd"/>
      <w:r w:rsidRPr="003336B9">
        <w:rPr>
          <w:rFonts w:ascii="Arial" w:hAnsi="Arial" w:cs="Arial"/>
          <w:sz w:val="22"/>
          <w:szCs w:val="22"/>
        </w:rPr>
        <w:t xml:space="preserve"> might have been</w:t>
      </w:r>
      <w:r w:rsidR="003E1DAF" w:rsidRPr="003336B9">
        <w:rPr>
          <w:rFonts w:ascii="Arial" w:hAnsi="Arial" w:cs="Arial"/>
          <w:sz w:val="22"/>
          <w:szCs w:val="22"/>
        </w:rPr>
        <w:t>.</w:t>
      </w:r>
      <w:r w:rsidRPr="003336B9">
        <w:rPr>
          <w:rFonts w:ascii="Arial" w:hAnsi="Arial" w:cs="Arial"/>
          <w:sz w:val="22"/>
          <w:szCs w:val="22"/>
        </w:rPr>
        <w:t xml:space="preserve"> I would take </w:t>
      </w:r>
      <w:r w:rsidR="00290A08" w:rsidRPr="003336B9">
        <w:rPr>
          <w:rFonts w:ascii="Arial" w:hAnsi="Arial" w:cs="Arial"/>
          <w:sz w:val="22"/>
          <w:szCs w:val="22"/>
        </w:rPr>
        <w:t xml:space="preserve">that </w:t>
      </w:r>
      <w:proofErr w:type="gramStart"/>
      <w:r w:rsidR="00290A08" w:rsidRPr="003336B9">
        <w:rPr>
          <w:rFonts w:ascii="Arial" w:hAnsi="Arial" w:cs="Arial"/>
          <w:sz w:val="22"/>
          <w:szCs w:val="22"/>
        </w:rPr>
        <w:t>like</w:t>
      </w:r>
      <w:proofErr w:type="gramEnd"/>
      <w:r w:rsidR="00290A08" w:rsidRPr="003336B9">
        <w:rPr>
          <w:rFonts w:ascii="Arial" w:hAnsi="Arial" w:cs="Arial"/>
          <w:sz w:val="22"/>
          <w:szCs w:val="22"/>
        </w:rPr>
        <w:t xml:space="preserve"> </w:t>
      </w:r>
      <w:r w:rsidRPr="003336B9">
        <w:rPr>
          <w:rFonts w:ascii="Arial" w:hAnsi="Arial" w:cs="Arial"/>
          <w:sz w:val="22"/>
          <w:szCs w:val="22"/>
        </w:rPr>
        <w:t>the costume designer would want an easy way to indicate to us who this character is very quickly</w:t>
      </w:r>
      <w:r w:rsidR="00290A08" w:rsidRPr="003336B9">
        <w:rPr>
          <w:rFonts w:ascii="Arial" w:hAnsi="Arial" w:cs="Arial"/>
          <w:sz w:val="22"/>
          <w:szCs w:val="22"/>
        </w:rPr>
        <w:t>, a</w:t>
      </w:r>
      <w:r w:rsidRPr="003336B9">
        <w:rPr>
          <w:rFonts w:ascii="Arial" w:hAnsi="Arial" w:cs="Arial"/>
          <w:sz w:val="22"/>
          <w:szCs w:val="22"/>
        </w:rPr>
        <w:t>nd I think a naval uniform does that very</w:t>
      </w:r>
      <w:r w:rsidR="00290A08" w:rsidRPr="003336B9">
        <w:rPr>
          <w:rFonts w:ascii="Arial" w:hAnsi="Arial" w:cs="Arial"/>
          <w:sz w:val="22"/>
          <w:szCs w:val="22"/>
        </w:rPr>
        <w:t>, very</w:t>
      </w:r>
      <w:r w:rsidRPr="003336B9">
        <w:rPr>
          <w:rFonts w:ascii="Arial" w:hAnsi="Arial" w:cs="Arial"/>
          <w:sz w:val="22"/>
          <w:szCs w:val="22"/>
        </w:rPr>
        <w:t xml:space="preserve"> quickly. </w:t>
      </w:r>
    </w:p>
    <w:p w14:paraId="1AAA6842" w14:textId="77777777" w:rsidR="00150475" w:rsidRPr="003336B9" w:rsidRDefault="00150475">
      <w:pPr>
        <w:rPr>
          <w:rFonts w:ascii="Arial" w:hAnsi="Arial" w:cs="Arial"/>
          <w:b/>
          <w:bCs/>
          <w:sz w:val="22"/>
          <w:szCs w:val="22"/>
        </w:rPr>
      </w:pPr>
    </w:p>
    <w:p w14:paraId="4F301430" w14:textId="1537D9C7" w:rsidR="00693BF7" w:rsidRPr="003336B9" w:rsidRDefault="009E33D9">
      <w:pPr>
        <w:rPr>
          <w:rFonts w:ascii="Arial" w:hAnsi="Arial" w:cs="Arial"/>
          <w:sz w:val="22"/>
          <w:szCs w:val="22"/>
        </w:rPr>
      </w:pPr>
      <w:r w:rsidRPr="003336B9">
        <w:rPr>
          <w:rFonts w:ascii="Arial" w:hAnsi="Arial" w:cs="Arial"/>
          <w:b/>
          <w:bCs/>
          <w:sz w:val="22"/>
          <w:szCs w:val="22"/>
        </w:rPr>
        <w:t>Kim:</w:t>
      </w:r>
      <w:r w:rsidR="00290A08" w:rsidRPr="003336B9">
        <w:rPr>
          <w:rFonts w:ascii="Arial" w:hAnsi="Arial" w:cs="Arial"/>
          <w:sz w:val="22"/>
          <w:szCs w:val="22"/>
        </w:rPr>
        <w:t xml:space="preserve"> </w:t>
      </w:r>
      <w:r w:rsidRPr="003336B9">
        <w:rPr>
          <w:rFonts w:ascii="Arial" w:hAnsi="Arial" w:cs="Arial"/>
          <w:sz w:val="22"/>
          <w:szCs w:val="22"/>
        </w:rPr>
        <w:t xml:space="preserve">That makes sense. </w:t>
      </w:r>
    </w:p>
    <w:p w14:paraId="48BE19E4" w14:textId="77777777" w:rsidR="00255271" w:rsidRPr="003336B9" w:rsidRDefault="00255271">
      <w:pPr>
        <w:rPr>
          <w:rFonts w:ascii="Arial" w:hAnsi="Arial" w:cs="Arial"/>
          <w:b/>
          <w:bCs/>
          <w:sz w:val="22"/>
          <w:szCs w:val="22"/>
        </w:rPr>
      </w:pPr>
    </w:p>
    <w:p w14:paraId="02835487" w14:textId="66F46470" w:rsidR="00693BF7" w:rsidRPr="003336B9" w:rsidRDefault="009E33D9">
      <w:pPr>
        <w:rPr>
          <w:rFonts w:ascii="Arial" w:hAnsi="Arial" w:cs="Arial"/>
          <w:sz w:val="22"/>
          <w:szCs w:val="22"/>
        </w:rPr>
      </w:pPr>
      <w:r w:rsidRPr="003336B9">
        <w:rPr>
          <w:rFonts w:ascii="Arial" w:hAnsi="Arial" w:cs="Arial"/>
          <w:b/>
          <w:bCs/>
          <w:sz w:val="22"/>
          <w:szCs w:val="22"/>
        </w:rPr>
        <w:t>Alice:</w:t>
      </w:r>
      <w:r w:rsidR="00290A08" w:rsidRPr="003336B9">
        <w:rPr>
          <w:rFonts w:ascii="Arial" w:hAnsi="Arial" w:cs="Arial"/>
          <w:sz w:val="22"/>
          <w:szCs w:val="22"/>
        </w:rPr>
        <w:t xml:space="preserve"> </w:t>
      </w:r>
      <w:r w:rsidRPr="003336B9">
        <w:rPr>
          <w:rFonts w:ascii="Arial" w:hAnsi="Arial" w:cs="Arial"/>
          <w:sz w:val="22"/>
          <w:szCs w:val="22"/>
        </w:rPr>
        <w:t xml:space="preserve">And you get to make the most of that hat. </w:t>
      </w:r>
    </w:p>
    <w:p w14:paraId="6998E98C" w14:textId="77777777" w:rsidR="0063293A" w:rsidRPr="003336B9" w:rsidRDefault="0063293A">
      <w:pPr>
        <w:rPr>
          <w:rFonts w:ascii="Arial" w:hAnsi="Arial" w:cs="Arial"/>
          <w:b/>
          <w:bCs/>
          <w:sz w:val="22"/>
          <w:szCs w:val="22"/>
        </w:rPr>
      </w:pPr>
    </w:p>
    <w:p w14:paraId="70AF2AF7" w14:textId="21DE5613" w:rsidR="00693BF7" w:rsidRPr="003336B9" w:rsidRDefault="00290A08">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That's true. The hat is great. </w:t>
      </w:r>
    </w:p>
    <w:p w14:paraId="6A10207C" w14:textId="77777777" w:rsidR="00D64D84" w:rsidRPr="003336B9" w:rsidRDefault="00D64D84">
      <w:pPr>
        <w:rPr>
          <w:rFonts w:ascii="Arial" w:hAnsi="Arial" w:cs="Arial"/>
          <w:b/>
          <w:bCs/>
          <w:sz w:val="22"/>
          <w:szCs w:val="22"/>
        </w:rPr>
      </w:pPr>
    </w:p>
    <w:p w14:paraId="0B10452F" w14:textId="14CBD0A6" w:rsidR="00693BF7"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sz w:val="22"/>
          <w:szCs w:val="22"/>
        </w:rPr>
        <w:t xml:space="preserve"> </w:t>
      </w:r>
      <w:r w:rsidRPr="003336B9">
        <w:rPr>
          <w:rFonts w:ascii="Arial" w:hAnsi="Arial" w:cs="Arial"/>
          <w:sz w:val="22"/>
          <w:szCs w:val="22"/>
        </w:rPr>
        <w:t xml:space="preserve">Amen. Amen. </w:t>
      </w:r>
    </w:p>
    <w:p w14:paraId="75065876" w14:textId="77777777" w:rsidR="00E60E7C" w:rsidRPr="003336B9" w:rsidRDefault="00E60E7C">
      <w:pPr>
        <w:rPr>
          <w:rFonts w:ascii="Arial" w:hAnsi="Arial" w:cs="Arial"/>
          <w:b/>
          <w:bCs/>
          <w:sz w:val="22"/>
          <w:szCs w:val="22"/>
        </w:rPr>
      </w:pPr>
    </w:p>
    <w:p w14:paraId="0A3AC6DD" w14:textId="578A4385" w:rsidR="00693BF7"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So</w:t>
      </w:r>
      <w:r w:rsidR="00290A08" w:rsidRPr="003336B9">
        <w:rPr>
          <w:rFonts w:ascii="Arial" w:hAnsi="Arial" w:cs="Arial"/>
          <w:sz w:val="22"/>
          <w:szCs w:val="22"/>
        </w:rPr>
        <w:t>,</w:t>
      </w:r>
      <w:r w:rsidRPr="003336B9">
        <w:rPr>
          <w:rFonts w:ascii="Arial" w:hAnsi="Arial" w:cs="Arial"/>
          <w:sz w:val="22"/>
          <w:szCs w:val="22"/>
        </w:rPr>
        <w:t xml:space="preserve"> we get the excellent line from the Admiral</w:t>
      </w:r>
      <w:r w:rsidR="00D300FA" w:rsidRPr="003336B9">
        <w:rPr>
          <w:rFonts w:ascii="Arial" w:hAnsi="Arial" w:cs="Arial"/>
          <w:sz w:val="22"/>
          <w:szCs w:val="22"/>
        </w:rPr>
        <w:t>,</w:t>
      </w:r>
      <w:r w:rsidRPr="003336B9">
        <w:rPr>
          <w:rFonts w:ascii="Arial" w:hAnsi="Arial" w:cs="Arial"/>
          <w:sz w:val="22"/>
          <w:szCs w:val="22"/>
        </w:rPr>
        <w:t xml:space="preserve"> </w:t>
      </w:r>
      <w:r w:rsidR="00D300FA" w:rsidRPr="003336B9">
        <w:rPr>
          <w:rFonts w:ascii="Arial" w:hAnsi="Arial" w:cs="Arial"/>
          <w:sz w:val="22"/>
          <w:szCs w:val="22"/>
        </w:rPr>
        <w:t>“</w:t>
      </w:r>
      <w:r w:rsidRPr="003336B9">
        <w:rPr>
          <w:rFonts w:ascii="Arial" w:hAnsi="Arial" w:cs="Arial"/>
          <w:sz w:val="22"/>
          <w:szCs w:val="22"/>
        </w:rPr>
        <w:t>So</w:t>
      </w:r>
      <w:r w:rsidR="00290A08" w:rsidRPr="003336B9">
        <w:rPr>
          <w:rFonts w:ascii="Arial" w:hAnsi="Arial" w:cs="Arial"/>
          <w:sz w:val="22"/>
          <w:szCs w:val="22"/>
        </w:rPr>
        <w:t>,</w:t>
      </w:r>
      <w:r w:rsidRPr="003336B9">
        <w:rPr>
          <w:rFonts w:ascii="Arial" w:hAnsi="Arial" w:cs="Arial"/>
          <w:sz w:val="22"/>
          <w:szCs w:val="22"/>
        </w:rPr>
        <w:t xml:space="preserve"> Frederick is unshackled and free.</w:t>
      </w:r>
      <w:r w:rsidR="00D300FA" w:rsidRPr="003336B9">
        <w:rPr>
          <w:rFonts w:ascii="Arial" w:hAnsi="Arial" w:cs="Arial"/>
          <w:sz w:val="22"/>
          <w:szCs w:val="22"/>
        </w:rPr>
        <w:t>”</w:t>
      </w:r>
      <w:r w:rsidRPr="003336B9">
        <w:rPr>
          <w:rFonts w:ascii="Arial" w:hAnsi="Arial" w:cs="Arial"/>
          <w:sz w:val="22"/>
          <w:szCs w:val="22"/>
        </w:rPr>
        <w:t xml:space="preserve"> </w:t>
      </w:r>
    </w:p>
    <w:p w14:paraId="04ADB514" w14:textId="77777777" w:rsidR="00A84646" w:rsidRPr="003336B9" w:rsidRDefault="00A84646">
      <w:pPr>
        <w:rPr>
          <w:rFonts w:ascii="Arial" w:hAnsi="Arial" w:cs="Arial"/>
          <w:b/>
          <w:bCs/>
          <w:sz w:val="22"/>
          <w:szCs w:val="22"/>
        </w:rPr>
      </w:pPr>
    </w:p>
    <w:p w14:paraId="0BEBB4E6" w14:textId="5A1C2469" w:rsidR="00693BF7" w:rsidRPr="003336B9" w:rsidRDefault="00065F33">
      <w:pPr>
        <w:rPr>
          <w:rFonts w:ascii="Arial" w:hAnsi="Arial" w:cs="Arial"/>
          <w:sz w:val="22"/>
          <w:szCs w:val="22"/>
        </w:rPr>
      </w:pPr>
      <w:r w:rsidRPr="003336B9">
        <w:rPr>
          <w:rFonts w:ascii="Arial" w:hAnsi="Arial" w:cs="Arial"/>
          <w:b/>
          <w:bCs/>
          <w:sz w:val="22"/>
          <w:szCs w:val="22"/>
        </w:rPr>
        <w:t>Becca:</w:t>
      </w:r>
      <w:r w:rsidR="00290A08" w:rsidRPr="003336B9">
        <w:rPr>
          <w:rFonts w:ascii="Arial" w:hAnsi="Arial" w:cs="Arial"/>
          <w:sz w:val="22"/>
          <w:szCs w:val="22"/>
        </w:rPr>
        <w:t xml:space="preserve"> </w:t>
      </w:r>
      <w:r w:rsidRPr="003336B9">
        <w:rPr>
          <w:rFonts w:ascii="Arial" w:hAnsi="Arial" w:cs="Arial"/>
          <w:sz w:val="22"/>
          <w:szCs w:val="22"/>
        </w:rPr>
        <w:t xml:space="preserve">Spicy. </w:t>
      </w:r>
    </w:p>
    <w:p w14:paraId="2E8B3C20" w14:textId="77777777" w:rsidR="00221F31" w:rsidRPr="003336B9" w:rsidRDefault="00221F31">
      <w:pPr>
        <w:rPr>
          <w:rFonts w:ascii="Arial" w:hAnsi="Arial" w:cs="Arial"/>
          <w:b/>
          <w:bCs/>
          <w:sz w:val="22"/>
          <w:szCs w:val="22"/>
        </w:rPr>
      </w:pPr>
    </w:p>
    <w:p w14:paraId="6C87A043" w14:textId="0091180A" w:rsidR="00693BF7" w:rsidRPr="003336B9" w:rsidRDefault="00065F33">
      <w:pPr>
        <w:rPr>
          <w:rFonts w:ascii="Arial" w:hAnsi="Arial" w:cs="Arial"/>
          <w:sz w:val="22"/>
          <w:szCs w:val="22"/>
        </w:rPr>
      </w:pPr>
      <w:r w:rsidRPr="003336B9">
        <w:rPr>
          <w:rFonts w:ascii="Arial" w:hAnsi="Arial" w:cs="Arial"/>
          <w:b/>
          <w:bCs/>
          <w:sz w:val="22"/>
          <w:szCs w:val="22"/>
        </w:rPr>
        <w:t>Molly:</w:t>
      </w:r>
      <w:r w:rsidR="00290A08" w:rsidRPr="003336B9">
        <w:rPr>
          <w:rFonts w:ascii="Arial" w:hAnsi="Arial" w:cs="Arial"/>
          <w:sz w:val="22"/>
          <w:szCs w:val="22"/>
        </w:rPr>
        <w:t xml:space="preserve"> </w:t>
      </w:r>
      <w:r w:rsidRPr="003336B9">
        <w:rPr>
          <w:rFonts w:ascii="Arial" w:hAnsi="Arial" w:cs="Arial"/>
          <w:sz w:val="22"/>
          <w:szCs w:val="22"/>
        </w:rPr>
        <w:t xml:space="preserve">Which implies that he knows a </w:t>
      </w:r>
      <w:proofErr w:type="gramStart"/>
      <w:r w:rsidRPr="003336B9">
        <w:rPr>
          <w:rFonts w:ascii="Arial" w:hAnsi="Arial" w:cs="Arial"/>
          <w:sz w:val="22"/>
          <w:szCs w:val="22"/>
        </w:rPr>
        <w:t>little</w:t>
      </w:r>
      <w:r w:rsidR="004B1AA4" w:rsidRPr="003336B9">
        <w:rPr>
          <w:rFonts w:ascii="Arial" w:hAnsi="Arial" w:cs="Arial"/>
          <w:sz w:val="22"/>
          <w:szCs w:val="22"/>
        </w:rPr>
        <w:t xml:space="preserve"> some</w:t>
      </w:r>
      <w:proofErr w:type="gramEnd"/>
      <w:r w:rsidR="004B1AA4" w:rsidRPr="003336B9">
        <w:rPr>
          <w:rFonts w:ascii="Arial" w:hAnsi="Arial" w:cs="Arial"/>
          <w:sz w:val="22"/>
          <w:szCs w:val="22"/>
        </w:rPr>
        <w:t>, some</w:t>
      </w:r>
      <w:r w:rsidRPr="003336B9">
        <w:rPr>
          <w:rFonts w:ascii="Arial" w:hAnsi="Arial" w:cs="Arial"/>
          <w:sz w:val="22"/>
          <w:szCs w:val="22"/>
        </w:rPr>
        <w:t xml:space="preserve">. Not that he knows, but that he suspects. She asks if </w:t>
      </w:r>
      <w:r w:rsidR="004B1AA4" w:rsidRPr="003336B9">
        <w:rPr>
          <w:rFonts w:ascii="Arial" w:hAnsi="Arial" w:cs="Arial"/>
          <w:sz w:val="22"/>
          <w:szCs w:val="22"/>
        </w:rPr>
        <w:t>h</w:t>
      </w:r>
      <w:r w:rsidRPr="003336B9">
        <w:rPr>
          <w:rFonts w:ascii="Arial" w:hAnsi="Arial" w:cs="Arial"/>
          <w:sz w:val="22"/>
          <w:szCs w:val="22"/>
        </w:rPr>
        <w:t xml:space="preserve">e, </w:t>
      </w:r>
      <w:r w:rsidR="006D4902" w:rsidRPr="003336B9">
        <w:rPr>
          <w:rFonts w:ascii="Arial" w:hAnsi="Arial" w:cs="Arial"/>
          <w:sz w:val="22"/>
          <w:szCs w:val="22"/>
        </w:rPr>
        <w:t xml:space="preserve">he </w:t>
      </w:r>
      <w:proofErr w:type="gramStart"/>
      <w:r w:rsidRPr="003336B9">
        <w:rPr>
          <w:rFonts w:ascii="Arial" w:hAnsi="Arial" w:cs="Arial"/>
          <w:sz w:val="22"/>
          <w:szCs w:val="22"/>
        </w:rPr>
        <w:t>meaning</w:t>
      </w:r>
      <w:proofErr w:type="gramEnd"/>
      <w:r w:rsidRPr="003336B9">
        <w:rPr>
          <w:rFonts w:ascii="Arial" w:hAnsi="Arial" w:cs="Arial"/>
          <w:sz w:val="22"/>
          <w:szCs w:val="22"/>
        </w:rPr>
        <w:t xml:space="preserve"> Wentworth, is bitter, and he says, </w:t>
      </w:r>
      <w:r w:rsidR="004B1AA4" w:rsidRPr="003336B9">
        <w:rPr>
          <w:rFonts w:ascii="Arial" w:hAnsi="Arial" w:cs="Arial"/>
          <w:sz w:val="22"/>
          <w:szCs w:val="22"/>
        </w:rPr>
        <w:t>“N</w:t>
      </w:r>
      <w:r w:rsidRPr="003336B9">
        <w:rPr>
          <w:rFonts w:ascii="Arial" w:hAnsi="Arial" w:cs="Arial"/>
          <w:sz w:val="22"/>
          <w:szCs w:val="22"/>
        </w:rPr>
        <w:t>ot at all</w:t>
      </w:r>
      <w:r w:rsidR="00283C40" w:rsidRPr="003336B9">
        <w:rPr>
          <w:rFonts w:ascii="Arial" w:hAnsi="Arial" w:cs="Arial"/>
          <w:sz w:val="22"/>
          <w:szCs w:val="22"/>
        </w:rPr>
        <w:t>.</w:t>
      </w:r>
      <w:r w:rsidR="004B1AA4" w:rsidRPr="003336B9">
        <w:rPr>
          <w:rFonts w:ascii="Arial" w:hAnsi="Arial" w:cs="Arial"/>
          <w:sz w:val="22"/>
          <w:szCs w:val="22"/>
        </w:rPr>
        <w:t xml:space="preserve"> </w:t>
      </w:r>
      <w:r w:rsidR="00283C40" w:rsidRPr="003336B9">
        <w:rPr>
          <w:rFonts w:ascii="Arial" w:hAnsi="Arial" w:cs="Arial"/>
          <w:sz w:val="22"/>
          <w:szCs w:val="22"/>
        </w:rPr>
        <w:t>F</w:t>
      </w:r>
      <w:r w:rsidRPr="003336B9">
        <w:rPr>
          <w:rFonts w:ascii="Arial" w:hAnsi="Arial" w:cs="Arial"/>
          <w:sz w:val="22"/>
          <w:szCs w:val="22"/>
        </w:rPr>
        <w:t>rom his writing, you would never think he even liked Louisa,</w:t>
      </w:r>
      <w:r w:rsidR="004B1AA4" w:rsidRPr="003336B9">
        <w:rPr>
          <w:rFonts w:ascii="Arial" w:hAnsi="Arial" w:cs="Arial"/>
          <w:sz w:val="22"/>
          <w:szCs w:val="22"/>
        </w:rPr>
        <w:t>”</w:t>
      </w:r>
      <w:r w:rsidRPr="003336B9">
        <w:rPr>
          <w:rFonts w:ascii="Arial" w:hAnsi="Arial" w:cs="Arial"/>
          <w:sz w:val="22"/>
          <w:szCs w:val="22"/>
        </w:rPr>
        <w:t xml:space="preserve"> which makes Anne even more giddy. </w:t>
      </w:r>
    </w:p>
    <w:p w14:paraId="2AEC7BF9" w14:textId="77777777" w:rsidR="00811E3E" w:rsidRPr="003336B9" w:rsidRDefault="00811E3E">
      <w:pPr>
        <w:rPr>
          <w:rFonts w:ascii="Arial" w:hAnsi="Arial" w:cs="Arial"/>
          <w:b/>
          <w:bCs/>
          <w:sz w:val="22"/>
          <w:szCs w:val="22"/>
        </w:rPr>
      </w:pPr>
    </w:p>
    <w:p w14:paraId="2A1C19D6" w14:textId="14841A2A" w:rsidR="00693BF7" w:rsidRPr="003336B9" w:rsidRDefault="009E33D9">
      <w:pPr>
        <w:rPr>
          <w:rFonts w:ascii="Arial" w:hAnsi="Arial" w:cs="Arial"/>
          <w:sz w:val="22"/>
          <w:szCs w:val="22"/>
        </w:rPr>
      </w:pPr>
      <w:r w:rsidRPr="003336B9">
        <w:rPr>
          <w:rFonts w:ascii="Arial" w:hAnsi="Arial" w:cs="Arial"/>
          <w:b/>
          <w:bCs/>
          <w:sz w:val="22"/>
          <w:szCs w:val="22"/>
        </w:rPr>
        <w:t>Alice:</w:t>
      </w:r>
      <w:r w:rsidR="004B1AA4" w:rsidRPr="003336B9">
        <w:rPr>
          <w:rFonts w:ascii="Arial" w:hAnsi="Arial" w:cs="Arial"/>
          <w:sz w:val="22"/>
          <w:szCs w:val="22"/>
        </w:rPr>
        <w:t xml:space="preserve"> </w:t>
      </w:r>
      <w:r w:rsidRPr="003336B9">
        <w:rPr>
          <w:rFonts w:ascii="Arial" w:hAnsi="Arial" w:cs="Arial"/>
          <w:sz w:val="22"/>
          <w:szCs w:val="22"/>
        </w:rPr>
        <w:t xml:space="preserve">Can we please pause and talk a little bit about this relationship between Louisa and Captain </w:t>
      </w:r>
      <w:r w:rsidR="004B1AA4" w:rsidRPr="003336B9">
        <w:rPr>
          <w:rFonts w:ascii="Arial" w:hAnsi="Arial" w:cs="Arial"/>
          <w:sz w:val="22"/>
          <w:szCs w:val="22"/>
        </w:rPr>
        <w:t>Benwick</w:t>
      </w:r>
      <w:r w:rsidRPr="003336B9">
        <w:rPr>
          <w:rFonts w:ascii="Arial" w:hAnsi="Arial" w:cs="Arial"/>
          <w:sz w:val="22"/>
          <w:szCs w:val="22"/>
        </w:rPr>
        <w:t xml:space="preserve">? </w:t>
      </w:r>
    </w:p>
    <w:p w14:paraId="691CFD0D" w14:textId="77777777" w:rsidR="00421FA7" w:rsidRPr="003336B9" w:rsidRDefault="00421FA7">
      <w:pPr>
        <w:rPr>
          <w:rFonts w:ascii="Arial" w:hAnsi="Arial" w:cs="Arial"/>
          <w:b/>
          <w:bCs/>
          <w:sz w:val="22"/>
          <w:szCs w:val="22"/>
        </w:rPr>
      </w:pPr>
    </w:p>
    <w:p w14:paraId="1317E503" w14:textId="7F789BFC" w:rsidR="00693BF7" w:rsidRPr="003336B9" w:rsidRDefault="00065F33">
      <w:pPr>
        <w:rPr>
          <w:rFonts w:ascii="Arial" w:hAnsi="Arial" w:cs="Arial"/>
          <w:sz w:val="22"/>
          <w:szCs w:val="22"/>
        </w:rPr>
      </w:pPr>
      <w:r w:rsidRPr="003336B9">
        <w:rPr>
          <w:rFonts w:ascii="Arial" w:hAnsi="Arial" w:cs="Arial"/>
          <w:b/>
          <w:bCs/>
          <w:sz w:val="22"/>
          <w:szCs w:val="22"/>
        </w:rPr>
        <w:t>Molly:</w:t>
      </w:r>
      <w:r w:rsidR="004B1AA4" w:rsidRPr="003336B9">
        <w:rPr>
          <w:rFonts w:ascii="Arial" w:hAnsi="Arial" w:cs="Arial"/>
          <w:b/>
          <w:bCs/>
          <w:sz w:val="22"/>
          <w:szCs w:val="22"/>
        </w:rPr>
        <w:t xml:space="preserve"> </w:t>
      </w:r>
      <w:r w:rsidRPr="003336B9">
        <w:rPr>
          <w:rFonts w:ascii="Arial" w:hAnsi="Arial" w:cs="Arial"/>
          <w:sz w:val="22"/>
          <w:szCs w:val="22"/>
        </w:rPr>
        <w:t xml:space="preserve">Let's do </w:t>
      </w:r>
      <w:r w:rsidR="00D11C15" w:rsidRPr="003336B9">
        <w:rPr>
          <w:rFonts w:ascii="Arial" w:hAnsi="Arial" w:cs="Arial"/>
          <w:b/>
          <w:bCs/>
          <w:sz w:val="22"/>
          <w:szCs w:val="22"/>
        </w:rPr>
        <w:t xml:space="preserve">[00:09:00] </w:t>
      </w:r>
      <w:r w:rsidRPr="003336B9">
        <w:rPr>
          <w:rFonts w:ascii="Arial" w:hAnsi="Arial" w:cs="Arial"/>
          <w:sz w:val="22"/>
          <w:szCs w:val="22"/>
        </w:rPr>
        <w:t xml:space="preserve">it. </w:t>
      </w:r>
    </w:p>
    <w:p w14:paraId="6BFC42A3" w14:textId="77777777" w:rsidR="00496BB4" w:rsidRPr="003336B9" w:rsidRDefault="00496BB4">
      <w:pPr>
        <w:rPr>
          <w:rFonts w:ascii="Arial" w:hAnsi="Arial" w:cs="Arial"/>
          <w:b/>
          <w:bCs/>
          <w:sz w:val="22"/>
          <w:szCs w:val="22"/>
        </w:rPr>
      </w:pPr>
    </w:p>
    <w:p w14:paraId="16B95565" w14:textId="0E3CF4FD" w:rsidR="00693BF7" w:rsidRPr="003336B9" w:rsidRDefault="009E33D9">
      <w:pPr>
        <w:rPr>
          <w:rFonts w:ascii="Arial" w:hAnsi="Arial" w:cs="Arial"/>
          <w:sz w:val="22"/>
          <w:szCs w:val="22"/>
        </w:rPr>
      </w:pPr>
      <w:r w:rsidRPr="003336B9">
        <w:rPr>
          <w:rFonts w:ascii="Arial" w:hAnsi="Arial" w:cs="Arial"/>
          <w:b/>
          <w:bCs/>
          <w:sz w:val="22"/>
          <w:szCs w:val="22"/>
        </w:rPr>
        <w:t>Alice:</w:t>
      </w:r>
      <w:r w:rsidR="004B1AA4" w:rsidRPr="003336B9">
        <w:rPr>
          <w:rFonts w:ascii="Arial" w:hAnsi="Arial" w:cs="Arial"/>
          <w:sz w:val="22"/>
          <w:szCs w:val="22"/>
        </w:rPr>
        <w:t xml:space="preserve"> </w:t>
      </w:r>
      <w:r w:rsidRPr="003336B9">
        <w:rPr>
          <w:rFonts w:ascii="Arial" w:hAnsi="Arial" w:cs="Arial"/>
          <w:sz w:val="22"/>
          <w:szCs w:val="22"/>
        </w:rPr>
        <w:t xml:space="preserve">Because it's </w:t>
      </w:r>
      <w:proofErr w:type="gramStart"/>
      <w:r w:rsidRPr="003336B9">
        <w:rPr>
          <w:rFonts w:ascii="Arial" w:hAnsi="Arial" w:cs="Arial"/>
          <w:sz w:val="22"/>
          <w:szCs w:val="22"/>
        </w:rPr>
        <w:t>absolutely wild</w:t>
      </w:r>
      <w:proofErr w:type="gramEnd"/>
      <w:r w:rsidRPr="003336B9">
        <w:rPr>
          <w:rFonts w:ascii="Arial" w:hAnsi="Arial" w:cs="Arial"/>
          <w:sz w:val="22"/>
          <w:szCs w:val="22"/>
        </w:rPr>
        <w:t xml:space="preserve"> to </w:t>
      </w:r>
      <w:proofErr w:type="gramStart"/>
      <w:r w:rsidRPr="003336B9">
        <w:rPr>
          <w:rFonts w:ascii="Arial" w:hAnsi="Arial" w:cs="Arial"/>
          <w:sz w:val="22"/>
          <w:szCs w:val="22"/>
        </w:rPr>
        <w:t>me</w:t>
      </w:r>
      <w:r w:rsidR="00CB0FA9" w:rsidRPr="003336B9">
        <w:rPr>
          <w:rFonts w:ascii="Arial" w:hAnsi="Arial" w:cs="Arial"/>
          <w:sz w:val="22"/>
          <w:szCs w:val="22"/>
        </w:rPr>
        <w:t>,</w:t>
      </w:r>
      <w:r w:rsidRPr="003336B9">
        <w:rPr>
          <w:rFonts w:ascii="Arial" w:hAnsi="Arial" w:cs="Arial"/>
          <w:sz w:val="22"/>
          <w:szCs w:val="22"/>
        </w:rPr>
        <w:t xml:space="preserve"> and</w:t>
      </w:r>
      <w:proofErr w:type="gramEnd"/>
      <w:r w:rsidRPr="003336B9">
        <w:rPr>
          <w:rFonts w:ascii="Arial" w:hAnsi="Arial" w:cs="Arial"/>
          <w:sz w:val="22"/>
          <w:szCs w:val="22"/>
        </w:rPr>
        <w:t xml:space="preserve"> shines a whole new light on Captain </w:t>
      </w:r>
      <w:r w:rsidR="004B1AA4" w:rsidRPr="003336B9">
        <w:rPr>
          <w:rFonts w:ascii="Arial" w:hAnsi="Arial" w:cs="Arial"/>
          <w:sz w:val="22"/>
          <w:szCs w:val="22"/>
        </w:rPr>
        <w:t>Benwick</w:t>
      </w:r>
      <w:r w:rsidRPr="003336B9">
        <w:rPr>
          <w:rFonts w:ascii="Arial" w:hAnsi="Arial" w:cs="Arial"/>
          <w:sz w:val="22"/>
          <w:szCs w:val="22"/>
        </w:rPr>
        <w:t>. I already feel like in this film</w:t>
      </w:r>
      <w:r w:rsidR="00CB31B1" w:rsidRPr="003336B9">
        <w:rPr>
          <w:rFonts w:ascii="Arial" w:hAnsi="Arial" w:cs="Arial"/>
          <w:sz w:val="22"/>
          <w:szCs w:val="22"/>
        </w:rPr>
        <w:t>,</w:t>
      </w:r>
      <w:r w:rsidRPr="003336B9">
        <w:rPr>
          <w:rFonts w:ascii="Arial" w:hAnsi="Arial" w:cs="Arial"/>
          <w:sz w:val="22"/>
          <w:szCs w:val="22"/>
        </w:rPr>
        <w:t xml:space="preserve"> he's not presented very sympathetically</w:t>
      </w:r>
      <w:r w:rsidR="00C2558A" w:rsidRPr="003336B9">
        <w:rPr>
          <w:rFonts w:ascii="Arial" w:hAnsi="Arial" w:cs="Arial"/>
          <w:sz w:val="22"/>
          <w:szCs w:val="22"/>
        </w:rPr>
        <w:t>.</w:t>
      </w:r>
      <w:r w:rsidRPr="003336B9">
        <w:rPr>
          <w:rFonts w:ascii="Arial" w:hAnsi="Arial" w:cs="Arial"/>
          <w:sz w:val="22"/>
          <w:szCs w:val="22"/>
        </w:rPr>
        <w:t xml:space="preserve"> </w:t>
      </w:r>
      <w:r w:rsidR="00C2558A" w:rsidRPr="003336B9">
        <w:rPr>
          <w:rFonts w:ascii="Arial" w:hAnsi="Arial" w:cs="Arial"/>
          <w:sz w:val="22"/>
          <w:szCs w:val="22"/>
        </w:rPr>
        <w:t>L</w:t>
      </w:r>
      <w:r w:rsidRPr="003336B9">
        <w:rPr>
          <w:rFonts w:ascii="Arial" w:hAnsi="Arial" w:cs="Arial"/>
          <w:sz w:val="22"/>
          <w:szCs w:val="22"/>
        </w:rPr>
        <w:t>ike</w:t>
      </w:r>
      <w:r w:rsidR="00C2558A" w:rsidRPr="003336B9">
        <w:rPr>
          <w:rFonts w:ascii="Arial" w:hAnsi="Arial" w:cs="Arial"/>
          <w:sz w:val="22"/>
          <w:szCs w:val="22"/>
        </w:rPr>
        <w:t>,</w:t>
      </w:r>
      <w:r w:rsidRPr="003336B9">
        <w:rPr>
          <w:rFonts w:ascii="Arial" w:hAnsi="Arial" w:cs="Arial"/>
          <w:sz w:val="22"/>
          <w:szCs w:val="22"/>
        </w:rPr>
        <w:t xml:space="preserve"> he's grieving</w:t>
      </w:r>
      <w:r w:rsidR="004B1AA4" w:rsidRPr="003336B9">
        <w:rPr>
          <w:rFonts w:ascii="Arial" w:hAnsi="Arial" w:cs="Arial"/>
          <w:sz w:val="22"/>
          <w:szCs w:val="22"/>
        </w:rPr>
        <w:t xml:space="preserve">. He is </w:t>
      </w:r>
      <w:r w:rsidRPr="003336B9">
        <w:rPr>
          <w:rFonts w:ascii="Arial" w:hAnsi="Arial" w:cs="Arial"/>
          <w:sz w:val="22"/>
          <w:szCs w:val="22"/>
        </w:rPr>
        <w:t xml:space="preserve">betrothed tragically died before they were able to get married while he was seeking his fortune. And this resonates with Jane Austen's own real life </w:t>
      </w:r>
      <w:r w:rsidR="008C18C7" w:rsidRPr="003336B9">
        <w:rPr>
          <w:rFonts w:ascii="Arial" w:hAnsi="Arial" w:cs="Arial"/>
          <w:sz w:val="22"/>
          <w:szCs w:val="22"/>
        </w:rPr>
        <w:t>a</w:t>
      </w:r>
      <w:r w:rsidRPr="003336B9">
        <w:rPr>
          <w:rFonts w:ascii="Arial" w:hAnsi="Arial" w:cs="Arial"/>
          <w:sz w:val="22"/>
          <w:szCs w:val="22"/>
        </w:rPr>
        <w:t>s anyone who's seen M</w:t>
      </w:r>
      <w:r w:rsidR="00091B32" w:rsidRPr="003336B9">
        <w:rPr>
          <w:rFonts w:ascii="Arial" w:hAnsi="Arial" w:cs="Arial"/>
          <w:sz w:val="22"/>
          <w:szCs w:val="22"/>
        </w:rPr>
        <w:t>is</w:t>
      </w:r>
      <w:r w:rsidRPr="003336B9">
        <w:rPr>
          <w:rFonts w:ascii="Arial" w:hAnsi="Arial" w:cs="Arial"/>
          <w:sz w:val="22"/>
          <w:szCs w:val="22"/>
        </w:rPr>
        <w:t>s Austen on</w:t>
      </w:r>
      <w:r w:rsidR="004B1AA4" w:rsidRPr="003336B9">
        <w:rPr>
          <w:rFonts w:ascii="Arial" w:hAnsi="Arial" w:cs="Arial"/>
          <w:sz w:val="22"/>
          <w:szCs w:val="22"/>
        </w:rPr>
        <w:t xml:space="preserve">-- </w:t>
      </w:r>
      <w:r w:rsidRPr="003336B9">
        <w:rPr>
          <w:rFonts w:ascii="Arial" w:hAnsi="Arial" w:cs="Arial"/>
          <w:sz w:val="22"/>
          <w:szCs w:val="22"/>
        </w:rPr>
        <w:t>Well, it's on the BBC in the UK. I don't know about the US</w:t>
      </w:r>
      <w:r w:rsidR="003E72F9" w:rsidRPr="003336B9">
        <w:rPr>
          <w:rFonts w:ascii="Arial" w:hAnsi="Arial" w:cs="Arial"/>
          <w:sz w:val="22"/>
          <w:szCs w:val="22"/>
        </w:rPr>
        <w:t>.</w:t>
      </w:r>
      <w:r w:rsidRPr="003336B9">
        <w:rPr>
          <w:rFonts w:ascii="Arial" w:hAnsi="Arial" w:cs="Arial"/>
          <w:sz w:val="22"/>
          <w:szCs w:val="22"/>
        </w:rPr>
        <w:t xml:space="preserve"> </w:t>
      </w:r>
      <w:r w:rsidR="003E72F9" w:rsidRPr="003336B9">
        <w:rPr>
          <w:rFonts w:ascii="Arial" w:hAnsi="Arial" w:cs="Arial"/>
          <w:sz w:val="22"/>
          <w:szCs w:val="22"/>
        </w:rPr>
        <w:t>M</w:t>
      </w:r>
      <w:r w:rsidRPr="003336B9">
        <w:rPr>
          <w:rFonts w:ascii="Arial" w:hAnsi="Arial" w:cs="Arial"/>
          <w:sz w:val="22"/>
          <w:szCs w:val="22"/>
        </w:rPr>
        <w:t xml:space="preserve">aybe it hasn't come out yet. </w:t>
      </w:r>
    </w:p>
    <w:p w14:paraId="7D6EE24F" w14:textId="77777777" w:rsidR="00FD07D4" w:rsidRPr="003336B9" w:rsidRDefault="00FD07D4">
      <w:pPr>
        <w:rPr>
          <w:rFonts w:ascii="Arial" w:hAnsi="Arial" w:cs="Arial"/>
          <w:b/>
          <w:bCs/>
          <w:sz w:val="22"/>
          <w:szCs w:val="22"/>
        </w:rPr>
      </w:pPr>
    </w:p>
    <w:p w14:paraId="5F0DCB19" w14:textId="04F31B67" w:rsidR="00693BF7" w:rsidRPr="003336B9" w:rsidRDefault="00065F33">
      <w:pPr>
        <w:rPr>
          <w:rFonts w:ascii="Arial" w:hAnsi="Arial" w:cs="Arial"/>
          <w:sz w:val="22"/>
          <w:szCs w:val="22"/>
        </w:rPr>
      </w:pPr>
      <w:r w:rsidRPr="003336B9">
        <w:rPr>
          <w:rFonts w:ascii="Arial" w:hAnsi="Arial" w:cs="Arial"/>
          <w:b/>
          <w:bCs/>
          <w:sz w:val="22"/>
          <w:szCs w:val="22"/>
        </w:rPr>
        <w:lastRenderedPageBreak/>
        <w:t>Molly:</w:t>
      </w:r>
      <w:r w:rsidR="004B1AA4" w:rsidRPr="003336B9">
        <w:rPr>
          <w:rFonts w:ascii="Arial" w:hAnsi="Arial" w:cs="Arial"/>
          <w:sz w:val="22"/>
          <w:szCs w:val="22"/>
        </w:rPr>
        <w:t xml:space="preserve"> </w:t>
      </w:r>
      <w:r w:rsidRPr="003336B9">
        <w:rPr>
          <w:rFonts w:ascii="Arial" w:hAnsi="Arial" w:cs="Arial"/>
          <w:sz w:val="22"/>
          <w:szCs w:val="22"/>
        </w:rPr>
        <w:t xml:space="preserve">I haven't heard of it, but I haven't heard of a lot of things. </w:t>
      </w:r>
    </w:p>
    <w:p w14:paraId="2ADF70CC" w14:textId="77777777" w:rsidR="004B1AA4" w:rsidRPr="003336B9" w:rsidRDefault="004B1AA4">
      <w:pPr>
        <w:rPr>
          <w:rFonts w:ascii="Arial" w:hAnsi="Arial" w:cs="Arial"/>
          <w:sz w:val="22"/>
          <w:szCs w:val="22"/>
        </w:rPr>
      </w:pPr>
    </w:p>
    <w:p w14:paraId="1918008D" w14:textId="03D88C33" w:rsidR="004B1AA4" w:rsidRPr="003336B9" w:rsidRDefault="004B1AA4">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t>
      </w:r>
      <w:r w:rsidR="00B13F4E" w:rsidRPr="003336B9">
        <w:rPr>
          <w:rFonts w:ascii="Arial" w:hAnsi="Arial" w:cs="Arial"/>
          <w:sz w:val="22"/>
          <w:szCs w:val="22"/>
        </w:rPr>
        <w:t>[laughs]</w:t>
      </w:r>
      <w:r w:rsidRPr="003336B9">
        <w:rPr>
          <w:rFonts w:ascii="Arial" w:hAnsi="Arial" w:cs="Arial"/>
          <w:sz w:val="22"/>
          <w:szCs w:val="22"/>
        </w:rPr>
        <w:t xml:space="preserve"> </w:t>
      </w:r>
    </w:p>
    <w:p w14:paraId="430B6104" w14:textId="77777777" w:rsidR="00B13F4E" w:rsidRPr="003336B9" w:rsidRDefault="00B13F4E">
      <w:pPr>
        <w:rPr>
          <w:rFonts w:ascii="Arial" w:hAnsi="Arial" w:cs="Arial"/>
          <w:b/>
          <w:bCs/>
          <w:sz w:val="22"/>
          <w:szCs w:val="22"/>
        </w:rPr>
      </w:pPr>
    </w:p>
    <w:p w14:paraId="25E376B1" w14:textId="77777777" w:rsidR="007F57C4" w:rsidRPr="003336B9" w:rsidRDefault="009E33D9">
      <w:pPr>
        <w:rPr>
          <w:rFonts w:ascii="Arial" w:hAnsi="Arial" w:cs="Arial"/>
          <w:sz w:val="22"/>
          <w:szCs w:val="22"/>
        </w:rPr>
      </w:pPr>
      <w:r w:rsidRPr="003336B9">
        <w:rPr>
          <w:rFonts w:ascii="Arial" w:hAnsi="Arial" w:cs="Arial"/>
          <w:b/>
          <w:bCs/>
          <w:sz w:val="22"/>
          <w:szCs w:val="22"/>
        </w:rPr>
        <w:t>Alice:</w:t>
      </w:r>
      <w:r w:rsidR="004B1AA4" w:rsidRPr="003336B9">
        <w:rPr>
          <w:rFonts w:ascii="Arial" w:hAnsi="Arial" w:cs="Arial"/>
          <w:sz w:val="22"/>
          <w:szCs w:val="22"/>
        </w:rPr>
        <w:t xml:space="preserve"> </w:t>
      </w:r>
      <w:r w:rsidRPr="003336B9">
        <w:rPr>
          <w:rFonts w:ascii="Arial" w:hAnsi="Arial" w:cs="Arial"/>
          <w:sz w:val="22"/>
          <w:szCs w:val="22"/>
        </w:rPr>
        <w:t>So</w:t>
      </w:r>
      <w:r w:rsidR="004B1AA4" w:rsidRPr="003336B9">
        <w:rPr>
          <w:rFonts w:ascii="Arial" w:hAnsi="Arial" w:cs="Arial"/>
          <w:sz w:val="22"/>
          <w:szCs w:val="22"/>
        </w:rPr>
        <w:t>,</w:t>
      </w:r>
      <w:r w:rsidRPr="003336B9">
        <w:rPr>
          <w:rFonts w:ascii="Arial" w:hAnsi="Arial" w:cs="Arial"/>
          <w:sz w:val="22"/>
          <w:szCs w:val="22"/>
        </w:rPr>
        <w:t xml:space="preserve"> in Jane Austen's real life, her sister</w:t>
      </w:r>
      <w:r w:rsidR="004D0DC2" w:rsidRPr="003336B9">
        <w:rPr>
          <w:rFonts w:ascii="Arial" w:hAnsi="Arial" w:cs="Arial"/>
          <w:sz w:val="22"/>
          <w:szCs w:val="22"/>
        </w:rPr>
        <w:t>,</w:t>
      </w:r>
      <w:r w:rsidRPr="003336B9">
        <w:rPr>
          <w:rFonts w:ascii="Arial" w:hAnsi="Arial" w:cs="Arial"/>
          <w:sz w:val="22"/>
          <w:szCs w:val="22"/>
        </w:rPr>
        <w:t xml:space="preserve"> Cassandra</w:t>
      </w:r>
      <w:r w:rsidR="004D0DC2" w:rsidRPr="003336B9">
        <w:rPr>
          <w:rFonts w:ascii="Arial" w:hAnsi="Arial" w:cs="Arial"/>
          <w:sz w:val="22"/>
          <w:szCs w:val="22"/>
        </w:rPr>
        <w:t>,</w:t>
      </w:r>
      <w:r w:rsidRPr="003336B9">
        <w:rPr>
          <w:rFonts w:ascii="Arial" w:hAnsi="Arial" w:cs="Arial"/>
          <w:sz w:val="22"/>
          <w:szCs w:val="22"/>
        </w:rPr>
        <w:t xml:space="preserve"> was engaged to a man who then went to sea to make his fortune. I don't remember if he was exactly in the Navy</w:t>
      </w:r>
      <w:r w:rsidR="009F4B3E" w:rsidRPr="003336B9">
        <w:rPr>
          <w:rFonts w:ascii="Arial" w:hAnsi="Arial" w:cs="Arial"/>
          <w:sz w:val="22"/>
          <w:szCs w:val="22"/>
        </w:rPr>
        <w:t>.</w:t>
      </w:r>
      <w:r w:rsidRPr="003336B9">
        <w:rPr>
          <w:rFonts w:ascii="Arial" w:hAnsi="Arial" w:cs="Arial"/>
          <w:sz w:val="22"/>
          <w:szCs w:val="22"/>
        </w:rPr>
        <w:t xml:space="preserve"> </w:t>
      </w:r>
      <w:r w:rsidR="009F4B3E" w:rsidRPr="003336B9">
        <w:rPr>
          <w:rFonts w:ascii="Arial" w:hAnsi="Arial" w:cs="Arial"/>
          <w:sz w:val="22"/>
          <w:szCs w:val="22"/>
        </w:rPr>
        <w:t>B</w:t>
      </w:r>
      <w:r w:rsidRPr="003336B9">
        <w:rPr>
          <w:rFonts w:ascii="Arial" w:hAnsi="Arial" w:cs="Arial"/>
          <w:sz w:val="22"/>
          <w:szCs w:val="22"/>
        </w:rPr>
        <w:t xml:space="preserve">ut he went to </w:t>
      </w:r>
      <w:proofErr w:type="gramStart"/>
      <w:r w:rsidRPr="003336B9">
        <w:rPr>
          <w:rFonts w:ascii="Arial" w:hAnsi="Arial" w:cs="Arial"/>
          <w:sz w:val="22"/>
          <w:szCs w:val="22"/>
        </w:rPr>
        <w:t>sea</w:t>
      </w:r>
      <w:proofErr w:type="gramEnd"/>
      <w:r w:rsidRPr="003336B9">
        <w:rPr>
          <w:rFonts w:ascii="Arial" w:hAnsi="Arial" w:cs="Arial"/>
          <w:sz w:val="22"/>
          <w:szCs w:val="22"/>
        </w:rPr>
        <w:t xml:space="preserve"> and he died at sea before they could get married</w:t>
      </w:r>
      <w:r w:rsidR="0045541C" w:rsidRPr="003336B9">
        <w:rPr>
          <w:rFonts w:ascii="Arial" w:hAnsi="Arial" w:cs="Arial"/>
          <w:sz w:val="22"/>
          <w:szCs w:val="22"/>
        </w:rPr>
        <w:t>,</w:t>
      </w:r>
      <w:r w:rsidRPr="003336B9">
        <w:rPr>
          <w:rFonts w:ascii="Arial" w:hAnsi="Arial" w:cs="Arial"/>
          <w:sz w:val="22"/>
          <w:szCs w:val="22"/>
        </w:rPr>
        <w:t xml:space="preserve"> </w:t>
      </w:r>
      <w:r w:rsidR="0045541C" w:rsidRPr="003336B9">
        <w:rPr>
          <w:rFonts w:ascii="Arial" w:hAnsi="Arial" w:cs="Arial"/>
          <w:sz w:val="22"/>
          <w:szCs w:val="22"/>
        </w:rPr>
        <w:t>a</w:t>
      </w:r>
      <w:r w:rsidRPr="003336B9">
        <w:rPr>
          <w:rFonts w:ascii="Arial" w:hAnsi="Arial" w:cs="Arial"/>
          <w:sz w:val="22"/>
          <w:szCs w:val="22"/>
        </w:rPr>
        <w:t xml:space="preserve">nd she never married after that. </w:t>
      </w:r>
      <w:r w:rsidR="004B1AA4" w:rsidRPr="003336B9">
        <w:rPr>
          <w:rFonts w:ascii="Arial" w:hAnsi="Arial" w:cs="Arial"/>
          <w:b/>
          <w:bCs/>
          <w:sz w:val="22"/>
          <w:szCs w:val="22"/>
        </w:rPr>
        <w:t>[00:10:00]</w:t>
      </w:r>
      <w:r w:rsidR="004B1AA4" w:rsidRPr="003336B9">
        <w:rPr>
          <w:rFonts w:ascii="Arial" w:hAnsi="Arial" w:cs="Arial"/>
          <w:sz w:val="22"/>
          <w:szCs w:val="22"/>
        </w:rPr>
        <w:t xml:space="preserve"> </w:t>
      </w:r>
      <w:r w:rsidRPr="003336B9">
        <w:rPr>
          <w:rFonts w:ascii="Arial" w:hAnsi="Arial" w:cs="Arial"/>
          <w:sz w:val="22"/>
          <w:szCs w:val="22"/>
        </w:rPr>
        <w:t>Whereas the genders are swapped here. So</w:t>
      </w:r>
      <w:r w:rsidR="004B1AA4" w:rsidRPr="003336B9">
        <w:rPr>
          <w:rFonts w:ascii="Arial" w:hAnsi="Arial" w:cs="Arial"/>
          <w:sz w:val="22"/>
          <w:szCs w:val="22"/>
        </w:rPr>
        <w:t>,</w:t>
      </w:r>
      <w:r w:rsidRPr="003336B9">
        <w:rPr>
          <w:rFonts w:ascii="Arial" w:hAnsi="Arial" w:cs="Arial"/>
          <w:sz w:val="22"/>
          <w:szCs w:val="22"/>
        </w:rPr>
        <w:t xml:space="preserve"> Captain </w:t>
      </w:r>
      <w:r w:rsidR="00290A08" w:rsidRPr="003336B9">
        <w:rPr>
          <w:rFonts w:ascii="Arial" w:hAnsi="Arial" w:cs="Arial"/>
          <w:sz w:val="22"/>
          <w:szCs w:val="22"/>
        </w:rPr>
        <w:t>Benwick</w:t>
      </w:r>
      <w:r w:rsidRPr="003336B9">
        <w:rPr>
          <w:rFonts w:ascii="Arial" w:hAnsi="Arial" w:cs="Arial"/>
          <w:sz w:val="22"/>
          <w:szCs w:val="22"/>
        </w:rPr>
        <w:t xml:space="preserve"> goes out to seek his fortune</w:t>
      </w:r>
      <w:r w:rsidR="00060139" w:rsidRPr="003336B9">
        <w:rPr>
          <w:rFonts w:ascii="Arial" w:hAnsi="Arial" w:cs="Arial"/>
          <w:sz w:val="22"/>
          <w:szCs w:val="22"/>
        </w:rPr>
        <w:t>.</w:t>
      </w:r>
      <w:r w:rsidRPr="003336B9">
        <w:rPr>
          <w:rFonts w:ascii="Arial" w:hAnsi="Arial" w:cs="Arial"/>
          <w:sz w:val="22"/>
          <w:szCs w:val="22"/>
        </w:rPr>
        <w:t xml:space="preserve"> </w:t>
      </w:r>
      <w:r w:rsidR="00060139" w:rsidRPr="003336B9">
        <w:rPr>
          <w:rFonts w:ascii="Arial" w:hAnsi="Arial" w:cs="Arial"/>
          <w:sz w:val="22"/>
          <w:szCs w:val="22"/>
        </w:rPr>
        <w:t>H</w:t>
      </w:r>
      <w:r w:rsidRPr="003336B9">
        <w:rPr>
          <w:rFonts w:ascii="Arial" w:hAnsi="Arial" w:cs="Arial"/>
          <w:sz w:val="22"/>
          <w:szCs w:val="22"/>
        </w:rPr>
        <w:t>is betrothed dies, and he's really wallowing in it for a while</w:t>
      </w:r>
      <w:r w:rsidR="004B1AA4" w:rsidRPr="003336B9">
        <w:rPr>
          <w:rFonts w:ascii="Arial" w:hAnsi="Arial" w:cs="Arial"/>
          <w:sz w:val="22"/>
          <w:szCs w:val="22"/>
        </w:rPr>
        <w:t>. L</w:t>
      </w:r>
      <w:r w:rsidRPr="003336B9">
        <w:rPr>
          <w:rFonts w:ascii="Arial" w:hAnsi="Arial" w:cs="Arial"/>
          <w:sz w:val="22"/>
          <w:szCs w:val="22"/>
        </w:rPr>
        <w:t>ike</w:t>
      </w:r>
      <w:r w:rsidR="00D16025" w:rsidRPr="003336B9">
        <w:rPr>
          <w:rFonts w:ascii="Arial" w:hAnsi="Arial" w:cs="Arial"/>
          <w:sz w:val="22"/>
          <w:szCs w:val="22"/>
        </w:rPr>
        <w:t>,</w:t>
      </w:r>
      <w:r w:rsidRPr="003336B9">
        <w:rPr>
          <w:rFonts w:ascii="Arial" w:hAnsi="Arial" w:cs="Arial"/>
          <w:sz w:val="22"/>
          <w:szCs w:val="22"/>
        </w:rPr>
        <w:t xml:space="preserve"> when he meets Anne, he's just like, </w:t>
      </w:r>
      <w:r w:rsidR="004B1AA4" w:rsidRPr="003336B9">
        <w:rPr>
          <w:rFonts w:ascii="Arial" w:hAnsi="Arial" w:cs="Arial"/>
          <w:sz w:val="22"/>
          <w:szCs w:val="22"/>
        </w:rPr>
        <w:t>“U</w:t>
      </w:r>
      <w:r w:rsidRPr="003336B9">
        <w:rPr>
          <w:rFonts w:ascii="Arial" w:hAnsi="Arial" w:cs="Arial"/>
          <w:sz w:val="22"/>
          <w:szCs w:val="22"/>
        </w:rPr>
        <w:t>gh. I can't even. Ugh, look at my face. Let me just sit here and mutter poetry</w:t>
      </w:r>
      <w:r w:rsidR="004B1AA4" w:rsidRPr="003336B9">
        <w:rPr>
          <w:rFonts w:ascii="Arial" w:hAnsi="Arial" w:cs="Arial"/>
          <w:sz w:val="22"/>
          <w:szCs w:val="22"/>
        </w:rPr>
        <w:t xml:space="preserve"> a</w:t>
      </w:r>
      <w:r w:rsidRPr="003336B9">
        <w:rPr>
          <w:rFonts w:ascii="Arial" w:hAnsi="Arial" w:cs="Arial"/>
          <w:sz w:val="22"/>
          <w:szCs w:val="22"/>
        </w:rPr>
        <w:t>t dinner.</w:t>
      </w:r>
      <w:r w:rsidR="004B1AA4" w:rsidRPr="003336B9">
        <w:rPr>
          <w:rFonts w:ascii="Arial" w:hAnsi="Arial" w:cs="Arial"/>
          <w:sz w:val="22"/>
          <w:szCs w:val="22"/>
        </w:rPr>
        <w:t>”</w:t>
      </w:r>
      <w:r w:rsidRPr="003336B9">
        <w:rPr>
          <w:rFonts w:ascii="Arial" w:hAnsi="Arial" w:cs="Arial"/>
          <w:sz w:val="22"/>
          <w:szCs w:val="22"/>
        </w:rPr>
        <w:t xml:space="preserve"> </w:t>
      </w:r>
    </w:p>
    <w:p w14:paraId="04D4E51B" w14:textId="77777777" w:rsidR="007F57C4" w:rsidRPr="003336B9" w:rsidRDefault="007F57C4">
      <w:pPr>
        <w:rPr>
          <w:rFonts w:ascii="Arial" w:hAnsi="Arial" w:cs="Arial"/>
          <w:sz w:val="22"/>
          <w:szCs w:val="22"/>
        </w:rPr>
      </w:pPr>
    </w:p>
    <w:p w14:paraId="2D13238E" w14:textId="3AD0CB9B" w:rsidR="00693BF7" w:rsidRPr="003336B9" w:rsidRDefault="001515D1">
      <w:pPr>
        <w:rPr>
          <w:rFonts w:ascii="Arial" w:hAnsi="Arial" w:cs="Arial"/>
          <w:sz w:val="22"/>
          <w:szCs w:val="22"/>
        </w:rPr>
      </w:pPr>
      <w:r w:rsidRPr="003336B9">
        <w:rPr>
          <w:rFonts w:ascii="Arial" w:hAnsi="Arial" w:cs="Arial"/>
          <w:sz w:val="22"/>
          <w:szCs w:val="22"/>
        </w:rPr>
        <w:t>So, that lasts for after we meet him a few weeks</w:t>
      </w:r>
      <w:r w:rsidR="006A2D43" w:rsidRPr="003336B9">
        <w:rPr>
          <w:rFonts w:ascii="Arial" w:hAnsi="Arial" w:cs="Arial"/>
          <w:sz w:val="22"/>
          <w:szCs w:val="22"/>
        </w:rPr>
        <w:t>,</w:t>
      </w:r>
      <w:r w:rsidRPr="003336B9">
        <w:rPr>
          <w:rFonts w:ascii="Arial" w:hAnsi="Arial" w:cs="Arial"/>
          <w:sz w:val="22"/>
          <w:szCs w:val="22"/>
        </w:rPr>
        <w:t xml:space="preserve"> because then we have immediately </w:t>
      </w:r>
      <w:r w:rsidR="004B1AA4" w:rsidRPr="003336B9">
        <w:rPr>
          <w:rFonts w:ascii="Arial" w:hAnsi="Arial" w:cs="Arial"/>
          <w:sz w:val="22"/>
          <w:szCs w:val="22"/>
        </w:rPr>
        <w:t>Louisa</w:t>
      </w:r>
      <w:r w:rsidRPr="003336B9">
        <w:rPr>
          <w:rFonts w:ascii="Arial" w:hAnsi="Arial" w:cs="Arial"/>
          <w:sz w:val="22"/>
          <w:szCs w:val="22"/>
        </w:rPr>
        <w:t xml:space="preserve"> </w:t>
      </w:r>
      <w:proofErr w:type="gramStart"/>
      <w:r w:rsidRPr="003336B9">
        <w:rPr>
          <w:rFonts w:ascii="Arial" w:hAnsi="Arial" w:cs="Arial"/>
          <w:sz w:val="22"/>
          <w:szCs w:val="22"/>
        </w:rPr>
        <w:t>gets</w:t>
      </w:r>
      <w:proofErr w:type="gramEnd"/>
      <w:r w:rsidRPr="003336B9">
        <w:rPr>
          <w:rFonts w:ascii="Arial" w:hAnsi="Arial" w:cs="Arial"/>
          <w:sz w:val="22"/>
          <w:szCs w:val="22"/>
        </w:rPr>
        <w:t xml:space="preserve"> her knock on the head. She is all discombobulated when she comes to and she is thrown in </w:t>
      </w:r>
      <w:proofErr w:type="spellStart"/>
      <w:r w:rsidR="004B1AA4" w:rsidRPr="003336B9">
        <w:rPr>
          <w:rFonts w:ascii="Arial" w:hAnsi="Arial" w:cs="Arial"/>
          <w:sz w:val="22"/>
          <w:szCs w:val="22"/>
        </w:rPr>
        <w:t>Benwick’s</w:t>
      </w:r>
      <w:proofErr w:type="spellEnd"/>
      <w:r w:rsidRPr="003336B9">
        <w:rPr>
          <w:rFonts w:ascii="Arial" w:hAnsi="Arial" w:cs="Arial"/>
          <w:sz w:val="22"/>
          <w:szCs w:val="22"/>
        </w:rPr>
        <w:t xml:space="preserve"> way a lot</w:t>
      </w:r>
      <w:r w:rsidR="00C100A2" w:rsidRPr="003336B9">
        <w:rPr>
          <w:rFonts w:ascii="Arial" w:hAnsi="Arial" w:cs="Arial"/>
          <w:sz w:val="22"/>
          <w:szCs w:val="22"/>
        </w:rPr>
        <w:t>,</w:t>
      </w:r>
      <w:r w:rsidRPr="003336B9">
        <w:rPr>
          <w:rFonts w:ascii="Arial" w:hAnsi="Arial" w:cs="Arial"/>
          <w:sz w:val="22"/>
          <w:szCs w:val="22"/>
        </w:rPr>
        <w:t xml:space="preserve"> because she's staying with the </w:t>
      </w:r>
      <w:proofErr w:type="spellStart"/>
      <w:r w:rsidRPr="003336B9">
        <w:rPr>
          <w:rFonts w:ascii="Arial" w:hAnsi="Arial" w:cs="Arial"/>
          <w:sz w:val="22"/>
          <w:szCs w:val="22"/>
        </w:rPr>
        <w:t>Harvilles</w:t>
      </w:r>
      <w:proofErr w:type="spellEnd"/>
      <w:r w:rsidRPr="003336B9">
        <w:rPr>
          <w:rFonts w:ascii="Arial" w:hAnsi="Arial" w:cs="Arial"/>
          <w:sz w:val="22"/>
          <w:szCs w:val="22"/>
        </w:rPr>
        <w:t xml:space="preserve">, being nursed by them while Captain </w:t>
      </w:r>
      <w:r w:rsidR="004B1AA4" w:rsidRPr="003336B9">
        <w:rPr>
          <w:rFonts w:ascii="Arial" w:hAnsi="Arial" w:cs="Arial"/>
          <w:sz w:val="22"/>
          <w:szCs w:val="22"/>
        </w:rPr>
        <w:t>Benwick</w:t>
      </w:r>
      <w:r w:rsidRPr="003336B9">
        <w:rPr>
          <w:rFonts w:ascii="Arial" w:hAnsi="Arial" w:cs="Arial"/>
          <w:sz w:val="22"/>
          <w:szCs w:val="22"/>
        </w:rPr>
        <w:t xml:space="preserve"> is just lurking around, I guess. And the implication there</w:t>
      </w:r>
      <w:r w:rsidR="00E249FB" w:rsidRPr="003336B9">
        <w:rPr>
          <w:rFonts w:ascii="Arial" w:hAnsi="Arial" w:cs="Arial"/>
          <w:sz w:val="22"/>
          <w:szCs w:val="22"/>
        </w:rPr>
        <w:t>,</w:t>
      </w:r>
      <w:r w:rsidRPr="003336B9">
        <w:rPr>
          <w:rFonts w:ascii="Arial" w:hAnsi="Arial" w:cs="Arial"/>
          <w:sz w:val="22"/>
          <w:szCs w:val="22"/>
        </w:rPr>
        <w:t xml:space="preserve"> is that he hung about reading poetry to her and he was like, </w:t>
      </w:r>
      <w:r w:rsidR="004B1AA4" w:rsidRPr="003336B9">
        <w:rPr>
          <w:rFonts w:ascii="Arial" w:hAnsi="Arial" w:cs="Arial"/>
          <w:sz w:val="22"/>
          <w:szCs w:val="22"/>
        </w:rPr>
        <w:t>“D</w:t>
      </w:r>
      <w:r w:rsidRPr="003336B9">
        <w:rPr>
          <w:rFonts w:ascii="Arial" w:hAnsi="Arial" w:cs="Arial"/>
          <w:sz w:val="22"/>
          <w:szCs w:val="22"/>
        </w:rPr>
        <w:t>o you like this?</w:t>
      </w:r>
      <w:r w:rsidR="004B1AA4" w:rsidRPr="003336B9">
        <w:rPr>
          <w:rFonts w:ascii="Arial" w:hAnsi="Arial" w:cs="Arial"/>
          <w:sz w:val="22"/>
          <w:szCs w:val="22"/>
        </w:rPr>
        <w:t>”</w:t>
      </w:r>
      <w:r w:rsidRPr="003336B9">
        <w:rPr>
          <w:rFonts w:ascii="Arial" w:hAnsi="Arial" w:cs="Arial"/>
          <w:sz w:val="22"/>
          <w:szCs w:val="22"/>
        </w:rPr>
        <w:t xml:space="preserve"> And she was like, </w:t>
      </w:r>
      <w:r w:rsidR="004B1AA4" w:rsidRPr="003336B9">
        <w:rPr>
          <w:rFonts w:ascii="Arial" w:hAnsi="Arial" w:cs="Arial"/>
          <w:sz w:val="22"/>
          <w:szCs w:val="22"/>
        </w:rPr>
        <w:t>“</w:t>
      </w:r>
      <w:r w:rsidRPr="003336B9">
        <w:rPr>
          <w:rFonts w:ascii="Arial" w:hAnsi="Arial" w:cs="Arial"/>
          <w:sz w:val="22"/>
          <w:szCs w:val="22"/>
        </w:rPr>
        <w:t xml:space="preserve">I think I do. </w:t>
      </w:r>
      <w:r w:rsidR="004B1AA4" w:rsidRPr="003336B9">
        <w:rPr>
          <w:rFonts w:ascii="Arial" w:hAnsi="Arial" w:cs="Arial"/>
          <w:b/>
          <w:bCs/>
          <w:sz w:val="22"/>
          <w:szCs w:val="22"/>
        </w:rPr>
        <w:t>[00:11:00]</w:t>
      </w:r>
      <w:r w:rsidR="004B1AA4" w:rsidRPr="003336B9">
        <w:rPr>
          <w:rFonts w:ascii="Arial" w:hAnsi="Arial" w:cs="Arial"/>
          <w:sz w:val="22"/>
          <w:szCs w:val="22"/>
        </w:rPr>
        <w:t xml:space="preserve"> </w:t>
      </w:r>
      <w:r w:rsidRPr="003336B9">
        <w:rPr>
          <w:rFonts w:ascii="Arial" w:hAnsi="Arial" w:cs="Arial"/>
          <w:sz w:val="22"/>
          <w:szCs w:val="22"/>
        </w:rPr>
        <w:t>My brain is in bits.</w:t>
      </w:r>
      <w:r w:rsidR="004B1AA4" w:rsidRPr="003336B9">
        <w:rPr>
          <w:rFonts w:ascii="Arial" w:hAnsi="Arial" w:cs="Arial"/>
          <w:sz w:val="22"/>
          <w:szCs w:val="22"/>
        </w:rPr>
        <w:t>”</w:t>
      </w:r>
      <w:r w:rsidRPr="003336B9">
        <w:rPr>
          <w:rFonts w:ascii="Arial" w:hAnsi="Arial" w:cs="Arial"/>
          <w:sz w:val="22"/>
          <w:szCs w:val="22"/>
        </w:rPr>
        <w:t xml:space="preserve"> And he was like, </w:t>
      </w:r>
      <w:r w:rsidR="004B1AA4" w:rsidRPr="003336B9">
        <w:rPr>
          <w:rFonts w:ascii="Arial" w:hAnsi="Arial" w:cs="Arial"/>
          <w:sz w:val="22"/>
          <w:szCs w:val="22"/>
        </w:rPr>
        <w:t>“G</w:t>
      </w:r>
      <w:r w:rsidRPr="003336B9">
        <w:rPr>
          <w:rFonts w:ascii="Arial" w:hAnsi="Arial" w:cs="Arial"/>
          <w:sz w:val="22"/>
          <w:szCs w:val="22"/>
        </w:rPr>
        <w:t>ood</w:t>
      </w:r>
      <w:r w:rsidR="00377A80" w:rsidRPr="003336B9">
        <w:rPr>
          <w:rFonts w:ascii="Arial" w:hAnsi="Arial" w:cs="Arial"/>
          <w:sz w:val="22"/>
          <w:szCs w:val="22"/>
        </w:rPr>
        <w:t>.</w:t>
      </w:r>
      <w:r w:rsidRPr="003336B9">
        <w:rPr>
          <w:rFonts w:ascii="Arial" w:hAnsi="Arial" w:cs="Arial"/>
          <w:sz w:val="22"/>
          <w:szCs w:val="22"/>
        </w:rPr>
        <w:t xml:space="preserve"> </w:t>
      </w:r>
      <w:r w:rsidR="00377A80" w:rsidRPr="003336B9">
        <w:rPr>
          <w:rFonts w:ascii="Arial" w:hAnsi="Arial" w:cs="Arial"/>
          <w:sz w:val="22"/>
          <w:szCs w:val="22"/>
        </w:rPr>
        <w:t>D</w:t>
      </w:r>
      <w:r w:rsidRPr="003336B9">
        <w:rPr>
          <w:rFonts w:ascii="Arial" w:hAnsi="Arial" w:cs="Arial"/>
          <w:sz w:val="22"/>
          <w:szCs w:val="22"/>
        </w:rPr>
        <w:t>o you like me?</w:t>
      </w:r>
      <w:r w:rsidR="004B1AA4" w:rsidRPr="003336B9">
        <w:rPr>
          <w:rFonts w:ascii="Arial" w:hAnsi="Arial" w:cs="Arial"/>
          <w:sz w:val="22"/>
          <w:szCs w:val="22"/>
        </w:rPr>
        <w:t>”</w:t>
      </w:r>
      <w:r w:rsidRPr="003336B9">
        <w:rPr>
          <w:rFonts w:ascii="Arial" w:hAnsi="Arial" w:cs="Arial"/>
          <w:sz w:val="22"/>
          <w:szCs w:val="22"/>
        </w:rPr>
        <w:t xml:space="preserve"> And she was like, </w:t>
      </w:r>
      <w:r w:rsidR="004B1AA4" w:rsidRPr="003336B9">
        <w:rPr>
          <w:rFonts w:ascii="Arial" w:hAnsi="Arial" w:cs="Arial"/>
          <w:sz w:val="22"/>
          <w:szCs w:val="22"/>
        </w:rPr>
        <w:t>“</w:t>
      </w:r>
      <w:r w:rsidRPr="003336B9">
        <w:rPr>
          <w:rFonts w:ascii="Arial" w:hAnsi="Arial" w:cs="Arial"/>
          <w:sz w:val="22"/>
          <w:szCs w:val="22"/>
        </w:rPr>
        <w:t>I think I do. I think I like poetry a lot</w:t>
      </w:r>
      <w:r w:rsidR="009959AB" w:rsidRPr="003336B9">
        <w:rPr>
          <w:rFonts w:ascii="Arial" w:hAnsi="Arial" w:cs="Arial"/>
          <w:sz w:val="22"/>
          <w:szCs w:val="22"/>
        </w:rPr>
        <w:t>,</w:t>
      </w:r>
      <w:r w:rsidR="004B1AA4" w:rsidRPr="003336B9">
        <w:rPr>
          <w:rFonts w:ascii="Arial" w:hAnsi="Arial" w:cs="Arial"/>
          <w:sz w:val="22"/>
          <w:szCs w:val="22"/>
        </w:rPr>
        <w:t xml:space="preserve"> a</w:t>
      </w:r>
      <w:r w:rsidRPr="003336B9">
        <w:rPr>
          <w:rFonts w:ascii="Arial" w:hAnsi="Arial" w:cs="Arial"/>
          <w:sz w:val="22"/>
          <w:szCs w:val="22"/>
        </w:rPr>
        <w:t>nd you.</w:t>
      </w:r>
      <w:r w:rsidR="004B1AA4" w:rsidRPr="003336B9">
        <w:rPr>
          <w:rFonts w:ascii="Arial" w:hAnsi="Arial" w:cs="Arial"/>
          <w:sz w:val="22"/>
          <w:szCs w:val="22"/>
        </w:rPr>
        <w:t>”</w:t>
      </w:r>
      <w:r w:rsidRPr="003336B9">
        <w:rPr>
          <w:rFonts w:ascii="Arial" w:hAnsi="Arial" w:cs="Arial"/>
          <w:sz w:val="22"/>
          <w:szCs w:val="22"/>
        </w:rPr>
        <w:t xml:space="preserve"> And that's their love story in my head. </w:t>
      </w:r>
    </w:p>
    <w:p w14:paraId="38A69EE2" w14:textId="77777777" w:rsidR="004B1AA4" w:rsidRPr="003336B9" w:rsidRDefault="004B1AA4">
      <w:pPr>
        <w:rPr>
          <w:rFonts w:ascii="Arial" w:hAnsi="Arial" w:cs="Arial"/>
          <w:sz w:val="22"/>
          <w:szCs w:val="22"/>
        </w:rPr>
      </w:pPr>
    </w:p>
    <w:p w14:paraId="48922652" w14:textId="5A210B74" w:rsidR="004B1AA4" w:rsidRPr="003336B9" w:rsidRDefault="004B1AA4">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Mm. </w:t>
      </w:r>
    </w:p>
    <w:p w14:paraId="0BD20E0C" w14:textId="77777777" w:rsidR="00F0463F" w:rsidRPr="003336B9" w:rsidRDefault="00F0463F">
      <w:pPr>
        <w:rPr>
          <w:rFonts w:ascii="Arial" w:hAnsi="Arial" w:cs="Arial"/>
          <w:b/>
          <w:bCs/>
          <w:sz w:val="22"/>
          <w:szCs w:val="22"/>
        </w:rPr>
      </w:pPr>
    </w:p>
    <w:p w14:paraId="5247BD60" w14:textId="2C9668EF" w:rsidR="00693BF7" w:rsidRPr="003336B9" w:rsidRDefault="00065F33">
      <w:pPr>
        <w:rPr>
          <w:rFonts w:ascii="Arial" w:hAnsi="Arial" w:cs="Arial"/>
          <w:sz w:val="22"/>
          <w:szCs w:val="22"/>
        </w:rPr>
      </w:pPr>
      <w:r w:rsidRPr="003336B9">
        <w:rPr>
          <w:rFonts w:ascii="Arial" w:hAnsi="Arial" w:cs="Arial"/>
          <w:b/>
          <w:bCs/>
          <w:sz w:val="22"/>
          <w:szCs w:val="22"/>
        </w:rPr>
        <w:t>Becca:</w:t>
      </w:r>
      <w:r w:rsidR="004B1AA4" w:rsidRPr="003336B9">
        <w:rPr>
          <w:rFonts w:ascii="Arial" w:hAnsi="Arial" w:cs="Arial"/>
          <w:sz w:val="22"/>
          <w:szCs w:val="22"/>
        </w:rPr>
        <w:t xml:space="preserve"> </w:t>
      </w:r>
      <w:r w:rsidRPr="003336B9">
        <w:rPr>
          <w:rFonts w:ascii="Arial" w:hAnsi="Arial" w:cs="Arial"/>
          <w:sz w:val="22"/>
          <w:szCs w:val="22"/>
        </w:rPr>
        <w:t>See, that's really fascinating to hear</w:t>
      </w:r>
      <w:r w:rsidR="00F0463F" w:rsidRPr="003336B9">
        <w:rPr>
          <w:rFonts w:ascii="Arial" w:hAnsi="Arial" w:cs="Arial"/>
          <w:sz w:val="22"/>
          <w:szCs w:val="22"/>
        </w:rPr>
        <w:t>,</w:t>
      </w:r>
      <w:r w:rsidRPr="003336B9">
        <w:rPr>
          <w:rFonts w:ascii="Arial" w:hAnsi="Arial" w:cs="Arial"/>
          <w:sz w:val="22"/>
          <w:szCs w:val="22"/>
        </w:rPr>
        <w:t xml:space="preserve"> because we've talked extensively in our book coverage about the </w:t>
      </w:r>
      <w:r w:rsidR="00290A08" w:rsidRPr="003336B9">
        <w:rPr>
          <w:rFonts w:ascii="Arial" w:hAnsi="Arial" w:cs="Arial"/>
          <w:sz w:val="22"/>
          <w:szCs w:val="22"/>
        </w:rPr>
        <w:t>Benwick</w:t>
      </w:r>
      <w:r w:rsidR="004B1AA4" w:rsidRPr="003336B9">
        <w:rPr>
          <w:rFonts w:ascii="Arial" w:hAnsi="Arial" w:cs="Arial"/>
          <w:sz w:val="22"/>
          <w:szCs w:val="22"/>
        </w:rPr>
        <w:t>,</w:t>
      </w:r>
      <w:r w:rsidRPr="003336B9">
        <w:rPr>
          <w:rFonts w:ascii="Arial" w:hAnsi="Arial" w:cs="Arial"/>
          <w:sz w:val="22"/>
          <w:szCs w:val="22"/>
        </w:rPr>
        <w:t xml:space="preserve"> Louisa relationship and how it relates to Anne and Wentworth's story</w:t>
      </w:r>
      <w:r w:rsidR="00B400C6" w:rsidRPr="003336B9">
        <w:rPr>
          <w:rFonts w:ascii="Arial" w:hAnsi="Arial" w:cs="Arial"/>
          <w:sz w:val="22"/>
          <w:szCs w:val="22"/>
        </w:rPr>
        <w:t>,</w:t>
      </w:r>
      <w:r w:rsidRPr="003336B9">
        <w:rPr>
          <w:rFonts w:ascii="Arial" w:hAnsi="Arial" w:cs="Arial"/>
          <w:sz w:val="22"/>
          <w:szCs w:val="22"/>
        </w:rPr>
        <w:t xml:space="preserve"> </w:t>
      </w:r>
      <w:proofErr w:type="gramStart"/>
      <w:r w:rsidR="00B400C6" w:rsidRPr="003336B9">
        <w:rPr>
          <w:rFonts w:ascii="Arial" w:hAnsi="Arial" w:cs="Arial"/>
          <w:sz w:val="22"/>
          <w:szCs w:val="22"/>
        </w:rPr>
        <w:t>a</w:t>
      </w:r>
      <w:r w:rsidRPr="003336B9">
        <w:rPr>
          <w:rFonts w:ascii="Arial" w:hAnsi="Arial" w:cs="Arial"/>
          <w:sz w:val="22"/>
          <w:szCs w:val="22"/>
        </w:rPr>
        <w:t>nd also</w:t>
      </w:r>
      <w:proofErr w:type="gramEnd"/>
      <w:r w:rsidRPr="003336B9">
        <w:rPr>
          <w:rFonts w:ascii="Arial" w:hAnsi="Arial" w:cs="Arial"/>
          <w:sz w:val="22"/>
          <w:szCs w:val="22"/>
        </w:rPr>
        <w:t xml:space="preserve"> just like what Jane Austen's perception of </w:t>
      </w:r>
      <w:r w:rsidR="00290A08" w:rsidRPr="003336B9">
        <w:rPr>
          <w:rFonts w:ascii="Arial" w:hAnsi="Arial" w:cs="Arial"/>
          <w:sz w:val="22"/>
          <w:szCs w:val="22"/>
        </w:rPr>
        <w:t>Benwick</w:t>
      </w:r>
      <w:r w:rsidRPr="003336B9">
        <w:rPr>
          <w:rFonts w:ascii="Arial" w:hAnsi="Arial" w:cs="Arial"/>
          <w:sz w:val="22"/>
          <w:szCs w:val="22"/>
        </w:rPr>
        <w:t xml:space="preserve"> was. And I agree with you, in this story, it doesn't come off very well, particularly because the performance of </w:t>
      </w:r>
      <w:r w:rsidR="00290A08" w:rsidRPr="003336B9">
        <w:rPr>
          <w:rFonts w:ascii="Arial" w:hAnsi="Arial" w:cs="Arial"/>
          <w:sz w:val="22"/>
          <w:szCs w:val="22"/>
        </w:rPr>
        <w:t>Benwick</w:t>
      </w:r>
      <w:r w:rsidRPr="003336B9">
        <w:rPr>
          <w:rFonts w:ascii="Arial" w:hAnsi="Arial" w:cs="Arial"/>
          <w:sz w:val="22"/>
          <w:szCs w:val="22"/>
        </w:rPr>
        <w:t xml:space="preserve"> is not a specifically like heart rendering performance. </w:t>
      </w:r>
    </w:p>
    <w:p w14:paraId="4B368635" w14:textId="77777777" w:rsidR="00B57411" w:rsidRPr="003336B9" w:rsidRDefault="00B57411">
      <w:pPr>
        <w:rPr>
          <w:rFonts w:ascii="Arial" w:hAnsi="Arial" w:cs="Arial"/>
          <w:b/>
          <w:bCs/>
          <w:sz w:val="22"/>
          <w:szCs w:val="22"/>
        </w:rPr>
      </w:pPr>
    </w:p>
    <w:p w14:paraId="2538EDF5" w14:textId="4C6148E6" w:rsidR="00693BF7" w:rsidRPr="003336B9" w:rsidRDefault="009E33D9">
      <w:pPr>
        <w:rPr>
          <w:rFonts w:ascii="Arial" w:hAnsi="Arial" w:cs="Arial"/>
          <w:sz w:val="22"/>
          <w:szCs w:val="22"/>
        </w:rPr>
      </w:pPr>
      <w:r w:rsidRPr="003336B9">
        <w:rPr>
          <w:rFonts w:ascii="Arial" w:hAnsi="Arial" w:cs="Arial"/>
          <w:b/>
          <w:bCs/>
          <w:sz w:val="22"/>
          <w:szCs w:val="22"/>
        </w:rPr>
        <w:t>Alice:</w:t>
      </w:r>
      <w:r w:rsidR="004B1AA4" w:rsidRPr="003336B9">
        <w:rPr>
          <w:rFonts w:ascii="Arial" w:hAnsi="Arial" w:cs="Arial"/>
          <w:sz w:val="22"/>
          <w:szCs w:val="22"/>
        </w:rPr>
        <w:t xml:space="preserve"> </w:t>
      </w:r>
      <w:r w:rsidRPr="003336B9">
        <w:rPr>
          <w:rFonts w:ascii="Arial" w:hAnsi="Arial" w:cs="Arial"/>
          <w:sz w:val="22"/>
          <w:szCs w:val="22"/>
        </w:rPr>
        <w:t>No</w:t>
      </w:r>
      <w:r w:rsidR="004B1AA4" w:rsidRPr="003336B9">
        <w:rPr>
          <w:rFonts w:ascii="Arial" w:hAnsi="Arial" w:cs="Arial"/>
          <w:sz w:val="22"/>
          <w:szCs w:val="22"/>
        </w:rPr>
        <w:t>. H</w:t>
      </w:r>
      <w:r w:rsidRPr="003336B9">
        <w:rPr>
          <w:rFonts w:ascii="Arial" w:hAnsi="Arial" w:cs="Arial"/>
          <w:sz w:val="22"/>
          <w:szCs w:val="22"/>
        </w:rPr>
        <w:t xml:space="preserve">e just seems like a mopey mope about. </w:t>
      </w:r>
    </w:p>
    <w:p w14:paraId="7E42CD1C" w14:textId="77777777" w:rsidR="008112CF" w:rsidRPr="003336B9" w:rsidRDefault="008112CF">
      <w:pPr>
        <w:rPr>
          <w:rFonts w:ascii="Arial" w:hAnsi="Arial" w:cs="Arial"/>
          <w:b/>
          <w:bCs/>
          <w:sz w:val="22"/>
          <w:szCs w:val="22"/>
        </w:rPr>
      </w:pPr>
    </w:p>
    <w:p w14:paraId="2374FD59" w14:textId="77777777" w:rsidR="00E55F87" w:rsidRPr="003336B9" w:rsidRDefault="00065F33">
      <w:pPr>
        <w:rPr>
          <w:rFonts w:ascii="Arial" w:hAnsi="Arial" w:cs="Arial"/>
          <w:sz w:val="22"/>
          <w:szCs w:val="22"/>
        </w:rPr>
      </w:pPr>
      <w:r w:rsidRPr="003336B9">
        <w:rPr>
          <w:rFonts w:ascii="Arial" w:hAnsi="Arial" w:cs="Arial"/>
          <w:b/>
          <w:bCs/>
          <w:sz w:val="22"/>
          <w:szCs w:val="22"/>
        </w:rPr>
        <w:t>Becca:</w:t>
      </w:r>
      <w:r w:rsidR="004B1AA4" w:rsidRPr="003336B9">
        <w:rPr>
          <w:rFonts w:ascii="Arial" w:hAnsi="Arial" w:cs="Arial"/>
          <w:sz w:val="22"/>
          <w:szCs w:val="22"/>
        </w:rPr>
        <w:t xml:space="preserve"> </w:t>
      </w:r>
      <w:r w:rsidRPr="003336B9">
        <w:rPr>
          <w:rFonts w:ascii="Arial" w:hAnsi="Arial" w:cs="Arial"/>
          <w:sz w:val="22"/>
          <w:szCs w:val="22"/>
        </w:rPr>
        <w:t>Yeah</w:t>
      </w:r>
      <w:r w:rsidR="00114682" w:rsidRPr="003336B9">
        <w:rPr>
          <w:rFonts w:ascii="Arial" w:hAnsi="Arial" w:cs="Arial"/>
          <w:sz w:val="22"/>
          <w:szCs w:val="22"/>
        </w:rPr>
        <w:t>.</w:t>
      </w:r>
      <w:r w:rsidRPr="003336B9">
        <w:rPr>
          <w:rFonts w:ascii="Arial" w:hAnsi="Arial" w:cs="Arial"/>
          <w:sz w:val="22"/>
          <w:szCs w:val="22"/>
        </w:rPr>
        <w:t xml:space="preserve"> I personally am drawn to a grumpy and a sunshine trope in a love story generally</w:t>
      </w:r>
      <w:r w:rsidR="00DB47B2" w:rsidRPr="003336B9">
        <w:rPr>
          <w:rFonts w:ascii="Arial" w:hAnsi="Arial" w:cs="Arial"/>
          <w:sz w:val="22"/>
          <w:szCs w:val="22"/>
        </w:rPr>
        <w:t>.</w:t>
      </w:r>
      <w:r w:rsidRPr="003336B9">
        <w:rPr>
          <w:rFonts w:ascii="Arial" w:hAnsi="Arial" w:cs="Arial"/>
          <w:sz w:val="22"/>
          <w:szCs w:val="22"/>
        </w:rPr>
        <w:t xml:space="preserve"> </w:t>
      </w:r>
      <w:r w:rsidR="00DB47B2" w:rsidRPr="003336B9">
        <w:rPr>
          <w:rFonts w:ascii="Arial" w:hAnsi="Arial" w:cs="Arial"/>
          <w:sz w:val="22"/>
          <w:szCs w:val="22"/>
        </w:rPr>
        <w:t>B</w:t>
      </w:r>
      <w:r w:rsidRPr="003336B9">
        <w:rPr>
          <w:rFonts w:ascii="Arial" w:hAnsi="Arial" w:cs="Arial"/>
          <w:sz w:val="22"/>
          <w:szCs w:val="22"/>
        </w:rPr>
        <w:t xml:space="preserve">ut I have a little bit more sympathy </w:t>
      </w:r>
      <w:proofErr w:type="gramStart"/>
      <w:r w:rsidRPr="003336B9">
        <w:rPr>
          <w:rFonts w:ascii="Arial" w:hAnsi="Arial" w:cs="Arial"/>
          <w:sz w:val="22"/>
          <w:szCs w:val="22"/>
        </w:rPr>
        <w:t>to</w:t>
      </w:r>
      <w:proofErr w:type="gramEnd"/>
      <w:r w:rsidRPr="003336B9">
        <w:rPr>
          <w:rFonts w:ascii="Arial" w:hAnsi="Arial" w:cs="Arial"/>
          <w:sz w:val="22"/>
          <w:szCs w:val="22"/>
        </w:rPr>
        <w:t xml:space="preserve"> </w:t>
      </w:r>
      <w:r w:rsidR="004B1AA4" w:rsidRPr="003336B9">
        <w:rPr>
          <w:rFonts w:ascii="Arial" w:hAnsi="Arial" w:cs="Arial"/>
          <w:sz w:val="22"/>
          <w:szCs w:val="22"/>
        </w:rPr>
        <w:t>Benwick</w:t>
      </w:r>
      <w:r w:rsidRPr="003336B9">
        <w:rPr>
          <w:rFonts w:ascii="Arial" w:hAnsi="Arial" w:cs="Arial"/>
          <w:sz w:val="22"/>
          <w:szCs w:val="22"/>
        </w:rPr>
        <w:t xml:space="preserve"> than I think </w:t>
      </w:r>
      <w:r w:rsidR="004B1AA4" w:rsidRPr="003336B9">
        <w:rPr>
          <w:rFonts w:ascii="Arial" w:hAnsi="Arial" w:cs="Arial"/>
          <w:b/>
          <w:bCs/>
          <w:sz w:val="22"/>
          <w:szCs w:val="22"/>
        </w:rPr>
        <w:t>[00:12:00]</w:t>
      </w:r>
      <w:r w:rsidR="004B1AA4" w:rsidRPr="003336B9">
        <w:rPr>
          <w:rFonts w:ascii="Arial" w:hAnsi="Arial" w:cs="Arial"/>
          <w:sz w:val="22"/>
          <w:szCs w:val="22"/>
        </w:rPr>
        <w:t xml:space="preserve"> </w:t>
      </w:r>
      <w:r w:rsidRPr="003336B9">
        <w:rPr>
          <w:rFonts w:ascii="Arial" w:hAnsi="Arial" w:cs="Arial"/>
          <w:sz w:val="22"/>
          <w:szCs w:val="22"/>
        </w:rPr>
        <w:t xml:space="preserve">that telling of it. And Jane Austen might even </w:t>
      </w:r>
      <w:proofErr w:type="gramStart"/>
      <w:r w:rsidRPr="003336B9">
        <w:rPr>
          <w:rFonts w:ascii="Arial" w:hAnsi="Arial" w:cs="Arial"/>
          <w:sz w:val="22"/>
          <w:szCs w:val="22"/>
        </w:rPr>
        <w:t>have to</w:t>
      </w:r>
      <w:proofErr w:type="gramEnd"/>
      <w:r w:rsidRPr="003336B9">
        <w:rPr>
          <w:rFonts w:ascii="Arial" w:hAnsi="Arial" w:cs="Arial"/>
          <w:sz w:val="22"/>
          <w:szCs w:val="22"/>
        </w:rPr>
        <w:t xml:space="preserve"> </w:t>
      </w:r>
      <w:r w:rsidR="004B1AA4" w:rsidRPr="003336B9">
        <w:rPr>
          <w:rFonts w:ascii="Arial" w:hAnsi="Arial" w:cs="Arial"/>
          <w:sz w:val="22"/>
          <w:szCs w:val="22"/>
        </w:rPr>
        <w:t>Benwick</w:t>
      </w:r>
      <w:r w:rsidRPr="003336B9">
        <w:rPr>
          <w:rFonts w:ascii="Arial" w:hAnsi="Arial" w:cs="Arial"/>
          <w:sz w:val="22"/>
          <w:szCs w:val="22"/>
        </w:rPr>
        <w:t>. It's hard to tell how Jane Austen's thinking about this story, like philosophically</w:t>
      </w:r>
      <w:r w:rsidR="0091360C" w:rsidRPr="003336B9">
        <w:rPr>
          <w:rFonts w:ascii="Arial" w:hAnsi="Arial" w:cs="Arial"/>
          <w:sz w:val="22"/>
          <w:szCs w:val="22"/>
        </w:rPr>
        <w:t>,</w:t>
      </w:r>
      <w:r w:rsidRPr="003336B9">
        <w:rPr>
          <w:rFonts w:ascii="Arial" w:hAnsi="Arial" w:cs="Arial"/>
          <w:sz w:val="22"/>
          <w:szCs w:val="22"/>
        </w:rPr>
        <w:t xml:space="preserve"> when it comes to the other stories. I tend to think that she brilliantly uses this story</w:t>
      </w:r>
      <w:r w:rsidR="00936743" w:rsidRPr="003336B9">
        <w:rPr>
          <w:rFonts w:ascii="Arial" w:hAnsi="Arial" w:cs="Arial"/>
          <w:sz w:val="22"/>
          <w:szCs w:val="22"/>
        </w:rPr>
        <w:t>,</w:t>
      </w:r>
      <w:r w:rsidRPr="003336B9">
        <w:rPr>
          <w:rFonts w:ascii="Arial" w:hAnsi="Arial" w:cs="Arial"/>
          <w:sz w:val="22"/>
          <w:szCs w:val="22"/>
        </w:rPr>
        <w:t xml:space="preserve"> and the story of Henrietta </w:t>
      </w:r>
      <w:proofErr w:type="gramStart"/>
      <w:r w:rsidRPr="003336B9">
        <w:rPr>
          <w:rFonts w:ascii="Arial" w:hAnsi="Arial" w:cs="Arial"/>
          <w:sz w:val="22"/>
          <w:szCs w:val="22"/>
        </w:rPr>
        <w:t>and here</w:t>
      </w:r>
      <w:proofErr w:type="gramEnd"/>
      <w:r w:rsidRPr="003336B9">
        <w:rPr>
          <w:rFonts w:ascii="Arial" w:hAnsi="Arial" w:cs="Arial"/>
          <w:sz w:val="22"/>
          <w:szCs w:val="22"/>
        </w:rPr>
        <w:t xml:space="preserve"> Harry Hayter, Charles Hayter the </w:t>
      </w:r>
      <w:r w:rsidR="00DB1EA6" w:rsidRPr="003336B9">
        <w:rPr>
          <w:rFonts w:ascii="Arial" w:hAnsi="Arial" w:cs="Arial"/>
          <w:sz w:val="22"/>
          <w:szCs w:val="22"/>
        </w:rPr>
        <w:t>H</w:t>
      </w:r>
      <w:r w:rsidRPr="003336B9">
        <w:rPr>
          <w:rFonts w:ascii="Arial" w:hAnsi="Arial" w:cs="Arial"/>
          <w:sz w:val="22"/>
          <w:szCs w:val="22"/>
        </w:rPr>
        <w:t xml:space="preserve">ater, to catapult Anne and Wentworth into their own feelings </w:t>
      </w:r>
      <w:proofErr w:type="gramStart"/>
      <w:r w:rsidRPr="003336B9">
        <w:rPr>
          <w:rFonts w:ascii="Arial" w:hAnsi="Arial" w:cs="Arial"/>
          <w:sz w:val="22"/>
          <w:szCs w:val="22"/>
        </w:rPr>
        <w:t>in</w:t>
      </w:r>
      <w:proofErr w:type="gramEnd"/>
      <w:r w:rsidRPr="003336B9">
        <w:rPr>
          <w:rFonts w:ascii="Arial" w:hAnsi="Arial" w:cs="Arial"/>
          <w:sz w:val="22"/>
          <w:szCs w:val="22"/>
        </w:rPr>
        <w:t xml:space="preserve"> the right moment</w:t>
      </w:r>
      <w:r w:rsidR="00E55F87" w:rsidRPr="003336B9">
        <w:rPr>
          <w:rFonts w:ascii="Arial" w:hAnsi="Arial" w:cs="Arial"/>
          <w:sz w:val="22"/>
          <w:szCs w:val="22"/>
        </w:rPr>
        <w:t>.</w:t>
      </w:r>
      <w:r w:rsidR="004B1AA4" w:rsidRPr="003336B9">
        <w:rPr>
          <w:rFonts w:ascii="Arial" w:hAnsi="Arial" w:cs="Arial"/>
          <w:sz w:val="22"/>
          <w:szCs w:val="22"/>
        </w:rPr>
        <w:t xml:space="preserve"> </w:t>
      </w:r>
    </w:p>
    <w:p w14:paraId="4F072268" w14:textId="77777777" w:rsidR="00E55F87" w:rsidRPr="003336B9" w:rsidRDefault="00E55F87">
      <w:pPr>
        <w:rPr>
          <w:rFonts w:ascii="Arial" w:hAnsi="Arial" w:cs="Arial"/>
          <w:sz w:val="22"/>
          <w:szCs w:val="22"/>
        </w:rPr>
      </w:pPr>
    </w:p>
    <w:p w14:paraId="3F1D2FE5" w14:textId="04B1918D" w:rsidR="004B1AA4" w:rsidRPr="003336B9" w:rsidRDefault="00E55F87">
      <w:pPr>
        <w:rPr>
          <w:rFonts w:ascii="Arial" w:hAnsi="Arial" w:cs="Arial"/>
          <w:sz w:val="22"/>
          <w:szCs w:val="22"/>
        </w:rPr>
      </w:pPr>
      <w:r w:rsidRPr="003336B9">
        <w:rPr>
          <w:rFonts w:ascii="Arial" w:hAnsi="Arial" w:cs="Arial"/>
          <w:sz w:val="22"/>
          <w:szCs w:val="22"/>
        </w:rPr>
        <w:t xml:space="preserve">But I read the story more like there was a moment of shared trauma. </w:t>
      </w:r>
      <w:r w:rsidR="004B1AA4" w:rsidRPr="003336B9">
        <w:rPr>
          <w:rFonts w:ascii="Arial" w:hAnsi="Arial" w:cs="Arial"/>
          <w:sz w:val="22"/>
          <w:szCs w:val="22"/>
        </w:rPr>
        <w:t>Like</w:t>
      </w:r>
      <w:r w:rsidR="007626CC" w:rsidRPr="003336B9">
        <w:rPr>
          <w:rFonts w:ascii="Arial" w:hAnsi="Arial" w:cs="Arial"/>
          <w:sz w:val="22"/>
          <w:szCs w:val="22"/>
        </w:rPr>
        <w:t>,</w:t>
      </w:r>
      <w:r w:rsidR="004B1AA4" w:rsidRPr="003336B9">
        <w:rPr>
          <w:rFonts w:ascii="Arial" w:hAnsi="Arial" w:cs="Arial"/>
          <w:sz w:val="22"/>
          <w:szCs w:val="22"/>
        </w:rPr>
        <w:t xml:space="preserve"> </w:t>
      </w:r>
      <w:r w:rsidRPr="003336B9">
        <w:rPr>
          <w:rFonts w:ascii="Arial" w:hAnsi="Arial" w:cs="Arial"/>
          <w:sz w:val="22"/>
          <w:szCs w:val="22"/>
        </w:rPr>
        <w:t>I don't necessarily read that like</w:t>
      </w:r>
      <w:r w:rsidR="003D6515" w:rsidRPr="003336B9">
        <w:rPr>
          <w:rFonts w:ascii="Arial" w:hAnsi="Arial" w:cs="Arial"/>
          <w:sz w:val="22"/>
          <w:szCs w:val="22"/>
        </w:rPr>
        <w:t>,</w:t>
      </w:r>
      <w:r w:rsidRPr="003336B9">
        <w:rPr>
          <w:rFonts w:ascii="Arial" w:hAnsi="Arial" w:cs="Arial"/>
          <w:sz w:val="22"/>
          <w:szCs w:val="22"/>
        </w:rPr>
        <w:t xml:space="preserve"> Louisa was out of her mind, but </w:t>
      </w:r>
      <w:proofErr w:type="gramStart"/>
      <w:r w:rsidRPr="003336B9">
        <w:rPr>
          <w:rFonts w:ascii="Arial" w:hAnsi="Arial" w:cs="Arial"/>
          <w:sz w:val="22"/>
          <w:szCs w:val="22"/>
        </w:rPr>
        <w:t>maybe that</w:t>
      </w:r>
      <w:proofErr w:type="gramEnd"/>
      <w:r w:rsidRPr="003336B9">
        <w:rPr>
          <w:rFonts w:ascii="Arial" w:hAnsi="Arial" w:cs="Arial"/>
          <w:sz w:val="22"/>
          <w:szCs w:val="22"/>
        </w:rPr>
        <w:t xml:space="preserve"> she was very sobered by what happened</w:t>
      </w:r>
      <w:r w:rsidR="0071150C" w:rsidRPr="003336B9">
        <w:rPr>
          <w:rFonts w:ascii="Arial" w:hAnsi="Arial" w:cs="Arial"/>
          <w:sz w:val="22"/>
          <w:szCs w:val="22"/>
        </w:rPr>
        <w:t>,</w:t>
      </w:r>
      <w:r w:rsidRPr="003336B9">
        <w:rPr>
          <w:rFonts w:ascii="Arial" w:hAnsi="Arial" w:cs="Arial"/>
          <w:sz w:val="22"/>
          <w:szCs w:val="22"/>
        </w:rPr>
        <w:t xml:space="preserve"> and very depressed and a little bit shaken</w:t>
      </w:r>
      <w:r w:rsidR="00D905BE" w:rsidRPr="003336B9">
        <w:rPr>
          <w:rFonts w:ascii="Arial" w:hAnsi="Arial" w:cs="Arial"/>
          <w:sz w:val="22"/>
          <w:szCs w:val="22"/>
        </w:rPr>
        <w:t>,</w:t>
      </w:r>
      <w:r w:rsidRPr="003336B9">
        <w:rPr>
          <w:rFonts w:ascii="Arial" w:hAnsi="Arial" w:cs="Arial"/>
          <w:sz w:val="22"/>
          <w:szCs w:val="22"/>
        </w:rPr>
        <w:t xml:space="preserve"> and that someone of a darker disposition might have been better suited to her once that was a part of who she was as well. </w:t>
      </w:r>
    </w:p>
    <w:p w14:paraId="25A2B0EB" w14:textId="77777777" w:rsidR="004B1AA4" w:rsidRPr="003336B9" w:rsidRDefault="004B1AA4">
      <w:pPr>
        <w:rPr>
          <w:rFonts w:ascii="Arial" w:hAnsi="Arial" w:cs="Arial"/>
          <w:sz w:val="22"/>
          <w:szCs w:val="22"/>
        </w:rPr>
      </w:pPr>
    </w:p>
    <w:p w14:paraId="5860267A" w14:textId="11E9D9BE" w:rsidR="00693BF7" w:rsidRPr="003336B9" w:rsidRDefault="00000000">
      <w:pPr>
        <w:rPr>
          <w:rFonts w:ascii="Arial" w:hAnsi="Arial" w:cs="Arial"/>
          <w:sz w:val="22"/>
          <w:szCs w:val="22"/>
        </w:rPr>
      </w:pPr>
      <w:r w:rsidRPr="003336B9">
        <w:rPr>
          <w:rFonts w:ascii="Arial" w:hAnsi="Arial" w:cs="Arial"/>
          <w:sz w:val="22"/>
          <w:szCs w:val="22"/>
        </w:rPr>
        <w:t xml:space="preserve">It's </w:t>
      </w:r>
      <w:proofErr w:type="gramStart"/>
      <w:r w:rsidRPr="003336B9">
        <w:rPr>
          <w:rFonts w:ascii="Arial" w:hAnsi="Arial" w:cs="Arial"/>
          <w:sz w:val="22"/>
          <w:szCs w:val="22"/>
        </w:rPr>
        <w:t>a really interesting</w:t>
      </w:r>
      <w:proofErr w:type="gramEnd"/>
      <w:r w:rsidRPr="003336B9">
        <w:rPr>
          <w:rFonts w:ascii="Arial" w:hAnsi="Arial" w:cs="Arial"/>
          <w:sz w:val="22"/>
          <w:szCs w:val="22"/>
        </w:rPr>
        <w:t xml:space="preserve"> bit of the story that </w:t>
      </w:r>
      <w:proofErr w:type="gramStart"/>
      <w:r w:rsidRPr="003336B9">
        <w:rPr>
          <w:rFonts w:ascii="Arial" w:hAnsi="Arial" w:cs="Arial"/>
          <w:sz w:val="22"/>
          <w:szCs w:val="22"/>
        </w:rPr>
        <w:t>is</w:t>
      </w:r>
      <w:proofErr w:type="gramEnd"/>
      <w:r w:rsidRPr="003336B9">
        <w:rPr>
          <w:rFonts w:ascii="Arial" w:hAnsi="Arial" w:cs="Arial"/>
          <w:sz w:val="22"/>
          <w:szCs w:val="22"/>
        </w:rPr>
        <w:t xml:space="preserve"> one hand just very convenient for Jane Austen to flip the plot on, </w:t>
      </w:r>
      <w:r w:rsidR="004B1AA4" w:rsidRPr="003336B9">
        <w:rPr>
          <w:rFonts w:ascii="Arial" w:hAnsi="Arial" w:cs="Arial"/>
          <w:b/>
          <w:bCs/>
          <w:sz w:val="22"/>
          <w:szCs w:val="22"/>
        </w:rPr>
        <w:t>[00:13:00]</w:t>
      </w:r>
      <w:r w:rsidR="004B1AA4" w:rsidRPr="003336B9">
        <w:rPr>
          <w:rFonts w:ascii="Arial" w:hAnsi="Arial" w:cs="Arial"/>
          <w:sz w:val="22"/>
          <w:szCs w:val="22"/>
        </w:rPr>
        <w:t xml:space="preserve"> </w:t>
      </w:r>
      <w:r w:rsidRPr="003336B9">
        <w:rPr>
          <w:rFonts w:ascii="Arial" w:hAnsi="Arial" w:cs="Arial"/>
          <w:sz w:val="22"/>
          <w:szCs w:val="22"/>
        </w:rPr>
        <w:t>but on another has in it a lot of elements of what we're talking about here. And then</w:t>
      </w:r>
      <w:r w:rsidR="00753653" w:rsidRPr="003336B9">
        <w:rPr>
          <w:rFonts w:ascii="Arial" w:hAnsi="Arial" w:cs="Arial"/>
          <w:sz w:val="22"/>
          <w:szCs w:val="22"/>
        </w:rPr>
        <w:t>,</w:t>
      </w:r>
      <w:r w:rsidRPr="003336B9">
        <w:rPr>
          <w:rFonts w:ascii="Arial" w:hAnsi="Arial" w:cs="Arial"/>
          <w:sz w:val="22"/>
          <w:szCs w:val="22"/>
        </w:rPr>
        <w:t xml:space="preserve"> the other question is like, was it correct for everyone to wait around for the love of their lives</w:t>
      </w:r>
      <w:r w:rsidR="00837B36" w:rsidRPr="003336B9">
        <w:rPr>
          <w:rFonts w:ascii="Arial" w:hAnsi="Arial" w:cs="Arial"/>
          <w:sz w:val="22"/>
          <w:szCs w:val="22"/>
        </w:rPr>
        <w:t>,</w:t>
      </w:r>
      <w:r w:rsidRPr="003336B9">
        <w:rPr>
          <w:rFonts w:ascii="Arial" w:hAnsi="Arial" w:cs="Arial"/>
          <w:sz w:val="22"/>
          <w:szCs w:val="22"/>
        </w:rPr>
        <w:t xml:space="preserve"> </w:t>
      </w:r>
      <w:r w:rsidR="00837B36" w:rsidRPr="003336B9">
        <w:rPr>
          <w:rFonts w:ascii="Arial" w:hAnsi="Arial" w:cs="Arial"/>
          <w:sz w:val="22"/>
          <w:szCs w:val="22"/>
        </w:rPr>
        <w:t>o</w:t>
      </w:r>
      <w:r w:rsidRPr="003336B9">
        <w:rPr>
          <w:rFonts w:ascii="Arial" w:hAnsi="Arial" w:cs="Arial"/>
          <w:sz w:val="22"/>
          <w:szCs w:val="22"/>
        </w:rPr>
        <w:t xml:space="preserve">r was </w:t>
      </w:r>
      <w:proofErr w:type="spellStart"/>
      <w:r w:rsidR="004B1AA4" w:rsidRPr="003336B9">
        <w:rPr>
          <w:rFonts w:ascii="Arial" w:hAnsi="Arial" w:cs="Arial"/>
          <w:sz w:val="22"/>
          <w:szCs w:val="22"/>
        </w:rPr>
        <w:t>Benwick</w:t>
      </w:r>
      <w:proofErr w:type="spellEnd"/>
      <w:r w:rsidRPr="003336B9">
        <w:rPr>
          <w:rFonts w:ascii="Arial" w:hAnsi="Arial" w:cs="Arial"/>
          <w:sz w:val="22"/>
          <w:szCs w:val="22"/>
        </w:rPr>
        <w:t xml:space="preserve"> supposed to sit in mourning forever? </w:t>
      </w:r>
      <w:r w:rsidR="00206B5A" w:rsidRPr="003336B9">
        <w:rPr>
          <w:rFonts w:ascii="Arial" w:hAnsi="Arial" w:cs="Arial"/>
          <w:sz w:val="22"/>
          <w:szCs w:val="22"/>
        </w:rPr>
        <w:t>T</w:t>
      </w:r>
      <w:r w:rsidRPr="003336B9">
        <w:rPr>
          <w:rFonts w:ascii="Arial" w:hAnsi="Arial" w:cs="Arial"/>
          <w:sz w:val="22"/>
          <w:szCs w:val="22"/>
        </w:rPr>
        <w:t>here's a lot there to unpack</w:t>
      </w:r>
      <w:r w:rsidR="00A40194" w:rsidRPr="003336B9">
        <w:rPr>
          <w:rFonts w:ascii="Arial" w:hAnsi="Arial" w:cs="Arial"/>
          <w:sz w:val="22"/>
          <w:szCs w:val="22"/>
        </w:rPr>
        <w:t>,</w:t>
      </w:r>
      <w:r w:rsidRPr="003336B9">
        <w:rPr>
          <w:rFonts w:ascii="Arial" w:hAnsi="Arial" w:cs="Arial"/>
          <w:sz w:val="22"/>
          <w:szCs w:val="22"/>
        </w:rPr>
        <w:t xml:space="preserve"> because Jane Austen's really interested in asking questions about what it means to truly mourn the loss of love</w:t>
      </w:r>
      <w:r w:rsidR="008F6708" w:rsidRPr="003336B9">
        <w:rPr>
          <w:rFonts w:ascii="Arial" w:hAnsi="Arial" w:cs="Arial"/>
          <w:sz w:val="22"/>
          <w:szCs w:val="22"/>
        </w:rPr>
        <w:t>,</w:t>
      </w:r>
      <w:r w:rsidRPr="003336B9">
        <w:rPr>
          <w:rFonts w:ascii="Arial" w:hAnsi="Arial" w:cs="Arial"/>
          <w:sz w:val="22"/>
          <w:szCs w:val="22"/>
        </w:rPr>
        <w:t xml:space="preserve"> and </w:t>
      </w:r>
      <w:proofErr w:type="gramStart"/>
      <w:r w:rsidRPr="003336B9">
        <w:rPr>
          <w:rFonts w:ascii="Arial" w:hAnsi="Arial" w:cs="Arial"/>
          <w:sz w:val="22"/>
          <w:szCs w:val="22"/>
        </w:rPr>
        <w:t>whether or not</w:t>
      </w:r>
      <w:proofErr w:type="gramEnd"/>
      <w:r w:rsidRPr="003336B9">
        <w:rPr>
          <w:rFonts w:ascii="Arial" w:hAnsi="Arial" w:cs="Arial"/>
          <w:sz w:val="22"/>
          <w:szCs w:val="22"/>
        </w:rPr>
        <w:t xml:space="preserve"> it's a good endeavor. I don't know</w:t>
      </w:r>
      <w:r w:rsidR="006A1CA5" w:rsidRPr="003336B9">
        <w:rPr>
          <w:rFonts w:ascii="Arial" w:hAnsi="Arial" w:cs="Arial"/>
          <w:sz w:val="22"/>
          <w:szCs w:val="22"/>
        </w:rPr>
        <w:t>,</w:t>
      </w:r>
      <w:r w:rsidRPr="003336B9">
        <w:rPr>
          <w:rFonts w:ascii="Arial" w:hAnsi="Arial" w:cs="Arial"/>
          <w:sz w:val="22"/>
          <w:szCs w:val="22"/>
        </w:rPr>
        <w:t xml:space="preserve"> I have a lot of</w:t>
      </w:r>
      <w:r w:rsidR="004B1AA4" w:rsidRPr="003336B9">
        <w:rPr>
          <w:rFonts w:ascii="Arial" w:hAnsi="Arial" w:cs="Arial"/>
          <w:sz w:val="22"/>
          <w:szCs w:val="22"/>
        </w:rPr>
        <w:t xml:space="preserve"> </w:t>
      </w:r>
      <w:r w:rsidRPr="003336B9">
        <w:rPr>
          <w:rFonts w:ascii="Arial" w:hAnsi="Arial" w:cs="Arial"/>
          <w:sz w:val="22"/>
          <w:szCs w:val="22"/>
        </w:rPr>
        <w:t>mixed and hard to sort through</w:t>
      </w:r>
      <w:r w:rsidR="004B1AA4" w:rsidRPr="003336B9">
        <w:rPr>
          <w:rFonts w:ascii="Arial" w:hAnsi="Arial" w:cs="Arial"/>
          <w:sz w:val="22"/>
          <w:szCs w:val="22"/>
        </w:rPr>
        <w:t xml:space="preserve"> t</w:t>
      </w:r>
      <w:r w:rsidRPr="003336B9">
        <w:rPr>
          <w:rFonts w:ascii="Arial" w:hAnsi="Arial" w:cs="Arial"/>
          <w:sz w:val="22"/>
          <w:szCs w:val="22"/>
        </w:rPr>
        <w:t>houghts on the Louisa</w:t>
      </w:r>
      <w:r w:rsidR="004B1AA4" w:rsidRPr="003336B9">
        <w:rPr>
          <w:rFonts w:ascii="Arial" w:hAnsi="Arial" w:cs="Arial"/>
          <w:sz w:val="22"/>
          <w:szCs w:val="22"/>
        </w:rPr>
        <w:t>,</w:t>
      </w:r>
      <w:r w:rsidRPr="003336B9">
        <w:rPr>
          <w:rFonts w:ascii="Arial" w:hAnsi="Arial" w:cs="Arial"/>
          <w:sz w:val="22"/>
          <w:szCs w:val="22"/>
        </w:rPr>
        <w:t xml:space="preserve"> Ben</w:t>
      </w:r>
      <w:r w:rsidR="004B1AA4" w:rsidRPr="003336B9">
        <w:rPr>
          <w:rFonts w:ascii="Arial" w:hAnsi="Arial" w:cs="Arial"/>
          <w:sz w:val="22"/>
          <w:szCs w:val="22"/>
        </w:rPr>
        <w:t>wick</w:t>
      </w:r>
      <w:r w:rsidRPr="003336B9">
        <w:rPr>
          <w:rFonts w:ascii="Arial" w:hAnsi="Arial" w:cs="Arial"/>
          <w:sz w:val="22"/>
          <w:szCs w:val="22"/>
        </w:rPr>
        <w:t xml:space="preserve"> story. </w:t>
      </w:r>
    </w:p>
    <w:p w14:paraId="476FA001" w14:textId="77777777" w:rsidR="006F3A88" w:rsidRPr="003336B9" w:rsidRDefault="006F3A88">
      <w:pPr>
        <w:rPr>
          <w:rFonts w:ascii="Arial" w:hAnsi="Arial" w:cs="Arial"/>
          <w:b/>
          <w:bCs/>
          <w:sz w:val="22"/>
          <w:szCs w:val="22"/>
        </w:rPr>
      </w:pPr>
    </w:p>
    <w:p w14:paraId="265DA82C" w14:textId="470A4B45" w:rsidR="004B1AA4" w:rsidRPr="003336B9" w:rsidRDefault="00065F33">
      <w:pPr>
        <w:rPr>
          <w:rFonts w:ascii="Arial" w:hAnsi="Arial" w:cs="Arial"/>
          <w:sz w:val="22"/>
          <w:szCs w:val="22"/>
        </w:rPr>
      </w:pPr>
      <w:r w:rsidRPr="003336B9">
        <w:rPr>
          <w:rFonts w:ascii="Arial" w:hAnsi="Arial" w:cs="Arial"/>
          <w:b/>
          <w:bCs/>
          <w:sz w:val="22"/>
          <w:szCs w:val="22"/>
        </w:rPr>
        <w:lastRenderedPageBreak/>
        <w:t>Molly:</w:t>
      </w:r>
      <w:r w:rsidR="004B1AA4" w:rsidRPr="003336B9">
        <w:rPr>
          <w:rFonts w:ascii="Arial" w:hAnsi="Arial" w:cs="Arial"/>
          <w:sz w:val="22"/>
          <w:szCs w:val="22"/>
        </w:rPr>
        <w:t xml:space="preserve"> </w:t>
      </w:r>
      <w:r w:rsidRPr="003336B9">
        <w:rPr>
          <w:rFonts w:ascii="Arial" w:hAnsi="Arial" w:cs="Arial"/>
          <w:sz w:val="22"/>
          <w:szCs w:val="22"/>
        </w:rPr>
        <w:t xml:space="preserve">Yeah. Another potential </w:t>
      </w:r>
      <w:proofErr w:type="gramStart"/>
      <w:r w:rsidRPr="003336B9">
        <w:rPr>
          <w:rFonts w:ascii="Arial" w:hAnsi="Arial" w:cs="Arial"/>
          <w:sz w:val="22"/>
          <w:szCs w:val="22"/>
        </w:rPr>
        <w:t>take</w:t>
      </w:r>
      <w:proofErr w:type="gramEnd"/>
      <w:r w:rsidRPr="003336B9">
        <w:rPr>
          <w:rFonts w:ascii="Arial" w:hAnsi="Arial" w:cs="Arial"/>
          <w:sz w:val="22"/>
          <w:szCs w:val="22"/>
        </w:rPr>
        <w:t xml:space="preserve"> on it could be that she just had a near death experience and she's like, </w:t>
      </w:r>
      <w:r w:rsidR="004B1AA4" w:rsidRPr="003336B9">
        <w:rPr>
          <w:rFonts w:ascii="Arial" w:hAnsi="Arial" w:cs="Arial"/>
          <w:sz w:val="22"/>
          <w:szCs w:val="22"/>
        </w:rPr>
        <w:t>“M</w:t>
      </w:r>
      <w:r w:rsidRPr="003336B9">
        <w:rPr>
          <w:rFonts w:ascii="Arial" w:hAnsi="Arial" w:cs="Arial"/>
          <w:sz w:val="22"/>
          <w:szCs w:val="22"/>
        </w:rPr>
        <w:t>aybe I need to make a choice</w:t>
      </w:r>
      <w:r w:rsidR="00AD474B" w:rsidRPr="003336B9">
        <w:rPr>
          <w:rFonts w:ascii="Arial" w:hAnsi="Arial" w:cs="Arial"/>
          <w:sz w:val="22"/>
          <w:szCs w:val="22"/>
        </w:rPr>
        <w:t>,</w:t>
      </w:r>
      <w:r w:rsidRPr="003336B9">
        <w:rPr>
          <w:rFonts w:ascii="Arial" w:hAnsi="Arial" w:cs="Arial"/>
          <w:sz w:val="22"/>
          <w:szCs w:val="22"/>
        </w:rPr>
        <w:t xml:space="preserve"> and settle down and just pick a guy. And this guy presented himself to me and I'm just </w:t>
      </w:r>
      <w:r w:rsidR="009E33D9" w:rsidRPr="003336B9">
        <w:rPr>
          <w:rFonts w:ascii="Arial" w:hAnsi="Arial" w:cs="Arial"/>
          <w:sz w:val="22"/>
          <w:szCs w:val="22"/>
        </w:rPr>
        <w:t>going to</w:t>
      </w:r>
      <w:r w:rsidRPr="003336B9">
        <w:rPr>
          <w:rFonts w:ascii="Arial" w:hAnsi="Arial" w:cs="Arial"/>
          <w:sz w:val="22"/>
          <w:szCs w:val="22"/>
        </w:rPr>
        <w:t xml:space="preserve"> say, </w:t>
      </w:r>
      <w:r w:rsidR="004B1AA4" w:rsidRPr="003336B9">
        <w:rPr>
          <w:rFonts w:ascii="Arial" w:hAnsi="Arial" w:cs="Arial"/>
          <w:sz w:val="22"/>
          <w:szCs w:val="22"/>
        </w:rPr>
        <w:t>‘</w:t>
      </w:r>
      <w:r w:rsidRPr="003336B9">
        <w:rPr>
          <w:rFonts w:ascii="Arial" w:hAnsi="Arial" w:cs="Arial"/>
          <w:sz w:val="22"/>
          <w:szCs w:val="22"/>
        </w:rPr>
        <w:t>fine.</w:t>
      </w:r>
      <w:r w:rsidR="004B1AA4" w:rsidRPr="003336B9">
        <w:rPr>
          <w:rFonts w:ascii="Arial" w:hAnsi="Arial" w:cs="Arial"/>
          <w:sz w:val="22"/>
          <w:szCs w:val="22"/>
        </w:rPr>
        <w:t>’”</w:t>
      </w:r>
      <w:r w:rsidRPr="003336B9">
        <w:rPr>
          <w:rFonts w:ascii="Arial" w:hAnsi="Arial" w:cs="Arial"/>
          <w:sz w:val="22"/>
          <w:szCs w:val="22"/>
        </w:rPr>
        <w:t xml:space="preserve"> </w:t>
      </w:r>
    </w:p>
    <w:p w14:paraId="6C85B402" w14:textId="77777777" w:rsidR="004B1AA4" w:rsidRPr="003336B9" w:rsidRDefault="004B1AA4">
      <w:pPr>
        <w:rPr>
          <w:rFonts w:ascii="Arial" w:hAnsi="Arial" w:cs="Arial"/>
          <w:sz w:val="22"/>
          <w:szCs w:val="22"/>
        </w:rPr>
      </w:pPr>
    </w:p>
    <w:p w14:paraId="7BB104B0" w14:textId="67759AF5" w:rsidR="00693BF7" w:rsidRPr="003336B9" w:rsidRDefault="004B1AA4">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Yeah. </w:t>
      </w:r>
    </w:p>
    <w:p w14:paraId="26A90677" w14:textId="77777777" w:rsidR="0077690C" w:rsidRPr="003336B9" w:rsidRDefault="0077690C">
      <w:pPr>
        <w:rPr>
          <w:rFonts w:ascii="Arial" w:hAnsi="Arial" w:cs="Arial"/>
          <w:b/>
          <w:bCs/>
          <w:sz w:val="22"/>
          <w:szCs w:val="22"/>
        </w:rPr>
      </w:pPr>
    </w:p>
    <w:p w14:paraId="61BACBF5" w14:textId="3871383F" w:rsidR="00693BF7" w:rsidRPr="003336B9" w:rsidRDefault="009E33D9">
      <w:pPr>
        <w:rPr>
          <w:rFonts w:ascii="Arial" w:hAnsi="Arial" w:cs="Arial"/>
          <w:sz w:val="22"/>
          <w:szCs w:val="22"/>
        </w:rPr>
      </w:pPr>
      <w:r w:rsidRPr="003336B9">
        <w:rPr>
          <w:rFonts w:ascii="Arial" w:hAnsi="Arial" w:cs="Arial"/>
          <w:b/>
          <w:bCs/>
          <w:sz w:val="22"/>
          <w:szCs w:val="22"/>
        </w:rPr>
        <w:t>Kim:</w:t>
      </w:r>
      <w:r w:rsidR="0077690C" w:rsidRPr="003336B9">
        <w:rPr>
          <w:rFonts w:ascii="Arial" w:hAnsi="Arial" w:cs="Arial"/>
          <w:sz w:val="22"/>
          <w:szCs w:val="22"/>
        </w:rPr>
        <w:t xml:space="preserve"> </w:t>
      </w:r>
      <w:r w:rsidR="004B1AA4" w:rsidRPr="003336B9">
        <w:rPr>
          <w:rFonts w:ascii="Arial" w:hAnsi="Arial" w:cs="Arial"/>
          <w:sz w:val="22"/>
          <w:szCs w:val="22"/>
        </w:rPr>
        <w:t>Y</w:t>
      </w:r>
      <w:r w:rsidRPr="003336B9">
        <w:rPr>
          <w:rFonts w:ascii="Arial" w:hAnsi="Arial" w:cs="Arial"/>
          <w:sz w:val="22"/>
          <w:szCs w:val="22"/>
        </w:rPr>
        <w:t>eah</w:t>
      </w:r>
      <w:r w:rsidR="004B1AA4" w:rsidRPr="003336B9">
        <w:rPr>
          <w:rFonts w:ascii="Arial" w:hAnsi="Arial" w:cs="Arial"/>
          <w:sz w:val="22"/>
          <w:szCs w:val="22"/>
        </w:rPr>
        <w:t xml:space="preserve">, </w:t>
      </w:r>
      <w:r w:rsidRPr="003336B9">
        <w:rPr>
          <w:rFonts w:ascii="Arial" w:hAnsi="Arial" w:cs="Arial"/>
          <w:sz w:val="22"/>
          <w:szCs w:val="22"/>
        </w:rPr>
        <w:t>it didn't really seem that she made</w:t>
      </w:r>
      <w:r w:rsidR="0077690C" w:rsidRPr="003336B9">
        <w:rPr>
          <w:rFonts w:ascii="Arial" w:hAnsi="Arial" w:cs="Arial"/>
          <w:sz w:val="22"/>
          <w:szCs w:val="22"/>
        </w:rPr>
        <w:t>--</w:t>
      </w:r>
      <w:r w:rsidRPr="003336B9">
        <w:rPr>
          <w:rFonts w:ascii="Arial" w:hAnsi="Arial" w:cs="Arial"/>
          <w:sz w:val="22"/>
          <w:szCs w:val="22"/>
        </w:rPr>
        <w:t xml:space="preserve"> with her and Wentworth</w:t>
      </w:r>
      <w:r w:rsidR="004B1AA4" w:rsidRPr="003336B9">
        <w:rPr>
          <w:rFonts w:ascii="Arial" w:hAnsi="Arial" w:cs="Arial"/>
          <w:sz w:val="22"/>
          <w:szCs w:val="22"/>
        </w:rPr>
        <w:t xml:space="preserve"> r</w:t>
      </w:r>
      <w:r w:rsidRPr="003336B9">
        <w:rPr>
          <w:rFonts w:ascii="Arial" w:hAnsi="Arial" w:cs="Arial"/>
          <w:sz w:val="22"/>
          <w:szCs w:val="22"/>
        </w:rPr>
        <w:t xml:space="preserve">ight. </w:t>
      </w:r>
      <w:r w:rsidR="004B1AA4" w:rsidRPr="003336B9">
        <w:rPr>
          <w:rFonts w:ascii="Arial" w:hAnsi="Arial" w:cs="Arial"/>
          <w:b/>
          <w:bCs/>
          <w:sz w:val="22"/>
          <w:szCs w:val="22"/>
        </w:rPr>
        <w:t>[00:14:00]</w:t>
      </w:r>
      <w:r w:rsidR="004B1AA4" w:rsidRPr="003336B9">
        <w:rPr>
          <w:rFonts w:ascii="Arial" w:hAnsi="Arial" w:cs="Arial"/>
          <w:sz w:val="22"/>
          <w:szCs w:val="22"/>
        </w:rPr>
        <w:t xml:space="preserve"> </w:t>
      </w:r>
      <w:r w:rsidR="00AB6D8E" w:rsidRPr="003336B9">
        <w:rPr>
          <w:rFonts w:ascii="Arial" w:hAnsi="Arial" w:cs="Arial"/>
          <w:sz w:val="22"/>
          <w:szCs w:val="22"/>
        </w:rPr>
        <w:t>O</w:t>
      </w:r>
      <w:r w:rsidRPr="003336B9">
        <w:rPr>
          <w:rFonts w:ascii="Arial" w:hAnsi="Arial" w:cs="Arial"/>
          <w:sz w:val="22"/>
          <w:szCs w:val="22"/>
        </w:rPr>
        <w:t>kay</w:t>
      </w:r>
      <w:r w:rsidR="00AB6D8E" w:rsidRPr="003336B9">
        <w:rPr>
          <w:rFonts w:ascii="Arial" w:hAnsi="Arial" w:cs="Arial"/>
          <w:sz w:val="22"/>
          <w:szCs w:val="22"/>
        </w:rPr>
        <w:t>.</w:t>
      </w:r>
      <w:r w:rsidRPr="003336B9">
        <w:rPr>
          <w:rFonts w:ascii="Arial" w:hAnsi="Arial" w:cs="Arial"/>
          <w:sz w:val="22"/>
          <w:szCs w:val="22"/>
        </w:rPr>
        <w:t xml:space="preserve"> </w:t>
      </w:r>
      <w:r w:rsidR="00AB6D8E" w:rsidRPr="003336B9">
        <w:rPr>
          <w:rFonts w:ascii="Arial" w:hAnsi="Arial" w:cs="Arial"/>
          <w:sz w:val="22"/>
          <w:szCs w:val="22"/>
        </w:rPr>
        <w:t>H</w:t>
      </w:r>
      <w:r w:rsidRPr="003336B9">
        <w:rPr>
          <w:rFonts w:ascii="Arial" w:hAnsi="Arial" w:cs="Arial"/>
          <w:sz w:val="22"/>
          <w:szCs w:val="22"/>
        </w:rPr>
        <w:t xml:space="preserve">e comes in, he's a naval officer, he's charming and stuff. It just gave me this whole like, </w:t>
      </w:r>
      <w:r w:rsidR="004B1AA4" w:rsidRPr="003336B9">
        <w:rPr>
          <w:rFonts w:ascii="Arial" w:hAnsi="Arial" w:cs="Arial"/>
          <w:sz w:val="22"/>
          <w:szCs w:val="22"/>
        </w:rPr>
        <w:t>“Y</w:t>
      </w:r>
      <w:r w:rsidRPr="003336B9">
        <w:rPr>
          <w:rFonts w:ascii="Arial" w:hAnsi="Arial" w:cs="Arial"/>
          <w:sz w:val="22"/>
          <w:szCs w:val="22"/>
        </w:rPr>
        <w:t>eah, cool</w:t>
      </w:r>
      <w:r w:rsidR="004B1AA4" w:rsidRPr="003336B9">
        <w:rPr>
          <w:rFonts w:ascii="Arial" w:hAnsi="Arial" w:cs="Arial"/>
          <w:sz w:val="22"/>
          <w:szCs w:val="22"/>
        </w:rPr>
        <w:t>. H</w:t>
      </w:r>
      <w:r w:rsidRPr="003336B9">
        <w:rPr>
          <w:rFonts w:ascii="Arial" w:hAnsi="Arial" w:cs="Arial"/>
          <w:sz w:val="22"/>
          <w:szCs w:val="22"/>
        </w:rPr>
        <w:t xml:space="preserve">andsome, available guy coming in our neighborhood. </w:t>
      </w:r>
      <w:r w:rsidR="004B1AA4" w:rsidRPr="003336B9">
        <w:rPr>
          <w:rFonts w:ascii="Arial" w:hAnsi="Arial" w:cs="Arial"/>
          <w:sz w:val="22"/>
          <w:szCs w:val="22"/>
        </w:rPr>
        <w:t>M</w:t>
      </w:r>
      <w:r w:rsidRPr="003336B9">
        <w:rPr>
          <w:rFonts w:ascii="Arial" w:hAnsi="Arial" w:cs="Arial"/>
          <w:sz w:val="22"/>
          <w:szCs w:val="22"/>
        </w:rPr>
        <w:t>y sister</w:t>
      </w:r>
      <w:r w:rsidR="004B1AA4" w:rsidRPr="003336B9">
        <w:rPr>
          <w:rFonts w:ascii="Arial" w:hAnsi="Arial" w:cs="Arial"/>
          <w:sz w:val="22"/>
          <w:szCs w:val="22"/>
        </w:rPr>
        <w:t xml:space="preserve"> is</w:t>
      </w:r>
      <w:r w:rsidRPr="003336B9">
        <w:rPr>
          <w:rFonts w:ascii="Arial" w:hAnsi="Arial" w:cs="Arial"/>
          <w:sz w:val="22"/>
          <w:szCs w:val="22"/>
        </w:rPr>
        <w:t xml:space="preserve"> getting married, so I'm going to jump on this, and he's an attractive offer</w:t>
      </w:r>
      <w:r w:rsidR="00F974D2" w:rsidRPr="003336B9">
        <w:rPr>
          <w:rFonts w:ascii="Arial" w:hAnsi="Arial" w:cs="Arial"/>
          <w:sz w:val="22"/>
          <w:szCs w:val="22"/>
        </w:rPr>
        <w:t>.</w:t>
      </w:r>
      <w:r w:rsidR="004B1AA4" w:rsidRPr="003336B9">
        <w:rPr>
          <w:rFonts w:ascii="Arial" w:hAnsi="Arial" w:cs="Arial"/>
          <w:sz w:val="22"/>
          <w:szCs w:val="22"/>
        </w:rPr>
        <w:t>”</w:t>
      </w:r>
      <w:r w:rsidRPr="003336B9">
        <w:rPr>
          <w:rFonts w:ascii="Arial" w:hAnsi="Arial" w:cs="Arial"/>
          <w:sz w:val="22"/>
          <w:szCs w:val="22"/>
        </w:rPr>
        <w:t xml:space="preserve"> </w:t>
      </w:r>
      <w:r w:rsidR="00F974D2" w:rsidRPr="003336B9">
        <w:rPr>
          <w:rFonts w:ascii="Arial" w:hAnsi="Arial" w:cs="Arial"/>
          <w:sz w:val="22"/>
          <w:szCs w:val="22"/>
        </w:rPr>
        <w:t>S</w:t>
      </w:r>
      <w:r w:rsidRPr="003336B9">
        <w:rPr>
          <w:rFonts w:ascii="Arial" w:hAnsi="Arial" w:cs="Arial"/>
          <w:sz w:val="22"/>
          <w:szCs w:val="22"/>
        </w:rPr>
        <w:t>o</w:t>
      </w:r>
      <w:r w:rsidR="00F974D2" w:rsidRPr="003336B9">
        <w:rPr>
          <w:rFonts w:ascii="Arial" w:hAnsi="Arial" w:cs="Arial"/>
          <w:sz w:val="22"/>
          <w:szCs w:val="22"/>
        </w:rPr>
        <w:t>,</w:t>
      </w:r>
      <w:r w:rsidRPr="003336B9">
        <w:rPr>
          <w:rFonts w:ascii="Arial" w:hAnsi="Arial" w:cs="Arial"/>
          <w:sz w:val="22"/>
          <w:szCs w:val="22"/>
        </w:rPr>
        <w:t xml:space="preserve"> I don't know</w:t>
      </w:r>
      <w:r w:rsidR="004B1AA4" w:rsidRPr="003336B9">
        <w:rPr>
          <w:rFonts w:ascii="Arial" w:hAnsi="Arial" w:cs="Arial"/>
          <w:sz w:val="22"/>
          <w:szCs w:val="22"/>
        </w:rPr>
        <w:t xml:space="preserve">, </w:t>
      </w:r>
      <w:r w:rsidRPr="003336B9">
        <w:rPr>
          <w:rFonts w:ascii="Arial" w:hAnsi="Arial" w:cs="Arial"/>
          <w:sz w:val="22"/>
          <w:szCs w:val="22"/>
        </w:rPr>
        <w:t xml:space="preserve">I thought of her as a rather shallow character. </w:t>
      </w:r>
    </w:p>
    <w:p w14:paraId="52A7E02F" w14:textId="77777777" w:rsidR="00242C62" w:rsidRPr="003336B9" w:rsidRDefault="00242C62">
      <w:pPr>
        <w:rPr>
          <w:rFonts w:ascii="Arial" w:hAnsi="Arial" w:cs="Arial"/>
          <w:b/>
          <w:bCs/>
          <w:sz w:val="22"/>
          <w:szCs w:val="22"/>
        </w:rPr>
      </w:pPr>
    </w:p>
    <w:p w14:paraId="5FE52C8B" w14:textId="2E4C5839" w:rsidR="004B1AA4" w:rsidRPr="003336B9" w:rsidRDefault="009E33D9">
      <w:pPr>
        <w:rPr>
          <w:rFonts w:ascii="Arial" w:hAnsi="Arial" w:cs="Arial"/>
          <w:sz w:val="22"/>
          <w:szCs w:val="22"/>
        </w:rPr>
      </w:pPr>
      <w:r w:rsidRPr="003336B9">
        <w:rPr>
          <w:rFonts w:ascii="Arial" w:hAnsi="Arial" w:cs="Arial"/>
          <w:b/>
          <w:bCs/>
          <w:sz w:val="22"/>
          <w:szCs w:val="22"/>
        </w:rPr>
        <w:t>Alice:</w:t>
      </w:r>
      <w:r w:rsidR="004B1AA4" w:rsidRPr="003336B9">
        <w:rPr>
          <w:rFonts w:ascii="Arial" w:hAnsi="Arial" w:cs="Arial"/>
          <w:sz w:val="22"/>
          <w:szCs w:val="22"/>
        </w:rPr>
        <w:t xml:space="preserve"> </w:t>
      </w:r>
      <w:r w:rsidRPr="003336B9">
        <w:rPr>
          <w:rFonts w:ascii="Arial" w:hAnsi="Arial" w:cs="Arial"/>
          <w:sz w:val="22"/>
          <w:szCs w:val="22"/>
        </w:rPr>
        <w:t>It's hard</w:t>
      </w:r>
      <w:r w:rsidR="00A40F77" w:rsidRPr="003336B9">
        <w:rPr>
          <w:rFonts w:ascii="Arial" w:hAnsi="Arial" w:cs="Arial"/>
          <w:sz w:val="22"/>
          <w:szCs w:val="22"/>
        </w:rPr>
        <w:t>,</w:t>
      </w:r>
      <w:r w:rsidRPr="003336B9">
        <w:rPr>
          <w:rFonts w:ascii="Arial" w:hAnsi="Arial" w:cs="Arial"/>
          <w:sz w:val="22"/>
          <w:szCs w:val="22"/>
        </w:rPr>
        <w:t xml:space="preserve"> because at least in the film, all of this is happening off screen and we only really get that interaction between Admiral Croft and Anne</w:t>
      </w:r>
      <w:r w:rsidR="000939EE" w:rsidRPr="003336B9">
        <w:rPr>
          <w:rFonts w:ascii="Arial" w:hAnsi="Arial" w:cs="Arial"/>
          <w:sz w:val="22"/>
          <w:szCs w:val="22"/>
        </w:rPr>
        <w:t>,</w:t>
      </w:r>
      <w:r w:rsidRPr="003336B9">
        <w:rPr>
          <w:rFonts w:ascii="Arial" w:hAnsi="Arial" w:cs="Arial"/>
          <w:sz w:val="22"/>
          <w:szCs w:val="22"/>
        </w:rPr>
        <w:t xml:space="preserve"> where he's like, </w:t>
      </w:r>
      <w:r w:rsidR="004B1AA4" w:rsidRPr="003336B9">
        <w:rPr>
          <w:rFonts w:ascii="Arial" w:hAnsi="Arial" w:cs="Arial"/>
          <w:sz w:val="22"/>
          <w:szCs w:val="22"/>
        </w:rPr>
        <w:t>“O</w:t>
      </w:r>
      <w:r w:rsidRPr="003336B9">
        <w:rPr>
          <w:rFonts w:ascii="Arial" w:hAnsi="Arial" w:cs="Arial"/>
          <w:sz w:val="22"/>
          <w:szCs w:val="22"/>
        </w:rPr>
        <w:t>h</w:t>
      </w:r>
      <w:r w:rsidR="002C4C0F" w:rsidRPr="003336B9">
        <w:rPr>
          <w:rFonts w:ascii="Arial" w:hAnsi="Arial" w:cs="Arial"/>
          <w:sz w:val="22"/>
          <w:szCs w:val="22"/>
        </w:rPr>
        <w:t>.</w:t>
      </w:r>
      <w:r w:rsidRPr="003336B9">
        <w:rPr>
          <w:rFonts w:ascii="Arial" w:hAnsi="Arial" w:cs="Arial"/>
          <w:sz w:val="22"/>
          <w:szCs w:val="22"/>
        </w:rPr>
        <w:t xml:space="preserve"> </w:t>
      </w:r>
      <w:r w:rsidR="002C4C0F" w:rsidRPr="003336B9">
        <w:rPr>
          <w:rFonts w:ascii="Arial" w:hAnsi="Arial" w:cs="Arial"/>
          <w:sz w:val="22"/>
          <w:szCs w:val="22"/>
        </w:rPr>
        <w:t>Y</w:t>
      </w:r>
      <w:r w:rsidRPr="003336B9">
        <w:rPr>
          <w:rFonts w:ascii="Arial" w:hAnsi="Arial" w:cs="Arial"/>
          <w:sz w:val="22"/>
          <w:szCs w:val="22"/>
        </w:rPr>
        <w:t>eah, it seems she's</w:t>
      </w:r>
      <w:r w:rsidR="004B1AA4" w:rsidRPr="003336B9">
        <w:rPr>
          <w:rFonts w:ascii="Arial" w:hAnsi="Arial" w:cs="Arial"/>
          <w:sz w:val="22"/>
          <w:szCs w:val="22"/>
        </w:rPr>
        <w:t xml:space="preserve"> </w:t>
      </w:r>
      <w:r w:rsidRPr="003336B9">
        <w:rPr>
          <w:rFonts w:ascii="Arial" w:hAnsi="Arial" w:cs="Arial"/>
          <w:sz w:val="22"/>
          <w:szCs w:val="22"/>
        </w:rPr>
        <w:t xml:space="preserve">fallen in love with </w:t>
      </w:r>
      <w:r w:rsidR="004B1AA4" w:rsidRPr="003336B9">
        <w:rPr>
          <w:rFonts w:ascii="Arial" w:hAnsi="Arial" w:cs="Arial"/>
          <w:sz w:val="22"/>
          <w:szCs w:val="22"/>
        </w:rPr>
        <w:t>Benwick</w:t>
      </w:r>
      <w:r w:rsidRPr="003336B9">
        <w:rPr>
          <w:rFonts w:ascii="Arial" w:hAnsi="Arial" w:cs="Arial"/>
          <w:sz w:val="22"/>
          <w:szCs w:val="22"/>
        </w:rPr>
        <w:t>.</w:t>
      </w:r>
      <w:r w:rsidR="004B1AA4" w:rsidRPr="003336B9">
        <w:rPr>
          <w:rFonts w:ascii="Arial" w:hAnsi="Arial" w:cs="Arial"/>
          <w:sz w:val="22"/>
          <w:szCs w:val="22"/>
        </w:rPr>
        <w:t>”</w:t>
      </w:r>
      <w:r w:rsidRPr="003336B9">
        <w:rPr>
          <w:rFonts w:ascii="Arial" w:hAnsi="Arial" w:cs="Arial"/>
          <w:sz w:val="22"/>
          <w:szCs w:val="22"/>
        </w:rPr>
        <w:t xml:space="preserve"> And Anne has that comment where she says, </w:t>
      </w:r>
      <w:r w:rsidR="004B1AA4" w:rsidRPr="003336B9">
        <w:rPr>
          <w:rFonts w:ascii="Arial" w:hAnsi="Arial" w:cs="Arial"/>
          <w:sz w:val="22"/>
          <w:szCs w:val="22"/>
        </w:rPr>
        <w:t>“O</w:t>
      </w:r>
      <w:r w:rsidRPr="003336B9">
        <w:rPr>
          <w:rFonts w:ascii="Arial" w:hAnsi="Arial" w:cs="Arial"/>
          <w:sz w:val="22"/>
          <w:szCs w:val="22"/>
        </w:rPr>
        <w:t>f course</w:t>
      </w:r>
      <w:r w:rsidR="00D665FF" w:rsidRPr="003336B9">
        <w:rPr>
          <w:rFonts w:ascii="Arial" w:hAnsi="Arial" w:cs="Arial"/>
          <w:sz w:val="22"/>
          <w:szCs w:val="22"/>
        </w:rPr>
        <w:t>,</w:t>
      </w:r>
      <w:r w:rsidRPr="003336B9">
        <w:rPr>
          <w:rFonts w:ascii="Arial" w:hAnsi="Arial" w:cs="Arial"/>
          <w:sz w:val="22"/>
          <w:szCs w:val="22"/>
        </w:rPr>
        <w:t xml:space="preserve"> they fell in love over poetry.</w:t>
      </w:r>
      <w:r w:rsidR="004B1AA4" w:rsidRPr="003336B9">
        <w:rPr>
          <w:rFonts w:ascii="Arial" w:hAnsi="Arial" w:cs="Arial"/>
          <w:sz w:val="22"/>
          <w:szCs w:val="22"/>
        </w:rPr>
        <w:t>”</w:t>
      </w:r>
      <w:r w:rsidRPr="003336B9">
        <w:rPr>
          <w:rFonts w:ascii="Arial" w:hAnsi="Arial" w:cs="Arial"/>
          <w:sz w:val="22"/>
          <w:szCs w:val="22"/>
        </w:rPr>
        <w:t xml:space="preserve"> </w:t>
      </w:r>
    </w:p>
    <w:p w14:paraId="6ED13F50" w14:textId="1D777FE0" w:rsidR="004B1AA4" w:rsidRPr="003336B9" w:rsidRDefault="004B1AA4">
      <w:pPr>
        <w:rPr>
          <w:rFonts w:ascii="Arial" w:hAnsi="Arial" w:cs="Arial"/>
          <w:sz w:val="22"/>
          <w:szCs w:val="22"/>
        </w:rPr>
      </w:pPr>
    </w:p>
    <w:p w14:paraId="2849D9A8" w14:textId="7E6BAFBC" w:rsidR="004B1AA4" w:rsidRPr="003336B9" w:rsidRDefault="004B1AA4">
      <w:pPr>
        <w:rPr>
          <w:rFonts w:ascii="Arial" w:hAnsi="Arial" w:cs="Arial"/>
          <w:sz w:val="22"/>
          <w:szCs w:val="22"/>
        </w:rPr>
      </w:pPr>
      <w:r w:rsidRPr="003336B9">
        <w:rPr>
          <w:rFonts w:ascii="Arial" w:hAnsi="Arial" w:cs="Arial"/>
          <w:b/>
          <w:bCs/>
          <w:sz w:val="22"/>
          <w:szCs w:val="22"/>
        </w:rPr>
        <w:t>Uniso</w:t>
      </w:r>
      <w:r w:rsidR="00D665FF" w:rsidRPr="003336B9">
        <w:rPr>
          <w:rFonts w:ascii="Arial" w:hAnsi="Arial" w:cs="Arial"/>
          <w:b/>
          <w:bCs/>
          <w:sz w:val="22"/>
          <w:szCs w:val="22"/>
        </w:rPr>
        <w:t>n</w:t>
      </w:r>
      <w:r w:rsidRPr="003336B9">
        <w:rPr>
          <w:rFonts w:ascii="Arial" w:hAnsi="Arial" w:cs="Arial"/>
          <w:b/>
          <w:bCs/>
          <w:sz w:val="22"/>
          <w:szCs w:val="22"/>
        </w:rPr>
        <w:t>:</w:t>
      </w:r>
      <w:r w:rsidRPr="003336B9">
        <w:rPr>
          <w:rFonts w:ascii="Arial" w:hAnsi="Arial" w:cs="Arial"/>
          <w:sz w:val="22"/>
          <w:szCs w:val="22"/>
        </w:rPr>
        <w:t xml:space="preserve"> Mm-hmm. </w:t>
      </w:r>
    </w:p>
    <w:p w14:paraId="485BA27B" w14:textId="77777777" w:rsidR="004B1AA4" w:rsidRPr="003336B9" w:rsidRDefault="004B1AA4">
      <w:pPr>
        <w:rPr>
          <w:rFonts w:ascii="Arial" w:hAnsi="Arial" w:cs="Arial"/>
          <w:sz w:val="22"/>
          <w:szCs w:val="22"/>
        </w:rPr>
      </w:pPr>
    </w:p>
    <w:p w14:paraId="562F6246" w14:textId="364C7E00" w:rsidR="00693BF7" w:rsidRPr="003336B9" w:rsidRDefault="004B1AA4">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And so</w:t>
      </w:r>
      <w:r w:rsidR="00C564A0" w:rsidRPr="003336B9">
        <w:rPr>
          <w:rFonts w:ascii="Arial" w:hAnsi="Arial" w:cs="Arial"/>
          <w:sz w:val="22"/>
          <w:szCs w:val="22"/>
        </w:rPr>
        <w:t>,</w:t>
      </w:r>
      <w:r w:rsidRPr="003336B9">
        <w:rPr>
          <w:rFonts w:ascii="Arial" w:hAnsi="Arial" w:cs="Arial"/>
          <w:sz w:val="22"/>
          <w:szCs w:val="22"/>
        </w:rPr>
        <w:t xml:space="preserve"> that made it seem to me like he had imprinted his taste on her</w:t>
      </w:r>
      <w:r w:rsidR="00135D9E" w:rsidRPr="003336B9">
        <w:rPr>
          <w:rFonts w:ascii="Arial" w:hAnsi="Arial" w:cs="Arial"/>
          <w:sz w:val="22"/>
          <w:szCs w:val="22"/>
        </w:rPr>
        <w:t>,</w:t>
      </w:r>
      <w:r w:rsidRPr="003336B9">
        <w:rPr>
          <w:rFonts w:ascii="Arial" w:hAnsi="Arial" w:cs="Arial"/>
          <w:sz w:val="22"/>
          <w:szCs w:val="22"/>
        </w:rPr>
        <w:t xml:space="preserve"> because he had </w:t>
      </w:r>
      <w:proofErr w:type="gramStart"/>
      <w:r w:rsidRPr="003336B9">
        <w:rPr>
          <w:rFonts w:ascii="Arial" w:hAnsi="Arial" w:cs="Arial"/>
          <w:sz w:val="22"/>
          <w:szCs w:val="22"/>
        </w:rPr>
        <w:t>all of</w:t>
      </w:r>
      <w:proofErr w:type="gramEnd"/>
      <w:r w:rsidRPr="003336B9">
        <w:rPr>
          <w:rFonts w:ascii="Arial" w:hAnsi="Arial" w:cs="Arial"/>
          <w:sz w:val="22"/>
          <w:szCs w:val="22"/>
        </w:rPr>
        <w:t xml:space="preserve"> this access to her that makes him </w:t>
      </w:r>
      <w:proofErr w:type="gramStart"/>
      <w:r w:rsidRPr="003336B9">
        <w:rPr>
          <w:rFonts w:ascii="Arial" w:hAnsi="Arial" w:cs="Arial"/>
          <w:sz w:val="22"/>
          <w:szCs w:val="22"/>
        </w:rPr>
        <w:t>sound like</w:t>
      </w:r>
      <w:proofErr w:type="gramEnd"/>
      <w:r w:rsidRPr="003336B9">
        <w:rPr>
          <w:rFonts w:ascii="Arial" w:hAnsi="Arial" w:cs="Arial"/>
          <w:sz w:val="22"/>
          <w:szCs w:val="22"/>
        </w:rPr>
        <w:t xml:space="preserve"> </w:t>
      </w:r>
      <w:proofErr w:type="gramStart"/>
      <w:r w:rsidRPr="003336B9">
        <w:rPr>
          <w:rFonts w:ascii="Arial" w:hAnsi="Arial" w:cs="Arial"/>
          <w:sz w:val="22"/>
          <w:szCs w:val="22"/>
        </w:rPr>
        <w:t>really terrible</w:t>
      </w:r>
      <w:proofErr w:type="gramEnd"/>
      <w:r w:rsidRPr="003336B9">
        <w:rPr>
          <w:rFonts w:ascii="Arial" w:hAnsi="Arial" w:cs="Arial"/>
          <w:sz w:val="22"/>
          <w:szCs w:val="22"/>
        </w:rPr>
        <w:t xml:space="preserve"> and predatory. </w:t>
      </w:r>
      <w:r w:rsidR="0093637C" w:rsidRPr="003336B9">
        <w:rPr>
          <w:rFonts w:ascii="Arial" w:hAnsi="Arial" w:cs="Arial"/>
          <w:b/>
          <w:bCs/>
          <w:sz w:val="22"/>
          <w:szCs w:val="22"/>
        </w:rPr>
        <w:t>[00:15:00]</w:t>
      </w:r>
    </w:p>
    <w:p w14:paraId="1185C52C" w14:textId="77777777" w:rsidR="0093637C" w:rsidRPr="003336B9" w:rsidRDefault="0093637C">
      <w:pPr>
        <w:rPr>
          <w:rFonts w:ascii="Arial" w:hAnsi="Arial" w:cs="Arial"/>
          <w:b/>
          <w:bCs/>
          <w:sz w:val="22"/>
          <w:szCs w:val="22"/>
        </w:rPr>
      </w:pPr>
    </w:p>
    <w:p w14:paraId="72DA0353" w14:textId="4ABF3B25" w:rsidR="00693BF7" w:rsidRPr="003336B9" w:rsidRDefault="00065F33">
      <w:pPr>
        <w:rPr>
          <w:rFonts w:ascii="Arial" w:hAnsi="Arial" w:cs="Arial"/>
          <w:sz w:val="22"/>
          <w:szCs w:val="22"/>
        </w:rPr>
      </w:pPr>
      <w:r w:rsidRPr="003336B9">
        <w:rPr>
          <w:rFonts w:ascii="Arial" w:hAnsi="Arial" w:cs="Arial"/>
          <w:b/>
          <w:bCs/>
          <w:sz w:val="22"/>
          <w:szCs w:val="22"/>
        </w:rPr>
        <w:t>Molly:</w:t>
      </w:r>
      <w:r w:rsidR="004B1AA4" w:rsidRPr="003336B9">
        <w:rPr>
          <w:rFonts w:ascii="Arial" w:hAnsi="Arial" w:cs="Arial"/>
          <w:b/>
          <w:bCs/>
          <w:sz w:val="22"/>
          <w:szCs w:val="22"/>
        </w:rPr>
        <w:t xml:space="preserve"> </w:t>
      </w:r>
      <w:r w:rsidRPr="003336B9">
        <w:rPr>
          <w:rFonts w:ascii="Arial" w:hAnsi="Arial" w:cs="Arial"/>
          <w:sz w:val="22"/>
          <w:szCs w:val="22"/>
        </w:rPr>
        <w:t>Yeah</w:t>
      </w:r>
      <w:r w:rsidR="00786752" w:rsidRPr="003336B9">
        <w:rPr>
          <w:rFonts w:ascii="Arial" w:hAnsi="Arial" w:cs="Arial"/>
          <w:sz w:val="22"/>
          <w:szCs w:val="22"/>
        </w:rPr>
        <w:t>.</w:t>
      </w:r>
      <w:r w:rsidRPr="003336B9">
        <w:rPr>
          <w:rFonts w:ascii="Arial" w:hAnsi="Arial" w:cs="Arial"/>
          <w:sz w:val="22"/>
          <w:szCs w:val="22"/>
        </w:rPr>
        <w:t xml:space="preserve"> </w:t>
      </w:r>
      <w:r w:rsidR="00786752" w:rsidRPr="003336B9">
        <w:rPr>
          <w:rFonts w:ascii="Arial" w:hAnsi="Arial" w:cs="Arial"/>
          <w:sz w:val="22"/>
          <w:szCs w:val="22"/>
        </w:rPr>
        <w:t>W</w:t>
      </w:r>
      <w:r w:rsidRPr="003336B9">
        <w:rPr>
          <w:rFonts w:ascii="Arial" w:hAnsi="Arial" w:cs="Arial"/>
          <w:sz w:val="22"/>
          <w:szCs w:val="22"/>
        </w:rPr>
        <w:t>ell, in the book they talk a little bit about Louisa getting into poetry a little bit throughout her recovery process and</w:t>
      </w:r>
      <w:r w:rsidR="00CF782D" w:rsidRPr="003336B9">
        <w:rPr>
          <w:rFonts w:ascii="Arial" w:hAnsi="Arial" w:cs="Arial"/>
          <w:sz w:val="22"/>
          <w:szCs w:val="22"/>
        </w:rPr>
        <w:t xml:space="preserve"> </w:t>
      </w:r>
      <w:r w:rsidRPr="003336B9">
        <w:rPr>
          <w:rFonts w:ascii="Arial" w:hAnsi="Arial" w:cs="Arial"/>
          <w:sz w:val="22"/>
          <w:szCs w:val="22"/>
        </w:rPr>
        <w:t xml:space="preserve">how she's been reading more. </w:t>
      </w:r>
      <w:r w:rsidR="001D6C74" w:rsidRPr="003336B9">
        <w:rPr>
          <w:rFonts w:ascii="Arial" w:hAnsi="Arial" w:cs="Arial"/>
          <w:sz w:val="22"/>
          <w:szCs w:val="22"/>
        </w:rPr>
        <w:t>W</w:t>
      </w:r>
      <w:r w:rsidRPr="003336B9">
        <w:rPr>
          <w:rFonts w:ascii="Arial" w:hAnsi="Arial" w:cs="Arial"/>
          <w:sz w:val="22"/>
          <w:szCs w:val="22"/>
        </w:rPr>
        <w:t xml:space="preserve">hen she said, </w:t>
      </w:r>
      <w:r w:rsidR="00CF782D" w:rsidRPr="003336B9">
        <w:rPr>
          <w:rFonts w:ascii="Arial" w:hAnsi="Arial" w:cs="Arial"/>
          <w:sz w:val="22"/>
          <w:szCs w:val="22"/>
        </w:rPr>
        <w:t>“O</w:t>
      </w:r>
      <w:r w:rsidRPr="003336B9">
        <w:rPr>
          <w:rFonts w:ascii="Arial" w:hAnsi="Arial" w:cs="Arial"/>
          <w:sz w:val="22"/>
          <w:szCs w:val="22"/>
        </w:rPr>
        <w:t xml:space="preserve">h, I bet he's </w:t>
      </w:r>
      <w:r w:rsidR="009E33D9" w:rsidRPr="003336B9">
        <w:rPr>
          <w:rFonts w:ascii="Arial" w:hAnsi="Arial" w:cs="Arial"/>
          <w:sz w:val="22"/>
          <w:szCs w:val="22"/>
        </w:rPr>
        <w:t>going to</w:t>
      </w:r>
      <w:r w:rsidRPr="003336B9">
        <w:rPr>
          <w:rFonts w:ascii="Arial" w:hAnsi="Arial" w:cs="Arial"/>
          <w:sz w:val="22"/>
          <w:szCs w:val="22"/>
        </w:rPr>
        <w:t xml:space="preserve"> teach her all about</w:t>
      </w:r>
      <w:r w:rsidR="00CF782D" w:rsidRPr="003336B9">
        <w:rPr>
          <w:rFonts w:ascii="Arial" w:hAnsi="Arial" w:cs="Arial"/>
          <w:sz w:val="22"/>
          <w:szCs w:val="22"/>
        </w:rPr>
        <w:t xml:space="preserve"> a</w:t>
      </w:r>
      <w:r w:rsidRPr="003336B9">
        <w:rPr>
          <w:rFonts w:ascii="Arial" w:hAnsi="Arial" w:cs="Arial"/>
          <w:sz w:val="22"/>
          <w:szCs w:val="22"/>
        </w:rPr>
        <w:t>ll of these great poets.</w:t>
      </w:r>
      <w:r w:rsidR="00CF782D" w:rsidRPr="003336B9">
        <w:rPr>
          <w:rFonts w:ascii="Arial" w:hAnsi="Arial" w:cs="Arial"/>
          <w:sz w:val="22"/>
          <w:szCs w:val="22"/>
        </w:rPr>
        <w:t>”</w:t>
      </w:r>
      <w:r w:rsidRPr="003336B9">
        <w:rPr>
          <w:rFonts w:ascii="Arial" w:hAnsi="Arial" w:cs="Arial"/>
          <w:sz w:val="22"/>
          <w:szCs w:val="22"/>
        </w:rPr>
        <w:t xml:space="preserve"> And he's like, </w:t>
      </w:r>
      <w:r w:rsidR="00CF782D" w:rsidRPr="003336B9">
        <w:rPr>
          <w:rFonts w:ascii="Arial" w:hAnsi="Arial" w:cs="Arial"/>
          <w:sz w:val="22"/>
          <w:szCs w:val="22"/>
        </w:rPr>
        <w:t>“O</w:t>
      </w:r>
      <w:r w:rsidRPr="003336B9">
        <w:rPr>
          <w:rFonts w:ascii="Arial" w:hAnsi="Arial" w:cs="Arial"/>
          <w:sz w:val="22"/>
          <w:szCs w:val="22"/>
        </w:rPr>
        <w:t xml:space="preserve">h, that's already been done. </w:t>
      </w:r>
      <w:r w:rsidR="00CF782D" w:rsidRPr="003336B9">
        <w:rPr>
          <w:rFonts w:ascii="Arial" w:hAnsi="Arial" w:cs="Arial"/>
          <w:sz w:val="22"/>
          <w:szCs w:val="22"/>
        </w:rPr>
        <w:t>S</w:t>
      </w:r>
      <w:r w:rsidRPr="003336B9">
        <w:rPr>
          <w:rFonts w:ascii="Arial" w:hAnsi="Arial" w:cs="Arial"/>
          <w:sz w:val="22"/>
          <w:szCs w:val="22"/>
        </w:rPr>
        <w:t>he's been reading them for weeks.</w:t>
      </w:r>
      <w:r w:rsidR="00CF782D" w:rsidRPr="003336B9">
        <w:rPr>
          <w:rFonts w:ascii="Arial" w:hAnsi="Arial" w:cs="Arial"/>
          <w:sz w:val="22"/>
          <w:szCs w:val="22"/>
        </w:rPr>
        <w:t>”</w:t>
      </w:r>
      <w:r w:rsidRPr="003336B9">
        <w:rPr>
          <w:rFonts w:ascii="Arial" w:hAnsi="Arial" w:cs="Arial"/>
          <w:sz w:val="22"/>
          <w:szCs w:val="22"/>
        </w:rPr>
        <w:t xml:space="preserve"> So, yeah, I think that It's implied that they have a shared love of poetry, but </w:t>
      </w:r>
      <w:r w:rsidR="00CF782D" w:rsidRPr="003336B9">
        <w:rPr>
          <w:rFonts w:ascii="Arial" w:hAnsi="Arial" w:cs="Arial"/>
          <w:sz w:val="22"/>
          <w:szCs w:val="22"/>
        </w:rPr>
        <w:t>i</w:t>
      </w:r>
      <w:r w:rsidRPr="003336B9">
        <w:rPr>
          <w:rFonts w:ascii="Arial" w:hAnsi="Arial" w:cs="Arial"/>
          <w:sz w:val="22"/>
          <w:szCs w:val="22"/>
        </w:rPr>
        <w:t>t is difficult to say how much of that is just like being put upon them from a third party and</w:t>
      </w:r>
      <w:r w:rsidR="00CF782D" w:rsidRPr="003336B9">
        <w:rPr>
          <w:rFonts w:ascii="Arial" w:hAnsi="Arial" w:cs="Arial"/>
          <w:sz w:val="22"/>
          <w:szCs w:val="22"/>
        </w:rPr>
        <w:t xml:space="preserve"> </w:t>
      </w:r>
      <w:r w:rsidRPr="003336B9">
        <w:rPr>
          <w:rFonts w:ascii="Arial" w:hAnsi="Arial" w:cs="Arial"/>
          <w:sz w:val="22"/>
          <w:szCs w:val="22"/>
        </w:rPr>
        <w:t xml:space="preserve">what's </w:t>
      </w:r>
      <w:proofErr w:type="gramStart"/>
      <w:r w:rsidRPr="003336B9">
        <w:rPr>
          <w:rFonts w:ascii="Arial" w:hAnsi="Arial" w:cs="Arial"/>
          <w:sz w:val="22"/>
          <w:szCs w:val="22"/>
        </w:rPr>
        <w:t>actually happening</w:t>
      </w:r>
      <w:proofErr w:type="gramEnd"/>
      <w:r w:rsidRPr="003336B9">
        <w:rPr>
          <w:rFonts w:ascii="Arial" w:hAnsi="Arial" w:cs="Arial"/>
          <w:sz w:val="22"/>
          <w:szCs w:val="22"/>
        </w:rPr>
        <w:t xml:space="preserve"> there. </w:t>
      </w:r>
    </w:p>
    <w:p w14:paraId="49451DCD" w14:textId="77777777" w:rsidR="007B467D" w:rsidRPr="003336B9" w:rsidRDefault="007B467D">
      <w:pPr>
        <w:rPr>
          <w:rFonts w:ascii="Arial" w:hAnsi="Arial" w:cs="Arial"/>
          <w:b/>
          <w:bCs/>
          <w:sz w:val="22"/>
          <w:szCs w:val="22"/>
        </w:rPr>
      </w:pPr>
    </w:p>
    <w:p w14:paraId="4782E8D9" w14:textId="2EBCCD11" w:rsidR="00CF782D" w:rsidRPr="003336B9" w:rsidRDefault="00065F33">
      <w:pPr>
        <w:rPr>
          <w:rFonts w:ascii="Arial" w:hAnsi="Arial" w:cs="Arial"/>
          <w:sz w:val="22"/>
          <w:szCs w:val="22"/>
        </w:rPr>
      </w:pPr>
      <w:r w:rsidRPr="003336B9">
        <w:rPr>
          <w:rFonts w:ascii="Arial" w:hAnsi="Arial" w:cs="Arial"/>
          <w:b/>
          <w:bCs/>
          <w:sz w:val="22"/>
          <w:szCs w:val="22"/>
        </w:rPr>
        <w:t>Becca:</w:t>
      </w:r>
      <w:r w:rsidR="00CF782D" w:rsidRPr="003336B9">
        <w:rPr>
          <w:rFonts w:ascii="Arial" w:hAnsi="Arial" w:cs="Arial"/>
          <w:sz w:val="22"/>
          <w:szCs w:val="22"/>
        </w:rPr>
        <w:t xml:space="preserve"> </w:t>
      </w:r>
      <w:r w:rsidRPr="003336B9">
        <w:rPr>
          <w:rFonts w:ascii="Arial" w:hAnsi="Arial" w:cs="Arial"/>
          <w:sz w:val="22"/>
          <w:szCs w:val="22"/>
        </w:rPr>
        <w:t xml:space="preserve">Yeah. Another lens could be that, like, they're both in mourning when they get together. </w:t>
      </w:r>
      <w:r w:rsidR="00290A08" w:rsidRPr="003336B9">
        <w:rPr>
          <w:rFonts w:ascii="Arial" w:hAnsi="Arial" w:cs="Arial"/>
          <w:sz w:val="22"/>
          <w:szCs w:val="22"/>
        </w:rPr>
        <w:t>Benwick</w:t>
      </w:r>
      <w:r w:rsidRPr="003336B9">
        <w:rPr>
          <w:rFonts w:ascii="Arial" w:hAnsi="Arial" w:cs="Arial"/>
          <w:sz w:val="22"/>
          <w:szCs w:val="22"/>
        </w:rPr>
        <w:t xml:space="preserve"> for his lost love and Louisa for her lost life, that she had before her accident and that she could only connect to poetry </w:t>
      </w:r>
      <w:r w:rsidR="00E055EF" w:rsidRPr="003336B9">
        <w:rPr>
          <w:rFonts w:ascii="Arial" w:hAnsi="Arial" w:cs="Arial"/>
          <w:b/>
          <w:bCs/>
          <w:sz w:val="22"/>
          <w:szCs w:val="22"/>
        </w:rPr>
        <w:t>[00:16:00]</w:t>
      </w:r>
      <w:r w:rsidR="00E055EF" w:rsidRPr="003336B9">
        <w:rPr>
          <w:rFonts w:ascii="Arial" w:hAnsi="Arial" w:cs="Arial"/>
          <w:sz w:val="22"/>
          <w:szCs w:val="22"/>
        </w:rPr>
        <w:t xml:space="preserve"> </w:t>
      </w:r>
      <w:r w:rsidRPr="003336B9">
        <w:rPr>
          <w:rFonts w:ascii="Arial" w:hAnsi="Arial" w:cs="Arial"/>
          <w:sz w:val="22"/>
          <w:szCs w:val="22"/>
        </w:rPr>
        <w:t>once she had this horrible experience and that she needed something to make sense of it. So</w:t>
      </w:r>
      <w:r w:rsidR="00CF782D" w:rsidRPr="003336B9">
        <w:rPr>
          <w:rFonts w:ascii="Arial" w:hAnsi="Arial" w:cs="Arial"/>
          <w:sz w:val="22"/>
          <w:szCs w:val="22"/>
        </w:rPr>
        <w:t>,</w:t>
      </w:r>
      <w:r w:rsidRPr="003336B9">
        <w:rPr>
          <w:rFonts w:ascii="Arial" w:hAnsi="Arial" w:cs="Arial"/>
          <w:sz w:val="22"/>
          <w:szCs w:val="22"/>
        </w:rPr>
        <w:t xml:space="preserve"> we're putting a lot on the text that candidly</w:t>
      </w:r>
      <w:r w:rsidR="00CF782D" w:rsidRPr="003336B9">
        <w:rPr>
          <w:rFonts w:ascii="Arial" w:hAnsi="Arial" w:cs="Arial"/>
          <w:sz w:val="22"/>
          <w:szCs w:val="22"/>
        </w:rPr>
        <w:t xml:space="preserve"> </w:t>
      </w:r>
      <w:r w:rsidRPr="003336B9">
        <w:rPr>
          <w:rFonts w:ascii="Arial" w:hAnsi="Arial" w:cs="Arial"/>
          <w:sz w:val="22"/>
          <w:szCs w:val="22"/>
        </w:rPr>
        <w:t xml:space="preserve">is probably not there, </w:t>
      </w:r>
      <w:r w:rsidR="006A1315" w:rsidRPr="003336B9">
        <w:rPr>
          <w:rFonts w:ascii="Arial" w:hAnsi="Arial" w:cs="Arial"/>
          <w:sz w:val="22"/>
          <w:szCs w:val="22"/>
        </w:rPr>
        <w:t xml:space="preserve">[chuckles] </w:t>
      </w:r>
      <w:r w:rsidRPr="003336B9">
        <w:rPr>
          <w:rFonts w:ascii="Arial" w:hAnsi="Arial" w:cs="Arial"/>
          <w:sz w:val="22"/>
          <w:szCs w:val="22"/>
        </w:rPr>
        <w:t>especially in this film adaptation.</w:t>
      </w:r>
    </w:p>
    <w:p w14:paraId="67052B93" w14:textId="77777777" w:rsidR="00CF782D" w:rsidRPr="003336B9" w:rsidRDefault="00CF782D">
      <w:pPr>
        <w:rPr>
          <w:rFonts w:ascii="Arial" w:hAnsi="Arial" w:cs="Arial"/>
          <w:sz w:val="22"/>
          <w:szCs w:val="22"/>
        </w:rPr>
      </w:pPr>
    </w:p>
    <w:p w14:paraId="15D79CC7" w14:textId="5C3F43A1" w:rsidR="00693BF7" w:rsidRPr="003336B9" w:rsidRDefault="00000000">
      <w:pPr>
        <w:rPr>
          <w:rFonts w:ascii="Arial" w:hAnsi="Arial" w:cs="Arial"/>
          <w:sz w:val="22"/>
          <w:szCs w:val="22"/>
        </w:rPr>
      </w:pPr>
      <w:r w:rsidRPr="003336B9">
        <w:rPr>
          <w:rFonts w:ascii="Arial" w:hAnsi="Arial" w:cs="Arial"/>
          <w:sz w:val="22"/>
          <w:szCs w:val="22"/>
        </w:rPr>
        <w:t>Again, that goes to</w:t>
      </w:r>
      <w:r w:rsidR="00156339" w:rsidRPr="003336B9">
        <w:rPr>
          <w:rFonts w:ascii="Arial" w:hAnsi="Arial" w:cs="Arial"/>
          <w:sz w:val="22"/>
          <w:szCs w:val="22"/>
        </w:rPr>
        <w:t xml:space="preserve"> </w:t>
      </w:r>
      <w:r w:rsidRPr="003336B9">
        <w:rPr>
          <w:rFonts w:ascii="Arial" w:hAnsi="Arial" w:cs="Arial"/>
          <w:sz w:val="22"/>
          <w:szCs w:val="22"/>
        </w:rPr>
        <w:t>one of those things where</w:t>
      </w:r>
      <w:r w:rsidR="00CF782D" w:rsidRPr="003336B9">
        <w:rPr>
          <w:rFonts w:ascii="Arial" w:hAnsi="Arial" w:cs="Arial"/>
          <w:sz w:val="22"/>
          <w:szCs w:val="22"/>
        </w:rPr>
        <w:t xml:space="preserve"> </w:t>
      </w:r>
      <w:r w:rsidRPr="003336B9">
        <w:rPr>
          <w:rFonts w:ascii="Arial" w:hAnsi="Arial" w:cs="Arial"/>
          <w:sz w:val="22"/>
          <w:szCs w:val="22"/>
        </w:rPr>
        <w:t>adaptations for Jane Austen sometimes like to fill in these blanks for us and like to</w:t>
      </w:r>
      <w:r w:rsidR="00156339" w:rsidRPr="003336B9">
        <w:rPr>
          <w:rFonts w:ascii="Arial" w:hAnsi="Arial" w:cs="Arial"/>
          <w:sz w:val="22"/>
          <w:szCs w:val="22"/>
        </w:rPr>
        <w:t xml:space="preserve"> </w:t>
      </w:r>
      <w:r w:rsidRPr="003336B9">
        <w:rPr>
          <w:rFonts w:ascii="Arial" w:hAnsi="Arial" w:cs="Arial"/>
          <w:sz w:val="22"/>
          <w:szCs w:val="22"/>
        </w:rPr>
        <w:t xml:space="preserve">give us a little bit more meat on the bones that Jane Austen left more to our own imaginations. </w:t>
      </w:r>
      <w:r w:rsidR="00CF782D" w:rsidRPr="003336B9">
        <w:rPr>
          <w:rFonts w:ascii="Arial" w:hAnsi="Arial" w:cs="Arial"/>
          <w:sz w:val="22"/>
          <w:szCs w:val="22"/>
        </w:rPr>
        <w:t>F</w:t>
      </w:r>
      <w:r w:rsidRPr="003336B9">
        <w:rPr>
          <w:rFonts w:ascii="Arial" w:hAnsi="Arial" w:cs="Arial"/>
          <w:sz w:val="22"/>
          <w:szCs w:val="22"/>
        </w:rPr>
        <w:t xml:space="preserve">or example, a lot of adaptations of </w:t>
      </w:r>
      <w:r w:rsidRPr="003336B9">
        <w:rPr>
          <w:rFonts w:ascii="Arial" w:hAnsi="Arial" w:cs="Arial"/>
          <w:i/>
          <w:iCs/>
          <w:sz w:val="22"/>
          <w:szCs w:val="22"/>
        </w:rPr>
        <w:t>Sense and Sensibility</w:t>
      </w:r>
      <w:r w:rsidRPr="003336B9">
        <w:rPr>
          <w:rFonts w:ascii="Arial" w:hAnsi="Arial" w:cs="Arial"/>
          <w:sz w:val="22"/>
          <w:szCs w:val="22"/>
        </w:rPr>
        <w:t xml:space="preserve"> give Margaret way more personality than she has in the books. </w:t>
      </w:r>
    </w:p>
    <w:p w14:paraId="7AFDCDAE" w14:textId="77777777" w:rsidR="00657767" w:rsidRPr="003336B9" w:rsidRDefault="00657767">
      <w:pPr>
        <w:rPr>
          <w:rFonts w:ascii="Arial" w:hAnsi="Arial" w:cs="Arial"/>
          <w:b/>
          <w:bCs/>
          <w:sz w:val="22"/>
          <w:szCs w:val="22"/>
        </w:rPr>
      </w:pPr>
    </w:p>
    <w:p w14:paraId="0BA63AB0" w14:textId="204B11FD" w:rsidR="00693BF7" w:rsidRPr="003336B9" w:rsidRDefault="00065F33">
      <w:pPr>
        <w:rPr>
          <w:rFonts w:ascii="Arial" w:hAnsi="Arial" w:cs="Arial"/>
          <w:sz w:val="22"/>
          <w:szCs w:val="22"/>
        </w:rPr>
      </w:pPr>
      <w:r w:rsidRPr="003336B9">
        <w:rPr>
          <w:rFonts w:ascii="Arial" w:hAnsi="Arial" w:cs="Arial"/>
          <w:b/>
          <w:bCs/>
          <w:sz w:val="22"/>
          <w:szCs w:val="22"/>
        </w:rPr>
        <w:t>Molly:</w:t>
      </w:r>
      <w:r w:rsidR="00CF782D" w:rsidRPr="003336B9">
        <w:rPr>
          <w:rFonts w:ascii="Arial" w:hAnsi="Arial" w:cs="Arial"/>
          <w:sz w:val="22"/>
          <w:szCs w:val="22"/>
        </w:rPr>
        <w:t xml:space="preserve"> </w:t>
      </w:r>
      <w:r w:rsidRPr="003336B9">
        <w:rPr>
          <w:rFonts w:ascii="Arial" w:hAnsi="Arial" w:cs="Arial"/>
          <w:sz w:val="22"/>
          <w:szCs w:val="22"/>
        </w:rPr>
        <w:t xml:space="preserve">Justice for Margaret. </w:t>
      </w:r>
    </w:p>
    <w:p w14:paraId="64DCE299" w14:textId="77777777" w:rsidR="00994CD7" w:rsidRPr="003336B9" w:rsidRDefault="00994CD7">
      <w:pPr>
        <w:rPr>
          <w:rFonts w:ascii="Arial" w:hAnsi="Arial" w:cs="Arial"/>
          <w:b/>
          <w:bCs/>
          <w:sz w:val="22"/>
          <w:szCs w:val="22"/>
        </w:rPr>
      </w:pPr>
    </w:p>
    <w:p w14:paraId="41825BF1" w14:textId="7443EA8D" w:rsidR="00CF782D" w:rsidRPr="003336B9" w:rsidRDefault="00065F33">
      <w:pPr>
        <w:rPr>
          <w:rFonts w:ascii="Arial" w:hAnsi="Arial" w:cs="Arial"/>
          <w:sz w:val="22"/>
          <w:szCs w:val="22"/>
        </w:rPr>
      </w:pPr>
      <w:r w:rsidRPr="003336B9">
        <w:rPr>
          <w:rFonts w:ascii="Arial" w:hAnsi="Arial" w:cs="Arial"/>
          <w:b/>
          <w:bCs/>
          <w:sz w:val="22"/>
          <w:szCs w:val="22"/>
        </w:rPr>
        <w:t>Becca:</w:t>
      </w:r>
      <w:r w:rsidR="00CF782D" w:rsidRPr="003336B9">
        <w:rPr>
          <w:rFonts w:ascii="Arial" w:hAnsi="Arial" w:cs="Arial"/>
          <w:sz w:val="22"/>
          <w:szCs w:val="22"/>
        </w:rPr>
        <w:t xml:space="preserve"> </w:t>
      </w:r>
      <w:r w:rsidRPr="003336B9">
        <w:rPr>
          <w:rFonts w:ascii="Arial" w:hAnsi="Arial" w:cs="Arial"/>
          <w:sz w:val="22"/>
          <w:szCs w:val="22"/>
        </w:rPr>
        <w:t xml:space="preserve">Justice for Margaret, our girly. But I think in this </w:t>
      </w:r>
      <w:proofErr w:type="gramStart"/>
      <w:r w:rsidRPr="003336B9">
        <w:rPr>
          <w:rFonts w:ascii="Arial" w:hAnsi="Arial" w:cs="Arial"/>
          <w:sz w:val="22"/>
          <w:szCs w:val="22"/>
        </w:rPr>
        <w:t>particular instance</w:t>
      </w:r>
      <w:proofErr w:type="gramEnd"/>
      <w:r w:rsidRPr="003336B9">
        <w:rPr>
          <w:rFonts w:ascii="Arial" w:hAnsi="Arial" w:cs="Arial"/>
          <w:sz w:val="22"/>
          <w:szCs w:val="22"/>
        </w:rPr>
        <w:t xml:space="preserve">, this is another one where I'm like, </w:t>
      </w:r>
      <w:r w:rsidR="00620423" w:rsidRPr="003336B9">
        <w:rPr>
          <w:rFonts w:ascii="Arial" w:hAnsi="Arial" w:cs="Arial"/>
          <w:sz w:val="22"/>
          <w:szCs w:val="22"/>
        </w:rPr>
        <w:t>“T</w:t>
      </w:r>
      <w:r w:rsidRPr="003336B9">
        <w:rPr>
          <w:rFonts w:ascii="Arial" w:hAnsi="Arial" w:cs="Arial"/>
          <w:sz w:val="22"/>
          <w:szCs w:val="22"/>
        </w:rPr>
        <w:t>his is such a strict adherence to the book in so many ways that we don't really get that extra oomph into some of these other plot lines that sometimes exist in other Jane Austen adaptations.</w:t>
      </w:r>
      <w:r w:rsidR="00105C78" w:rsidRPr="003336B9">
        <w:rPr>
          <w:rFonts w:ascii="Arial" w:hAnsi="Arial" w:cs="Arial"/>
          <w:sz w:val="22"/>
          <w:szCs w:val="22"/>
        </w:rPr>
        <w:t>”</w:t>
      </w:r>
      <w:r w:rsidRPr="003336B9">
        <w:rPr>
          <w:rFonts w:ascii="Arial" w:hAnsi="Arial" w:cs="Arial"/>
          <w:sz w:val="22"/>
          <w:szCs w:val="22"/>
        </w:rPr>
        <w:t xml:space="preserve"> But yeah, that's what we got with </w:t>
      </w:r>
      <w:r w:rsidR="00EC2782" w:rsidRPr="003336B9">
        <w:rPr>
          <w:rFonts w:ascii="Arial" w:hAnsi="Arial" w:cs="Arial"/>
          <w:b/>
          <w:bCs/>
          <w:sz w:val="22"/>
          <w:szCs w:val="22"/>
        </w:rPr>
        <w:t>[00:17:00]</w:t>
      </w:r>
      <w:r w:rsidR="00EC2782" w:rsidRPr="003336B9">
        <w:rPr>
          <w:rFonts w:ascii="Arial" w:hAnsi="Arial" w:cs="Arial"/>
          <w:sz w:val="22"/>
          <w:szCs w:val="22"/>
        </w:rPr>
        <w:t xml:space="preserve"> </w:t>
      </w:r>
      <w:r w:rsidRPr="003336B9">
        <w:rPr>
          <w:rFonts w:ascii="Arial" w:hAnsi="Arial" w:cs="Arial"/>
          <w:sz w:val="22"/>
          <w:szCs w:val="22"/>
        </w:rPr>
        <w:t>Louis</w:t>
      </w:r>
      <w:r w:rsidR="00CF782D" w:rsidRPr="003336B9">
        <w:rPr>
          <w:rFonts w:ascii="Arial" w:hAnsi="Arial" w:cs="Arial"/>
          <w:sz w:val="22"/>
          <w:szCs w:val="22"/>
        </w:rPr>
        <w:t>a</w:t>
      </w:r>
      <w:r w:rsidRPr="003336B9">
        <w:rPr>
          <w:rFonts w:ascii="Arial" w:hAnsi="Arial" w:cs="Arial"/>
          <w:sz w:val="22"/>
          <w:szCs w:val="22"/>
        </w:rPr>
        <w:t xml:space="preserve"> and </w:t>
      </w:r>
      <w:proofErr w:type="spellStart"/>
      <w:r w:rsidR="004B1AA4" w:rsidRPr="003336B9">
        <w:rPr>
          <w:rFonts w:ascii="Arial" w:hAnsi="Arial" w:cs="Arial"/>
          <w:sz w:val="22"/>
          <w:szCs w:val="22"/>
        </w:rPr>
        <w:t>Benwick</w:t>
      </w:r>
      <w:proofErr w:type="spellEnd"/>
      <w:r w:rsidRPr="003336B9">
        <w:rPr>
          <w:rFonts w:ascii="Arial" w:hAnsi="Arial" w:cs="Arial"/>
          <w:sz w:val="22"/>
          <w:szCs w:val="22"/>
        </w:rPr>
        <w:t xml:space="preserve">. We don't see either one of them ever again, unfortunately. </w:t>
      </w:r>
      <w:r w:rsidR="00B938DE" w:rsidRPr="003336B9">
        <w:rPr>
          <w:rFonts w:ascii="Arial" w:hAnsi="Arial" w:cs="Arial"/>
          <w:sz w:val="22"/>
          <w:szCs w:val="22"/>
        </w:rPr>
        <w:t>[laughs]</w:t>
      </w:r>
      <w:r w:rsidR="00CF782D" w:rsidRPr="003336B9">
        <w:rPr>
          <w:rFonts w:ascii="Arial" w:hAnsi="Arial" w:cs="Arial"/>
          <w:sz w:val="22"/>
          <w:szCs w:val="22"/>
        </w:rPr>
        <w:t xml:space="preserve"> </w:t>
      </w:r>
      <w:r w:rsidRPr="003336B9">
        <w:rPr>
          <w:rFonts w:ascii="Arial" w:hAnsi="Arial" w:cs="Arial"/>
          <w:sz w:val="22"/>
          <w:szCs w:val="22"/>
        </w:rPr>
        <w:t>So</w:t>
      </w:r>
      <w:r w:rsidR="00CF782D" w:rsidRPr="003336B9">
        <w:rPr>
          <w:rFonts w:ascii="Arial" w:hAnsi="Arial" w:cs="Arial"/>
          <w:sz w:val="22"/>
          <w:szCs w:val="22"/>
        </w:rPr>
        <w:t>,</w:t>
      </w:r>
      <w:r w:rsidRPr="003336B9">
        <w:rPr>
          <w:rFonts w:ascii="Arial" w:hAnsi="Arial" w:cs="Arial"/>
          <w:sz w:val="22"/>
          <w:szCs w:val="22"/>
        </w:rPr>
        <w:t xml:space="preserve"> we'll never know</w:t>
      </w:r>
      <w:r w:rsidR="00CF782D" w:rsidRPr="003336B9">
        <w:rPr>
          <w:rFonts w:ascii="Arial" w:hAnsi="Arial" w:cs="Arial"/>
          <w:sz w:val="22"/>
          <w:szCs w:val="22"/>
        </w:rPr>
        <w:t>.</w:t>
      </w:r>
      <w:r w:rsidRPr="003336B9">
        <w:rPr>
          <w:rFonts w:ascii="Arial" w:hAnsi="Arial" w:cs="Arial"/>
          <w:sz w:val="22"/>
          <w:szCs w:val="22"/>
        </w:rPr>
        <w:t xml:space="preserve"> </w:t>
      </w:r>
    </w:p>
    <w:p w14:paraId="50716F03" w14:textId="77777777" w:rsidR="00CF782D" w:rsidRPr="003336B9" w:rsidRDefault="00CF782D">
      <w:pPr>
        <w:rPr>
          <w:rFonts w:ascii="Arial" w:hAnsi="Arial" w:cs="Arial"/>
          <w:sz w:val="22"/>
          <w:szCs w:val="22"/>
        </w:rPr>
      </w:pPr>
    </w:p>
    <w:p w14:paraId="032634DA" w14:textId="5E4F03BD" w:rsidR="00693BF7" w:rsidRPr="003336B9" w:rsidRDefault="00D24064">
      <w:pPr>
        <w:rPr>
          <w:rFonts w:ascii="Arial" w:hAnsi="Arial" w:cs="Arial"/>
          <w:sz w:val="22"/>
          <w:szCs w:val="22"/>
        </w:rPr>
      </w:pPr>
      <w:r w:rsidRPr="003336B9">
        <w:rPr>
          <w:rFonts w:ascii="Arial" w:hAnsi="Arial" w:cs="Arial"/>
          <w:b/>
          <w:bCs/>
          <w:sz w:val="22"/>
          <w:szCs w:val="22"/>
        </w:rPr>
        <w:t>Kim</w:t>
      </w:r>
      <w:r w:rsidR="00CF782D" w:rsidRPr="003336B9">
        <w:rPr>
          <w:rFonts w:ascii="Arial" w:hAnsi="Arial" w:cs="Arial"/>
          <w:b/>
          <w:bCs/>
          <w:sz w:val="22"/>
          <w:szCs w:val="22"/>
        </w:rPr>
        <w:t xml:space="preserve">: </w:t>
      </w:r>
      <w:r w:rsidR="00CF782D" w:rsidRPr="003336B9">
        <w:rPr>
          <w:rFonts w:ascii="Arial" w:hAnsi="Arial" w:cs="Arial"/>
          <w:sz w:val="22"/>
          <w:szCs w:val="22"/>
        </w:rPr>
        <w:t xml:space="preserve">They lived happily ever after. </w:t>
      </w:r>
    </w:p>
    <w:p w14:paraId="3418F9FE" w14:textId="77777777" w:rsidR="005C5DA1" w:rsidRPr="003336B9" w:rsidRDefault="005C5DA1">
      <w:pPr>
        <w:rPr>
          <w:rFonts w:ascii="Arial" w:hAnsi="Arial" w:cs="Arial"/>
          <w:b/>
          <w:bCs/>
          <w:sz w:val="22"/>
          <w:szCs w:val="22"/>
        </w:rPr>
      </w:pPr>
    </w:p>
    <w:p w14:paraId="6BC64A89" w14:textId="6E259D85" w:rsidR="00693BF7" w:rsidRPr="003336B9" w:rsidRDefault="00065F33">
      <w:pPr>
        <w:rPr>
          <w:rFonts w:ascii="Arial" w:hAnsi="Arial" w:cs="Arial"/>
          <w:sz w:val="22"/>
          <w:szCs w:val="22"/>
        </w:rPr>
      </w:pPr>
      <w:r w:rsidRPr="003336B9">
        <w:rPr>
          <w:rFonts w:ascii="Arial" w:hAnsi="Arial" w:cs="Arial"/>
          <w:b/>
          <w:bCs/>
          <w:sz w:val="22"/>
          <w:szCs w:val="22"/>
        </w:rPr>
        <w:t>Molly:</w:t>
      </w:r>
      <w:r w:rsidR="00CF782D" w:rsidRPr="003336B9">
        <w:rPr>
          <w:rFonts w:ascii="Arial" w:hAnsi="Arial" w:cs="Arial"/>
          <w:sz w:val="22"/>
          <w:szCs w:val="22"/>
        </w:rPr>
        <w:t xml:space="preserve"> </w:t>
      </w:r>
      <w:r w:rsidRPr="003336B9">
        <w:rPr>
          <w:rFonts w:ascii="Arial" w:hAnsi="Arial" w:cs="Arial"/>
          <w:sz w:val="22"/>
          <w:szCs w:val="22"/>
        </w:rPr>
        <w:t xml:space="preserve">Yeah. </w:t>
      </w:r>
    </w:p>
    <w:p w14:paraId="73B0F27A" w14:textId="77777777" w:rsidR="002410E3" w:rsidRPr="003336B9" w:rsidRDefault="002410E3">
      <w:pPr>
        <w:rPr>
          <w:rFonts w:ascii="Arial" w:hAnsi="Arial" w:cs="Arial"/>
          <w:b/>
          <w:bCs/>
          <w:sz w:val="22"/>
          <w:szCs w:val="22"/>
        </w:rPr>
      </w:pPr>
    </w:p>
    <w:p w14:paraId="31266495" w14:textId="67F45A6B" w:rsidR="00693BF7" w:rsidRPr="003336B9" w:rsidRDefault="00C61CF5">
      <w:pPr>
        <w:rPr>
          <w:rFonts w:ascii="Arial" w:hAnsi="Arial" w:cs="Arial"/>
          <w:sz w:val="22"/>
          <w:szCs w:val="22"/>
        </w:rPr>
      </w:pPr>
      <w:r w:rsidRPr="003336B9">
        <w:rPr>
          <w:rFonts w:ascii="Arial" w:hAnsi="Arial" w:cs="Arial"/>
          <w:b/>
          <w:bCs/>
          <w:sz w:val="22"/>
          <w:szCs w:val="22"/>
        </w:rPr>
        <w:t>Kim</w:t>
      </w:r>
      <w:r w:rsidR="00CF782D" w:rsidRPr="003336B9">
        <w:rPr>
          <w:rFonts w:ascii="Arial" w:hAnsi="Arial" w:cs="Arial"/>
          <w:b/>
          <w:bCs/>
          <w:sz w:val="22"/>
          <w:szCs w:val="22"/>
        </w:rPr>
        <w:t xml:space="preserve">: </w:t>
      </w:r>
      <w:r w:rsidRPr="003336B9">
        <w:rPr>
          <w:rFonts w:ascii="Arial" w:hAnsi="Arial" w:cs="Arial"/>
          <w:sz w:val="22"/>
          <w:szCs w:val="22"/>
        </w:rPr>
        <w:t xml:space="preserve">The end. </w:t>
      </w:r>
    </w:p>
    <w:p w14:paraId="2B2DF946" w14:textId="77777777" w:rsidR="00313EFE" w:rsidRPr="003336B9" w:rsidRDefault="00313EFE">
      <w:pPr>
        <w:rPr>
          <w:rFonts w:ascii="Arial" w:hAnsi="Arial" w:cs="Arial"/>
          <w:b/>
          <w:bCs/>
          <w:sz w:val="22"/>
          <w:szCs w:val="22"/>
        </w:rPr>
      </w:pPr>
    </w:p>
    <w:p w14:paraId="28ED6772" w14:textId="718234BC" w:rsidR="00693BF7" w:rsidRPr="003336B9" w:rsidRDefault="00065F33">
      <w:pPr>
        <w:rPr>
          <w:rFonts w:ascii="Arial" w:hAnsi="Arial" w:cs="Arial"/>
          <w:sz w:val="22"/>
          <w:szCs w:val="22"/>
        </w:rPr>
      </w:pPr>
      <w:r w:rsidRPr="003336B9">
        <w:rPr>
          <w:rFonts w:ascii="Arial" w:hAnsi="Arial" w:cs="Arial"/>
          <w:b/>
          <w:bCs/>
          <w:sz w:val="22"/>
          <w:szCs w:val="22"/>
        </w:rPr>
        <w:t>Becca:</w:t>
      </w:r>
      <w:r w:rsidR="00CF782D" w:rsidRPr="003336B9">
        <w:rPr>
          <w:rFonts w:ascii="Arial" w:hAnsi="Arial" w:cs="Arial"/>
          <w:sz w:val="22"/>
          <w:szCs w:val="22"/>
        </w:rPr>
        <w:t xml:space="preserve"> </w:t>
      </w:r>
      <w:r w:rsidRPr="003336B9">
        <w:rPr>
          <w:rFonts w:ascii="Arial" w:hAnsi="Arial" w:cs="Arial"/>
          <w:sz w:val="22"/>
          <w:szCs w:val="22"/>
        </w:rPr>
        <w:t xml:space="preserve">Yes. Poetry ever after. </w:t>
      </w:r>
    </w:p>
    <w:p w14:paraId="3454D922" w14:textId="77777777" w:rsidR="00313EFE" w:rsidRPr="003336B9" w:rsidRDefault="00313EFE">
      <w:pPr>
        <w:rPr>
          <w:rFonts w:ascii="Arial" w:hAnsi="Arial" w:cs="Arial"/>
          <w:b/>
          <w:bCs/>
          <w:sz w:val="22"/>
          <w:szCs w:val="22"/>
        </w:rPr>
      </w:pPr>
    </w:p>
    <w:p w14:paraId="36A6468C" w14:textId="056CA725" w:rsidR="00693BF7" w:rsidRPr="003336B9" w:rsidRDefault="00065F33">
      <w:pPr>
        <w:rPr>
          <w:rFonts w:ascii="Arial" w:hAnsi="Arial" w:cs="Arial"/>
          <w:sz w:val="22"/>
          <w:szCs w:val="22"/>
        </w:rPr>
      </w:pPr>
      <w:r w:rsidRPr="003336B9">
        <w:rPr>
          <w:rFonts w:ascii="Arial" w:hAnsi="Arial" w:cs="Arial"/>
          <w:b/>
          <w:bCs/>
          <w:sz w:val="22"/>
          <w:szCs w:val="22"/>
        </w:rPr>
        <w:t>Molly:</w:t>
      </w:r>
      <w:r w:rsidR="00CF782D" w:rsidRPr="003336B9">
        <w:rPr>
          <w:rFonts w:ascii="Arial" w:hAnsi="Arial" w:cs="Arial"/>
          <w:sz w:val="22"/>
          <w:szCs w:val="22"/>
        </w:rPr>
        <w:t xml:space="preserve"> </w:t>
      </w:r>
      <w:r w:rsidRPr="003336B9">
        <w:rPr>
          <w:rFonts w:ascii="Arial" w:hAnsi="Arial" w:cs="Arial"/>
          <w:sz w:val="22"/>
          <w:szCs w:val="22"/>
        </w:rPr>
        <w:t>So</w:t>
      </w:r>
      <w:r w:rsidR="00CF782D" w:rsidRPr="003336B9">
        <w:rPr>
          <w:rFonts w:ascii="Arial" w:hAnsi="Arial" w:cs="Arial"/>
          <w:sz w:val="22"/>
          <w:szCs w:val="22"/>
        </w:rPr>
        <w:t>,</w:t>
      </w:r>
      <w:r w:rsidRPr="003336B9">
        <w:rPr>
          <w:rFonts w:ascii="Arial" w:hAnsi="Arial" w:cs="Arial"/>
          <w:sz w:val="22"/>
          <w:szCs w:val="22"/>
        </w:rPr>
        <w:t xml:space="preserve"> then we head to a tea parlor in which our girl, what's her face, Elizabeth</w:t>
      </w:r>
      <w:r w:rsidR="00CF782D" w:rsidRPr="003336B9">
        <w:rPr>
          <w:rFonts w:ascii="Arial" w:hAnsi="Arial" w:cs="Arial"/>
          <w:sz w:val="22"/>
          <w:szCs w:val="22"/>
        </w:rPr>
        <w:t xml:space="preserve"> i</w:t>
      </w:r>
      <w:r w:rsidRPr="003336B9">
        <w:rPr>
          <w:rFonts w:ascii="Arial" w:hAnsi="Arial" w:cs="Arial"/>
          <w:sz w:val="22"/>
          <w:szCs w:val="22"/>
        </w:rPr>
        <w:t xml:space="preserve">s loving her some marzipan. </w:t>
      </w:r>
    </w:p>
    <w:p w14:paraId="6EE95B62" w14:textId="77777777" w:rsidR="000A5EF8" w:rsidRPr="003336B9" w:rsidRDefault="000A5EF8">
      <w:pPr>
        <w:rPr>
          <w:rFonts w:ascii="Arial" w:hAnsi="Arial" w:cs="Arial"/>
          <w:b/>
          <w:bCs/>
          <w:sz w:val="22"/>
          <w:szCs w:val="22"/>
        </w:rPr>
      </w:pPr>
    </w:p>
    <w:p w14:paraId="23ED434D" w14:textId="2B62231A" w:rsidR="00693BF7" w:rsidRPr="003336B9" w:rsidRDefault="009E33D9">
      <w:pPr>
        <w:rPr>
          <w:rFonts w:ascii="Arial" w:hAnsi="Arial" w:cs="Arial"/>
          <w:sz w:val="22"/>
          <w:szCs w:val="22"/>
        </w:rPr>
      </w:pPr>
      <w:r w:rsidRPr="003336B9">
        <w:rPr>
          <w:rFonts w:ascii="Arial" w:hAnsi="Arial" w:cs="Arial"/>
          <w:b/>
          <w:bCs/>
          <w:sz w:val="22"/>
          <w:szCs w:val="22"/>
        </w:rPr>
        <w:t>Alice:</w:t>
      </w:r>
      <w:r w:rsidR="00CF782D" w:rsidRPr="003336B9">
        <w:rPr>
          <w:rFonts w:ascii="Arial" w:hAnsi="Arial" w:cs="Arial"/>
          <w:sz w:val="22"/>
          <w:szCs w:val="22"/>
        </w:rPr>
        <w:t xml:space="preserve"> </w:t>
      </w:r>
      <w:r w:rsidRPr="003336B9">
        <w:rPr>
          <w:rFonts w:ascii="Arial" w:hAnsi="Arial" w:cs="Arial"/>
          <w:sz w:val="22"/>
          <w:szCs w:val="22"/>
        </w:rPr>
        <w:t xml:space="preserve">Oh, yeah. </w:t>
      </w:r>
    </w:p>
    <w:p w14:paraId="7CA1CED6" w14:textId="77777777" w:rsidR="00CF782D" w:rsidRPr="003336B9" w:rsidRDefault="00CF782D">
      <w:pPr>
        <w:rPr>
          <w:rFonts w:ascii="Arial" w:hAnsi="Arial" w:cs="Arial"/>
          <w:sz w:val="22"/>
          <w:szCs w:val="22"/>
        </w:rPr>
      </w:pPr>
    </w:p>
    <w:p w14:paraId="2CD82501" w14:textId="0182CA7C" w:rsidR="00CF782D" w:rsidRPr="003336B9" w:rsidRDefault="00CF782D">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Mm-mm</w:t>
      </w:r>
      <w:r w:rsidR="002E5981" w:rsidRPr="003336B9">
        <w:rPr>
          <w:rFonts w:ascii="Arial" w:hAnsi="Arial" w:cs="Arial"/>
          <w:sz w:val="22"/>
          <w:szCs w:val="22"/>
        </w:rPr>
        <w:t>-mm</w:t>
      </w:r>
      <w:r w:rsidRPr="003336B9">
        <w:rPr>
          <w:rFonts w:ascii="Arial" w:hAnsi="Arial" w:cs="Arial"/>
          <w:sz w:val="22"/>
          <w:szCs w:val="22"/>
        </w:rPr>
        <w:t xml:space="preserve">. </w:t>
      </w:r>
    </w:p>
    <w:p w14:paraId="6AF84DC5" w14:textId="77777777" w:rsidR="00A7279F" w:rsidRPr="003336B9" w:rsidRDefault="00A7279F">
      <w:pPr>
        <w:rPr>
          <w:rFonts w:ascii="Arial" w:hAnsi="Arial" w:cs="Arial"/>
          <w:b/>
          <w:bCs/>
          <w:sz w:val="22"/>
          <w:szCs w:val="22"/>
        </w:rPr>
      </w:pPr>
    </w:p>
    <w:p w14:paraId="603B9DAA" w14:textId="0AE0BE7C" w:rsidR="00693BF7" w:rsidRPr="003336B9" w:rsidRDefault="00065F33">
      <w:pPr>
        <w:rPr>
          <w:rFonts w:ascii="Arial" w:hAnsi="Arial" w:cs="Arial"/>
          <w:sz w:val="22"/>
          <w:szCs w:val="22"/>
        </w:rPr>
      </w:pPr>
      <w:r w:rsidRPr="003336B9">
        <w:rPr>
          <w:rFonts w:ascii="Arial" w:hAnsi="Arial" w:cs="Arial"/>
          <w:b/>
          <w:bCs/>
          <w:sz w:val="22"/>
          <w:szCs w:val="22"/>
        </w:rPr>
        <w:t>Becca:</w:t>
      </w:r>
      <w:r w:rsidR="00CF782D" w:rsidRPr="003336B9">
        <w:rPr>
          <w:rFonts w:ascii="Arial" w:hAnsi="Arial" w:cs="Arial"/>
          <w:sz w:val="22"/>
          <w:szCs w:val="22"/>
        </w:rPr>
        <w:t xml:space="preserve"> </w:t>
      </w:r>
      <w:r w:rsidRPr="003336B9">
        <w:rPr>
          <w:rFonts w:ascii="Arial" w:hAnsi="Arial" w:cs="Arial"/>
          <w:sz w:val="22"/>
          <w:szCs w:val="22"/>
        </w:rPr>
        <w:t xml:space="preserve">Are you </w:t>
      </w:r>
      <w:proofErr w:type="gramStart"/>
      <w:r w:rsidRPr="003336B9">
        <w:rPr>
          <w:rFonts w:ascii="Arial" w:hAnsi="Arial" w:cs="Arial"/>
          <w:sz w:val="22"/>
          <w:szCs w:val="22"/>
        </w:rPr>
        <w:t>guys</w:t>
      </w:r>
      <w:proofErr w:type="gramEnd"/>
      <w:r w:rsidRPr="003336B9">
        <w:rPr>
          <w:rFonts w:ascii="Arial" w:hAnsi="Arial" w:cs="Arial"/>
          <w:sz w:val="22"/>
          <w:szCs w:val="22"/>
        </w:rPr>
        <w:t xml:space="preserve"> </w:t>
      </w:r>
      <w:proofErr w:type="gramStart"/>
      <w:r w:rsidRPr="003336B9">
        <w:rPr>
          <w:rFonts w:ascii="Arial" w:hAnsi="Arial" w:cs="Arial"/>
          <w:sz w:val="22"/>
          <w:szCs w:val="22"/>
        </w:rPr>
        <w:t>fans</w:t>
      </w:r>
      <w:proofErr w:type="gramEnd"/>
      <w:r w:rsidRPr="003336B9">
        <w:rPr>
          <w:rFonts w:ascii="Arial" w:hAnsi="Arial" w:cs="Arial"/>
          <w:sz w:val="22"/>
          <w:szCs w:val="22"/>
        </w:rPr>
        <w:t xml:space="preserve"> of marzipan? </w:t>
      </w:r>
    </w:p>
    <w:p w14:paraId="2F30D2CA" w14:textId="77777777" w:rsidR="00923ACD" w:rsidRPr="003336B9" w:rsidRDefault="00923ACD">
      <w:pPr>
        <w:rPr>
          <w:rFonts w:ascii="Arial" w:hAnsi="Arial" w:cs="Arial"/>
          <w:b/>
          <w:bCs/>
          <w:sz w:val="22"/>
          <w:szCs w:val="22"/>
        </w:rPr>
      </w:pPr>
    </w:p>
    <w:p w14:paraId="6A1C618A" w14:textId="2E708F29" w:rsidR="00693BF7" w:rsidRPr="003336B9" w:rsidRDefault="009E33D9">
      <w:pPr>
        <w:rPr>
          <w:rFonts w:ascii="Arial" w:hAnsi="Arial" w:cs="Arial"/>
          <w:sz w:val="22"/>
          <w:szCs w:val="22"/>
        </w:rPr>
      </w:pPr>
      <w:r w:rsidRPr="003336B9">
        <w:rPr>
          <w:rFonts w:ascii="Arial" w:hAnsi="Arial" w:cs="Arial"/>
          <w:b/>
          <w:bCs/>
          <w:sz w:val="22"/>
          <w:szCs w:val="22"/>
        </w:rPr>
        <w:t>Kim:</w:t>
      </w:r>
      <w:r w:rsidR="00CF782D" w:rsidRPr="003336B9">
        <w:rPr>
          <w:rFonts w:ascii="Arial" w:hAnsi="Arial" w:cs="Arial"/>
          <w:sz w:val="22"/>
          <w:szCs w:val="22"/>
        </w:rPr>
        <w:t xml:space="preserve"> </w:t>
      </w:r>
      <w:r w:rsidRPr="003336B9">
        <w:rPr>
          <w:rFonts w:ascii="Arial" w:hAnsi="Arial" w:cs="Arial"/>
          <w:sz w:val="22"/>
          <w:szCs w:val="22"/>
        </w:rPr>
        <w:t xml:space="preserve">I love marzipan. </w:t>
      </w:r>
    </w:p>
    <w:p w14:paraId="5AF54D68" w14:textId="77777777" w:rsidR="00343542" w:rsidRPr="003336B9" w:rsidRDefault="00343542">
      <w:pPr>
        <w:rPr>
          <w:rFonts w:ascii="Arial" w:hAnsi="Arial" w:cs="Arial"/>
          <w:b/>
          <w:bCs/>
          <w:sz w:val="22"/>
          <w:szCs w:val="22"/>
        </w:rPr>
      </w:pPr>
    </w:p>
    <w:p w14:paraId="5DD6E2B8" w14:textId="5FAEDD54" w:rsidR="00693BF7" w:rsidRPr="003336B9" w:rsidRDefault="009E33D9">
      <w:pPr>
        <w:rPr>
          <w:rFonts w:ascii="Arial" w:hAnsi="Arial" w:cs="Arial"/>
          <w:sz w:val="22"/>
          <w:szCs w:val="22"/>
        </w:rPr>
      </w:pPr>
      <w:r w:rsidRPr="003336B9">
        <w:rPr>
          <w:rFonts w:ascii="Arial" w:hAnsi="Arial" w:cs="Arial"/>
          <w:b/>
          <w:bCs/>
          <w:sz w:val="22"/>
          <w:szCs w:val="22"/>
        </w:rPr>
        <w:t>Alice:</w:t>
      </w:r>
      <w:r w:rsidR="00CF782D" w:rsidRPr="003336B9">
        <w:rPr>
          <w:rFonts w:ascii="Arial" w:hAnsi="Arial" w:cs="Arial"/>
          <w:sz w:val="22"/>
          <w:szCs w:val="22"/>
        </w:rPr>
        <w:t xml:space="preserve"> Yes</w:t>
      </w:r>
      <w:r w:rsidR="00D15C2F" w:rsidRPr="003336B9">
        <w:rPr>
          <w:rFonts w:ascii="Arial" w:hAnsi="Arial" w:cs="Arial"/>
          <w:sz w:val="22"/>
          <w:szCs w:val="22"/>
        </w:rPr>
        <w:t>,</w:t>
      </w:r>
      <w:r w:rsidR="00CF782D" w:rsidRPr="003336B9">
        <w:rPr>
          <w:rFonts w:ascii="Arial" w:hAnsi="Arial" w:cs="Arial"/>
          <w:sz w:val="22"/>
          <w:szCs w:val="22"/>
        </w:rPr>
        <w:t xml:space="preserve"> </w:t>
      </w:r>
      <w:r w:rsidRPr="003336B9">
        <w:rPr>
          <w:rFonts w:ascii="Arial" w:hAnsi="Arial" w:cs="Arial"/>
          <w:sz w:val="22"/>
          <w:szCs w:val="22"/>
        </w:rPr>
        <w:t xml:space="preserve">I love </w:t>
      </w:r>
      <w:proofErr w:type="gramStart"/>
      <w:r w:rsidRPr="003336B9">
        <w:rPr>
          <w:rFonts w:ascii="Arial" w:hAnsi="Arial" w:cs="Arial"/>
          <w:sz w:val="22"/>
          <w:szCs w:val="22"/>
        </w:rPr>
        <w:t>marzipan</w:t>
      </w:r>
      <w:proofErr w:type="gramEnd"/>
      <w:r w:rsidRPr="003336B9">
        <w:rPr>
          <w:rFonts w:ascii="Arial" w:hAnsi="Arial" w:cs="Arial"/>
          <w:sz w:val="22"/>
          <w:szCs w:val="22"/>
        </w:rPr>
        <w:t xml:space="preserve">. </w:t>
      </w:r>
    </w:p>
    <w:p w14:paraId="570DA27D" w14:textId="77777777" w:rsidR="00D15C2F" w:rsidRPr="003336B9" w:rsidRDefault="00D15C2F">
      <w:pPr>
        <w:rPr>
          <w:rFonts w:ascii="Arial" w:hAnsi="Arial" w:cs="Arial"/>
          <w:b/>
          <w:bCs/>
          <w:sz w:val="22"/>
          <w:szCs w:val="22"/>
        </w:rPr>
      </w:pPr>
    </w:p>
    <w:p w14:paraId="6A06013D" w14:textId="5D627AEC" w:rsidR="00CF782D" w:rsidRPr="003336B9" w:rsidRDefault="005726B2">
      <w:pPr>
        <w:rPr>
          <w:rFonts w:ascii="Arial" w:hAnsi="Arial" w:cs="Arial"/>
          <w:sz w:val="22"/>
          <w:szCs w:val="22"/>
        </w:rPr>
      </w:pPr>
      <w:r w:rsidRPr="003336B9">
        <w:rPr>
          <w:rFonts w:ascii="Arial" w:hAnsi="Arial" w:cs="Arial"/>
          <w:b/>
          <w:bCs/>
          <w:sz w:val="22"/>
          <w:szCs w:val="22"/>
        </w:rPr>
        <w:t>Kim</w:t>
      </w:r>
      <w:r w:rsidR="00CF782D" w:rsidRPr="003336B9">
        <w:rPr>
          <w:rFonts w:ascii="Arial" w:hAnsi="Arial" w:cs="Arial"/>
          <w:b/>
          <w:bCs/>
          <w:sz w:val="22"/>
          <w:szCs w:val="22"/>
        </w:rPr>
        <w:t>:</w:t>
      </w:r>
      <w:r w:rsidR="00CF782D" w:rsidRPr="003336B9">
        <w:rPr>
          <w:rFonts w:ascii="Arial" w:hAnsi="Arial" w:cs="Arial"/>
          <w:sz w:val="22"/>
          <w:szCs w:val="22"/>
        </w:rPr>
        <w:t xml:space="preserve"> Mm-hmm. </w:t>
      </w:r>
    </w:p>
    <w:p w14:paraId="1F35B828" w14:textId="77777777" w:rsidR="00231B96" w:rsidRPr="003336B9" w:rsidRDefault="00231B96">
      <w:pPr>
        <w:rPr>
          <w:rFonts w:ascii="Arial" w:hAnsi="Arial" w:cs="Arial"/>
          <w:b/>
          <w:bCs/>
          <w:sz w:val="22"/>
          <w:szCs w:val="22"/>
        </w:rPr>
      </w:pPr>
    </w:p>
    <w:p w14:paraId="17D4FCF7" w14:textId="159F66C1" w:rsidR="00693BF7" w:rsidRPr="003336B9" w:rsidRDefault="00065F33">
      <w:pPr>
        <w:rPr>
          <w:rFonts w:ascii="Arial" w:hAnsi="Arial" w:cs="Arial"/>
          <w:sz w:val="22"/>
          <w:szCs w:val="22"/>
        </w:rPr>
      </w:pPr>
      <w:r w:rsidRPr="003336B9">
        <w:rPr>
          <w:rFonts w:ascii="Arial" w:hAnsi="Arial" w:cs="Arial"/>
          <w:b/>
          <w:bCs/>
          <w:sz w:val="22"/>
          <w:szCs w:val="22"/>
        </w:rPr>
        <w:t>Becca:</w:t>
      </w:r>
      <w:r w:rsidR="00CF782D" w:rsidRPr="003336B9">
        <w:rPr>
          <w:rFonts w:ascii="Arial" w:hAnsi="Arial" w:cs="Arial"/>
          <w:sz w:val="22"/>
          <w:szCs w:val="22"/>
        </w:rPr>
        <w:t xml:space="preserve"> </w:t>
      </w:r>
      <w:r w:rsidRPr="003336B9">
        <w:rPr>
          <w:rFonts w:ascii="Arial" w:hAnsi="Arial" w:cs="Arial"/>
          <w:sz w:val="22"/>
          <w:szCs w:val="22"/>
        </w:rPr>
        <w:t xml:space="preserve">My sister's huge on marzipan. It's for those who really like an almondy sweet treat. It's good. </w:t>
      </w:r>
    </w:p>
    <w:p w14:paraId="06FCF468" w14:textId="77777777" w:rsidR="00860131" w:rsidRPr="003336B9" w:rsidRDefault="00860131">
      <w:pPr>
        <w:rPr>
          <w:rFonts w:ascii="Arial" w:hAnsi="Arial" w:cs="Arial"/>
          <w:b/>
          <w:bCs/>
          <w:sz w:val="22"/>
          <w:szCs w:val="22"/>
        </w:rPr>
      </w:pPr>
    </w:p>
    <w:p w14:paraId="78E1042C" w14:textId="188E0DF6" w:rsidR="00CF782D" w:rsidRPr="003336B9" w:rsidRDefault="00065F33">
      <w:pPr>
        <w:rPr>
          <w:rFonts w:ascii="Arial" w:hAnsi="Arial" w:cs="Arial"/>
          <w:sz w:val="22"/>
          <w:szCs w:val="22"/>
        </w:rPr>
      </w:pPr>
      <w:r w:rsidRPr="003336B9">
        <w:rPr>
          <w:rFonts w:ascii="Arial" w:hAnsi="Arial" w:cs="Arial"/>
          <w:b/>
          <w:bCs/>
          <w:sz w:val="22"/>
          <w:szCs w:val="22"/>
        </w:rPr>
        <w:t>Molly:</w:t>
      </w:r>
      <w:r w:rsidR="00CF782D" w:rsidRPr="003336B9">
        <w:rPr>
          <w:rFonts w:ascii="Arial" w:hAnsi="Arial" w:cs="Arial"/>
          <w:sz w:val="22"/>
          <w:szCs w:val="22"/>
        </w:rPr>
        <w:t xml:space="preserve"> </w:t>
      </w:r>
      <w:r w:rsidRPr="003336B9">
        <w:rPr>
          <w:rFonts w:ascii="Arial" w:hAnsi="Arial" w:cs="Arial"/>
          <w:sz w:val="22"/>
          <w:szCs w:val="22"/>
        </w:rPr>
        <w:t>I also love it. It is Mel's worst nightmare. I think it's like cilantro</w:t>
      </w:r>
      <w:r w:rsidR="00CF782D" w:rsidRPr="003336B9">
        <w:rPr>
          <w:rFonts w:ascii="Arial" w:hAnsi="Arial" w:cs="Arial"/>
          <w:sz w:val="22"/>
          <w:szCs w:val="22"/>
        </w:rPr>
        <w:t>, l</w:t>
      </w:r>
      <w:r w:rsidRPr="003336B9">
        <w:rPr>
          <w:rFonts w:ascii="Arial" w:hAnsi="Arial" w:cs="Arial"/>
          <w:sz w:val="22"/>
          <w:szCs w:val="22"/>
        </w:rPr>
        <w:t xml:space="preserve">ike either you love </w:t>
      </w:r>
      <w:proofErr w:type="gramStart"/>
      <w:r w:rsidRPr="003336B9">
        <w:rPr>
          <w:rFonts w:ascii="Arial" w:hAnsi="Arial" w:cs="Arial"/>
          <w:sz w:val="22"/>
          <w:szCs w:val="22"/>
        </w:rPr>
        <w:t>it</w:t>
      </w:r>
      <w:proofErr w:type="gramEnd"/>
      <w:r w:rsidRPr="003336B9">
        <w:rPr>
          <w:rFonts w:ascii="Arial" w:hAnsi="Arial" w:cs="Arial"/>
          <w:sz w:val="22"/>
          <w:szCs w:val="22"/>
        </w:rPr>
        <w:t xml:space="preserve"> or it tastes like</w:t>
      </w:r>
      <w:r w:rsidR="00A8445E" w:rsidRPr="003336B9">
        <w:rPr>
          <w:rFonts w:ascii="Arial" w:hAnsi="Arial" w:cs="Arial"/>
          <w:sz w:val="22"/>
          <w:szCs w:val="22"/>
        </w:rPr>
        <w:t>--</w:t>
      </w:r>
      <w:r w:rsidRPr="003336B9">
        <w:rPr>
          <w:rFonts w:ascii="Arial" w:hAnsi="Arial" w:cs="Arial"/>
          <w:sz w:val="22"/>
          <w:szCs w:val="22"/>
        </w:rPr>
        <w:t xml:space="preserve"> </w:t>
      </w:r>
    </w:p>
    <w:p w14:paraId="5B742103" w14:textId="77777777" w:rsidR="00CF782D" w:rsidRPr="003336B9" w:rsidRDefault="00CF782D">
      <w:pPr>
        <w:rPr>
          <w:rFonts w:ascii="Arial" w:hAnsi="Arial" w:cs="Arial"/>
          <w:sz w:val="22"/>
          <w:szCs w:val="22"/>
        </w:rPr>
      </w:pPr>
    </w:p>
    <w:p w14:paraId="60F94A79" w14:textId="3BF282C3" w:rsidR="00693BF7" w:rsidRPr="003336B9" w:rsidRDefault="00CF782D">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Like soap. [laughs] </w:t>
      </w:r>
    </w:p>
    <w:p w14:paraId="134E2DE7" w14:textId="77777777" w:rsidR="00754D74" w:rsidRPr="003336B9" w:rsidRDefault="00754D74">
      <w:pPr>
        <w:rPr>
          <w:rFonts w:ascii="Arial" w:hAnsi="Arial" w:cs="Arial"/>
          <w:b/>
          <w:bCs/>
          <w:sz w:val="22"/>
          <w:szCs w:val="22"/>
        </w:rPr>
      </w:pPr>
    </w:p>
    <w:p w14:paraId="56AAED61" w14:textId="758A4D2F" w:rsidR="00693BF7" w:rsidRPr="003336B9" w:rsidRDefault="009E33D9">
      <w:pPr>
        <w:rPr>
          <w:rFonts w:ascii="Arial" w:hAnsi="Arial" w:cs="Arial"/>
          <w:sz w:val="22"/>
          <w:szCs w:val="22"/>
        </w:rPr>
      </w:pPr>
      <w:r w:rsidRPr="003336B9">
        <w:rPr>
          <w:rFonts w:ascii="Arial" w:hAnsi="Arial" w:cs="Arial"/>
          <w:b/>
          <w:bCs/>
          <w:sz w:val="22"/>
          <w:szCs w:val="22"/>
        </w:rPr>
        <w:t>Alice:</w:t>
      </w:r>
      <w:r w:rsidR="00CF782D" w:rsidRPr="003336B9">
        <w:rPr>
          <w:rFonts w:ascii="Arial" w:hAnsi="Arial" w:cs="Arial"/>
          <w:sz w:val="22"/>
          <w:szCs w:val="22"/>
        </w:rPr>
        <w:t xml:space="preserve"> </w:t>
      </w:r>
      <w:r w:rsidRPr="003336B9">
        <w:rPr>
          <w:rFonts w:ascii="Arial" w:hAnsi="Arial" w:cs="Arial"/>
          <w:sz w:val="22"/>
          <w:szCs w:val="22"/>
        </w:rPr>
        <w:t xml:space="preserve">Maybe she hasn't had the one from that </w:t>
      </w:r>
      <w:proofErr w:type="gramStart"/>
      <w:r w:rsidRPr="003336B9">
        <w:rPr>
          <w:rFonts w:ascii="Arial" w:hAnsi="Arial" w:cs="Arial"/>
          <w:sz w:val="22"/>
          <w:szCs w:val="22"/>
        </w:rPr>
        <w:t xml:space="preserve">particular </w:t>
      </w:r>
      <w:r w:rsidR="00607E05" w:rsidRPr="003336B9">
        <w:rPr>
          <w:rFonts w:ascii="Arial" w:hAnsi="Arial" w:cs="Arial"/>
          <w:sz w:val="22"/>
          <w:szCs w:val="22"/>
        </w:rPr>
        <w:t>café</w:t>
      </w:r>
      <w:proofErr w:type="gramEnd"/>
      <w:r w:rsidRPr="003336B9">
        <w:rPr>
          <w:rFonts w:ascii="Arial" w:hAnsi="Arial" w:cs="Arial"/>
          <w:sz w:val="22"/>
          <w:szCs w:val="22"/>
        </w:rPr>
        <w:t xml:space="preserve"> in </w:t>
      </w:r>
      <w:proofErr w:type="gramStart"/>
      <w:r w:rsidRPr="003336B9">
        <w:rPr>
          <w:rFonts w:ascii="Arial" w:hAnsi="Arial" w:cs="Arial"/>
          <w:sz w:val="22"/>
          <w:szCs w:val="22"/>
        </w:rPr>
        <w:t>Bath</w:t>
      </w:r>
      <w:r w:rsidR="006C05DD" w:rsidRPr="003336B9">
        <w:rPr>
          <w:rFonts w:ascii="Arial" w:hAnsi="Arial" w:cs="Arial"/>
          <w:sz w:val="22"/>
          <w:szCs w:val="22"/>
        </w:rPr>
        <w:t>,-</w:t>
      </w:r>
      <w:proofErr w:type="gramEnd"/>
      <w:r w:rsidRPr="003336B9">
        <w:rPr>
          <w:rFonts w:ascii="Arial" w:hAnsi="Arial" w:cs="Arial"/>
          <w:sz w:val="22"/>
          <w:szCs w:val="22"/>
        </w:rPr>
        <w:t xml:space="preserve"> </w:t>
      </w:r>
    </w:p>
    <w:p w14:paraId="5E944C63" w14:textId="77777777" w:rsidR="00BA420F" w:rsidRPr="003336B9" w:rsidRDefault="00BA420F">
      <w:pPr>
        <w:rPr>
          <w:rFonts w:ascii="Arial" w:hAnsi="Arial" w:cs="Arial"/>
          <w:b/>
          <w:bCs/>
          <w:sz w:val="22"/>
          <w:szCs w:val="22"/>
        </w:rPr>
      </w:pPr>
    </w:p>
    <w:p w14:paraId="766191E1" w14:textId="022353CC" w:rsidR="00693BF7" w:rsidRPr="003336B9" w:rsidRDefault="009E33D9">
      <w:pPr>
        <w:rPr>
          <w:rFonts w:ascii="Arial" w:hAnsi="Arial" w:cs="Arial"/>
          <w:sz w:val="22"/>
          <w:szCs w:val="22"/>
        </w:rPr>
      </w:pPr>
      <w:r w:rsidRPr="003336B9">
        <w:rPr>
          <w:rFonts w:ascii="Arial" w:hAnsi="Arial" w:cs="Arial"/>
          <w:b/>
          <w:bCs/>
          <w:sz w:val="22"/>
          <w:szCs w:val="22"/>
        </w:rPr>
        <w:t>Kim:</w:t>
      </w:r>
      <w:r w:rsidR="00CF782D" w:rsidRPr="003336B9">
        <w:rPr>
          <w:rFonts w:ascii="Arial" w:hAnsi="Arial" w:cs="Arial"/>
          <w:sz w:val="22"/>
          <w:szCs w:val="22"/>
        </w:rPr>
        <w:t xml:space="preserve"> </w:t>
      </w:r>
      <w:r w:rsidR="00983887" w:rsidRPr="003336B9">
        <w:rPr>
          <w:rFonts w:ascii="Arial" w:hAnsi="Arial" w:cs="Arial"/>
          <w:sz w:val="22"/>
          <w:szCs w:val="22"/>
        </w:rPr>
        <w:t>Clearly.</w:t>
      </w:r>
      <w:r w:rsidRPr="003336B9">
        <w:rPr>
          <w:rFonts w:ascii="Arial" w:hAnsi="Arial" w:cs="Arial"/>
          <w:sz w:val="22"/>
          <w:szCs w:val="22"/>
        </w:rPr>
        <w:t xml:space="preserve"> </w:t>
      </w:r>
    </w:p>
    <w:p w14:paraId="066E6BC8" w14:textId="77777777" w:rsidR="00983887" w:rsidRPr="003336B9" w:rsidRDefault="00983887">
      <w:pPr>
        <w:rPr>
          <w:rFonts w:ascii="Arial" w:hAnsi="Arial" w:cs="Arial"/>
          <w:b/>
          <w:bCs/>
          <w:sz w:val="22"/>
          <w:szCs w:val="22"/>
        </w:rPr>
      </w:pPr>
    </w:p>
    <w:p w14:paraId="1826574E" w14:textId="5EF3B89C" w:rsidR="00693BF7" w:rsidRPr="003336B9" w:rsidRDefault="009E33D9">
      <w:pPr>
        <w:rPr>
          <w:rFonts w:ascii="Arial" w:hAnsi="Arial" w:cs="Arial"/>
          <w:sz w:val="22"/>
          <w:szCs w:val="22"/>
        </w:rPr>
      </w:pPr>
      <w:r w:rsidRPr="003336B9">
        <w:rPr>
          <w:rFonts w:ascii="Arial" w:hAnsi="Arial" w:cs="Arial"/>
          <w:b/>
          <w:bCs/>
          <w:sz w:val="22"/>
          <w:szCs w:val="22"/>
        </w:rPr>
        <w:t>Alice:</w:t>
      </w:r>
      <w:r w:rsidR="00CF782D" w:rsidRPr="003336B9">
        <w:rPr>
          <w:rFonts w:ascii="Arial" w:hAnsi="Arial" w:cs="Arial"/>
          <w:sz w:val="22"/>
          <w:szCs w:val="22"/>
        </w:rPr>
        <w:t xml:space="preserve"> </w:t>
      </w:r>
      <w:r w:rsidR="006C05DD" w:rsidRPr="003336B9">
        <w:rPr>
          <w:rFonts w:ascii="Arial" w:hAnsi="Arial" w:cs="Arial"/>
          <w:sz w:val="22"/>
          <w:szCs w:val="22"/>
        </w:rPr>
        <w:t>-b</w:t>
      </w:r>
      <w:r w:rsidRPr="003336B9">
        <w:rPr>
          <w:rFonts w:ascii="Arial" w:hAnsi="Arial" w:cs="Arial"/>
          <w:sz w:val="22"/>
          <w:szCs w:val="22"/>
        </w:rPr>
        <w:t xml:space="preserve">ecause that is the finest marzipan. </w:t>
      </w:r>
    </w:p>
    <w:p w14:paraId="5163F798" w14:textId="77777777" w:rsidR="003227BD" w:rsidRPr="003336B9" w:rsidRDefault="003227BD">
      <w:pPr>
        <w:rPr>
          <w:rFonts w:ascii="Arial" w:hAnsi="Arial" w:cs="Arial"/>
          <w:b/>
          <w:bCs/>
          <w:sz w:val="22"/>
          <w:szCs w:val="22"/>
        </w:rPr>
      </w:pPr>
    </w:p>
    <w:p w14:paraId="12E3B40A" w14:textId="1E1AC525" w:rsidR="00CF782D" w:rsidRPr="003336B9" w:rsidRDefault="009E33D9">
      <w:pPr>
        <w:rPr>
          <w:rFonts w:ascii="Arial" w:hAnsi="Arial" w:cs="Arial"/>
          <w:sz w:val="22"/>
          <w:szCs w:val="22"/>
        </w:rPr>
      </w:pPr>
      <w:r w:rsidRPr="003336B9">
        <w:rPr>
          <w:rFonts w:ascii="Arial" w:hAnsi="Arial" w:cs="Arial"/>
          <w:b/>
          <w:bCs/>
          <w:sz w:val="22"/>
          <w:szCs w:val="22"/>
        </w:rPr>
        <w:t>Kim:</w:t>
      </w:r>
      <w:r w:rsidR="00CF782D" w:rsidRPr="003336B9">
        <w:rPr>
          <w:rFonts w:ascii="Arial" w:hAnsi="Arial" w:cs="Arial"/>
          <w:sz w:val="22"/>
          <w:szCs w:val="22"/>
        </w:rPr>
        <w:t xml:space="preserve"> </w:t>
      </w:r>
      <w:r w:rsidRPr="003336B9">
        <w:rPr>
          <w:rFonts w:ascii="Arial" w:hAnsi="Arial" w:cs="Arial"/>
          <w:sz w:val="22"/>
          <w:szCs w:val="22"/>
        </w:rPr>
        <w:t xml:space="preserve">Well, I </w:t>
      </w:r>
      <w:proofErr w:type="gramStart"/>
      <w:r w:rsidRPr="003336B9">
        <w:rPr>
          <w:rFonts w:ascii="Arial" w:hAnsi="Arial" w:cs="Arial"/>
          <w:sz w:val="22"/>
          <w:szCs w:val="22"/>
        </w:rPr>
        <w:t>have to</w:t>
      </w:r>
      <w:proofErr w:type="gramEnd"/>
      <w:r w:rsidRPr="003336B9">
        <w:rPr>
          <w:rFonts w:ascii="Arial" w:hAnsi="Arial" w:cs="Arial"/>
          <w:sz w:val="22"/>
          <w:szCs w:val="22"/>
        </w:rPr>
        <w:t xml:space="preserve"> go find that </w:t>
      </w:r>
      <w:r w:rsidR="00F61433" w:rsidRPr="003336B9">
        <w:rPr>
          <w:rFonts w:ascii="Arial" w:hAnsi="Arial" w:cs="Arial"/>
          <w:sz w:val="22"/>
          <w:szCs w:val="22"/>
        </w:rPr>
        <w:t>café</w:t>
      </w:r>
      <w:r w:rsidRPr="003336B9">
        <w:rPr>
          <w:rFonts w:ascii="Arial" w:hAnsi="Arial" w:cs="Arial"/>
          <w:sz w:val="22"/>
          <w:szCs w:val="22"/>
        </w:rPr>
        <w:t xml:space="preserve">. I mean, </w:t>
      </w:r>
      <w:r w:rsidR="00CF782D" w:rsidRPr="003336B9">
        <w:rPr>
          <w:rFonts w:ascii="Arial" w:hAnsi="Arial" w:cs="Arial"/>
          <w:sz w:val="22"/>
          <w:szCs w:val="22"/>
        </w:rPr>
        <w:t xml:space="preserve">[crosstalk] </w:t>
      </w:r>
      <w:r w:rsidR="00497A65" w:rsidRPr="003336B9">
        <w:rPr>
          <w:rFonts w:ascii="Arial" w:hAnsi="Arial" w:cs="Arial"/>
          <w:sz w:val="22"/>
          <w:szCs w:val="22"/>
        </w:rPr>
        <w:t xml:space="preserve">[Alice laughs] </w:t>
      </w:r>
      <w:r w:rsidR="00CF782D" w:rsidRPr="003336B9">
        <w:rPr>
          <w:rFonts w:ascii="Arial" w:hAnsi="Arial" w:cs="Arial"/>
          <w:sz w:val="22"/>
          <w:szCs w:val="22"/>
        </w:rPr>
        <w:t xml:space="preserve">where I live so. </w:t>
      </w:r>
    </w:p>
    <w:p w14:paraId="482A16D3" w14:textId="77777777" w:rsidR="00CF782D" w:rsidRPr="003336B9" w:rsidRDefault="00CF782D">
      <w:pPr>
        <w:rPr>
          <w:rFonts w:ascii="Arial" w:hAnsi="Arial" w:cs="Arial"/>
          <w:sz w:val="22"/>
          <w:szCs w:val="22"/>
        </w:rPr>
      </w:pPr>
    </w:p>
    <w:p w14:paraId="434252DE" w14:textId="511306D1" w:rsidR="00693BF7" w:rsidRPr="003336B9" w:rsidRDefault="00CF782D">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We're all headed over there</w:t>
      </w:r>
      <w:r w:rsidR="00820042" w:rsidRPr="003336B9">
        <w:rPr>
          <w:rFonts w:ascii="Arial" w:hAnsi="Arial" w:cs="Arial"/>
          <w:sz w:val="22"/>
          <w:szCs w:val="22"/>
        </w:rPr>
        <w:t>,</w:t>
      </w:r>
      <w:r w:rsidRPr="003336B9">
        <w:rPr>
          <w:rFonts w:ascii="Arial" w:hAnsi="Arial" w:cs="Arial"/>
          <w:sz w:val="22"/>
          <w:szCs w:val="22"/>
        </w:rPr>
        <w:t xml:space="preserve"> so we can do a marzipan tasting. </w:t>
      </w:r>
      <w:r w:rsidRPr="003336B9">
        <w:rPr>
          <w:rFonts w:ascii="Arial" w:hAnsi="Arial" w:cs="Arial"/>
          <w:b/>
          <w:bCs/>
          <w:sz w:val="22"/>
          <w:szCs w:val="22"/>
        </w:rPr>
        <w:t>[00:18:00]</w:t>
      </w:r>
      <w:r w:rsidRPr="003336B9">
        <w:rPr>
          <w:rFonts w:ascii="Arial" w:hAnsi="Arial" w:cs="Arial"/>
          <w:sz w:val="22"/>
          <w:szCs w:val="22"/>
        </w:rPr>
        <w:t xml:space="preserve"> It's raining outside, and Mr. Elliot comes over to tell all the ladies that Lady Dalrymple can take two of them home. Now, there are three of them, of course. And Mrs. Clay is like, “Well, I'll walk</w:t>
      </w:r>
      <w:r w:rsidR="009B28C4" w:rsidRPr="003336B9">
        <w:rPr>
          <w:rFonts w:ascii="Arial" w:hAnsi="Arial" w:cs="Arial"/>
          <w:sz w:val="22"/>
          <w:szCs w:val="22"/>
        </w:rPr>
        <w:t>,</w:t>
      </w:r>
      <w:r w:rsidRPr="003336B9">
        <w:rPr>
          <w:rFonts w:ascii="Arial" w:hAnsi="Arial" w:cs="Arial"/>
          <w:sz w:val="22"/>
          <w:szCs w:val="22"/>
        </w:rPr>
        <w:t>”</w:t>
      </w:r>
      <w:r w:rsidR="009B28C4" w:rsidRPr="003336B9">
        <w:rPr>
          <w:rFonts w:ascii="Arial" w:hAnsi="Arial" w:cs="Arial"/>
          <w:sz w:val="22"/>
          <w:szCs w:val="22"/>
        </w:rPr>
        <w:t xml:space="preserve"> a</w:t>
      </w:r>
      <w:r w:rsidRPr="003336B9">
        <w:rPr>
          <w:rFonts w:ascii="Arial" w:hAnsi="Arial" w:cs="Arial"/>
          <w:sz w:val="22"/>
          <w:szCs w:val="22"/>
        </w:rPr>
        <w:t xml:space="preserve">nd she makes flirty eyes at Mr. Elliot very obviously, and says that he can show her his parasol. </w:t>
      </w:r>
    </w:p>
    <w:p w14:paraId="6D789F67" w14:textId="77777777" w:rsidR="00F05D25" w:rsidRPr="003336B9" w:rsidRDefault="00F05D25">
      <w:pPr>
        <w:rPr>
          <w:rFonts w:ascii="Arial" w:hAnsi="Arial" w:cs="Arial"/>
          <w:b/>
          <w:bCs/>
          <w:sz w:val="22"/>
          <w:szCs w:val="22"/>
        </w:rPr>
      </w:pPr>
    </w:p>
    <w:p w14:paraId="6271E14B" w14:textId="3535D6A7" w:rsidR="00693BF7" w:rsidRPr="003336B9" w:rsidRDefault="009E33D9">
      <w:pPr>
        <w:rPr>
          <w:rFonts w:ascii="Arial" w:hAnsi="Arial" w:cs="Arial"/>
          <w:sz w:val="22"/>
          <w:szCs w:val="22"/>
        </w:rPr>
      </w:pPr>
      <w:r w:rsidRPr="003336B9">
        <w:rPr>
          <w:rFonts w:ascii="Arial" w:hAnsi="Arial" w:cs="Arial"/>
          <w:b/>
          <w:bCs/>
          <w:sz w:val="22"/>
          <w:szCs w:val="22"/>
        </w:rPr>
        <w:t>Alice:</w:t>
      </w:r>
      <w:r w:rsidR="00CF782D" w:rsidRPr="003336B9">
        <w:rPr>
          <w:rFonts w:ascii="Arial" w:hAnsi="Arial" w:cs="Arial"/>
          <w:sz w:val="22"/>
          <w:szCs w:val="22"/>
        </w:rPr>
        <w:t xml:space="preserve"> </w:t>
      </w:r>
      <w:r w:rsidRPr="003336B9">
        <w:rPr>
          <w:rFonts w:ascii="Arial" w:hAnsi="Arial" w:cs="Arial"/>
          <w:sz w:val="22"/>
          <w:szCs w:val="22"/>
        </w:rPr>
        <w:t xml:space="preserve">Yeah, he can. </w:t>
      </w:r>
    </w:p>
    <w:p w14:paraId="15EA4399" w14:textId="77777777" w:rsidR="00283647" w:rsidRPr="003336B9" w:rsidRDefault="00283647">
      <w:pPr>
        <w:rPr>
          <w:rFonts w:ascii="Arial" w:hAnsi="Arial" w:cs="Arial"/>
          <w:b/>
          <w:bCs/>
          <w:sz w:val="22"/>
          <w:szCs w:val="22"/>
        </w:rPr>
      </w:pPr>
    </w:p>
    <w:p w14:paraId="06B69131" w14:textId="005D49F1" w:rsidR="00CF782D" w:rsidRPr="003336B9" w:rsidRDefault="00CF782D">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laughs] </w:t>
      </w:r>
    </w:p>
    <w:p w14:paraId="698D7F13" w14:textId="77777777" w:rsidR="00283647" w:rsidRPr="003336B9" w:rsidRDefault="00283647">
      <w:pPr>
        <w:rPr>
          <w:rFonts w:ascii="Arial" w:hAnsi="Arial" w:cs="Arial"/>
          <w:b/>
          <w:bCs/>
          <w:sz w:val="22"/>
          <w:szCs w:val="22"/>
        </w:rPr>
      </w:pPr>
    </w:p>
    <w:p w14:paraId="45DCE17F" w14:textId="4D82D80B" w:rsidR="00693BF7" w:rsidRPr="003336B9" w:rsidRDefault="00065F33">
      <w:pPr>
        <w:rPr>
          <w:rFonts w:ascii="Arial" w:hAnsi="Arial" w:cs="Arial"/>
          <w:sz w:val="22"/>
          <w:szCs w:val="22"/>
        </w:rPr>
      </w:pPr>
      <w:r w:rsidRPr="003336B9">
        <w:rPr>
          <w:rFonts w:ascii="Arial" w:hAnsi="Arial" w:cs="Arial"/>
          <w:b/>
          <w:bCs/>
          <w:sz w:val="22"/>
          <w:szCs w:val="22"/>
        </w:rPr>
        <w:t>Molly:</w:t>
      </w:r>
      <w:r w:rsidR="00CF782D" w:rsidRPr="003336B9">
        <w:rPr>
          <w:rFonts w:ascii="Arial" w:hAnsi="Arial" w:cs="Arial"/>
          <w:sz w:val="22"/>
          <w:szCs w:val="22"/>
        </w:rPr>
        <w:t xml:space="preserve"> </w:t>
      </w:r>
      <w:r w:rsidRPr="003336B9">
        <w:rPr>
          <w:rFonts w:ascii="Arial" w:hAnsi="Arial" w:cs="Arial"/>
          <w:sz w:val="22"/>
          <w:szCs w:val="22"/>
        </w:rPr>
        <w:t xml:space="preserve">I didn't even realize until I just </w:t>
      </w:r>
      <w:proofErr w:type="gramStart"/>
      <w:r w:rsidRPr="003336B9">
        <w:rPr>
          <w:rFonts w:ascii="Arial" w:hAnsi="Arial" w:cs="Arial"/>
          <w:sz w:val="22"/>
          <w:szCs w:val="22"/>
        </w:rPr>
        <w:t>said it</w:t>
      </w:r>
      <w:proofErr w:type="gramEnd"/>
      <w:r w:rsidRPr="003336B9">
        <w:rPr>
          <w:rFonts w:ascii="Arial" w:hAnsi="Arial" w:cs="Arial"/>
          <w:sz w:val="22"/>
          <w:szCs w:val="22"/>
        </w:rPr>
        <w:t xml:space="preserve"> how fully flirtatious that is. </w:t>
      </w:r>
      <w:r w:rsidR="00CF782D" w:rsidRPr="003336B9">
        <w:rPr>
          <w:rFonts w:ascii="Arial" w:hAnsi="Arial" w:cs="Arial"/>
          <w:sz w:val="22"/>
          <w:szCs w:val="22"/>
        </w:rPr>
        <w:t>“</w:t>
      </w:r>
      <w:r w:rsidRPr="003336B9">
        <w:rPr>
          <w:rFonts w:ascii="Arial" w:hAnsi="Arial" w:cs="Arial"/>
          <w:sz w:val="22"/>
          <w:szCs w:val="22"/>
        </w:rPr>
        <w:t>You can show me your parasol that you were telling me about.</w:t>
      </w:r>
      <w:r w:rsidR="00CF782D" w:rsidRPr="003336B9">
        <w:rPr>
          <w:rFonts w:ascii="Arial" w:hAnsi="Arial" w:cs="Arial"/>
          <w:sz w:val="22"/>
          <w:szCs w:val="22"/>
        </w:rPr>
        <w:t>”</w:t>
      </w:r>
      <w:r w:rsidRPr="003336B9">
        <w:rPr>
          <w:rFonts w:ascii="Arial" w:hAnsi="Arial" w:cs="Arial"/>
          <w:sz w:val="22"/>
          <w:szCs w:val="22"/>
        </w:rPr>
        <w:t xml:space="preserve"> Wink, wink. And Elizabeth is like, </w:t>
      </w:r>
      <w:r w:rsidR="00CF782D" w:rsidRPr="003336B9">
        <w:rPr>
          <w:rFonts w:ascii="Arial" w:hAnsi="Arial" w:cs="Arial"/>
          <w:sz w:val="22"/>
          <w:szCs w:val="22"/>
        </w:rPr>
        <w:t>“N</w:t>
      </w:r>
      <w:r w:rsidRPr="003336B9">
        <w:rPr>
          <w:rFonts w:ascii="Arial" w:hAnsi="Arial" w:cs="Arial"/>
          <w:sz w:val="22"/>
          <w:szCs w:val="22"/>
        </w:rPr>
        <w:t>o, that's dumb. Anne can walk. She has thick boots on. You have a cold. He'll walk</w:t>
      </w:r>
      <w:r w:rsidR="00CF782D" w:rsidRPr="003336B9">
        <w:rPr>
          <w:rFonts w:ascii="Arial" w:hAnsi="Arial" w:cs="Arial"/>
          <w:sz w:val="22"/>
          <w:szCs w:val="22"/>
        </w:rPr>
        <w:t xml:space="preserve"> </w:t>
      </w:r>
      <w:r w:rsidRPr="003336B9">
        <w:rPr>
          <w:rFonts w:ascii="Arial" w:hAnsi="Arial" w:cs="Arial"/>
          <w:sz w:val="22"/>
          <w:szCs w:val="22"/>
        </w:rPr>
        <w:t>Anne.</w:t>
      </w:r>
      <w:r w:rsidR="00CF782D" w:rsidRPr="003336B9">
        <w:rPr>
          <w:rFonts w:ascii="Arial" w:hAnsi="Arial" w:cs="Arial"/>
          <w:sz w:val="22"/>
          <w:szCs w:val="22"/>
        </w:rPr>
        <w:t>”</w:t>
      </w:r>
      <w:r w:rsidRPr="003336B9">
        <w:rPr>
          <w:rFonts w:ascii="Arial" w:hAnsi="Arial" w:cs="Arial"/>
          <w:sz w:val="22"/>
          <w:szCs w:val="22"/>
        </w:rPr>
        <w:t xml:space="preserve"> And Anne is like, </w:t>
      </w:r>
      <w:r w:rsidR="00CF782D" w:rsidRPr="003336B9">
        <w:rPr>
          <w:rFonts w:ascii="Arial" w:hAnsi="Arial" w:cs="Arial"/>
          <w:sz w:val="22"/>
          <w:szCs w:val="22"/>
        </w:rPr>
        <w:t>“O</w:t>
      </w:r>
      <w:r w:rsidRPr="003336B9">
        <w:rPr>
          <w:rFonts w:ascii="Arial" w:hAnsi="Arial" w:cs="Arial"/>
          <w:sz w:val="22"/>
          <w:szCs w:val="22"/>
        </w:rPr>
        <w:t>kay.</w:t>
      </w:r>
      <w:r w:rsidR="00CF782D" w:rsidRPr="003336B9">
        <w:rPr>
          <w:rFonts w:ascii="Arial" w:hAnsi="Arial" w:cs="Arial"/>
          <w:sz w:val="22"/>
          <w:szCs w:val="22"/>
        </w:rPr>
        <w:t>”</w:t>
      </w:r>
      <w:r w:rsidRPr="003336B9">
        <w:rPr>
          <w:rFonts w:ascii="Arial" w:hAnsi="Arial" w:cs="Arial"/>
          <w:sz w:val="22"/>
          <w:szCs w:val="22"/>
        </w:rPr>
        <w:t xml:space="preserve"> And then</w:t>
      </w:r>
      <w:r w:rsidR="00E93FAA" w:rsidRPr="003336B9">
        <w:rPr>
          <w:rFonts w:ascii="Arial" w:hAnsi="Arial" w:cs="Arial"/>
          <w:sz w:val="22"/>
          <w:szCs w:val="22"/>
        </w:rPr>
        <w:t>,</w:t>
      </w:r>
      <w:r w:rsidRPr="003336B9">
        <w:rPr>
          <w:rFonts w:ascii="Arial" w:hAnsi="Arial" w:cs="Arial"/>
          <w:sz w:val="22"/>
          <w:szCs w:val="22"/>
        </w:rPr>
        <w:t xml:space="preserve"> she </w:t>
      </w:r>
      <w:r w:rsidR="00CF782D" w:rsidRPr="003336B9">
        <w:rPr>
          <w:rFonts w:ascii="Arial" w:hAnsi="Arial" w:cs="Arial"/>
          <w:sz w:val="22"/>
          <w:szCs w:val="22"/>
        </w:rPr>
        <w:t>l</w:t>
      </w:r>
      <w:r w:rsidRPr="003336B9">
        <w:rPr>
          <w:rFonts w:ascii="Arial" w:hAnsi="Arial" w:cs="Arial"/>
          <w:sz w:val="22"/>
          <w:szCs w:val="22"/>
        </w:rPr>
        <w:t>ooks out the window</w:t>
      </w:r>
      <w:r w:rsidR="000A41DF" w:rsidRPr="003336B9">
        <w:rPr>
          <w:rFonts w:ascii="Arial" w:hAnsi="Arial" w:cs="Arial"/>
          <w:sz w:val="22"/>
          <w:szCs w:val="22"/>
        </w:rPr>
        <w:t>,</w:t>
      </w:r>
      <w:r w:rsidRPr="003336B9">
        <w:rPr>
          <w:rFonts w:ascii="Arial" w:hAnsi="Arial" w:cs="Arial"/>
          <w:sz w:val="22"/>
          <w:szCs w:val="22"/>
        </w:rPr>
        <w:t xml:space="preserve"> and she sees Wentworth and she is </w:t>
      </w:r>
      <w:proofErr w:type="gramStart"/>
      <w:r w:rsidRPr="003336B9">
        <w:rPr>
          <w:rFonts w:ascii="Arial" w:hAnsi="Arial" w:cs="Arial"/>
          <w:sz w:val="22"/>
          <w:szCs w:val="22"/>
        </w:rPr>
        <w:t>shook</w:t>
      </w:r>
      <w:proofErr w:type="gramEnd"/>
      <w:r w:rsidRPr="003336B9">
        <w:rPr>
          <w:rFonts w:ascii="Arial" w:hAnsi="Arial" w:cs="Arial"/>
          <w:sz w:val="22"/>
          <w:szCs w:val="22"/>
        </w:rPr>
        <w:t xml:space="preserve">. </w:t>
      </w:r>
    </w:p>
    <w:p w14:paraId="44C73BD5" w14:textId="77777777" w:rsidR="009C680A" w:rsidRPr="003336B9" w:rsidRDefault="009C680A">
      <w:pPr>
        <w:rPr>
          <w:rFonts w:ascii="Arial" w:hAnsi="Arial" w:cs="Arial"/>
          <w:b/>
          <w:bCs/>
          <w:sz w:val="22"/>
          <w:szCs w:val="22"/>
        </w:rPr>
      </w:pPr>
    </w:p>
    <w:p w14:paraId="45C3AA84" w14:textId="3304D4B7" w:rsidR="00693BF7" w:rsidRPr="003336B9" w:rsidRDefault="00065F33">
      <w:pPr>
        <w:rPr>
          <w:rFonts w:ascii="Arial" w:hAnsi="Arial" w:cs="Arial"/>
          <w:sz w:val="22"/>
          <w:szCs w:val="22"/>
        </w:rPr>
      </w:pPr>
      <w:r w:rsidRPr="003336B9">
        <w:rPr>
          <w:rFonts w:ascii="Arial" w:hAnsi="Arial" w:cs="Arial"/>
          <w:b/>
          <w:bCs/>
          <w:sz w:val="22"/>
          <w:szCs w:val="22"/>
        </w:rPr>
        <w:t>Becca:</w:t>
      </w:r>
      <w:r w:rsidR="00CF782D" w:rsidRPr="003336B9">
        <w:rPr>
          <w:rFonts w:ascii="Arial" w:hAnsi="Arial" w:cs="Arial"/>
          <w:sz w:val="22"/>
          <w:szCs w:val="22"/>
        </w:rPr>
        <w:t xml:space="preserve"> </w:t>
      </w:r>
      <w:r w:rsidRPr="003336B9">
        <w:rPr>
          <w:rFonts w:ascii="Arial" w:hAnsi="Arial" w:cs="Arial"/>
          <w:sz w:val="22"/>
          <w:szCs w:val="22"/>
        </w:rPr>
        <w:t>Every time that Amanda Root sees Ciarán Hinds in this movie, she</w:t>
      </w:r>
      <w:r w:rsidR="00CF782D" w:rsidRPr="003336B9">
        <w:rPr>
          <w:rFonts w:ascii="Arial" w:hAnsi="Arial" w:cs="Arial"/>
          <w:sz w:val="22"/>
          <w:szCs w:val="22"/>
        </w:rPr>
        <w:t xml:space="preserve"> </w:t>
      </w:r>
      <w:r w:rsidRPr="003336B9">
        <w:rPr>
          <w:rFonts w:ascii="Arial" w:hAnsi="Arial" w:cs="Arial"/>
          <w:sz w:val="22"/>
          <w:szCs w:val="22"/>
        </w:rPr>
        <w:t>looks like she's witnessed a murder. It's like</w:t>
      </w:r>
      <w:r w:rsidR="00077D33" w:rsidRPr="003336B9">
        <w:rPr>
          <w:rFonts w:ascii="Arial" w:hAnsi="Arial" w:cs="Arial"/>
          <w:sz w:val="22"/>
          <w:szCs w:val="22"/>
        </w:rPr>
        <w:t>--</w:t>
      </w:r>
      <w:r w:rsidRPr="003336B9">
        <w:rPr>
          <w:rFonts w:ascii="Arial" w:hAnsi="Arial" w:cs="Arial"/>
          <w:sz w:val="22"/>
          <w:szCs w:val="22"/>
        </w:rPr>
        <w:t xml:space="preserve"> </w:t>
      </w:r>
    </w:p>
    <w:p w14:paraId="54990BFE" w14:textId="77777777" w:rsidR="00077D33" w:rsidRPr="003336B9" w:rsidRDefault="00077D33">
      <w:pPr>
        <w:rPr>
          <w:rFonts w:ascii="Arial" w:hAnsi="Arial" w:cs="Arial"/>
          <w:b/>
          <w:bCs/>
          <w:sz w:val="22"/>
          <w:szCs w:val="22"/>
        </w:rPr>
      </w:pPr>
    </w:p>
    <w:p w14:paraId="5129E9CA" w14:textId="77777777" w:rsidR="00D22F35" w:rsidRPr="003336B9" w:rsidRDefault="009E33D9">
      <w:pPr>
        <w:rPr>
          <w:rFonts w:ascii="Arial" w:hAnsi="Arial" w:cs="Arial"/>
          <w:sz w:val="22"/>
          <w:szCs w:val="22"/>
        </w:rPr>
      </w:pPr>
      <w:r w:rsidRPr="003336B9">
        <w:rPr>
          <w:rFonts w:ascii="Arial" w:hAnsi="Arial" w:cs="Arial"/>
          <w:b/>
          <w:bCs/>
          <w:sz w:val="22"/>
          <w:szCs w:val="22"/>
        </w:rPr>
        <w:t>Kim:</w:t>
      </w:r>
      <w:r w:rsidR="00CF782D" w:rsidRPr="003336B9">
        <w:rPr>
          <w:rFonts w:ascii="Arial" w:hAnsi="Arial" w:cs="Arial"/>
          <w:sz w:val="22"/>
          <w:szCs w:val="22"/>
        </w:rPr>
        <w:t xml:space="preserve"> </w:t>
      </w:r>
      <w:r w:rsidRPr="003336B9">
        <w:rPr>
          <w:rFonts w:ascii="Arial" w:hAnsi="Arial" w:cs="Arial"/>
          <w:sz w:val="22"/>
          <w:szCs w:val="22"/>
        </w:rPr>
        <w:t xml:space="preserve">Yeah. </w:t>
      </w:r>
    </w:p>
    <w:p w14:paraId="614C7BA1" w14:textId="77777777" w:rsidR="00D22F35" w:rsidRPr="003336B9" w:rsidRDefault="00D22F35">
      <w:pPr>
        <w:rPr>
          <w:rFonts w:ascii="Arial" w:hAnsi="Arial" w:cs="Arial"/>
          <w:sz w:val="22"/>
          <w:szCs w:val="22"/>
        </w:rPr>
      </w:pPr>
    </w:p>
    <w:p w14:paraId="0732B6A5" w14:textId="77777777" w:rsidR="00423277" w:rsidRPr="003336B9" w:rsidRDefault="009E33D9">
      <w:pPr>
        <w:rPr>
          <w:rFonts w:ascii="Arial" w:hAnsi="Arial" w:cs="Arial"/>
          <w:sz w:val="22"/>
          <w:szCs w:val="22"/>
        </w:rPr>
      </w:pPr>
      <w:r w:rsidRPr="003336B9">
        <w:rPr>
          <w:rFonts w:ascii="Arial" w:hAnsi="Arial" w:cs="Arial"/>
          <w:b/>
          <w:bCs/>
          <w:sz w:val="22"/>
          <w:szCs w:val="22"/>
        </w:rPr>
        <w:lastRenderedPageBreak/>
        <w:t>Alice:</w:t>
      </w:r>
      <w:r w:rsidR="00CF782D" w:rsidRPr="003336B9">
        <w:rPr>
          <w:rFonts w:ascii="Arial" w:hAnsi="Arial" w:cs="Arial"/>
          <w:sz w:val="22"/>
          <w:szCs w:val="22"/>
        </w:rPr>
        <w:t xml:space="preserve"> </w:t>
      </w:r>
      <w:r w:rsidRPr="003336B9">
        <w:rPr>
          <w:rFonts w:ascii="Arial" w:hAnsi="Arial" w:cs="Arial"/>
          <w:sz w:val="22"/>
          <w:szCs w:val="22"/>
        </w:rPr>
        <w:t xml:space="preserve">To get her into character, they </w:t>
      </w:r>
      <w:proofErr w:type="gramStart"/>
      <w:r w:rsidRPr="003336B9">
        <w:rPr>
          <w:rFonts w:ascii="Arial" w:hAnsi="Arial" w:cs="Arial"/>
          <w:sz w:val="22"/>
          <w:szCs w:val="22"/>
        </w:rPr>
        <w:t>actually do</w:t>
      </w:r>
      <w:proofErr w:type="gramEnd"/>
      <w:r w:rsidRPr="003336B9">
        <w:rPr>
          <w:rFonts w:ascii="Arial" w:hAnsi="Arial" w:cs="Arial"/>
          <w:sz w:val="22"/>
          <w:szCs w:val="22"/>
        </w:rPr>
        <w:t xml:space="preserve"> a murder </w:t>
      </w:r>
      <w:r w:rsidR="007C562C" w:rsidRPr="003336B9">
        <w:rPr>
          <w:rFonts w:ascii="Arial" w:hAnsi="Arial" w:cs="Arial"/>
          <w:b/>
          <w:bCs/>
          <w:sz w:val="22"/>
          <w:szCs w:val="22"/>
        </w:rPr>
        <w:t>[00:19:00]</w:t>
      </w:r>
      <w:r w:rsidR="007C562C" w:rsidRPr="003336B9">
        <w:rPr>
          <w:rFonts w:ascii="Arial" w:hAnsi="Arial" w:cs="Arial"/>
          <w:sz w:val="22"/>
          <w:szCs w:val="22"/>
        </w:rPr>
        <w:t xml:space="preserve"> </w:t>
      </w:r>
      <w:r w:rsidRPr="003336B9">
        <w:rPr>
          <w:rFonts w:ascii="Arial" w:hAnsi="Arial" w:cs="Arial"/>
          <w:sz w:val="22"/>
          <w:szCs w:val="22"/>
        </w:rPr>
        <w:t xml:space="preserve">in front of her. </w:t>
      </w:r>
    </w:p>
    <w:p w14:paraId="6663016E" w14:textId="77777777" w:rsidR="00423277" w:rsidRPr="003336B9" w:rsidRDefault="00423277">
      <w:pPr>
        <w:rPr>
          <w:rFonts w:ascii="Arial" w:hAnsi="Arial" w:cs="Arial"/>
          <w:sz w:val="22"/>
          <w:szCs w:val="22"/>
        </w:rPr>
      </w:pPr>
    </w:p>
    <w:p w14:paraId="039ECB0A" w14:textId="76851D05" w:rsidR="00CF782D" w:rsidRPr="003336B9" w:rsidRDefault="00423277">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laughs]</w:t>
      </w:r>
      <w:r w:rsidR="00CF782D" w:rsidRPr="003336B9">
        <w:rPr>
          <w:rFonts w:ascii="Arial" w:hAnsi="Arial" w:cs="Arial"/>
          <w:sz w:val="22"/>
          <w:szCs w:val="22"/>
        </w:rPr>
        <w:t xml:space="preserve"> </w:t>
      </w:r>
    </w:p>
    <w:p w14:paraId="6DBCAB74" w14:textId="77777777" w:rsidR="00CF782D" w:rsidRPr="003336B9" w:rsidRDefault="00CF782D">
      <w:pPr>
        <w:rPr>
          <w:rFonts w:ascii="Arial" w:hAnsi="Arial" w:cs="Arial"/>
          <w:sz w:val="22"/>
          <w:szCs w:val="22"/>
        </w:rPr>
      </w:pPr>
    </w:p>
    <w:p w14:paraId="6AFD6CC8" w14:textId="77777777" w:rsidR="00CF782D" w:rsidRPr="003336B9" w:rsidRDefault="00CF782D">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 xml:space="preserve">Every time. </w:t>
      </w:r>
    </w:p>
    <w:p w14:paraId="05B1EBE1" w14:textId="77777777" w:rsidR="00CF782D" w:rsidRPr="003336B9" w:rsidRDefault="00CF782D">
      <w:pPr>
        <w:rPr>
          <w:rFonts w:ascii="Arial" w:hAnsi="Arial" w:cs="Arial"/>
          <w:sz w:val="22"/>
          <w:szCs w:val="22"/>
        </w:rPr>
      </w:pPr>
    </w:p>
    <w:p w14:paraId="5DACA453" w14:textId="31F6D5BD" w:rsidR="00693BF7" w:rsidRPr="003336B9" w:rsidRDefault="00CF782D">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No, that's way too dark. </w:t>
      </w:r>
    </w:p>
    <w:p w14:paraId="7D551D6F" w14:textId="77777777" w:rsidR="00825939" w:rsidRPr="003336B9" w:rsidRDefault="00825939">
      <w:pPr>
        <w:rPr>
          <w:rFonts w:ascii="Arial" w:hAnsi="Arial" w:cs="Arial"/>
          <w:b/>
          <w:bCs/>
          <w:sz w:val="22"/>
          <w:szCs w:val="22"/>
        </w:rPr>
      </w:pPr>
    </w:p>
    <w:p w14:paraId="4328E5C9" w14:textId="6D4EA677" w:rsidR="00693BF7" w:rsidRPr="003336B9" w:rsidRDefault="00065F33">
      <w:pPr>
        <w:rPr>
          <w:rFonts w:ascii="Arial" w:hAnsi="Arial" w:cs="Arial"/>
          <w:sz w:val="22"/>
          <w:szCs w:val="22"/>
        </w:rPr>
      </w:pPr>
      <w:r w:rsidRPr="003336B9">
        <w:rPr>
          <w:rFonts w:ascii="Arial" w:hAnsi="Arial" w:cs="Arial"/>
          <w:b/>
          <w:bCs/>
          <w:sz w:val="22"/>
          <w:szCs w:val="22"/>
        </w:rPr>
        <w:t>Molly:</w:t>
      </w:r>
      <w:r w:rsidR="00CF782D" w:rsidRPr="003336B9">
        <w:rPr>
          <w:rFonts w:ascii="Arial" w:hAnsi="Arial" w:cs="Arial"/>
          <w:sz w:val="22"/>
          <w:szCs w:val="22"/>
        </w:rPr>
        <w:t xml:space="preserve"> </w:t>
      </w:r>
      <w:r w:rsidRPr="003336B9">
        <w:rPr>
          <w:rFonts w:ascii="Arial" w:hAnsi="Arial" w:cs="Arial"/>
          <w:sz w:val="22"/>
          <w:szCs w:val="22"/>
        </w:rPr>
        <w:t xml:space="preserve">A lot of people were harmed on the set of </w:t>
      </w:r>
      <w:r w:rsidR="004326A2" w:rsidRPr="003336B9">
        <w:rPr>
          <w:rFonts w:ascii="Arial" w:hAnsi="Arial" w:cs="Arial"/>
          <w:i/>
          <w:iCs/>
          <w:sz w:val="22"/>
          <w:szCs w:val="22"/>
        </w:rPr>
        <w:t>Persuasion</w:t>
      </w:r>
      <w:r w:rsidRPr="003336B9">
        <w:rPr>
          <w:rFonts w:ascii="Arial" w:hAnsi="Arial" w:cs="Arial"/>
          <w:sz w:val="22"/>
          <w:szCs w:val="22"/>
        </w:rPr>
        <w:t xml:space="preserve">. </w:t>
      </w:r>
    </w:p>
    <w:p w14:paraId="2559721F" w14:textId="77777777" w:rsidR="002F6C7B" w:rsidRPr="003336B9" w:rsidRDefault="002F6C7B">
      <w:pPr>
        <w:rPr>
          <w:rFonts w:ascii="Arial" w:hAnsi="Arial" w:cs="Arial"/>
          <w:b/>
          <w:bCs/>
          <w:sz w:val="22"/>
          <w:szCs w:val="22"/>
        </w:rPr>
      </w:pPr>
    </w:p>
    <w:p w14:paraId="13041D80" w14:textId="62D5C7C9" w:rsidR="00693BF7" w:rsidRPr="003336B9" w:rsidRDefault="009E33D9">
      <w:pPr>
        <w:rPr>
          <w:rFonts w:ascii="Arial" w:hAnsi="Arial" w:cs="Arial"/>
          <w:sz w:val="22"/>
          <w:szCs w:val="22"/>
        </w:rPr>
      </w:pPr>
      <w:r w:rsidRPr="003336B9">
        <w:rPr>
          <w:rFonts w:ascii="Arial" w:hAnsi="Arial" w:cs="Arial"/>
          <w:b/>
          <w:bCs/>
          <w:sz w:val="22"/>
          <w:szCs w:val="22"/>
        </w:rPr>
        <w:t>Kim:</w:t>
      </w:r>
      <w:r w:rsidR="00CF782D" w:rsidRPr="003336B9">
        <w:rPr>
          <w:rFonts w:ascii="Arial" w:hAnsi="Arial" w:cs="Arial"/>
          <w:sz w:val="22"/>
          <w:szCs w:val="22"/>
        </w:rPr>
        <w:t xml:space="preserve"> </w:t>
      </w:r>
      <w:r w:rsidRPr="003336B9">
        <w:rPr>
          <w:rFonts w:ascii="Arial" w:hAnsi="Arial" w:cs="Arial"/>
          <w:sz w:val="22"/>
          <w:szCs w:val="22"/>
        </w:rPr>
        <w:t xml:space="preserve">They're two levels of extras </w:t>
      </w:r>
      <w:r w:rsidR="00CF782D" w:rsidRPr="003336B9">
        <w:rPr>
          <w:rFonts w:ascii="Arial" w:hAnsi="Arial" w:cs="Arial"/>
          <w:sz w:val="22"/>
          <w:szCs w:val="22"/>
        </w:rPr>
        <w:t>y</w:t>
      </w:r>
      <w:r w:rsidRPr="003336B9">
        <w:rPr>
          <w:rFonts w:ascii="Arial" w:hAnsi="Arial" w:cs="Arial"/>
          <w:sz w:val="22"/>
          <w:szCs w:val="22"/>
        </w:rPr>
        <w:t xml:space="preserve">ou can apply for. </w:t>
      </w:r>
      <w:r w:rsidR="00CF782D" w:rsidRPr="003336B9">
        <w:rPr>
          <w:rFonts w:ascii="Arial" w:hAnsi="Arial" w:cs="Arial"/>
          <w:sz w:val="22"/>
          <w:szCs w:val="22"/>
        </w:rPr>
        <w:t>Y</w:t>
      </w:r>
      <w:r w:rsidRPr="003336B9">
        <w:rPr>
          <w:rFonts w:ascii="Arial" w:hAnsi="Arial" w:cs="Arial"/>
          <w:sz w:val="22"/>
          <w:szCs w:val="22"/>
        </w:rPr>
        <w:t xml:space="preserve">ou get paid more </w:t>
      </w:r>
      <w:r w:rsidR="00BC06D0" w:rsidRPr="003336B9">
        <w:rPr>
          <w:rFonts w:ascii="Arial" w:hAnsi="Arial" w:cs="Arial"/>
          <w:sz w:val="22"/>
          <w:szCs w:val="22"/>
        </w:rPr>
        <w:t>i</w:t>
      </w:r>
      <w:r w:rsidRPr="003336B9">
        <w:rPr>
          <w:rFonts w:ascii="Arial" w:hAnsi="Arial" w:cs="Arial"/>
          <w:sz w:val="22"/>
          <w:szCs w:val="22"/>
        </w:rPr>
        <w:t>f you want to get killed</w:t>
      </w:r>
      <w:r w:rsidR="00CF782D" w:rsidRPr="003336B9">
        <w:rPr>
          <w:rFonts w:ascii="Arial" w:hAnsi="Arial" w:cs="Arial"/>
          <w:sz w:val="22"/>
          <w:szCs w:val="22"/>
        </w:rPr>
        <w:t xml:space="preserve">. </w:t>
      </w:r>
    </w:p>
    <w:p w14:paraId="3DFA4574" w14:textId="77777777" w:rsidR="00D718E3" w:rsidRPr="003336B9" w:rsidRDefault="00D718E3">
      <w:pPr>
        <w:rPr>
          <w:rFonts w:ascii="Arial" w:hAnsi="Arial" w:cs="Arial"/>
          <w:b/>
          <w:bCs/>
          <w:sz w:val="22"/>
          <w:szCs w:val="22"/>
        </w:rPr>
      </w:pPr>
    </w:p>
    <w:p w14:paraId="1FEC63EF" w14:textId="3404A62F" w:rsidR="00693BF7" w:rsidRPr="003336B9" w:rsidRDefault="00065F33">
      <w:pPr>
        <w:rPr>
          <w:rFonts w:ascii="Arial" w:hAnsi="Arial" w:cs="Arial"/>
          <w:sz w:val="22"/>
          <w:szCs w:val="22"/>
        </w:rPr>
      </w:pPr>
      <w:r w:rsidRPr="003336B9">
        <w:rPr>
          <w:rFonts w:ascii="Arial" w:hAnsi="Arial" w:cs="Arial"/>
          <w:b/>
          <w:bCs/>
          <w:sz w:val="22"/>
          <w:szCs w:val="22"/>
        </w:rPr>
        <w:t>Molly:</w:t>
      </w:r>
      <w:r w:rsidR="00CF782D" w:rsidRPr="003336B9">
        <w:rPr>
          <w:rFonts w:ascii="Arial" w:hAnsi="Arial" w:cs="Arial"/>
          <w:sz w:val="22"/>
          <w:szCs w:val="22"/>
        </w:rPr>
        <w:t xml:space="preserve"> If you g</w:t>
      </w:r>
      <w:r w:rsidRPr="003336B9">
        <w:rPr>
          <w:rFonts w:ascii="Arial" w:hAnsi="Arial" w:cs="Arial"/>
          <w:sz w:val="22"/>
          <w:szCs w:val="22"/>
        </w:rPr>
        <w:t xml:space="preserve">et paid </w:t>
      </w:r>
      <w:proofErr w:type="gramStart"/>
      <w:r w:rsidRPr="003336B9">
        <w:rPr>
          <w:rFonts w:ascii="Arial" w:hAnsi="Arial" w:cs="Arial"/>
          <w:sz w:val="22"/>
          <w:szCs w:val="22"/>
        </w:rPr>
        <w:t>more and</w:t>
      </w:r>
      <w:proofErr w:type="gramEnd"/>
      <w:r w:rsidRPr="003336B9">
        <w:rPr>
          <w:rFonts w:ascii="Arial" w:hAnsi="Arial" w:cs="Arial"/>
          <w:sz w:val="22"/>
          <w:szCs w:val="22"/>
        </w:rPr>
        <w:t xml:space="preserve"> then you die. </w:t>
      </w:r>
      <w:r w:rsidR="00C04F15" w:rsidRPr="003336B9">
        <w:rPr>
          <w:rFonts w:ascii="Arial" w:hAnsi="Arial" w:cs="Arial"/>
          <w:sz w:val="22"/>
          <w:szCs w:val="22"/>
        </w:rPr>
        <w:t xml:space="preserve">[laughs] </w:t>
      </w:r>
    </w:p>
    <w:p w14:paraId="6627F183" w14:textId="77777777" w:rsidR="00CE0A6C" w:rsidRPr="003336B9" w:rsidRDefault="00CE0A6C">
      <w:pPr>
        <w:rPr>
          <w:rFonts w:ascii="Arial" w:hAnsi="Arial" w:cs="Arial"/>
          <w:b/>
          <w:bCs/>
          <w:sz w:val="22"/>
          <w:szCs w:val="22"/>
        </w:rPr>
      </w:pPr>
    </w:p>
    <w:p w14:paraId="7EECC503" w14:textId="6161207B" w:rsidR="00CF782D" w:rsidRPr="003336B9" w:rsidRDefault="00CF782D">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 xml:space="preserve">Yeah. </w:t>
      </w:r>
    </w:p>
    <w:p w14:paraId="5BFD5EAB" w14:textId="77777777" w:rsidR="00CF782D" w:rsidRPr="003336B9" w:rsidRDefault="00CF782D">
      <w:pPr>
        <w:rPr>
          <w:rFonts w:ascii="Arial" w:hAnsi="Arial" w:cs="Arial"/>
          <w:sz w:val="22"/>
          <w:szCs w:val="22"/>
        </w:rPr>
      </w:pPr>
    </w:p>
    <w:p w14:paraId="4AC296A6" w14:textId="036A5795" w:rsidR="00693BF7" w:rsidRPr="003336B9" w:rsidRDefault="00CF782D">
      <w:pPr>
        <w:rPr>
          <w:rFonts w:ascii="Arial" w:hAnsi="Arial" w:cs="Arial"/>
          <w:sz w:val="22"/>
          <w:szCs w:val="22"/>
        </w:rPr>
      </w:pPr>
      <w:r w:rsidRPr="003336B9">
        <w:rPr>
          <w:rFonts w:ascii="Arial" w:hAnsi="Arial" w:cs="Arial"/>
          <w:b/>
          <w:bCs/>
          <w:sz w:val="22"/>
          <w:szCs w:val="22"/>
        </w:rPr>
        <w:t xml:space="preserve">Alice: </w:t>
      </w:r>
      <w:proofErr w:type="gramStart"/>
      <w:r w:rsidRPr="003336B9">
        <w:rPr>
          <w:rFonts w:ascii="Arial" w:hAnsi="Arial" w:cs="Arial"/>
          <w:sz w:val="22"/>
          <w:szCs w:val="22"/>
        </w:rPr>
        <w:t>Or</w:t>
      </w:r>
      <w:r w:rsidR="00C04F15" w:rsidRPr="003336B9">
        <w:rPr>
          <w:rFonts w:ascii="Arial" w:hAnsi="Arial" w:cs="Arial"/>
          <w:sz w:val="22"/>
          <w:szCs w:val="22"/>
        </w:rPr>
        <w:t>,</w:t>
      </w:r>
      <w:proofErr w:type="gramEnd"/>
      <w:r w:rsidRPr="003336B9">
        <w:rPr>
          <w:rFonts w:ascii="Arial" w:hAnsi="Arial" w:cs="Arial"/>
          <w:sz w:val="22"/>
          <w:szCs w:val="22"/>
        </w:rPr>
        <w:t xml:space="preserve"> they just slap her in the face cartoon style a couple of times, and she's</w:t>
      </w:r>
      <w:r w:rsidR="00ED7F36" w:rsidRPr="003336B9">
        <w:rPr>
          <w:rFonts w:ascii="Arial" w:hAnsi="Arial" w:cs="Arial"/>
          <w:sz w:val="22"/>
          <w:szCs w:val="22"/>
        </w:rPr>
        <w:t>--</w:t>
      </w:r>
      <w:r w:rsidRPr="003336B9">
        <w:rPr>
          <w:rFonts w:ascii="Arial" w:hAnsi="Arial" w:cs="Arial"/>
          <w:sz w:val="22"/>
          <w:szCs w:val="22"/>
        </w:rPr>
        <w:t xml:space="preserve"> </w:t>
      </w:r>
    </w:p>
    <w:p w14:paraId="3809BA33" w14:textId="77777777" w:rsidR="00ED7F36" w:rsidRPr="003336B9" w:rsidRDefault="00ED7F36">
      <w:pPr>
        <w:rPr>
          <w:rFonts w:ascii="Arial" w:hAnsi="Arial" w:cs="Arial"/>
          <w:b/>
          <w:bCs/>
          <w:sz w:val="22"/>
          <w:szCs w:val="22"/>
        </w:rPr>
      </w:pPr>
    </w:p>
    <w:p w14:paraId="261A3B71" w14:textId="435BE916" w:rsidR="00693BF7" w:rsidRPr="003336B9" w:rsidRDefault="00065F33">
      <w:pPr>
        <w:rPr>
          <w:rFonts w:ascii="Arial" w:hAnsi="Arial" w:cs="Arial"/>
          <w:sz w:val="22"/>
          <w:szCs w:val="22"/>
        </w:rPr>
      </w:pPr>
      <w:r w:rsidRPr="003336B9">
        <w:rPr>
          <w:rFonts w:ascii="Arial" w:hAnsi="Arial" w:cs="Arial"/>
          <w:b/>
          <w:bCs/>
          <w:sz w:val="22"/>
          <w:szCs w:val="22"/>
        </w:rPr>
        <w:t>Molly:</w:t>
      </w:r>
      <w:r w:rsidR="00CF782D" w:rsidRPr="003336B9">
        <w:rPr>
          <w:rFonts w:ascii="Arial" w:hAnsi="Arial" w:cs="Arial"/>
          <w:sz w:val="22"/>
          <w:szCs w:val="22"/>
        </w:rPr>
        <w:t xml:space="preserve"> </w:t>
      </w:r>
      <w:r w:rsidRPr="003336B9">
        <w:rPr>
          <w:rFonts w:ascii="Arial" w:hAnsi="Arial" w:cs="Arial"/>
          <w:sz w:val="22"/>
          <w:szCs w:val="22"/>
        </w:rPr>
        <w:t xml:space="preserve">Oh, sure. </w:t>
      </w:r>
    </w:p>
    <w:p w14:paraId="62360CBF" w14:textId="77777777" w:rsidR="00ED7F36" w:rsidRPr="003336B9" w:rsidRDefault="00ED7F36">
      <w:pPr>
        <w:rPr>
          <w:rFonts w:ascii="Arial" w:hAnsi="Arial" w:cs="Arial"/>
          <w:b/>
          <w:bCs/>
          <w:sz w:val="22"/>
          <w:szCs w:val="22"/>
        </w:rPr>
      </w:pPr>
    </w:p>
    <w:p w14:paraId="57672F6C" w14:textId="4D14109F" w:rsidR="00693BF7" w:rsidRPr="003336B9" w:rsidRDefault="009E33D9">
      <w:pPr>
        <w:rPr>
          <w:rFonts w:ascii="Arial" w:hAnsi="Arial" w:cs="Arial"/>
          <w:sz w:val="22"/>
          <w:szCs w:val="22"/>
        </w:rPr>
      </w:pPr>
      <w:r w:rsidRPr="003336B9">
        <w:rPr>
          <w:rFonts w:ascii="Arial" w:hAnsi="Arial" w:cs="Arial"/>
          <w:b/>
          <w:bCs/>
          <w:sz w:val="22"/>
          <w:szCs w:val="22"/>
        </w:rPr>
        <w:t>Alice:</w:t>
      </w:r>
      <w:r w:rsidR="00CF782D" w:rsidRPr="003336B9">
        <w:rPr>
          <w:rFonts w:ascii="Arial" w:hAnsi="Arial" w:cs="Arial"/>
          <w:sz w:val="22"/>
          <w:szCs w:val="22"/>
        </w:rPr>
        <w:t xml:space="preserve"> </w:t>
      </w:r>
      <w:r w:rsidRPr="003336B9">
        <w:rPr>
          <w:rFonts w:ascii="Arial" w:hAnsi="Arial" w:cs="Arial"/>
          <w:sz w:val="22"/>
          <w:szCs w:val="22"/>
        </w:rPr>
        <w:t xml:space="preserve">They </w:t>
      </w:r>
      <w:proofErr w:type="gramStart"/>
      <w:r w:rsidRPr="003336B9">
        <w:rPr>
          <w:rFonts w:ascii="Arial" w:hAnsi="Arial" w:cs="Arial"/>
          <w:sz w:val="22"/>
          <w:szCs w:val="22"/>
        </w:rPr>
        <w:t>actually shake</w:t>
      </w:r>
      <w:proofErr w:type="gramEnd"/>
      <w:r w:rsidRPr="003336B9">
        <w:rPr>
          <w:rFonts w:ascii="Arial" w:hAnsi="Arial" w:cs="Arial"/>
          <w:sz w:val="22"/>
          <w:szCs w:val="22"/>
        </w:rPr>
        <w:t xml:space="preserve"> her and then she's like, </w:t>
      </w:r>
      <w:r w:rsidR="001A0ABE" w:rsidRPr="003336B9">
        <w:rPr>
          <w:rFonts w:ascii="Arial" w:hAnsi="Arial" w:cs="Arial"/>
          <w:sz w:val="22"/>
          <w:szCs w:val="22"/>
        </w:rPr>
        <w:t>“O</w:t>
      </w:r>
      <w:r w:rsidRPr="003336B9">
        <w:rPr>
          <w:rFonts w:ascii="Arial" w:hAnsi="Arial" w:cs="Arial"/>
          <w:sz w:val="22"/>
          <w:szCs w:val="22"/>
        </w:rPr>
        <w:t>h</w:t>
      </w:r>
      <w:r w:rsidR="00CF782D" w:rsidRPr="003336B9">
        <w:rPr>
          <w:rFonts w:ascii="Arial" w:hAnsi="Arial" w:cs="Arial"/>
          <w:sz w:val="22"/>
          <w:szCs w:val="22"/>
        </w:rPr>
        <w:t>.</w:t>
      </w:r>
      <w:r w:rsidR="001A0ABE" w:rsidRPr="003336B9">
        <w:rPr>
          <w:rFonts w:ascii="Arial" w:hAnsi="Arial" w:cs="Arial"/>
          <w:sz w:val="22"/>
          <w:szCs w:val="22"/>
        </w:rPr>
        <w:t>”</w:t>
      </w:r>
      <w:r w:rsidRPr="003336B9">
        <w:rPr>
          <w:rFonts w:ascii="Arial" w:hAnsi="Arial" w:cs="Arial"/>
          <w:sz w:val="22"/>
          <w:szCs w:val="22"/>
        </w:rPr>
        <w:t xml:space="preserve"> </w:t>
      </w:r>
    </w:p>
    <w:p w14:paraId="2F4971BA" w14:textId="77777777" w:rsidR="001A0ABE" w:rsidRPr="003336B9" w:rsidRDefault="001A0ABE">
      <w:pPr>
        <w:rPr>
          <w:rFonts w:ascii="Arial" w:hAnsi="Arial" w:cs="Arial"/>
          <w:b/>
          <w:bCs/>
          <w:sz w:val="22"/>
          <w:szCs w:val="22"/>
        </w:rPr>
      </w:pPr>
    </w:p>
    <w:p w14:paraId="5F5B2B3C" w14:textId="77777777" w:rsidR="0002632C" w:rsidRPr="003336B9" w:rsidRDefault="00065F33">
      <w:pPr>
        <w:rPr>
          <w:rFonts w:ascii="Arial" w:hAnsi="Arial" w:cs="Arial"/>
          <w:sz w:val="22"/>
          <w:szCs w:val="22"/>
        </w:rPr>
      </w:pPr>
      <w:r w:rsidRPr="003336B9">
        <w:rPr>
          <w:rFonts w:ascii="Arial" w:hAnsi="Arial" w:cs="Arial"/>
          <w:b/>
          <w:bCs/>
          <w:sz w:val="22"/>
          <w:szCs w:val="22"/>
        </w:rPr>
        <w:t>Molly:</w:t>
      </w:r>
      <w:r w:rsidR="00CF782D" w:rsidRPr="003336B9">
        <w:rPr>
          <w:rFonts w:ascii="Arial" w:hAnsi="Arial" w:cs="Arial"/>
          <w:sz w:val="22"/>
          <w:szCs w:val="22"/>
        </w:rPr>
        <w:t xml:space="preserve"> Yeah. </w:t>
      </w:r>
      <w:r w:rsidRPr="003336B9">
        <w:rPr>
          <w:rFonts w:ascii="Arial" w:hAnsi="Arial" w:cs="Arial"/>
          <w:sz w:val="22"/>
          <w:szCs w:val="22"/>
        </w:rPr>
        <w:t xml:space="preserve">She says she's </w:t>
      </w:r>
      <w:r w:rsidR="009E33D9" w:rsidRPr="003336B9">
        <w:rPr>
          <w:rFonts w:ascii="Arial" w:hAnsi="Arial" w:cs="Arial"/>
          <w:sz w:val="22"/>
          <w:szCs w:val="22"/>
        </w:rPr>
        <w:t>going to</w:t>
      </w:r>
      <w:r w:rsidRPr="003336B9">
        <w:rPr>
          <w:rFonts w:ascii="Arial" w:hAnsi="Arial" w:cs="Arial"/>
          <w:sz w:val="22"/>
          <w:szCs w:val="22"/>
        </w:rPr>
        <w:t xml:space="preserve"> go get some water, and she runs away to the </w:t>
      </w:r>
      <w:proofErr w:type="gramStart"/>
      <w:r w:rsidRPr="003336B9">
        <w:rPr>
          <w:rFonts w:ascii="Arial" w:hAnsi="Arial" w:cs="Arial"/>
          <w:sz w:val="22"/>
          <w:szCs w:val="22"/>
        </w:rPr>
        <w:t>bar</w:t>
      </w:r>
      <w:proofErr w:type="gramEnd"/>
      <w:r w:rsidRPr="003336B9">
        <w:rPr>
          <w:rFonts w:ascii="Arial" w:hAnsi="Arial" w:cs="Arial"/>
          <w:sz w:val="22"/>
          <w:szCs w:val="22"/>
        </w:rPr>
        <w:t xml:space="preserve"> </w:t>
      </w:r>
      <w:r w:rsidR="005B79AE" w:rsidRPr="003336B9">
        <w:rPr>
          <w:rFonts w:ascii="Arial" w:hAnsi="Arial" w:cs="Arial"/>
          <w:sz w:val="22"/>
          <w:szCs w:val="22"/>
        </w:rPr>
        <w:t xml:space="preserve">and </w:t>
      </w:r>
      <w:r w:rsidRPr="003336B9">
        <w:rPr>
          <w:rFonts w:ascii="Arial" w:hAnsi="Arial" w:cs="Arial"/>
          <w:sz w:val="22"/>
          <w:szCs w:val="22"/>
        </w:rPr>
        <w:t>she sees him coming through the door. I know she</w:t>
      </w:r>
      <w:r w:rsidR="00CF782D" w:rsidRPr="003336B9">
        <w:rPr>
          <w:rFonts w:ascii="Arial" w:hAnsi="Arial" w:cs="Arial"/>
          <w:sz w:val="22"/>
          <w:szCs w:val="22"/>
        </w:rPr>
        <w:t xml:space="preserve"> </w:t>
      </w:r>
      <w:r w:rsidRPr="003336B9">
        <w:rPr>
          <w:rFonts w:ascii="Arial" w:hAnsi="Arial" w:cs="Arial"/>
          <w:sz w:val="22"/>
          <w:szCs w:val="22"/>
        </w:rPr>
        <w:t xml:space="preserve">puts her hand over her mouth as if she's in shock </w:t>
      </w:r>
      <w:r w:rsidR="00980ABA" w:rsidRPr="003336B9">
        <w:rPr>
          <w:rFonts w:ascii="Arial" w:hAnsi="Arial" w:cs="Arial"/>
          <w:sz w:val="22"/>
          <w:szCs w:val="22"/>
        </w:rPr>
        <w:t>l</w:t>
      </w:r>
      <w:r w:rsidRPr="003336B9">
        <w:rPr>
          <w:rFonts w:ascii="Arial" w:hAnsi="Arial" w:cs="Arial"/>
          <w:sz w:val="22"/>
          <w:szCs w:val="22"/>
        </w:rPr>
        <w:t xml:space="preserve">ike, </w:t>
      </w:r>
      <w:r w:rsidR="001D5A2E" w:rsidRPr="003336B9">
        <w:rPr>
          <w:rFonts w:ascii="Arial" w:hAnsi="Arial" w:cs="Arial"/>
          <w:sz w:val="22"/>
          <w:szCs w:val="22"/>
        </w:rPr>
        <w:t xml:space="preserve">“Uh, </w:t>
      </w:r>
      <w:r w:rsidRPr="003336B9">
        <w:rPr>
          <w:rFonts w:ascii="Arial" w:hAnsi="Arial" w:cs="Arial"/>
          <w:sz w:val="22"/>
          <w:szCs w:val="22"/>
        </w:rPr>
        <w:t>there he is.</w:t>
      </w:r>
      <w:r w:rsidR="001D5A2E" w:rsidRPr="003336B9">
        <w:rPr>
          <w:rFonts w:ascii="Arial" w:hAnsi="Arial" w:cs="Arial"/>
          <w:sz w:val="22"/>
          <w:szCs w:val="22"/>
        </w:rPr>
        <w:t>”</w:t>
      </w:r>
      <w:r w:rsidRPr="003336B9">
        <w:rPr>
          <w:rFonts w:ascii="Arial" w:hAnsi="Arial" w:cs="Arial"/>
          <w:sz w:val="22"/>
          <w:szCs w:val="22"/>
        </w:rPr>
        <w:t xml:space="preserve"> But it does look like she's checking her breath before talking to him. </w:t>
      </w:r>
    </w:p>
    <w:p w14:paraId="770686B2" w14:textId="77777777" w:rsidR="0002632C" w:rsidRPr="003336B9" w:rsidRDefault="0002632C">
      <w:pPr>
        <w:rPr>
          <w:rFonts w:ascii="Arial" w:hAnsi="Arial" w:cs="Arial"/>
          <w:sz w:val="22"/>
          <w:szCs w:val="22"/>
        </w:rPr>
      </w:pPr>
    </w:p>
    <w:p w14:paraId="2C93261E" w14:textId="47969608" w:rsidR="00693BF7" w:rsidRPr="003336B9" w:rsidRDefault="001D5A2E">
      <w:pPr>
        <w:rPr>
          <w:rFonts w:ascii="Arial" w:hAnsi="Arial" w:cs="Arial"/>
          <w:sz w:val="22"/>
          <w:szCs w:val="22"/>
        </w:rPr>
      </w:pPr>
      <w:r w:rsidRPr="003336B9">
        <w:rPr>
          <w:rFonts w:ascii="Arial" w:hAnsi="Arial" w:cs="Arial"/>
          <w:sz w:val="22"/>
          <w:szCs w:val="22"/>
        </w:rPr>
        <w:t xml:space="preserve">[laughter] </w:t>
      </w:r>
    </w:p>
    <w:p w14:paraId="63073E61" w14:textId="77777777" w:rsidR="0002632C" w:rsidRPr="003336B9" w:rsidRDefault="0002632C">
      <w:pPr>
        <w:rPr>
          <w:rFonts w:ascii="Arial" w:hAnsi="Arial" w:cs="Arial"/>
          <w:b/>
          <w:bCs/>
          <w:sz w:val="22"/>
          <w:szCs w:val="22"/>
        </w:rPr>
      </w:pPr>
    </w:p>
    <w:p w14:paraId="242A053F" w14:textId="63FD348B" w:rsidR="00693BF7" w:rsidRPr="003336B9" w:rsidRDefault="009E33D9">
      <w:pPr>
        <w:rPr>
          <w:rFonts w:ascii="Arial" w:hAnsi="Arial" w:cs="Arial"/>
          <w:sz w:val="22"/>
          <w:szCs w:val="22"/>
        </w:rPr>
      </w:pPr>
      <w:r w:rsidRPr="003336B9">
        <w:rPr>
          <w:rFonts w:ascii="Arial" w:hAnsi="Arial" w:cs="Arial"/>
          <w:b/>
          <w:bCs/>
          <w:sz w:val="22"/>
          <w:szCs w:val="22"/>
        </w:rPr>
        <w:t>Alice:</w:t>
      </w:r>
      <w:r w:rsidR="001D5A2E" w:rsidRPr="003336B9">
        <w:rPr>
          <w:rFonts w:ascii="Arial" w:hAnsi="Arial" w:cs="Arial"/>
          <w:sz w:val="22"/>
          <w:szCs w:val="22"/>
        </w:rPr>
        <w:t xml:space="preserve"> </w:t>
      </w:r>
      <w:r w:rsidRPr="003336B9">
        <w:rPr>
          <w:rFonts w:ascii="Arial" w:hAnsi="Arial" w:cs="Arial"/>
          <w:sz w:val="22"/>
          <w:szCs w:val="22"/>
        </w:rPr>
        <w:t>To have marzipan breath</w:t>
      </w:r>
      <w:r w:rsidR="00543B33" w:rsidRPr="003336B9">
        <w:rPr>
          <w:rFonts w:ascii="Arial" w:hAnsi="Arial" w:cs="Arial"/>
          <w:sz w:val="22"/>
          <w:szCs w:val="22"/>
        </w:rPr>
        <w:t>?</w:t>
      </w:r>
      <w:r w:rsidRPr="003336B9">
        <w:rPr>
          <w:rFonts w:ascii="Arial" w:hAnsi="Arial" w:cs="Arial"/>
          <w:sz w:val="22"/>
          <w:szCs w:val="22"/>
        </w:rPr>
        <w:t xml:space="preserve"> Okay, good. </w:t>
      </w:r>
    </w:p>
    <w:p w14:paraId="1828B2FD" w14:textId="77777777" w:rsidR="00A918D7" w:rsidRPr="003336B9" w:rsidRDefault="00A918D7">
      <w:pPr>
        <w:rPr>
          <w:rFonts w:ascii="Arial" w:hAnsi="Arial" w:cs="Arial"/>
          <w:b/>
          <w:bCs/>
          <w:sz w:val="22"/>
          <w:szCs w:val="22"/>
        </w:rPr>
      </w:pPr>
    </w:p>
    <w:p w14:paraId="7B180C23" w14:textId="53AFBE69" w:rsidR="00693BF7" w:rsidRPr="003336B9" w:rsidRDefault="00065F33">
      <w:pPr>
        <w:rPr>
          <w:rFonts w:ascii="Arial" w:hAnsi="Arial" w:cs="Arial"/>
          <w:sz w:val="22"/>
          <w:szCs w:val="22"/>
        </w:rPr>
      </w:pPr>
      <w:r w:rsidRPr="003336B9">
        <w:rPr>
          <w:rFonts w:ascii="Arial" w:hAnsi="Arial" w:cs="Arial"/>
          <w:b/>
          <w:bCs/>
          <w:sz w:val="22"/>
          <w:szCs w:val="22"/>
        </w:rPr>
        <w:t>Molly:</w:t>
      </w:r>
      <w:r w:rsidR="001D5A2E" w:rsidRPr="003336B9">
        <w:rPr>
          <w:rFonts w:ascii="Arial" w:hAnsi="Arial" w:cs="Arial"/>
          <w:sz w:val="22"/>
          <w:szCs w:val="22"/>
        </w:rPr>
        <w:t xml:space="preserve"> </w:t>
      </w:r>
      <w:r w:rsidRPr="003336B9">
        <w:rPr>
          <w:rFonts w:ascii="Arial" w:hAnsi="Arial" w:cs="Arial"/>
          <w:sz w:val="22"/>
          <w:szCs w:val="22"/>
        </w:rPr>
        <w:t xml:space="preserve">Yeah. </w:t>
      </w:r>
    </w:p>
    <w:p w14:paraId="6BAA7E10" w14:textId="77777777" w:rsidR="00543B33" w:rsidRPr="003336B9" w:rsidRDefault="00543B33">
      <w:pPr>
        <w:rPr>
          <w:rFonts w:ascii="Arial" w:hAnsi="Arial" w:cs="Arial"/>
          <w:sz w:val="22"/>
          <w:szCs w:val="22"/>
        </w:rPr>
      </w:pPr>
    </w:p>
    <w:p w14:paraId="2202CEC2" w14:textId="0A9B2B46" w:rsidR="00543B33" w:rsidRPr="003336B9" w:rsidRDefault="00543B33">
      <w:pPr>
        <w:rPr>
          <w:rFonts w:ascii="Arial" w:hAnsi="Arial" w:cs="Arial"/>
          <w:sz w:val="22"/>
          <w:szCs w:val="22"/>
        </w:rPr>
      </w:pPr>
      <w:r w:rsidRPr="003336B9">
        <w:rPr>
          <w:rFonts w:ascii="Arial" w:hAnsi="Arial" w:cs="Arial"/>
          <w:sz w:val="22"/>
          <w:szCs w:val="22"/>
        </w:rPr>
        <w:t xml:space="preserve">[laughter] </w:t>
      </w:r>
    </w:p>
    <w:p w14:paraId="47C7387F" w14:textId="77777777" w:rsidR="00543B33" w:rsidRPr="003336B9" w:rsidRDefault="00543B33">
      <w:pPr>
        <w:rPr>
          <w:rFonts w:ascii="Arial" w:hAnsi="Arial" w:cs="Arial"/>
          <w:b/>
          <w:bCs/>
          <w:sz w:val="22"/>
          <w:szCs w:val="22"/>
        </w:rPr>
      </w:pPr>
    </w:p>
    <w:p w14:paraId="64969B24" w14:textId="37508034" w:rsidR="00693BF7" w:rsidRPr="003336B9" w:rsidRDefault="00065F33">
      <w:pPr>
        <w:rPr>
          <w:rFonts w:ascii="Arial" w:hAnsi="Arial" w:cs="Arial"/>
          <w:sz w:val="22"/>
          <w:szCs w:val="22"/>
        </w:rPr>
      </w:pPr>
      <w:r w:rsidRPr="003336B9">
        <w:rPr>
          <w:rFonts w:ascii="Arial" w:hAnsi="Arial" w:cs="Arial"/>
          <w:b/>
          <w:bCs/>
          <w:sz w:val="22"/>
          <w:szCs w:val="22"/>
        </w:rPr>
        <w:t>Becca:</w:t>
      </w:r>
      <w:r w:rsidR="001D5A2E" w:rsidRPr="003336B9">
        <w:rPr>
          <w:rFonts w:ascii="Arial" w:hAnsi="Arial" w:cs="Arial"/>
          <w:sz w:val="22"/>
          <w:szCs w:val="22"/>
        </w:rPr>
        <w:t xml:space="preserve"> </w:t>
      </w:r>
      <w:r w:rsidRPr="003336B9">
        <w:rPr>
          <w:rFonts w:ascii="Arial" w:hAnsi="Arial" w:cs="Arial"/>
          <w:sz w:val="22"/>
          <w:szCs w:val="22"/>
        </w:rPr>
        <w:t>I feel like there's worse breath to have than</w:t>
      </w:r>
      <w:r w:rsidR="001D5A2E" w:rsidRPr="003336B9">
        <w:rPr>
          <w:rFonts w:ascii="Arial" w:hAnsi="Arial" w:cs="Arial"/>
          <w:sz w:val="22"/>
          <w:szCs w:val="22"/>
        </w:rPr>
        <w:t xml:space="preserve"> l</w:t>
      </w:r>
      <w:r w:rsidRPr="003336B9">
        <w:rPr>
          <w:rFonts w:ascii="Arial" w:hAnsi="Arial" w:cs="Arial"/>
          <w:sz w:val="22"/>
          <w:szCs w:val="22"/>
        </w:rPr>
        <w:t>ike a sweet almondy can</w:t>
      </w:r>
      <w:r w:rsidR="000E64DB" w:rsidRPr="003336B9">
        <w:rPr>
          <w:rFonts w:ascii="Arial" w:hAnsi="Arial" w:cs="Arial"/>
          <w:sz w:val="22"/>
          <w:szCs w:val="22"/>
        </w:rPr>
        <w:t>d</w:t>
      </w:r>
      <w:r w:rsidRPr="003336B9">
        <w:rPr>
          <w:rFonts w:ascii="Arial" w:hAnsi="Arial" w:cs="Arial"/>
          <w:sz w:val="22"/>
          <w:szCs w:val="22"/>
        </w:rPr>
        <w:t xml:space="preserve">y. </w:t>
      </w:r>
      <w:r w:rsidR="000E64DB" w:rsidRPr="003336B9">
        <w:rPr>
          <w:rFonts w:ascii="Arial" w:hAnsi="Arial" w:cs="Arial"/>
          <w:sz w:val="22"/>
          <w:szCs w:val="22"/>
        </w:rPr>
        <w:t xml:space="preserve">[laughs] </w:t>
      </w:r>
    </w:p>
    <w:p w14:paraId="39AA3915" w14:textId="77777777" w:rsidR="00FC7A76" w:rsidRPr="003336B9" w:rsidRDefault="00FC7A76">
      <w:pPr>
        <w:rPr>
          <w:rFonts w:ascii="Arial" w:hAnsi="Arial" w:cs="Arial"/>
          <w:b/>
          <w:bCs/>
          <w:sz w:val="22"/>
          <w:szCs w:val="22"/>
        </w:rPr>
      </w:pPr>
    </w:p>
    <w:p w14:paraId="00CA9ACF" w14:textId="13757A9C" w:rsidR="00693BF7" w:rsidRPr="003336B9" w:rsidRDefault="00065F33">
      <w:pPr>
        <w:rPr>
          <w:rFonts w:ascii="Arial" w:hAnsi="Arial" w:cs="Arial"/>
          <w:sz w:val="22"/>
          <w:szCs w:val="22"/>
        </w:rPr>
      </w:pPr>
      <w:r w:rsidRPr="003336B9">
        <w:rPr>
          <w:rFonts w:ascii="Arial" w:hAnsi="Arial" w:cs="Arial"/>
          <w:b/>
          <w:bCs/>
          <w:sz w:val="22"/>
          <w:szCs w:val="22"/>
        </w:rPr>
        <w:t>Molly:</w:t>
      </w:r>
      <w:r w:rsidR="001D5A2E" w:rsidRPr="003336B9">
        <w:rPr>
          <w:rFonts w:ascii="Arial" w:hAnsi="Arial" w:cs="Arial"/>
          <w:sz w:val="22"/>
          <w:szCs w:val="22"/>
        </w:rPr>
        <w:t xml:space="preserve"> </w:t>
      </w:r>
      <w:r w:rsidR="0071010E" w:rsidRPr="003336B9">
        <w:rPr>
          <w:rFonts w:ascii="Arial" w:hAnsi="Arial" w:cs="Arial"/>
          <w:sz w:val="22"/>
          <w:szCs w:val="22"/>
        </w:rPr>
        <w:t xml:space="preserve">Yeah. </w:t>
      </w:r>
      <w:r w:rsidRPr="003336B9">
        <w:rPr>
          <w:rFonts w:ascii="Arial" w:hAnsi="Arial" w:cs="Arial"/>
          <w:sz w:val="22"/>
          <w:szCs w:val="22"/>
        </w:rPr>
        <w:t>She went over here</w:t>
      </w:r>
      <w:r w:rsidR="0093411F" w:rsidRPr="003336B9">
        <w:rPr>
          <w:rFonts w:ascii="Arial" w:hAnsi="Arial" w:cs="Arial"/>
          <w:sz w:val="22"/>
          <w:szCs w:val="22"/>
        </w:rPr>
        <w:t>,</w:t>
      </w:r>
      <w:r w:rsidRPr="003336B9">
        <w:rPr>
          <w:rFonts w:ascii="Arial" w:hAnsi="Arial" w:cs="Arial"/>
          <w:sz w:val="22"/>
          <w:szCs w:val="22"/>
        </w:rPr>
        <w:t xml:space="preserve"> so she could try to</w:t>
      </w:r>
      <w:r w:rsidR="001D5A2E" w:rsidRPr="003336B9">
        <w:rPr>
          <w:rFonts w:ascii="Arial" w:hAnsi="Arial" w:cs="Arial"/>
          <w:sz w:val="22"/>
          <w:szCs w:val="22"/>
        </w:rPr>
        <w:t xml:space="preserve"> </w:t>
      </w:r>
      <w:r w:rsidRPr="003336B9">
        <w:rPr>
          <w:rFonts w:ascii="Arial" w:hAnsi="Arial" w:cs="Arial"/>
          <w:sz w:val="22"/>
          <w:szCs w:val="22"/>
        </w:rPr>
        <w:t>catch him alone, which I love for her. She's making moves</w:t>
      </w:r>
      <w:r w:rsidR="001D5A2E" w:rsidRPr="003336B9">
        <w:rPr>
          <w:rFonts w:ascii="Arial" w:hAnsi="Arial" w:cs="Arial"/>
          <w:sz w:val="22"/>
          <w:szCs w:val="22"/>
        </w:rPr>
        <w:t xml:space="preserve">. </w:t>
      </w:r>
      <w:r w:rsidR="00513009" w:rsidRPr="003336B9">
        <w:rPr>
          <w:rFonts w:ascii="Arial" w:hAnsi="Arial" w:cs="Arial"/>
          <w:b/>
          <w:bCs/>
          <w:sz w:val="22"/>
          <w:szCs w:val="22"/>
        </w:rPr>
        <w:t>[00:20:00]</w:t>
      </w:r>
    </w:p>
    <w:p w14:paraId="15982EFA" w14:textId="77777777" w:rsidR="00DB25A1" w:rsidRPr="003336B9" w:rsidRDefault="00DB25A1">
      <w:pPr>
        <w:rPr>
          <w:rFonts w:ascii="Arial" w:hAnsi="Arial" w:cs="Arial"/>
          <w:b/>
          <w:bCs/>
          <w:sz w:val="22"/>
          <w:szCs w:val="22"/>
        </w:rPr>
      </w:pPr>
    </w:p>
    <w:p w14:paraId="77A1ABCC" w14:textId="5BE6EADB" w:rsidR="00693BF7" w:rsidRPr="003336B9" w:rsidRDefault="009E33D9">
      <w:pPr>
        <w:rPr>
          <w:rFonts w:ascii="Arial" w:hAnsi="Arial" w:cs="Arial"/>
          <w:sz w:val="22"/>
          <w:szCs w:val="22"/>
        </w:rPr>
      </w:pPr>
      <w:r w:rsidRPr="003336B9">
        <w:rPr>
          <w:rFonts w:ascii="Arial" w:hAnsi="Arial" w:cs="Arial"/>
          <w:b/>
          <w:bCs/>
          <w:sz w:val="22"/>
          <w:szCs w:val="22"/>
        </w:rPr>
        <w:t>Kim:</w:t>
      </w:r>
      <w:r w:rsidR="001D5A2E" w:rsidRPr="003336B9">
        <w:rPr>
          <w:rFonts w:ascii="Arial" w:hAnsi="Arial" w:cs="Arial"/>
          <w:b/>
          <w:bCs/>
          <w:sz w:val="22"/>
          <w:szCs w:val="22"/>
        </w:rPr>
        <w:t xml:space="preserve"> </w:t>
      </w:r>
      <w:r w:rsidR="001D5A2E" w:rsidRPr="003336B9">
        <w:rPr>
          <w:rFonts w:ascii="Arial" w:hAnsi="Arial" w:cs="Arial"/>
          <w:sz w:val="22"/>
          <w:szCs w:val="22"/>
        </w:rPr>
        <w:t xml:space="preserve">Right. </w:t>
      </w:r>
      <w:r w:rsidRPr="003336B9">
        <w:rPr>
          <w:rFonts w:ascii="Arial" w:hAnsi="Arial" w:cs="Arial"/>
          <w:sz w:val="22"/>
          <w:szCs w:val="22"/>
        </w:rPr>
        <w:t xml:space="preserve">Yeah. </w:t>
      </w:r>
    </w:p>
    <w:p w14:paraId="03AD055C" w14:textId="77777777" w:rsidR="00513009" w:rsidRPr="003336B9" w:rsidRDefault="00513009">
      <w:pPr>
        <w:rPr>
          <w:rFonts w:ascii="Arial" w:hAnsi="Arial" w:cs="Arial"/>
          <w:b/>
          <w:bCs/>
          <w:sz w:val="22"/>
          <w:szCs w:val="22"/>
        </w:rPr>
      </w:pPr>
    </w:p>
    <w:p w14:paraId="5967D22C" w14:textId="316EE41D" w:rsidR="00562681" w:rsidRPr="003336B9" w:rsidRDefault="00065F33">
      <w:pPr>
        <w:rPr>
          <w:rFonts w:ascii="Arial" w:hAnsi="Arial" w:cs="Arial"/>
          <w:sz w:val="22"/>
          <w:szCs w:val="22"/>
        </w:rPr>
      </w:pPr>
      <w:r w:rsidRPr="003336B9">
        <w:rPr>
          <w:rFonts w:ascii="Arial" w:hAnsi="Arial" w:cs="Arial"/>
          <w:b/>
          <w:bCs/>
          <w:sz w:val="22"/>
          <w:szCs w:val="22"/>
        </w:rPr>
        <w:t>Molly:</w:t>
      </w:r>
      <w:r w:rsidR="001D5A2E" w:rsidRPr="003336B9">
        <w:rPr>
          <w:rFonts w:ascii="Arial" w:hAnsi="Arial" w:cs="Arial"/>
          <w:sz w:val="22"/>
          <w:szCs w:val="22"/>
        </w:rPr>
        <w:t xml:space="preserve"> </w:t>
      </w:r>
      <w:r w:rsidRPr="003336B9">
        <w:rPr>
          <w:rFonts w:ascii="Arial" w:hAnsi="Arial" w:cs="Arial"/>
          <w:sz w:val="22"/>
          <w:szCs w:val="22"/>
        </w:rPr>
        <w:t xml:space="preserve">He comes over and they have this moment where she's like, </w:t>
      </w:r>
      <w:r w:rsidR="00562681" w:rsidRPr="003336B9">
        <w:rPr>
          <w:rFonts w:ascii="Arial" w:hAnsi="Arial" w:cs="Arial"/>
          <w:sz w:val="22"/>
          <w:szCs w:val="22"/>
        </w:rPr>
        <w:t>“</w:t>
      </w:r>
      <w:r w:rsidRPr="003336B9">
        <w:rPr>
          <w:rFonts w:ascii="Arial" w:hAnsi="Arial" w:cs="Arial"/>
          <w:sz w:val="22"/>
          <w:szCs w:val="22"/>
        </w:rPr>
        <w:t>Captain Wentworth.</w:t>
      </w:r>
      <w:r w:rsidR="00562681" w:rsidRPr="003336B9">
        <w:rPr>
          <w:rFonts w:ascii="Arial" w:hAnsi="Arial" w:cs="Arial"/>
          <w:sz w:val="22"/>
          <w:szCs w:val="22"/>
        </w:rPr>
        <w:t>”</w:t>
      </w:r>
      <w:r w:rsidRPr="003336B9">
        <w:rPr>
          <w:rFonts w:ascii="Arial" w:hAnsi="Arial" w:cs="Arial"/>
          <w:sz w:val="22"/>
          <w:szCs w:val="22"/>
        </w:rPr>
        <w:t xml:space="preserve"> And then</w:t>
      </w:r>
      <w:r w:rsidR="00602F85" w:rsidRPr="003336B9">
        <w:rPr>
          <w:rFonts w:ascii="Arial" w:hAnsi="Arial" w:cs="Arial"/>
          <w:sz w:val="22"/>
          <w:szCs w:val="22"/>
        </w:rPr>
        <w:t>,</w:t>
      </w:r>
      <w:r w:rsidRPr="003336B9">
        <w:rPr>
          <w:rFonts w:ascii="Arial" w:hAnsi="Arial" w:cs="Arial"/>
          <w:sz w:val="22"/>
          <w:szCs w:val="22"/>
        </w:rPr>
        <w:t xml:space="preserve"> they look at each other</w:t>
      </w:r>
      <w:r w:rsidR="003A4F15" w:rsidRPr="003336B9">
        <w:rPr>
          <w:rFonts w:ascii="Arial" w:hAnsi="Arial" w:cs="Arial"/>
          <w:sz w:val="22"/>
          <w:szCs w:val="22"/>
        </w:rPr>
        <w:t>,</w:t>
      </w:r>
      <w:r w:rsidRPr="003336B9">
        <w:rPr>
          <w:rFonts w:ascii="Arial" w:hAnsi="Arial" w:cs="Arial"/>
          <w:sz w:val="22"/>
          <w:szCs w:val="22"/>
        </w:rPr>
        <w:t xml:space="preserve"> and she's glowing </w:t>
      </w:r>
      <w:r w:rsidR="00E006D4" w:rsidRPr="003336B9">
        <w:rPr>
          <w:rFonts w:ascii="Arial" w:hAnsi="Arial" w:cs="Arial"/>
          <w:sz w:val="22"/>
          <w:szCs w:val="22"/>
        </w:rPr>
        <w:t>a</w:t>
      </w:r>
      <w:r w:rsidRPr="003336B9">
        <w:rPr>
          <w:rFonts w:ascii="Arial" w:hAnsi="Arial" w:cs="Arial"/>
          <w:sz w:val="22"/>
          <w:szCs w:val="22"/>
        </w:rPr>
        <w:t>nd he notices that she's glowing</w:t>
      </w:r>
      <w:r w:rsidR="00562681" w:rsidRPr="003336B9">
        <w:rPr>
          <w:rFonts w:ascii="Arial" w:hAnsi="Arial" w:cs="Arial"/>
          <w:sz w:val="22"/>
          <w:szCs w:val="22"/>
        </w:rPr>
        <w:t>, [shouts]</w:t>
      </w:r>
      <w:r w:rsidRPr="003336B9">
        <w:rPr>
          <w:rFonts w:ascii="Arial" w:hAnsi="Arial" w:cs="Arial"/>
          <w:sz w:val="22"/>
          <w:szCs w:val="22"/>
        </w:rPr>
        <w:t xml:space="preserve"> </w:t>
      </w:r>
    </w:p>
    <w:p w14:paraId="5F19AB13" w14:textId="77777777" w:rsidR="00562681" w:rsidRPr="003336B9" w:rsidRDefault="00562681">
      <w:pPr>
        <w:rPr>
          <w:rFonts w:ascii="Arial" w:hAnsi="Arial" w:cs="Arial"/>
          <w:sz w:val="22"/>
          <w:szCs w:val="22"/>
        </w:rPr>
      </w:pPr>
    </w:p>
    <w:p w14:paraId="79C18F47" w14:textId="574D2560" w:rsidR="00562681" w:rsidRPr="003336B9" w:rsidRDefault="000E22B2">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b/>
          <w:bCs/>
          <w:sz w:val="22"/>
          <w:szCs w:val="22"/>
        </w:rPr>
        <w:t xml:space="preserve">: </w:t>
      </w:r>
      <w:r w:rsidR="00562681" w:rsidRPr="003336B9">
        <w:rPr>
          <w:rFonts w:ascii="Arial" w:hAnsi="Arial" w:cs="Arial"/>
          <w:sz w:val="22"/>
          <w:szCs w:val="22"/>
        </w:rPr>
        <w:t xml:space="preserve">And he's glowing. </w:t>
      </w:r>
    </w:p>
    <w:p w14:paraId="21C491A3" w14:textId="77777777" w:rsidR="00562681" w:rsidRPr="003336B9" w:rsidRDefault="00562681">
      <w:pPr>
        <w:rPr>
          <w:rFonts w:ascii="Arial" w:hAnsi="Arial" w:cs="Arial"/>
          <w:sz w:val="22"/>
          <w:szCs w:val="22"/>
        </w:rPr>
      </w:pPr>
    </w:p>
    <w:p w14:paraId="307E265B" w14:textId="4EAA024C" w:rsidR="00562681" w:rsidRPr="003336B9" w:rsidRDefault="00562681">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And he's glowing</w:t>
      </w:r>
      <w:r w:rsidR="00F07F84" w:rsidRPr="003336B9">
        <w:rPr>
          <w:rFonts w:ascii="Arial" w:hAnsi="Arial" w:cs="Arial"/>
          <w:sz w:val="22"/>
          <w:szCs w:val="22"/>
        </w:rPr>
        <w:t>,</w:t>
      </w:r>
      <w:r w:rsidRPr="003336B9">
        <w:rPr>
          <w:rFonts w:ascii="Arial" w:hAnsi="Arial" w:cs="Arial"/>
          <w:sz w:val="22"/>
          <w:szCs w:val="22"/>
        </w:rPr>
        <w:t xml:space="preserve"> because he's unshackled and free. </w:t>
      </w:r>
    </w:p>
    <w:p w14:paraId="6FA6BE5D" w14:textId="77777777" w:rsidR="00562681" w:rsidRPr="003336B9" w:rsidRDefault="00562681">
      <w:pPr>
        <w:rPr>
          <w:rFonts w:ascii="Arial" w:hAnsi="Arial" w:cs="Arial"/>
          <w:sz w:val="22"/>
          <w:szCs w:val="22"/>
        </w:rPr>
      </w:pPr>
    </w:p>
    <w:p w14:paraId="4CF887AE" w14:textId="6D392F96"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Pr="003336B9">
        <w:rPr>
          <w:rFonts w:ascii="Arial" w:hAnsi="Arial" w:cs="Arial"/>
          <w:sz w:val="22"/>
          <w:szCs w:val="22"/>
        </w:rPr>
        <w:t xml:space="preserve">Not bitter. </w:t>
      </w:r>
    </w:p>
    <w:p w14:paraId="311531B3" w14:textId="77777777" w:rsidR="00520D1B" w:rsidRPr="003336B9" w:rsidRDefault="00520D1B">
      <w:pPr>
        <w:rPr>
          <w:rFonts w:ascii="Arial" w:hAnsi="Arial" w:cs="Arial"/>
          <w:b/>
          <w:bCs/>
          <w:sz w:val="22"/>
          <w:szCs w:val="22"/>
        </w:rPr>
      </w:pPr>
    </w:p>
    <w:p w14:paraId="7579F7F9" w14:textId="20B13985" w:rsidR="00693BF7" w:rsidRPr="003336B9" w:rsidRDefault="00065F33">
      <w:pPr>
        <w:rPr>
          <w:rFonts w:ascii="Arial" w:hAnsi="Arial" w:cs="Arial"/>
          <w:sz w:val="22"/>
          <w:szCs w:val="22"/>
        </w:rPr>
      </w:pPr>
      <w:r w:rsidRPr="003336B9">
        <w:rPr>
          <w:rFonts w:ascii="Arial" w:hAnsi="Arial" w:cs="Arial"/>
          <w:b/>
          <w:bCs/>
          <w:sz w:val="22"/>
          <w:szCs w:val="22"/>
        </w:rPr>
        <w:lastRenderedPageBreak/>
        <w:t>Molly:</w:t>
      </w:r>
      <w:r w:rsidR="00562681" w:rsidRPr="003336B9">
        <w:rPr>
          <w:rFonts w:ascii="Arial" w:hAnsi="Arial" w:cs="Arial"/>
          <w:sz w:val="22"/>
          <w:szCs w:val="22"/>
        </w:rPr>
        <w:t xml:space="preserve"> </w:t>
      </w:r>
      <w:r w:rsidRPr="003336B9">
        <w:rPr>
          <w:rFonts w:ascii="Arial" w:hAnsi="Arial" w:cs="Arial"/>
          <w:sz w:val="22"/>
          <w:szCs w:val="22"/>
        </w:rPr>
        <w:t xml:space="preserve">And he's not bitter. He's not bitter. And they both know this. </w:t>
      </w:r>
      <w:r w:rsidR="00EC6471" w:rsidRPr="003336B9">
        <w:rPr>
          <w:rFonts w:ascii="Arial" w:hAnsi="Arial" w:cs="Arial"/>
          <w:sz w:val="22"/>
          <w:szCs w:val="22"/>
        </w:rPr>
        <w:t>S</w:t>
      </w:r>
      <w:r w:rsidRPr="003336B9">
        <w:rPr>
          <w:rFonts w:ascii="Arial" w:hAnsi="Arial" w:cs="Arial"/>
          <w:sz w:val="22"/>
          <w:szCs w:val="22"/>
        </w:rPr>
        <w:t>he</w:t>
      </w:r>
      <w:r w:rsidR="00562681" w:rsidRPr="003336B9">
        <w:rPr>
          <w:rFonts w:ascii="Arial" w:hAnsi="Arial" w:cs="Arial"/>
          <w:sz w:val="22"/>
          <w:szCs w:val="22"/>
        </w:rPr>
        <w:t xml:space="preserve"> </w:t>
      </w:r>
      <w:r w:rsidRPr="003336B9">
        <w:rPr>
          <w:rFonts w:ascii="Arial" w:hAnsi="Arial" w:cs="Arial"/>
          <w:sz w:val="22"/>
          <w:szCs w:val="22"/>
        </w:rPr>
        <w:t>especially knows this</w:t>
      </w:r>
      <w:r w:rsidR="007F70EA" w:rsidRPr="003336B9">
        <w:rPr>
          <w:rFonts w:ascii="Arial" w:hAnsi="Arial" w:cs="Arial"/>
          <w:sz w:val="22"/>
          <w:szCs w:val="22"/>
        </w:rPr>
        <w:t>,</w:t>
      </w:r>
      <w:r w:rsidRPr="003336B9">
        <w:rPr>
          <w:rFonts w:ascii="Arial" w:hAnsi="Arial" w:cs="Arial"/>
          <w:sz w:val="22"/>
          <w:szCs w:val="22"/>
        </w:rPr>
        <w:t xml:space="preserve"> because she just found out. He finds out that she's walking home in the rain, and he's like, </w:t>
      </w:r>
      <w:r w:rsidR="00562681" w:rsidRPr="003336B9">
        <w:rPr>
          <w:rFonts w:ascii="Arial" w:hAnsi="Arial" w:cs="Arial"/>
          <w:sz w:val="22"/>
          <w:szCs w:val="22"/>
        </w:rPr>
        <w:t>“W</w:t>
      </w:r>
      <w:r w:rsidRPr="003336B9">
        <w:rPr>
          <w:rFonts w:ascii="Arial" w:hAnsi="Arial" w:cs="Arial"/>
          <w:sz w:val="22"/>
          <w:szCs w:val="22"/>
        </w:rPr>
        <w:t>ell, I just got this umbrella. You can have it. Take my umbrella.</w:t>
      </w:r>
      <w:r w:rsidR="00562681" w:rsidRPr="003336B9">
        <w:rPr>
          <w:rFonts w:ascii="Arial" w:hAnsi="Arial" w:cs="Arial"/>
          <w:sz w:val="22"/>
          <w:szCs w:val="22"/>
        </w:rPr>
        <w:t>”</w:t>
      </w:r>
      <w:r w:rsidRPr="003336B9">
        <w:rPr>
          <w:rFonts w:ascii="Arial" w:hAnsi="Arial" w:cs="Arial"/>
          <w:sz w:val="22"/>
          <w:szCs w:val="22"/>
        </w:rPr>
        <w:t xml:space="preserve"> </w:t>
      </w:r>
    </w:p>
    <w:p w14:paraId="32EABD3C" w14:textId="77777777" w:rsidR="00932B53" w:rsidRPr="003336B9" w:rsidRDefault="00932B53">
      <w:pPr>
        <w:rPr>
          <w:rFonts w:ascii="Arial" w:hAnsi="Arial" w:cs="Arial"/>
          <w:b/>
          <w:bCs/>
          <w:sz w:val="22"/>
          <w:szCs w:val="22"/>
        </w:rPr>
      </w:pPr>
    </w:p>
    <w:p w14:paraId="632AFC86" w14:textId="17910EA0" w:rsidR="00693BF7" w:rsidRPr="003336B9" w:rsidRDefault="009E33D9">
      <w:pPr>
        <w:rPr>
          <w:rFonts w:ascii="Arial" w:hAnsi="Arial" w:cs="Arial"/>
          <w:sz w:val="22"/>
          <w:szCs w:val="22"/>
        </w:rPr>
      </w:pPr>
      <w:r w:rsidRPr="003336B9">
        <w:rPr>
          <w:rFonts w:ascii="Arial" w:hAnsi="Arial" w:cs="Arial"/>
          <w:b/>
          <w:bCs/>
          <w:sz w:val="22"/>
          <w:szCs w:val="22"/>
        </w:rPr>
        <w:t>Kim:</w:t>
      </w:r>
      <w:r w:rsidR="00562681" w:rsidRPr="003336B9">
        <w:rPr>
          <w:rFonts w:ascii="Arial" w:hAnsi="Arial" w:cs="Arial"/>
          <w:sz w:val="22"/>
          <w:szCs w:val="22"/>
        </w:rPr>
        <w:t xml:space="preserve"> </w:t>
      </w:r>
      <w:r w:rsidRPr="003336B9">
        <w:rPr>
          <w:rFonts w:ascii="Arial" w:hAnsi="Arial" w:cs="Arial"/>
          <w:sz w:val="22"/>
          <w:szCs w:val="22"/>
        </w:rPr>
        <w:t xml:space="preserve">I can show </w:t>
      </w:r>
      <w:proofErr w:type="gramStart"/>
      <w:r w:rsidRPr="003336B9">
        <w:rPr>
          <w:rFonts w:ascii="Arial" w:hAnsi="Arial" w:cs="Arial"/>
          <w:sz w:val="22"/>
          <w:szCs w:val="22"/>
        </w:rPr>
        <w:t>you</w:t>
      </w:r>
      <w:proofErr w:type="gramEnd"/>
      <w:r w:rsidRPr="003336B9">
        <w:rPr>
          <w:rFonts w:ascii="Arial" w:hAnsi="Arial" w:cs="Arial"/>
          <w:sz w:val="22"/>
          <w:szCs w:val="22"/>
        </w:rPr>
        <w:t xml:space="preserve"> my parasol. </w:t>
      </w:r>
    </w:p>
    <w:p w14:paraId="7CA08648" w14:textId="77777777" w:rsidR="00FD168A" w:rsidRPr="003336B9" w:rsidRDefault="00FD168A">
      <w:pPr>
        <w:rPr>
          <w:rFonts w:ascii="Arial" w:hAnsi="Arial" w:cs="Arial"/>
          <w:b/>
          <w:bCs/>
          <w:sz w:val="22"/>
          <w:szCs w:val="22"/>
        </w:rPr>
      </w:pPr>
    </w:p>
    <w:p w14:paraId="03267E45" w14:textId="20C69074"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I'll show </w:t>
      </w:r>
      <w:proofErr w:type="gramStart"/>
      <w:r w:rsidRPr="003336B9">
        <w:rPr>
          <w:rFonts w:ascii="Arial" w:hAnsi="Arial" w:cs="Arial"/>
          <w:sz w:val="22"/>
          <w:szCs w:val="22"/>
        </w:rPr>
        <w:t>you</w:t>
      </w:r>
      <w:proofErr w:type="gramEnd"/>
      <w:r w:rsidRPr="003336B9">
        <w:rPr>
          <w:rFonts w:ascii="Arial" w:hAnsi="Arial" w:cs="Arial"/>
          <w:sz w:val="22"/>
          <w:szCs w:val="22"/>
        </w:rPr>
        <w:t xml:space="preserve"> my parasol. </w:t>
      </w:r>
    </w:p>
    <w:p w14:paraId="684D0994" w14:textId="77777777" w:rsidR="00562681" w:rsidRPr="003336B9" w:rsidRDefault="00562681">
      <w:pPr>
        <w:rPr>
          <w:rFonts w:ascii="Arial" w:hAnsi="Arial" w:cs="Arial"/>
          <w:sz w:val="22"/>
          <w:szCs w:val="22"/>
        </w:rPr>
      </w:pPr>
    </w:p>
    <w:p w14:paraId="2686F6C8" w14:textId="35F5B9D8" w:rsidR="00562681" w:rsidRPr="003336B9" w:rsidRDefault="006526AD">
      <w:pPr>
        <w:rPr>
          <w:rFonts w:ascii="Arial" w:hAnsi="Arial" w:cs="Arial"/>
          <w:sz w:val="22"/>
          <w:szCs w:val="22"/>
        </w:rPr>
      </w:pPr>
      <w:r w:rsidRPr="003336B9">
        <w:rPr>
          <w:rFonts w:ascii="Arial" w:hAnsi="Arial" w:cs="Arial"/>
          <w:b/>
          <w:bCs/>
          <w:sz w:val="22"/>
          <w:szCs w:val="22"/>
        </w:rPr>
        <w:t>Kim</w:t>
      </w:r>
      <w:r w:rsidR="00562681" w:rsidRPr="003336B9">
        <w:rPr>
          <w:rFonts w:ascii="Arial" w:hAnsi="Arial" w:cs="Arial"/>
          <w:b/>
          <w:bCs/>
          <w:sz w:val="22"/>
          <w:szCs w:val="22"/>
        </w:rPr>
        <w:t>:</w:t>
      </w:r>
      <w:r w:rsidR="00562681" w:rsidRPr="003336B9">
        <w:rPr>
          <w:rFonts w:ascii="Arial" w:hAnsi="Arial" w:cs="Arial"/>
          <w:sz w:val="22"/>
          <w:szCs w:val="22"/>
        </w:rPr>
        <w:t xml:space="preserve"> [laughs] </w:t>
      </w:r>
    </w:p>
    <w:p w14:paraId="30F252C9" w14:textId="77777777" w:rsidR="004C446D" w:rsidRPr="003336B9" w:rsidRDefault="004C446D">
      <w:pPr>
        <w:rPr>
          <w:rFonts w:ascii="Arial" w:hAnsi="Arial" w:cs="Arial"/>
          <w:b/>
          <w:bCs/>
          <w:sz w:val="22"/>
          <w:szCs w:val="22"/>
        </w:rPr>
      </w:pPr>
    </w:p>
    <w:p w14:paraId="76C6CB85" w14:textId="0A3511A3"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But t</w:t>
      </w:r>
      <w:r w:rsidRPr="003336B9">
        <w:rPr>
          <w:rFonts w:ascii="Arial" w:hAnsi="Arial" w:cs="Arial"/>
          <w:sz w:val="22"/>
          <w:szCs w:val="22"/>
        </w:rPr>
        <w:t xml:space="preserve">hey don't chat about showing the parasol. They just get the parasol right out. Here's my parasol. </w:t>
      </w:r>
    </w:p>
    <w:p w14:paraId="16D8E1A8" w14:textId="77777777" w:rsidR="00BC03EB" w:rsidRPr="003336B9" w:rsidRDefault="00BC03EB">
      <w:pPr>
        <w:rPr>
          <w:rFonts w:ascii="Arial" w:hAnsi="Arial" w:cs="Arial"/>
          <w:b/>
          <w:bCs/>
          <w:sz w:val="22"/>
          <w:szCs w:val="22"/>
        </w:rPr>
      </w:pPr>
    </w:p>
    <w:p w14:paraId="437A9ED6" w14:textId="36C0A078"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He whips it right out. </w:t>
      </w:r>
    </w:p>
    <w:p w14:paraId="5FF3093C" w14:textId="77777777" w:rsidR="00BC03EB" w:rsidRPr="003336B9" w:rsidRDefault="00BC03EB">
      <w:pPr>
        <w:rPr>
          <w:rFonts w:ascii="Arial" w:hAnsi="Arial" w:cs="Arial"/>
          <w:b/>
          <w:bCs/>
          <w:sz w:val="22"/>
          <w:szCs w:val="22"/>
        </w:rPr>
      </w:pPr>
    </w:p>
    <w:p w14:paraId="522C4957" w14:textId="039400E5"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 xml:space="preserve">That's how you need to approach life. </w:t>
      </w:r>
    </w:p>
    <w:p w14:paraId="70A50C7B" w14:textId="77777777" w:rsidR="00562681" w:rsidRPr="003336B9" w:rsidRDefault="00562681">
      <w:pPr>
        <w:rPr>
          <w:rFonts w:ascii="Arial" w:hAnsi="Arial" w:cs="Arial"/>
          <w:b/>
          <w:bCs/>
          <w:sz w:val="22"/>
          <w:szCs w:val="22"/>
        </w:rPr>
      </w:pPr>
    </w:p>
    <w:p w14:paraId="1E570362" w14:textId="77777777" w:rsidR="00562681" w:rsidRPr="003336B9" w:rsidRDefault="00562681">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Yeah. </w:t>
      </w:r>
    </w:p>
    <w:p w14:paraId="5123441A" w14:textId="77777777" w:rsidR="00562681" w:rsidRPr="003336B9" w:rsidRDefault="00562681">
      <w:pPr>
        <w:rPr>
          <w:rFonts w:ascii="Arial" w:hAnsi="Arial" w:cs="Arial"/>
          <w:sz w:val="22"/>
          <w:szCs w:val="22"/>
        </w:rPr>
      </w:pPr>
    </w:p>
    <w:p w14:paraId="77C51BE3" w14:textId="2F71B178" w:rsidR="00693BF7" w:rsidRPr="003336B9" w:rsidRDefault="00562681">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t>
      </w:r>
      <w:r w:rsidR="00BC03EB" w:rsidRPr="003336B9">
        <w:rPr>
          <w:rFonts w:ascii="Arial" w:hAnsi="Arial" w:cs="Arial"/>
          <w:sz w:val="22"/>
          <w:szCs w:val="22"/>
        </w:rPr>
        <w:t>S</w:t>
      </w:r>
      <w:r w:rsidRPr="003336B9">
        <w:rPr>
          <w:rFonts w:ascii="Arial" w:hAnsi="Arial" w:cs="Arial"/>
          <w:sz w:val="22"/>
          <w:szCs w:val="22"/>
        </w:rPr>
        <w:t xml:space="preserve">how them your parasol. </w:t>
      </w:r>
    </w:p>
    <w:p w14:paraId="6C21FAE1" w14:textId="77777777" w:rsidR="001F7547" w:rsidRPr="003336B9" w:rsidRDefault="001F7547">
      <w:pPr>
        <w:rPr>
          <w:rFonts w:ascii="Arial" w:hAnsi="Arial" w:cs="Arial"/>
          <w:b/>
          <w:bCs/>
          <w:sz w:val="22"/>
          <w:szCs w:val="22"/>
        </w:rPr>
      </w:pPr>
    </w:p>
    <w:p w14:paraId="5FCBC534" w14:textId="11746E24"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I just love that he arrived in Bath today and he was like, </w:t>
      </w:r>
      <w:r w:rsidR="00562681" w:rsidRPr="003336B9">
        <w:rPr>
          <w:rFonts w:ascii="Arial" w:hAnsi="Arial" w:cs="Arial"/>
          <w:sz w:val="22"/>
          <w:szCs w:val="22"/>
        </w:rPr>
        <w:t>“</w:t>
      </w:r>
      <w:r w:rsidRPr="003336B9">
        <w:rPr>
          <w:rFonts w:ascii="Arial" w:hAnsi="Arial" w:cs="Arial"/>
          <w:sz w:val="22"/>
          <w:szCs w:val="22"/>
        </w:rPr>
        <w:t xml:space="preserve">I have to get prepared for the </w:t>
      </w:r>
      <w:r w:rsidR="00FC3C91" w:rsidRPr="003336B9">
        <w:rPr>
          <w:rFonts w:ascii="Arial" w:hAnsi="Arial" w:cs="Arial"/>
          <w:sz w:val="22"/>
          <w:szCs w:val="22"/>
        </w:rPr>
        <w:t>B</w:t>
      </w:r>
      <w:r w:rsidRPr="003336B9">
        <w:rPr>
          <w:rFonts w:ascii="Arial" w:hAnsi="Arial" w:cs="Arial"/>
          <w:sz w:val="22"/>
          <w:szCs w:val="22"/>
        </w:rPr>
        <w:t>ath weather.</w:t>
      </w:r>
      <w:r w:rsidR="00562681" w:rsidRPr="003336B9">
        <w:rPr>
          <w:rFonts w:ascii="Arial" w:hAnsi="Arial" w:cs="Arial"/>
          <w:sz w:val="22"/>
          <w:szCs w:val="22"/>
        </w:rPr>
        <w:t>”</w:t>
      </w:r>
      <w:r w:rsidRPr="003336B9">
        <w:rPr>
          <w:rFonts w:ascii="Arial" w:hAnsi="Arial" w:cs="Arial"/>
          <w:sz w:val="22"/>
          <w:szCs w:val="22"/>
        </w:rPr>
        <w:t xml:space="preserve"> He buys himself a nice umbrella </w:t>
      </w:r>
      <w:r w:rsidR="00562681" w:rsidRPr="003336B9">
        <w:rPr>
          <w:rFonts w:ascii="Arial" w:hAnsi="Arial" w:cs="Arial"/>
          <w:b/>
          <w:bCs/>
          <w:sz w:val="22"/>
          <w:szCs w:val="22"/>
        </w:rPr>
        <w:t>[00:21:00]</w:t>
      </w:r>
      <w:r w:rsidR="00562681" w:rsidRPr="003336B9">
        <w:rPr>
          <w:rFonts w:ascii="Arial" w:hAnsi="Arial" w:cs="Arial"/>
          <w:sz w:val="22"/>
          <w:szCs w:val="22"/>
        </w:rPr>
        <w:t xml:space="preserve"> </w:t>
      </w:r>
      <w:r w:rsidRPr="003336B9">
        <w:rPr>
          <w:rFonts w:ascii="Arial" w:hAnsi="Arial" w:cs="Arial"/>
          <w:sz w:val="22"/>
          <w:szCs w:val="22"/>
        </w:rPr>
        <w:t xml:space="preserve">and immediately is like, </w:t>
      </w:r>
      <w:r w:rsidR="00562681" w:rsidRPr="003336B9">
        <w:rPr>
          <w:rFonts w:ascii="Arial" w:hAnsi="Arial" w:cs="Arial"/>
          <w:sz w:val="22"/>
          <w:szCs w:val="22"/>
        </w:rPr>
        <w:t>“T</w:t>
      </w:r>
      <w:r w:rsidRPr="003336B9">
        <w:rPr>
          <w:rFonts w:ascii="Arial" w:hAnsi="Arial" w:cs="Arial"/>
          <w:sz w:val="22"/>
          <w:szCs w:val="22"/>
        </w:rPr>
        <w:t>ake it</w:t>
      </w:r>
      <w:r w:rsidR="00C33938" w:rsidRPr="003336B9">
        <w:rPr>
          <w:rFonts w:ascii="Arial" w:hAnsi="Arial" w:cs="Arial"/>
          <w:sz w:val="22"/>
          <w:szCs w:val="22"/>
        </w:rPr>
        <w:t>.</w:t>
      </w:r>
      <w:r w:rsidRPr="003336B9">
        <w:rPr>
          <w:rFonts w:ascii="Arial" w:hAnsi="Arial" w:cs="Arial"/>
          <w:sz w:val="22"/>
          <w:szCs w:val="22"/>
        </w:rPr>
        <w:t xml:space="preserve"> </w:t>
      </w:r>
      <w:r w:rsidR="0075583A" w:rsidRPr="003336B9">
        <w:rPr>
          <w:rFonts w:ascii="Arial" w:hAnsi="Arial" w:cs="Arial"/>
          <w:sz w:val="22"/>
          <w:szCs w:val="22"/>
        </w:rPr>
        <w:t xml:space="preserve">[Kim laughs] </w:t>
      </w:r>
      <w:r w:rsidR="00C33938" w:rsidRPr="003336B9">
        <w:rPr>
          <w:rFonts w:ascii="Arial" w:hAnsi="Arial" w:cs="Arial"/>
          <w:sz w:val="22"/>
          <w:szCs w:val="22"/>
        </w:rPr>
        <w:t>P</w:t>
      </w:r>
      <w:r w:rsidRPr="003336B9">
        <w:rPr>
          <w:rFonts w:ascii="Arial" w:hAnsi="Arial" w:cs="Arial"/>
          <w:sz w:val="22"/>
          <w:szCs w:val="22"/>
        </w:rPr>
        <w:t>lease.</w:t>
      </w:r>
      <w:r w:rsidR="00562681" w:rsidRPr="003336B9">
        <w:rPr>
          <w:rFonts w:ascii="Arial" w:hAnsi="Arial" w:cs="Arial"/>
          <w:sz w:val="22"/>
          <w:szCs w:val="22"/>
        </w:rPr>
        <w:t>”</w:t>
      </w:r>
      <w:r w:rsidRPr="003336B9">
        <w:rPr>
          <w:rFonts w:ascii="Arial" w:hAnsi="Arial" w:cs="Arial"/>
          <w:sz w:val="22"/>
          <w:szCs w:val="22"/>
        </w:rPr>
        <w:t xml:space="preserve"> </w:t>
      </w:r>
    </w:p>
    <w:p w14:paraId="72610136" w14:textId="77777777" w:rsidR="0075583A" w:rsidRPr="003336B9" w:rsidRDefault="0075583A">
      <w:pPr>
        <w:rPr>
          <w:rFonts w:ascii="Arial" w:hAnsi="Arial" w:cs="Arial"/>
          <w:b/>
          <w:bCs/>
          <w:sz w:val="22"/>
          <w:szCs w:val="22"/>
        </w:rPr>
      </w:pPr>
    </w:p>
    <w:p w14:paraId="5C880573" w14:textId="1B13F839" w:rsidR="00562681"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Pr="003336B9">
        <w:rPr>
          <w:rFonts w:ascii="Arial" w:hAnsi="Arial" w:cs="Arial"/>
          <w:sz w:val="22"/>
          <w:szCs w:val="22"/>
        </w:rPr>
        <w:t>If you've ever had a crush on somebody that's</w:t>
      </w:r>
      <w:r w:rsidR="00562681" w:rsidRPr="003336B9">
        <w:rPr>
          <w:rFonts w:ascii="Arial" w:hAnsi="Arial" w:cs="Arial"/>
          <w:sz w:val="22"/>
          <w:szCs w:val="22"/>
        </w:rPr>
        <w:t xml:space="preserve"> </w:t>
      </w:r>
      <w:proofErr w:type="gramStart"/>
      <w:r w:rsidRPr="003336B9">
        <w:rPr>
          <w:rFonts w:ascii="Arial" w:hAnsi="Arial" w:cs="Arial"/>
          <w:sz w:val="22"/>
          <w:szCs w:val="22"/>
        </w:rPr>
        <w:t>really intense</w:t>
      </w:r>
      <w:proofErr w:type="gramEnd"/>
      <w:r w:rsidRPr="003336B9">
        <w:rPr>
          <w:rFonts w:ascii="Arial" w:hAnsi="Arial" w:cs="Arial"/>
          <w:sz w:val="22"/>
          <w:szCs w:val="22"/>
        </w:rPr>
        <w:t xml:space="preserve">, </w:t>
      </w:r>
      <w:r w:rsidR="00562681" w:rsidRPr="003336B9">
        <w:rPr>
          <w:rFonts w:ascii="Arial" w:hAnsi="Arial" w:cs="Arial"/>
          <w:sz w:val="22"/>
          <w:szCs w:val="22"/>
        </w:rPr>
        <w:t>y</w:t>
      </w:r>
      <w:r w:rsidRPr="003336B9">
        <w:rPr>
          <w:rFonts w:ascii="Arial" w:hAnsi="Arial" w:cs="Arial"/>
          <w:sz w:val="22"/>
          <w:szCs w:val="22"/>
        </w:rPr>
        <w:t>our brain goes out the window for these sorts of things. So</w:t>
      </w:r>
      <w:r w:rsidR="00562681" w:rsidRPr="003336B9">
        <w:rPr>
          <w:rFonts w:ascii="Arial" w:hAnsi="Arial" w:cs="Arial"/>
          <w:sz w:val="22"/>
          <w:szCs w:val="22"/>
        </w:rPr>
        <w:t>,</w:t>
      </w:r>
      <w:r w:rsidRPr="003336B9">
        <w:rPr>
          <w:rFonts w:ascii="Arial" w:hAnsi="Arial" w:cs="Arial"/>
          <w:sz w:val="22"/>
          <w:szCs w:val="22"/>
        </w:rPr>
        <w:t xml:space="preserve"> for example, when I was in middle school, I had a huge crush on an </w:t>
      </w:r>
      <w:r w:rsidR="00E0323E" w:rsidRPr="003336B9">
        <w:rPr>
          <w:rFonts w:ascii="Arial" w:hAnsi="Arial" w:cs="Arial"/>
          <w:sz w:val="22"/>
          <w:szCs w:val="22"/>
        </w:rPr>
        <w:t>eighth-grade</w:t>
      </w:r>
      <w:r w:rsidRPr="003336B9">
        <w:rPr>
          <w:rFonts w:ascii="Arial" w:hAnsi="Arial" w:cs="Arial"/>
          <w:sz w:val="22"/>
          <w:szCs w:val="22"/>
        </w:rPr>
        <w:t xml:space="preserve"> boy. And only the seventh graders, which I was at the time, took home economics classes. And so</w:t>
      </w:r>
      <w:r w:rsidR="00562681" w:rsidRPr="003336B9">
        <w:rPr>
          <w:rFonts w:ascii="Arial" w:hAnsi="Arial" w:cs="Arial"/>
          <w:sz w:val="22"/>
          <w:szCs w:val="22"/>
        </w:rPr>
        <w:t>,</w:t>
      </w:r>
      <w:r w:rsidRPr="003336B9">
        <w:rPr>
          <w:rFonts w:ascii="Arial" w:hAnsi="Arial" w:cs="Arial"/>
          <w:sz w:val="22"/>
          <w:szCs w:val="22"/>
        </w:rPr>
        <w:t xml:space="preserve"> we did </w:t>
      </w:r>
      <w:proofErr w:type="gramStart"/>
      <w:r w:rsidRPr="003336B9">
        <w:rPr>
          <w:rFonts w:ascii="Arial" w:hAnsi="Arial" w:cs="Arial"/>
          <w:sz w:val="22"/>
          <w:szCs w:val="22"/>
        </w:rPr>
        <w:t>cooking</w:t>
      </w:r>
      <w:proofErr w:type="gramEnd"/>
      <w:r w:rsidRPr="003336B9">
        <w:rPr>
          <w:rFonts w:ascii="Arial" w:hAnsi="Arial" w:cs="Arial"/>
          <w:sz w:val="22"/>
          <w:szCs w:val="22"/>
        </w:rPr>
        <w:t xml:space="preserve"> classes</w:t>
      </w:r>
      <w:r w:rsidR="00435580" w:rsidRPr="003336B9">
        <w:rPr>
          <w:rFonts w:ascii="Arial" w:hAnsi="Arial" w:cs="Arial"/>
          <w:sz w:val="22"/>
          <w:szCs w:val="22"/>
        </w:rPr>
        <w:t>,</w:t>
      </w:r>
      <w:r w:rsidR="00562681" w:rsidRPr="003336B9">
        <w:rPr>
          <w:rFonts w:ascii="Arial" w:hAnsi="Arial" w:cs="Arial"/>
          <w:sz w:val="22"/>
          <w:szCs w:val="22"/>
        </w:rPr>
        <w:t xml:space="preserve"> a</w:t>
      </w:r>
      <w:r w:rsidRPr="003336B9">
        <w:rPr>
          <w:rFonts w:ascii="Arial" w:hAnsi="Arial" w:cs="Arial"/>
          <w:sz w:val="22"/>
          <w:szCs w:val="22"/>
        </w:rPr>
        <w:t>nd the eighth graders used to</w:t>
      </w:r>
      <w:r w:rsidR="00562681" w:rsidRPr="003336B9">
        <w:rPr>
          <w:rFonts w:ascii="Arial" w:hAnsi="Arial" w:cs="Arial"/>
          <w:sz w:val="22"/>
          <w:szCs w:val="22"/>
        </w:rPr>
        <w:t xml:space="preserve"> </w:t>
      </w:r>
      <w:r w:rsidRPr="003336B9">
        <w:rPr>
          <w:rFonts w:ascii="Arial" w:hAnsi="Arial" w:cs="Arial"/>
          <w:sz w:val="22"/>
          <w:szCs w:val="22"/>
        </w:rPr>
        <w:t>troll outside the room</w:t>
      </w:r>
      <w:r w:rsidR="00555116" w:rsidRPr="003336B9">
        <w:rPr>
          <w:rFonts w:ascii="Arial" w:hAnsi="Arial" w:cs="Arial"/>
          <w:sz w:val="22"/>
          <w:szCs w:val="22"/>
        </w:rPr>
        <w:t>-</w:t>
      </w:r>
      <w:r w:rsidR="00562681" w:rsidRPr="003336B9">
        <w:rPr>
          <w:rFonts w:ascii="Arial" w:hAnsi="Arial" w:cs="Arial"/>
          <w:sz w:val="22"/>
          <w:szCs w:val="22"/>
        </w:rPr>
        <w:t xml:space="preserve"> </w:t>
      </w:r>
    </w:p>
    <w:p w14:paraId="3E86D534" w14:textId="77777777" w:rsidR="00562681" w:rsidRPr="003336B9" w:rsidRDefault="00562681">
      <w:pPr>
        <w:rPr>
          <w:rFonts w:ascii="Arial" w:hAnsi="Arial" w:cs="Arial"/>
          <w:sz w:val="22"/>
          <w:szCs w:val="22"/>
        </w:rPr>
      </w:pPr>
    </w:p>
    <w:p w14:paraId="11D40ED5" w14:textId="7A31F50C" w:rsidR="00562681" w:rsidRPr="003336B9" w:rsidRDefault="00930CB4">
      <w:pPr>
        <w:rPr>
          <w:rFonts w:ascii="Arial" w:hAnsi="Arial" w:cs="Arial"/>
          <w:sz w:val="22"/>
          <w:szCs w:val="22"/>
        </w:rPr>
      </w:pPr>
      <w:r w:rsidRPr="003336B9">
        <w:rPr>
          <w:rFonts w:ascii="Arial" w:hAnsi="Arial" w:cs="Arial"/>
          <w:b/>
          <w:bCs/>
          <w:sz w:val="22"/>
          <w:szCs w:val="22"/>
        </w:rPr>
        <w:t>Kim</w:t>
      </w:r>
      <w:r w:rsidR="00562681" w:rsidRPr="003336B9">
        <w:rPr>
          <w:rFonts w:ascii="Arial" w:hAnsi="Arial" w:cs="Arial"/>
          <w:b/>
          <w:bCs/>
          <w:sz w:val="22"/>
          <w:szCs w:val="22"/>
        </w:rPr>
        <w:t xml:space="preserve">: </w:t>
      </w:r>
      <w:proofErr w:type="gramStart"/>
      <w:r w:rsidR="00562681" w:rsidRPr="003336B9">
        <w:rPr>
          <w:rFonts w:ascii="Arial" w:hAnsi="Arial" w:cs="Arial"/>
          <w:sz w:val="22"/>
          <w:szCs w:val="22"/>
        </w:rPr>
        <w:t>To</w:t>
      </w:r>
      <w:r w:rsidR="00562681" w:rsidRPr="003336B9">
        <w:rPr>
          <w:rFonts w:ascii="Arial" w:hAnsi="Arial" w:cs="Arial"/>
          <w:b/>
          <w:bCs/>
          <w:sz w:val="22"/>
          <w:szCs w:val="22"/>
        </w:rPr>
        <w:t xml:space="preserve"> </w:t>
      </w:r>
      <w:r w:rsidR="00562681" w:rsidRPr="003336B9">
        <w:rPr>
          <w:rFonts w:ascii="Arial" w:hAnsi="Arial" w:cs="Arial"/>
          <w:sz w:val="22"/>
          <w:szCs w:val="22"/>
        </w:rPr>
        <w:t>Get</w:t>
      </w:r>
      <w:proofErr w:type="gramEnd"/>
      <w:r w:rsidR="00562681" w:rsidRPr="003336B9">
        <w:rPr>
          <w:rFonts w:ascii="Arial" w:hAnsi="Arial" w:cs="Arial"/>
          <w:sz w:val="22"/>
          <w:szCs w:val="22"/>
        </w:rPr>
        <w:t xml:space="preserve"> food. </w:t>
      </w:r>
    </w:p>
    <w:p w14:paraId="213EDA73" w14:textId="77777777" w:rsidR="00562681" w:rsidRPr="003336B9" w:rsidRDefault="00562681">
      <w:pPr>
        <w:rPr>
          <w:rFonts w:ascii="Arial" w:hAnsi="Arial" w:cs="Arial"/>
          <w:sz w:val="22"/>
          <w:szCs w:val="22"/>
        </w:rPr>
      </w:pPr>
    </w:p>
    <w:p w14:paraId="3D4B0047" w14:textId="77777777" w:rsidR="00DA67E3" w:rsidRPr="003336B9" w:rsidRDefault="00562681">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t>
      </w:r>
      <w:r w:rsidR="00555116" w:rsidRPr="003336B9">
        <w:rPr>
          <w:rFonts w:ascii="Arial" w:hAnsi="Arial" w:cs="Arial"/>
          <w:sz w:val="22"/>
          <w:szCs w:val="22"/>
        </w:rPr>
        <w:t>-t</w:t>
      </w:r>
      <w:r w:rsidRPr="003336B9">
        <w:rPr>
          <w:rFonts w:ascii="Arial" w:hAnsi="Arial" w:cs="Arial"/>
          <w:sz w:val="22"/>
          <w:szCs w:val="22"/>
        </w:rPr>
        <w:t xml:space="preserve">rying to get extra food. </w:t>
      </w:r>
    </w:p>
    <w:p w14:paraId="6AE86682" w14:textId="77777777" w:rsidR="00DA67E3" w:rsidRPr="003336B9" w:rsidRDefault="00DA67E3">
      <w:pPr>
        <w:rPr>
          <w:rFonts w:ascii="Arial" w:hAnsi="Arial" w:cs="Arial"/>
          <w:sz w:val="22"/>
          <w:szCs w:val="22"/>
        </w:rPr>
      </w:pPr>
    </w:p>
    <w:p w14:paraId="4FE9442E" w14:textId="4E71B6FE" w:rsidR="00DA67E3" w:rsidRPr="003336B9" w:rsidRDefault="00DA67E3">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w:t>
      </w:r>
      <w:r w:rsidR="00B62A60" w:rsidRPr="003336B9">
        <w:rPr>
          <w:rFonts w:ascii="Arial" w:hAnsi="Arial" w:cs="Arial"/>
          <w:sz w:val="22"/>
          <w:szCs w:val="22"/>
        </w:rPr>
        <w:t>M</w:t>
      </w:r>
      <w:r w:rsidRPr="003336B9">
        <w:rPr>
          <w:rFonts w:ascii="Arial" w:hAnsi="Arial" w:cs="Arial"/>
          <w:sz w:val="22"/>
          <w:szCs w:val="22"/>
        </w:rPr>
        <w:t>m-hmm.</w:t>
      </w:r>
    </w:p>
    <w:p w14:paraId="0FC58971" w14:textId="77777777" w:rsidR="00DA67E3" w:rsidRPr="003336B9" w:rsidRDefault="00DA67E3">
      <w:pPr>
        <w:rPr>
          <w:rFonts w:ascii="Arial" w:hAnsi="Arial" w:cs="Arial"/>
          <w:sz w:val="22"/>
          <w:szCs w:val="22"/>
        </w:rPr>
      </w:pPr>
    </w:p>
    <w:p w14:paraId="3956896C" w14:textId="77777777" w:rsidR="00E87187" w:rsidRPr="003336B9" w:rsidRDefault="00DA67E3">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t>
      </w:r>
      <w:r w:rsidR="00562681" w:rsidRPr="003336B9">
        <w:rPr>
          <w:rFonts w:ascii="Arial" w:hAnsi="Arial" w:cs="Arial"/>
          <w:sz w:val="22"/>
          <w:szCs w:val="22"/>
        </w:rPr>
        <w:t>There was supposed to be a blockade, a siege, where we wouldn't give to the eight graders because they'd take all our food</w:t>
      </w:r>
      <w:r w:rsidR="000E6D52" w:rsidRPr="003336B9">
        <w:rPr>
          <w:rFonts w:ascii="Arial" w:hAnsi="Arial" w:cs="Arial"/>
          <w:sz w:val="22"/>
          <w:szCs w:val="22"/>
        </w:rPr>
        <w:t>.</w:t>
      </w:r>
      <w:r w:rsidR="00562681" w:rsidRPr="003336B9">
        <w:rPr>
          <w:rFonts w:ascii="Arial" w:hAnsi="Arial" w:cs="Arial"/>
          <w:sz w:val="22"/>
          <w:szCs w:val="22"/>
        </w:rPr>
        <w:t xml:space="preserve"> </w:t>
      </w:r>
      <w:r w:rsidR="000E6D52" w:rsidRPr="003336B9">
        <w:rPr>
          <w:rFonts w:ascii="Arial" w:hAnsi="Arial" w:cs="Arial"/>
          <w:sz w:val="22"/>
          <w:szCs w:val="22"/>
        </w:rPr>
        <w:t>B</w:t>
      </w:r>
      <w:r w:rsidR="00562681" w:rsidRPr="003336B9">
        <w:rPr>
          <w:rFonts w:ascii="Arial" w:hAnsi="Arial" w:cs="Arial"/>
          <w:sz w:val="22"/>
          <w:szCs w:val="22"/>
        </w:rPr>
        <w:t xml:space="preserve">ut I would always sneak him extra food because I was like, “This is how I win a man over.” </w:t>
      </w:r>
    </w:p>
    <w:p w14:paraId="61ACB039" w14:textId="77777777" w:rsidR="00E87187" w:rsidRPr="003336B9" w:rsidRDefault="00E87187">
      <w:pPr>
        <w:rPr>
          <w:rFonts w:ascii="Arial" w:hAnsi="Arial" w:cs="Arial"/>
          <w:sz w:val="22"/>
          <w:szCs w:val="22"/>
        </w:rPr>
      </w:pPr>
    </w:p>
    <w:p w14:paraId="6D20A4E3" w14:textId="77777777" w:rsidR="00E87187" w:rsidRPr="003336B9" w:rsidRDefault="00E87187">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He like, “Take all my cookie.” </w:t>
      </w:r>
    </w:p>
    <w:p w14:paraId="17CFDDBC" w14:textId="77777777" w:rsidR="00E87187" w:rsidRPr="003336B9" w:rsidRDefault="00E87187">
      <w:pPr>
        <w:rPr>
          <w:rFonts w:ascii="Arial" w:hAnsi="Arial" w:cs="Arial"/>
          <w:sz w:val="22"/>
          <w:szCs w:val="22"/>
        </w:rPr>
      </w:pPr>
    </w:p>
    <w:p w14:paraId="6B6F43C9" w14:textId="43EA12BF" w:rsidR="00562681" w:rsidRPr="003336B9" w:rsidRDefault="00E87187">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t>
      </w:r>
      <w:r w:rsidR="00562681" w:rsidRPr="003336B9">
        <w:rPr>
          <w:rFonts w:ascii="Arial" w:hAnsi="Arial" w:cs="Arial"/>
          <w:sz w:val="22"/>
          <w:szCs w:val="22"/>
        </w:rPr>
        <w:t xml:space="preserve">I did not win that man over, </w:t>
      </w:r>
      <w:r w:rsidR="00236EF6" w:rsidRPr="003336B9">
        <w:rPr>
          <w:rFonts w:ascii="Arial" w:hAnsi="Arial" w:cs="Arial"/>
          <w:sz w:val="22"/>
          <w:szCs w:val="22"/>
        </w:rPr>
        <w:t>[chuckles] b</w:t>
      </w:r>
      <w:r w:rsidR="00562681" w:rsidRPr="003336B9">
        <w:rPr>
          <w:rFonts w:ascii="Arial" w:hAnsi="Arial" w:cs="Arial"/>
          <w:sz w:val="22"/>
          <w:szCs w:val="22"/>
        </w:rPr>
        <w:t xml:space="preserve">ut I was like, </w:t>
      </w:r>
      <w:r w:rsidR="00C00FE2" w:rsidRPr="003336B9">
        <w:rPr>
          <w:rFonts w:ascii="Arial" w:hAnsi="Arial" w:cs="Arial"/>
          <w:sz w:val="22"/>
          <w:szCs w:val="22"/>
        </w:rPr>
        <w:t>“I</w:t>
      </w:r>
      <w:r w:rsidR="00562681" w:rsidRPr="003336B9">
        <w:rPr>
          <w:rFonts w:ascii="Arial" w:hAnsi="Arial" w:cs="Arial"/>
          <w:sz w:val="22"/>
          <w:szCs w:val="22"/>
        </w:rPr>
        <w:t>t is how I did win my current man.</w:t>
      </w:r>
      <w:r w:rsidR="005764BD" w:rsidRPr="003336B9">
        <w:rPr>
          <w:rFonts w:ascii="Arial" w:hAnsi="Arial" w:cs="Arial"/>
          <w:sz w:val="22"/>
          <w:szCs w:val="22"/>
        </w:rPr>
        <w:t>”</w:t>
      </w:r>
    </w:p>
    <w:p w14:paraId="690BC8A8" w14:textId="77777777" w:rsidR="00562681" w:rsidRPr="003336B9" w:rsidRDefault="00562681">
      <w:pPr>
        <w:rPr>
          <w:rFonts w:ascii="Arial" w:hAnsi="Arial" w:cs="Arial"/>
          <w:b/>
          <w:bCs/>
          <w:sz w:val="22"/>
          <w:szCs w:val="22"/>
        </w:rPr>
      </w:pPr>
    </w:p>
    <w:p w14:paraId="637EA628" w14:textId="77777777" w:rsidR="00562681" w:rsidRPr="003336B9" w:rsidRDefault="00562681">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Cookie. </w:t>
      </w:r>
    </w:p>
    <w:p w14:paraId="37664C26" w14:textId="77777777" w:rsidR="00562681" w:rsidRPr="003336B9" w:rsidRDefault="00562681">
      <w:pPr>
        <w:rPr>
          <w:rFonts w:ascii="Arial" w:hAnsi="Arial" w:cs="Arial"/>
          <w:sz w:val="22"/>
          <w:szCs w:val="22"/>
        </w:rPr>
      </w:pPr>
    </w:p>
    <w:p w14:paraId="28A7E7FB" w14:textId="39FA477D" w:rsidR="00693BF7" w:rsidRPr="003336B9" w:rsidRDefault="00562681">
      <w:pPr>
        <w:rPr>
          <w:rFonts w:ascii="Arial" w:hAnsi="Arial" w:cs="Arial"/>
          <w:sz w:val="22"/>
          <w:szCs w:val="22"/>
        </w:rPr>
      </w:pPr>
      <w:r w:rsidRPr="003336B9">
        <w:rPr>
          <w:rFonts w:ascii="Arial" w:hAnsi="Arial" w:cs="Arial"/>
          <w:b/>
          <w:bCs/>
          <w:sz w:val="22"/>
          <w:szCs w:val="22"/>
        </w:rPr>
        <w:t xml:space="preserve">Becca: </w:t>
      </w:r>
      <w:r w:rsidR="00E87187" w:rsidRPr="003336B9">
        <w:rPr>
          <w:rFonts w:ascii="Arial" w:hAnsi="Arial" w:cs="Arial"/>
          <w:sz w:val="22"/>
          <w:szCs w:val="22"/>
        </w:rPr>
        <w:t>S</w:t>
      </w:r>
      <w:r w:rsidRPr="003336B9">
        <w:rPr>
          <w:rFonts w:ascii="Arial" w:hAnsi="Arial" w:cs="Arial"/>
          <w:sz w:val="22"/>
          <w:szCs w:val="22"/>
        </w:rPr>
        <w:t>ometimes you're just like, “Oh, if I hand you this thing</w:t>
      </w:r>
      <w:r w:rsidR="00AE6E6A" w:rsidRPr="003336B9">
        <w:rPr>
          <w:rFonts w:ascii="Arial" w:hAnsi="Arial" w:cs="Arial"/>
          <w:sz w:val="22"/>
          <w:szCs w:val="22"/>
        </w:rPr>
        <w:t>,</w:t>
      </w:r>
      <w:r w:rsidRPr="003336B9">
        <w:rPr>
          <w:rFonts w:ascii="Arial" w:hAnsi="Arial" w:cs="Arial"/>
          <w:sz w:val="22"/>
          <w:szCs w:val="22"/>
        </w:rPr>
        <w:t xml:space="preserve"> </w:t>
      </w:r>
      <w:r w:rsidR="00AE6E6A" w:rsidRPr="003336B9">
        <w:rPr>
          <w:rFonts w:ascii="Arial" w:hAnsi="Arial" w:cs="Arial"/>
          <w:sz w:val="22"/>
          <w:szCs w:val="22"/>
        </w:rPr>
        <w:t>t</w:t>
      </w:r>
      <w:r w:rsidRPr="003336B9">
        <w:rPr>
          <w:rFonts w:ascii="Arial" w:hAnsi="Arial" w:cs="Arial"/>
          <w:sz w:val="22"/>
          <w:szCs w:val="22"/>
        </w:rPr>
        <w:t xml:space="preserve">hat's nice. You will love me.” </w:t>
      </w:r>
      <w:r w:rsidR="001D429E" w:rsidRPr="003336B9">
        <w:rPr>
          <w:rFonts w:ascii="Arial" w:hAnsi="Arial" w:cs="Arial"/>
          <w:sz w:val="22"/>
          <w:szCs w:val="22"/>
        </w:rPr>
        <w:t xml:space="preserve">[laughs] </w:t>
      </w:r>
    </w:p>
    <w:p w14:paraId="39E28E37" w14:textId="77777777" w:rsidR="001D429E" w:rsidRPr="003336B9" w:rsidRDefault="001D429E">
      <w:pPr>
        <w:rPr>
          <w:rFonts w:ascii="Arial" w:hAnsi="Arial" w:cs="Arial"/>
          <w:b/>
          <w:bCs/>
          <w:sz w:val="22"/>
          <w:szCs w:val="22"/>
        </w:rPr>
      </w:pPr>
    </w:p>
    <w:p w14:paraId="4C7B5296" w14:textId="17F8ABC6"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Yeah. </w:t>
      </w:r>
    </w:p>
    <w:p w14:paraId="70FA0458" w14:textId="77777777" w:rsidR="001D429E" w:rsidRPr="003336B9" w:rsidRDefault="001D429E">
      <w:pPr>
        <w:rPr>
          <w:rFonts w:ascii="Arial" w:hAnsi="Arial" w:cs="Arial"/>
          <w:b/>
          <w:bCs/>
          <w:sz w:val="22"/>
          <w:szCs w:val="22"/>
        </w:rPr>
      </w:pPr>
    </w:p>
    <w:p w14:paraId="321C2C7E" w14:textId="3B8FCB28"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 xml:space="preserve">And Regency </w:t>
      </w:r>
      <w:r w:rsidR="009763A0" w:rsidRPr="003336B9">
        <w:rPr>
          <w:rFonts w:ascii="Arial" w:hAnsi="Arial" w:cs="Arial"/>
          <w:sz w:val="22"/>
          <w:szCs w:val="22"/>
        </w:rPr>
        <w:t>E</w:t>
      </w:r>
      <w:r w:rsidRPr="003336B9">
        <w:rPr>
          <w:rFonts w:ascii="Arial" w:hAnsi="Arial" w:cs="Arial"/>
          <w:sz w:val="22"/>
          <w:szCs w:val="22"/>
        </w:rPr>
        <w:t xml:space="preserve">ra </w:t>
      </w:r>
      <w:r w:rsidR="009763A0" w:rsidRPr="003336B9">
        <w:rPr>
          <w:rFonts w:ascii="Arial" w:hAnsi="Arial" w:cs="Arial"/>
          <w:sz w:val="22"/>
          <w:szCs w:val="22"/>
        </w:rPr>
        <w:t>B</w:t>
      </w:r>
      <w:r w:rsidRPr="003336B9">
        <w:rPr>
          <w:rFonts w:ascii="Arial" w:hAnsi="Arial" w:cs="Arial"/>
          <w:sz w:val="22"/>
          <w:szCs w:val="22"/>
        </w:rPr>
        <w:t>ath, who knows? That umbrella might have cost him</w:t>
      </w:r>
      <w:r w:rsidR="00562681" w:rsidRPr="003336B9">
        <w:rPr>
          <w:rFonts w:ascii="Arial" w:hAnsi="Arial" w:cs="Arial"/>
          <w:sz w:val="22"/>
          <w:szCs w:val="22"/>
        </w:rPr>
        <w:t xml:space="preserve"> </w:t>
      </w:r>
      <w:r w:rsidRPr="003336B9">
        <w:rPr>
          <w:rFonts w:ascii="Arial" w:hAnsi="Arial" w:cs="Arial"/>
          <w:sz w:val="22"/>
          <w:szCs w:val="22"/>
        </w:rPr>
        <w:t>like £50</w:t>
      </w:r>
      <w:r w:rsidR="00562681" w:rsidRPr="003336B9">
        <w:rPr>
          <w:rFonts w:ascii="Arial" w:hAnsi="Arial" w:cs="Arial"/>
          <w:sz w:val="22"/>
          <w:szCs w:val="22"/>
        </w:rPr>
        <w:t>.</w:t>
      </w:r>
      <w:r w:rsidRPr="003336B9">
        <w:rPr>
          <w:rFonts w:ascii="Arial" w:hAnsi="Arial" w:cs="Arial"/>
          <w:sz w:val="22"/>
          <w:szCs w:val="22"/>
        </w:rPr>
        <w:t xml:space="preserve"> </w:t>
      </w:r>
    </w:p>
    <w:p w14:paraId="624A5EFC" w14:textId="77777777" w:rsidR="004A61DE" w:rsidRPr="003336B9" w:rsidRDefault="004A61DE">
      <w:pPr>
        <w:rPr>
          <w:rFonts w:ascii="Arial" w:hAnsi="Arial" w:cs="Arial"/>
          <w:b/>
          <w:bCs/>
          <w:sz w:val="22"/>
          <w:szCs w:val="22"/>
        </w:rPr>
      </w:pPr>
    </w:p>
    <w:p w14:paraId="7DE3BC1B" w14:textId="6C5FAB7B" w:rsidR="00693BF7" w:rsidRPr="003336B9" w:rsidRDefault="00065F33">
      <w:pPr>
        <w:rPr>
          <w:rFonts w:ascii="Arial" w:hAnsi="Arial" w:cs="Arial"/>
          <w:sz w:val="22"/>
          <w:szCs w:val="22"/>
        </w:rPr>
      </w:pPr>
      <w:r w:rsidRPr="003336B9">
        <w:rPr>
          <w:rFonts w:ascii="Arial" w:hAnsi="Arial" w:cs="Arial"/>
          <w:b/>
          <w:bCs/>
          <w:sz w:val="22"/>
          <w:szCs w:val="22"/>
        </w:rPr>
        <w:lastRenderedPageBreak/>
        <w:t>Molly:</w:t>
      </w:r>
      <w:r w:rsidR="00562681" w:rsidRPr="003336B9">
        <w:rPr>
          <w:rFonts w:ascii="Arial" w:hAnsi="Arial" w:cs="Arial"/>
          <w:sz w:val="22"/>
          <w:szCs w:val="22"/>
        </w:rPr>
        <w:t xml:space="preserve"> </w:t>
      </w:r>
      <w:r w:rsidR="00280D02" w:rsidRPr="003336B9">
        <w:rPr>
          <w:rFonts w:ascii="Arial" w:hAnsi="Arial" w:cs="Arial"/>
          <w:b/>
          <w:bCs/>
          <w:sz w:val="22"/>
          <w:szCs w:val="22"/>
        </w:rPr>
        <w:t>[00:22:00]</w:t>
      </w:r>
      <w:r w:rsidR="00280D02" w:rsidRPr="003336B9">
        <w:rPr>
          <w:rFonts w:ascii="Arial" w:hAnsi="Arial" w:cs="Arial"/>
          <w:sz w:val="22"/>
          <w:szCs w:val="22"/>
        </w:rPr>
        <w:t xml:space="preserve"> </w:t>
      </w:r>
      <w:r w:rsidR="00562681" w:rsidRPr="003336B9">
        <w:rPr>
          <w:rFonts w:ascii="Arial" w:hAnsi="Arial" w:cs="Arial"/>
          <w:sz w:val="22"/>
          <w:szCs w:val="22"/>
        </w:rPr>
        <w:t xml:space="preserve">Right. </w:t>
      </w:r>
      <w:r w:rsidR="00714AB1" w:rsidRPr="003336B9">
        <w:rPr>
          <w:rFonts w:ascii="Arial" w:hAnsi="Arial" w:cs="Arial"/>
          <w:sz w:val="22"/>
          <w:szCs w:val="22"/>
        </w:rPr>
        <w:t>H</w:t>
      </w:r>
      <w:r w:rsidRPr="003336B9">
        <w:rPr>
          <w:rFonts w:ascii="Arial" w:hAnsi="Arial" w:cs="Arial"/>
          <w:sz w:val="22"/>
          <w:szCs w:val="22"/>
        </w:rPr>
        <w:t>e's also then stuck in the rain without one</w:t>
      </w:r>
      <w:r w:rsidR="00C17A7A" w:rsidRPr="003336B9">
        <w:rPr>
          <w:rFonts w:ascii="Arial" w:hAnsi="Arial" w:cs="Arial"/>
          <w:sz w:val="22"/>
          <w:szCs w:val="22"/>
        </w:rPr>
        <w:t>,</w:t>
      </w:r>
      <w:r w:rsidRPr="003336B9">
        <w:rPr>
          <w:rFonts w:ascii="Arial" w:hAnsi="Arial" w:cs="Arial"/>
          <w:sz w:val="22"/>
          <w:szCs w:val="22"/>
        </w:rPr>
        <w:t xml:space="preserve"> because he's just at a shop</w:t>
      </w:r>
      <w:r w:rsidR="00562681" w:rsidRPr="003336B9">
        <w:rPr>
          <w:rFonts w:ascii="Arial" w:hAnsi="Arial" w:cs="Arial"/>
          <w:sz w:val="22"/>
          <w:szCs w:val="22"/>
        </w:rPr>
        <w:t xml:space="preserve">, </w:t>
      </w:r>
      <w:r w:rsidR="00553017" w:rsidRPr="003336B9">
        <w:rPr>
          <w:rFonts w:ascii="Arial" w:hAnsi="Arial" w:cs="Arial"/>
          <w:sz w:val="22"/>
          <w:szCs w:val="22"/>
        </w:rPr>
        <w:t>m</w:t>
      </w:r>
      <w:r w:rsidRPr="003336B9">
        <w:rPr>
          <w:rFonts w:ascii="Arial" w:hAnsi="Arial" w:cs="Arial"/>
          <w:sz w:val="22"/>
          <w:szCs w:val="22"/>
        </w:rPr>
        <w:t xml:space="preserve">arzipan shop. </w:t>
      </w:r>
    </w:p>
    <w:p w14:paraId="4968A2D9" w14:textId="77777777" w:rsidR="00553017" w:rsidRPr="003336B9" w:rsidRDefault="00553017">
      <w:pPr>
        <w:rPr>
          <w:rFonts w:ascii="Arial" w:hAnsi="Arial" w:cs="Arial"/>
          <w:b/>
          <w:bCs/>
          <w:sz w:val="22"/>
          <w:szCs w:val="22"/>
        </w:rPr>
      </w:pPr>
    </w:p>
    <w:p w14:paraId="24B44BF3" w14:textId="6C7B1885" w:rsidR="00693BF7" w:rsidRPr="003336B9" w:rsidRDefault="009E33D9">
      <w:pPr>
        <w:rPr>
          <w:rFonts w:ascii="Arial" w:hAnsi="Arial" w:cs="Arial"/>
          <w:sz w:val="22"/>
          <w:szCs w:val="22"/>
        </w:rPr>
      </w:pPr>
      <w:r w:rsidRPr="003336B9">
        <w:rPr>
          <w:rFonts w:ascii="Arial" w:hAnsi="Arial" w:cs="Arial"/>
          <w:b/>
          <w:bCs/>
          <w:sz w:val="22"/>
          <w:szCs w:val="22"/>
        </w:rPr>
        <w:t>Kim:</w:t>
      </w:r>
      <w:r w:rsidR="00562681" w:rsidRPr="003336B9">
        <w:rPr>
          <w:rFonts w:ascii="Arial" w:hAnsi="Arial" w:cs="Arial"/>
          <w:sz w:val="22"/>
          <w:szCs w:val="22"/>
        </w:rPr>
        <w:t xml:space="preserve"> </w:t>
      </w:r>
      <w:r w:rsidRPr="003336B9">
        <w:rPr>
          <w:rFonts w:ascii="Arial" w:hAnsi="Arial" w:cs="Arial"/>
          <w:sz w:val="22"/>
          <w:szCs w:val="22"/>
        </w:rPr>
        <w:t xml:space="preserve">It's okay. He has his fancy hat. </w:t>
      </w:r>
    </w:p>
    <w:p w14:paraId="027EB877" w14:textId="77777777" w:rsidR="00906F15" w:rsidRPr="003336B9" w:rsidRDefault="00906F15">
      <w:pPr>
        <w:rPr>
          <w:rFonts w:ascii="Arial" w:hAnsi="Arial" w:cs="Arial"/>
          <w:b/>
          <w:bCs/>
          <w:sz w:val="22"/>
          <w:szCs w:val="22"/>
        </w:rPr>
      </w:pPr>
    </w:p>
    <w:p w14:paraId="33D271BC" w14:textId="79D9EA1B"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proofErr w:type="gramStart"/>
      <w:r w:rsidRPr="003336B9">
        <w:rPr>
          <w:rFonts w:ascii="Arial" w:hAnsi="Arial" w:cs="Arial"/>
          <w:sz w:val="22"/>
          <w:szCs w:val="22"/>
        </w:rPr>
        <w:t>And also</w:t>
      </w:r>
      <w:proofErr w:type="gramEnd"/>
      <w:r w:rsidRPr="003336B9">
        <w:rPr>
          <w:rFonts w:ascii="Arial" w:hAnsi="Arial" w:cs="Arial"/>
          <w:sz w:val="22"/>
          <w:szCs w:val="22"/>
        </w:rPr>
        <w:t xml:space="preserve">, after he watches </w:t>
      </w:r>
      <w:r w:rsidR="00562681" w:rsidRPr="003336B9">
        <w:rPr>
          <w:rFonts w:ascii="Arial" w:hAnsi="Arial" w:cs="Arial"/>
          <w:sz w:val="22"/>
          <w:szCs w:val="22"/>
        </w:rPr>
        <w:t>A</w:t>
      </w:r>
      <w:r w:rsidRPr="003336B9">
        <w:rPr>
          <w:rFonts w:ascii="Arial" w:hAnsi="Arial" w:cs="Arial"/>
          <w:sz w:val="22"/>
          <w:szCs w:val="22"/>
        </w:rPr>
        <w:t xml:space="preserve">nne leave with Mr. Elliot, he </w:t>
      </w:r>
      <w:proofErr w:type="gramStart"/>
      <w:r w:rsidRPr="003336B9">
        <w:rPr>
          <w:rFonts w:ascii="Arial" w:hAnsi="Arial" w:cs="Arial"/>
          <w:sz w:val="22"/>
          <w:szCs w:val="22"/>
        </w:rPr>
        <w:t>is to</w:t>
      </w:r>
      <w:r w:rsidR="00562681" w:rsidRPr="003336B9">
        <w:rPr>
          <w:rFonts w:ascii="Arial" w:hAnsi="Arial" w:cs="Arial"/>
          <w:sz w:val="22"/>
          <w:szCs w:val="22"/>
        </w:rPr>
        <w:t xml:space="preserve"> </w:t>
      </w:r>
      <w:r w:rsidRPr="003336B9">
        <w:rPr>
          <w:rFonts w:ascii="Arial" w:hAnsi="Arial" w:cs="Arial"/>
          <w:sz w:val="22"/>
          <w:szCs w:val="22"/>
        </w:rPr>
        <w:t>sit</w:t>
      </w:r>
      <w:proofErr w:type="gramEnd"/>
      <w:r w:rsidRPr="003336B9">
        <w:rPr>
          <w:rFonts w:ascii="Arial" w:hAnsi="Arial" w:cs="Arial"/>
          <w:sz w:val="22"/>
          <w:szCs w:val="22"/>
        </w:rPr>
        <w:t xml:space="preserve"> and</w:t>
      </w:r>
      <w:r w:rsidR="00562681" w:rsidRPr="003336B9">
        <w:rPr>
          <w:rFonts w:ascii="Arial" w:hAnsi="Arial" w:cs="Arial"/>
          <w:sz w:val="22"/>
          <w:szCs w:val="22"/>
        </w:rPr>
        <w:t xml:space="preserve"> </w:t>
      </w:r>
      <w:r w:rsidRPr="003336B9">
        <w:rPr>
          <w:rFonts w:ascii="Arial" w:hAnsi="Arial" w:cs="Arial"/>
          <w:sz w:val="22"/>
          <w:szCs w:val="22"/>
        </w:rPr>
        <w:t xml:space="preserve">emotionally </w:t>
      </w:r>
      <w:proofErr w:type="gramStart"/>
      <w:r w:rsidRPr="003336B9">
        <w:rPr>
          <w:rFonts w:ascii="Arial" w:hAnsi="Arial" w:cs="Arial"/>
          <w:sz w:val="22"/>
          <w:szCs w:val="22"/>
        </w:rPr>
        <w:t>stuff</w:t>
      </w:r>
      <w:proofErr w:type="gramEnd"/>
      <w:r w:rsidRPr="003336B9">
        <w:rPr>
          <w:rFonts w:ascii="Arial" w:hAnsi="Arial" w:cs="Arial"/>
          <w:sz w:val="22"/>
          <w:szCs w:val="22"/>
        </w:rPr>
        <w:t xml:space="preserve"> his face with </w:t>
      </w:r>
      <w:proofErr w:type="gramStart"/>
      <w:r w:rsidRPr="003336B9">
        <w:rPr>
          <w:rFonts w:ascii="Arial" w:hAnsi="Arial" w:cs="Arial"/>
          <w:sz w:val="22"/>
          <w:szCs w:val="22"/>
        </w:rPr>
        <w:t>marzipan</w:t>
      </w:r>
      <w:proofErr w:type="gramEnd"/>
      <w:r w:rsidRPr="003336B9">
        <w:rPr>
          <w:rFonts w:ascii="Arial" w:hAnsi="Arial" w:cs="Arial"/>
          <w:sz w:val="22"/>
          <w:szCs w:val="22"/>
        </w:rPr>
        <w:t xml:space="preserve">. </w:t>
      </w:r>
    </w:p>
    <w:p w14:paraId="78428D93" w14:textId="77777777" w:rsidR="00C71934" w:rsidRPr="003336B9" w:rsidRDefault="00C71934">
      <w:pPr>
        <w:rPr>
          <w:rFonts w:ascii="Arial" w:hAnsi="Arial" w:cs="Arial"/>
          <w:b/>
          <w:bCs/>
          <w:sz w:val="22"/>
          <w:szCs w:val="22"/>
        </w:rPr>
      </w:pPr>
    </w:p>
    <w:p w14:paraId="2B620593" w14:textId="06257576"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Yeah. It is a little devastating</w:t>
      </w:r>
      <w:r w:rsidR="0057543C" w:rsidRPr="003336B9">
        <w:rPr>
          <w:rFonts w:ascii="Arial" w:hAnsi="Arial" w:cs="Arial"/>
          <w:sz w:val="22"/>
          <w:szCs w:val="22"/>
        </w:rPr>
        <w:t>,</w:t>
      </w:r>
      <w:r w:rsidRPr="003336B9">
        <w:rPr>
          <w:rFonts w:ascii="Arial" w:hAnsi="Arial" w:cs="Arial"/>
          <w:sz w:val="22"/>
          <w:szCs w:val="22"/>
        </w:rPr>
        <w:t xml:space="preserve"> because Elliot comes over </w:t>
      </w:r>
      <w:r w:rsidR="00562681" w:rsidRPr="003336B9">
        <w:rPr>
          <w:rFonts w:ascii="Arial" w:hAnsi="Arial" w:cs="Arial"/>
          <w:sz w:val="22"/>
          <w:szCs w:val="22"/>
        </w:rPr>
        <w:t xml:space="preserve">and </w:t>
      </w:r>
      <w:r w:rsidRPr="003336B9">
        <w:rPr>
          <w:rFonts w:ascii="Arial" w:hAnsi="Arial" w:cs="Arial"/>
          <w:sz w:val="22"/>
          <w:szCs w:val="22"/>
        </w:rPr>
        <w:t xml:space="preserve">be like, </w:t>
      </w:r>
      <w:r w:rsidR="00562681" w:rsidRPr="003336B9">
        <w:rPr>
          <w:rFonts w:ascii="Arial" w:hAnsi="Arial" w:cs="Arial"/>
          <w:sz w:val="22"/>
          <w:szCs w:val="22"/>
        </w:rPr>
        <w:t>“O</w:t>
      </w:r>
      <w:r w:rsidRPr="003336B9">
        <w:rPr>
          <w:rFonts w:ascii="Arial" w:hAnsi="Arial" w:cs="Arial"/>
          <w:sz w:val="22"/>
          <w:szCs w:val="22"/>
        </w:rPr>
        <w:t>h, are you ready to go?</w:t>
      </w:r>
      <w:r w:rsidR="00562681" w:rsidRPr="003336B9">
        <w:rPr>
          <w:rFonts w:ascii="Arial" w:hAnsi="Arial" w:cs="Arial"/>
          <w:sz w:val="22"/>
          <w:szCs w:val="22"/>
        </w:rPr>
        <w:t>”</w:t>
      </w:r>
      <w:r w:rsidRPr="003336B9">
        <w:rPr>
          <w:rFonts w:ascii="Arial" w:hAnsi="Arial" w:cs="Arial"/>
          <w:sz w:val="22"/>
          <w:szCs w:val="22"/>
        </w:rPr>
        <w:t xml:space="preserve"> </w:t>
      </w:r>
      <w:r w:rsidR="00F95955" w:rsidRPr="003336B9">
        <w:rPr>
          <w:rFonts w:ascii="Arial" w:hAnsi="Arial" w:cs="Arial"/>
          <w:sz w:val="22"/>
          <w:szCs w:val="22"/>
        </w:rPr>
        <w:t>a</w:t>
      </w:r>
      <w:r w:rsidRPr="003336B9">
        <w:rPr>
          <w:rFonts w:ascii="Arial" w:hAnsi="Arial" w:cs="Arial"/>
          <w:sz w:val="22"/>
          <w:szCs w:val="22"/>
        </w:rPr>
        <w:t>nd holds up his own umbrella. And so</w:t>
      </w:r>
      <w:r w:rsidR="00562681" w:rsidRPr="003336B9">
        <w:rPr>
          <w:rFonts w:ascii="Arial" w:hAnsi="Arial" w:cs="Arial"/>
          <w:sz w:val="22"/>
          <w:szCs w:val="22"/>
        </w:rPr>
        <w:t>,</w:t>
      </w:r>
      <w:r w:rsidRPr="003336B9">
        <w:rPr>
          <w:rFonts w:ascii="Arial" w:hAnsi="Arial" w:cs="Arial"/>
          <w:sz w:val="22"/>
          <w:szCs w:val="22"/>
        </w:rPr>
        <w:t xml:space="preserve"> Anne then gives the fancy umbrella back to Wentworth. </w:t>
      </w:r>
      <w:r w:rsidR="00562681" w:rsidRPr="003336B9">
        <w:rPr>
          <w:rFonts w:ascii="Arial" w:hAnsi="Arial" w:cs="Arial"/>
          <w:sz w:val="22"/>
          <w:szCs w:val="22"/>
        </w:rPr>
        <w:t>Y</w:t>
      </w:r>
      <w:r w:rsidRPr="003336B9">
        <w:rPr>
          <w:rFonts w:ascii="Arial" w:hAnsi="Arial" w:cs="Arial"/>
          <w:sz w:val="22"/>
          <w:szCs w:val="22"/>
        </w:rPr>
        <w:t>ou just see it in his face</w:t>
      </w:r>
      <w:r w:rsidR="00562681" w:rsidRPr="003336B9">
        <w:rPr>
          <w:rFonts w:ascii="Arial" w:hAnsi="Arial" w:cs="Arial"/>
          <w:sz w:val="22"/>
          <w:szCs w:val="22"/>
        </w:rPr>
        <w:t>, h</w:t>
      </w:r>
      <w:r w:rsidRPr="003336B9">
        <w:rPr>
          <w:rFonts w:ascii="Arial" w:hAnsi="Arial" w:cs="Arial"/>
          <w:sz w:val="22"/>
          <w:szCs w:val="22"/>
        </w:rPr>
        <w:t xml:space="preserve">e's like, </w:t>
      </w:r>
      <w:r w:rsidR="00562681" w:rsidRPr="003336B9">
        <w:rPr>
          <w:rFonts w:ascii="Arial" w:hAnsi="Arial" w:cs="Arial"/>
          <w:sz w:val="22"/>
          <w:szCs w:val="22"/>
        </w:rPr>
        <w:t>“O</w:t>
      </w:r>
      <w:r w:rsidRPr="003336B9">
        <w:rPr>
          <w:rFonts w:ascii="Arial" w:hAnsi="Arial" w:cs="Arial"/>
          <w:sz w:val="22"/>
          <w:szCs w:val="22"/>
        </w:rPr>
        <w:t>h, fuck, she's taking his parasol. She doesn't want my parasol.</w:t>
      </w:r>
      <w:r w:rsidR="00562681" w:rsidRPr="003336B9">
        <w:rPr>
          <w:rFonts w:ascii="Arial" w:hAnsi="Arial" w:cs="Arial"/>
          <w:sz w:val="22"/>
          <w:szCs w:val="22"/>
        </w:rPr>
        <w:t>”</w:t>
      </w:r>
      <w:r w:rsidRPr="003336B9">
        <w:rPr>
          <w:rFonts w:ascii="Arial" w:hAnsi="Arial" w:cs="Arial"/>
          <w:sz w:val="22"/>
          <w:szCs w:val="22"/>
        </w:rPr>
        <w:t xml:space="preserve"> </w:t>
      </w:r>
    </w:p>
    <w:p w14:paraId="2E69CBCA" w14:textId="77777777" w:rsidR="009266E3" w:rsidRPr="003336B9" w:rsidRDefault="009266E3">
      <w:pPr>
        <w:rPr>
          <w:rFonts w:ascii="Arial" w:hAnsi="Arial" w:cs="Arial"/>
          <w:b/>
          <w:bCs/>
          <w:sz w:val="22"/>
          <w:szCs w:val="22"/>
        </w:rPr>
      </w:pPr>
    </w:p>
    <w:p w14:paraId="6A7CAECB" w14:textId="4F37EF00"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Devastating</w:t>
      </w:r>
      <w:r w:rsidR="001837CC" w:rsidRPr="003336B9">
        <w:rPr>
          <w:rFonts w:ascii="Arial" w:hAnsi="Arial" w:cs="Arial"/>
          <w:sz w:val="22"/>
          <w:szCs w:val="22"/>
        </w:rPr>
        <w:t>,</w:t>
      </w:r>
      <w:r w:rsidRPr="003336B9">
        <w:rPr>
          <w:rFonts w:ascii="Arial" w:hAnsi="Arial" w:cs="Arial"/>
          <w:sz w:val="22"/>
          <w:szCs w:val="22"/>
        </w:rPr>
        <w:t xml:space="preserve"> </w:t>
      </w:r>
      <w:r w:rsidR="001837CC" w:rsidRPr="003336B9">
        <w:rPr>
          <w:rFonts w:ascii="Arial" w:hAnsi="Arial" w:cs="Arial"/>
          <w:sz w:val="22"/>
          <w:szCs w:val="22"/>
        </w:rPr>
        <w:t>t</w:t>
      </w:r>
      <w:r w:rsidRPr="003336B9">
        <w:rPr>
          <w:rFonts w:ascii="Arial" w:hAnsi="Arial" w:cs="Arial"/>
          <w:sz w:val="22"/>
          <w:szCs w:val="22"/>
        </w:rPr>
        <w:t xml:space="preserve">hat she couldn't just say, </w:t>
      </w:r>
      <w:r w:rsidR="00562681" w:rsidRPr="003336B9">
        <w:rPr>
          <w:rFonts w:ascii="Arial" w:hAnsi="Arial" w:cs="Arial"/>
          <w:sz w:val="22"/>
          <w:szCs w:val="22"/>
        </w:rPr>
        <w:t>“O</w:t>
      </w:r>
      <w:r w:rsidRPr="003336B9">
        <w:rPr>
          <w:rFonts w:ascii="Arial" w:hAnsi="Arial" w:cs="Arial"/>
          <w:sz w:val="22"/>
          <w:szCs w:val="22"/>
        </w:rPr>
        <w:t>h, this is my cousin.</w:t>
      </w:r>
      <w:r w:rsidR="00562681" w:rsidRPr="003336B9">
        <w:rPr>
          <w:rFonts w:ascii="Arial" w:hAnsi="Arial" w:cs="Arial"/>
          <w:sz w:val="22"/>
          <w:szCs w:val="22"/>
        </w:rPr>
        <w:t>”</w:t>
      </w:r>
      <w:r w:rsidRPr="003336B9">
        <w:rPr>
          <w:rFonts w:ascii="Arial" w:hAnsi="Arial" w:cs="Arial"/>
          <w:sz w:val="22"/>
          <w:szCs w:val="22"/>
        </w:rPr>
        <w:t xml:space="preserve"> And he'd be like, </w:t>
      </w:r>
      <w:r w:rsidR="00562681" w:rsidRPr="003336B9">
        <w:rPr>
          <w:rFonts w:ascii="Arial" w:hAnsi="Arial" w:cs="Arial"/>
          <w:sz w:val="22"/>
          <w:szCs w:val="22"/>
        </w:rPr>
        <w:t>“O</w:t>
      </w:r>
      <w:r w:rsidRPr="003336B9">
        <w:rPr>
          <w:rFonts w:ascii="Arial" w:hAnsi="Arial" w:cs="Arial"/>
          <w:sz w:val="22"/>
          <w:szCs w:val="22"/>
        </w:rPr>
        <w:t xml:space="preserve">h, cool. It's </w:t>
      </w:r>
      <w:proofErr w:type="gramStart"/>
      <w:r w:rsidRPr="003336B9">
        <w:rPr>
          <w:rFonts w:ascii="Arial" w:hAnsi="Arial" w:cs="Arial"/>
          <w:sz w:val="22"/>
          <w:szCs w:val="22"/>
        </w:rPr>
        <w:t>chill</w:t>
      </w:r>
      <w:proofErr w:type="gramEnd"/>
      <w:r w:rsidRPr="003336B9">
        <w:rPr>
          <w:rFonts w:ascii="Arial" w:hAnsi="Arial" w:cs="Arial"/>
          <w:sz w:val="22"/>
          <w:szCs w:val="22"/>
        </w:rPr>
        <w:t>. It's chill.</w:t>
      </w:r>
      <w:r w:rsidR="00562681" w:rsidRPr="003336B9">
        <w:rPr>
          <w:rFonts w:ascii="Arial" w:hAnsi="Arial" w:cs="Arial"/>
          <w:sz w:val="22"/>
          <w:szCs w:val="22"/>
        </w:rPr>
        <w:t>”</w:t>
      </w:r>
      <w:r w:rsidRPr="003336B9">
        <w:rPr>
          <w:rFonts w:ascii="Arial" w:hAnsi="Arial" w:cs="Arial"/>
          <w:sz w:val="22"/>
          <w:szCs w:val="22"/>
        </w:rPr>
        <w:t xml:space="preserve"> </w:t>
      </w:r>
    </w:p>
    <w:p w14:paraId="1ED2AA3D" w14:textId="77777777" w:rsidR="00AE236C" w:rsidRPr="003336B9" w:rsidRDefault="00AE236C">
      <w:pPr>
        <w:rPr>
          <w:rFonts w:ascii="Arial" w:hAnsi="Arial" w:cs="Arial"/>
          <w:b/>
          <w:bCs/>
          <w:sz w:val="22"/>
          <w:szCs w:val="22"/>
        </w:rPr>
      </w:pPr>
    </w:p>
    <w:p w14:paraId="4C4A8C25" w14:textId="6E59A4F9"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Well, that doesn't mean much in</w:t>
      </w:r>
      <w:r w:rsidR="007E250D" w:rsidRPr="003336B9">
        <w:rPr>
          <w:rFonts w:ascii="Arial" w:hAnsi="Arial" w:cs="Arial"/>
          <w:sz w:val="22"/>
          <w:szCs w:val="22"/>
        </w:rPr>
        <w:t xml:space="preserve">-- [giggles] </w:t>
      </w:r>
      <w:r w:rsidRPr="003336B9">
        <w:rPr>
          <w:rFonts w:ascii="Arial" w:hAnsi="Arial" w:cs="Arial"/>
          <w:sz w:val="22"/>
          <w:szCs w:val="22"/>
        </w:rPr>
        <w:t xml:space="preserve"> </w:t>
      </w:r>
    </w:p>
    <w:p w14:paraId="19C4C79A" w14:textId="77777777" w:rsidR="007E250D" w:rsidRPr="003336B9" w:rsidRDefault="007E250D">
      <w:pPr>
        <w:rPr>
          <w:rFonts w:ascii="Arial" w:hAnsi="Arial" w:cs="Arial"/>
          <w:b/>
          <w:bCs/>
          <w:sz w:val="22"/>
          <w:szCs w:val="22"/>
        </w:rPr>
      </w:pPr>
    </w:p>
    <w:p w14:paraId="62EF3E95" w14:textId="6C1121A3"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No</w:t>
      </w:r>
      <w:r w:rsidR="00E674AD" w:rsidRPr="003336B9">
        <w:rPr>
          <w:rFonts w:ascii="Arial" w:hAnsi="Arial" w:cs="Arial"/>
          <w:sz w:val="22"/>
          <w:szCs w:val="22"/>
        </w:rPr>
        <w:t>.</w:t>
      </w:r>
      <w:r w:rsidRPr="003336B9">
        <w:rPr>
          <w:rFonts w:ascii="Arial" w:hAnsi="Arial" w:cs="Arial"/>
          <w:sz w:val="22"/>
          <w:szCs w:val="22"/>
        </w:rPr>
        <w:t xml:space="preserve"> </w:t>
      </w:r>
      <w:r w:rsidR="00E674AD" w:rsidRPr="003336B9">
        <w:rPr>
          <w:rFonts w:ascii="Arial" w:hAnsi="Arial" w:cs="Arial"/>
          <w:sz w:val="22"/>
          <w:szCs w:val="22"/>
        </w:rPr>
        <w:t>E</w:t>
      </w:r>
      <w:r w:rsidRPr="003336B9">
        <w:rPr>
          <w:rFonts w:ascii="Arial" w:hAnsi="Arial" w:cs="Arial"/>
          <w:sz w:val="22"/>
          <w:szCs w:val="22"/>
        </w:rPr>
        <w:t>xactly</w:t>
      </w:r>
      <w:r w:rsidR="001B27E8" w:rsidRPr="003336B9">
        <w:rPr>
          <w:rFonts w:ascii="Arial" w:hAnsi="Arial" w:cs="Arial"/>
          <w:sz w:val="22"/>
          <w:szCs w:val="22"/>
        </w:rPr>
        <w:t>.</w:t>
      </w:r>
      <w:r w:rsidR="00562681" w:rsidRPr="003336B9">
        <w:rPr>
          <w:rFonts w:ascii="Arial" w:hAnsi="Arial" w:cs="Arial"/>
          <w:sz w:val="22"/>
          <w:szCs w:val="22"/>
        </w:rPr>
        <w:t xml:space="preserve"> </w:t>
      </w:r>
      <w:r w:rsidR="001B27E8" w:rsidRPr="003336B9">
        <w:rPr>
          <w:rFonts w:ascii="Arial" w:hAnsi="Arial" w:cs="Arial"/>
          <w:sz w:val="22"/>
          <w:szCs w:val="22"/>
        </w:rPr>
        <w:t>T</w:t>
      </w:r>
      <w:r w:rsidRPr="003336B9">
        <w:rPr>
          <w:rFonts w:ascii="Arial" w:hAnsi="Arial" w:cs="Arial"/>
          <w:sz w:val="22"/>
          <w:szCs w:val="22"/>
        </w:rPr>
        <w:t xml:space="preserve">hat's what I'm saying, because it was not </w:t>
      </w:r>
      <w:proofErr w:type="gramStart"/>
      <w:r w:rsidRPr="003336B9">
        <w:rPr>
          <w:rFonts w:ascii="Arial" w:hAnsi="Arial" w:cs="Arial"/>
          <w:sz w:val="22"/>
          <w:szCs w:val="22"/>
        </w:rPr>
        <w:t>chill</w:t>
      </w:r>
      <w:proofErr w:type="gramEnd"/>
      <w:r w:rsidRPr="003336B9">
        <w:rPr>
          <w:rFonts w:ascii="Arial" w:hAnsi="Arial" w:cs="Arial"/>
          <w:sz w:val="22"/>
          <w:szCs w:val="22"/>
        </w:rPr>
        <w:t xml:space="preserve">. </w:t>
      </w:r>
    </w:p>
    <w:p w14:paraId="23067978" w14:textId="77777777" w:rsidR="006C2505" w:rsidRPr="003336B9" w:rsidRDefault="006C2505">
      <w:pPr>
        <w:rPr>
          <w:rFonts w:ascii="Arial" w:hAnsi="Arial" w:cs="Arial"/>
          <w:b/>
          <w:bCs/>
          <w:sz w:val="22"/>
          <w:szCs w:val="22"/>
        </w:rPr>
      </w:pPr>
    </w:p>
    <w:p w14:paraId="0F40BD7D" w14:textId="206BD5B5"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Pr="003336B9">
        <w:rPr>
          <w:rFonts w:ascii="Arial" w:hAnsi="Arial" w:cs="Arial"/>
          <w:sz w:val="22"/>
          <w:szCs w:val="22"/>
        </w:rPr>
        <w:t xml:space="preserve">It's Jane Austen. The cousins will marry. </w:t>
      </w:r>
      <w:r w:rsidR="008D2F3A" w:rsidRPr="003336B9">
        <w:rPr>
          <w:rFonts w:ascii="Arial" w:hAnsi="Arial" w:cs="Arial"/>
          <w:sz w:val="22"/>
          <w:szCs w:val="22"/>
        </w:rPr>
        <w:t>[laughs]</w:t>
      </w:r>
      <w:r w:rsidR="00562681" w:rsidRPr="003336B9">
        <w:rPr>
          <w:rFonts w:ascii="Arial" w:hAnsi="Arial" w:cs="Arial"/>
          <w:sz w:val="22"/>
          <w:szCs w:val="22"/>
        </w:rPr>
        <w:t xml:space="preserve"> </w:t>
      </w:r>
    </w:p>
    <w:p w14:paraId="14EFD15D" w14:textId="77777777" w:rsidR="008D2F3A" w:rsidRPr="003336B9" w:rsidRDefault="008D2F3A">
      <w:pPr>
        <w:rPr>
          <w:rFonts w:ascii="Arial" w:hAnsi="Arial" w:cs="Arial"/>
          <w:b/>
          <w:bCs/>
          <w:sz w:val="22"/>
          <w:szCs w:val="22"/>
        </w:rPr>
      </w:pPr>
    </w:p>
    <w:p w14:paraId="41B21257" w14:textId="02F93400"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ell</w:t>
      </w:r>
      <w:r w:rsidR="00D07A99" w:rsidRPr="003336B9">
        <w:rPr>
          <w:rFonts w:ascii="Arial" w:hAnsi="Arial" w:cs="Arial"/>
          <w:sz w:val="22"/>
          <w:szCs w:val="22"/>
        </w:rPr>
        <w:t>,</w:t>
      </w:r>
      <w:r w:rsidR="00562681" w:rsidRPr="003336B9">
        <w:rPr>
          <w:rFonts w:ascii="Arial" w:hAnsi="Arial" w:cs="Arial"/>
          <w:sz w:val="22"/>
          <w:szCs w:val="22"/>
        </w:rPr>
        <w:t xml:space="preserve"> like </w:t>
      </w:r>
      <w:r w:rsidRPr="003336B9">
        <w:rPr>
          <w:rFonts w:ascii="Arial" w:hAnsi="Arial" w:cs="Arial"/>
          <w:sz w:val="22"/>
          <w:szCs w:val="22"/>
        </w:rPr>
        <w:t>If anything</w:t>
      </w:r>
      <w:r w:rsidR="00562681" w:rsidRPr="003336B9">
        <w:rPr>
          <w:rFonts w:ascii="Arial" w:hAnsi="Arial" w:cs="Arial"/>
          <w:sz w:val="22"/>
          <w:szCs w:val="22"/>
        </w:rPr>
        <w:t>, t</w:t>
      </w:r>
      <w:r w:rsidRPr="003336B9">
        <w:rPr>
          <w:rFonts w:ascii="Arial" w:hAnsi="Arial" w:cs="Arial"/>
          <w:sz w:val="22"/>
          <w:szCs w:val="22"/>
        </w:rPr>
        <w:t xml:space="preserve">hat's more dancing. </w:t>
      </w:r>
    </w:p>
    <w:p w14:paraId="12CAFB68" w14:textId="77777777" w:rsidR="00EE6EAF" w:rsidRPr="003336B9" w:rsidRDefault="00EE6EAF">
      <w:pPr>
        <w:rPr>
          <w:rFonts w:ascii="Arial" w:hAnsi="Arial" w:cs="Arial"/>
          <w:b/>
          <w:bCs/>
          <w:sz w:val="22"/>
          <w:szCs w:val="22"/>
        </w:rPr>
      </w:pPr>
    </w:p>
    <w:p w14:paraId="67767AB4" w14:textId="064851D0"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00463189" w:rsidRPr="003336B9">
        <w:rPr>
          <w:rFonts w:ascii="Arial" w:hAnsi="Arial" w:cs="Arial"/>
          <w:sz w:val="22"/>
          <w:szCs w:val="22"/>
        </w:rPr>
        <w:t xml:space="preserve">Of course. </w:t>
      </w:r>
      <w:r w:rsidRPr="003336B9">
        <w:rPr>
          <w:rFonts w:ascii="Arial" w:hAnsi="Arial" w:cs="Arial"/>
          <w:sz w:val="22"/>
          <w:szCs w:val="22"/>
        </w:rPr>
        <w:t>Yeah</w:t>
      </w:r>
      <w:r w:rsidR="002944EF" w:rsidRPr="003336B9">
        <w:rPr>
          <w:rFonts w:ascii="Arial" w:hAnsi="Arial" w:cs="Arial"/>
          <w:sz w:val="22"/>
          <w:szCs w:val="22"/>
        </w:rPr>
        <w:t>.</w:t>
      </w:r>
      <w:r w:rsidRPr="003336B9">
        <w:rPr>
          <w:rFonts w:ascii="Arial" w:hAnsi="Arial" w:cs="Arial"/>
          <w:sz w:val="22"/>
          <w:szCs w:val="22"/>
        </w:rPr>
        <w:t xml:space="preserve"> </w:t>
      </w:r>
      <w:r w:rsidR="002F5B07" w:rsidRPr="003336B9">
        <w:rPr>
          <w:rFonts w:ascii="Arial" w:hAnsi="Arial" w:cs="Arial"/>
          <w:sz w:val="22"/>
          <w:szCs w:val="22"/>
        </w:rPr>
        <w:t>“</w:t>
      </w:r>
      <w:r w:rsidR="002944EF" w:rsidRPr="003336B9">
        <w:rPr>
          <w:rFonts w:ascii="Arial" w:hAnsi="Arial" w:cs="Arial"/>
          <w:sz w:val="22"/>
          <w:szCs w:val="22"/>
        </w:rPr>
        <w:t>I</w:t>
      </w:r>
      <w:r w:rsidRPr="003336B9">
        <w:rPr>
          <w:rFonts w:ascii="Arial" w:hAnsi="Arial" w:cs="Arial"/>
          <w:sz w:val="22"/>
          <w:szCs w:val="22"/>
        </w:rPr>
        <w:t>t's a viable option</w:t>
      </w:r>
      <w:r w:rsidR="00BA1BA5" w:rsidRPr="003336B9">
        <w:rPr>
          <w:rFonts w:ascii="Arial" w:hAnsi="Arial" w:cs="Arial"/>
          <w:sz w:val="22"/>
          <w:szCs w:val="22"/>
        </w:rPr>
        <w:t>,</w:t>
      </w:r>
      <w:r w:rsidRPr="003336B9">
        <w:rPr>
          <w:rFonts w:ascii="Arial" w:hAnsi="Arial" w:cs="Arial"/>
          <w:sz w:val="22"/>
          <w:szCs w:val="22"/>
        </w:rPr>
        <w:t xml:space="preserve"> because </w:t>
      </w:r>
      <w:r w:rsidR="0010449E" w:rsidRPr="003336B9">
        <w:rPr>
          <w:rFonts w:ascii="Arial" w:hAnsi="Arial" w:cs="Arial"/>
          <w:sz w:val="22"/>
          <w:szCs w:val="22"/>
        </w:rPr>
        <w:t xml:space="preserve">it’s </w:t>
      </w:r>
      <w:r w:rsidRPr="003336B9">
        <w:rPr>
          <w:rFonts w:ascii="Arial" w:hAnsi="Arial" w:cs="Arial"/>
          <w:sz w:val="22"/>
          <w:szCs w:val="22"/>
        </w:rPr>
        <w:t xml:space="preserve">my cousin and his umbrella </w:t>
      </w:r>
      <w:proofErr w:type="gramStart"/>
      <w:r w:rsidRPr="003336B9">
        <w:rPr>
          <w:rFonts w:ascii="Arial" w:hAnsi="Arial" w:cs="Arial"/>
          <w:sz w:val="22"/>
          <w:szCs w:val="22"/>
        </w:rPr>
        <w:t>is</w:t>
      </w:r>
      <w:proofErr w:type="gramEnd"/>
      <w:r w:rsidRPr="003336B9">
        <w:rPr>
          <w:rFonts w:ascii="Arial" w:hAnsi="Arial" w:cs="Arial"/>
          <w:sz w:val="22"/>
          <w:szCs w:val="22"/>
        </w:rPr>
        <w:t xml:space="preserve"> nicer than yours.</w:t>
      </w:r>
      <w:r w:rsidR="004E2DF1" w:rsidRPr="003336B9">
        <w:rPr>
          <w:rFonts w:ascii="Arial" w:hAnsi="Arial" w:cs="Arial"/>
          <w:sz w:val="22"/>
          <w:szCs w:val="22"/>
        </w:rPr>
        <w:t>”</w:t>
      </w:r>
      <w:r w:rsidRPr="003336B9">
        <w:rPr>
          <w:rFonts w:ascii="Arial" w:hAnsi="Arial" w:cs="Arial"/>
          <w:sz w:val="22"/>
          <w:szCs w:val="22"/>
        </w:rPr>
        <w:t xml:space="preserve"> </w:t>
      </w:r>
    </w:p>
    <w:p w14:paraId="69E14B58" w14:textId="77777777" w:rsidR="006F35DF" w:rsidRPr="003336B9" w:rsidRDefault="006F35DF">
      <w:pPr>
        <w:rPr>
          <w:rFonts w:ascii="Arial" w:hAnsi="Arial" w:cs="Arial"/>
          <w:b/>
          <w:bCs/>
          <w:sz w:val="22"/>
          <w:szCs w:val="22"/>
        </w:rPr>
      </w:pPr>
    </w:p>
    <w:p w14:paraId="474E4932" w14:textId="37CBF202" w:rsidR="00693BF7" w:rsidRPr="003336B9" w:rsidRDefault="00065F33">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t>
      </w:r>
      <w:r w:rsidR="00562681" w:rsidRPr="003336B9">
        <w:rPr>
          <w:rFonts w:ascii="Arial" w:hAnsi="Arial" w:cs="Arial"/>
          <w:b/>
          <w:bCs/>
          <w:sz w:val="22"/>
          <w:szCs w:val="22"/>
        </w:rPr>
        <w:t>[00:23:00]</w:t>
      </w:r>
      <w:r w:rsidR="00562681" w:rsidRPr="003336B9">
        <w:rPr>
          <w:rFonts w:ascii="Arial" w:hAnsi="Arial" w:cs="Arial"/>
          <w:sz w:val="22"/>
          <w:szCs w:val="22"/>
        </w:rPr>
        <w:t xml:space="preserve"> </w:t>
      </w:r>
      <w:r w:rsidR="00226826" w:rsidRPr="003336B9">
        <w:rPr>
          <w:rFonts w:ascii="Arial" w:hAnsi="Arial" w:cs="Arial"/>
          <w:sz w:val="22"/>
          <w:szCs w:val="22"/>
        </w:rPr>
        <w:t>I</w:t>
      </w:r>
      <w:r w:rsidRPr="003336B9">
        <w:rPr>
          <w:rFonts w:ascii="Arial" w:hAnsi="Arial" w:cs="Arial"/>
          <w:sz w:val="22"/>
          <w:szCs w:val="22"/>
        </w:rPr>
        <w:t xml:space="preserve">t's not about the size of the umbrella. It's about the coverage. </w:t>
      </w:r>
    </w:p>
    <w:p w14:paraId="52A22978" w14:textId="77777777" w:rsidR="00147EAE" w:rsidRPr="003336B9" w:rsidRDefault="00147EAE">
      <w:pPr>
        <w:rPr>
          <w:rFonts w:ascii="Arial" w:hAnsi="Arial" w:cs="Arial"/>
          <w:b/>
          <w:bCs/>
          <w:sz w:val="22"/>
          <w:szCs w:val="22"/>
        </w:rPr>
      </w:pPr>
    </w:p>
    <w:p w14:paraId="215ADC08" w14:textId="566A99FC"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Right. </w:t>
      </w:r>
    </w:p>
    <w:p w14:paraId="2DE78ECA" w14:textId="77777777" w:rsidR="00635700" w:rsidRPr="003336B9" w:rsidRDefault="00635700">
      <w:pPr>
        <w:rPr>
          <w:rFonts w:ascii="Arial" w:hAnsi="Arial" w:cs="Arial"/>
          <w:b/>
          <w:bCs/>
          <w:sz w:val="22"/>
          <w:szCs w:val="22"/>
        </w:rPr>
      </w:pPr>
    </w:p>
    <w:p w14:paraId="35B7E2B8" w14:textId="2990AA72"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And it's about the ornate kind of lace around it</w:t>
      </w:r>
      <w:r w:rsidR="00562681" w:rsidRPr="003336B9">
        <w:rPr>
          <w:rFonts w:ascii="Arial" w:hAnsi="Arial" w:cs="Arial"/>
          <w:sz w:val="22"/>
          <w:szCs w:val="22"/>
        </w:rPr>
        <w:t xml:space="preserve"> i</w:t>
      </w:r>
      <w:r w:rsidRPr="003336B9">
        <w:rPr>
          <w:rFonts w:ascii="Arial" w:hAnsi="Arial" w:cs="Arial"/>
          <w:sz w:val="22"/>
          <w:szCs w:val="22"/>
        </w:rPr>
        <w:t xml:space="preserve">n this case. </w:t>
      </w:r>
    </w:p>
    <w:p w14:paraId="44788583" w14:textId="77777777" w:rsidR="001F1821" w:rsidRPr="003336B9" w:rsidRDefault="001F1821">
      <w:pPr>
        <w:rPr>
          <w:rFonts w:ascii="Arial" w:hAnsi="Arial" w:cs="Arial"/>
          <w:b/>
          <w:bCs/>
          <w:sz w:val="22"/>
          <w:szCs w:val="22"/>
        </w:rPr>
      </w:pPr>
    </w:p>
    <w:p w14:paraId="6A816F14" w14:textId="193C96F9"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Yeah. </w:t>
      </w:r>
      <w:r w:rsidR="00562681" w:rsidRPr="003336B9">
        <w:rPr>
          <w:rFonts w:ascii="Arial" w:hAnsi="Arial" w:cs="Arial"/>
          <w:sz w:val="22"/>
          <w:szCs w:val="22"/>
        </w:rPr>
        <w:t xml:space="preserve">Mm-hmm. </w:t>
      </w:r>
    </w:p>
    <w:p w14:paraId="1B842AEC" w14:textId="77777777" w:rsidR="001F1821" w:rsidRPr="003336B9" w:rsidRDefault="001F1821">
      <w:pPr>
        <w:rPr>
          <w:rFonts w:ascii="Arial" w:hAnsi="Arial" w:cs="Arial"/>
          <w:b/>
          <w:bCs/>
          <w:sz w:val="22"/>
          <w:szCs w:val="22"/>
        </w:rPr>
      </w:pPr>
    </w:p>
    <w:p w14:paraId="028F41FD" w14:textId="49284FF8"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Pr="003336B9">
        <w:rPr>
          <w:rFonts w:ascii="Arial" w:hAnsi="Arial" w:cs="Arial"/>
          <w:sz w:val="22"/>
          <w:szCs w:val="22"/>
        </w:rPr>
        <w:t xml:space="preserve">Not very useful, but very pretty. </w:t>
      </w:r>
      <w:r w:rsidR="00A906C6" w:rsidRPr="003336B9">
        <w:rPr>
          <w:rFonts w:ascii="Arial" w:hAnsi="Arial" w:cs="Arial"/>
          <w:sz w:val="22"/>
          <w:szCs w:val="22"/>
        </w:rPr>
        <w:t xml:space="preserve">[chuckles] </w:t>
      </w:r>
    </w:p>
    <w:p w14:paraId="727B5D33" w14:textId="77777777" w:rsidR="00A906C6" w:rsidRPr="003336B9" w:rsidRDefault="00A906C6">
      <w:pPr>
        <w:rPr>
          <w:rFonts w:ascii="Arial" w:hAnsi="Arial" w:cs="Arial"/>
          <w:b/>
          <w:bCs/>
          <w:sz w:val="22"/>
          <w:szCs w:val="22"/>
        </w:rPr>
      </w:pPr>
    </w:p>
    <w:p w14:paraId="4016735D" w14:textId="77777777" w:rsidR="009871AF"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So</w:t>
      </w:r>
      <w:r w:rsidR="00562681" w:rsidRPr="003336B9">
        <w:rPr>
          <w:rFonts w:ascii="Arial" w:hAnsi="Arial" w:cs="Arial"/>
          <w:sz w:val="22"/>
          <w:szCs w:val="22"/>
        </w:rPr>
        <w:t>,</w:t>
      </w:r>
      <w:r w:rsidRPr="003336B9">
        <w:rPr>
          <w:rFonts w:ascii="Arial" w:hAnsi="Arial" w:cs="Arial"/>
          <w:sz w:val="22"/>
          <w:szCs w:val="22"/>
        </w:rPr>
        <w:t xml:space="preserve"> it is concert time. When Wentworth enters the concert, Anne is like, </w:t>
      </w:r>
      <w:r w:rsidR="00562681" w:rsidRPr="003336B9">
        <w:rPr>
          <w:rFonts w:ascii="Arial" w:hAnsi="Arial" w:cs="Arial"/>
          <w:sz w:val="22"/>
          <w:szCs w:val="22"/>
        </w:rPr>
        <w:t>“E</w:t>
      </w:r>
      <w:r w:rsidRPr="003336B9">
        <w:rPr>
          <w:rFonts w:ascii="Arial" w:hAnsi="Arial" w:cs="Arial"/>
          <w:sz w:val="22"/>
          <w:szCs w:val="22"/>
        </w:rPr>
        <w:t>xcuse me</w:t>
      </w:r>
      <w:r w:rsidR="00562681" w:rsidRPr="003336B9">
        <w:rPr>
          <w:rFonts w:ascii="Arial" w:hAnsi="Arial" w:cs="Arial"/>
          <w:sz w:val="22"/>
          <w:szCs w:val="22"/>
        </w:rPr>
        <w:t>”</w:t>
      </w:r>
      <w:r w:rsidRPr="003336B9">
        <w:rPr>
          <w:rFonts w:ascii="Arial" w:hAnsi="Arial" w:cs="Arial"/>
          <w:sz w:val="22"/>
          <w:szCs w:val="22"/>
        </w:rPr>
        <w:t xml:space="preserve"> </w:t>
      </w:r>
      <w:r w:rsidR="00563139" w:rsidRPr="003336B9">
        <w:rPr>
          <w:rFonts w:ascii="Arial" w:hAnsi="Arial" w:cs="Arial"/>
          <w:sz w:val="22"/>
          <w:szCs w:val="22"/>
        </w:rPr>
        <w:t>a</w:t>
      </w:r>
      <w:r w:rsidRPr="003336B9">
        <w:rPr>
          <w:rFonts w:ascii="Arial" w:hAnsi="Arial" w:cs="Arial"/>
          <w:sz w:val="22"/>
          <w:szCs w:val="22"/>
        </w:rPr>
        <w:t>nd she beelines for him to have another conversation, and they just</w:t>
      </w:r>
      <w:r w:rsidR="00562681" w:rsidRPr="003336B9">
        <w:rPr>
          <w:rFonts w:ascii="Arial" w:hAnsi="Arial" w:cs="Arial"/>
          <w:sz w:val="22"/>
          <w:szCs w:val="22"/>
        </w:rPr>
        <w:t xml:space="preserve"> </w:t>
      </w:r>
      <w:r w:rsidRPr="003336B9">
        <w:rPr>
          <w:rFonts w:ascii="Arial" w:hAnsi="Arial" w:cs="Arial"/>
          <w:sz w:val="22"/>
          <w:szCs w:val="22"/>
        </w:rPr>
        <w:t xml:space="preserve">are glowing into each other's eyes, and she says, </w:t>
      </w:r>
      <w:r w:rsidR="002604FD" w:rsidRPr="003336B9">
        <w:rPr>
          <w:rFonts w:ascii="Arial" w:hAnsi="Arial" w:cs="Arial"/>
          <w:sz w:val="22"/>
          <w:szCs w:val="22"/>
        </w:rPr>
        <w:t xml:space="preserve">[laughs] </w:t>
      </w:r>
      <w:r w:rsidR="00562681" w:rsidRPr="003336B9">
        <w:rPr>
          <w:rFonts w:ascii="Arial" w:hAnsi="Arial" w:cs="Arial"/>
          <w:sz w:val="22"/>
          <w:szCs w:val="22"/>
        </w:rPr>
        <w:t>“Y</w:t>
      </w:r>
      <w:r w:rsidRPr="003336B9">
        <w:rPr>
          <w:rFonts w:ascii="Arial" w:hAnsi="Arial" w:cs="Arial"/>
          <w:sz w:val="22"/>
          <w:szCs w:val="22"/>
        </w:rPr>
        <w:t>ou have come for the concert?</w:t>
      </w:r>
      <w:r w:rsidR="00562681" w:rsidRPr="003336B9">
        <w:rPr>
          <w:rFonts w:ascii="Arial" w:hAnsi="Arial" w:cs="Arial"/>
          <w:sz w:val="22"/>
          <w:szCs w:val="22"/>
        </w:rPr>
        <w:t>”</w:t>
      </w:r>
      <w:r w:rsidRPr="003336B9">
        <w:rPr>
          <w:rFonts w:ascii="Arial" w:hAnsi="Arial" w:cs="Arial"/>
          <w:sz w:val="22"/>
          <w:szCs w:val="22"/>
        </w:rPr>
        <w:t xml:space="preserve"> And he </w:t>
      </w:r>
      <w:proofErr w:type="gramStart"/>
      <w:r w:rsidRPr="003336B9">
        <w:rPr>
          <w:rFonts w:ascii="Arial" w:hAnsi="Arial" w:cs="Arial"/>
          <w:sz w:val="22"/>
          <w:szCs w:val="22"/>
        </w:rPr>
        <w:t>says,</w:t>
      </w:r>
      <w:r w:rsidR="009871AF" w:rsidRPr="003336B9">
        <w:rPr>
          <w:rFonts w:ascii="Arial" w:hAnsi="Arial" w:cs="Arial"/>
          <w:sz w:val="22"/>
          <w:szCs w:val="22"/>
        </w:rPr>
        <w:t>-</w:t>
      </w:r>
      <w:proofErr w:type="gramEnd"/>
    </w:p>
    <w:p w14:paraId="2153C3BF" w14:textId="77777777" w:rsidR="009871AF" w:rsidRPr="003336B9" w:rsidRDefault="009871AF">
      <w:pPr>
        <w:rPr>
          <w:rFonts w:ascii="Arial" w:hAnsi="Arial" w:cs="Arial"/>
          <w:sz w:val="22"/>
          <w:szCs w:val="22"/>
        </w:rPr>
      </w:pPr>
    </w:p>
    <w:p w14:paraId="21D588AA" w14:textId="77777777" w:rsidR="009871AF" w:rsidRPr="003336B9" w:rsidRDefault="009871AF">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No.” </w:t>
      </w:r>
    </w:p>
    <w:p w14:paraId="55917857" w14:textId="77777777" w:rsidR="009871AF" w:rsidRPr="003336B9" w:rsidRDefault="009871AF">
      <w:pPr>
        <w:rPr>
          <w:rFonts w:ascii="Arial" w:hAnsi="Arial" w:cs="Arial"/>
          <w:sz w:val="22"/>
          <w:szCs w:val="22"/>
        </w:rPr>
      </w:pPr>
    </w:p>
    <w:p w14:paraId="4CE333B8" w14:textId="004BAF7C" w:rsidR="00693BF7" w:rsidRPr="003336B9" w:rsidRDefault="009871AF">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w:t>
      </w:r>
      <w:proofErr w:type="gramStart"/>
      <w:r w:rsidRPr="003336B9">
        <w:rPr>
          <w:rFonts w:ascii="Arial" w:hAnsi="Arial" w:cs="Arial"/>
          <w:sz w:val="22"/>
          <w:szCs w:val="22"/>
        </w:rPr>
        <w:t>-</w:t>
      </w:r>
      <w:r w:rsidR="00562681" w:rsidRPr="003336B9">
        <w:rPr>
          <w:rFonts w:ascii="Arial" w:hAnsi="Arial" w:cs="Arial"/>
          <w:sz w:val="22"/>
          <w:szCs w:val="22"/>
        </w:rPr>
        <w:t>“</w:t>
      </w:r>
      <w:proofErr w:type="gramEnd"/>
      <w:r w:rsidR="00562681" w:rsidRPr="003336B9">
        <w:rPr>
          <w:rFonts w:ascii="Arial" w:hAnsi="Arial" w:cs="Arial"/>
          <w:sz w:val="22"/>
          <w:szCs w:val="22"/>
        </w:rPr>
        <w:t>N</w:t>
      </w:r>
      <w:r w:rsidRPr="003336B9">
        <w:rPr>
          <w:rFonts w:ascii="Arial" w:hAnsi="Arial" w:cs="Arial"/>
          <w:sz w:val="22"/>
          <w:szCs w:val="22"/>
        </w:rPr>
        <w:t>o</w:t>
      </w:r>
      <w:r w:rsidR="00E22357" w:rsidRPr="003336B9">
        <w:rPr>
          <w:rFonts w:ascii="Arial" w:hAnsi="Arial" w:cs="Arial"/>
          <w:sz w:val="22"/>
          <w:szCs w:val="22"/>
        </w:rPr>
        <w:t>,</w:t>
      </w:r>
      <w:r w:rsidRPr="003336B9">
        <w:rPr>
          <w:rFonts w:ascii="Arial" w:hAnsi="Arial" w:cs="Arial"/>
          <w:sz w:val="22"/>
          <w:szCs w:val="22"/>
        </w:rPr>
        <w:t xml:space="preserve"> I have come for a lecture on navigation. Am I in the wrong place?</w:t>
      </w:r>
      <w:r w:rsidR="00562681" w:rsidRPr="003336B9">
        <w:rPr>
          <w:rFonts w:ascii="Arial" w:hAnsi="Arial" w:cs="Arial"/>
          <w:sz w:val="22"/>
          <w:szCs w:val="22"/>
        </w:rPr>
        <w:t>”</w:t>
      </w:r>
      <w:r w:rsidRPr="003336B9">
        <w:rPr>
          <w:rFonts w:ascii="Arial" w:hAnsi="Arial" w:cs="Arial"/>
          <w:sz w:val="22"/>
          <w:szCs w:val="22"/>
        </w:rPr>
        <w:t xml:space="preserve"> </w:t>
      </w:r>
    </w:p>
    <w:p w14:paraId="045CBDBA" w14:textId="77777777" w:rsidR="00970611" w:rsidRPr="003336B9" w:rsidRDefault="00970611">
      <w:pPr>
        <w:rPr>
          <w:rFonts w:ascii="Arial" w:hAnsi="Arial" w:cs="Arial"/>
          <w:b/>
          <w:bCs/>
          <w:sz w:val="22"/>
          <w:szCs w:val="22"/>
        </w:rPr>
      </w:pPr>
    </w:p>
    <w:p w14:paraId="4343E526" w14:textId="6B35A736"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 xml:space="preserve">Classic. </w:t>
      </w:r>
    </w:p>
    <w:p w14:paraId="4EA9CAB0" w14:textId="77777777" w:rsidR="00C278D6" w:rsidRPr="003336B9" w:rsidRDefault="00C278D6">
      <w:pPr>
        <w:rPr>
          <w:rFonts w:ascii="Arial" w:hAnsi="Arial" w:cs="Arial"/>
          <w:b/>
          <w:bCs/>
          <w:sz w:val="22"/>
          <w:szCs w:val="22"/>
        </w:rPr>
      </w:pPr>
    </w:p>
    <w:p w14:paraId="1EBAC257" w14:textId="29C03B25"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He's got jokes. </w:t>
      </w:r>
    </w:p>
    <w:p w14:paraId="18FAC65D" w14:textId="77777777" w:rsidR="008B5C46" w:rsidRPr="003336B9" w:rsidRDefault="008B5C46">
      <w:pPr>
        <w:rPr>
          <w:rFonts w:ascii="Arial" w:hAnsi="Arial" w:cs="Arial"/>
          <w:b/>
          <w:bCs/>
          <w:sz w:val="22"/>
          <w:szCs w:val="22"/>
        </w:rPr>
      </w:pPr>
    </w:p>
    <w:p w14:paraId="7DBE4DC8" w14:textId="36CAB126" w:rsidR="00693BF7" w:rsidRPr="003336B9" w:rsidRDefault="009E33D9">
      <w:pPr>
        <w:rPr>
          <w:rFonts w:ascii="Arial" w:hAnsi="Arial" w:cs="Arial"/>
          <w:sz w:val="22"/>
          <w:szCs w:val="22"/>
        </w:rPr>
      </w:pPr>
      <w:r w:rsidRPr="003336B9">
        <w:rPr>
          <w:rFonts w:ascii="Arial" w:hAnsi="Arial" w:cs="Arial"/>
          <w:b/>
          <w:bCs/>
          <w:sz w:val="22"/>
          <w:szCs w:val="22"/>
        </w:rPr>
        <w:t>Kim:</w:t>
      </w:r>
      <w:r w:rsidR="00562681" w:rsidRPr="003336B9">
        <w:rPr>
          <w:rFonts w:ascii="Arial" w:hAnsi="Arial" w:cs="Arial"/>
          <w:sz w:val="22"/>
          <w:szCs w:val="22"/>
        </w:rPr>
        <w:t xml:space="preserve"> </w:t>
      </w:r>
      <w:r w:rsidRPr="003336B9">
        <w:rPr>
          <w:rFonts w:ascii="Arial" w:hAnsi="Arial" w:cs="Arial"/>
          <w:sz w:val="22"/>
          <w:szCs w:val="22"/>
        </w:rPr>
        <w:t xml:space="preserve">I know. </w:t>
      </w:r>
    </w:p>
    <w:p w14:paraId="30D459DA" w14:textId="77777777" w:rsidR="004C7233" w:rsidRPr="003336B9" w:rsidRDefault="004C7233">
      <w:pPr>
        <w:rPr>
          <w:rFonts w:ascii="Arial" w:hAnsi="Arial" w:cs="Arial"/>
          <w:b/>
          <w:bCs/>
          <w:sz w:val="22"/>
          <w:szCs w:val="22"/>
        </w:rPr>
      </w:pPr>
    </w:p>
    <w:p w14:paraId="08BAEB1E" w14:textId="6704739E"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It’s c</w:t>
      </w:r>
      <w:r w:rsidRPr="003336B9">
        <w:rPr>
          <w:rFonts w:ascii="Arial" w:hAnsi="Arial" w:cs="Arial"/>
          <w:sz w:val="22"/>
          <w:szCs w:val="22"/>
        </w:rPr>
        <w:t xml:space="preserve">lassic Wentworth. Oh, my God. </w:t>
      </w:r>
    </w:p>
    <w:p w14:paraId="23EAFB7D" w14:textId="77777777" w:rsidR="00FC6609" w:rsidRPr="003336B9" w:rsidRDefault="00FC6609">
      <w:pPr>
        <w:rPr>
          <w:rFonts w:ascii="Arial" w:hAnsi="Arial" w:cs="Arial"/>
          <w:b/>
          <w:bCs/>
          <w:sz w:val="22"/>
          <w:szCs w:val="22"/>
        </w:rPr>
      </w:pPr>
    </w:p>
    <w:p w14:paraId="05DAA250" w14:textId="24CE9305"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So Good. </w:t>
      </w:r>
    </w:p>
    <w:p w14:paraId="613B3068" w14:textId="77777777" w:rsidR="00C1033B" w:rsidRPr="003336B9" w:rsidRDefault="00C1033B">
      <w:pPr>
        <w:rPr>
          <w:rFonts w:ascii="Arial" w:hAnsi="Arial" w:cs="Arial"/>
          <w:b/>
          <w:bCs/>
          <w:sz w:val="22"/>
          <w:szCs w:val="22"/>
        </w:rPr>
      </w:pPr>
    </w:p>
    <w:p w14:paraId="2F918452" w14:textId="4E8BB8BE" w:rsidR="00693BF7" w:rsidRPr="003336B9" w:rsidRDefault="009E33D9">
      <w:pPr>
        <w:rPr>
          <w:rFonts w:ascii="Arial" w:hAnsi="Arial" w:cs="Arial"/>
          <w:sz w:val="22"/>
          <w:szCs w:val="22"/>
        </w:rPr>
      </w:pPr>
      <w:r w:rsidRPr="003336B9">
        <w:rPr>
          <w:rFonts w:ascii="Arial" w:hAnsi="Arial" w:cs="Arial"/>
          <w:b/>
          <w:bCs/>
          <w:sz w:val="22"/>
          <w:szCs w:val="22"/>
        </w:rPr>
        <w:lastRenderedPageBreak/>
        <w:t>Alice:</w:t>
      </w:r>
      <w:r w:rsidR="00562681" w:rsidRPr="003336B9">
        <w:rPr>
          <w:rFonts w:ascii="Arial" w:hAnsi="Arial" w:cs="Arial"/>
          <w:sz w:val="22"/>
          <w:szCs w:val="22"/>
        </w:rPr>
        <w:t xml:space="preserve"> </w:t>
      </w:r>
      <w:r w:rsidRPr="003336B9">
        <w:rPr>
          <w:rFonts w:ascii="Arial" w:hAnsi="Arial" w:cs="Arial"/>
          <w:sz w:val="22"/>
          <w:szCs w:val="22"/>
        </w:rPr>
        <w:t xml:space="preserve">She skips over to </w:t>
      </w:r>
      <w:proofErr w:type="gramStart"/>
      <w:r w:rsidRPr="003336B9">
        <w:rPr>
          <w:rFonts w:ascii="Arial" w:hAnsi="Arial" w:cs="Arial"/>
          <w:sz w:val="22"/>
          <w:szCs w:val="22"/>
        </w:rPr>
        <w:t>him</w:t>
      </w:r>
      <w:proofErr w:type="gramEnd"/>
      <w:r w:rsidRPr="003336B9">
        <w:rPr>
          <w:rFonts w:ascii="Arial" w:hAnsi="Arial" w:cs="Arial"/>
          <w:sz w:val="22"/>
          <w:szCs w:val="22"/>
        </w:rPr>
        <w:t xml:space="preserve"> and he tells her a joke. </w:t>
      </w:r>
    </w:p>
    <w:p w14:paraId="09BC08D1" w14:textId="77777777" w:rsidR="00CA35F9" w:rsidRPr="003336B9" w:rsidRDefault="00CA35F9">
      <w:pPr>
        <w:rPr>
          <w:rFonts w:ascii="Arial" w:hAnsi="Arial" w:cs="Arial"/>
          <w:b/>
          <w:bCs/>
          <w:sz w:val="22"/>
          <w:szCs w:val="22"/>
        </w:rPr>
      </w:pPr>
    </w:p>
    <w:p w14:paraId="7C8E0C89" w14:textId="6941508C"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It's beautiful. </w:t>
      </w:r>
    </w:p>
    <w:p w14:paraId="38E92207" w14:textId="77777777" w:rsidR="009A0089" w:rsidRPr="003336B9" w:rsidRDefault="009A0089">
      <w:pPr>
        <w:rPr>
          <w:rFonts w:ascii="Arial" w:hAnsi="Arial" w:cs="Arial"/>
          <w:b/>
          <w:bCs/>
          <w:sz w:val="22"/>
          <w:szCs w:val="22"/>
        </w:rPr>
      </w:pPr>
    </w:p>
    <w:p w14:paraId="7083E04C" w14:textId="483BCB0A"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 xml:space="preserve">Yeah. </w:t>
      </w:r>
    </w:p>
    <w:p w14:paraId="4EC75CEF" w14:textId="77777777" w:rsidR="005E72AD" w:rsidRPr="003336B9" w:rsidRDefault="005E72AD">
      <w:pPr>
        <w:rPr>
          <w:rFonts w:ascii="Arial" w:hAnsi="Arial" w:cs="Arial"/>
          <w:b/>
          <w:bCs/>
          <w:sz w:val="22"/>
          <w:szCs w:val="22"/>
        </w:rPr>
      </w:pPr>
    </w:p>
    <w:p w14:paraId="0E40BF9E" w14:textId="19D30083" w:rsidR="00693BF7" w:rsidRPr="003336B9" w:rsidRDefault="00562681">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Yeah. </w:t>
      </w:r>
    </w:p>
    <w:p w14:paraId="5DD71239" w14:textId="77777777" w:rsidR="005E72AD" w:rsidRPr="003336B9" w:rsidRDefault="005E72AD">
      <w:pPr>
        <w:rPr>
          <w:rFonts w:ascii="Arial" w:hAnsi="Arial" w:cs="Arial"/>
          <w:b/>
          <w:bCs/>
          <w:sz w:val="22"/>
          <w:szCs w:val="22"/>
        </w:rPr>
      </w:pPr>
    </w:p>
    <w:p w14:paraId="6503DB8D" w14:textId="305D1A55" w:rsidR="00693BF7" w:rsidRPr="003336B9" w:rsidRDefault="009E33D9">
      <w:pPr>
        <w:rPr>
          <w:rFonts w:ascii="Arial" w:hAnsi="Arial" w:cs="Arial"/>
          <w:sz w:val="22"/>
          <w:szCs w:val="22"/>
        </w:rPr>
      </w:pPr>
      <w:r w:rsidRPr="003336B9">
        <w:rPr>
          <w:rFonts w:ascii="Arial" w:hAnsi="Arial" w:cs="Arial"/>
          <w:b/>
          <w:bCs/>
          <w:sz w:val="22"/>
          <w:szCs w:val="22"/>
        </w:rPr>
        <w:t>Kim:</w:t>
      </w:r>
      <w:r w:rsidR="00562681" w:rsidRPr="003336B9">
        <w:rPr>
          <w:rFonts w:ascii="Arial" w:hAnsi="Arial" w:cs="Arial"/>
          <w:sz w:val="22"/>
          <w:szCs w:val="22"/>
        </w:rPr>
        <w:t xml:space="preserve"> F</w:t>
      </w:r>
      <w:r w:rsidRPr="003336B9">
        <w:rPr>
          <w:rFonts w:ascii="Arial" w:hAnsi="Arial" w:cs="Arial"/>
          <w:sz w:val="22"/>
          <w:szCs w:val="22"/>
        </w:rPr>
        <w:t xml:space="preserve">irst time I watched it, I was like, </w:t>
      </w:r>
      <w:r w:rsidR="009D3DBD" w:rsidRPr="003336B9">
        <w:rPr>
          <w:rFonts w:ascii="Arial" w:hAnsi="Arial" w:cs="Arial"/>
          <w:sz w:val="22"/>
          <w:szCs w:val="22"/>
        </w:rPr>
        <w:t>“W</w:t>
      </w:r>
      <w:r w:rsidRPr="003336B9">
        <w:rPr>
          <w:rFonts w:ascii="Arial" w:hAnsi="Arial" w:cs="Arial"/>
          <w:sz w:val="22"/>
          <w:szCs w:val="22"/>
        </w:rPr>
        <w:t xml:space="preserve">ere there many different things happening in that room, in that place? </w:t>
      </w:r>
      <w:r w:rsidR="00562681" w:rsidRPr="003336B9">
        <w:rPr>
          <w:rFonts w:ascii="Arial" w:hAnsi="Arial" w:cs="Arial"/>
          <w:sz w:val="22"/>
          <w:szCs w:val="22"/>
        </w:rPr>
        <w:t>[</w:t>
      </w:r>
      <w:r w:rsidR="005F4385" w:rsidRPr="003336B9">
        <w:rPr>
          <w:rFonts w:ascii="Arial" w:hAnsi="Arial" w:cs="Arial"/>
          <w:sz w:val="22"/>
          <w:szCs w:val="22"/>
        </w:rPr>
        <w:t>Molly laughs]</w:t>
      </w:r>
      <w:r w:rsidR="00562681" w:rsidRPr="003336B9">
        <w:rPr>
          <w:rFonts w:ascii="Arial" w:hAnsi="Arial" w:cs="Arial"/>
          <w:sz w:val="22"/>
          <w:szCs w:val="22"/>
        </w:rPr>
        <w:t xml:space="preserve"> </w:t>
      </w:r>
      <w:r w:rsidRPr="003336B9">
        <w:rPr>
          <w:rFonts w:ascii="Arial" w:hAnsi="Arial" w:cs="Arial"/>
          <w:sz w:val="22"/>
          <w:szCs w:val="22"/>
        </w:rPr>
        <w:t>Was he really in the wrong place?</w:t>
      </w:r>
      <w:r w:rsidR="0031123A" w:rsidRPr="003336B9">
        <w:rPr>
          <w:rFonts w:ascii="Arial" w:hAnsi="Arial" w:cs="Arial"/>
          <w:sz w:val="22"/>
          <w:szCs w:val="22"/>
        </w:rPr>
        <w:t>”</w:t>
      </w:r>
      <w:r w:rsidRPr="003336B9">
        <w:rPr>
          <w:rFonts w:ascii="Arial" w:hAnsi="Arial" w:cs="Arial"/>
          <w:sz w:val="22"/>
          <w:szCs w:val="22"/>
        </w:rPr>
        <w:t xml:space="preserve"> </w:t>
      </w:r>
      <w:r w:rsidR="00562681" w:rsidRPr="003336B9">
        <w:rPr>
          <w:rFonts w:ascii="Arial" w:hAnsi="Arial" w:cs="Arial"/>
          <w:b/>
          <w:bCs/>
          <w:sz w:val="22"/>
          <w:szCs w:val="22"/>
        </w:rPr>
        <w:t>[00:24:00]</w:t>
      </w:r>
      <w:r w:rsidR="00562681" w:rsidRPr="003336B9">
        <w:rPr>
          <w:rFonts w:ascii="Arial" w:hAnsi="Arial" w:cs="Arial"/>
          <w:sz w:val="22"/>
          <w:szCs w:val="22"/>
        </w:rPr>
        <w:t xml:space="preserve"> </w:t>
      </w:r>
      <w:r w:rsidR="00401D9D" w:rsidRPr="003336B9">
        <w:rPr>
          <w:rFonts w:ascii="Arial" w:hAnsi="Arial" w:cs="Arial"/>
          <w:sz w:val="22"/>
          <w:szCs w:val="22"/>
        </w:rPr>
        <w:t>L</w:t>
      </w:r>
      <w:r w:rsidRPr="003336B9">
        <w:rPr>
          <w:rFonts w:ascii="Arial" w:hAnsi="Arial" w:cs="Arial"/>
          <w:sz w:val="22"/>
          <w:szCs w:val="22"/>
        </w:rPr>
        <w:t xml:space="preserve">ike, </w:t>
      </w:r>
      <w:r w:rsidR="00665A00" w:rsidRPr="003336B9">
        <w:rPr>
          <w:rFonts w:ascii="Arial" w:hAnsi="Arial" w:cs="Arial"/>
          <w:sz w:val="22"/>
          <w:szCs w:val="22"/>
        </w:rPr>
        <w:t>“O</w:t>
      </w:r>
      <w:r w:rsidRPr="003336B9">
        <w:rPr>
          <w:rFonts w:ascii="Arial" w:hAnsi="Arial" w:cs="Arial"/>
          <w:sz w:val="22"/>
          <w:szCs w:val="22"/>
        </w:rPr>
        <w:t xml:space="preserve">h, no, it's a joke. </w:t>
      </w:r>
    </w:p>
    <w:p w14:paraId="1DCDB604" w14:textId="77777777" w:rsidR="00AF549E" w:rsidRPr="003336B9" w:rsidRDefault="00AF549E">
      <w:pPr>
        <w:rPr>
          <w:rFonts w:ascii="Arial" w:hAnsi="Arial" w:cs="Arial"/>
          <w:b/>
          <w:bCs/>
          <w:sz w:val="22"/>
          <w:szCs w:val="22"/>
        </w:rPr>
      </w:pPr>
    </w:p>
    <w:p w14:paraId="78706CE9" w14:textId="2FFAA0D8" w:rsidR="00562681"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004360A9" w:rsidRPr="003336B9">
        <w:rPr>
          <w:rFonts w:ascii="Arial" w:hAnsi="Arial" w:cs="Arial"/>
          <w:sz w:val="22"/>
          <w:szCs w:val="22"/>
        </w:rPr>
        <w:t>“</w:t>
      </w:r>
      <w:r w:rsidR="00562681" w:rsidRPr="003336B9">
        <w:rPr>
          <w:rFonts w:ascii="Arial" w:hAnsi="Arial" w:cs="Arial"/>
          <w:sz w:val="22"/>
          <w:szCs w:val="22"/>
        </w:rPr>
        <w:t>It’s a joke.</w:t>
      </w:r>
      <w:r w:rsidR="004360A9" w:rsidRPr="003336B9">
        <w:rPr>
          <w:rFonts w:ascii="Arial" w:hAnsi="Arial" w:cs="Arial"/>
          <w:sz w:val="22"/>
          <w:szCs w:val="22"/>
        </w:rPr>
        <w:t>”</w:t>
      </w:r>
      <w:r w:rsidR="00562681" w:rsidRPr="003336B9">
        <w:rPr>
          <w:rFonts w:ascii="Arial" w:hAnsi="Arial" w:cs="Arial"/>
          <w:sz w:val="22"/>
          <w:szCs w:val="22"/>
        </w:rPr>
        <w:t xml:space="preserve"> </w:t>
      </w:r>
      <w:r w:rsidRPr="003336B9">
        <w:rPr>
          <w:rFonts w:ascii="Arial" w:hAnsi="Arial" w:cs="Arial"/>
          <w:sz w:val="22"/>
          <w:szCs w:val="22"/>
        </w:rPr>
        <w:t xml:space="preserve">The little smile he gives afterwards too </w:t>
      </w:r>
      <w:proofErr w:type="gramStart"/>
      <w:r w:rsidR="00562681" w:rsidRPr="003336B9">
        <w:rPr>
          <w:rFonts w:ascii="Arial" w:hAnsi="Arial" w:cs="Arial"/>
          <w:sz w:val="22"/>
          <w:szCs w:val="22"/>
        </w:rPr>
        <w:t>i</w:t>
      </w:r>
      <w:r w:rsidRPr="003336B9">
        <w:rPr>
          <w:rFonts w:ascii="Arial" w:hAnsi="Arial" w:cs="Arial"/>
          <w:sz w:val="22"/>
          <w:szCs w:val="22"/>
        </w:rPr>
        <w:t>t's</w:t>
      </w:r>
      <w:proofErr w:type="gramEnd"/>
      <w:r w:rsidRPr="003336B9">
        <w:rPr>
          <w:rFonts w:ascii="Arial" w:hAnsi="Arial" w:cs="Arial"/>
          <w:sz w:val="22"/>
          <w:szCs w:val="22"/>
        </w:rPr>
        <w:t xml:space="preserve"> </w:t>
      </w:r>
      <w:proofErr w:type="gramStart"/>
      <w:r w:rsidRPr="003336B9">
        <w:rPr>
          <w:rFonts w:ascii="Arial" w:hAnsi="Arial" w:cs="Arial"/>
          <w:sz w:val="22"/>
          <w:szCs w:val="22"/>
        </w:rPr>
        <w:t>like</w:t>
      </w:r>
      <w:r w:rsidR="00502426" w:rsidRPr="003336B9">
        <w:rPr>
          <w:rFonts w:ascii="Arial" w:hAnsi="Arial" w:cs="Arial"/>
          <w:sz w:val="22"/>
          <w:szCs w:val="22"/>
        </w:rPr>
        <w:t>,</w:t>
      </w:r>
      <w:proofErr w:type="gramEnd"/>
      <w:r w:rsidRPr="003336B9">
        <w:rPr>
          <w:rFonts w:ascii="Arial" w:hAnsi="Arial" w:cs="Arial"/>
          <w:sz w:val="22"/>
          <w:szCs w:val="22"/>
        </w:rPr>
        <w:t xml:space="preserve"> I can't even describe it. He comes over to greet the Elliots and they bow</w:t>
      </w:r>
      <w:r w:rsidR="009A6D55" w:rsidRPr="003336B9">
        <w:rPr>
          <w:rFonts w:ascii="Arial" w:hAnsi="Arial" w:cs="Arial"/>
          <w:sz w:val="22"/>
          <w:szCs w:val="22"/>
        </w:rPr>
        <w:t xml:space="preserve"> to him</w:t>
      </w:r>
      <w:r w:rsidRPr="003336B9">
        <w:rPr>
          <w:rFonts w:ascii="Arial" w:hAnsi="Arial" w:cs="Arial"/>
          <w:sz w:val="22"/>
          <w:szCs w:val="22"/>
        </w:rPr>
        <w:t xml:space="preserve">, which was a huge moment in the book. It's </w:t>
      </w:r>
      <w:proofErr w:type="gramStart"/>
      <w:r w:rsidRPr="003336B9">
        <w:rPr>
          <w:rFonts w:ascii="Arial" w:hAnsi="Arial" w:cs="Arial"/>
          <w:sz w:val="22"/>
          <w:szCs w:val="22"/>
        </w:rPr>
        <w:t>a showing</w:t>
      </w:r>
      <w:proofErr w:type="gramEnd"/>
      <w:r w:rsidRPr="003336B9">
        <w:rPr>
          <w:rFonts w:ascii="Arial" w:hAnsi="Arial" w:cs="Arial"/>
          <w:sz w:val="22"/>
          <w:szCs w:val="22"/>
        </w:rPr>
        <w:t xml:space="preserve"> that they see him as someone that they should be bowing to</w:t>
      </w:r>
      <w:r w:rsidR="00BD107D">
        <w:rPr>
          <w:rFonts w:ascii="Arial" w:hAnsi="Arial" w:cs="Arial"/>
          <w:sz w:val="22"/>
          <w:szCs w:val="22"/>
        </w:rPr>
        <w:t>.</w:t>
      </w:r>
    </w:p>
    <w:p w14:paraId="4B51718B" w14:textId="77777777" w:rsidR="00562681" w:rsidRPr="003336B9" w:rsidRDefault="00562681">
      <w:pPr>
        <w:rPr>
          <w:rFonts w:ascii="Arial" w:hAnsi="Arial" w:cs="Arial"/>
          <w:sz w:val="22"/>
          <w:szCs w:val="22"/>
        </w:rPr>
      </w:pPr>
    </w:p>
    <w:p w14:paraId="08E77FA6" w14:textId="3FC08B8E" w:rsidR="00562681" w:rsidRPr="003336B9" w:rsidRDefault="00562681">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Mm-hmm. </w:t>
      </w:r>
    </w:p>
    <w:p w14:paraId="3A4F9BA7" w14:textId="77777777" w:rsidR="00562681" w:rsidRPr="003336B9" w:rsidRDefault="00562681">
      <w:pPr>
        <w:rPr>
          <w:rFonts w:ascii="Arial" w:hAnsi="Arial" w:cs="Arial"/>
          <w:sz w:val="22"/>
          <w:szCs w:val="22"/>
        </w:rPr>
      </w:pPr>
    </w:p>
    <w:p w14:paraId="600A912E" w14:textId="6D35C312" w:rsidR="00693BF7" w:rsidRPr="003336B9" w:rsidRDefault="00562681">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Wentworth and Anne discuss Benwick and Louisa. And he says, “Well, they have no difficulties to contend with at home,” which is a blow. </w:t>
      </w:r>
    </w:p>
    <w:p w14:paraId="5249D3D6" w14:textId="77777777" w:rsidR="00635649" w:rsidRPr="003336B9" w:rsidRDefault="00635649">
      <w:pPr>
        <w:rPr>
          <w:rFonts w:ascii="Arial" w:hAnsi="Arial" w:cs="Arial"/>
          <w:b/>
          <w:bCs/>
          <w:sz w:val="22"/>
          <w:szCs w:val="22"/>
        </w:rPr>
      </w:pPr>
    </w:p>
    <w:p w14:paraId="10706D34" w14:textId="767A70E4"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 xml:space="preserve">He's </w:t>
      </w:r>
      <w:r w:rsidR="00562681" w:rsidRPr="003336B9">
        <w:rPr>
          <w:rFonts w:ascii="Arial" w:hAnsi="Arial" w:cs="Arial"/>
          <w:sz w:val="22"/>
          <w:szCs w:val="22"/>
        </w:rPr>
        <w:t>got to</w:t>
      </w:r>
      <w:r w:rsidRPr="003336B9">
        <w:rPr>
          <w:rFonts w:ascii="Arial" w:hAnsi="Arial" w:cs="Arial"/>
          <w:sz w:val="22"/>
          <w:szCs w:val="22"/>
        </w:rPr>
        <w:t xml:space="preserve"> get that dig in. </w:t>
      </w:r>
    </w:p>
    <w:p w14:paraId="5BF1220D" w14:textId="77777777" w:rsidR="00B15CE8" w:rsidRPr="003336B9" w:rsidRDefault="00B15CE8">
      <w:pPr>
        <w:rPr>
          <w:rFonts w:ascii="Arial" w:hAnsi="Arial" w:cs="Arial"/>
          <w:b/>
          <w:bCs/>
          <w:sz w:val="22"/>
          <w:szCs w:val="22"/>
        </w:rPr>
      </w:pPr>
    </w:p>
    <w:p w14:paraId="441A0F0D" w14:textId="21BFF39A"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He </w:t>
      </w:r>
      <w:proofErr w:type="gramStart"/>
      <w:r w:rsidRPr="003336B9">
        <w:rPr>
          <w:rFonts w:ascii="Arial" w:hAnsi="Arial" w:cs="Arial"/>
          <w:sz w:val="22"/>
          <w:szCs w:val="22"/>
        </w:rPr>
        <w:t>has to</w:t>
      </w:r>
      <w:proofErr w:type="gramEnd"/>
      <w:r w:rsidRPr="003336B9">
        <w:rPr>
          <w:rFonts w:ascii="Arial" w:hAnsi="Arial" w:cs="Arial"/>
          <w:sz w:val="22"/>
          <w:szCs w:val="22"/>
        </w:rPr>
        <w:t xml:space="preserve">. </w:t>
      </w:r>
    </w:p>
    <w:p w14:paraId="45DFD0BE" w14:textId="77777777" w:rsidR="006D1C34" w:rsidRPr="003336B9" w:rsidRDefault="006D1C34">
      <w:pPr>
        <w:rPr>
          <w:rFonts w:ascii="Arial" w:hAnsi="Arial" w:cs="Arial"/>
          <w:b/>
          <w:bCs/>
          <w:sz w:val="22"/>
          <w:szCs w:val="22"/>
        </w:rPr>
      </w:pPr>
    </w:p>
    <w:p w14:paraId="36C0312D" w14:textId="212F9EB0"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002352FB" w:rsidRPr="003336B9">
        <w:rPr>
          <w:rFonts w:ascii="Arial" w:hAnsi="Arial" w:cs="Arial"/>
          <w:sz w:val="22"/>
          <w:szCs w:val="22"/>
        </w:rPr>
        <w:t>He’s s</w:t>
      </w:r>
      <w:r w:rsidRPr="003336B9">
        <w:rPr>
          <w:rFonts w:ascii="Arial" w:hAnsi="Arial" w:cs="Arial"/>
          <w:sz w:val="22"/>
          <w:szCs w:val="22"/>
        </w:rPr>
        <w:t xml:space="preserve">till got a bit of that chip on his shoulder there. </w:t>
      </w:r>
    </w:p>
    <w:p w14:paraId="4E75CC76" w14:textId="77777777" w:rsidR="00B34776" w:rsidRPr="003336B9" w:rsidRDefault="00B34776">
      <w:pPr>
        <w:rPr>
          <w:rFonts w:ascii="Arial" w:hAnsi="Arial" w:cs="Arial"/>
          <w:b/>
          <w:bCs/>
          <w:sz w:val="22"/>
          <w:szCs w:val="22"/>
        </w:rPr>
      </w:pPr>
    </w:p>
    <w:p w14:paraId="062B61D2" w14:textId="3D53AF38"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Pr="003336B9">
        <w:rPr>
          <w:rFonts w:ascii="Arial" w:hAnsi="Arial" w:cs="Arial"/>
          <w:sz w:val="22"/>
          <w:szCs w:val="22"/>
        </w:rPr>
        <w:t xml:space="preserve">It's like a huge chunk out of his shoulder. There are a few characters I have read in literature with as big a chip on their shoulder as Captain Wentworth has. </w:t>
      </w:r>
    </w:p>
    <w:p w14:paraId="7B65304B" w14:textId="77777777" w:rsidR="00FC6779" w:rsidRPr="003336B9" w:rsidRDefault="00FC6779">
      <w:pPr>
        <w:rPr>
          <w:rFonts w:ascii="Arial" w:hAnsi="Arial" w:cs="Arial"/>
          <w:b/>
          <w:bCs/>
          <w:sz w:val="22"/>
          <w:szCs w:val="22"/>
        </w:rPr>
      </w:pPr>
    </w:p>
    <w:p w14:paraId="495459EE" w14:textId="1DF281AB"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Yeah. </w:t>
      </w:r>
    </w:p>
    <w:p w14:paraId="7A0E3597" w14:textId="77777777" w:rsidR="00FC6779" w:rsidRPr="003336B9" w:rsidRDefault="00FC6779">
      <w:pPr>
        <w:rPr>
          <w:rFonts w:ascii="Arial" w:hAnsi="Arial" w:cs="Arial"/>
          <w:b/>
          <w:bCs/>
          <w:sz w:val="22"/>
          <w:szCs w:val="22"/>
        </w:rPr>
      </w:pPr>
    </w:p>
    <w:p w14:paraId="44B8AC76" w14:textId="6CAE04E0" w:rsidR="00562681" w:rsidRPr="003336B9" w:rsidRDefault="00562681">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I</w:t>
      </w:r>
      <w:r w:rsidR="00806293" w:rsidRPr="003336B9">
        <w:rPr>
          <w:rFonts w:ascii="Arial" w:hAnsi="Arial" w:cs="Arial"/>
          <w:sz w:val="22"/>
          <w:szCs w:val="22"/>
        </w:rPr>
        <w:t>,</w:t>
      </w:r>
      <w:r w:rsidRPr="003336B9">
        <w:rPr>
          <w:rFonts w:ascii="Arial" w:hAnsi="Arial" w:cs="Arial"/>
          <w:b/>
          <w:bCs/>
          <w:sz w:val="22"/>
          <w:szCs w:val="22"/>
        </w:rPr>
        <w:t xml:space="preserve"> </w:t>
      </w:r>
      <w:r w:rsidRPr="003336B9">
        <w:rPr>
          <w:rFonts w:ascii="Arial" w:hAnsi="Arial" w:cs="Arial"/>
          <w:sz w:val="22"/>
          <w:szCs w:val="22"/>
        </w:rPr>
        <w:t>for one</w:t>
      </w:r>
      <w:r w:rsidR="00806293" w:rsidRPr="003336B9">
        <w:rPr>
          <w:rFonts w:ascii="Arial" w:hAnsi="Arial" w:cs="Arial"/>
          <w:sz w:val="22"/>
          <w:szCs w:val="22"/>
        </w:rPr>
        <w:t>,</w:t>
      </w:r>
      <w:r w:rsidRPr="003336B9">
        <w:rPr>
          <w:rFonts w:ascii="Arial" w:hAnsi="Arial" w:cs="Arial"/>
          <w:sz w:val="22"/>
          <w:szCs w:val="22"/>
        </w:rPr>
        <w:t xml:space="preserve"> am all for holding a grudge. So, I'm like, “Yeah, you hold on to that</w:t>
      </w:r>
      <w:r w:rsidR="00D8576D" w:rsidRPr="003336B9">
        <w:rPr>
          <w:rFonts w:ascii="Arial" w:hAnsi="Arial" w:cs="Arial"/>
          <w:sz w:val="22"/>
          <w:szCs w:val="22"/>
        </w:rPr>
        <w:t>,</w:t>
      </w:r>
      <w:r w:rsidRPr="003336B9">
        <w:rPr>
          <w:rFonts w:ascii="Arial" w:hAnsi="Arial" w:cs="Arial"/>
          <w:sz w:val="22"/>
          <w:szCs w:val="22"/>
        </w:rPr>
        <w:t xml:space="preserve"> baby. You hold on to that to your grave.” </w:t>
      </w:r>
      <w:r w:rsidR="007C7AAB" w:rsidRPr="003336B9">
        <w:rPr>
          <w:rFonts w:ascii="Arial" w:hAnsi="Arial" w:cs="Arial"/>
          <w:b/>
          <w:bCs/>
          <w:sz w:val="22"/>
          <w:szCs w:val="22"/>
        </w:rPr>
        <w:t>[00:25:00]</w:t>
      </w:r>
    </w:p>
    <w:p w14:paraId="1E675A0C" w14:textId="77777777" w:rsidR="00562681" w:rsidRPr="003336B9" w:rsidRDefault="00562681">
      <w:pPr>
        <w:rPr>
          <w:rFonts w:ascii="Arial" w:hAnsi="Arial" w:cs="Arial"/>
          <w:sz w:val="22"/>
          <w:szCs w:val="22"/>
        </w:rPr>
      </w:pPr>
    </w:p>
    <w:p w14:paraId="6E399C69" w14:textId="3C3870CC" w:rsidR="00693BF7" w:rsidRPr="003336B9" w:rsidRDefault="00562681">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I would. </w:t>
      </w:r>
      <w:r w:rsidR="00037D68" w:rsidRPr="003336B9">
        <w:rPr>
          <w:rFonts w:ascii="Arial" w:hAnsi="Arial" w:cs="Arial"/>
          <w:sz w:val="22"/>
          <w:szCs w:val="22"/>
        </w:rPr>
        <w:t xml:space="preserve">[Kim laughs] </w:t>
      </w:r>
      <w:r w:rsidRPr="003336B9">
        <w:rPr>
          <w:rFonts w:ascii="Arial" w:hAnsi="Arial" w:cs="Arial"/>
          <w:sz w:val="22"/>
          <w:szCs w:val="22"/>
        </w:rPr>
        <w:t xml:space="preserve">Yeah. </w:t>
      </w:r>
    </w:p>
    <w:p w14:paraId="49DEB76F" w14:textId="77777777" w:rsidR="001C58E4" w:rsidRPr="003336B9" w:rsidRDefault="001C58E4">
      <w:pPr>
        <w:rPr>
          <w:rFonts w:ascii="Arial" w:hAnsi="Arial" w:cs="Arial"/>
          <w:b/>
          <w:bCs/>
          <w:sz w:val="22"/>
          <w:szCs w:val="22"/>
        </w:rPr>
      </w:pPr>
    </w:p>
    <w:p w14:paraId="33325F48" w14:textId="0BC59484"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Pr="003336B9">
        <w:rPr>
          <w:rFonts w:ascii="Arial" w:hAnsi="Arial" w:cs="Arial"/>
          <w:sz w:val="22"/>
          <w:szCs w:val="22"/>
        </w:rPr>
        <w:t xml:space="preserve">Listen, most of our coverage of </w:t>
      </w:r>
      <w:r w:rsidR="004326A2" w:rsidRPr="003336B9">
        <w:rPr>
          <w:rFonts w:ascii="Arial" w:hAnsi="Arial" w:cs="Arial"/>
          <w:i/>
          <w:iCs/>
          <w:sz w:val="22"/>
          <w:szCs w:val="22"/>
        </w:rPr>
        <w:t>Persuasion</w:t>
      </w:r>
      <w:r w:rsidRPr="003336B9">
        <w:rPr>
          <w:rFonts w:ascii="Arial" w:hAnsi="Arial" w:cs="Arial"/>
          <w:sz w:val="22"/>
          <w:szCs w:val="22"/>
        </w:rPr>
        <w:t xml:space="preserve"> has me being like, </w:t>
      </w:r>
      <w:r w:rsidR="00562681" w:rsidRPr="003336B9">
        <w:rPr>
          <w:rFonts w:ascii="Arial" w:hAnsi="Arial" w:cs="Arial"/>
          <w:sz w:val="22"/>
          <w:szCs w:val="22"/>
        </w:rPr>
        <w:t>“H</w:t>
      </w:r>
      <w:r w:rsidRPr="003336B9">
        <w:rPr>
          <w:rFonts w:ascii="Arial" w:hAnsi="Arial" w:cs="Arial"/>
          <w:sz w:val="22"/>
          <w:szCs w:val="22"/>
        </w:rPr>
        <w:t xml:space="preserve">ey, don't you want to win over your ex? </w:t>
      </w:r>
      <w:r w:rsidR="00562681" w:rsidRPr="003336B9">
        <w:rPr>
          <w:rFonts w:ascii="Arial" w:hAnsi="Arial" w:cs="Arial"/>
          <w:sz w:val="22"/>
          <w:szCs w:val="22"/>
        </w:rPr>
        <w:t>D</w:t>
      </w:r>
      <w:r w:rsidRPr="003336B9">
        <w:rPr>
          <w:rFonts w:ascii="Arial" w:hAnsi="Arial" w:cs="Arial"/>
          <w:sz w:val="22"/>
          <w:szCs w:val="22"/>
        </w:rPr>
        <w:t>on't you want to win the breakup?</w:t>
      </w:r>
      <w:r w:rsidR="00562681" w:rsidRPr="003336B9">
        <w:rPr>
          <w:rFonts w:ascii="Arial" w:hAnsi="Arial" w:cs="Arial"/>
          <w:sz w:val="22"/>
          <w:szCs w:val="22"/>
        </w:rPr>
        <w:t>”</w:t>
      </w:r>
      <w:r w:rsidRPr="003336B9">
        <w:rPr>
          <w:rFonts w:ascii="Arial" w:hAnsi="Arial" w:cs="Arial"/>
          <w:sz w:val="22"/>
          <w:szCs w:val="22"/>
        </w:rPr>
        <w:t xml:space="preserve"> </w:t>
      </w:r>
      <w:r w:rsidR="00562681" w:rsidRPr="003336B9">
        <w:rPr>
          <w:rFonts w:ascii="Arial" w:hAnsi="Arial" w:cs="Arial"/>
          <w:sz w:val="22"/>
          <w:szCs w:val="22"/>
        </w:rPr>
        <w:t>T</w:t>
      </w:r>
      <w:r w:rsidRPr="003336B9">
        <w:rPr>
          <w:rFonts w:ascii="Arial" w:hAnsi="Arial" w:cs="Arial"/>
          <w:sz w:val="22"/>
          <w:szCs w:val="22"/>
        </w:rPr>
        <w:t xml:space="preserve">hat is what Wentworth is doing here. It's devastating that Anne isn't winning them. And everyone's like, </w:t>
      </w:r>
      <w:r w:rsidR="00D35A99" w:rsidRPr="003336B9">
        <w:rPr>
          <w:rFonts w:ascii="Arial" w:hAnsi="Arial" w:cs="Arial"/>
          <w:sz w:val="22"/>
          <w:szCs w:val="22"/>
        </w:rPr>
        <w:t>“</w:t>
      </w:r>
      <w:r w:rsidRPr="003336B9">
        <w:rPr>
          <w:rFonts w:ascii="Arial" w:hAnsi="Arial" w:cs="Arial"/>
          <w:sz w:val="22"/>
          <w:szCs w:val="22"/>
        </w:rPr>
        <w:t>Becca, you could just like ignore your ex</w:t>
      </w:r>
      <w:r w:rsidR="00562681" w:rsidRPr="003336B9">
        <w:rPr>
          <w:rFonts w:ascii="Arial" w:hAnsi="Arial" w:cs="Arial"/>
          <w:sz w:val="22"/>
          <w:szCs w:val="22"/>
        </w:rPr>
        <w:t>’s</w:t>
      </w:r>
      <w:r w:rsidRPr="003336B9">
        <w:rPr>
          <w:rFonts w:ascii="Arial" w:hAnsi="Arial" w:cs="Arial"/>
          <w:sz w:val="22"/>
          <w:szCs w:val="22"/>
        </w:rPr>
        <w:t>.</w:t>
      </w:r>
      <w:r w:rsidR="0007629C" w:rsidRPr="003336B9">
        <w:rPr>
          <w:rFonts w:ascii="Arial" w:hAnsi="Arial" w:cs="Arial"/>
          <w:sz w:val="22"/>
          <w:szCs w:val="22"/>
        </w:rPr>
        <w:t>”</w:t>
      </w:r>
      <w:r w:rsidRPr="003336B9">
        <w:rPr>
          <w:rFonts w:ascii="Arial" w:hAnsi="Arial" w:cs="Arial"/>
          <w:sz w:val="22"/>
          <w:szCs w:val="22"/>
        </w:rPr>
        <w:t xml:space="preserve"> And I'm like, </w:t>
      </w:r>
      <w:r w:rsidR="00562681" w:rsidRPr="003336B9">
        <w:rPr>
          <w:rFonts w:ascii="Arial" w:hAnsi="Arial" w:cs="Arial"/>
          <w:sz w:val="22"/>
          <w:szCs w:val="22"/>
        </w:rPr>
        <w:t>“N</w:t>
      </w:r>
      <w:r w:rsidRPr="003336B9">
        <w:rPr>
          <w:rFonts w:ascii="Arial" w:hAnsi="Arial" w:cs="Arial"/>
          <w:sz w:val="22"/>
          <w:szCs w:val="22"/>
        </w:rPr>
        <w:t>o</w:t>
      </w:r>
      <w:r w:rsidR="00DB7B49" w:rsidRPr="003336B9">
        <w:rPr>
          <w:rFonts w:ascii="Arial" w:hAnsi="Arial" w:cs="Arial"/>
          <w:sz w:val="22"/>
          <w:szCs w:val="22"/>
        </w:rPr>
        <w:t>, no, no</w:t>
      </w:r>
      <w:r w:rsidRPr="003336B9">
        <w:rPr>
          <w:rFonts w:ascii="Arial" w:hAnsi="Arial" w:cs="Arial"/>
          <w:sz w:val="22"/>
          <w:szCs w:val="22"/>
        </w:rPr>
        <w:t>. Yes, I can ignore them, but I do need to know that I'm doing slightly better in life than them</w:t>
      </w:r>
      <w:r w:rsidR="00562681" w:rsidRPr="003336B9">
        <w:rPr>
          <w:rFonts w:ascii="Arial" w:hAnsi="Arial" w:cs="Arial"/>
          <w:sz w:val="22"/>
          <w:szCs w:val="22"/>
        </w:rPr>
        <w:t xml:space="preserve">, </w:t>
      </w:r>
      <w:r w:rsidR="0069375B" w:rsidRPr="003336B9">
        <w:rPr>
          <w:rFonts w:ascii="Arial" w:hAnsi="Arial" w:cs="Arial"/>
          <w:sz w:val="22"/>
          <w:szCs w:val="22"/>
        </w:rPr>
        <w:t xml:space="preserve">[laughs] </w:t>
      </w:r>
      <w:r w:rsidR="00562681" w:rsidRPr="003336B9">
        <w:rPr>
          <w:rFonts w:ascii="Arial" w:hAnsi="Arial" w:cs="Arial"/>
          <w:sz w:val="22"/>
          <w:szCs w:val="22"/>
        </w:rPr>
        <w:t xml:space="preserve">like </w:t>
      </w:r>
      <w:r w:rsidRPr="003336B9">
        <w:rPr>
          <w:rFonts w:ascii="Arial" w:hAnsi="Arial" w:cs="Arial"/>
          <w:sz w:val="22"/>
          <w:szCs w:val="22"/>
        </w:rPr>
        <w:t>slightly better.</w:t>
      </w:r>
      <w:r w:rsidR="00562681" w:rsidRPr="003336B9">
        <w:rPr>
          <w:rFonts w:ascii="Arial" w:hAnsi="Arial" w:cs="Arial"/>
          <w:sz w:val="22"/>
          <w:szCs w:val="22"/>
        </w:rPr>
        <w:t>”</w:t>
      </w:r>
      <w:r w:rsidRPr="003336B9">
        <w:rPr>
          <w:rFonts w:ascii="Arial" w:hAnsi="Arial" w:cs="Arial"/>
          <w:sz w:val="22"/>
          <w:szCs w:val="22"/>
        </w:rPr>
        <w:t xml:space="preserve"> </w:t>
      </w:r>
    </w:p>
    <w:p w14:paraId="538CA580" w14:textId="77777777" w:rsidR="00656948" w:rsidRPr="003336B9" w:rsidRDefault="00656948">
      <w:pPr>
        <w:rPr>
          <w:rFonts w:ascii="Arial" w:hAnsi="Arial" w:cs="Arial"/>
          <w:b/>
          <w:bCs/>
          <w:sz w:val="22"/>
          <w:szCs w:val="22"/>
        </w:rPr>
      </w:pPr>
    </w:p>
    <w:p w14:paraId="77031DE2" w14:textId="2AE86EFB" w:rsidR="00C60171" w:rsidRPr="003336B9" w:rsidRDefault="009E33D9">
      <w:pPr>
        <w:rPr>
          <w:rFonts w:ascii="Arial" w:hAnsi="Arial" w:cs="Arial"/>
          <w:sz w:val="22"/>
          <w:szCs w:val="22"/>
        </w:rPr>
      </w:pPr>
      <w:r w:rsidRPr="003336B9">
        <w:rPr>
          <w:rFonts w:ascii="Arial" w:hAnsi="Arial" w:cs="Arial"/>
          <w:b/>
          <w:bCs/>
          <w:sz w:val="22"/>
          <w:szCs w:val="22"/>
        </w:rPr>
        <w:t>Kim:</w:t>
      </w:r>
      <w:r w:rsidR="00562681" w:rsidRPr="003336B9">
        <w:rPr>
          <w:rFonts w:ascii="Arial" w:hAnsi="Arial" w:cs="Arial"/>
          <w:sz w:val="22"/>
          <w:szCs w:val="22"/>
        </w:rPr>
        <w:t xml:space="preserve"> </w:t>
      </w:r>
      <w:r w:rsidRPr="003336B9">
        <w:rPr>
          <w:rFonts w:ascii="Arial" w:hAnsi="Arial" w:cs="Arial"/>
          <w:sz w:val="22"/>
          <w:szCs w:val="22"/>
        </w:rPr>
        <w:t>Yeah</w:t>
      </w:r>
      <w:r w:rsidR="00ED0F06" w:rsidRPr="003336B9">
        <w:rPr>
          <w:rFonts w:ascii="Arial" w:hAnsi="Arial" w:cs="Arial"/>
          <w:sz w:val="22"/>
          <w:szCs w:val="22"/>
        </w:rPr>
        <w:t>.</w:t>
      </w:r>
      <w:r w:rsidRPr="003336B9">
        <w:rPr>
          <w:rFonts w:ascii="Arial" w:hAnsi="Arial" w:cs="Arial"/>
          <w:sz w:val="22"/>
          <w:szCs w:val="22"/>
        </w:rPr>
        <w:t xml:space="preserve"> </w:t>
      </w:r>
      <w:r w:rsidR="00ED0F06" w:rsidRPr="003336B9">
        <w:rPr>
          <w:rFonts w:ascii="Arial" w:hAnsi="Arial" w:cs="Arial"/>
          <w:sz w:val="22"/>
          <w:szCs w:val="22"/>
        </w:rPr>
        <w:t>F</w:t>
      </w:r>
      <w:r w:rsidR="00562681" w:rsidRPr="003336B9">
        <w:rPr>
          <w:rFonts w:ascii="Arial" w:hAnsi="Arial" w:cs="Arial"/>
          <w:sz w:val="22"/>
          <w:szCs w:val="22"/>
        </w:rPr>
        <w:t xml:space="preserve">uck you, </w:t>
      </w:r>
      <w:r w:rsidRPr="003336B9">
        <w:rPr>
          <w:rFonts w:ascii="Arial" w:hAnsi="Arial" w:cs="Arial"/>
          <w:sz w:val="22"/>
          <w:szCs w:val="22"/>
        </w:rPr>
        <w:t xml:space="preserve">Paul. </w:t>
      </w:r>
    </w:p>
    <w:p w14:paraId="51106B88" w14:textId="77777777" w:rsidR="00C60171" w:rsidRPr="003336B9" w:rsidRDefault="00C60171">
      <w:pPr>
        <w:rPr>
          <w:rFonts w:ascii="Arial" w:hAnsi="Arial" w:cs="Arial"/>
          <w:sz w:val="22"/>
          <w:szCs w:val="22"/>
        </w:rPr>
      </w:pPr>
    </w:p>
    <w:p w14:paraId="355C1866" w14:textId="4D9E6834" w:rsidR="00562681" w:rsidRPr="003336B9" w:rsidRDefault="00562681">
      <w:pPr>
        <w:rPr>
          <w:rFonts w:ascii="Arial" w:hAnsi="Arial" w:cs="Arial"/>
          <w:sz w:val="22"/>
          <w:szCs w:val="22"/>
        </w:rPr>
      </w:pPr>
      <w:r w:rsidRPr="003336B9">
        <w:rPr>
          <w:rFonts w:ascii="Arial" w:hAnsi="Arial" w:cs="Arial"/>
          <w:sz w:val="22"/>
          <w:szCs w:val="22"/>
        </w:rPr>
        <w:t xml:space="preserve">[laughter] </w:t>
      </w:r>
    </w:p>
    <w:p w14:paraId="6C3837D6" w14:textId="77777777" w:rsidR="00562681" w:rsidRPr="003336B9" w:rsidRDefault="00562681">
      <w:pPr>
        <w:rPr>
          <w:rFonts w:ascii="Arial" w:hAnsi="Arial" w:cs="Arial"/>
          <w:sz w:val="22"/>
          <w:szCs w:val="22"/>
        </w:rPr>
      </w:pPr>
    </w:p>
    <w:p w14:paraId="2E7E1FCE" w14:textId="30CDC31B" w:rsidR="00693BF7" w:rsidRPr="003336B9" w:rsidRDefault="00562681">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Leave that in. </w:t>
      </w:r>
    </w:p>
    <w:p w14:paraId="5574D62C" w14:textId="77777777" w:rsidR="00762EE1" w:rsidRPr="003336B9" w:rsidRDefault="00762EE1">
      <w:pPr>
        <w:rPr>
          <w:rFonts w:ascii="Arial" w:hAnsi="Arial" w:cs="Arial"/>
          <w:sz w:val="22"/>
          <w:szCs w:val="22"/>
        </w:rPr>
      </w:pPr>
    </w:p>
    <w:p w14:paraId="57C54E72" w14:textId="48EF1F54" w:rsidR="00762EE1" w:rsidRPr="003336B9" w:rsidRDefault="00762EE1">
      <w:pPr>
        <w:rPr>
          <w:rFonts w:ascii="Arial" w:hAnsi="Arial" w:cs="Arial"/>
          <w:sz w:val="22"/>
          <w:szCs w:val="22"/>
        </w:rPr>
      </w:pPr>
      <w:r w:rsidRPr="003336B9">
        <w:rPr>
          <w:rFonts w:ascii="Arial" w:hAnsi="Arial" w:cs="Arial"/>
          <w:sz w:val="22"/>
          <w:szCs w:val="22"/>
        </w:rPr>
        <w:t xml:space="preserve">[laughter] </w:t>
      </w:r>
    </w:p>
    <w:p w14:paraId="11935BF2" w14:textId="77777777" w:rsidR="00352992" w:rsidRPr="003336B9" w:rsidRDefault="00352992">
      <w:pPr>
        <w:rPr>
          <w:rFonts w:ascii="Arial" w:hAnsi="Arial" w:cs="Arial"/>
          <w:b/>
          <w:bCs/>
          <w:sz w:val="22"/>
          <w:szCs w:val="22"/>
        </w:rPr>
      </w:pPr>
    </w:p>
    <w:p w14:paraId="3796E2BA" w14:textId="64BE9E55"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Fuck Paul. So</w:t>
      </w:r>
      <w:r w:rsidR="00562681" w:rsidRPr="003336B9">
        <w:rPr>
          <w:rFonts w:ascii="Arial" w:hAnsi="Arial" w:cs="Arial"/>
          <w:sz w:val="22"/>
          <w:szCs w:val="22"/>
        </w:rPr>
        <w:t>,</w:t>
      </w:r>
      <w:r w:rsidRPr="003336B9">
        <w:rPr>
          <w:rFonts w:ascii="Arial" w:hAnsi="Arial" w:cs="Arial"/>
          <w:sz w:val="22"/>
          <w:szCs w:val="22"/>
        </w:rPr>
        <w:t xml:space="preserve"> Wentworth expresses his confusion that </w:t>
      </w:r>
      <w:r w:rsidR="00290A08" w:rsidRPr="003336B9">
        <w:rPr>
          <w:rFonts w:ascii="Arial" w:hAnsi="Arial" w:cs="Arial"/>
          <w:sz w:val="22"/>
          <w:szCs w:val="22"/>
        </w:rPr>
        <w:t>Benwick</w:t>
      </w:r>
      <w:r w:rsidRPr="003336B9">
        <w:rPr>
          <w:rFonts w:ascii="Arial" w:hAnsi="Arial" w:cs="Arial"/>
          <w:sz w:val="22"/>
          <w:szCs w:val="22"/>
        </w:rPr>
        <w:t xml:space="preserve"> would move on from Phoebe. He says</w:t>
      </w:r>
      <w:r w:rsidR="008B324D" w:rsidRPr="003336B9">
        <w:rPr>
          <w:rFonts w:ascii="Arial" w:hAnsi="Arial" w:cs="Arial"/>
          <w:sz w:val="22"/>
          <w:szCs w:val="22"/>
        </w:rPr>
        <w:t>,</w:t>
      </w:r>
      <w:r w:rsidRPr="003336B9">
        <w:rPr>
          <w:rFonts w:ascii="Arial" w:hAnsi="Arial" w:cs="Arial"/>
          <w:sz w:val="22"/>
          <w:szCs w:val="22"/>
        </w:rPr>
        <w:t xml:space="preserve"> </w:t>
      </w:r>
      <w:r w:rsidR="008B324D" w:rsidRPr="003336B9">
        <w:rPr>
          <w:rFonts w:ascii="Arial" w:hAnsi="Arial" w:cs="Arial"/>
          <w:sz w:val="22"/>
          <w:szCs w:val="22"/>
        </w:rPr>
        <w:t>“A</w:t>
      </w:r>
      <w:r w:rsidRPr="003336B9">
        <w:rPr>
          <w:rFonts w:ascii="Arial" w:hAnsi="Arial" w:cs="Arial"/>
          <w:sz w:val="22"/>
          <w:szCs w:val="22"/>
        </w:rPr>
        <w:t xml:space="preserve"> man could not recover from such devotion. He ought not. He does not.</w:t>
      </w:r>
      <w:r w:rsidR="009708CB" w:rsidRPr="003336B9">
        <w:rPr>
          <w:rFonts w:ascii="Arial" w:hAnsi="Arial" w:cs="Arial"/>
          <w:sz w:val="22"/>
          <w:szCs w:val="22"/>
        </w:rPr>
        <w:t>”</w:t>
      </w:r>
      <w:r w:rsidRPr="003336B9">
        <w:rPr>
          <w:rFonts w:ascii="Arial" w:hAnsi="Arial" w:cs="Arial"/>
          <w:sz w:val="22"/>
          <w:szCs w:val="22"/>
        </w:rPr>
        <w:t xml:space="preserve"> </w:t>
      </w:r>
    </w:p>
    <w:p w14:paraId="5048343B" w14:textId="77777777" w:rsidR="009708CB" w:rsidRPr="003336B9" w:rsidRDefault="009708CB">
      <w:pPr>
        <w:rPr>
          <w:rFonts w:ascii="Arial" w:hAnsi="Arial" w:cs="Arial"/>
          <w:b/>
          <w:bCs/>
          <w:sz w:val="22"/>
          <w:szCs w:val="22"/>
        </w:rPr>
      </w:pPr>
    </w:p>
    <w:p w14:paraId="3284B896" w14:textId="41FA8959"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009708CB" w:rsidRPr="003336B9">
        <w:rPr>
          <w:rFonts w:ascii="Arial" w:hAnsi="Arial" w:cs="Arial"/>
          <w:sz w:val="22"/>
          <w:szCs w:val="22"/>
        </w:rPr>
        <w:t>“</w:t>
      </w:r>
      <w:r w:rsidRPr="003336B9">
        <w:rPr>
          <w:rFonts w:ascii="Arial" w:hAnsi="Arial" w:cs="Arial"/>
          <w:sz w:val="22"/>
          <w:szCs w:val="22"/>
        </w:rPr>
        <w:t>He does not.</w:t>
      </w:r>
      <w:r w:rsidR="009708CB" w:rsidRPr="003336B9">
        <w:rPr>
          <w:rFonts w:ascii="Arial" w:hAnsi="Arial" w:cs="Arial"/>
          <w:sz w:val="22"/>
          <w:szCs w:val="22"/>
        </w:rPr>
        <w:t>”</w:t>
      </w:r>
      <w:r w:rsidRPr="003336B9">
        <w:rPr>
          <w:rFonts w:ascii="Arial" w:hAnsi="Arial" w:cs="Arial"/>
          <w:sz w:val="22"/>
          <w:szCs w:val="22"/>
        </w:rPr>
        <w:t xml:space="preserve"> </w:t>
      </w:r>
    </w:p>
    <w:p w14:paraId="6D196C89" w14:textId="77777777" w:rsidR="009708CB" w:rsidRPr="003336B9" w:rsidRDefault="009708CB">
      <w:pPr>
        <w:rPr>
          <w:rFonts w:ascii="Arial" w:hAnsi="Arial" w:cs="Arial"/>
          <w:b/>
          <w:bCs/>
          <w:sz w:val="22"/>
          <w:szCs w:val="22"/>
        </w:rPr>
      </w:pPr>
    </w:p>
    <w:p w14:paraId="28AA231E" w14:textId="1AE8BE3B"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009708CB" w:rsidRPr="003336B9">
        <w:rPr>
          <w:rFonts w:ascii="Arial" w:hAnsi="Arial" w:cs="Arial"/>
          <w:sz w:val="22"/>
          <w:szCs w:val="22"/>
        </w:rPr>
        <w:t>“</w:t>
      </w:r>
      <w:r w:rsidRPr="003336B9">
        <w:rPr>
          <w:rFonts w:ascii="Arial" w:hAnsi="Arial" w:cs="Arial"/>
          <w:sz w:val="22"/>
          <w:szCs w:val="22"/>
        </w:rPr>
        <w:t>He does not.</w:t>
      </w:r>
      <w:r w:rsidR="009708CB" w:rsidRPr="003336B9">
        <w:rPr>
          <w:rFonts w:ascii="Arial" w:hAnsi="Arial" w:cs="Arial"/>
          <w:sz w:val="22"/>
          <w:szCs w:val="22"/>
        </w:rPr>
        <w:t>”</w:t>
      </w:r>
      <w:r w:rsidRPr="003336B9">
        <w:rPr>
          <w:rFonts w:ascii="Arial" w:hAnsi="Arial" w:cs="Arial"/>
          <w:sz w:val="22"/>
          <w:szCs w:val="22"/>
        </w:rPr>
        <w:t xml:space="preserve"> </w:t>
      </w:r>
    </w:p>
    <w:p w14:paraId="73D97AA0" w14:textId="77777777" w:rsidR="009708CB" w:rsidRPr="003336B9" w:rsidRDefault="009708CB">
      <w:pPr>
        <w:rPr>
          <w:rFonts w:ascii="Arial" w:hAnsi="Arial" w:cs="Arial"/>
          <w:b/>
          <w:bCs/>
          <w:sz w:val="22"/>
          <w:szCs w:val="22"/>
        </w:rPr>
      </w:pPr>
    </w:p>
    <w:p w14:paraId="2211FA76" w14:textId="4C3140C5"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H</w:t>
      </w:r>
      <w:r w:rsidRPr="003336B9">
        <w:rPr>
          <w:rFonts w:ascii="Arial" w:hAnsi="Arial" w:cs="Arial"/>
          <w:sz w:val="22"/>
          <w:szCs w:val="22"/>
        </w:rPr>
        <w:t>e might as well strip down right there and then sweep her off her feet and take her upstairs</w:t>
      </w:r>
      <w:r w:rsidR="00562681" w:rsidRPr="003336B9">
        <w:rPr>
          <w:rFonts w:ascii="Arial" w:hAnsi="Arial" w:cs="Arial"/>
          <w:sz w:val="22"/>
          <w:szCs w:val="22"/>
        </w:rPr>
        <w:t>, b</w:t>
      </w:r>
      <w:r w:rsidRPr="003336B9">
        <w:rPr>
          <w:rFonts w:ascii="Arial" w:hAnsi="Arial" w:cs="Arial"/>
          <w:sz w:val="22"/>
          <w:szCs w:val="22"/>
        </w:rPr>
        <w:t>ecause</w:t>
      </w:r>
      <w:r w:rsidR="00562681" w:rsidRPr="003336B9">
        <w:rPr>
          <w:rFonts w:ascii="Arial" w:hAnsi="Arial" w:cs="Arial"/>
          <w:sz w:val="22"/>
          <w:szCs w:val="22"/>
        </w:rPr>
        <w:t xml:space="preserve"> </w:t>
      </w:r>
      <w:r w:rsidRPr="003336B9">
        <w:rPr>
          <w:rFonts w:ascii="Arial" w:hAnsi="Arial" w:cs="Arial"/>
          <w:sz w:val="22"/>
          <w:szCs w:val="22"/>
        </w:rPr>
        <w:t>that is so emotionally naked</w:t>
      </w:r>
      <w:r w:rsidR="00562681" w:rsidRPr="003336B9">
        <w:rPr>
          <w:rFonts w:ascii="Arial" w:hAnsi="Arial" w:cs="Arial"/>
          <w:sz w:val="22"/>
          <w:szCs w:val="22"/>
        </w:rPr>
        <w:t xml:space="preserve"> of him to </w:t>
      </w:r>
      <w:r w:rsidR="008B433A" w:rsidRPr="003336B9">
        <w:rPr>
          <w:rFonts w:ascii="Arial" w:hAnsi="Arial" w:cs="Arial"/>
          <w:b/>
          <w:bCs/>
          <w:sz w:val="22"/>
          <w:szCs w:val="22"/>
        </w:rPr>
        <w:t>[00:26:00]</w:t>
      </w:r>
      <w:r w:rsidR="008B433A" w:rsidRPr="003336B9">
        <w:rPr>
          <w:rFonts w:ascii="Arial" w:hAnsi="Arial" w:cs="Arial"/>
          <w:sz w:val="22"/>
          <w:szCs w:val="22"/>
        </w:rPr>
        <w:t xml:space="preserve"> </w:t>
      </w:r>
      <w:r w:rsidR="00562681" w:rsidRPr="003336B9">
        <w:rPr>
          <w:rFonts w:ascii="Arial" w:hAnsi="Arial" w:cs="Arial"/>
          <w:sz w:val="22"/>
          <w:szCs w:val="22"/>
        </w:rPr>
        <w:t xml:space="preserve">say. </w:t>
      </w:r>
    </w:p>
    <w:p w14:paraId="1D41FA64" w14:textId="77777777" w:rsidR="003C7023" w:rsidRPr="003336B9" w:rsidRDefault="003C7023">
      <w:pPr>
        <w:rPr>
          <w:rFonts w:ascii="Arial" w:hAnsi="Arial" w:cs="Arial"/>
          <w:b/>
          <w:bCs/>
          <w:sz w:val="22"/>
          <w:szCs w:val="22"/>
        </w:rPr>
      </w:pPr>
    </w:p>
    <w:p w14:paraId="26C23C10" w14:textId="2141DDA0"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b/>
          <w:bCs/>
          <w:sz w:val="22"/>
          <w:szCs w:val="22"/>
        </w:rPr>
        <w:t xml:space="preserve"> </w:t>
      </w:r>
      <w:r w:rsidR="00562681" w:rsidRPr="003336B9">
        <w:rPr>
          <w:rFonts w:ascii="Arial" w:hAnsi="Arial" w:cs="Arial"/>
          <w:sz w:val="22"/>
          <w:szCs w:val="22"/>
        </w:rPr>
        <w:t>It’s like</w:t>
      </w:r>
      <w:r w:rsidR="00C76045" w:rsidRPr="003336B9">
        <w:rPr>
          <w:rFonts w:ascii="Arial" w:hAnsi="Arial" w:cs="Arial"/>
          <w:sz w:val="22"/>
          <w:szCs w:val="22"/>
        </w:rPr>
        <w:t>,</w:t>
      </w:r>
      <w:r w:rsidR="00562681" w:rsidRPr="003336B9">
        <w:rPr>
          <w:rFonts w:ascii="Arial" w:hAnsi="Arial" w:cs="Arial"/>
          <w:sz w:val="22"/>
          <w:szCs w:val="22"/>
        </w:rPr>
        <w:t xml:space="preserve"> </w:t>
      </w:r>
      <w:r w:rsidRPr="003336B9">
        <w:rPr>
          <w:rFonts w:ascii="Arial" w:hAnsi="Arial" w:cs="Arial"/>
          <w:sz w:val="22"/>
          <w:szCs w:val="22"/>
        </w:rPr>
        <w:t>chips on shoulders, whatever you want to say about that</w:t>
      </w:r>
      <w:r w:rsidR="002635EC" w:rsidRPr="003336B9">
        <w:rPr>
          <w:rFonts w:ascii="Arial" w:hAnsi="Arial" w:cs="Arial"/>
          <w:sz w:val="22"/>
          <w:szCs w:val="22"/>
        </w:rPr>
        <w:t>,</w:t>
      </w:r>
      <w:r w:rsidR="00562681" w:rsidRPr="003336B9">
        <w:rPr>
          <w:rFonts w:ascii="Arial" w:hAnsi="Arial" w:cs="Arial"/>
          <w:sz w:val="22"/>
          <w:szCs w:val="22"/>
        </w:rPr>
        <w:t xml:space="preserve"> like </w:t>
      </w:r>
      <w:r w:rsidRPr="003336B9">
        <w:rPr>
          <w:rFonts w:ascii="Arial" w:hAnsi="Arial" w:cs="Arial"/>
          <w:sz w:val="22"/>
          <w:szCs w:val="22"/>
        </w:rPr>
        <w:t>he also wears his heart on his</w:t>
      </w:r>
      <w:r w:rsidR="00A12B1D" w:rsidRPr="003336B9">
        <w:rPr>
          <w:rFonts w:ascii="Arial" w:hAnsi="Arial" w:cs="Arial"/>
          <w:sz w:val="22"/>
          <w:szCs w:val="22"/>
        </w:rPr>
        <w:t>-- [crosstalk]</w:t>
      </w:r>
    </w:p>
    <w:p w14:paraId="7EDC2CF4" w14:textId="77777777" w:rsidR="00A12B1D" w:rsidRPr="003336B9" w:rsidRDefault="00A12B1D">
      <w:pPr>
        <w:rPr>
          <w:rFonts w:ascii="Arial" w:hAnsi="Arial" w:cs="Arial"/>
          <w:b/>
          <w:bCs/>
          <w:sz w:val="22"/>
          <w:szCs w:val="22"/>
        </w:rPr>
      </w:pPr>
    </w:p>
    <w:p w14:paraId="637A0D7F" w14:textId="0E0C09AF" w:rsidR="00562681" w:rsidRPr="003336B9" w:rsidRDefault="009E33D9">
      <w:pPr>
        <w:rPr>
          <w:rFonts w:ascii="Arial" w:hAnsi="Arial" w:cs="Arial"/>
          <w:sz w:val="22"/>
          <w:szCs w:val="22"/>
        </w:rPr>
      </w:pPr>
      <w:r w:rsidRPr="003336B9">
        <w:rPr>
          <w:rFonts w:ascii="Arial" w:hAnsi="Arial" w:cs="Arial"/>
          <w:b/>
          <w:bCs/>
          <w:sz w:val="22"/>
          <w:szCs w:val="22"/>
        </w:rPr>
        <w:t>Kim:</w:t>
      </w:r>
      <w:r w:rsidR="00562681" w:rsidRPr="003336B9">
        <w:rPr>
          <w:rFonts w:ascii="Arial" w:hAnsi="Arial" w:cs="Arial"/>
          <w:sz w:val="22"/>
          <w:szCs w:val="22"/>
        </w:rPr>
        <w:t xml:space="preserve"> </w:t>
      </w:r>
      <w:r w:rsidRPr="003336B9">
        <w:rPr>
          <w:rFonts w:ascii="Arial" w:hAnsi="Arial" w:cs="Arial"/>
          <w:sz w:val="22"/>
          <w:szCs w:val="22"/>
        </w:rPr>
        <w:t>He does</w:t>
      </w:r>
      <w:r w:rsidR="00562681" w:rsidRPr="003336B9">
        <w:rPr>
          <w:rFonts w:ascii="Arial" w:hAnsi="Arial" w:cs="Arial"/>
          <w:sz w:val="22"/>
          <w:szCs w:val="22"/>
        </w:rPr>
        <w:t xml:space="preserve">. </w:t>
      </w:r>
    </w:p>
    <w:p w14:paraId="1E463034" w14:textId="77777777" w:rsidR="00562681" w:rsidRPr="003336B9" w:rsidRDefault="00562681">
      <w:pPr>
        <w:rPr>
          <w:rFonts w:ascii="Arial" w:hAnsi="Arial" w:cs="Arial"/>
          <w:sz w:val="22"/>
          <w:szCs w:val="22"/>
        </w:rPr>
      </w:pPr>
    </w:p>
    <w:p w14:paraId="0486F853" w14:textId="2521408B" w:rsidR="00693BF7" w:rsidRPr="003336B9" w:rsidRDefault="00562681">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He does.</w:t>
      </w:r>
    </w:p>
    <w:p w14:paraId="5A018652" w14:textId="77777777" w:rsidR="00467013" w:rsidRPr="003336B9" w:rsidRDefault="00467013">
      <w:pPr>
        <w:rPr>
          <w:rFonts w:ascii="Arial" w:hAnsi="Arial" w:cs="Arial"/>
          <w:b/>
          <w:bCs/>
          <w:sz w:val="22"/>
          <w:szCs w:val="22"/>
        </w:rPr>
      </w:pPr>
    </w:p>
    <w:p w14:paraId="48F138B5" w14:textId="4D709756"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Whatever he has</w:t>
      </w:r>
      <w:r w:rsidR="00E30A21" w:rsidRPr="003336B9">
        <w:rPr>
          <w:rFonts w:ascii="Arial" w:hAnsi="Arial" w:cs="Arial"/>
          <w:sz w:val="22"/>
          <w:szCs w:val="22"/>
        </w:rPr>
        <w:t>,</w:t>
      </w:r>
      <w:r w:rsidR="00562681" w:rsidRPr="003336B9">
        <w:rPr>
          <w:rFonts w:ascii="Arial" w:hAnsi="Arial" w:cs="Arial"/>
          <w:sz w:val="22"/>
          <w:szCs w:val="22"/>
        </w:rPr>
        <w:t xml:space="preserve"> he </w:t>
      </w:r>
      <w:r w:rsidRPr="003336B9">
        <w:rPr>
          <w:rFonts w:ascii="Arial" w:hAnsi="Arial" w:cs="Arial"/>
          <w:sz w:val="22"/>
          <w:szCs w:val="22"/>
        </w:rPr>
        <w:t xml:space="preserve">cannot keep it from </w:t>
      </w:r>
      <w:proofErr w:type="gramStart"/>
      <w:r w:rsidRPr="003336B9">
        <w:rPr>
          <w:rFonts w:ascii="Arial" w:hAnsi="Arial" w:cs="Arial"/>
          <w:sz w:val="22"/>
          <w:szCs w:val="22"/>
        </w:rPr>
        <w:t>Anne</w:t>
      </w:r>
      <w:proofErr w:type="gramEnd"/>
      <w:r w:rsidRPr="003336B9">
        <w:rPr>
          <w:rFonts w:ascii="Arial" w:hAnsi="Arial" w:cs="Arial"/>
          <w:sz w:val="22"/>
          <w:szCs w:val="22"/>
        </w:rPr>
        <w:t xml:space="preserve"> and I really</w:t>
      </w:r>
      <w:r w:rsidR="006F4C99" w:rsidRPr="003336B9">
        <w:rPr>
          <w:rFonts w:ascii="Arial" w:hAnsi="Arial" w:cs="Arial"/>
          <w:sz w:val="22"/>
          <w:szCs w:val="22"/>
        </w:rPr>
        <w:t xml:space="preserve"> love</w:t>
      </w:r>
      <w:r w:rsidR="00562681" w:rsidRPr="003336B9">
        <w:rPr>
          <w:rFonts w:ascii="Arial" w:hAnsi="Arial" w:cs="Arial"/>
          <w:sz w:val="22"/>
          <w:szCs w:val="22"/>
        </w:rPr>
        <w:t>--</w:t>
      </w:r>
      <w:r w:rsidRPr="003336B9">
        <w:rPr>
          <w:rFonts w:ascii="Arial" w:hAnsi="Arial" w:cs="Arial"/>
          <w:sz w:val="22"/>
          <w:szCs w:val="22"/>
        </w:rPr>
        <w:t xml:space="preserve"> </w:t>
      </w:r>
      <w:r w:rsidR="006F4C99" w:rsidRPr="003336B9">
        <w:rPr>
          <w:rFonts w:ascii="Arial" w:hAnsi="Arial" w:cs="Arial"/>
          <w:sz w:val="22"/>
          <w:szCs w:val="22"/>
        </w:rPr>
        <w:t>[crosstalk]</w:t>
      </w:r>
    </w:p>
    <w:p w14:paraId="6FA4C1A0" w14:textId="77777777" w:rsidR="00411390" w:rsidRPr="003336B9" w:rsidRDefault="00411390">
      <w:pPr>
        <w:rPr>
          <w:rFonts w:ascii="Arial" w:hAnsi="Arial" w:cs="Arial"/>
          <w:b/>
          <w:bCs/>
          <w:sz w:val="22"/>
          <w:szCs w:val="22"/>
        </w:rPr>
      </w:pPr>
    </w:p>
    <w:p w14:paraId="69194634" w14:textId="4AC48164"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A chip on his shoulder, a heart on his sleeve. </w:t>
      </w:r>
    </w:p>
    <w:p w14:paraId="5B49FCC6" w14:textId="77777777" w:rsidR="00AF6960" w:rsidRPr="003336B9" w:rsidRDefault="00AF6960">
      <w:pPr>
        <w:rPr>
          <w:rFonts w:ascii="Arial" w:hAnsi="Arial" w:cs="Arial"/>
          <w:b/>
          <w:bCs/>
          <w:sz w:val="22"/>
          <w:szCs w:val="22"/>
        </w:rPr>
      </w:pPr>
    </w:p>
    <w:p w14:paraId="09A7198D" w14:textId="08DE82BB"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 xml:space="preserve">It's a country song. </w:t>
      </w:r>
    </w:p>
    <w:p w14:paraId="4AEC3C9D" w14:textId="77777777" w:rsidR="006E7C39" w:rsidRPr="003336B9" w:rsidRDefault="006E7C39">
      <w:pPr>
        <w:rPr>
          <w:rFonts w:ascii="Arial" w:hAnsi="Arial" w:cs="Arial"/>
          <w:b/>
          <w:bCs/>
          <w:sz w:val="22"/>
          <w:szCs w:val="22"/>
        </w:rPr>
      </w:pPr>
    </w:p>
    <w:p w14:paraId="6A8BF5D6" w14:textId="1F3B66F9" w:rsidR="00693BF7" w:rsidRPr="003336B9" w:rsidRDefault="009E33D9">
      <w:pPr>
        <w:rPr>
          <w:rFonts w:ascii="Arial" w:hAnsi="Arial" w:cs="Arial"/>
          <w:sz w:val="22"/>
          <w:szCs w:val="22"/>
        </w:rPr>
      </w:pPr>
      <w:r w:rsidRPr="003336B9">
        <w:rPr>
          <w:rFonts w:ascii="Arial" w:hAnsi="Arial" w:cs="Arial"/>
          <w:b/>
          <w:bCs/>
          <w:sz w:val="22"/>
          <w:szCs w:val="22"/>
        </w:rPr>
        <w:t>Kim:</w:t>
      </w:r>
      <w:r w:rsidR="00562681" w:rsidRPr="003336B9">
        <w:rPr>
          <w:rFonts w:ascii="Arial" w:hAnsi="Arial" w:cs="Arial"/>
          <w:sz w:val="22"/>
          <w:szCs w:val="22"/>
        </w:rPr>
        <w:t xml:space="preserve"> </w:t>
      </w:r>
      <w:r w:rsidRPr="003336B9">
        <w:rPr>
          <w:rFonts w:ascii="Arial" w:hAnsi="Arial" w:cs="Arial"/>
          <w:sz w:val="22"/>
          <w:szCs w:val="22"/>
        </w:rPr>
        <w:t xml:space="preserve">It is. </w:t>
      </w:r>
    </w:p>
    <w:p w14:paraId="66E37FC6" w14:textId="77777777" w:rsidR="007C2387" w:rsidRPr="003336B9" w:rsidRDefault="007C2387">
      <w:pPr>
        <w:rPr>
          <w:rFonts w:ascii="Arial" w:hAnsi="Arial" w:cs="Arial"/>
          <w:sz w:val="22"/>
          <w:szCs w:val="22"/>
        </w:rPr>
      </w:pPr>
    </w:p>
    <w:p w14:paraId="49BEE817" w14:textId="6E65B9CD" w:rsidR="007C2387" w:rsidRPr="003336B9" w:rsidRDefault="007C2387">
      <w:pPr>
        <w:rPr>
          <w:rFonts w:ascii="Arial" w:hAnsi="Arial" w:cs="Arial"/>
          <w:sz w:val="22"/>
          <w:szCs w:val="22"/>
        </w:rPr>
      </w:pPr>
      <w:r w:rsidRPr="003336B9">
        <w:rPr>
          <w:rFonts w:ascii="Arial" w:hAnsi="Arial" w:cs="Arial"/>
          <w:sz w:val="22"/>
          <w:szCs w:val="22"/>
        </w:rPr>
        <w:t xml:space="preserve">[laughter] </w:t>
      </w:r>
    </w:p>
    <w:p w14:paraId="5E517E7A" w14:textId="77777777" w:rsidR="007C2387" w:rsidRPr="003336B9" w:rsidRDefault="007C2387">
      <w:pPr>
        <w:rPr>
          <w:rFonts w:ascii="Arial" w:hAnsi="Arial" w:cs="Arial"/>
          <w:b/>
          <w:bCs/>
          <w:sz w:val="22"/>
          <w:szCs w:val="22"/>
        </w:rPr>
      </w:pPr>
    </w:p>
    <w:p w14:paraId="1662F4C0" w14:textId="27387A30"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Pr="003336B9">
        <w:rPr>
          <w:rFonts w:ascii="Arial" w:hAnsi="Arial" w:cs="Arial"/>
          <w:sz w:val="22"/>
          <w:szCs w:val="22"/>
        </w:rPr>
        <w:t xml:space="preserve">That does sound like something that Dolly Parton would write. </w:t>
      </w:r>
    </w:p>
    <w:p w14:paraId="671824A8" w14:textId="77777777" w:rsidR="00530ADA" w:rsidRPr="003336B9" w:rsidRDefault="00530ADA">
      <w:pPr>
        <w:rPr>
          <w:rFonts w:ascii="Arial" w:hAnsi="Arial" w:cs="Arial"/>
          <w:b/>
          <w:bCs/>
          <w:sz w:val="22"/>
          <w:szCs w:val="22"/>
        </w:rPr>
      </w:pPr>
    </w:p>
    <w:p w14:paraId="6D5433B4" w14:textId="24F3B577"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00305979" w:rsidRPr="003336B9">
        <w:rPr>
          <w:rFonts w:ascii="Arial" w:hAnsi="Arial" w:cs="Arial"/>
          <w:sz w:val="22"/>
          <w:szCs w:val="22"/>
        </w:rPr>
        <w:t>[sings</w:t>
      </w:r>
      <w:r w:rsidR="00200012" w:rsidRPr="003336B9">
        <w:rPr>
          <w:rFonts w:ascii="Arial" w:hAnsi="Arial" w:cs="Arial"/>
          <w:sz w:val="22"/>
          <w:szCs w:val="22"/>
        </w:rPr>
        <w:t>]</w:t>
      </w:r>
      <w:r w:rsidR="00305979" w:rsidRPr="003336B9">
        <w:rPr>
          <w:rFonts w:ascii="Arial" w:hAnsi="Arial" w:cs="Arial"/>
          <w:sz w:val="22"/>
          <w:szCs w:val="22"/>
        </w:rPr>
        <w:t xml:space="preserve"> </w:t>
      </w:r>
      <w:r w:rsidRPr="003336B9">
        <w:rPr>
          <w:rFonts w:ascii="Arial" w:hAnsi="Arial" w:cs="Arial"/>
          <w:i/>
          <w:iCs/>
          <w:sz w:val="22"/>
          <w:szCs w:val="22"/>
        </w:rPr>
        <w:t xml:space="preserve">You got a chip on your shoulder and </w:t>
      </w:r>
      <w:r w:rsidR="00305979" w:rsidRPr="003336B9">
        <w:rPr>
          <w:rFonts w:ascii="Arial" w:hAnsi="Arial" w:cs="Arial"/>
          <w:i/>
          <w:iCs/>
          <w:sz w:val="22"/>
          <w:szCs w:val="22"/>
        </w:rPr>
        <w:t>y</w:t>
      </w:r>
      <w:r w:rsidRPr="003336B9">
        <w:rPr>
          <w:rFonts w:ascii="Arial" w:hAnsi="Arial" w:cs="Arial"/>
          <w:i/>
          <w:iCs/>
          <w:sz w:val="22"/>
          <w:szCs w:val="22"/>
        </w:rPr>
        <w:t>our heart on your sleeve.</w:t>
      </w:r>
      <w:r w:rsidRPr="003336B9">
        <w:rPr>
          <w:rFonts w:ascii="Arial" w:hAnsi="Arial" w:cs="Arial"/>
          <w:sz w:val="22"/>
          <w:szCs w:val="22"/>
        </w:rPr>
        <w:t xml:space="preserve"> </w:t>
      </w:r>
    </w:p>
    <w:p w14:paraId="0740D0EE" w14:textId="77777777" w:rsidR="00305979" w:rsidRPr="003336B9" w:rsidRDefault="00305979">
      <w:pPr>
        <w:rPr>
          <w:rFonts w:ascii="Arial" w:hAnsi="Arial" w:cs="Arial"/>
          <w:b/>
          <w:bCs/>
          <w:sz w:val="22"/>
          <w:szCs w:val="22"/>
        </w:rPr>
      </w:pPr>
    </w:p>
    <w:p w14:paraId="525064F2" w14:textId="3E6D5568"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Yeah</w:t>
      </w:r>
      <w:r w:rsidR="00562681" w:rsidRPr="003336B9">
        <w:rPr>
          <w:rFonts w:ascii="Arial" w:hAnsi="Arial" w:cs="Arial"/>
          <w:sz w:val="22"/>
          <w:szCs w:val="22"/>
        </w:rPr>
        <w:t xml:space="preserve">. </w:t>
      </w:r>
      <w:r w:rsidRPr="003336B9">
        <w:rPr>
          <w:rFonts w:ascii="Arial" w:hAnsi="Arial" w:cs="Arial"/>
          <w:sz w:val="22"/>
          <w:szCs w:val="22"/>
        </w:rPr>
        <w:t>We need Dolly Parton to do an album all about Jane Austen novels and</w:t>
      </w:r>
      <w:r w:rsidR="00562681" w:rsidRPr="003336B9">
        <w:rPr>
          <w:rFonts w:ascii="Arial" w:hAnsi="Arial" w:cs="Arial"/>
          <w:sz w:val="22"/>
          <w:szCs w:val="22"/>
        </w:rPr>
        <w:t xml:space="preserve"> </w:t>
      </w:r>
      <w:r w:rsidRPr="003336B9">
        <w:rPr>
          <w:rFonts w:ascii="Arial" w:hAnsi="Arial" w:cs="Arial"/>
          <w:sz w:val="22"/>
          <w:szCs w:val="22"/>
        </w:rPr>
        <w:t>devote</w:t>
      </w:r>
      <w:r w:rsidR="00BA4904" w:rsidRPr="003336B9">
        <w:rPr>
          <w:rFonts w:ascii="Arial" w:hAnsi="Arial" w:cs="Arial"/>
          <w:sz w:val="22"/>
          <w:szCs w:val="22"/>
        </w:rPr>
        <w:t xml:space="preserve">-- [crosstalk] </w:t>
      </w:r>
      <w:r w:rsidRPr="003336B9">
        <w:rPr>
          <w:rFonts w:ascii="Arial" w:hAnsi="Arial" w:cs="Arial"/>
          <w:sz w:val="22"/>
          <w:szCs w:val="22"/>
        </w:rPr>
        <w:t xml:space="preserve"> </w:t>
      </w:r>
    </w:p>
    <w:p w14:paraId="5ADE3282" w14:textId="77777777" w:rsidR="007A68EA" w:rsidRPr="003336B9" w:rsidRDefault="007A68EA">
      <w:pPr>
        <w:rPr>
          <w:rFonts w:ascii="Arial" w:hAnsi="Arial" w:cs="Arial"/>
          <w:b/>
          <w:bCs/>
          <w:sz w:val="22"/>
          <w:szCs w:val="22"/>
        </w:rPr>
      </w:pPr>
    </w:p>
    <w:p w14:paraId="713D68C2" w14:textId="1DE7A629"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Pr="003336B9">
        <w:rPr>
          <w:rFonts w:ascii="Arial" w:hAnsi="Arial" w:cs="Arial"/>
          <w:sz w:val="22"/>
          <w:szCs w:val="22"/>
        </w:rPr>
        <w:t xml:space="preserve">Don't even tempt me. </w:t>
      </w:r>
    </w:p>
    <w:p w14:paraId="23D06EBC" w14:textId="77777777" w:rsidR="00BA4904" w:rsidRPr="003336B9" w:rsidRDefault="00BA4904">
      <w:pPr>
        <w:rPr>
          <w:rFonts w:ascii="Arial" w:hAnsi="Arial" w:cs="Arial"/>
          <w:b/>
          <w:bCs/>
          <w:sz w:val="22"/>
          <w:szCs w:val="22"/>
        </w:rPr>
      </w:pPr>
    </w:p>
    <w:p w14:paraId="5BE8DA4E" w14:textId="545D8BFE"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Pr="003336B9">
        <w:rPr>
          <w:rFonts w:ascii="Arial" w:hAnsi="Arial" w:cs="Arial"/>
          <w:sz w:val="22"/>
          <w:szCs w:val="22"/>
        </w:rPr>
        <w:t xml:space="preserve">Yes. </w:t>
      </w:r>
    </w:p>
    <w:p w14:paraId="51A07060" w14:textId="77777777" w:rsidR="00BA4904" w:rsidRPr="003336B9" w:rsidRDefault="00BA4904">
      <w:pPr>
        <w:rPr>
          <w:rFonts w:ascii="Arial" w:hAnsi="Arial" w:cs="Arial"/>
          <w:b/>
          <w:bCs/>
          <w:sz w:val="22"/>
          <w:szCs w:val="22"/>
        </w:rPr>
      </w:pPr>
    </w:p>
    <w:p w14:paraId="0F0BB7AF" w14:textId="1E558372" w:rsidR="00693BF7" w:rsidRPr="003336B9" w:rsidRDefault="00065F33">
      <w:pPr>
        <w:rPr>
          <w:rFonts w:ascii="Arial" w:hAnsi="Arial" w:cs="Arial"/>
          <w:sz w:val="22"/>
          <w:szCs w:val="22"/>
        </w:rPr>
      </w:pPr>
      <w:r w:rsidRPr="003336B9">
        <w:rPr>
          <w:rFonts w:ascii="Arial" w:hAnsi="Arial" w:cs="Arial"/>
          <w:b/>
          <w:bCs/>
          <w:sz w:val="22"/>
          <w:szCs w:val="22"/>
        </w:rPr>
        <w:t>Becca:</w:t>
      </w:r>
      <w:r w:rsidR="00562681" w:rsidRPr="003336B9">
        <w:rPr>
          <w:rFonts w:ascii="Arial" w:hAnsi="Arial" w:cs="Arial"/>
          <w:sz w:val="22"/>
          <w:szCs w:val="22"/>
        </w:rPr>
        <w:t xml:space="preserve"> </w:t>
      </w:r>
      <w:r w:rsidRPr="003336B9">
        <w:rPr>
          <w:rFonts w:ascii="Arial" w:hAnsi="Arial" w:cs="Arial"/>
          <w:sz w:val="22"/>
          <w:szCs w:val="22"/>
        </w:rPr>
        <w:t>I think I would disintegrate. I think</w:t>
      </w:r>
      <w:r w:rsidR="00562681" w:rsidRPr="003336B9">
        <w:rPr>
          <w:rFonts w:ascii="Arial" w:hAnsi="Arial" w:cs="Arial"/>
          <w:sz w:val="22"/>
          <w:szCs w:val="22"/>
        </w:rPr>
        <w:t xml:space="preserve"> </w:t>
      </w:r>
      <w:r w:rsidRPr="003336B9">
        <w:rPr>
          <w:rFonts w:ascii="Arial" w:hAnsi="Arial" w:cs="Arial"/>
          <w:sz w:val="22"/>
          <w:szCs w:val="22"/>
        </w:rPr>
        <w:t xml:space="preserve">that would be enlightenment for me. </w:t>
      </w:r>
    </w:p>
    <w:p w14:paraId="1BDCAB94" w14:textId="77777777" w:rsidR="0072762C" w:rsidRPr="003336B9" w:rsidRDefault="0072762C">
      <w:pPr>
        <w:rPr>
          <w:rFonts w:ascii="Arial" w:hAnsi="Arial" w:cs="Arial"/>
          <w:b/>
          <w:bCs/>
          <w:sz w:val="22"/>
          <w:szCs w:val="22"/>
        </w:rPr>
      </w:pPr>
    </w:p>
    <w:p w14:paraId="4F9263C7" w14:textId="746ED6CD" w:rsidR="00693BF7" w:rsidRPr="003336B9" w:rsidRDefault="009E33D9">
      <w:pPr>
        <w:rPr>
          <w:rFonts w:ascii="Arial" w:hAnsi="Arial" w:cs="Arial"/>
          <w:sz w:val="22"/>
          <w:szCs w:val="22"/>
        </w:rPr>
      </w:pPr>
      <w:r w:rsidRPr="003336B9">
        <w:rPr>
          <w:rFonts w:ascii="Arial" w:hAnsi="Arial" w:cs="Arial"/>
          <w:b/>
          <w:bCs/>
          <w:sz w:val="22"/>
          <w:szCs w:val="22"/>
        </w:rPr>
        <w:t>Alice:</w:t>
      </w:r>
      <w:r w:rsidR="00562681" w:rsidRPr="003336B9">
        <w:rPr>
          <w:rFonts w:ascii="Arial" w:hAnsi="Arial" w:cs="Arial"/>
          <w:sz w:val="22"/>
          <w:szCs w:val="22"/>
        </w:rPr>
        <w:t xml:space="preserve"> </w:t>
      </w:r>
      <w:r w:rsidR="0072762C" w:rsidRPr="003336B9">
        <w:rPr>
          <w:rFonts w:ascii="Arial" w:hAnsi="Arial" w:cs="Arial"/>
          <w:sz w:val="22"/>
          <w:szCs w:val="22"/>
        </w:rPr>
        <w:t xml:space="preserve">[laughs] </w:t>
      </w:r>
      <w:r w:rsidRPr="003336B9">
        <w:rPr>
          <w:rFonts w:ascii="Arial" w:hAnsi="Arial" w:cs="Arial"/>
          <w:sz w:val="22"/>
          <w:szCs w:val="22"/>
        </w:rPr>
        <w:t xml:space="preserve">But this, to me, just reinforces the idea that </w:t>
      </w:r>
      <w:r w:rsidR="00290A08" w:rsidRPr="003336B9">
        <w:rPr>
          <w:rFonts w:ascii="Arial" w:hAnsi="Arial" w:cs="Arial"/>
          <w:sz w:val="22"/>
          <w:szCs w:val="22"/>
        </w:rPr>
        <w:t>Benwick</w:t>
      </w:r>
      <w:r w:rsidRPr="003336B9">
        <w:rPr>
          <w:rFonts w:ascii="Arial" w:hAnsi="Arial" w:cs="Arial"/>
          <w:sz w:val="22"/>
          <w:szCs w:val="22"/>
        </w:rPr>
        <w:t xml:space="preserve"> is bad and he's doing something wrong. Because not only whatever kind of weird, icky feelings he gives me about his relationship with Louisa, it's that he</w:t>
      </w:r>
      <w:r w:rsidR="00562681" w:rsidRPr="003336B9">
        <w:rPr>
          <w:rFonts w:ascii="Arial" w:hAnsi="Arial" w:cs="Arial"/>
          <w:sz w:val="22"/>
          <w:szCs w:val="22"/>
        </w:rPr>
        <w:t>--</w:t>
      </w:r>
      <w:r w:rsidRPr="003336B9">
        <w:rPr>
          <w:rFonts w:ascii="Arial" w:hAnsi="Arial" w:cs="Arial"/>
          <w:sz w:val="22"/>
          <w:szCs w:val="22"/>
        </w:rPr>
        <w:t xml:space="preserve"> </w:t>
      </w:r>
      <w:r w:rsidR="00562681" w:rsidRPr="003336B9">
        <w:rPr>
          <w:rFonts w:ascii="Arial" w:hAnsi="Arial" w:cs="Arial"/>
          <w:sz w:val="22"/>
          <w:szCs w:val="22"/>
        </w:rPr>
        <w:t>A</w:t>
      </w:r>
      <w:r w:rsidRPr="003336B9">
        <w:rPr>
          <w:rFonts w:ascii="Arial" w:hAnsi="Arial" w:cs="Arial"/>
          <w:sz w:val="22"/>
          <w:szCs w:val="22"/>
        </w:rPr>
        <w:t>ctually, his whole personality was grieving for Phoebe, and now he's just</w:t>
      </w:r>
      <w:r w:rsidR="00562681" w:rsidRPr="003336B9">
        <w:rPr>
          <w:rFonts w:ascii="Arial" w:hAnsi="Arial" w:cs="Arial"/>
          <w:sz w:val="22"/>
          <w:szCs w:val="22"/>
        </w:rPr>
        <w:t xml:space="preserve"> </w:t>
      </w:r>
      <w:r w:rsidR="001B4779" w:rsidRPr="003336B9">
        <w:rPr>
          <w:rFonts w:ascii="Arial" w:hAnsi="Arial" w:cs="Arial"/>
          <w:b/>
          <w:bCs/>
          <w:sz w:val="22"/>
          <w:szCs w:val="22"/>
        </w:rPr>
        <w:t>[00:27:00]</w:t>
      </w:r>
      <w:r w:rsidR="001B4779" w:rsidRPr="003336B9">
        <w:rPr>
          <w:rFonts w:ascii="Arial" w:hAnsi="Arial" w:cs="Arial"/>
          <w:sz w:val="22"/>
          <w:szCs w:val="22"/>
        </w:rPr>
        <w:t xml:space="preserve"> </w:t>
      </w:r>
      <w:r w:rsidRPr="003336B9">
        <w:rPr>
          <w:rFonts w:ascii="Arial" w:hAnsi="Arial" w:cs="Arial"/>
          <w:sz w:val="22"/>
          <w:szCs w:val="22"/>
        </w:rPr>
        <w:t>getting married to this person he just met. And everyone is two people</w:t>
      </w:r>
      <w:r w:rsidR="00562681" w:rsidRPr="003336B9">
        <w:rPr>
          <w:rFonts w:ascii="Arial" w:hAnsi="Arial" w:cs="Arial"/>
          <w:sz w:val="22"/>
          <w:szCs w:val="22"/>
        </w:rPr>
        <w:t xml:space="preserve"> a</w:t>
      </w:r>
      <w:r w:rsidRPr="003336B9">
        <w:rPr>
          <w:rFonts w:ascii="Arial" w:hAnsi="Arial" w:cs="Arial"/>
          <w:sz w:val="22"/>
          <w:szCs w:val="22"/>
        </w:rPr>
        <w:t>t least</w:t>
      </w:r>
      <w:r w:rsidR="00562681" w:rsidRPr="003336B9">
        <w:rPr>
          <w:rFonts w:ascii="Arial" w:hAnsi="Arial" w:cs="Arial"/>
          <w:sz w:val="22"/>
          <w:szCs w:val="22"/>
        </w:rPr>
        <w:t>,</w:t>
      </w:r>
      <w:r w:rsidRPr="003336B9">
        <w:rPr>
          <w:rFonts w:ascii="Arial" w:hAnsi="Arial" w:cs="Arial"/>
          <w:sz w:val="22"/>
          <w:szCs w:val="22"/>
        </w:rPr>
        <w:t xml:space="preserve"> her brother and Captain Wentworth</w:t>
      </w:r>
      <w:r w:rsidR="00AD0F38" w:rsidRPr="003336B9">
        <w:rPr>
          <w:rFonts w:ascii="Arial" w:hAnsi="Arial" w:cs="Arial"/>
          <w:sz w:val="22"/>
          <w:szCs w:val="22"/>
        </w:rPr>
        <w:t>,</w:t>
      </w:r>
      <w:r w:rsidRPr="003336B9">
        <w:rPr>
          <w:rFonts w:ascii="Arial" w:hAnsi="Arial" w:cs="Arial"/>
          <w:sz w:val="22"/>
          <w:szCs w:val="22"/>
        </w:rPr>
        <w:t xml:space="preserve"> </w:t>
      </w:r>
      <w:proofErr w:type="gramStart"/>
      <w:r w:rsidRPr="003336B9">
        <w:rPr>
          <w:rFonts w:ascii="Arial" w:hAnsi="Arial" w:cs="Arial"/>
          <w:sz w:val="22"/>
          <w:szCs w:val="22"/>
        </w:rPr>
        <w:t>think</w:t>
      </w:r>
      <w:proofErr w:type="gramEnd"/>
      <w:r w:rsidRPr="003336B9">
        <w:rPr>
          <w:rFonts w:ascii="Arial" w:hAnsi="Arial" w:cs="Arial"/>
          <w:sz w:val="22"/>
          <w:szCs w:val="22"/>
        </w:rPr>
        <w:t xml:space="preserve"> this is </w:t>
      </w:r>
      <w:proofErr w:type="gramStart"/>
      <w:r w:rsidRPr="003336B9">
        <w:rPr>
          <w:rFonts w:ascii="Arial" w:hAnsi="Arial" w:cs="Arial"/>
          <w:sz w:val="22"/>
          <w:szCs w:val="22"/>
        </w:rPr>
        <w:t>really gross</w:t>
      </w:r>
      <w:proofErr w:type="gramEnd"/>
      <w:r w:rsidR="00EE0C30" w:rsidRPr="003336B9">
        <w:rPr>
          <w:rFonts w:ascii="Arial" w:hAnsi="Arial" w:cs="Arial"/>
          <w:sz w:val="22"/>
          <w:szCs w:val="22"/>
        </w:rPr>
        <w:t>.</w:t>
      </w:r>
      <w:r w:rsidRPr="003336B9">
        <w:rPr>
          <w:rFonts w:ascii="Arial" w:hAnsi="Arial" w:cs="Arial"/>
          <w:sz w:val="22"/>
          <w:szCs w:val="22"/>
        </w:rPr>
        <w:t xml:space="preserve"> </w:t>
      </w:r>
      <w:r w:rsidR="00EE0C30" w:rsidRPr="003336B9">
        <w:rPr>
          <w:rFonts w:ascii="Arial" w:hAnsi="Arial" w:cs="Arial"/>
          <w:sz w:val="22"/>
          <w:szCs w:val="22"/>
        </w:rPr>
        <w:t>A</w:t>
      </w:r>
      <w:r w:rsidRPr="003336B9">
        <w:rPr>
          <w:rFonts w:ascii="Arial" w:hAnsi="Arial" w:cs="Arial"/>
          <w:sz w:val="22"/>
          <w:szCs w:val="22"/>
        </w:rPr>
        <w:t>nd so</w:t>
      </w:r>
      <w:r w:rsidR="00EE0C30" w:rsidRPr="003336B9">
        <w:rPr>
          <w:rFonts w:ascii="Arial" w:hAnsi="Arial" w:cs="Arial"/>
          <w:sz w:val="22"/>
          <w:szCs w:val="22"/>
        </w:rPr>
        <w:t>,</w:t>
      </w:r>
      <w:r w:rsidR="00562681" w:rsidRPr="003336B9">
        <w:rPr>
          <w:rFonts w:ascii="Arial" w:hAnsi="Arial" w:cs="Arial"/>
          <w:sz w:val="22"/>
          <w:szCs w:val="22"/>
        </w:rPr>
        <w:t xml:space="preserve"> do I. </w:t>
      </w:r>
      <w:r w:rsidRPr="003336B9">
        <w:rPr>
          <w:rFonts w:ascii="Arial" w:hAnsi="Arial" w:cs="Arial"/>
          <w:sz w:val="22"/>
          <w:szCs w:val="22"/>
        </w:rPr>
        <w:t xml:space="preserve"> </w:t>
      </w:r>
    </w:p>
    <w:p w14:paraId="015B625A" w14:textId="77777777" w:rsidR="00EE0C30" w:rsidRPr="003336B9" w:rsidRDefault="00EE0C30">
      <w:pPr>
        <w:rPr>
          <w:rFonts w:ascii="Arial" w:hAnsi="Arial" w:cs="Arial"/>
          <w:b/>
          <w:bCs/>
          <w:sz w:val="22"/>
          <w:szCs w:val="22"/>
        </w:rPr>
      </w:pPr>
    </w:p>
    <w:p w14:paraId="3E0AB3C4" w14:textId="6060EC70" w:rsidR="00693BF7" w:rsidRPr="003336B9" w:rsidRDefault="00065F33">
      <w:pPr>
        <w:rPr>
          <w:rFonts w:ascii="Arial" w:hAnsi="Arial" w:cs="Arial"/>
          <w:sz w:val="22"/>
          <w:szCs w:val="22"/>
        </w:rPr>
      </w:pPr>
      <w:r w:rsidRPr="003336B9">
        <w:rPr>
          <w:rFonts w:ascii="Arial" w:hAnsi="Arial" w:cs="Arial"/>
          <w:b/>
          <w:bCs/>
          <w:sz w:val="22"/>
          <w:szCs w:val="22"/>
        </w:rPr>
        <w:t>Molly:</w:t>
      </w:r>
      <w:r w:rsidR="00562681" w:rsidRPr="003336B9">
        <w:rPr>
          <w:rFonts w:ascii="Arial" w:hAnsi="Arial" w:cs="Arial"/>
          <w:sz w:val="22"/>
          <w:szCs w:val="22"/>
        </w:rPr>
        <w:t xml:space="preserve"> </w:t>
      </w:r>
      <w:r w:rsidRPr="003336B9">
        <w:rPr>
          <w:rFonts w:ascii="Arial" w:hAnsi="Arial" w:cs="Arial"/>
          <w:sz w:val="22"/>
          <w:szCs w:val="22"/>
        </w:rPr>
        <w:t xml:space="preserve">Yeah, it's not a great look for our guy. It's not super favorable. </w:t>
      </w:r>
    </w:p>
    <w:p w14:paraId="4BCECC19" w14:textId="77777777" w:rsidR="00DC0370" w:rsidRPr="003336B9" w:rsidRDefault="00DC0370">
      <w:pPr>
        <w:rPr>
          <w:rFonts w:ascii="Arial" w:hAnsi="Arial" w:cs="Arial"/>
          <w:b/>
          <w:bCs/>
          <w:sz w:val="22"/>
          <w:szCs w:val="22"/>
        </w:rPr>
      </w:pPr>
    </w:p>
    <w:p w14:paraId="46236B00" w14:textId="77777777" w:rsidR="00DC2409" w:rsidRPr="003336B9" w:rsidRDefault="009E33D9">
      <w:pPr>
        <w:rPr>
          <w:rFonts w:ascii="Arial" w:hAnsi="Arial" w:cs="Arial"/>
          <w:sz w:val="22"/>
          <w:szCs w:val="22"/>
        </w:rPr>
      </w:pPr>
      <w:r w:rsidRPr="003336B9">
        <w:rPr>
          <w:rFonts w:ascii="Arial" w:hAnsi="Arial" w:cs="Arial"/>
          <w:b/>
          <w:bCs/>
          <w:sz w:val="22"/>
          <w:szCs w:val="22"/>
        </w:rPr>
        <w:t>Kim:</w:t>
      </w:r>
      <w:r w:rsidR="001D39F6" w:rsidRPr="003336B9">
        <w:rPr>
          <w:rFonts w:ascii="Arial" w:hAnsi="Arial" w:cs="Arial"/>
          <w:sz w:val="22"/>
          <w:szCs w:val="22"/>
        </w:rPr>
        <w:t xml:space="preserve"> </w:t>
      </w:r>
      <w:r w:rsidRPr="003336B9">
        <w:rPr>
          <w:rFonts w:ascii="Arial" w:hAnsi="Arial" w:cs="Arial"/>
          <w:sz w:val="22"/>
          <w:szCs w:val="22"/>
        </w:rPr>
        <w:t xml:space="preserve">It's all right. They're </w:t>
      </w:r>
      <w:proofErr w:type="gramStart"/>
      <w:r w:rsidRPr="003336B9">
        <w:rPr>
          <w:rFonts w:ascii="Arial" w:hAnsi="Arial" w:cs="Arial"/>
          <w:sz w:val="22"/>
          <w:szCs w:val="22"/>
        </w:rPr>
        <w:t>over in</w:t>
      </w:r>
      <w:proofErr w:type="gramEnd"/>
      <w:r w:rsidR="002110E4" w:rsidRPr="003336B9">
        <w:rPr>
          <w:rFonts w:ascii="Arial" w:hAnsi="Arial" w:cs="Arial"/>
          <w:sz w:val="22"/>
          <w:szCs w:val="22"/>
        </w:rPr>
        <w:t xml:space="preserve"> w</w:t>
      </w:r>
      <w:r w:rsidRPr="003336B9">
        <w:rPr>
          <w:rFonts w:ascii="Arial" w:hAnsi="Arial" w:cs="Arial"/>
          <w:sz w:val="22"/>
          <w:szCs w:val="22"/>
        </w:rPr>
        <w:t>herever they are. So</w:t>
      </w:r>
      <w:r w:rsidR="00DC2409" w:rsidRPr="003336B9">
        <w:rPr>
          <w:rFonts w:ascii="Arial" w:hAnsi="Arial" w:cs="Arial"/>
          <w:sz w:val="22"/>
          <w:szCs w:val="22"/>
        </w:rPr>
        <w:t>--</w:t>
      </w:r>
    </w:p>
    <w:p w14:paraId="4ECDBBFB" w14:textId="77777777" w:rsidR="00DC2409" w:rsidRPr="003336B9" w:rsidRDefault="00DC2409">
      <w:pPr>
        <w:rPr>
          <w:rFonts w:ascii="Arial" w:hAnsi="Arial" w:cs="Arial"/>
          <w:sz w:val="22"/>
          <w:szCs w:val="22"/>
        </w:rPr>
      </w:pPr>
    </w:p>
    <w:p w14:paraId="3B9F4450" w14:textId="7C7FE72F" w:rsidR="00693BF7" w:rsidRPr="003336B9" w:rsidRDefault="00DC240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t>
      </w:r>
      <w:r w:rsidR="001D39F6" w:rsidRPr="003336B9">
        <w:rPr>
          <w:rFonts w:ascii="Arial" w:hAnsi="Arial" w:cs="Arial"/>
          <w:sz w:val="22"/>
          <w:szCs w:val="22"/>
        </w:rPr>
        <w:t>Lyme Regis</w:t>
      </w:r>
      <w:r w:rsidRPr="003336B9">
        <w:rPr>
          <w:rFonts w:ascii="Arial" w:hAnsi="Arial" w:cs="Arial"/>
          <w:sz w:val="22"/>
          <w:szCs w:val="22"/>
        </w:rPr>
        <w:t xml:space="preserve">? </w:t>
      </w:r>
    </w:p>
    <w:p w14:paraId="2D55358C" w14:textId="77777777" w:rsidR="00DC2409" w:rsidRPr="003336B9" w:rsidRDefault="00DC2409">
      <w:pPr>
        <w:rPr>
          <w:rFonts w:ascii="Arial" w:hAnsi="Arial" w:cs="Arial"/>
          <w:b/>
          <w:bCs/>
          <w:sz w:val="22"/>
          <w:szCs w:val="22"/>
        </w:rPr>
      </w:pPr>
    </w:p>
    <w:p w14:paraId="45088847" w14:textId="56EA4D0B" w:rsidR="00693BF7" w:rsidRPr="003336B9" w:rsidRDefault="00DC2409">
      <w:pPr>
        <w:rPr>
          <w:rFonts w:ascii="Arial" w:hAnsi="Arial" w:cs="Arial"/>
          <w:sz w:val="22"/>
          <w:szCs w:val="22"/>
        </w:rPr>
      </w:pPr>
      <w:r w:rsidRPr="003336B9">
        <w:rPr>
          <w:rFonts w:ascii="Arial" w:hAnsi="Arial" w:cs="Arial"/>
          <w:b/>
          <w:bCs/>
          <w:sz w:val="22"/>
          <w:szCs w:val="22"/>
        </w:rPr>
        <w:t>Kim</w:t>
      </w:r>
      <w:r w:rsidR="009E33D9" w:rsidRPr="003336B9">
        <w:rPr>
          <w:rFonts w:ascii="Arial" w:hAnsi="Arial" w:cs="Arial"/>
          <w:b/>
          <w:bCs/>
          <w:sz w:val="22"/>
          <w:szCs w:val="22"/>
        </w:rPr>
        <w:t>:</w:t>
      </w:r>
      <w:r w:rsidR="001D39F6" w:rsidRPr="003336B9">
        <w:rPr>
          <w:rFonts w:ascii="Arial" w:hAnsi="Arial" w:cs="Arial"/>
          <w:sz w:val="22"/>
          <w:szCs w:val="22"/>
        </w:rPr>
        <w:t xml:space="preserve"> </w:t>
      </w:r>
      <w:r w:rsidRPr="003336B9">
        <w:rPr>
          <w:rFonts w:ascii="Arial" w:hAnsi="Arial" w:cs="Arial"/>
          <w:sz w:val="22"/>
          <w:szCs w:val="22"/>
        </w:rPr>
        <w:t xml:space="preserve">Lyme Regis. </w:t>
      </w:r>
      <w:r w:rsidR="00931554" w:rsidRPr="003336B9">
        <w:rPr>
          <w:rFonts w:ascii="Arial" w:hAnsi="Arial" w:cs="Arial"/>
          <w:sz w:val="22"/>
          <w:szCs w:val="22"/>
        </w:rPr>
        <w:t>Y</w:t>
      </w:r>
      <w:r w:rsidRPr="003336B9">
        <w:rPr>
          <w:rFonts w:ascii="Arial" w:hAnsi="Arial" w:cs="Arial"/>
          <w:sz w:val="22"/>
          <w:szCs w:val="22"/>
        </w:rPr>
        <w:t xml:space="preserve">eah. </w:t>
      </w:r>
    </w:p>
    <w:p w14:paraId="7DF4E645" w14:textId="77777777" w:rsidR="00C767D6" w:rsidRPr="003336B9" w:rsidRDefault="00C767D6">
      <w:pPr>
        <w:rPr>
          <w:rFonts w:ascii="Arial" w:hAnsi="Arial" w:cs="Arial"/>
          <w:b/>
          <w:bCs/>
          <w:sz w:val="22"/>
          <w:szCs w:val="22"/>
        </w:rPr>
      </w:pPr>
    </w:p>
    <w:p w14:paraId="7360EF5F" w14:textId="7A9D41DE" w:rsidR="00693BF7" w:rsidRPr="003336B9" w:rsidRDefault="00065F33">
      <w:pPr>
        <w:rPr>
          <w:rFonts w:ascii="Arial" w:hAnsi="Arial" w:cs="Arial"/>
          <w:sz w:val="22"/>
          <w:szCs w:val="22"/>
        </w:rPr>
      </w:pPr>
      <w:r w:rsidRPr="003336B9">
        <w:rPr>
          <w:rFonts w:ascii="Arial" w:hAnsi="Arial" w:cs="Arial"/>
          <w:b/>
          <w:bCs/>
          <w:sz w:val="22"/>
          <w:szCs w:val="22"/>
        </w:rPr>
        <w:t>Becca:</w:t>
      </w:r>
      <w:r w:rsidR="001D39F6" w:rsidRPr="003336B9">
        <w:rPr>
          <w:rFonts w:ascii="Arial" w:hAnsi="Arial" w:cs="Arial"/>
          <w:sz w:val="22"/>
          <w:szCs w:val="22"/>
        </w:rPr>
        <w:t xml:space="preserve"> </w:t>
      </w:r>
      <w:r w:rsidRPr="003336B9">
        <w:rPr>
          <w:rFonts w:ascii="Arial" w:hAnsi="Arial" w:cs="Arial"/>
          <w:sz w:val="22"/>
          <w:szCs w:val="22"/>
        </w:rPr>
        <w:t>On the cob. Well</w:t>
      </w:r>
      <w:proofErr w:type="gramStart"/>
      <w:r w:rsidRPr="003336B9">
        <w:rPr>
          <w:rFonts w:ascii="Arial" w:hAnsi="Arial" w:cs="Arial"/>
          <w:sz w:val="22"/>
          <w:szCs w:val="22"/>
        </w:rPr>
        <w:t xml:space="preserve">, actually, </w:t>
      </w:r>
      <w:r w:rsidR="001D39F6" w:rsidRPr="003336B9">
        <w:rPr>
          <w:rFonts w:ascii="Arial" w:hAnsi="Arial" w:cs="Arial"/>
          <w:sz w:val="22"/>
          <w:szCs w:val="22"/>
        </w:rPr>
        <w:t>Louisa</w:t>
      </w:r>
      <w:proofErr w:type="gramEnd"/>
      <w:r w:rsidR="001D39F6" w:rsidRPr="003336B9">
        <w:rPr>
          <w:rFonts w:ascii="Arial" w:hAnsi="Arial" w:cs="Arial"/>
          <w:sz w:val="22"/>
          <w:szCs w:val="22"/>
        </w:rPr>
        <w:t xml:space="preserve"> </w:t>
      </w:r>
      <w:r w:rsidRPr="003336B9">
        <w:rPr>
          <w:rFonts w:ascii="Arial" w:hAnsi="Arial" w:cs="Arial"/>
          <w:sz w:val="22"/>
          <w:szCs w:val="22"/>
        </w:rPr>
        <w:t xml:space="preserve">will probably never go on the cob again. </w:t>
      </w:r>
    </w:p>
    <w:p w14:paraId="42AC70DE" w14:textId="77777777" w:rsidR="00D80AE8" w:rsidRPr="003336B9" w:rsidRDefault="00D80AE8">
      <w:pPr>
        <w:rPr>
          <w:rFonts w:ascii="Arial" w:hAnsi="Arial" w:cs="Arial"/>
          <w:b/>
          <w:bCs/>
          <w:sz w:val="22"/>
          <w:szCs w:val="22"/>
        </w:rPr>
      </w:pPr>
    </w:p>
    <w:p w14:paraId="68CBF8B5" w14:textId="29692B3C"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 xml:space="preserve">Nope. </w:t>
      </w:r>
    </w:p>
    <w:p w14:paraId="4E9FC52C" w14:textId="77777777" w:rsidR="00D80AE8" w:rsidRPr="003336B9" w:rsidRDefault="00D80AE8">
      <w:pPr>
        <w:rPr>
          <w:rFonts w:ascii="Arial" w:hAnsi="Arial" w:cs="Arial"/>
          <w:b/>
          <w:bCs/>
          <w:sz w:val="22"/>
          <w:szCs w:val="22"/>
        </w:rPr>
      </w:pPr>
    </w:p>
    <w:p w14:paraId="741138DA" w14:textId="0A433047" w:rsidR="00693BF7" w:rsidRPr="003336B9" w:rsidRDefault="009E33D9">
      <w:pPr>
        <w:rPr>
          <w:rFonts w:ascii="Arial" w:hAnsi="Arial" w:cs="Arial"/>
          <w:sz w:val="22"/>
          <w:szCs w:val="22"/>
        </w:rPr>
      </w:pPr>
      <w:r w:rsidRPr="003336B9">
        <w:rPr>
          <w:rFonts w:ascii="Arial" w:hAnsi="Arial" w:cs="Arial"/>
          <w:b/>
          <w:bCs/>
          <w:sz w:val="22"/>
          <w:szCs w:val="22"/>
        </w:rPr>
        <w:lastRenderedPageBreak/>
        <w:t>Alice:</w:t>
      </w:r>
      <w:r w:rsidR="001D39F6" w:rsidRPr="003336B9">
        <w:rPr>
          <w:rFonts w:ascii="Arial" w:hAnsi="Arial" w:cs="Arial"/>
          <w:sz w:val="22"/>
          <w:szCs w:val="22"/>
        </w:rPr>
        <w:t xml:space="preserve"> </w:t>
      </w:r>
      <w:r w:rsidRPr="003336B9">
        <w:rPr>
          <w:rFonts w:ascii="Arial" w:hAnsi="Arial" w:cs="Arial"/>
          <w:sz w:val="22"/>
          <w:szCs w:val="22"/>
        </w:rPr>
        <w:t xml:space="preserve">She'll stay away from the sea. </w:t>
      </w:r>
    </w:p>
    <w:p w14:paraId="20ACC8F8" w14:textId="77777777" w:rsidR="00E91552" w:rsidRPr="003336B9" w:rsidRDefault="00E91552">
      <w:pPr>
        <w:rPr>
          <w:rFonts w:ascii="Arial" w:hAnsi="Arial" w:cs="Arial"/>
          <w:b/>
          <w:bCs/>
          <w:sz w:val="22"/>
          <w:szCs w:val="22"/>
        </w:rPr>
      </w:pPr>
    </w:p>
    <w:p w14:paraId="067C6051" w14:textId="77777777" w:rsidR="00510973"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 xml:space="preserve">They got married on the cob. </w:t>
      </w:r>
    </w:p>
    <w:p w14:paraId="2CBD1663" w14:textId="77777777" w:rsidR="00510973" w:rsidRPr="003336B9" w:rsidRDefault="00510973">
      <w:pPr>
        <w:rPr>
          <w:rFonts w:ascii="Arial" w:hAnsi="Arial" w:cs="Arial"/>
          <w:sz w:val="22"/>
          <w:szCs w:val="22"/>
        </w:rPr>
      </w:pPr>
    </w:p>
    <w:p w14:paraId="53BF021F" w14:textId="73A0CAD4" w:rsidR="00693BF7" w:rsidRPr="003336B9" w:rsidRDefault="00510973">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laughs]</w:t>
      </w:r>
    </w:p>
    <w:p w14:paraId="2CD5613B" w14:textId="77777777" w:rsidR="00510973" w:rsidRPr="003336B9" w:rsidRDefault="00510973" w:rsidP="001D39F6">
      <w:pPr>
        <w:rPr>
          <w:rFonts w:ascii="Arial" w:hAnsi="Arial" w:cs="Arial"/>
          <w:b/>
          <w:bCs/>
          <w:sz w:val="22"/>
          <w:szCs w:val="22"/>
        </w:rPr>
      </w:pPr>
    </w:p>
    <w:p w14:paraId="64C9A390" w14:textId="77777777" w:rsidR="00F13AF3" w:rsidRPr="003336B9" w:rsidRDefault="00065F33" w:rsidP="001D39F6">
      <w:pPr>
        <w:rPr>
          <w:rFonts w:ascii="Arial" w:hAnsi="Arial" w:cs="Arial"/>
          <w:sz w:val="22"/>
          <w:szCs w:val="22"/>
        </w:rPr>
      </w:pPr>
      <w:r w:rsidRPr="003336B9">
        <w:rPr>
          <w:rFonts w:ascii="Arial" w:hAnsi="Arial" w:cs="Arial"/>
          <w:b/>
          <w:bCs/>
          <w:sz w:val="22"/>
          <w:szCs w:val="22"/>
        </w:rPr>
        <w:t>Becca:</w:t>
      </w:r>
      <w:r w:rsidR="001D39F6" w:rsidRPr="003336B9">
        <w:rPr>
          <w:rFonts w:ascii="Arial" w:hAnsi="Arial" w:cs="Arial"/>
          <w:sz w:val="22"/>
          <w:szCs w:val="22"/>
        </w:rPr>
        <w:t xml:space="preserve"> </w:t>
      </w:r>
      <w:r w:rsidRPr="003336B9">
        <w:rPr>
          <w:rFonts w:ascii="Arial" w:hAnsi="Arial" w:cs="Arial"/>
          <w:sz w:val="22"/>
          <w:szCs w:val="22"/>
        </w:rPr>
        <w:t xml:space="preserve">Dark. </w:t>
      </w:r>
      <w:r w:rsidR="009A065B" w:rsidRPr="003336B9">
        <w:rPr>
          <w:rFonts w:ascii="Arial" w:hAnsi="Arial" w:cs="Arial"/>
          <w:sz w:val="22"/>
          <w:szCs w:val="22"/>
        </w:rPr>
        <w:t>“</w:t>
      </w:r>
      <w:r w:rsidRPr="003336B9">
        <w:rPr>
          <w:rFonts w:ascii="Arial" w:hAnsi="Arial" w:cs="Arial"/>
          <w:sz w:val="22"/>
          <w:szCs w:val="22"/>
        </w:rPr>
        <w:t xml:space="preserve">Hey, </w:t>
      </w:r>
      <w:proofErr w:type="spellStart"/>
      <w:r w:rsidR="00290A08" w:rsidRPr="003336B9">
        <w:rPr>
          <w:rFonts w:ascii="Arial" w:hAnsi="Arial" w:cs="Arial"/>
          <w:sz w:val="22"/>
          <w:szCs w:val="22"/>
        </w:rPr>
        <w:t>Benwick</w:t>
      </w:r>
      <w:proofErr w:type="spellEnd"/>
      <w:r w:rsidRPr="003336B9">
        <w:rPr>
          <w:rFonts w:ascii="Arial" w:hAnsi="Arial" w:cs="Arial"/>
          <w:sz w:val="22"/>
          <w:szCs w:val="22"/>
        </w:rPr>
        <w:t xml:space="preserve"> I really fell for you.</w:t>
      </w:r>
      <w:r w:rsidR="00F13AF3" w:rsidRPr="003336B9">
        <w:rPr>
          <w:rFonts w:ascii="Arial" w:hAnsi="Arial" w:cs="Arial"/>
          <w:sz w:val="22"/>
          <w:szCs w:val="22"/>
        </w:rPr>
        <w:t>”</w:t>
      </w:r>
      <w:r w:rsidRPr="003336B9">
        <w:rPr>
          <w:rFonts w:ascii="Arial" w:hAnsi="Arial" w:cs="Arial"/>
          <w:sz w:val="22"/>
          <w:szCs w:val="22"/>
        </w:rPr>
        <w:t xml:space="preserve"> </w:t>
      </w:r>
    </w:p>
    <w:p w14:paraId="348A018D" w14:textId="77777777" w:rsidR="00F13AF3" w:rsidRPr="003336B9" w:rsidRDefault="00F13AF3" w:rsidP="001D39F6">
      <w:pPr>
        <w:rPr>
          <w:rFonts w:ascii="Arial" w:hAnsi="Arial" w:cs="Arial"/>
          <w:sz w:val="22"/>
          <w:szCs w:val="22"/>
        </w:rPr>
      </w:pPr>
    </w:p>
    <w:p w14:paraId="3EA14EFC" w14:textId="2694C659" w:rsidR="001D39F6" w:rsidRPr="003336B9" w:rsidRDefault="001D39F6" w:rsidP="001D39F6">
      <w:pPr>
        <w:rPr>
          <w:rFonts w:ascii="Arial" w:hAnsi="Arial" w:cs="Arial"/>
          <w:sz w:val="22"/>
          <w:szCs w:val="22"/>
        </w:rPr>
      </w:pPr>
      <w:r w:rsidRPr="003336B9">
        <w:rPr>
          <w:rFonts w:ascii="Arial" w:hAnsi="Arial" w:cs="Arial"/>
          <w:sz w:val="22"/>
          <w:szCs w:val="22"/>
        </w:rPr>
        <w:t>[laughter]</w:t>
      </w:r>
    </w:p>
    <w:p w14:paraId="61C15413" w14:textId="4D5FED52" w:rsidR="00693BF7" w:rsidRPr="003336B9" w:rsidRDefault="00693BF7">
      <w:pPr>
        <w:rPr>
          <w:rFonts w:ascii="Arial" w:hAnsi="Arial" w:cs="Arial"/>
          <w:sz w:val="22"/>
          <w:szCs w:val="22"/>
        </w:rPr>
      </w:pPr>
    </w:p>
    <w:p w14:paraId="6D1D7CED" w14:textId="286EAEF4"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So</w:t>
      </w:r>
      <w:r w:rsidR="001D39F6" w:rsidRPr="003336B9">
        <w:rPr>
          <w:rFonts w:ascii="Arial" w:hAnsi="Arial" w:cs="Arial"/>
          <w:sz w:val="22"/>
          <w:szCs w:val="22"/>
        </w:rPr>
        <w:t>,</w:t>
      </w:r>
      <w:r w:rsidRPr="003336B9">
        <w:rPr>
          <w:rFonts w:ascii="Arial" w:hAnsi="Arial" w:cs="Arial"/>
          <w:sz w:val="22"/>
          <w:szCs w:val="22"/>
        </w:rPr>
        <w:t xml:space="preserve"> Wentworth says, </w:t>
      </w:r>
      <w:r w:rsidR="001D39F6" w:rsidRPr="003336B9">
        <w:rPr>
          <w:rFonts w:ascii="Arial" w:hAnsi="Arial" w:cs="Arial"/>
          <w:sz w:val="22"/>
          <w:szCs w:val="22"/>
        </w:rPr>
        <w:t>“T</w:t>
      </w:r>
      <w:r w:rsidRPr="003336B9">
        <w:rPr>
          <w:rFonts w:ascii="Arial" w:hAnsi="Arial" w:cs="Arial"/>
          <w:sz w:val="22"/>
          <w:szCs w:val="22"/>
        </w:rPr>
        <w:t>his is all my fault. Louisa would not have been obstinate if I had not been weak</w:t>
      </w:r>
      <w:r w:rsidR="001D39F6" w:rsidRPr="003336B9">
        <w:rPr>
          <w:rFonts w:ascii="Arial" w:hAnsi="Arial" w:cs="Arial"/>
          <w:sz w:val="22"/>
          <w:szCs w:val="22"/>
        </w:rPr>
        <w:t>”</w:t>
      </w:r>
      <w:r w:rsidRPr="003336B9">
        <w:rPr>
          <w:rFonts w:ascii="Arial" w:hAnsi="Arial" w:cs="Arial"/>
          <w:sz w:val="22"/>
          <w:szCs w:val="22"/>
        </w:rPr>
        <w:t xml:space="preserve"> </w:t>
      </w:r>
      <w:r w:rsidR="00BD12CD" w:rsidRPr="003336B9">
        <w:rPr>
          <w:rFonts w:ascii="Arial" w:hAnsi="Arial" w:cs="Arial"/>
          <w:sz w:val="22"/>
          <w:szCs w:val="22"/>
        </w:rPr>
        <w:t>a</w:t>
      </w:r>
      <w:r w:rsidRPr="003336B9">
        <w:rPr>
          <w:rFonts w:ascii="Arial" w:hAnsi="Arial" w:cs="Arial"/>
          <w:sz w:val="22"/>
          <w:szCs w:val="22"/>
        </w:rPr>
        <w:t>s in</w:t>
      </w:r>
      <w:r w:rsidR="001D39F6" w:rsidRPr="003336B9">
        <w:rPr>
          <w:rFonts w:ascii="Arial" w:hAnsi="Arial" w:cs="Arial"/>
          <w:sz w:val="22"/>
          <w:szCs w:val="22"/>
        </w:rPr>
        <w:t xml:space="preserve"> </w:t>
      </w:r>
      <w:r w:rsidRPr="003336B9">
        <w:rPr>
          <w:rFonts w:ascii="Arial" w:hAnsi="Arial" w:cs="Arial"/>
          <w:sz w:val="22"/>
          <w:szCs w:val="22"/>
        </w:rPr>
        <w:t xml:space="preserve">she wouldn't have been like, </w:t>
      </w:r>
      <w:r w:rsidR="001D39F6" w:rsidRPr="003336B9">
        <w:rPr>
          <w:rFonts w:ascii="Arial" w:hAnsi="Arial" w:cs="Arial"/>
          <w:sz w:val="22"/>
          <w:szCs w:val="22"/>
        </w:rPr>
        <w:t>“W</w:t>
      </w:r>
      <w:r w:rsidRPr="003336B9">
        <w:rPr>
          <w:rFonts w:ascii="Arial" w:hAnsi="Arial" w:cs="Arial"/>
          <w:sz w:val="22"/>
          <w:szCs w:val="22"/>
        </w:rPr>
        <w:t>entworth, catch me.</w:t>
      </w:r>
      <w:r w:rsidR="001D39F6" w:rsidRPr="003336B9">
        <w:rPr>
          <w:rFonts w:ascii="Arial" w:hAnsi="Arial" w:cs="Arial"/>
          <w:sz w:val="22"/>
          <w:szCs w:val="22"/>
        </w:rPr>
        <w:t>”</w:t>
      </w:r>
      <w:r w:rsidRPr="003336B9">
        <w:rPr>
          <w:rFonts w:ascii="Arial" w:hAnsi="Arial" w:cs="Arial"/>
          <w:sz w:val="22"/>
          <w:szCs w:val="22"/>
        </w:rPr>
        <w:t xml:space="preserve"> But then</w:t>
      </w:r>
      <w:r w:rsidR="00716E50" w:rsidRPr="003336B9">
        <w:rPr>
          <w:rFonts w:ascii="Arial" w:hAnsi="Arial" w:cs="Arial"/>
          <w:sz w:val="22"/>
          <w:szCs w:val="22"/>
        </w:rPr>
        <w:t>,</w:t>
      </w:r>
      <w:r w:rsidRPr="003336B9">
        <w:rPr>
          <w:rFonts w:ascii="Arial" w:hAnsi="Arial" w:cs="Arial"/>
          <w:sz w:val="22"/>
          <w:szCs w:val="22"/>
        </w:rPr>
        <w:t xml:space="preserve"> he says, </w:t>
      </w:r>
      <w:r w:rsidR="001D39F6" w:rsidRPr="003336B9">
        <w:rPr>
          <w:rFonts w:ascii="Arial" w:hAnsi="Arial" w:cs="Arial"/>
          <w:sz w:val="22"/>
          <w:szCs w:val="22"/>
        </w:rPr>
        <w:t>“A</w:t>
      </w:r>
      <w:r w:rsidRPr="003336B9">
        <w:rPr>
          <w:rFonts w:ascii="Arial" w:hAnsi="Arial" w:cs="Arial"/>
          <w:sz w:val="22"/>
          <w:szCs w:val="22"/>
        </w:rPr>
        <w:t>nne, I have never</w:t>
      </w:r>
      <w:r w:rsidR="001D39F6" w:rsidRPr="003336B9">
        <w:rPr>
          <w:rFonts w:ascii="Arial" w:hAnsi="Arial" w:cs="Arial"/>
          <w:sz w:val="22"/>
          <w:szCs w:val="22"/>
        </w:rPr>
        <w:t>--”</w:t>
      </w:r>
      <w:r w:rsidRPr="003336B9">
        <w:rPr>
          <w:rFonts w:ascii="Arial" w:hAnsi="Arial" w:cs="Arial"/>
          <w:sz w:val="22"/>
          <w:szCs w:val="22"/>
        </w:rPr>
        <w:t xml:space="preserve"> </w:t>
      </w:r>
      <w:r w:rsidR="0045303E" w:rsidRPr="003336B9">
        <w:rPr>
          <w:rFonts w:ascii="Arial" w:hAnsi="Arial" w:cs="Arial"/>
          <w:sz w:val="22"/>
          <w:szCs w:val="22"/>
        </w:rPr>
        <w:t>a</w:t>
      </w:r>
      <w:r w:rsidRPr="003336B9">
        <w:rPr>
          <w:rFonts w:ascii="Arial" w:hAnsi="Arial" w:cs="Arial"/>
          <w:sz w:val="22"/>
          <w:szCs w:val="22"/>
        </w:rPr>
        <w:t>nd then Lady Dalrymple comes in</w:t>
      </w:r>
      <w:r w:rsidR="001D39F6" w:rsidRPr="003336B9">
        <w:rPr>
          <w:rFonts w:ascii="Arial" w:hAnsi="Arial" w:cs="Arial"/>
          <w:sz w:val="22"/>
          <w:szCs w:val="22"/>
        </w:rPr>
        <w:t>, “</w:t>
      </w:r>
      <w:r w:rsidRPr="003336B9">
        <w:rPr>
          <w:rFonts w:ascii="Arial" w:hAnsi="Arial" w:cs="Arial"/>
          <w:sz w:val="22"/>
          <w:szCs w:val="22"/>
        </w:rPr>
        <w:t>What</w:t>
      </w:r>
      <w:r w:rsidR="001D39F6" w:rsidRPr="003336B9">
        <w:rPr>
          <w:rFonts w:ascii="Arial" w:hAnsi="Arial" w:cs="Arial"/>
          <w:sz w:val="22"/>
          <w:szCs w:val="22"/>
        </w:rPr>
        <w:t xml:space="preserve"> have you never?”</w:t>
      </w:r>
      <w:r w:rsidRPr="003336B9">
        <w:rPr>
          <w:rFonts w:ascii="Arial" w:hAnsi="Arial" w:cs="Arial"/>
          <w:sz w:val="22"/>
          <w:szCs w:val="22"/>
        </w:rPr>
        <w:t xml:space="preserve"> </w:t>
      </w:r>
    </w:p>
    <w:p w14:paraId="1B17D380" w14:textId="77777777" w:rsidR="005F604B" w:rsidRPr="003336B9" w:rsidRDefault="005F604B">
      <w:pPr>
        <w:rPr>
          <w:rFonts w:ascii="Arial" w:hAnsi="Arial" w:cs="Arial"/>
          <w:b/>
          <w:bCs/>
          <w:sz w:val="22"/>
          <w:szCs w:val="22"/>
        </w:rPr>
      </w:pPr>
    </w:p>
    <w:p w14:paraId="1F7C3FC4" w14:textId="586255AF" w:rsidR="00693BF7" w:rsidRPr="003336B9" w:rsidRDefault="009E33D9">
      <w:pPr>
        <w:rPr>
          <w:rFonts w:ascii="Arial" w:hAnsi="Arial" w:cs="Arial"/>
          <w:sz w:val="22"/>
          <w:szCs w:val="22"/>
        </w:rPr>
      </w:pPr>
      <w:r w:rsidRPr="003336B9">
        <w:rPr>
          <w:rFonts w:ascii="Arial" w:hAnsi="Arial" w:cs="Arial"/>
          <w:b/>
          <w:bCs/>
          <w:sz w:val="22"/>
          <w:szCs w:val="22"/>
        </w:rPr>
        <w:t>Kim:</w:t>
      </w:r>
      <w:r w:rsidR="001D39F6" w:rsidRPr="003336B9">
        <w:rPr>
          <w:rFonts w:ascii="Arial" w:hAnsi="Arial" w:cs="Arial"/>
          <w:sz w:val="22"/>
          <w:szCs w:val="22"/>
        </w:rPr>
        <w:t xml:space="preserve"> </w:t>
      </w:r>
      <w:r w:rsidRPr="003336B9">
        <w:rPr>
          <w:rFonts w:ascii="Arial" w:hAnsi="Arial" w:cs="Arial"/>
          <w:sz w:val="22"/>
          <w:szCs w:val="22"/>
        </w:rPr>
        <w:t>Is this</w:t>
      </w:r>
      <w:r w:rsidR="001D39F6" w:rsidRPr="003336B9">
        <w:rPr>
          <w:rFonts w:ascii="Arial" w:hAnsi="Arial" w:cs="Arial"/>
          <w:sz w:val="22"/>
          <w:szCs w:val="22"/>
        </w:rPr>
        <w:t xml:space="preserve"> </w:t>
      </w:r>
      <w:r w:rsidRPr="003336B9">
        <w:rPr>
          <w:rFonts w:ascii="Arial" w:hAnsi="Arial" w:cs="Arial"/>
          <w:sz w:val="22"/>
          <w:szCs w:val="22"/>
        </w:rPr>
        <w:t>the second or third time</w:t>
      </w:r>
      <w:r w:rsidR="001D39F6" w:rsidRPr="003336B9">
        <w:rPr>
          <w:rFonts w:ascii="Arial" w:hAnsi="Arial" w:cs="Arial"/>
          <w:sz w:val="22"/>
          <w:szCs w:val="22"/>
        </w:rPr>
        <w:t xml:space="preserve">, </w:t>
      </w:r>
      <w:r w:rsidR="001D39F6" w:rsidRPr="003336B9">
        <w:rPr>
          <w:rFonts w:ascii="Arial" w:hAnsi="Arial" w:cs="Arial"/>
          <w:b/>
          <w:bCs/>
          <w:sz w:val="22"/>
          <w:szCs w:val="22"/>
        </w:rPr>
        <w:t>[00:28:00]</w:t>
      </w:r>
      <w:r w:rsidR="001D39F6" w:rsidRPr="003336B9">
        <w:rPr>
          <w:rFonts w:ascii="Arial" w:hAnsi="Arial" w:cs="Arial"/>
          <w:sz w:val="22"/>
          <w:szCs w:val="22"/>
        </w:rPr>
        <w:t xml:space="preserve"> </w:t>
      </w:r>
      <w:r w:rsidRPr="003336B9">
        <w:rPr>
          <w:rFonts w:ascii="Arial" w:hAnsi="Arial" w:cs="Arial"/>
          <w:sz w:val="22"/>
          <w:szCs w:val="22"/>
        </w:rPr>
        <w:t xml:space="preserve">where every fucking </w:t>
      </w:r>
      <w:proofErr w:type="gramStart"/>
      <w:r w:rsidRPr="003336B9">
        <w:rPr>
          <w:rFonts w:ascii="Arial" w:hAnsi="Arial" w:cs="Arial"/>
          <w:sz w:val="22"/>
          <w:szCs w:val="22"/>
        </w:rPr>
        <w:t>time</w:t>
      </w:r>
      <w:proofErr w:type="gramEnd"/>
      <w:r w:rsidRPr="003336B9">
        <w:rPr>
          <w:rFonts w:ascii="Arial" w:hAnsi="Arial" w:cs="Arial"/>
          <w:sz w:val="22"/>
          <w:szCs w:val="22"/>
        </w:rPr>
        <w:t>, everybody block</w:t>
      </w:r>
      <w:r w:rsidR="001D39F6" w:rsidRPr="003336B9">
        <w:rPr>
          <w:rFonts w:ascii="Arial" w:hAnsi="Arial" w:cs="Arial"/>
          <w:sz w:val="22"/>
          <w:szCs w:val="22"/>
        </w:rPr>
        <w:t>s</w:t>
      </w:r>
      <w:r w:rsidRPr="003336B9">
        <w:rPr>
          <w:rFonts w:ascii="Arial" w:hAnsi="Arial" w:cs="Arial"/>
          <w:sz w:val="22"/>
          <w:szCs w:val="22"/>
        </w:rPr>
        <w:t xml:space="preserve"> </w:t>
      </w:r>
      <w:r w:rsidR="001D39F6" w:rsidRPr="003336B9">
        <w:rPr>
          <w:rFonts w:ascii="Arial" w:hAnsi="Arial" w:cs="Arial"/>
          <w:sz w:val="22"/>
          <w:szCs w:val="22"/>
        </w:rPr>
        <w:t>him</w:t>
      </w:r>
      <w:r w:rsidR="003D165A" w:rsidRPr="003336B9">
        <w:rPr>
          <w:rFonts w:ascii="Arial" w:hAnsi="Arial" w:cs="Arial"/>
          <w:sz w:val="22"/>
          <w:szCs w:val="22"/>
        </w:rPr>
        <w:t>.</w:t>
      </w:r>
      <w:r w:rsidR="001D39F6" w:rsidRPr="003336B9">
        <w:rPr>
          <w:rFonts w:ascii="Arial" w:hAnsi="Arial" w:cs="Arial"/>
          <w:sz w:val="22"/>
          <w:szCs w:val="22"/>
        </w:rPr>
        <w:t xml:space="preserve"> </w:t>
      </w:r>
      <w:r w:rsidR="003D165A" w:rsidRPr="003336B9">
        <w:rPr>
          <w:rFonts w:ascii="Arial" w:hAnsi="Arial" w:cs="Arial"/>
          <w:sz w:val="22"/>
          <w:szCs w:val="22"/>
        </w:rPr>
        <w:t>I</w:t>
      </w:r>
      <w:r w:rsidR="001D39F6" w:rsidRPr="003336B9">
        <w:rPr>
          <w:rFonts w:ascii="Arial" w:hAnsi="Arial" w:cs="Arial"/>
          <w:sz w:val="22"/>
          <w:szCs w:val="22"/>
        </w:rPr>
        <w:t>t’s like</w:t>
      </w:r>
      <w:r w:rsidR="0074136B" w:rsidRPr="003336B9">
        <w:rPr>
          <w:rFonts w:ascii="Arial" w:hAnsi="Arial" w:cs="Arial"/>
          <w:sz w:val="22"/>
          <w:szCs w:val="22"/>
        </w:rPr>
        <w:t>,</w:t>
      </w:r>
      <w:r w:rsidR="001D39F6" w:rsidRPr="003336B9">
        <w:rPr>
          <w:rFonts w:ascii="Arial" w:hAnsi="Arial" w:cs="Arial"/>
          <w:sz w:val="22"/>
          <w:szCs w:val="22"/>
        </w:rPr>
        <w:t xml:space="preserve"> </w:t>
      </w:r>
      <w:r w:rsidR="0074136B" w:rsidRPr="003336B9">
        <w:rPr>
          <w:rFonts w:ascii="Arial" w:hAnsi="Arial" w:cs="Arial"/>
          <w:sz w:val="22"/>
          <w:szCs w:val="22"/>
        </w:rPr>
        <w:t>“</w:t>
      </w:r>
      <w:r w:rsidRPr="003336B9">
        <w:rPr>
          <w:rFonts w:ascii="Arial" w:hAnsi="Arial" w:cs="Arial"/>
          <w:sz w:val="22"/>
          <w:szCs w:val="22"/>
        </w:rPr>
        <w:t>Jesus Christ, let this man speak.</w:t>
      </w:r>
      <w:r w:rsidR="00C57617" w:rsidRPr="003336B9">
        <w:rPr>
          <w:rFonts w:ascii="Arial" w:hAnsi="Arial" w:cs="Arial"/>
          <w:sz w:val="22"/>
          <w:szCs w:val="22"/>
        </w:rPr>
        <w:t>”</w:t>
      </w:r>
      <w:r w:rsidRPr="003336B9">
        <w:rPr>
          <w:rFonts w:ascii="Arial" w:hAnsi="Arial" w:cs="Arial"/>
          <w:sz w:val="22"/>
          <w:szCs w:val="22"/>
        </w:rPr>
        <w:t xml:space="preserve"> </w:t>
      </w:r>
    </w:p>
    <w:p w14:paraId="57B3CB11" w14:textId="77777777" w:rsidR="00C57617" w:rsidRPr="003336B9" w:rsidRDefault="00C57617">
      <w:pPr>
        <w:rPr>
          <w:rFonts w:ascii="Arial" w:hAnsi="Arial" w:cs="Arial"/>
          <w:b/>
          <w:bCs/>
          <w:sz w:val="22"/>
          <w:szCs w:val="22"/>
        </w:rPr>
      </w:pPr>
    </w:p>
    <w:p w14:paraId="7CA70064" w14:textId="2D2AA2C9"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 xml:space="preserve">Yeah. What is he </w:t>
      </w:r>
      <w:r w:rsidR="009E33D9" w:rsidRPr="003336B9">
        <w:rPr>
          <w:rFonts w:ascii="Arial" w:hAnsi="Arial" w:cs="Arial"/>
          <w:sz w:val="22"/>
          <w:szCs w:val="22"/>
        </w:rPr>
        <w:t>going to</w:t>
      </w:r>
      <w:r w:rsidRPr="003336B9">
        <w:rPr>
          <w:rFonts w:ascii="Arial" w:hAnsi="Arial" w:cs="Arial"/>
          <w:sz w:val="22"/>
          <w:szCs w:val="22"/>
        </w:rPr>
        <w:t xml:space="preserve"> say? </w:t>
      </w:r>
    </w:p>
    <w:p w14:paraId="56A2231D" w14:textId="77777777" w:rsidR="00C96547" w:rsidRPr="003336B9" w:rsidRDefault="00C96547">
      <w:pPr>
        <w:rPr>
          <w:rFonts w:ascii="Arial" w:hAnsi="Arial" w:cs="Arial"/>
          <w:b/>
          <w:bCs/>
          <w:sz w:val="22"/>
          <w:szCs w:val="22"/>
        </w:rPr>
      </w:pPr>
    </w:p>
    <w:p w14:paraId="532A19B8" w14:textId="2C879A5A" w:rsidR="001D39F6" w:rsidRPr="003336B9" w:rsidRDefault="00065F33">
      <w:pPr>
        <w:rPr>
          <w:rFonts w:ascii="Arial" w:hAnsi="Arial" w:cs="Arial"/>
          <w:sz w:val="22"/>
          <w:szCs w:val="22"/>
        </w:rPr>
      </w:pPr>
      <w:r w:rsidRPr="003336B9">
        <w:rPr>
          <w:rFonts w:ascii="Arial" w:hAnsi="Arial" w:cs="Arial"/>
          <w:b/>
          <w:bCs/>
          <w:sz w:val="22"/>
          <w:szCs w:val="22"/>
        </w:rPr>
        <w:t>Becca:</w:t>
      </w:r>
      <w:r w:rsidR="001D39F6" w:rsidRPr="003336B9">
        <w:rPr>
          <w:rFonts w:ascii="Arial" w:hAnsi="Arial" w:cs="Arial"/>
          <w:sz w:val="22"/>
          <w:szCs w:val="22"/>
        </w:rPr>
        <w:t xml:space="preserve"> </w:t>
      </w:r>
      <w:r w:rsidRPr="003336B9">
        <w:rPr>
          <w:rFonts w:ascii="Arial" w:hAnsi="Arial" w:cs="Arial"/>
          <w:sz w:val="22"/>
          <w:szCs w:val="22"/>
        </w:rPr>
        <w:t>I don't know</w:t>
      </w:r>
      <w:r w:rsidR="00C20D2C" w:rsidRPr="003336B9">
        <w:rPr>
          <w:rFonts w:ascii="Arial" w:hAnsi="Arial" w:cs="Arial"/>
          <w:sz w:val="22"/>
          <w:szCs w:val="22"/>
        </w:rPr>
        <w:t>,</w:t>
      </w:r>
      <w:r w:rsidRPr="003336B9">
        <w:rPr>
          <w:rFonts w:ascii="Arial" w:hAnsi="Arial" w:cs="Arial"/>
          <w:sz w:val="22"/>
          <w:szCs w:val="22"/>
        </w:rPr>
        <w:t xml:space="preserve"> </w:t>
      </w:r>
      <w:r w:rsidR="00C20D2C" w:rsidRPr="003336B9">
        <w:rPr>
          <w:rFonts w:ascii="Arial" w:hAnsi="Arial" w:cs="Arial"/>
          <w:sz w:val="22"/>
          <w:szCs w:val="22"/>
        </w:rPr>
        <w:t>m</w:t>
      </w:r>
      <w:r w:rsidRPr="003336B9">
        <w:rPr>
          <w:rFonts w:ascii="Arial" w:hAnsi="Arial" w:cs="Arial"/>
          <w:sz w:val="22"/>
          <w:szCs w:val="22"/>
        </w:rPr>
        <w:t xml:space="preserve">aybe he </w:t>
      </w:r>
      <w:proofErr w:type="gramStart"/>
      <w:r w:rsidRPr="003336B9">
        <w:rPr>
          <w:rFonts w:ascii="Arial" w:hAnsi="Arial" w:cs="Arial"/>
          <w:sz w:val="22"/>
          <w:szCs w:val="22"/>
        </w:rPr>
        <w:t>has to</w:t>
      </w:r>
      <w:proofErr w:type="gramEnd"/>
      <w:r w:rsidRPr="003336B9">
        <w:rPr>
          <w:rFonts w:ascii="Arial" w:hAnsi="Arial" w:cs="Arial"/>
          <w:sz w:val="22"/>
          <w:szCs w:val="22"/>
        </w:rPr>
        <w:t xml:space="preserve"> write it down sometime. </w:t>
      </w:r>
    </w:p>
    <w:p w14:paraId="316BAF9C" w14:textId="77777777" w:rsidR="004843FD" w:rsidRPr="003336B9" w:rsidRDefault="004843FD">
      <w:pPr>
        <w:rPr>
          <w:rFonts w:ascii="Arial" w:hAnsi="Arial" w:cs="Arial"/>
          <w:b/>
          <w:bCs/>
          <w:sz w:val="22"/>
          <w:szCs w:val="22"/>
        </w:rPr>
      </w:pPr>
    </w:p>
    <w:p w14:paraId="37ACC3D3" w14:textId="42DE8E5E" w:rsidR="001D39F6" w:rsidRPr="003336B9" w:rsidRDefault="004843FD">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b/>
          <w:bCs/>
          <w:sz w:val="22"/>
          <w:szCs w:val="22"/>
        </w:rPr>
        <w:t xml:space="preserve">: </w:t>
      </w:r>
      <w:r w:rsidR="001D39F6" w:rsidRPr="003336B9">
        <w:rPr>
          <w:rFonts w:ascii="Arial" w:hAnsi="Arial" w:cs="Arial"/>
          <w:sz w:val="22"/>
          <w:szCs w:val="22"/>
        </w:rPr>
        <w:t xml:space="preserve">Yeah. </w:t>
      </w:r>
    </w:p>
    <w:p w14:paraId="529F72DC" w14:textId="77777777" w:rsidR="001D39F6" w:rsidRPr="003336B9" w:rsidRDefault="001D39F6">
      <w:pPr>
        <w:rPr>
          <w:rFonts w:ascii="Arial" w:hAnsi="Arial" w:cs="Arial"/>
          <w:sz w:val="22"/>
          <w:szCs w:val="22"/>
        </w:rPr>
      </w:pPr>
    </w:p>
    <w:p w14:paraId="2DC6F364" w14:textId="386E436B" w:rsidR="00693BF7" w:rsidRPr="003336B9" w:rsidRDefault="001D39F6">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We'll get there. [chuckles]</w:t>
      </w:r>
    </w:p>
    <w:p w14:paraId="34691D54" w14:textId="77777777" w:rsidR="00616FB3" w:rsidRPr="003336B9" w:rsidRDefault="00616FB3">
      <w:pPr>
        <w:rPr>
          <w:rFonts w:ascii="Arial" w:hAnsi="Arial" w:cs="Arial"/>
          <w:b/>
          <w:bCs/>
          <w:sz w:val="22"/>
          <w:szCs w:val="22"/>
        </w:rPr>
      </w:pPr>
    </w:p>
    <w:p w14:paraId="06FF1E5D" w14:textId="71F27715" w:rsidR="001D39F6"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I know</w:t>
      </w:r>
      <w:r w:rsidR="004C3874" w:rsidRPr="003336B9">
        <w:rPr>
          <w:rFonts w:ascii="Arial" w:hAnsi="Arial" w:cs="Arial"/>
          <w:sz w:val="22"/>
          <w:szCs w:val="22"/>
        </w:rPr>
        <w:t>.</w:t>
      </w:r>
      <w:r w:rsidRPr="003336B9">
        <w:rPr>
          <w:rFonts w:ascii="Arial" w:hAnsi="Arial" w:cs="Arial"/>
          <w:sz w:val="22"/>
          <w:szCs w:val="22"/>
        </w:rPr>
        <w:t xml:space="preserve"> </w:t>
      </w:r>
      <w:r w:rsidR="004C3874" w:rsidRPr="003336B9">
        <w:rPr>
          <w:rFonts w:ascii="Arial" w:hAnsi="Arial" w:cs="Arial"/>
          <w:sz w:val="22"/>
          <w:szCs w:val="22"/>
        </w:rPr>
        <w:t>B</w:t>
      </w:r>
      <w:r w:rsidRPr="003336B9">
        <w:rPr>
          <w:rFonts w:ascii="Arial" w:hAnsi="Arial" w:cs="Arial"/>
          <w:sz w:val="22"/>
          <w:szCs w:val="22"/>
        </w:rPr>
        <w:t xml:space="preserve">ut </w:t>
      </w:r>
      <w:r w:rsidR="001D39F6" w:rsidRPr="003336B9">
        <w:rPr>
          <w:rFonts w:ascii="Arial" w:hAnsi="Arial" w:cs="Arial"/>
          <w:sz w:val="22"/>
          <w:szCs w:val="22"/>
        </w:rPr>
        <w:t>i</w:t>
      </w:r>
      <w:r w:rsidRPr="003336B9">
        <w:rPr>
          <w:rFonts w:ascii="Arial" w:hAnsi="Arial" w:cs="Arial"/>
          <w:sz w:val="22"/>
          <w:szCs w:val="22"/>
        </w:rPr>
        <w:t>t's an interesting choice for the film. I think it's important for the film</w:t>
      </w:r>
      <w:r w:rsidR="004E2D6C" w:rsidRPr="003336B9">
        <w:rPr>
          <w:rFonts w:ascii="Arial" w:hAnsi="Arial" w:cs="Arial"/>
          <w:sz w:val="22"/>
          <w:szCs w:val="22"/>
        </w:rPr>
        <w:t>,</w:t>
      </w:r>
      <w:r w:rsidRPr="003336B9">
        <w:rPr>
          <w:rFonts w:ascii="Arial" w:hAnsi="Arial" w:cs="Arial"/>
          <w:sz w:val="22"/>
          <w:szCs w:val="22"/>
        </w:rPr>
        <w:t xml:space="preserve"> because in the book, this would never have happened, but</w:t>
      </w:r>
      <w:r w:rsidR="001D39F6" w:rsidRPr="003336B9">
        <w:rPr>
          <w:rFonts w:ascii="Arial" w:hAnsi="Arial" w:cs="Arial"/>
          <w:sz w:val="22"/>
          <w:szCs w:val="22"/>
        </w:rPr>
        <w:t xml:space="preserve"> </w:t>
      </w:r>
      <w:r w:rsidRPr="003336B9">
        <w:rPr>
          <w:rFonts w:ascii="Arial" w:hAnsi="Arial" w:cs="Arial"/>
          <w:sz w:val="22"/>
          <w:szCs w:val="22"/>
        </w:rPr>
        <w:t>we need some</w:t>
      </w:r>
      <w:r w:rsidR="00156339" w:rsidRPr="003336B9">
        <w:rPr>
          <w:rFonts w:ascii="Arial" w:hAnsi="Arial" w:cs="Arial"/>
          <w:sz w:val="22"/>
          <w:szCs w:val="22"/>
        </w:rPr>
        <w:t xml:space="preserve"> </w:t>
      </w:r>
      <w:r w:rsidRPr="003336B9">
        <w:rPr>
          <w:rFonts w:ascii="Arial" w:hAnsi="Arial" w:cs="Arial"/>
          <w:sz w:val="22"/>
          <w:szCs w:val="22"/>
        </w:rPr>
        <w:t>visual clues that he's still thinking about her in</w:t>
      </w:r>
      <w:r w:rsidR="001D39F6" w:rsidRPr="003336B9">
        <w:rPr>
          <w:rFonts w:ascii="Arial" w:hAnsi="Arial" w:cs="Arial"/>
          <w:sz w:val="22"/>
          <w:szCs w:val="22"/>
        </w:rPr>
        <w:t xml:space="preserve"> </w:t>
      </w:r>
      <w:r w:rsidRPr="003336B9">
        <w:rPr>
          <w:rFonts w:ascii="Arial" w:hAnsi="Arial" w:cs="Arial"/>
          <w:sz w:val="22"/>
          <w:szCs w:val="22"/>
        </w:rPr>
        <w:t>more than just a negative light</w:t>
      </w:r>
      <w:r w:rsidR="001C2673" w:rsidRPr="003336B9">
        <w:rPr>
          <w:rFonts w:ascii="Arial" w:hAnsi="Arial" w:cs="Arial"/>
          <w:sz w:val="22"/>
          <w:szCs w:val="22"/>
        </w:rPr>
        <w:t>.</w:t>
      </w:r>
      <w:r w:rsidRPr="003336B9">
        <w:rPr>
          <w:rFonts w:ascii="Arial" w:hAnsi="Arial" w:cs="Arial"/>
          <w:sz w:val="22"/>
          <w:szCs w:val="22"/>
        </w:rPr>
        <w:t xml:space="preserve"> </w:t>
      </w:r>
      <w:r w:rsidR="001C2673" w:rsidRPr="003336B9">
        <w:rPr>
          <w:rFonts w:ascii="Arial" w:hAnsi="Arial" w:cs="Arial"/>
          <w:sz w:val="22"/>
          <w:szCs w:val="22"/>
        </w:rPr>
        <w:t>B</w:t>
      </w:r>
      <w:r w:rsidRPr="003336B9">
        <w:rPr>
          <w:rFonts w:ascii="Arial" w:hAnsi="Arial" w:cs="Arial"/>
          <w:sz w:val="22"/>
          <w:szCs w:val="22"/>
        </w:rPr>
        <w:t>ut</w:t>
      </w:r>
      <w:r w:rsidR="001D39F6" w:rsidRPr="003336B9">
        <w:rPr>
          <w:rFonts w:ascii="Arial" w:hAnsi="Arial" w:cs="Arial"/>
          <w:sz w:val="22"/>
          <w:szCs w:val="22"/>
        </w:rPr>
        <w:t xml:space="preserve"> </w:t>
      </w:r>
      <w:r w:rsidRPr="003336B9">
        <w:rPr>
          <w:rFonts w:ascii="Arial" w:hAnsi="Arial" w:cs="Arial"/>
          <w:sz w:val="22"/>
          <w:szCs w:val="22"/>
        </w:rPr>
        <w:t>he keeps being on the precipice of bringing it up and keeps not bringing it up</w:t>
      </w:r>
      <w:r w:rsidR="005B4C9C" w:rsidRPr="003336B9">
        <w:rPr>
          <w:rFonts w:ascii="Arial" w:hAnsi="Arial" w:cs="Arial"/>
          <w:sz w:val="22"/>
          <w:szCs w:val="22"/>
        </w:rPr>
        <w:t>.</w:t>
      </w:r>
      <w:r w:rsidR="001D39F6" w:rsidRPr="003336B9">
        <w:rPr>
          <w:rFonts w:ascii="Arial" w:hAnsi="Arial" w:cs="Arial"/>
          <w:sz w:val="22"/>
          <w:szCs w:val="22"/>
        </w:rPr>
        <w:t xml:space="preserve"> </w:t>
      </w:r>
      <w:r w:rsidR="005B4C9C" w:rsidRPr="003336B9">
        <w:rPr>
          <w:rFonts w:ascii="Arial" w:hAnsi="Arial" w:cs="Arial"/>
          <w:sz w:val="22"/>
          <w:szCs w:val="22"/>
        </w:rPr>
        <w:t>S</w:t>
      </w:r>
      <w:r w:rsidRPr="003336B9">
        <w:rPr>
          <w:rFonts w:ascii="Arial" w:hAnsi="Arial" w:cs="Arial"/>
          <w:sz w:val="22"/>
          <w:szCs w:val="22"/>
        </w:rPr>
        <w:t>o</w:t>
      </w:r>
      <w:r w:rsidR="005B4C9C" w:rsidRPr="003336B9">
        <w:rPr>
          <w:rFonts w:ascii="Arial" w:hAnsi="Arial" w:cs="Arial"/>
          <w:sz w:val="22"/>
          <w:szCs w:val="22"/>
        </w:rPr>
        <w:t>,</w:t>
      </w:r>
      <w:r w:rsidRPr="003336B9">
        <w:rPr>
          <w:rFonts w:ascii="Arial" w:hAnsi="Arial" w:cs="Arial"/>
          <w:sz w:val="22"/>
          <w:szCs w:val="22"/>
        </w:rPr>
        <w:t xml:space="preserve"> I like it. </w:t>
      </w:r>
    </w:p>
    <w:p w14:paraId="1F203B66" w14:textId="77777777" w:rsidR="001D39F6" w:rsidRPr="003336B9" w:rsidRDefault="001D39F6">
      <w:pPr>
        <w:rPr>
          <w:rFonts w:ascii="Arial" w:hAnsi="Arial" w:cs="Arial"/>
          <w:sz w:val="22"/>
          <w:szCs w:val="22"/>
        </w:rPr>
      </w:pPr>
    </w:p>
    <w:p w14:paraId="69790E8B" w14:textId="6644189C" w:rsidR="001D39F6" w:rsidRPr="003336B9" w:rsidRDefault="00000000">
      <w:pPr>
        <w:rPr>
          <w:rFonts w:ascii="Arial" w:hAnsi="Arial" w:cs="Arial"/>
          <w:sz w:val="22"/>
          <w:szCs w:val="22"/>
        </w:rPr>
      </w:pPr>
      <w:r w:rsidRPr="003336B9">
        <w:rPr>
          <w:rFonts w:ascii="Arial" w:hAnsi="Arial" w:cs="Arial"/>
          <w:sz w:val="22"/>
          <w:szCs w:val="22"/>
        </w:rPr>
        <w:t>During the concert, Sir Walter is asleep, and Anne is down the line translating the Italian for Mr. Elliot</w:t>
      </w:r>
      <w:r w:rsidR="008615BF" w:rsidRPr="003336B9">
        <w:rPr>
          <w:rFonts w:ascii="Arial" w:hAnsi="Arial" w:cs="Arial"/>
          <w:sz w:val="22"/>
          <w:szCs w:val="22"/>
        </w:rPr>
        <w:t>.</w:t>
      </w:r>
      <w:r w:rsidRPr="003336B9">
        <w:rPr>
          <w:rFonts w:ascii="Arial" w:hAnsi="Arial" w:cs="Arial"/>
          <w:sz w:val="22"/>
          <w:szCs w:val="22"/>
        </w:rPr>
        <w:t xml:space="preserve"> </w:t>
      </w:r>
      <w:r w:rsidR="008615BF" w:rsidRPr="003336B9">
        <w:rPr>
          <w:rFonts w:ascii="Arial" w:hAnsi="Arial" w:cs="Arial"/>
          <w:sz w:val="22"/>
          <w:szCs w:val="22"/>
        </w:rPr>
        <w:t>B</w:t>
      </w:r>
      <w:r w:rsidRPr="003336B9">
        <w:rPr>
          <w:rFonts w:ascii="Arial" w:hAnsi="Arial" w:cs="Arial"/>
          <w:sz w:val="22"/>
          <w:szCs w:val="22"/>
        </w:rPr>
        <w:t xml:space="preserve">ut she's clearly not into it. </w:t>
      </w:r>
      <w:r w:rsidR="001D39F6" w:rsidRPr="003336B9">
        <w:rPr>
          <w:rFonts w:ascii="Arial" w:hAnsi="Arial" w:cs="Arial"/>
          <w:sz w:val="22"/>
          <w:szCs w:val="22"/>
        </w:rPr>
        <w:t>H</w:t>
      </w:r>
      <w:r w:rsidRPr="003336B9">
        <w:rPr>
          <w:rFonts w:ascii="Arial" w:hAnsi="Arial" w:cs="Arial"/>
          <w:sz w:val="22"/>
          <w:szCs w:val="22"/>
        </w:rPr>
        <w:t xml:space="preserve">e's like, </w:t>
      </w:r>
      <w:r w:rsidR="001D39F6" w:rsidRPr="003336B9">
        <w:rPr>
          <w:rFonts w:ascii="Arial" w:hAnsi="Arial" w:cs="Arial"/>
          <w:sz w:val="22"/>
          <w:szCs w:val="22"/>
        </w:rPr>
        <w:t>“C</w:t>
      </w:r>
      <w:r w:rsidRPr="003336B9">
        <w:rPr>
          <w:rFonts w:ascii="Arial" w:hAnsi="Arial" w:cs="Arial"/>
          <w:sz w:val="22"/>
          <w:szCs w:val="22"/>
        </w:rPr>
        <w:t>an you teach me this word? Can you teach me this word?</w:t>
      </w:r>
      <w:r w:rsidR="001D39F6" w:rsidRPr="003336B9">
        <w:rPr>
          <w:rFonts w:ascii="Arial" w:hAnsi="Arial" w:cs="Arial"/>
          <w:sz w:val="22"/>
          <w:szCs w:val="22"/>
        </w:rPr>
        <w:t>”</w:t>
      </w:r>
      <w:r w:rsidRPr="003336B9">
        <w:rPr>
          <w:rFonts w:ascii="Arial" w:hAnsi="Arial" w:cs="Arial"/>
          <w:sz w:val="22"/>
          <w:szCs w:val="22"/>
        </w:rPr>
        <w:t xml:space="preserve"> And she's like, </w:t>
      </w:r>
      <w:r w:rsidR="001D39F6" w:rsidRPr="003336B9">
        <w:rPr>
          <w:rFonts w:ascii="Arial" w:hAnsi="Arial" w:cs="Arial"/>
          <w:sz w:val="22"/>
          <w:szCs w:val="22"/>
        </w:rPr>
        <w:t>“</w:t>
      </w:r>
      <w:r w:rsidR="004D6509" w:rsidRPr="003336B9">
        <w:rPr>
          <w:rFonts w:ascii="Arial" w:hAnsi="Arial" w:cs="Arial"/>
          <w:sz w:val="22"/>
          <w:szCs w:val="22"/>
        </w:rPr>
        <w:t>U</w:t>
      </w:r>
      <w:r w:rsidRPr="003336B9">
        <w:rPr>
          <w:rFonts w:ascii="Arial" w:hAnsi="Arial" w:cs="Arial"/>
          <w:sz w:val="22"/>
          <w:szCs w:val="22"/>
        </w:rPr>
        <w:t>h</w:t>
      </w:r>
      <w:r w:rsidR="001D39F6" w:rsidRPr="003336B9">
        <w:rPr>
          <w:rFonts w:ascii="Arial" w:hAnsi="Arial" w:cs="Arial"/>
          <w:sz w:val="22"/>
          <w:szCs w:val="22"/>
        </w:rPr>
        <w:t>-huh.”</w:t>
      </w:r>
      <w:r w:rsidRPr="003336B9">
        <w:rPr>
          <w:rFonts w:ascii="Arial" w:hAnsi="Arial" w:cs="Arial"/>
          <w:sz w:val="22"/>
          <w:szCs w:val="22"/>
        </w:rPr>
        <w:t xml:space="preserve"> </w:t>
      </w:r>
      <w:r w:rsidR="0040073D" w:rsidRPr="003336B9">
        <w:rPr>
          <w:rFonts w:ascii="Arial" w:hAnsi="Arial" w:cs="Arial"/>
          <w:sz w:val="22"/>
          <w:szCs w:val="22"/>
        </w:rPr>
        <w:t>S</w:t>
      </w:r>
      <w:r w:rsidRPr="003336B9">
        <w:rPr>
          <w:rFonts w:ascii="Arial" w:hAnsi="Arial" w:cs="Arial"/>
          <w:sz w:val="22"/>
          <w:szCs w:val="22"/>
        </w:rPr>
        <w:t>he's</w:t>
      </w:r>
      <w:r w:rsidR="001D39F6" w:rsidRPr="003336B9">
        <w:rPr>
          <w:rFonts w:ascii="Arial" w:hAnsi="Arial" w:cs="Arial"/>
          <w:sz w:val="22"/>
          <w:szCs w:val="22"/>
        </w:rPr>
        <w:t xml:space="preserve"> </w:t>
      </w:r>
      <w:r w:rsidRPr="003336B9">
        <w:rPr>
          <w:rFonts w:ascii="Arial" w:hAnsi="Arial" w:cs="Arial"/>
          <w:sz w:val="22"/>
          <w:szCs w:val="22"/>
        </w:rPr>
        <w:t xml:space="preserve">looking around, and she's spacing out and he's </w:t>
      </w:r>
      <w:r w:rsidR="0076313A" w:rsidRPr="003336B9">
        <w:rPr>
          <w:rFonts w:ascii="Arial" w:hAnsi="Arial" w:cs="Arial"/>
          <w:b/>
          <w:bCs/>
          <w:sz w:val="22"/>
          <w:szCs w:val="22"/>
        </w:rPr>
        <w:t>[00:29:00]</w:t>
      </w:r>
      <w:r w:rsidR="0076313A" w:rsidRPr="003336B9">
        <w:rPr>
          <w:rFonts w:ascii="Arial" w:hAnsi="Arial" w:cs="Arial"/>
          <w:sz w:val="22"/>
          <w:szCs w:val="22"/>
        </w:rPr>
        <w:t xml:space="preserve"> </w:t>
      </w:r>
      <w:r w:rsidRPr="003336B9">
        <w:rPr>
          <w:rFonts w:ascii="Arial" w:hAnsi="Arial" w:cs="Arial"/>
          <w:sz w:val="22"/>
          <w:szCs w:val="22"/>
        </w:rPr>
        <w:t>saying something, which turns out to be important</w:t>
      </w:r>
      <w:r w:rsidR="001D39F6" w:rsidRPr="003336B9">
        <w:rPr>
          <w:rFonts w:ascii="Arial" w:hAnsi="Arial" w:cs="Arial"/>
          <w:sz w:val="22"/>
          <w:szCs w:val="22"/>
        </w:rPr>
        <w:t xml:space="preserve"> l</w:t>
      </w:r>
      <w:r w:rsidRPr="003336B9">
        <w:rPr>
          <w:rFonts w:ascii="Arial" w:hAnsi="Arial" w:cs="Arial"/>
          <w:sz w:val="22"/>
          <w:szCs w:val="22"/>
        </w:rPr>
        <w:t>ater.</w:t>
      </w:r>
      <w:r w:rsidR="001D39F6" w:rsidRPr="003336B9">
        <w:rPr>
          <w:rFonts w:ascii="Arial" w:hAnsi="Arial" w:cs="Arial"/>
          <w:sz w:val="22"/>
          <w:szCs w:val="22"/>
        </w:rPr>
        <w:t xml:space="preserve"> </w:t>
      </w:r>
      <w:r w:rsidR="0063267A" w:rsidRPr="003336B9">
        <w:rPr>
          <w:rFonts w:ascii="Arial" w:hAnsi="Arial" w:cs="Arial"/>
          <w:sz w:val="22"/>
          <w:szCs w:val="22"/>
        </w:rPr>
        <w:t>[laughs]</w:t>
      </w:r>
      <w:r w:rsidRPr="003336B9">
        <w:rPr>
          <w:rFonts w:ascii="Arial" w:hAnsi="Arial" w:cs="Arial"/>
          <w:sz w:val="22"/>
          <w:szCs w:val="22"/>
        </w:rPr>
        <w:t xml:space="preserve"> </w:t>
      </w:r>
    </w:p>
    <w:p w14:paraId="18FEB83C" w14:textId="77777777" w:rsidR="001D39F6" w:rsidRPr="003336B9" w:rsidRDefault="001D39F6">
      <w:pPr>
        <w:rPr>
          <w:rFonts w:ascii="Arial" w:hAnsi="Arial" w:cs="Arial"/>
          <w:sz w:val="22"/>
          <w:szCs w:val="22"/>
        </w:rPr>
      </w:pPr>
    </w:p>
    <w:p w14:paraId="336DA4DE" w14:textId="304D9997" w:rsidR="00693BF7" w:rsidRPr="003336B9" w:rsidRDefault="00000000">
      <w:pPr>
        <w:rPr>
          <w:rFonts w:ascii="Arial" w:hAnsi="Arial" w:cs="Arial"/>
          <w:sz w:val="22"/>
          <w:szCs w:val="22"/>
        </w:rPr>
      </w:pPr>
      <w:r w:rsidRPr="003336B9">
        <w:rPr>
          <w:rFonts w:ascii="Arial" w:hAnsi="Arial" w:cs="Arial"/>
          <w:sz w:val="22"/>
          <w:szCs w:val="22"/>
        </w:rPr>
        <w:t>He's saying something, and she is listening to</w:t>
      </w:r>
      <w:r w:rsidR="001D39F6" w:rsidRPr="003336B9">
        <w:rPr>
          <w:rFonts w:ascii="Arial" w:hAnsi="Arial" w:cs="Arial"/>
          <w:sz w:val="22"/>
          <w:szCs w:val="22"/>
        </w:rPr>
        <w:t xml:space="preserve"> b</w:t>
      </w:r>
      <w:r w:rsidRPr="003336B9">
        <w:rPr>
          <w:rFonts w:ascii="Arial" w:hAnsi="Arial" w:cs="Arial"/>
          <w:sz w:val="22"/>
          <w:szCs w:val="22"/>
        </w:rPr>
        <w:t xml:space="preserve">ehind her, Lady Dalrymple saying that Wentworth is a well </w:t>
      </w:r>
      <w:r w:rsidR="00FC3948" w:rsidRPr="003336B9">
        <w:rPr>
          <w:rFonts w:ascii="Arial" w:hAnsi="Arial" w:cs="Arial"/>
          <w:sz w:val="22"/>
          <w:szCs w:val="22"/>
        </w:rPr>
        <w:t>l</w:t>
      </w:r>
      <w:r w:rsidRPr="003336B9">
        <w:rPr>
          <w:rFonts w:ascii="Arial" w:hAnsi="Arial" w:cs="Arial"/>
          <w:sz w:val="22"/>
          <w:szCs w:val="22"/>
        </w:rPr>
        <w:t>ooking man</w:t>
      </w:r>
      <w:r w:rsidR="00F90A06" w:rsidRPr="003336B9">
        <w:rPr>
          <w:rFonts w:ascii="Arial" w:hAnsi="Arial" w:cs="Arial"/>
          <w:sz w:val="22"/>
          <w:szCs w:val="22"/>
        </w:rPr>
        <w:t>,</w:t>
      </w:r>
      <w:r w:rsidRPr="003336B9">
        <w:rPr>
          <w:rFonts w:ascii="Arial" w:hAnsi="Arial" w:cs="Arial"/>
          <w:sz w:val="22"/>
          <w:szCs w:val="22"/>
        </w:rPr>
        <w:t xml:space="preserve"> </w:t>
      </w:r>
      <w:r w:rsidR="00F90A06" w:rsidRPr="003336B9">
        <w:rPr>
          <w:rFonts w:ascii="Arial" w:hAnsi="Arial" w:cs="Arial"/>
          <w:sz w:val="22"/>
          <w:szCs w:val="22"/>
        </w:rPr>
        <w:t>a</w:t>
      </w:r>
      <w:r w:rsidRPr="003336B9">
        <w:rPr>
          <w:rFonts w:ascii="Arial" w:hAnsi="Arial" w:cs="Arial"/>
          <w:sz w:val="22"/>
          <w:szCs w:val="22"/>
        </w:rPr>
        <w:t xml:space="preserve">nd Sir Walter saying, </w:t>
      </w:r>
      <w:r w:rsidR="001D39F6" w:rsidRPr="003336B9">
        <w:rPr>
          <w:rFonts w:ascii="Arial" w:hAnsi="Arial" w:cs="Arial"/>
          <w:sz w:val="22"/>
          <w:szCs w:val="22"/>
        </w:rPr>
        <w:t>“O</w:t>
      </w:r>
      <w:r w:rsidRPr="003336B9">
        <w:rPr>
          <w:rFonts w:ascii="Arial" w:hAnsi="Arial" w:cs="Arial"/>
          <w:sz w:val="22"/>
          <w:szCs w:val="22"/>
        </w:rPr>
        <w:t xml:space="preserve">h, yes, that's our acquaintance. I know </w:t>
      </w:r>
      <w:proofErr w:type="gramStart"/>
      <w:r w:rsidRPr="003336B9">
        <w:rPr>
          <w:rFonts w:ascii="Arial" w:hAnsi="Arial" w:cs="Arial"/>
          <w:sz w:val="22"/>
          <w:szCs w:val="22"/>
        </w:rPr>
        <w:t>him</w:t>
      </w:r>
      <w:r w:rsidR="001D39F6" w:rsidRPr="003336B9">
        <w:rPr>
          <w:rFonts w:ascii="Arial" w:hAnsi="Arial" w:cs="Arial"/>
          <w:sz w:val="22"/>
          <w:szCs w:val="22"/>
        </w:rPr>
        <w:t>,”</w:t>
      </w:r>
      <w:proofErr w:type="gramEnd"/>
      <w:r w:rsidR="001D39F6" w:rsidRPr="003336B9">
        <w:rPr>
          <w:rFonts w:ascii="Arial" w:hAnsi="Arial" w:cs="Arial"/>
          <w:sz w:val="22"/>
          <w:szCs w:val="22"/>
        </w:rPr>
        <w:t xml:space="preserve"> l</w:t>
      </w:r>
      <w:r w:rsidRPr="003336B9">
        <w:rPr>
          <w:rFonts w:ascii="Arial" w:hAnsi="Arial" w:cs="Arial"/>
          <w:sz w:val="22"/>
          <w:szCs w:val="22"/>
        </w:rPr>
        <w:t>ike</w:t>
      </w:r>
      <w:r w:rsidR="001D39F6" w:rsidRPr="003336B9">
        <w:rPr>
          <w:rFonts w:ascii="Arial" w:hAnsi="Arial" w:cs="Arial"/>
          <w:sz w:val="22"/>
          <w:szCs w:val="22"/>
        </w:rPr>
        <w:t xml:space="preserve"> </w:t>
      </w:r>
      <w:r w:rsidRPr="003336B9">
        <w:rPr>
          <w:rFonts w:ascii="Arial" w:hAnsi="Arial" w:cs="Arial"/>
          <w:sz w:val="22"/>
          <w:szCs w:val="22"/>
        </w:rPr>
        <w:t xml:space="preserve">being proud of </w:t>
      </w:r>
      <w:proofErr w:type="gramStart"/>
      <w:r w:rsidRPr="003336B9">
        <w:rPr>
          <w:rFonts w:ascii="Arial" w:hAnsi="Arial" w:cs="Arial"/>
          <w:sz w:val="22"/>
          <w:szCs w:val="22"/>
        </w:rPr>
        <w:t>that</w:t>
      </w:r>
      <w:r w:rsidR="00526C6C" w:rsidRPr="003336B9">
        <w:rPr>
          <w:rFonts w:ascii="Arial" w:hAnsi="Arial" w:cs="Arial"/>
          <w:sz w:val="22"/>
          <w:szCs w:val="22"/>
        </w:rPr>
        <w:t>,-</w:t>
      </w:r>
      <w:proofErr w:type="gramEnd"/>
      <w:r w:rsidRPr="003336B9">
        <w:rPr>
          <w:rFonts w:ascii="Arial" w:hAnsi="Arial" w:cs="Arial"/>
          <w:sz w:val="22"/>
          <w:szCs w:val="22"/>
        </w:rPr>
        <w:t xml:space="preserve"> </w:t>
      </w:r>
    </w:p>
    <w:p w14:paraId="3A744484" w14:textId="77777777" w:rsidR="00526C6C" w:rsidRPr="003336B9" w:rsidRDefault="00526C6C">
      <w:pPr>
        <w:rPr>
          <w:rFonts w:ascii="Arial" w:hAnsi="Arial" w:cs="Arial"/>
          <w:b/>
          <w:bCs/>
          <w:sz w:val="22"/>
          <w:szCs w:val="22"/>
        </w:rPr>
      </w:pPr>
    </w:p>
    <w:p w14:paraId="105A9B6A" w14:textId="09AFDB14" w:rsidR="00693BF7" w:rsidRPr="003336B9" w:rsidRDefault="00065F33">
      <w:pPr>
        <w:rPr>
          <w:rFonts w:ascii="Arial" w:hAnsi="Arial" w:cs="Arial"/>
          <w:sz w:val="22"/>
          <w:szCs w:val="22"/>
        </w:rPr>
      </w:pPr>
      <w:r w:rsidRPr="003336B9">
        <w:rPr>
          <w:rFonts w:ascii="Arial" w:hAnsi="Arial" w:cs="Arial"/>
          <w:b/>
          <w:bCs/>
          <w:sz w:val="22"/>
          <w:szCs w:val="22"/>
        </w:rPr>
        <w:t>Becca:</w:t>
      </w:r>
      <w:r w:rsidR="001D39F6" w:rsidRPr="003336B9">
        <w:rPr>
          <w:rFonts w:ascii="Arial" w:hAnsi="Arial" w:cs="Arial"/>
          <w:sz w:val="22"/>
          <w:szCs w:val="22"/>
        </w:rPr>
        <w:t xml:space="preserve"> </w:t>
      </w:r>
      <w:r w:rsidRPr="003336B9">
        <w:rPr>
          <w:rFonts w:ascii="Arial" w:hAnsi="Arial" w:cs="Arial"/>
          <w:sz w:val="22"/>
          <w:szCs w:val="22"/>
        </w:rPr>
        <w:t xml:space="preserve">Yeah. </w:t>
      </w:r>
    </w:p>
    <w:p w14:paraId="5F708BD0" w14:textId="77777777" w:rsidR="00526C6C" w:rsidRPr="003336B9" w:rsidRDefault="00526C6C">
      <w:pPr>
        <w:rPr>
          <w:rFonts w:ascii="Arial" w:hAnsi="Arial" w:cs="Arial"/>
          <w:b/>
          <w:bCs/>
          <w:sz w:val="22"/>
          <w:szCs w:val="22"/>
        </w:rPr>
      </w:pPr>
    </w:p>
    <w:p w14:paraId="7F08DEE9" w14:textId="61A61C3E"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00526C6C" w:rsidRPr="003336B9">
        <w:rPr>
          <w:rFonts w:ascii="Arial" w:hAnsi="Arial" w:cs="Arial"/>
          <w:sz w:val="22"/>
          <w:szCs w:val="22"/>
        </w:rPr>
        <w:t>-w</w:t>
      </w:r>
      <w:r w:rsidRPr="003336B9">
        <w:rPr>
          <w:rFonts w:ascii="Arial" w:hAnsi="Arial" w:cs="Arial"/>
          <w:sz w:val="22"/>
          <w:szCs w:val="22"/>
        </w:rPr>
        <w:t xml:space="preserve">hich is huge. </w:t>
      </w:r>
    </w:p>
    <w:p w14:paraId="70810289" w14:textId="77777777" w:rsidR="00051769" w:rsidRPr="003336B9" w:rsidRDefault="00051769">
      <w:pPr>
        <w:rPr>
          <w:rFonts w:ascii="Arial" w:hAnsi="Arial" w:cs="Arial"/>
          <w:b/>
          <w:bCs/>
          <w:sz w:val="22"/>
          <w:szCs w:val="22"/>
        </w:rPr>
      </w:pPr>
    </w:p>
    <w:p w14:paraId="125C93B2" w14:textId="5B5311E4" w:rsidR="00693BF7" w:rsidRPr="003336B9" w:rsidRDefault="00065F33">
      <w:pPr>
        <w:rPr>
          <w:rFonts w:ascii="Arial" w:hAnsi="Arial" w:cs="Arial"/>
          <w:sz w:val="22"/>
          <w:szCs w:val="22"/>
        </w:rPr>
      </w:pPr>
      <w:r w:rsidRPr="003336B9">
        <w:rPr>
          <w:rFonts w:ascii="Arial" w:hAnsi="Arial" w:cs="Arial"/>
          <w:b/>
          <w:bCs/>
          <w:sz w:val="22"/>
          <w:szCs w:val="22"/>
        </w:rPr>
        <w:t>Becca:</w:t>
      </w:r>
      <w:r w:rsidR="001D39F6" w:rsidRPr="003336B9">
        <w:rPr>
          <w:rFonts w:ascii="Arial" w:hAnsi="Arial" w:cs="Arial"/>
          <w:sz w:val="22"/>
          <w:szCs w:val="22"/>
        </w:rPr>
        <w:t xml:space="preserve"> </w:t>
      </w:r>
      <w:r w:rsidRPr="003336B9">
        <w:rPr>
          <w:rFonts w:ascii="Arial" w:hAnsi="Arial" w:cs="Arial"/>
          <w:sz w:val="22"/>
          <w:szCs w:val="22"/>
        </w:rPr>
        <w:t xml:space="preserve">Important moment for our guy, Captain Wentworth, that Sir Walter now actively is using him to be impressive in society. </w:t>
      </w:r>
    </w:p>
    <w:p w14:paraId="6F608FDA" w14:textId="77777777" w:rsidR="001D39F6" w:rsidRPr="003336B9" w:rsidRDefault="001D39F6">
      <w:pPr>
        <w:rPr>
          <w:rFonts w:ascii="Arial" w:hAnsi="Arial" w:cs="Arial"/>
          <w:sz w:val="22"/>
          <w:szCs w:val="22"/>
        </w:rPr>
      </w:pPr>
    </w:p>
    <w:p w14:paraId="2FBA9DE7" w14:textId="1C89D6B3" w:rsidR="001D39F6" w:rsidRPr="003336B9" w:rsidRDefault="00980076">
      <w:pPr>
        <w:rPr>
          <w:rFonts w:ascii="Arial" w:hAnsi="Arial" w:cs="Arial"/>
          <w:sz w:val="22"/>
          <w:szCs w:val="22"/>
        </w:rPr>
      </w:pPr>
      <w:r w:rsidRPr="003336B9">
        <w:rPr>
          <w:rFonts w:ascii="Arial" w:hAnsi="Arial" w:cs="Arial"/>
          <w:b/>
          <w:bCs/>
          <w:sz w:val="22"/>
          <w:szCs w:val="22"/>
        </w:rPr>
        <w:t>Molly and Alice</w:t>
      </w:r>
      <w:r w:rsidR="001D39F6" w:rsidRPr="003336B9">
        <w:rPr>
          <w:rFonts w:ascii="Arial" w:hAnsi="Arial" w:cs="Arial"/>
          <w:b/>
          <w:bCs/>
          <w:sz w:val="22"/>
          <w:szCs w:val="22"/>
        </w:rPr>
        <w:t>:</w:t>
      </w:r>
      <w:r w:rsidR="001D39F6" w:rsidRPr="003336B9">
        <w:rPr>
          <w:rFonts w:ascii="Arial" w:hAnsi="Arial" w:cs="Arial"/>
          <w:sz w:val="22"/>
          <w:szCs w:val="22"/>
        </w:rPr>
        <w:t xml:space="preserve"> Mm-hmm. </w:t>
      </w:r>
    </w:p>
    <w:p w14:paraId="4964928F" w14:textId="77777777" w:rsidR="00453C50" w:rsidRPr="003336B9" w:rsidRDefault="00453C50">
      <w:pPr>
        <w:rPr>
          <w:rFonts w:ascii="Arial" w:hAnsi="Arial" w:cs="Arial"/>
          <w:b/>
          <w:bCs/>
          <w:sz w:val="22"/>
          <w:szCs w:val="22"/>
        </w:rPr>
      </w:pPr>
    </w:p>
    <w:p w14:paraId="049AE1AB" w14:textId="07EEFB72"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And then</w:t>
      </w:r>
      <w:r w:rsidR="00171CCC" w:rsidRPr="003336B9">
        <w:rPr>
          <w:rFonts w:ascii="Arial" w:hAnsi="Arial" w:cs="Arial"/>
          <w:sz w:val="22"/>
          <w:szCs w:val="22"/>
        </w:rPr>
        <w:t>,</w:t>
      </w:r>
      <w:r w:rsidRPr="003336B9">
        <w:rPr>
          <w:rFonts w:ascii="Arial" w:hAnsi="Arial" w:cs="Arial"/>
          <w:sz w:val="22"/>
          <w:szCs w:val="22"/>
        </w:rPr>
        <w:t xml:space="preserve"> Anne, we come back to her and Elliot saying, </w:t>
      </w:r>
      <w:r w:rsidR="001D39F6" w:rsidRPr="003336B9">
        <w:rPr>
          <w:rFonts w:ascii="Arial" w:hAnsi="Arial" w:cs="Arial"/>
          <w:sz w:val="22"/>
          <w:szCs w:val="22"/>
        </w:rPr>
        <w:t>“D</w:t>
      </w:r>
      <w:r w:rsidRPr="003336B9">
        <w:rPr>
          <w:rFonts w:ascii="Arial" w:hAnsi="Arial" w:cs="Arial"/>
          <w:sz w:val="22"/>
          <w:szCs w:val="22"/>
        </w:rPr>
        <w:t xml:space="preserve">o you take my </w:t>
      </w:r>
      <w:proofErr w:type="gramStart"/>
      <w:r w:rsidRPr="003336B9">
        <w:rPr>
          <w:rFonts w:ascii="Arial" w:hAnsi="Arial" w:cs="Arial"/>
          <w:sz w:val="22"/>
          <w:szCs w:val="22"/>
        </w:rPr>
        <w:t>meaning</w:t>
      </w:r>
      <w:proofErr w:type="gramEnd"/>
      <w:r w:rsidRPr="003336B9">
        <w:rPr>
          <w:rFonts w:ascii="Arial" w:hAnsi="Arial" w:cs="Arial"/>
          <w:sz w:val="22"/>
          <w:szCs w:val="22"/>
        </w:rPr>
        <w:t xml:space="preserve"> or must I translate for you?</w:t>
      </w:r>
      <w:r w:rsidR="001D39F6" w:rsidRPr="003336B9">
        <w:rPr>
          <w:rFonts w:ascii="Arial" w:hAnsi="Arial" w:cs="Arial"/>
          <w:sz w:val="22"/>
          <w:szCs w:val="22"/>
        </w:rPr>
        <w:t>”</w:t>
      </w:r>
      <w:r w:rsidRPr="003336B9">
        <w:rPr>
          <w:rFonts w:ascii="Arial" w:hAnsi="Arial" w:cs="Arial"/>
          <w:sz w:val="22"/>
          <w:szCs w:val="22"/>
        </w:rPr>
        <w:t xml:space="preserve"> For anyone who didn't put two and two together, he just basically proposed to </w:t>
      </w:r>
      <w:proofErr w:type="gramStart"/>
      <w:r w:rsidRPr="003336B9">
        <w:rPr>
          <w:rFonts w:ascii="Arial" w:hAnsi="Arial" w:cs="Arial"/>
          <w:sz w:val="22"/>
          <w:szCs w:val="22"/>
        </w:rPr>
        <w:t>her</w:t>
      </w:r>
      <w:proofErr w:type="gramEnd"/>
      <w:r w:rsidRPr="003336B9">
        <w:rPr>
          <w:rFonts w:ascii="Arial" w:hAnsi="Arial" w:cs="Arial"/>
          <w:sz w:val="22"/>
          <w:szCs w:val="22"/>
        </w:rPr>
        <w:t xml:space="preserve"> and she wasn't paying attention. </w:t>
      </w:r>
    </w:p>
    <w:p w14:paraId="23D31A52" w14:textId="77777777" w:rsidR="00734E48" w:rsidRPr="003336B9" w:rsidRDefault="00734E48">
      <w:pPr>
        <w:rPr>
          <w:rFonts w:ascii="Arial" w:hAnsi="Arial" w:cs="Arial"/>
          <w:b/>
          <w:bCs/>
          <w:sz w:val="22"/>
          <w:szCs w:val="22"/>
        </w:rPr>
      </w:pPr>
    </w:p>
    <w:p w14:paraId="44D013F8" w14:textId="11864DD7" w:rsidR="00693BF7" w:rsidRPr="003336B9" w:rsidRDefault="009E33D9">
      <w:pPr>
        <w:rPr>
          <w:rFonts w:ascii="Arial" w:hAnsi="Arial" w:cs="Arial"/>
          <w:sz w:val="22"/>
          <w:szCs w:val="22"/>
        </w:rPr>
      </w:pPr>
      <w:r w:rsidRPr="003336B9">
        <w:rPr>
          <w:rFonts w:ascii="Arial" w:hAnsi="Arial" w:cs="Arial"/>
          <w:b/>
          <w:bCs/>
          <w:sz w:val="22"/>
          <w:szCs w:val="22"/>
        </w:rPr>
        <w:t>Kim:</w:t>
      </w:r>
      <w:r w:rsidR="001D39F6" w:rsidRPr="003336B9">
        <w:rPr>
          <w:rFonts w:ascii="Arial" w:hAnsi="Arial" w:cs="Arial"/>
          <w:sz w:val="22"/>
          <w:szCs w:val="22"/>
        </w:rPr>
        <w:t xml:space="preserve"> </w:t>
      </w:r>
      <w:r w:rsidRPr="003336B9">
        <w:rPr>
          <w:rFonts w:ascii="Arial" w:hAnsi="Arial" w:cs="Arial"/>
          <w:sz w:val="22"/>
          <w:szCs w:val="22"/>
        </w:rPr>
        <w:t xml:space="preserve">She's like, </w:t>
      </w:r>
      <w:r w:rsidR="001D39F6" w:rsidRPr="003336B9">
        <w:rPr>
          <w:rFonts w:ascii="Arial" w:hAnsi="Arial" w:cs="Arial"/>
          <w:sz w:val="22"/>
          <w:szCs w:val="22"/>
        </w:rPr>
        <w:t>“Y</w:t>
      </w:r>
      <w:r w:rsidRPr="003336B9">
        <w:rPr>
          <w:rFonts w:ascii="Arial" w:hAnsi="Arial" w:cs="Arial"/>
          <w:sz w:val="22"/>
          <w:szCs w:val="22"/>
        </w:rPr>
        <w:t>eah, yeah</w:t>
      </w:r>
      <w:r w:rsidR="001D39F6" w:rsidRPr="003336B9">
        <w:rPr>
          <w:rFonts w:ascii="Arial" w:hAnsi="Arial" w:cs="Arial"/>
          <w:sz w:val="22"/>
          <w:szCs w:val="22"/>
        </w:rPr>
        <w:t>, yeah</w:t>
      </w:r>
      <w:r w:rsidR="002D6523" w:rsidRPr="003336B9">
        <w:rPr>
          <w:rFonts w:ascii="Arial" w:hAnsi="Arial" w:cs="Arial"/>
          <w:sz w:val="22"/>
          <w:szCs w:val="22"/>
        </w:rPr>
        <w:t>, yeah, yeah</w:t>
      </w:r>
      <w:r w:rsidR="001D39F6" w:rsidRPr="003336B9">
        <w:rPr>
          <w:rFonts w:ascii="Arial" w:hAnsi="Arial" w:cs="Arial"/>
          <w:sz w:val="22"/>
          <w:szCs w:val="22"/>
        </w:rPr>
        <w:t>.”</w:t>
      </w:r>
    </w:p>
    <w:p w14:paraId="07C74F4A" w14:textId="77777777" w:rsidR="001D39F6" w:rsidRPr="003336B9" w:rsidRDefault="001D39F6">
      <w:pPr>
        <w:rPr>
          <w:rFonts w:ascii="Arial" w:hAnsi="Arial" w:cs="Arial"/>
          <w:sz w:val="22"/>
          <w:szCs w:val="22"/>
        </w:rPr>
      </w:pPr>
    </w:p>
    <w:p w14:paraId="2DBE9642" w14:textId="7324C36A" w:rsidR="001D39F6" w:rsidRPr="003336B9" w:rsidRDefault="001D39F6">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w:t>
      </w:r>
      <w:r w:rsidR="004B3FF3" w:rsidRPr="003336B9">
        <w:rPr>
          <w:rFonts w:ascii="Arial" w:hAnsi="Arial" w:cs="Arial"/>
          <w:sz w:val="22"/>
          <w:szCs w:val="22"/>
        </w:rPr>
        <w:t>[laughs]</w:t>
      </w:r>
      <w:r w:rsidRPr="003336B9">
        <w:rPr>
          <w:rFonts w:ascii="Arial" w:hAnsi="Arial" w:cs="Arial"/>
          <w:sz w:val="22"/>
          <w:szCs w:val="22"/>
        </w:rPr>
        <w:t xml:space="preserve"> Yeah. </w:t>
      </w:r>
    </w:p>
    <w:p w14:paraId="16C81119" w14:textId="77777777" w:rsidR="00792C06" w:rsidRPr="003336B9" w:rsidRDefault="00792C06">
      <w:pPr>
        <w:rPr>
          <w:rFonts w:ascii="Arial" w:hAnsi="Arial" w:cs="Arial"/>
          <w:b/>
          <w:bCs/>
          <w:sz w:val="22"/>
          <w:szCs w:val="22"/>
        </w:rPr>
      </w:pPr>
    </w:p>
    <w:p w14:paraId="7D9AE96E" w14:textId="34E85475" w:rsidR="00693BF7" w:rsidRPr="003336B9" w:rsidRDefault="00065F33">
      <w:pPr>
        <w:rPr>
          <w:rFonts w:ascii="Arial" w:hAnsi="Arial" w:cs="Arial"/>
          <w:sz w:val="22"/>
          <w:szCs w:val="22"/>
        </w:rPr>
      </w:pPr>
      <w:r w:rsidRPr="003336B9">
        <w:rPr>
          <w:rFonts w:ascii="Arial" w:hAnsi="Arial" w:cs="Arial"/>
          <w:b/>
          <w:bCs/>
          <w:sz w:val="22"/>
          <w:szCs w:val="22"/>
        </w:rPr>
        <w:t>Becca:</w:t>
      </w:r>
      <w:r w:rsidR="001D39F6" w:rsidRPr="003336B9">
        <w:rPr>
          <w:rFonts w:ascii="Arial" w:hAnsi="Arial" w:cs="Arial"/>
          <w:sz w:val="22"/>
          <w:szCs w:val="22"/>
        </w:rPr>
        <w:t xml:space="preserve"> </w:t>
      </w:r>
      <w:r w:rsidRPr="003336B9">
        <w:rPr>
          <w:rFonts w:ascii="Arial" w:hAnsi="Arial" w:cs="Arial"/>
          <w:sz w:val="22"/>
          <w:szCs w:val="22"/>
        </w:rPr>
        <w:t>I love this because one</w:t>
      </w:r>
      <w:r w:rsidR="001D39F6" w:rsidRPr="003336B9">
        <w:rPr>
          <w:rFonts w:ascii="Arial" w:hAnsi="Arial" w:cs="Arial"/>
          <w:sz w:val="22"/>
          <w:szCs w:val="22"/>
        </w:rPr>
        <w:t>, i</w:t>
      </w:r>
      <w:r w:rsidRPr="003336B9">
        <w:rPr>
          <w:rFonts w:ascii="Arial" w:hAnsi="Arial" w:cs="Arial"/>
          <w:sz w:val="22"/>
          <w:szCs w:val="22"/>
        </w:rPr>
        <w:t>t's hilarious to me</w:t>
      </w:r>
      <w:r w:rsidR="0069602E" w:rsidRPr="003336B9">
        <w:rPr>
          <w:rFonts w:ascii="Arial" w:hAnsi="Arial" w:cs="Arial"/>
          <w:sz w:val="22"/>
          <w:szCs w:val="22"/>
        </w:rPr>
        <w:t>,</w:t>
      </w:r>
      <w:r w:rsidRPr="003336B9">
        <w:rPr>
          <w:rFonts w:ascii="Arial" w:hAnsi="Arial" w:cs="Arial"/>
          <w:sz w:val="22"/>
          <w:szCs w:val="22"/>
        </w:rPr>
        <w:t xml:space="preserve"> because not to completely throw Molly </w:t>
      </w:r>
      <w:r w:rsidR="00F23091" w:rsidRPr="003336B9">
        <w:rPr>
          <w:rFonts w:ascii="Arial" w:hAnsi="Arial" w:cs="Arial"/>
          <w:b/>
          <w:bCs/>
          <w:sz w:val="22"/>
          <w:szCs w:val="22"/>
        </w:rPr>
        <w:t>[00:30:00]</w:t>
      </w:r>
      <w:r w:rsidR="00F23091" w:rsidRPr="003336B9">
        <w:rPr>
          <w:rFonts w:ascii="Arial" w:hAnsi="Arial" w:cs="Arial"/>
          <w:sz w:val="22"/>
          <w:szCs w:val="22"/>
        </w:rPr>
        <w:t xml:space="preserve"> </w:t>
      </w:r>
      <w:r w:rsidRPr="003336B9">
        <w:rPr>
          <w:rFonts w:ascii="Arial" w:hAnsi="Arial" w:cs="Arial"/>
          <w:sz w:val="22"/>
          <w:szCs w:val="22"/>
        </w:rPr>
        <w:t>under the bus here</w:t>
      </w:r>
      <w:r w:rsidR="00A8642E" w:rsidRPr="003336B9">
        <w:rPr>
          <w:rFonts w:ascii="Arial" w:hAnsi="Arial" w:cs="Arial"/>
          <w:sz w:val="22"/>
          <w:szCs w:val="22"/>
        </w:rPr>
        <w:t>.</w:t>
      </w:r>
      <w:r w:rsidRPr="003336B9">
        <w:rPr>
          <w:rFonts w:ascii="Arial" w:hAnsi="Arial" w:cs="Arial"/>
          <w:sz w:val="22"/>
          <w:szCs w:val="22"/>
        </w:rPr>
        <w:t xml:space="preserve"> </w:t>
      </w:r>
      <w:r w:rsidR="00A8642E" w:rsidRPr="003336B9">
        <w:rPr>
          <w:rFonts w:ascii="Arial" w:hAnsi="Arial" w:cs="Arial"/>
          <w:sz w:val="22"/>
          <w:szCs w:val="22"/>
        </w:rPr>
        <w:t>B</w:t>
      </w:r>
      <w:r w:rsidRPr="003336B9">
        <w:rPr>
          <w:rFonts w:ascii="Arial" w:hAnsi="Arial" w:cs="Arial"/>
          <w:sz w:val="22"/>
          <w:szCs w:val="22"/>
        </w:rPr>
        <w:t xml:space="preserve">ut when we read this in the book, Molly thought this was a </w:t>
      </w:r>
      <w:proofErr w:type="gramStart"/>
      <w:r w:rsidRPr="003336B9">
        <w:rPr>
          <w:rFonts w:ascii="Arial" w:hAnsi="Arial" w:cs="Arial"/>
          <w:sz w:val="22"/>
          <w:szCs w:val="22"/>
        </w:rPr>
        <w:t>super</w:t>
      </w:r>
      <w:r w:rsidR="001D39F6" w:rsidRPr="003336B9">
        <w:rPr>
          <w:rFonts w:ascii="Arial" w:hAnsi="Arial" w:cs="Arial"/>
          <w:sz w:val="22"/>
          <w:szCs w:val="22"/>
        </w:rPr>
        <w:t>-</w:t>
      </w:r>
      <w:r w:rsidRPr="003336B9">
        <w:rPr>
          <w:rFonts w:ascii="Arial" w:hAnsi="Arial" w:cs="Arial"/>
          <w:sz w:val="22"/>
          <w:szCs w:val="22"/>
        </w:rPr>
        <w:t>hot</w:t>
      </w:r>
      <w:proofErr w:type="gramEnd"/>
      <w:r w:rsidR="001D39F6" w:rsidRPr="003336B9">
        <w:rPr>
          <w:rFonts w:ascii="Arial" w:hAnsi="Arial" w:cs="Arial"/>
          <w:sz w:val="22"/>
          <w:szCs w:val="22"/>
        </w:rPr>
        <w:t>, g</w:t>
      </w:r>
      <w:r w:rsidRPr="003336B9">
        <w:rPr>
          <w:rFonts w:ascii="Arial" w:hAnsi="Arial" w:cs="Arial"/>
          <w:sz w:val="22"/>
          <w:szCs w:val="22"/>
        </w:rPr>
        <w:t xml:space="preserve">reat moment for Mr. Elliot. </w:t>
      </w:r>
    </w:p>
    <w:p w14:paraId="51DD1C3E" w14:textId="77777777" w:rsidR="00F72B12" w:rsidRPr="003336B9" w:rsidRDefault="00F72B12">
      <w:pPr>
        <w:rPr>
          <w:rFonts w:ascii="Arial" w:hAnsi="Arial" w:cs="Arial"/>
          <w:b/>
          <w:bCs/>
          <w:sz w:val="22"/>
          <w:szCs w:val="22"/>
        </w:rPr>
      </w:pPr>
    </w:p>
    <w:p w14:paraId="3AFA2715" w14:textId="04E98712"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To be fair</w:t>
      </w:r>
      <w:r w:rsidR="0070176D" w:rsidRPr="003336B9">
        <w:rPr>
          <w:rFonts w:ascii="Arial" w:hAnsi="Arial" w:cs="Arial"/>
          <w:sz w:val="22"/>
          <w:szCs w:val="22"/>
        </w:rPr>
        <w:t>,</w:t>
      </w:r>
      <w:r w:rsidRPr="003336B9">
        <w:rPr>
          <w:rFonts w:ascii="Arial" w:hAnsi="Arial" w:cs="Arial"/>
          <w:sz w:val="22"/>
          <w:szCs w:val="22"/>
        </w:rPr>
        <w:t xml:space="preserve"> </w:t>
      </w:r>
      <w:r w:rsidR="0070176D" w:rsidRPr="003336B9">
        <w:rPr>
          <w:rFonts w:ascii="Arial" w:hAnsi="Arial" w:cs="Arial"/>
          <w:sz w:val="22"/>
          <w:szCs w:val="22"/>
        </w:rPr>
        <w:t>i</w:t>
      </w:r>
      <w:r w:rsidRPr="003336B9">
        <w:rPr>
          <w:rFonts w:ascii="Arial" w:hAnsi="Arial" w:cs="Arial"/>
          <w:sz w:val="22"/>
          <w:szCs w:val="22"/>
        </w:rPr>
        <w:t>t is hot if you're into that</w:t>
      </w:r>
      <w:r w:rsidR="00156339" w:rsidRPr="003336B9">
        <w:rPr>
          <w:rFonts w:ascii="Arial" w:hAnsi="Arial" w:cs="Arial"/>
          <w:sz w:val="22"/>
          <w:szCs w:val="22"/>
        </w:rPr>
        <w:t xml:space="preserve"> </w:t>
      </w:r>
      <w:r w:rsidR="00827A22" w:rsidRPr="003336B9">
        <w:rPr>
          <w:rFonts w:ascii="Arial" w:hAnsi="Arial" w:cs="Arial"/>
          <w:sz w:val="22"/>
          <w:szCs w:val="22"/>
        </w:rPr>
        <w:t xml:space="preserve">sort of </w:t>
      </w:r>
      <w:r w:rsidRPr="003336B9">
        <w:rPr>
          <w:rFonts w:ascii="Arial" w:hAnsi="Arial" w:cs="Arial"/>
          <w:sz w:val="22"/>
          <w:szCs w:val="22"/>
        </w:rPr>
        <w:t>thing</w:t>
      </w:r>
      <w:r w:rsidR="001D39F6" w:rsidRPr="003336B9">
        <w:rPr>
          <w:rFonts w:ascii="Arial" w:hAnsi="Arial" w:cs="Arial"/>
          <w:sz w:val="22"/>
          <w:szCs w:val="22"/>
        </w:rPr>
        <w:t>.</w:t>
      </w:r>
    </w:p>
    <w:p w14:paraId="73BCB170" w14:textId="77777777" w:rsidR="00827A22" w:rsidRPr="003336B9" w:rsidRDefault="00827A22">
      <w:pPr>
        <w:rPr>
          <w:rFonts w:ascii="Arial" w:hAnsi="Arial" w:cs="Arial"/>
          <w:b/>
          <w:bCs/>
          <w:sz w:val="22"/>
          <w:szCs w:val="22"/>
        </w:rPr>
      </w:pPr>
    </w:p>
    <w:p w14:paraId="29BA2FDD" w14:textId="32E419C0" w:rsidR="00693BF7" w:rsidRPr="003336B9" w:rsidRDefault="001D39F6">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Right. Different context. </w:t>
      </w:r>
    </w:p>
    <w:p w14:paraId="520605F6" w14:textId="77777777" w:rsidR="00AF6E82" w:rsidRPr="003336B9" w:rsidRDefault="00AF6E82">
      <w:pPr>
        <w:rPr>
          <w:rFonts w:ascii="Arial" w:hAnsi="Arial" w:cs="Arial"/>
          <w:b/>
          <w:bCs/>
          <w:sz w:val="22"/>
          <w:szCs w:val="22"/>
        </w:rPr>
      </w:pPr>
    </w:p>
    <w:p w14:paraId="28ADA4BE" w14:textId="7D9B8338" w:rsidR="001D39F6" w:rsidRPr="003336B9" w:rsidRDefault="001D39F6">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Yeah. </w:t>
      </w:r>
    </w:p>
    <w:p w14:paraId="70F2A856" w14:textId="77777777" w:rsidR="00AF6E82" w:rsidRPr="003336B9" w:rsidRDefault="00AF6E82">
      <w:pPr>
        <w:rPr>
          <w:rFonts w:ascii="Arial" w:hAnsi="Arial" w:cs="Arial"/>
          <w:b/>
          <w:bCs/>
          <w:sz w:val="22"/>
          <w:szCs w:val="22"/>
        </w:rPr>
      </w:pPr>
    </w:p>
    <w:p w14:paraId="66CB05F4" w14:textId="4492B73F" w:rsidR="00693BF7" w:rsidRPr="003336B9" w:rsidRDefault="001D39F6">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Exactly. If it wasn't him, right</w:t>
      </w:r>
      <w:r w:rsidR="00282AA8" w:rsidRPr="003336B9">
        <w:rPr>
          <w:rFonts w:ascii="Arial" w:hAnsi="Arial" w:cs="Arial"/>
          <w:sz w:val="22"/>
          <w:szCs w:val="22"/>
        </w:rPr>
        <w:t>?</w:t>
      </w:r>
      <w:r w:rsidRPr="003336B9">
        <w:rPr>
          <w:rFonts w:ascii="Arial" w:hAnsi="Arial" w:cs="Arial"/>
          <w:sz w:val="22"/>
          <w:szCs w:val="22"/>
        </w:rPr>
        <w:t xml:space="preserve"> If it wasn't a meanie, a baddie, we would be like, “Oh, yeah, that's smooth,” you know? </w:t>
      </w:r>
    </w:p>
    <w:p w14:paraId="710D80A5" w14:textId="77777777" w:rsidR="00780EB0" w:rsidRPr="003336B9" w:rsidRDefault="00780EB0">
      <w:pPr>
        <w:rPr>
          <w:rFonts w:ascii="Arial" w:hAnsi="Arial" w:cs="Arial"/>
          <w:b/>
          <w:bCs/>
          <w:sz w:val="22"/>
          <w:szCs w:val="22"/>
        </w:rPr>
      </w:pPr>
    </w:p>
    <w:p w14:paraId="15B04539" w14:textId="05F31BCD"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Yeah</w:t>
      </w:r>
      <w:r w:rsidR="002B77F9" w:rsidRPr="003336B9">
        <w:rPr>
          <w:rFonts w:ascii="Arial" w:hAnsi="Arial" w:cs="Arial"/>
          <w:sz w:val="22"/>
          <w:szCs w:val="22"/>
        </w:rPr>
        <w:t>,</w:t>
      </w:r>
      <w:r w:rsidRPr="003336B9">
        <w:rPr>
          <w:rFonts w:ascii="Arial" w:hAnsi="Arial" w:cs="Arial"/>
          <w:sz w:val="22"/>
          <w:szCs w:val="22"/>
        </w:rPr>
        <w:t xml:space="preserve"> </w:t>
      </w:r>
      <w:r w:rsidR="002B77F9" w:rsidRPr="003336B9">
        <w:rPr>
          <w:rFonts w:ascii="Arial" w:hAnsi="Arial" w:cs="Arial"/>
          <w:sz w:val="22"/>
          <w:szCs w:val="22"/>
        </w:rPr>
        <w:t>“</w:t>
      </w:r>
      <w:r w:rsidRPr="003336B9">
        <w:rPr>
          <w:rFonts w:ascii="Arial" w:hAnsi="Arial" w:cs="Arial"/>
          <w:sz w:val="22"/>
          <w:szCs w:val="22"/>
        </w:rPr>
        <w:t xml:space="preserve">Do you get my </w:t>
      </w:r>
      <w:proofErr w:type="gramStart"/>
      <w:r w:rsidRPr="003336B9">
        <w:rPr>
          <w:rFonts w:ascii="Arial" w:hAnsi="Arial" w:cs="Arial"/>
          <w:sz w:val="22"/>
          <w:szCs w:val="22"/>
        </w:rPr>
        <w:t>meaning</w:t>
      </w:r>
      <w:proofErr w:type="gramEnd"/>
      <w:r w:rsidRPr="003336B9">
        <w:rPr>
          <w:rFonts w:ascii="Arial" w:hAnsi="Arial" w:cs="Arial"/>
          <w:sz w:val="22"/>
          <w:szCs w:val="22"/>
        </w:rPr>
        <w:t xml:space="preserve"> or must I translate for you?</w:t>
      </w:r>
      <w:r w:rsidR="002B77F9" w:rsidRPr="003336B9">
        <w:rPr>
          <w:rFonts w:ascii="Arial" w:hAnsi="Arial" w:cs="Arial"/>
          <w:sz w:val="22"/>
          <w:szCs w:val="22"/>
        </w:rPr>
        <w:t>”</w:t>
      </w:r>
      <w:r w:rsidRPr="003336B9">
        <w:rPr>
          <w:rFonts w:ascii="Arial" w:hAnsi="Arial" w:cs="Arial"/>
          <w:sz w:val="22"/>
          <w:szCs w:val="22"/>
        </w:rPr>
        <w:t xml:space="preserve"> </w:t>
      </w:r>
    </w:p>
    <w:p w14:paraId="294A0F47" w14:textId="77777777" w:rsidR="002B77F9" w:rsidRPr="003336B9" w:rsidRDefault="002B77F9">
      <w:pPr>
        <w:rPr>
          <w:rFonts w:ascii="Arial" w:hAnsi="Arial" w:cs="Arial"/>
          <w:b/>
          <w:bCs/>
          <w:sz w:val="22"/>
          <w:szCs w:val="22"/>
        </w:rPr>
      </w:pPr>
    </w:p>
    <w:p w14:paraId="265C5E8C" w14:textId="380169F1" w:rsidR="00693BF7" w:rsidRPr="003336B9" w:rsidRDefault="00065F33">
      <w:pPr>
        <w:rPr>
          <w:rFonts w:ascii="Arial" w:hAnsi="Arial" w:cs="Arial"/>
          <w:sz w:val="22"/>
          <w:szCs w:val="22"/>
        </w:rPr>
      </w:pPr>
      <w:r w:rsidRPr="003336B9">
        <w:rPr>
          <w:rFonts w:ascii="Arial" w:hAnsi="Arial" w:cs="Arial"/>
          <w:b/>
          <w:bCs/>
          <w:sz w:val="22"/>
          <w:szCs w:val="22"/>
        </w:rPr>
        <w:t>Becca:</w:t>
      </w:r>
      <w:r w:rsidR="001D39F6" w:rsidRPr="003336B9">
        <w:rPr>
          <w:rFonts w:ascii="Arial" w:hAnsi="Arial" w:cs="Arial"/>
          <w:sz w:val="22"/>
          <w:szCs w:val="22"/>
        </w:rPr>
        <w:t xml:space="preserve"> </w:t>
      </w:r>
      <w:r w:rsidRPr="003336B9">
        <w:rPr>
          <w:rFonts w:ascii="Arial" w:hAnsi="Arial" w:cs="Arial"/>
          <w:sz w:val="22"/>
          <w:szCs w:val="22"/>
        </w:rPr>
        <w:t>But I love</w:t>
      </w:r>
      <w:r w:rsidR="001D39F6" w:rsidRPr="003336B9">
        <w:rPr>
          <w:rFonts w:ascii="Arial" w:hAnsi="Arial" w:cs="Arial"/>
          <w:sz w:val="22"/>
          <w:szCs w:val="22"/>
        </w:rPr>
        <w:t xml:space="preserve"> </w:t>
      </w:r>
      <w:r w:rsidRPr="003336B9">
        <w:rPr>
          <w:rFonts w:ascii="Arial" w:hAnsi="Arial" w:cs="Arial"/>
          <w:sz w:val="22"/>
          <w:szCs w:val="22"/>
        </w:rPr>
        <w:t xml:space="preserve">the representation of how little Anne gives a shit about her cousin by us </w:t>
      </w:r>
      <w:r w:rsidR="001D39F6" w:rsidRPr="003336B9">
        <w:rPr>
          <w:rFonts w:ascii="Arial" w:hAnsi="Arial" w:cs="Arial"/>
          <w:sz w:val="22"/>
          <w:szCs w:val="22"/>
        </w:rPr>
        <w:t>n</w:t>
      </w:r>
      <w:r w:rsidRPr="003336B9">
        <w:rPr>
          <w:rFonts w:ascii="Arial" w:hAnsi="Arial" w:cs="Arial"/>
          <w:sz w:val="22"/>
          <w:szCs w:val="22"/>
        </w:rPr>
        <w:t xml:space="preserve">ot </w:t>
      </w:r>
      <w:proofErr w:type="gramStart"/>
      <w:r w:rsidRPr="003336B9">
        <w:rPr>
          <w:rFonts w:ascii="Arial" w:hAnsi="Arial" w:cs="Arial"/>
          <w:sz w:val="22"/>
          <w:szCs w:val="22"/>
        </w:rPr>
        <w:t>really even</w:t>
      </w:r>
      <w:proofErr w:type="gramEnd"/>
      <w:r w:rsidR="001D39F6" w:rsidRPr="003336B9">
        <w:rPr>
          <w:rFonts w:ascii="Arial" w:hAnsi="Arial" w:cs="Arial"/>
          <w:sz w:val="22"/>
          <w:szCs w:val="22"/>
        </w:rPr>
        <w:t xml:space="preserve"> </w:t>
      </w:r>
      <w:r w:rsidRPr="003336B9">
        <w:rPr>
          <w:rFonts w:ascii="Arial" w:hAnsi="Arial" w:cs="Arial"/>
          <w:sz w:val="22"/>
          <w:szCs w:val="22"/>
        </w:rPr>
        <w:t xml:space="preserve">clocking that he's proposing to her in that moment. </w:t>
      </w:r>
    </w:p>
    <w:p w14:paraId="7C0043AF" w14:textId="77777777" w:rsidR="00245059" w:rsidRPr="003336B9" w:rsidRDefault="00245059">
      <w:pPr>
        <w:rPr>
          <w:rFonts w:ascii="Arial" w:hAnsi="Arial" w:cs="Arial"/>
          <w:b/>
          <w:bCs/>
          <w:sz w:val="22"/>
          <w:szCs w:val="22"/>
        </w:rPr>
      </w:pPr>
    </w:p>
    <w:p w14:paraId="40A3D53C" w14:textId="0EF5851C"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 xml:space="preserve">It's so good. </w:t>
      </w:r>
    </w:p>
    <w:p w14:paraId="767BC8A3" w14:textId="77777777" w:rsidR="009A72BE" w:rsidRPr="003336B9" w:rsidRDefault="009A72BE">
      <w:pPr>
        <w:rPr>
          <w:rFonts w:ascii="Arial" w:hAnsi="Arial" w:cs="Arial"/>
          <w:b/>
          <w:bCs/>
          <w:sz w:val="22"/>
          <w:szCs w:val="22"/>
        </w:rPr>
      </w:pPr>
    </w:p>
    <w:p w14:paraId="6E91AD80" w14:textId="34950A52" w:rsidR="001D39F6" w:rsidRPr="003336B9" w:rsidRDefault="009E33D9">
      <w:pPr>
        <w:rPr>
          <w:rFonts w:ascii="Arial" w:hAnsi="Arial" w:cs="Arial"/>
          <w:sz w:val="22"/>
          <w:szCs w:val="22"/>
        </w:rPr>
      </w:pPr>
      <w:r w:rsidRPr="003336B9">
        <w:rPr>
          <w:rFonts w:ascii="Arial" w:hAnsi="Arial" w:cs="Arial"/>
          <w:b/>
          <w:bCs/>
          <w:sz w:val="22"/>
          <w:szCs w:val="22"/>
        </w:rPr>
        <w:t>Alice:</w:t>
      </w:r>
      <w:r w:rsidR="001D39F6" w:rsidRPr="003336B9">
        <w:rPr>
          <w:rFonts w:ascii="Arial" w:hAnsi="Arial" w:cs="Arial"/>
          <w:sz w:val="22"/>
          <w:szCs w:val="22"/>
        </w:rPr>
        <w:t xml:space="preserve"> </w:t>
      </w:r>
      <w:r w:rsidRPr="003336B9">
        <w:rPr>
          <w:rFonts w:ascii="Arial" w:hAnsi="Arial" w:cs="Arial"/>
          <w:sz w:val="22"/>
          <w:szCs w:val="22"/>
        </w:rPr>
        <w:t xml:space="preserve">Also, if you look at his face, there's another part where he's trying to be flirtatious with her and it's just a bit gross. </w:t>
      </w:r>
      <w:r w:rsidR="001D39F6" w:rsidRPr="003336B9">
        <w:rPr>
          <w:rFonts w:ascii="Arial" w:hAnsi="Arial" w:cs="Arial"/>
          <w:sz w:val="22"/>
          <w:szCs w:val="22"/>
        </w:rPr>
        <w:t>H</w:t>
      </w:r>
      <w:r w:rsidRPr="003336B9">
        <w:rPr>
          <w:rFonts w:ascii="Arial" w:hAnsi="Arial" w:cs="Arial"/>
          <w:sz w:val="22"/>
          <w:szCs w:val="22"/>
        </w:rPr>
        <w:t>e uses the word</w:t>
      </w:r>
      <w:r w:rsidR="00227271" w:rsidRPr="003336B9">
        <w:rPr>
          <w:rFonts w:ascii="Arial" w:hAnsi="Arial" w:cs="Arial"/>
          <w:sz w:val="22"/>
          <w:szCs w:val="22"/>
        </w:rPr>
        <w:t>,</w:t>
      </w:r>
      <w:r w:rsidRPr="003336B9">
        <w:rPr>
          <w:rFonts w:ascii="Arial" w:hAnsi="Arial" w:cs="Arial"/>
          <w:sz w:val="22"/>
          <w:szCs w:val="22"/>
        </w:rPr>
        <w:t xml:space="preserve"> </w:t>
      </w:r>
      <w:r w:rsidR="00227271" w:rsidRPr="003336B9">
        <w:rPr>
          <w:rFonts w:ascii="Arial" w:hAnsi="Arial" w:cs="Arial"/>
          <w:sz w:val="22"/>
          <w:szCs w:val="22"/>
        </w:rPr>
        <w:t>h</w:t>
      </w:r>
      <w:r w:rsidRPr="003336B9">
        <w:rPr>
          <w:rFonts w:ascii="Arial" w:hAnsi="Arial" w:cs="Arial"/>
          <w:sz w:val="22"/>
          <w:szCs w:val="22"/>
        </w:rPr>
        <w:t>e's like</w:t>
      </w:r>
      <w:r w:rsidR="00BD107D">
        <w:rPr>
          <w:rFonts w:ascii="Arial" w:hAnsi="Arial" w:cs="Arial"/>
          <w:sz w:val="22"/>
          <w:szCs w:val="22"/>
        </w:rPr>
        <w:t>--</w:t>
      </w:r>
    </w:p>
    <w:p w14:paraId="2928BFC8" w14:textId="77777777" w:rsidR="001D39F6" w:rsidRPr="003336B9" w:rsidRDefault="001D39F6">
      <w:pPr>
        <w:rPr>
          <w:rFonts w:ascii="Arial" w:hAnsi="Arial" w:cs="Arial"/>
          <w:sz w:val="22"/>
          <w:szCs w:val="22"/>
        </w:rPr>
      </w:pPr>
    </w:p>
    <w:p w14:paraId="3F284EEF" w14:textId="41006B70" w:rsidR="001D39F6" w:rsidRPr="003336B9" w:rsidRDefault="001D39F6">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w:t>
      </w:r>
      <w:r w:rsidR="00BD107D" w:rsidRPr="003336B9">
        <w:rPr>
          <w:rFonts w:ascii="Arial" w:hAnsi="Arial" w:cs="Arial"/>
          <w:sz w:val="22"/>
          <w:szCs w:val="22"/>
        </w:rPr>
        <w:t>Intimate</w:t>
      </w:r>
      <w:r w:rsidRPr="003336B9">
        <w:rPr>
          <w:rFonts w:ascii="Arial" w:hAnsi="Arial" w:cs="Arial"/>
          <w:sz w:val="22"/>
          <w:szCs w:val="22"/>
        </w:rPr>
        <w:t>.</w:t>
      </w:r>
    </w:p>
    <w:p w14:paraId="55972C0B" w14:textId="77777777" w:rsidR="001D39F6" w:rsidRPr="003336B9" w:rsidRDefault="001D39F6">
      <w:pPr>
        <w:rPr>
          <w:rFonts w:ascii="Arial" w:hAnsi="Arial" w:cs="Arial"/>
          <w:sz w:val="22"/>
          <w:szCs w:val="22"/>
        </w:rPr>
      </w:pPr>
    </w:p>
    <w:p w14:paraId="6838375C" w14:textId="4A122A9A" w:rsidR="00693BF7" w:rsidRPr="003336B9" w:rsidRDefault="001D39F6">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Intimately</w:t>
      </w:r>
      <w:r w:rsidR="00D57FA4" w:rsidRPr="003336B9">
        <w:rPr>
          <w:rFonts w:ascii="Arial" w:hAnsi="Arial" w:cs="Arial"/>
          <w:sz w:val="22"/>
          <w:szCs w:val="22"/>
        </w:rPr>
        <w:t>.</w:t>
      </w:r>
      <w:r w:rsidRPr="003336B9">
        <w:rPr>
          <w:rFonts w:ascii="Arial" w:hAnsi="Arial" w:cs="Arial"/>
          <w:sz w:val="22"/>
          <w:szCs w:val="22"/>
        </w:rPr>
        <w:t xml:space="preserve"> </w:t>
      </w:r>
      <w:r w:rsidR="00D57FA4" w:rsidRPr="003336B9">
        <w:rPr>
          <w:rFonts w:ascii="Arial" w:hAnsi="Arial" w:cs="Arial"/>
          <w:sz w:val="22"/>
          <w:szCs w:val="22"/>
        </w:rPr>
        <w:t>A</w:t>
      </w:r>
      <w:r w:rsidRPr="003336B9">
        <w:rPr>
          <w:rFonts w:ascii="Arial" w:hAnsi="Arial" w:cs="Arial"/>
          <w:sz w:val="22"/>
          <w:szCs w:val="22"/>
        </w:rPr>
        <w:t>nd you're like, “Eww</w:t>
      </w:r>
      <w:r w:rsidR="00A370DB" w:rsidRPr="003336B9">
        <w:rPr>
          <w:rFonts w:ascii="Arial" w:hAnsi="Arial" w:cs="Arial"/>
          <w:sz w:val="22"/>
          <w:szCs w:val="22"/>
        </w:rPr>
        <w:t xml:space="preserve">, </w:t>
      </w:r>
      <w:r w:rsidRPr="003336B9">
        <w:rPr>
          <w:rFonts w:ascii="Arial" w:hAnsi="Arial" w:cs="Arial"/>
          <w:sz w:val="22"/>
          <w:szCs w:val="22"/>
        </w:rPr>
        <w:t>that word is suddenly disgusting.</w:t>
      </w:r>
      <w:r w:rsidR="003D0EB1" w:rsidRPr="003336B9">
        <w:rPr>
          <w:rFonts w:ascii="Arial" w:hAnsi="Arial" w:cs="Arial"/>
          <w:sz w:val="22"/>
          <w:szCs w:val="22"/>
        </w:rPr>
        <w:t>”</w:t>
      </w:r>
      <w:r w:rsidRPr="003336B9">
        <w:rPr>
          <w:rFonts w:ascii="Arial" w:hAnsi="Arial" w:cs="Arial"/>
          <w:sz w:val="22"/>
          <w:szCs w:val="22"/>
        </w:rPr>
        <w:t xml:space="preserve"> I think it's because the way the actor plays it, the actor who we've already established is now a very handsome, bearded, brunette older man</w:t>
      </w:r>
      <w:r w:rsidR="00472AAF" w:rsidRPr="003336B9">
        <w:rPr>
          <w:rFonts w:ascii="Arial" w:hAnsi="Arial" w:cs="Arial"/>
          <w:sz w:val="22"/>
          <w:szCs w:val="22"/>
        </w:rPr>
        <w:t>. H</w:t>
      </w:r>
      <w:r w:rsidRPr="003336B9">
        <w:rPr>
          <w:rFonts w:ascii="Arial" w:hAnsi="Arial" w:cs="Arial"/>
          <w:sz w:val="22"/>
          <w:szCs w:val="22"/>
        </w:rPr>
        <w:t xml:space="preserve">e </w:t>
      </w:r>
      <w:r w:rsidR="001F5608" w:rsidRPr="003336B9">
        <w:rPr>
          <w:rFonts w:ascii="Arial" w:hAnsi="Arial" w:cs="Arial"/>
          <w:b/>
          <w:bCs/>
          <w:sz w:val="22"/>
          <w:szCs w:val="22"/>
        </w:rPr>
        <w:t>[00:31:00]</w:t>
      </w:r>
      <w:r w:rsidR="001F5608" w:rsidRPr="003336B9">
        <w:rPr>
          <w:rFonts w:ascii="Arial" w:hAnsi="Arial" w:cs="Arial"/>
          <w:sz w:val="22"/>
          <w:szCs w:val="22"/>
        </w:rPr>
        <w:t xml:space="preserve"> </w:t>
      </w:r>
      <w:r w:rsidRPr="003336B9">
        <w:rPr>
          <w:rFonts w:ascii="Arial" w:hAnsi="Arial" w:cs="Arial"/>
          <w:sz w:val="22"/>
          <w:szCs w:val="22"/>
        </w:rPr>
        <w:t xml:space="preserve">had a way of just twisting his mouth down and being blonde in this movie, that is </w:t>
      </w:r>
      <w:proofErr w:type="gramStart"/>
      <w:r w:rsidRPr="003336B9">
        <w:rPr>
          <w:rFonts w:ascii="Arial" w:hAnsi="Arial" w:cs="Arial"/>
          <w:sz w:val="22"/>
          <w:szCs w:val="22"/>
        </w:rPr>
        <w:t>absolutely vile</w:t>
      </w:r>
      <w:proofErr w:type="gramEnd"/>
      <w:r w:rsidRPr="003336B9">
        <w:rPr>
          <w:rFonts w:ascii="Arial" w:hAnsi="Arial" w:cs="Arial"/>
          <w:sz w:val="22"/>
          <w:szCs w:val="22"/>
        </w:rPr>
        <w:t xml:space="preserve">. </w:t>
      </w:r>
    </w:p>
    <w:p w14:paraId="372C06DB" w14:textId="77777777" w:rsidR="00647EA1" w:rsidRPr="003336B9" w:rsidRDefault="00647EA1">
      <w:pPr>
        <w:rPr>
          <w:rFonts w:ascii="Arial" w:hAnsi="Arial" w:cs="Arial"/>
          <w:b/>
          <w:bCs/>
          <w:sz w:val="22"/>
          <w:szCs w:val="22"/>
        </w:rPr>
      </w:pPr>
    </w:p>
    <w:p w14:paraId="011A458D" w14:textId="77777777" w:rsidR="002075F1" w:rsidRPr="003336B9" w:rsidRDefault="00065F33">
      <w:pPr>
        <w:rPr>
          <w:rFonts w:ascii="Arial" w:hAnsi="Arial" w:cs="Arial"/>
          <w:sz w:val="22"/>
          <w:szCs w:val="22"/>
        </w:rPr>
      </w:pPr>
      <w:r w:rsidRPr="003336B9">
        <w:rPr>
          <w:rFonts w:ascii="Arial" w:hAnsi="Arial" w:cs="Arial"/>
          <w:b/>
          <w:bCs/>
          <w:sz w:val="22"/>
          <w:szCs w:val="22"/>
        </w:rPr>
        <w:t>Becca:</w:t>
      </w:r>
      <w:r w:rsidR="001D39F6" w:rsidRPr="003336B9">
        <w:rPr>
          <w:rFonts w:ascii="Arial" w:hAnsi="Arial" w:cs="Arial"/>
          <w:sz w:val="22"/>
          <w:szCs w:val="22"/>
        </w:rPr>
        <w:t xml:space="preserve"> </w:t>
      </w:r>
      <w:r w:rsidRPr="003336B9">
        <w:rPr>
          <w:rFonts w:ascii="Arial" w:hAnsi="Arial" w:cs="Arial"/>
          <w:sz w:val="22"/>
          <w:szCs w:val="22"/>
        </w:rPr>
        <w:t xml:space="preserve">Being blonde. </w:t>
      </w:r>
    </w:p>
    <w:p w14:paraId="3A526C00" w14:textId="77777777" w:rsidR="002075F1" w:rsidRPr="003336B9" w:rsidRDefault="002075F1">
      <w:pPr>
        <w:rPr>
          <w:rFonts w:ascii="Arial" w:hAnsi="Arial" w:cs="Arial"/>
          <w:sz w:val="22"/>
          <w:szCs w:val="22"/>
        </w:rPr>
      </w:pPr>
    </w:p>
    <w:p w14:paraId="56DCD4C8" w14:textId="77777777" w:rsidR="004C356D" w:rsidRPr="003336B9" w:rsidRDefault="001D39F6">
      <w:pPr>
        <w:rPr>
          <w:rFonts w:ascii="Arial" w:hAnsi="Arial" w:cs="Arial"/>
          <w:sz w:val="22"/>
          <w:szCs w:val="22"/>
        </w:rPr>
      </w:pPr>
      <w:r w:rsidRPr="003336B9">
        <w:rPr>
          <w:rFonts w:ascii="Arial" w:hAnsi="Arial" w:cs="Arial"/>
          <w:sz w:val="22"/>
          <w:szCs w:val="22"/>
        </w:rPr>
        <w:t xml:space="preserve">[laughter] </w:t>
      </w:r>
    </w:p>
    <w:p w14:paraId="3F305BBF" w14:textId="77777777" w:rsidR="004C356D" w:rsidRPr="003336B9" w:rsidRDefault="004C356D">
      <w:pPr>
        <w:rPr>
          <w:rFonts w:ascii="Arial" w:hAnsi="Arial" w:cs="Arial"/>
          <w:sz w:val="22"/>
          <w:szCs w:val="22"/>
        </w:rPr>
      </w:pPr>
    </w:p>
    <w:p w14:paraId="4FB0B916" w14:textId="4AB70A01" w:rsidR="00693BF7" w:rsidRPr="003336B9" w:rsidRDefault="004C356D">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t>
      </w:r>
      <w:r w:rsidR="001D39F6" w:rsidRPr="003336B9">
        <w:rPr>
          <w:rFonts w:ascii="Arial" w:hAnsi="Arial" w:cs="Arial"/>
          <w:sz w:val="22"/>
          <w:szCs w:val="22"/>
        </w:rPr>
        <w:t xml:space="preserve">Being Blonde. </w:t>
      </w:r>
    </w:p>
    <w:p w14:paraId="758FA1B3" w14:textId="77777777" w:rsidR="00B35C0A" w:rsidRPr="003336B9" w:rsidRDefault="00B35C0A">
      <w:pPr>
        <w:rPr>
          <w:rFonts w:ascii="Arial" w:hAnsi="Arial" w:cs="Arial"/>
          <w:b/>
          <w:bCs/>
          <w:sz w:val="22"/>
          <w:szCs w:val="22"/>
        </w:rPr>
      </w:pPr>
    </w:p>
    <w:p w14:paraId="49B953B6" w14:textId="6EE3494E" w:rsidR="00693BF7" w:rsidRPr="003336B9" w:rsidRDefault="009E33D9">
      <w:pPr>
        <w:rPr>
          <w:rFonts w:ascii="Arial" w:hAnsi="Arial" w:cs="Arial"/>
          <w:sz w:val="22"/>
          <w:szCs w:val="22"/>
        </w:rPr>
      </w:pPr>
      <w:r w:rsidRPr="003336B9">
        <w:rPr>
          <w:rFonts w:ascii="Arial" w:hAnsi="Arial" w:cs="Arial"/>
          <w:b/>
          <w:bCs/>
          <w:sz w:val="22"/>
          <w:szCs w:val="22"/>
        </w:rPr>
        <w:t>Kim:</w:t>
      </w:r>
      <w:r w:rsidR="001D39F6" w:rsidRPr="003336B9">
        <w:rPr>
          <w:rFonts w:ascii="Arial" w:hAnsi="Arial" w:cs="Arial"/>
          <w:sz w:val="22"/>
          <w:szCs w:val="22"/>
        </w:rPr>
        <w:t xml:space="preserve"> O</w:t>
      </w:r>
      <w:r w:rsidRPr="003336B9">
        <w:rPr>
          <w:rFonts w:ascii="Arial" w:hAnsi="Arial" w:cs="Arial"/>
          <w:sz w:val="22"/>
          <w:szCs w:val="22"/>
        </w:rPr>
        <w:t>kay</w:t>
      </w:r>
      <w:r w:rsidR="00422672" w:rsidRPr="003336B9">
        <w:rPr>
          <w:rFonts w:ascii="Arial" w:hAnsi="Arial" w:cs="Arial"/>
          <w:sz w:val="22"/>
          <w:szCs w:val="22"/>
        </w:rPr>
        <w:t>.</w:t>
      </w:r>
      <w:r w:rsidRPr="003336B9">
        <w:rPr>
          <w:rFonts w:ascii="Arial" w:hAnsi="Arial" w:cs="Arial"/>
          <w:sz w:val="22"/>
          <w:szCs w:val="22"/>
        </w:rPr>
        <w:t xml:space="preserve"> I know we're going to get to it later, but </w:t>
      </w:r>
      <w:proofErr w:type="gramStart"/>
      <w:r w:rsidRPr="003336B9">
        <w:rPr>
          <w:rFonts w:ascii="Arial" w:hAnsi="Arial" w:cs="Arial"/>
          <w:sz w:val="22"/>
          <w:szCs w:val="22"/>
        </w:rPr>
        <w:t>actually my</w:t>
      </w:r>
      <w:proofErr w:type="gramEnd"/>
      <w:r w:rsidRPr="003336B9">
        <w:rPr>
          <w:rFonts w:ascii="Arial" w:hAnsi="Arial" w:cs="Arial"/>
          <w:sz w:val="22"/>
          <w:szCs w:val="22"/>
        </w:rPr>
        <w:t xml:space="preserve"> favorite lines were </w:t>
      </w:r>
      <w:r w:rsidR="001D39F6" w:rsidRPr="003336B9">
        <w:rPr>
          <w:rFonts w:ascii="Arial" w:hAnsi="Arial" w:cs="Arial"/>
          <w:sz w:val="22"/>
          <w:szCs w:val="22"/>
        </w:rPr>
        <w:t xml:space="preserve">these </w:t>
      </w:r>
      <w:r w:rsidRPr="003336B9">
        <w:rPr>
          <w:rFonts w:ascii="Arial" w:hAnsi="Arial" w:cs="Arial"/>
          <w:sz w:val="22"/>
          <w:szCs w:val="22"/>
        </w:rPr>
        <w:t xml:space="preserve">two lines. </w:t>
      </w:r>
    </w:p>
    <w:p w14:paraId="3C1B0C2B" w14:textId="77777777" w:rsidR="00CA6E70" w:rsidRPr="003336B9" w:rsidRDefault="00CA6E70">
      <w:pPr>
        <w:rPr>
          <w:rFonts w:ascii="Arial" w:hAnsi="Arial" w:cs="Arial"/>
          <w:b/>
          <w:bCs/>
          <w:sz w:val="22"/>
          <w:szCs w:val="22"/>
        </w:rPr>
      </w:pPr>
    </w:p>
    <w:p w14:paraId="65CD5B56" w14:textId="562A9ECD" w:rsidR="00693BF7" w:rsidRPr="003336B9" w:rsidRDefault="009E33D9">
      <w:pPr>
        <w:rPr>
          <w:rFonts w:ascii="Arial" w:hAnsi="Arial" w:cs="Arial"/>
          <w:sz w:val="22"/>
          <w:szCs w:val="22"/>
        </w:rPr>
      </w:pPr>
      <w:r w:rsidRPr="003336B9">
        <w:rPr>
          <w:rFonts w:ascii="Arial" w:hAnsi="Arial" w:cs="Arial"/>
          <w:b/>
          <w:bCs/>
          <w:sz w:val="22"/>
          <w:szCs w:val="22"/>
        </w:rPr>
        <w:t>Alice:</w:t>
      </w:r>
      <w:r w:rsidR="001D39F6" w:rsidRPr="003336B9">
        <w:rPr>
          <w:rFonts w:ascii="Arial" w:hAnsi="Arial" w:cs="Arial"/>
          <w:sz w:val="22"/>
          <w:szCs w:val="22"/>
        </w:rPr>
        <w:t xml:space="preserve"> </w:t>
      </w:r>
      <w:r w:rsidRPr="003336B9">
        <w:rPr>
          <w:rFonts w:ascii="Arial" w:hAnsi="Arial" w:cs="Arial"/>
          <w:sz w:val="22"/>
          <w:szCs w:val="22"/>
        </w:rPr>
        <w:t xml:space="preserve">Oh, good. </w:t>
      </w:r>
    </w:p>
    <w:p w14:paraId="68A19B0B" w14:textId="77777777" w:rsidR="00CA6E70" w:rsidRPr="003336B9" w:rsidRDefault="00CA6E70">
      <w:pPr>
        <w:rPr>
          <w:rFonts w:ascii="Arial" w:hAnsi="Arial" w:cs="Arial"/>
          <w:b/>
          <w:bCs/>
          <w:sz w:val="22"/>
          <w:szCs w:val="22"/>
        </w:rPr>
      </w:pPr>
    </w:p>
    <w:p w14:paraId="1235D381" w14:textId="4918431C" w:rsidR="00693BF7" w:rsidRPr="003336B9" w:rsidRDefault="009E33D9">
      <w:pPr>
        <w:rPr>
          <w:rFonts w:ascii="Arial" w:hAnsi="Arial" w:cs="Arial"/>
          <w:sz w:val="22"/>
          <w:szCs w:val="22"/>
        </w:rPr>
      </w:pPr>
      <w:r w:rsidRPr="003336B9">
        <w:rPr>
          <w:rFonts w:ascii="Arial" w:hAnsi="Arial" w:cs="Arial"/>
          <w:b/>
          <w:bCs/>
          <w:sz w:val="22"/>
          <w:szCs w:val="22"/>
        </w:rPr>
        <w:t>Kim:</w:t>
      </w:r>
      <w:r w:rsidR="001D39F6" w:rsidRPr="003336B9">
        <w:rPr>
          <w:rFonts w:ascii="Arial" w:hAnsi="Arial" w:cs="Arial"/>
          <w:sz w:val="22"/>
          <w:szCs w:val="22"/>
        </w:rPr>
        <w:t xml:space="preserve"> </w:t>
      </w:r>
      <w:r w:rsidRPr="003336B9">
        <w:rPr>
          <w:rFonts w:ascii="Arial" w:hAnsi="Arial" w:cs="Arial"/>
          <w:sz w:val="22"/>
          <w:szCs w:val="22"/>
        </w:rPr>
        <w:t>Yeah, because they were so</w:t>
      </w:r>
      <w:r w:rsidR="001D39F6" w:rsidRPr="003336B9">
        <w:rPr>
          <w:rFonts w:ascii="Arial" w:hAnsi="Arial" w:cs="Arial"/>
          <w:sz w:val="22"/>
          <w:szCs w:val="22"/>
        </w:rPr>
        <w:t xml:space="preserve">-- </w:t>
      </w:r>
      <w:r w:rsidRPr="003336B9">
        <w:rPr>
          <w:rFonts w:ascii="Arial" w:hAnsi="Arial" w:cs="Arial"/>
          <w:sz w:val="22"/>
          <w:szCs w:val="22"/>
        </w:rPr>
        <w:t>I don't know</w:t>
      </w:r>
      <w:r w:rsidR="001D39F6" w:rsidRPr="003336B9">
        <w:rPr>
          <w:rFonts w:ascii="Arial" w:hAnsi="Arial" w:cs="Arial"/>
          <w:sz w:val="22"/>
          <w:szCs w:val="22"/>
        </w:rPr>
        <w:t xml:space="preserve">, it’s </w:t>
      </w:r>
      <w:r w:rsidRPr="003336B9">
        <w:rPr>
          <w:rFonts w:ascii="Arial" w:hAnsi="Arial" w:cs="Arial"/>
          <w:sz w:val="22"/>
          <w:szCs w:val="22"/>
        </w:rPr>
        <w:t xml:space="preserve">like, if anybody else said </w:t>
      </w:r>
      <w:proofErr w:type="gramStart"/>
      <w:r w:rsidRPr="003336B9">
        <w:rPr>
          <w:rFonts w:ascii="Arial" w:hAnsi="Arial" w:cs="Arial"/>
          <w:sz w:val="22"/>
          <w:szCs w:val="22"/>
        </w:rPr>
        <w:t>that,</w:t>
      </w:r>
      <w:proofErr w:type="gramEnd"/>
      <w:r w:rsidRPr="003336B9">
        <w:rPr>
          <w:rFonts w:ascii="Arial" w:hAnsi="Arial" w:cs="Arial"/>
          <w:sz w:val="22"/>
          <w:szCs w:val="22"/>
        </w:rPr>
        <w:t xml:space="preserve"> you'd be like, </w:t>
      </w:r>
      <w:r w:rsidR="001D39F6" w:rsidRPr="003336B9">
        <w:rPr>
          <w:rFonts w:ascii="Arial" w:hAnsi="Arial" w:cs="Arial"/>
          <w:sz w:val="22"/>
          <w:szCs w:val="22"/>
        </w:rPr>
        <w:t>“O</w:t>
      </w:r>
      <w:r w:rsidRPr="003336B9">
        <w:rPr>
          <w:rFonts w:ascii="Arial" w:hAnsi="Arial" w:cs="Arial"/>
          <w:sz w:val="22"/>
          <w:szCs w:val="22"/>
        </w:rPr>
        <w:t>oh</w:t>
      </w:r>
      <w:r w:rsidR="000926AC" w:rsidRPr="003336B9">
        <w:rPr>
          <w:rFonts w:ascii="Arial" w:hAnsi="Arial" w:cs="Arial"/>
          <w:sz w:val="22"/>
          <w:szCs w:val="22"/>
        </w:rPr>
        <w:t>,</w:t>
      </w:r>
      <w:r w:rsidR="001D39F6" w:rsidRPr="003336B9">
        <w:rPr>
          <w:rFonts w:ascii="Arial" w:hAnsi="Arial" w:cs="Arial"/>
          <w:sz w:val="22"/>
          <w:szCs w:val="22"/>
        </w:rPr>
        <w:t xml:space="preserve">” </w:t>
      </w:r>
      <w:r w:rsidRPr="003336B9">
        <w:rPr>
          <w:rFonts w:ascii="Arial" w:hAnsi="Arial" w:cs="Arial"/>
          <w:sz w:val="22"/>
          <w:szCs w:val="22"/>
        </w:rPr>
        <w:t xml:space="preserve">because it's him. </w:t>
      </w:r>
    </w:p>
    <w:p w14:paraId="6FD4E7A9" w14:textId="77777777" w:rsidR="000926AC" w:rsidRPr="003336B9" w:rsidRDefault="000926AC">
      <w:pPr>
        <w:rPr>
          <w:rFonts w:ascii="Arial" w:hAnsi="Arial" w:cs="Arial"/>
          <w:b/>
          <w:bCs/>
          <w:sz w:val="22"/>
          <w:szCs w:val="22"/>
        </w:rPr>
      </w:pPr>
    </w:p>
    <w:p w14:paraId="0F913290" w14:textId="373ECC94" w:rsidR="001D39F6" w:rsidRPr="003336B9" w:rsidRDefault="003709C3">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Totally. </w:t>
      </w:r>
      <w:r w:rsidR="001D39F6" w:rsidRPr="003336B9">
        <w:rPr>
          <w:rFonts w:ascii="Arial" w:hAnsi="Arial" w:cs="Arial"/>
          <w:sz w:val="22"/>
          <w:szCs w:val="22"/>
        </w:rPr>
        <w:t>So, Anne, of course, brushes him off. And then</w:t>
      </w:r>
      <w:r w:rsidR="00852A22" w:rsidRPr="003336B9">
        <w:rPr>
          <w:rFonts w:ascii="Arial" w:hAnsi="Arial" w:cs="Arial"/>
          <w:sz w:val="22"/>
          <w:szCs w:val="22"/>
        </w:rPr>
        <w:t>,</w:t>
      </w:r>
      <w:r w:rsidR="001D39F6" w:rsidRPr="003336B9">
        <w:rPr>
          <w:rFonts w:ascii="Arial" w:hAnsi="Arial" w:cs="Arial"/>
          <w:sz w:val="22"/>
          <w:szCs w:val="22"/>
        </w:rPr>
        <w:t xml:space="preserve"> she sees Captain Wentworth leaving and she's like, “I </w:t>
      </w:r>
      <w:r w:rsidR="00562681" w:rsidRPr="003336B9">
        <w:rPr>
          <w:rFonts w:ascii="Arial" w:hAnsi="Arial" w:cs="Arial"/>
          <w:sz w:val="22"/>
          <w:szCs w:val="22"/>
        </w:rPr>
        <w:t>got to</w:t>
      </w:r>
      <w:r w:rsidR="001D39F6" w:rsidRPr="003336B9">
        <w:rPr>
          <w:rFonts w:ascii="Arial" w:hAnsi="Arial" w:cs="Arial"/>
          <w:sz w:val="22"/>
          <w:szCs w:val="22"/>
        </w:rPr>
        <w:t xml:space="preserve"> go.” So, she gets up, she goes to ask him why he's leaving</w:t>
      </w:r>
      <w:r w:rsidR="00DE4535" w:rsidRPr="003336B9">
        <w:rPr>
          <w:rFonts w:ascii="Arial" w:hAnsi="Arial" w:cs="Arial"/>
          <w:sz w:val="22"/>
          <w:szCs w:val="22"/>
        </w:rPr>
        <w:t>.</w:t>
      </w:r>
      <w:r w:rsidR="001D39F6" w:rsidRPr="003336B9">
        <w:rPr>
          <w:rFonts w:ascii="Arial" w:hAnsi="Arial" w:cs="Arial"/>
          <w:sz w:val="22"/>
          <w:szCs w:val="22"/>
        </w:rPr>
        <w:t xml:space="preserve"> </w:t>
      </w:r>
      <w:r w:rsidR="00DE4535" w:rsidRPr="003336B9">
        <w:rPr>
          <w:rFonts w:ascii="Arial" w:hAnsi="Arial" w:cs="Arial"/>
          <w:sz w:val="22"/>
          <w:szCs w:val="22"/>
        </w:rPr>
        <w:t>S</w:t>
      </w:r>
      <w:r w:rsidR="001D39F6" w:rsidRPr="003336B9">
        <w:rPr>
          <w:rFonts w:ascii="Arial" w:hAnsi="Arial" w:cs="Arial"/>
          <w:sz w:val="22"/>
          <w:szCs w:val="22"/>
        </w:rPr>
        <w:t xml:space="preserve">he is thirsty about it. </w:t>
      </w:r>
    </w:p>
    <w:p w14:paraId="44C892ED" w14:textId="77777777" w:rsidR="001D39F6" w:rsidRPr="003336B9" w:rsidRDefault="001D39F6">
      <w:pPr>
        <w:rPr>
          <w:rFonts w:ascii="Arial" w:hAnsi="Arial" w:cs="Arial"/>
          <w:sz w:val="22"/>
          <w:szCs w:val="22"/>
        </w:rPr>
      </w:pPr>
    </w:p>
    <w:p w14:paraId="1356F9B1" w14:textId="7F3B099A" w:rsidR="001D39F6" w:rsidRPr="003336B9" w:rsidRDefault="001D39F6">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Oh</w:t>
      </w:r>
      <w:r w:rsidR="00DE4535" w:rsidRPr="003336B9">
        <w:rPr>
          <w:rFonts w:ascii="Arial" w:hAnsi="Arial" w:cs="Arial"/>
          <w:sz w:val="22"/>
          <w:szCs w:val="22"/>
        </w:rPr>
        <w:t>,</w:t>
      </w:r>
      <w:r w:rsidRPr="003336B9">
        <w:rPr>
          <w:rFonts w:ascii="Arial" w:hAnsi="Arial" w:cs="Arial"/>
          <w:sz w:val="22"/>
          <w:szCs w:val="22"/>
        </w:rPr>
        <w:t xml:space="preserve"> yeah. </w:t>
      </w:r>
    </w:p>
    <w:p w14:paraId="797FDD1F" w14:textId="77777777" w:rsidR="001D39F6" w:rsidRPr="003336B9" w:rsidRDefault="001D39F6">
      <w:pPr>
        <w:rPr>
          <w:rFonts w:ascii="Arial" w:hAnsi="Arial" w:cs="Arial"/>
          <w:sz w:val="22"/>
          <w:szCs w:val="22"/>
        </w:rPr>
      </w:pPr>
    </w:p>
    <w:p w14:paraId="370A76C7" w14:textId="0624FB75" w:rsidR="001D39F6" w:rsidRPr="003336B9" w:rsidRDefault="001D39F6">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She pleases him out of the hall or to the back of the hall, and she's like, “Wait, where are you going? This is too sudden. This is a beautiful love song. Is that not worth your staying?</w:t>
      </w:r>
      <w:r w:rsidR="002B05F1" w:rsidRPr="003336B9">
        <w:rPr>
          <w:rFonts w:ascii="Arial" w:hAnsi="Arial" w:cs="Arial"/>
          <w:sz w:val="22"/>
          <w:szCs w:val="22"/>
        </w:rPr>
        <w:t>”</w:t>
      </w:r>
      <w:r w:rsidRPr="003336B9">
        <w:rPr>
          <w:rFonts w:ascii="Arial" w:hAnsi="Arial" w:cs="Arial"/>
          <w:sz w:val="22"/>
          <w:szCs w:val="22"/>
        </w:rPr>
        <w:t xml:space="preserve"> And he says, “There is nothing worth my staying for.” </w:t>
      </w:r>
    </w:p>
    <w:p w14:paraId="4A2703BF" w14:textId="77777777" w:rsidR="001D39F6" w:rsidRPr="003336B9" w:rsidRDefault="001D39F6">
      <w:pPr>
        <w:rPr>
          <w:rFonts w:ascii="Arial" w:hAnsi="Arial" w:cs="Arial"/>
          <w:sz w:val="22"/>
          <w:szCs w:val="22"/>
        </w:rPr>
      </w:pPr>
    </w:p>
    <w:p w14:paraId="35FFA680" w14:textId="60CACA25" w:rsidR="00693BF7" w:rsidRPr="003336B9" w:rsidRDefault="000757AD">
      <w:pPr>
        <w:rPr>
          <w:rFonts w:ascii="Arial" w:hAnsi="Arial" w:cs="Arial"/>
          <w:sz w:val="22"/>
          <w:szCs w:val="22"/>
        </w:rPr>
      </w:pPr>
      <w:r w:rsidRPr="003336B9">
        <w:rPr>
          <w:rFonts w:ascii="Arial" w:hAnsi="Arial" w:cs="Arial"/>
          <w:b/>
          <w:bCs/>
          <w:sz w:val="22"/>
          <w:szCs w:val="22"/>
        </w:rPr>
        <w:lastRenderedPageBreak/>
        <w:t>Alice</w:t>
      </w:r>
      <w:r w:rsidR="001D39F6" w:rsidRPr="003336B9">
        <w:rPr>
          <w:rFonts w:ascii="Arial" w:hAnsi="Arial" w:cs="Arial"/>
          <w:b/>
          <w:bCs/>
          <w:sz w:val="22"/>
          <w:szCs w:val="22"/>
        </w:rPr>
        <w:t xml:space="preserve">: </w:t>
      </w:r>
      <w:r w:rsidR="001D39F6" w:rsidRPr="003336B9">
        <w:rPr>
          <w:rFonts w:ascii="Arial" w:hAnsi="Arial" w:cs="Arial"/>
          <w:sz w:val="22"/>
          <w:szCs w:val="22"/>
        </w:rPr>
        <w:t xml:space="preserve">Cold. </w:t>
      </w:r>
      <w:r w:rsidR="0057508D" w:rsidRPr="003336B9">
        <w:rPr>
          <w:rFonts w:ascii="Arial" w:hAnsi="Arial" w:cs="Arial"/>
          <w:sz w:val="22"/>
          <w:szCs w:val="22"/>
        </w:rPr>
        <w:t>Oh.</w:t>
      </w:r>
    </w:p>
    <w:p w14:paraId="146381E1" w14:textId="77777777" w:rsidR="00EF3E59" w:rsidRPr="003336B9" w:rsidRDefault="00EF3E59">
      <w:pPr>
        <w:rPr>
          <w:rFonts w:ascii="Arial" w:hAnsi="Arial" w:cs="Arial"/>
          <w:b/>
          <w:bCs/>
          <w:sz w:val="22"/>
          <w:szCs w:val="22"/>
        </w:rPr>
      </w:pPr>
    </w:p>
    <w:p w14:paraId="2BA33D8A" w14:textId="3240158C" w:rsidR="00693BF7" w:rsidRPr="003336B9" w:rsidRDefault="00065F33">
      <w:pPr>
        <w:rPr>
          <w:rFonts w:ascii="Arial" w:hAnsi="Arial" w:cs="Arial"/>
          <w:sz w:val="22"/>
          <w:szCs w:val="22"/>
        </w:rPr>
      </w:pPr>
      <w:r w:rsidRPr="003336B9">
        <w:rPr>
          <w:rFonts w:ascii="Arial" w:hAnsi="Arial" w:cs="Arial"/>
          <w:b/>
          <w:bCs/>
          <w:sz w:val="22"/>
          <w:szCs w:val="22"/>
        </w:rPr>
        <w:t>Becca:</w:t>
      </w:r>
      <w:r w:rsidR="001D39F6" w:rsidRPr="003336B9">
        <w:rPr>
          <w:rFonts w:ascii="Arial" w:hAnsi="Arial" w:cs="Arial"/>
          <w:sz w:val="22"/>
          <w:szCs w:val="22"/>
        </w:rPr>
        <w:t xml:space="preserve"> </w:t>
      </w:r>
      <w:r w:rsidRPr="003336B9">
        <w:rPr>
          <w:rFonts w:ascii="Arial" w:hAnsi="Arial" w:cs="Arial"/>
          <w:sz w:val="22"/>
          <w:szCs w:val="22"/>
        </w:rPr>
        <w:t>I love that</w:t>
      </w:r>
      <w:r w:rsidR="001D39F6" w:rsidRPr="003336B9">
        <w:rPr>
          <w:rFonts w:ascii="Arial" w:hAnsi="Arial" w:cs="Arial"/>
          <w:sz w:val="22"/>
          <w:szCs w:val="22"/>
        </w:rPr>
        <w:t xml:space="preserve"> i</w:t>
      </w:r>
      <w:r w:rsidRPr="003336B9">
        <w:rPr>
          <w:rFonts w:ascii="Arial" w:hAnsi="Arial" w:cs="Arial"/>
          <w:sz w:val="22"/>
          <w:szCs w:val="22"/>
        </w:rPr>
        <w:t xml:space="preserve">t's like book canon that he's </w:t>
      </w:r>
      <w:r w:rsidR="0002271D" w:rsidRPr="003336B9">
        <w:rPr>
          <w:rFonts w:ascii="Arial" w:hAnsi="Arial" w:cs="Arial"/>
          <w:b/>
          <w:bCs/>
          <w:sz w:val="22"/>
          <w:szCs w:val="22"/>
        </w:rPr>
        <w:t>[00:32:00]</w:t>
      </w:r>
      <w:r w:rsidR="0002271D" w:rsidRPr="003336B9">
        <w:rPr>
          <w:rFonts w:ascii="Arial" w:hAnsi="Arial" w:cs="Arial"/>
          <w:sz w:val="22"/>
          <w:szCs w:val="22"/>
        </w:rPr>
        <w:t xml:space="preserve"> </w:t>
      </w:r>
      <w:r w:rsidRPr="003336B9">
        <w:rPr>
          <w:rFonts w:ascii="Arial" w:hAnsi="Arial" w:cs="Arial"/>
          <w:sz w:val="22"/>
          <w:szCs w:val="22"/>
        </w:rPr>
        <w:t xml:space="preserve">that much of a fucking drama queen. </w:t>
      </w:r>
    </w:p>
    <w:p w14:paraId="5EDD4D9F" w14:textId="77777777" w:rsidR="0060125B" w:rsidRPr="003336B9" w:rsidRDefault="0060125B">
      <w:pPr>
        <w:rPr>
          <w:rFonts w:ascii="Arial" w:hAnsi="Arial" w:cs="Arial"/>
          <w:b/>
          <w:bCs/>
          <w:sz w:val="22"/>
          <w:szCs w:val="22"/>
        </w:rPr>
      </w:pPr>
    </w:p>
    <w:p w14:paraId="307CA416" w14:textId="17D8450A"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 xml:space="preserve">Yeah. He saw them talking and he's like, </w:t>
      </w:r>
      <w:r w:rsidR="001D39F6" w:rsidRPr="003336B9">
        <w:rPr>
          <w:rFonts w:ascii="Arial" w:hAnsi="Arial" w:cs="Arial"/>
          <w:sz w:val="22"/>
          <w:szCs w:val="22"/>
        </w:rPr>
        <w:t>“</w:t>
      </w:r>
      <w:r w:rsidRPr="003336B9">
        <w:rPr>
          <w:rFonts w:ascii="Arial" w:hAnsi="Arial" w:cs="Arial"/>
          <w:sz w:val="22"/>
          <w:szCs w:val="22"/>
        </w:rPr>
        <w:t xml:space="preserve">I </w:t>
      </w:r>
      <w:r w:rsidR="00562681" w:rsidRPr="003336B9">
        <w:rPr>
          <w:rFonts w:ascii="Arial" w:hAnsi="Arial" w:cs="Arial"/>
          <w:sz w:val="22"/>
          <w:szCs w:val="22"/>
        </w:rPr>
        <w:t>got to</w:t>
      </w:r>
      <w:r w:rsidRPr="003336B9">
        <w:rPr>
          <w:rFonts w:ascii="Arial" w:hAnsi="Arial" w:cs="Arial"/>
          <w:sz w:val="22"/>
          <w:szCs w:val="22"/>
        </w:rPr>
        <w:t xml:space="preserve"> get out of there.</w:t>
      </w:r>
      <w:r w:rsidR="001D39F6" w:rsidRPr="003336B9">
        <w:rPr>
          <w:rFonts w:ascii="Arial" w:hAnsi="Arial" w:cs="Arial"/>
          <w:sz w:val="22"/>
          <w:szCs w:val="22"/>
        </w:rPr>
        <w:t>”</w:t>
      </w:r>
      <w:r w:rsidRPr="003336B9">
        <w:rPr>
          <w:rFonts w:ascii="Arial" w:hAnsi="Arial" w:cs="Arial"/>
          <w:sz w:val="22"/>
          <w:szCs w:val="22"/>
        </w:rPr>
        <w:t xml:space="preserve"> </w:t>
      </w:r>
    </w:p>
    <w:p w14:paraId="201A83FF" w14:textId="77777777" w:rsidR="008E129E" w:rsidRPr="003336B9" w:rsidRDefault="008E129E">
      <w:pPr>
        <w:rPr>
          <w:rFonts w:ascii="Arial" w:hAnsi="Arial" w:cs="Arial"/>
          <w:b/>
          <w:bCs/>
          <w:sz w:val="22"/>
          <w:szCs w:val="22"/>
        </w:rPr>
      </w:pPr>
    </w:p>
    <w:p w14:paraId="38AFA860" w14:textId="2BB0C660" w:rsidR="00693BF7" w:rsidRPr="003336B9" w:rsidRDefault="009E33D9">
      <w:pPr>
        <w:rPr>
          <w:rFonts w:ascii="Arial" w:hAnsi="Arial" w:cs="Arial"/>
          <w:sz w:val="22"/>
          <w:szCs w:val="22"/>
        </w:rPr>
      </w:pPr>
      <w:r w:rsidRPr="003336B9">
        <w:rPr>
          <w:rFonts w:ascii="Arial" w:hAnsi="Arial" w:cs="Arial"/>
          <w:b/>
          <w:bCs/>
          <w:sz w:val="22"/>
          <w:szCs w:val="22"/>
        </w:rPr>
        <w:t>Alice:</w:t>
      </w:r>
      <w:r w:rsidR="001D39F6" w:rsidRPr="003336B9">
        <w:rPr>
          <w:rFonts w:ascii="Arial" w:hAnsi="Arial" w:cs="Arial"/>
          <w:sz w:val="22"/>
          <w:szCs w:val="22"/>
        </w:rPr>
        <w:t xml:space="preserve"> </w:t>
      </w:r>
      <w:r w:rsidRPr="003336B9">
        <w:rPr>
          <w:rFonts w:ascii="Arial" w:hAnsi="Arial" w:cs="Arial"/>
          <w:sz w:val="22"/>
          <w:szCs w:val="22"/>
        </w:rPr>
        <w:t xml:space="preserve">This reminded me of my </w:t>
      </w:r>
      <w:r w:rsidR="00821BC0" w:rsidRPr="003336B9">
        <w:rPr>
          <w:rFonts w:ascii="Arial" w:hAnsi="Arial" w:cs="Arial"/>
          <w:sz w:val="22"/>
          <w:szCs w:val="22"/>
        </w:rPr>
        <w:t>five</w:t>
      </w:r>
      <w:r w:rsidR="001D39F6" w:rsidRPr="003336B9">
        <w:rPr>
          <w:rFonts w:ascii="Arial" w:hAnsi="Arial" w:cs="Arial"/>
          <w:sz w:val="22"/>
          <w:szCs w:val="22"/>
        </w:rPr>
        <w:t>-year-old</w:t>
      </w:r>
      <w:r w:rsidR="001A5B3B" w:rsidRPr="003336B9">
        <w:rPr>
          <w:rFonts w:ascii="Arial" w:hAnsi="Arial" w:cs="Arial"/>
          <w:sz w:val="22"/>
          <w:szCs w:val="22"/>
        </w:rPr>
        <w:t>,</w:t>
      </w:r>
      <w:r w:rsidRPr="003336B9">
        <w:rPr>
          <w:rFonts w:ascii="Arial" w:hAnsi="Arial" w:cs="Arial"/>
          <w:sz w:val="22"/>
          <w:szCs w:val="22"/>
        </w:rPr>
        <w:t xml:space="preserve"> </w:t>
      </w:r>
      <w:r w:rsidR="001A5B3B" w:rsidRPr="003336B9">
        <w:rPr>
          <w:rFonts w:ascii="Arial" w:hAnsi="Arial" w:cs="Arial"/>
          <w:sz w:val="22"/>
          <w:szCs w:val="22"/>
        </w:rPr>
        <w:t>“</w:t>
      </w:r>
      <w:r w:rsidRPr="003336B9">
        <w:rPr>
          <w:rFonts w:ascii="Arial" w:hAnsi="Arial" w:cs="Arial"/>
          <w:sz w:val="22"/>
          <w:szCs w:val="22"/>
        </w:rPr>
        <w:t xml:space="preserve">Nothing is </w:t>
      </w:r>
      <w:r w:rsidR="001D39F6" w:rsidRPr="003336B9">
        <w:rPr>
          <w:rFonts w:ascii="Arial" w:hAnsi="Arial" w:cs="Arial"/>
          <w:sz w:val="22"/>
          <w:szCs w:val="22"/>
        </w:rPr>
        <w:t>worth for me staying.</w:t>
      </w:r>
      <w:r w:rsidR="006A44CA" w:rsidRPr="003336B9">
        <w:rPr>
          <w:rFonts w:ascii="Arial" w:hAnsi="Arial" w:cs="Arial"/>
          <w:sz w:val="22"/>
          <w:szCs w:val="22"/>
        </w:rPr>
        <w:t>”</w:t>
      </w:r>
      <w:r w:rsidR="001D39F6" w:rsidRPr="003336B9">
        <w:rPr>
          <w:rFonts w:ascii="Arial" w:hAnsi="Arial" w:cs="Arial"/>
          <w:sz w:val="22"/>
          <w:szCs w:val="22"/>
        </w:rPr>
        <w:t xml:space="preserve"> </w:t>
      </w:r>
      <w:r w:rsidRPr="003336B9">
        <w:rPr>
          <w:rFonts w:ascii="Arial" w:hAnsi="Arial" w:cs="Arial"/>
          <w:sz w:val="22"/>
          <w:szCs w:val="22"/>
        </w:rPr>
        <w:t>Just sticking his tongue out.</w:t>
      </w:r>
    </w:p>
    <w:p w14:paraId="70DA6905" w14:textId="77777777" w:rsidR="00A27434" w:rsidRPr="003336B9" w:rsidRDefault="00A27434">
      <w:pPr>
        <w:rPr>
          <w:rFonts w:ascii="Arial" w:hAnsi="Arial" w:cs="Arial"/>
          <w:b/>
          <w:bCs/>
          <w:sz w:val="22"/>
          <w:szCs w:val="22"/>
        </w:rPr>
      </w:pPr>
    </w:p>
    <w:p w14:paraId="45DB302F" w14:textId="23A9C554"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Yeah</w:t>
      </w:r>
      <w:r w:rsidR="00C03AB6" w:rsidRPr="003336B9">
        <w:rPr>
          <w:rFonts w:ascii="Arial" w:hAnsi="Arial" w:cs="Arial"/>
          <w:sz w:val="22"/>
          <w:szCs w:val="22"/>
        </w:rPr>
        <w:t>,</w:t>
      </w:r>
      <w:r w:rsidR="001D39F6" w:rsidRPr="003336B9">
        <w:rPr>
          <w:rFonts w:ascii="Arial" w:hAnsi="Arial" w:cs="Arial"/>
          <w:sz w:val="22"/>
          <w:szCs w:val="22"/>
        </w:rPr>
        <w:t xml:space="preserve"> </w:t>
      </w:r>
      <w:r w:rsidR="00C03AB6" w:rsidRPr="003336B9">
        <w:rPr>
          <w:rFonts w:ascii="Arial" w:hAnsi="Arial" w:cs="Arial"/>
          <w:sz w:val="22"/>
          <w:szCs w:val="22"/>
        </w:rPr>
        <w:t>h</w:t>
      </w:r>
      <w:r w:rsidRPr="003336B9">
        <w:rPr>
          <w:rFonts w:ascii="Arial" w:hAnsi="Arial" w:cs="Arial"/>
          <w:sz w:val="22"/>
          <w:szCs w:val="22"/>
        </w:rPr>
        <w:t>e literally sticks his</w:t>
      </w:r>
      <w:r w:rsidR="001D39F6" w:rsidRPr="003336B9">
        <w:rPr>
          <w:rFonts w:ascii="Arial" w:hAnsi="Arial" w:cs="Arial"/>
          <w:sz w:val="22"/>
          <w:szCs w:val="22"/>
        </w:rPr>
        <w:t xml:space="preserve"> tongue out.</w:t>
      </w:r>
    </w:p>
    <w:p w14:paraId="0FC8F76E" w14:textId="77777777" w:rsidR="00BF22D3" w:rsidRPr="003336B9" w:rsidRDefault="00BF22D3">
      <w:pPr>
        <w:rPr>
          <w:rFonts w:ascii="Arial" w:hAnsi="Arial" w:cs="Arial"/>
          <w:b/>
          <w:bCs/>
          <w:sz w:val="22"/>
          <w:szCs w:val="22"/>
        </w:rPr>
      </w:pPr>
    </w:p>
    <w:p w14:paraId="04D45597" w14:textId="75CA0EB2" w:rsidR="00693BF7" w:rsidRPr="003336B9" w:rsidRDefault="009E33D9">
      <w:pPr>
        <w:rPr>
          <w:rFonts w:ascii="Arial" w:hAnsi="Arial" w:cs="Arial"/>
          <w:sz w:val="22"/>
          <w:szCs w:val="22"/>
        </w:rPr>
      </w:pPr>
      <w:r w:rsidRPr="003336B9">
        <w:rPr>
          <w:rFonts w:ascii="Arial" w:hAnsi="Arial" w:cs="Arial"/>
          <w:b/>
          <w:bCs/>
          <w:sz w:val="22"/>
          <w:szCs w:val="22"/>
        </w:rPr>
        <w:t>Alice:</w:t>
      </w:r>
      <w:r w:rsidR="001D39F6" w:rsidRPr="003336B9">
        <w:rPr>
          <w:rFonts w:ascii="Arial" w:hAnsi="Arial" w:cs="Arial"/>
          <w:sz w:val="22"/>
          <w:szCs w:val="22"/>
        </w:rPr>
        <w:t xml:space="preserve"> He b</w:t>
      </w:r>
      <w:r w:rsidRPr="003336B9">
        <w:rPr>
          <w:rFonts w:ascii="Arial" w:hAnsi="Arial" w:cs="Arial"/>
          <w:sz w:val="22"/>
          <w:szCs w:val="22"/>
        </w:rPr>
        <w:t>lows a raspberry at her</w:t>
      </w:r>
      <w:r w:rsidR="00ED5DC1" w:rsidRPr="003336B9">
        <w:rPr>
          <w:rFonts w:ascii="Arial" w:hAnsi="Arial" w:cs="Arial"/>
          <w:sz w:val="22"/>
          <w:szCs w:val="22"/>
        </w:rPr>
        <w:t>,</w:t>
      </w:r>
      <w:r w:rsidRPr="003336B9">
        <w:rPr>
          <w:rFonts w:ascii="Arial" w:hAnsi="Arial" w:cs="Arial"/>
          <w:sz w:val="22"/>
          <w:szCs w:val="22"/>
        </w:rPr>
        <w:t xml:space="preserve"> and </w:t>
      </w:r>
      <w:r w:rsidR="001D39F6" w:rsidRPr="003336B9">
        <w:rPr>
          <w:rFonts w:ascii="Arial" w:hAnsi="Arial" w:cs="Arial"/>
          <w:sz w:val="22"/>
          <w:szCs w:val="22"/>
        </w:rPr>
        <w:t>a</w:t>
      </w:r>
      <w:r w:rsidRPr="003336B9">
        <w:rPr>
          <w:rFonts w:ascii="Arial" w:hAnsi="Arial" w:cs="Arial"/>
          <w:sz w:val="22"/>
          <w:szCs w:val="22"/>
        </w:rPr>
        <w:t xml:space="preserve">bout </w:t>
      </w:r>
      <w:r w:rsidR="001D39F6" w:rsidRPr="003336B9">
        <w:rPr>
          <w:rFonts w:ascii="Arial" w:hAnsi="Arial" w:cs="Arial"/>
          <w:sz w:val="22"/>
          <w:szCs w:val="22"/>
        </w:rPr>
        <w:t>f</w:t>
      </w:r>
      <w:r w:rsidRPr="003336B9">
        <w:rPr>
          <w:rFonts w:ascii="Arial" w:hAnsi="Arial" w:cs="Arial"/>
          <w:sz w:val="22"/>
          <w:szCs w:val="22"/>
        </w:rPr>
        <w:t xml:space="preserve">ace </w:t>
      </w:r>
      <w:r w:rsidR="001D39F6" w:rsidRPr="003336B9">
        <w:rPr>
          <w:rFonts w:ascii="Arial" w:hAnsi="Arial" w:cs="Arial"/>
          <w:sz w:val="22"/>
          <w:szCs w:val="22"/>
        </w:rPr>
        <w:t xml:space="preserve">and </w:t>
      </w:r>
      <w:r w:rsidRPr="003336B9">
        <w:rPr>
          <w:rFonts w:ascii="Arial" w:hAnsi="Arial" w:cs="Arial"/>
          <w:sz w:val="22"/>
          <w:szCs w:val="22"/>
        </w:rPr>
        <w:t xml:space="preserve">walks out. </w:t>
      </w:r>
    </w:p>
    <w:p w14:paraId="2FC42382" w14:textId="77777777" w:rsidR="001A214B" w:rsidRPr="003336B9" w:rsidRDefault="001A214B">
      <w:pPr>
        <w:rPr>
          <w:rFonts w:ascii="Arial" w:hAnsi="Arial" w:cs="Arial"/>
          <w:b/>
          <w:bCs/>
          <w:sz w:val="22"/>
          <w:szCs w:val="22"/>
        </w:rPr>
      </w:pPr>
    </w:p>
    <w:p w14:paraId="60E44584" w14:textId="4F68B991" w:rsidR="00693BF7"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And it's the middle of the concert</w:t>
      </w:r>
      <w:r w:rsidR="009B77FE" w:rsidRPr="003336B9">
        <w:rPr>
          <w:rFonts w:ascii="Arial" w:hAnsi="Arial" w:cs="Arial"/>
          <w:sz w:val="22"/>
          <w:szCs w:val="22"/>
        </w:rPr>
        <w:t>,</w:t>
      </w:r>
      <w:r w:rsidRPr="003336B9">
        <w:rPr>
          <w:rFonts w:ascii="Arial" w:hAnsi="Arial" w:cs="Arial"/>
          <w:sz w:val="22"/>
          <w:szCs w:val="22"/>
        </w:rPr>
        <w:t xml:space="preserve"> and they're talking in not hushed tones </w:t>
      </w:r>
      <w:r w:rsidR="009B77FE" w:rsidRPr="003336B9">
        <w:rPr>
          <w:rFonts w:ascii="Arial" w:hAnsi="Arial" w:cs="Arial"/>
          <w:sz w:val="22"/>
          <w:szCs w:val="22"/>
        </w:rPr>
        <w:t xml:space="preserve">and </w:t>
      </w:r>
      <w:r w:rsidRPr="003336B9">
        <w:rPr>
          <w:rFonts w:ascii="Arial" w:hAnsi="Arial" w:cs="Arial"/>
          <w:sz w:val="22"/>
          <w:szCs w:val="22"/>
        </w:rPr>
        <w:t xml:space="preserve">everyone is watching them. Everyone's like, </w:t>
      </w:r>
      <w:r w:rsidR="001D39F6" w:rsidRPr="003336B9">
        <w:rPr>
          <w:rFonts w:ascii="Arial" w:hAnsi="Arial" w:cs="Arial"/>
          <w:sz w:val="22"/>
          <w:szCs w:val="22"/>
        </w:rPr>
        <w:t xml:space="preserve">“Hmm, </w:t>
      </w:r>
      <w:r w:rsidRPr="003336B9">
        <w:rPr>
          <w:rFonts w:ascii="Arial" w:hAnsi="Arial" w:cs="Arial"/>
          <w:sz w:val="22"/>
          <w:szCs w:val="22"/>
        </w:rPr>
        <w:t>what's going on back there?</w:t>
      </w:r>
      <w:r w:rsidR="001D39F6" w:rsidRPr="003336B9">
        <w:rPr>
          <w:rFonts w:ascii="Arial" w:hAnsi="Arial" w:cs="Arial"/>
          <w:sz w:val="22"/>
          <w:szCs w:val="22"/>
        </w:rPr>
        <w:t>”</w:t>
      </w:r>
      <w:r w:rsidRPr="003336B9">
        <w:rPr>
          <w:rFonts w:ascii="Arial" w:hAnsi="Arial" w:cs="Arial"/>
          <w:sz w:val="22"/>
          <w:szCs w:val="22"/>
        </w:rPr>
        <w:t xml:space="preserve"> And Elliot is like, </w:t>
      </w:r>
      <w:r w:rsidR="00460E0A" w:rsidRPr="003336B9">
        <w:rPr>
          <w:rFonts w:ascii="Arial" w:hAnsi="Arial" w:cs="Arial"/>
          <w:sz w:val="22"/>
          <w:szCs w:val="22"/>
        </w:rPr>
        <w:t>“O</w:t>
      </w:r>
      <w:r w:rsidRPr="003336B9">
        <w:rPr>
          <w:rFonts w:ascii="Arial" w:hAnsi="Arial" w:cs="Arial"/>
          <w:sz w:val="22"/>
          <w:szCs w:val="22"/>
        </w:rPr>
        <w:t xml:space="preserve">kay, I'm </w:t>
      </w:r>
      <w:r w:rsidR="009E33D9" w:rsidRPr="003336B9">
        <w:rPr>
          <w:rFonts w:ascii="Arial" w:hAnsi="Arial" w:cs="Arial"/>
          <w:sz w:val="22"/>
          <w:szCs w:val="22"/>
        </w:rPr>
        <w:t>going to</w:t>
      </w:r>
      <w:r w:rsidRPr="003336B9">
        <w:rPr>
          <w:rFonts w:ascii="Arial" w:hAnsi="Arial" w:cs="Arial"/>
          <w:sz w:val="22"/>
          <w:szCs w:val="22"/>
        </w:rPr>
        <w:t xml:space="preserve"> swoop in.</w:t>
      </w:r>
      <w:r w:rsidR="00460E0A" w:rsidRPr="003336B9">
        <w:rPr>
          <w:rFonts w:ascii="Arial" w:hAnsi="Arial" w:cs="Arial"/>
          <w:sz w:val="22"/>
          <w:szCs w:val="22"/>
        </w:rPr>
        <w:t>”</w:t>
      </w:r>
      <w:r w:rsidRPr="003336B9">
        <w:rPr>
          <w:rFonts w:ascii="Arial" w:hAnsi="Arial" w:cs="Arial"/>
          <w:sz w:val="22"/>
          <w:szCs w:val="22"/>
        </w:rPr>
        <w:t xml:space="preserve"> He's like, </w:t>
      </w:r>
      <w:r w:rsidR="001D39F6" w:rsidRPr="003336B9">
        <w:rPr>
          <w:rFonts w:ascii="Arial" w:hAnsi="Arial" w:cs="Arial"/>
          <w:sz w:val="22"/>
          <w:szCs w:val="22"/>
        </w:rPr>
        <w:t>“H</w:t>
      </w:r>
      <w:r w:rsidRPr="003336B9">
        <w:rPr>
          <w:rFonts w:ascii="Arial" w:hAnsi="Arial" w:cs="Arial"/>
          <w:sz w:val="22"/>
          <w:szCs w:val="22"/>
        </w:rPr>
        <w:t>ey, I have more questions about the Italian</w:t>
      </w:r>
      <w:r w:rsidR="001D39F6" w:rsidRPr="003336B9">
        <w:rPr>
          <w:rFonts w:ascii="Arial" w:hAnsi="Arial" w:cs="Arial"/>
          <w:sz w:val="22"/>
          <w:szCs w:val="22"/>
        </w:rPr>
        <w:t>”</w:t>
      </w:r>
      <w:r w:rsidRPr="003336B9">
        <w:rPr>
          <w:rFonts w:ascii="Arial" w:hAnsi="Arial" w:cs="Arial"/>
          <w:sz w:val="22"/>
          <w:szCs w:val="22"/>
        </w:rPr>
        <w:t xml:space="preserve"> </w:t>
      </w:r>
      <w:r w:rsidR="00B06C0B" w:rsidRPr="003336B9">
        <w:rPr>
          <w:rFonts w:ascii="Arial" w:hAnsi="Arial" w:cs="Arial"/>
          <w:sz w:val="22"/>
          <w:szCs w:val="22"/>
        </w:rPr>
        <w:t>a</w:t>
      </w:r>
      <w:r w:rsidRPr="003336B9">
        <w:rPr>
          <w:rFonts w:ascii="Arial" w:hAnsi="Arial" w:cs="Arial"/>
          <w:sz w:val="22"/>
          <w:szCs w:val="22"/>
        </w:rPr>
        <w:t>nd pulls her away. And that ends the concert moment</w:t>
      </w:r>
      <w:r w:rsidR="00297143" w:rsidRPr="003336B9">
        <w:rPr>
          <w:rFonts w:ascii="Arial" w:hAnsi="Arial" w:cs="Arial"/>
          <w:sz w:val="22"/>
          <w:szCs w:val="22"/>
        </w:rPr>
        <w:t>.</w:t>
      </w:r>
      <w:r w:rsidR="001D39F6" w:rsidRPr="003336B9">
        <w:rPr>
          <w:rFonts w:ascii="Arial" w:hAnsi="Arial" w:cs="Arial"/>
          <w:sz w:val="22"/>
          <w:szCs w:val="22"/>
        </w:rPr>
        <w:t xml:space="preserve"> Anne </w:t>
      </w:r>
      <w:proofErr w:type="gramStart"/>
      <w:r w:rsidRPr="003336B9">
        <w:rPr>
          <w:rFonts w:ascii="Arial" w:hAnsi="Arial" w:cs="Arial"/>
          <w:sz w:val="22"/>
          <w:szCs w:val="22"/>
        </w:rPr>
        <w:t>devastated</w:t>
      </w:r>
      <w:proofErr w:type="gramEnd"/>
      <w:r w:rsidRPr="003336B9">
        <w:rPr>
          <w:rFonts w:ascii="Arial" w:hAnsi="Arial" w:cs="Arial"/>
          <w:sz w:val="22"/>
          <w:szCs w:val="22"/>
        </w:rPr>
        <w:t xml:space="preserve">. Then Mary and Charles come to Bath. Thank God, because I was missing them. </w:t>
      </w:r>
    </w:p>
    <w:p w14:paraId="284F974F" w14:textId="77777777" w:rsidR="00913A0F" w:rsidRPr="003336B9" w:rsidRDefault="00913A0F">
      <w:pPr>
        <w:rPr>
          <w:rFonts w:ascii="Arial" w:hAnsi="Arial" w:cs="Arial"/>
          <w:b/>
          <w:bCs/>
          <w:sz w:val="22"/>
          <w:szCs w:val="22"/>
        </w:rPr>
      </w:pPr>
    </w:p>
    <w:p w14:paraId="304BB39E" w14:textId="7F4229EE" w:rsidR="00693BF7" w:rsidRPr="003336B9" w:rsidRDefault="009E33D9">
      <w:pPr>
        <w:rPr>
          <w:rFonts w:ascii="Arial" w:hAnsi="Arial" w:cs="Arial"/>
          <w:sz w:val="22"/>
          <w:szCs w:val="22"/>
        </w:rPr>
      </w:pPr>
      <w:r w:rsidRPr="003336B9">
        <w:rPr>
          <w:rFonts w:ascii="Arial" w:hAnsi="Arial" w:cs="Arial"/>
          <w:b/>
          <w:bCs/>
          <w:sz w:val="22"/>
          <w:szCs w:val="22"/>
        </w:rPr>
        <w:t>Alice:</w:t>
      </w:r>
      <w:r w:rsidR="001D39F6" w:rsidRPr="003336B9">
        <w:rPr>
          <w:rFonts w:ascii="Arial" w:hAnsi="Arial" w:cs="Arial"/>
          <w:sz w:val="22"/>
          <w:szCs w:val="22"/>
        </w:rPr>
        <w:t xml:space="preserve"> </w:t>
      </w:r>
      <w:r w:rsidRPr="003336B9">
        <w:rPr>
          <w:rFonts w:ascii="Arial" w:hAnsi="Arial" w:cs="Arial"/>
          <w:sz w:val="22"/>
          <w:szCs w:val="22"/>
        </w:rPr>
        <w:t xml:space="preserve">Oh, yeah. And Mary's in fine </w:t>
      </w:r>
      <w:proofErr w:type="gramStart"/>
      <w:r w:rsidRPr="003336B9">
        <w:rPr>
          <w:rFonts w:ascii="Arial" w:hAnsi="Arial" w:cs="Arial"/>
          <w:sz w:val="22"/>
          <w:szCs w:val="22"/>
        </w:rPr>
        <w:t>form</w:t>
      </w:r>
      <w:proofErr w:type="gramEnd"/>
      <w:r w:rsidRPr="003336B9">
        <w:rPr>
          <w:rFonts w:ascii="Arial" w:hAnsi="Arial" w:cs="Arial"/>
          <w:sz w:val="22"/>
          <w:szCs w:val="22"/>
        </w:rPr>
        <w:t xml:space="preserve">, isn't she? </w:t>
      </w:r>
    </w:p>
    <w:p w14:paraId="62FB19C1" w14:textId="77777777" w:rsidR="009B0FAC" w:rsidRPr="003336B9" w:rsidRDefault="009B0FAC">
      <w:pPr>
        <w:rPr>
          <w:rFonts w:ascii="Arial" w:hAnsi="Arial" w:cs="Arial"/>
          <w:b/>
          <w:bCs/>
          <w:sz w:val="22"/>
          <w:szCs w:val="22"/>
        </w:rPr>
      </w:pPr>
    </w:p>
    <w:p w14:paraId="633685FE" w14:textId="13E8BF2F" w:rsidR="00693BF7" w:rsidRPr="003336B9" w:rsidRDefault="009E33D9">
      <w:pPr>
        <w:rPr>
          <w:rFonts w:ascii="Arial" w:hAnsi="Arial" w:cs="Arial"/>
          <w:sz w:val="22"/>
          <w:szCs w:val="22"/>
        </w:rPr>
      </w:pPr>
      <w:r w:rsidRPr="003336B9">
        <w:rPr>
          <w:rFonts w:ascii="Arial" w:hAnsi="Arial" w:cs="Arial"/>
          <w:b/>
          <w:bCs/>
          <w:sz w:val="22"/>
          <w:szCs w:val="22"/>
        </w:rPr>
        <w:t>Kim:</w:t>
      </w:r>
      <w:r w:rsidR="001D39F6" w:rsidRPr="003336B9">
        <w:rPr>
          <w:rFonts w:ascii="Arial" w:hAnsi="Arial" w:cs="Arial"/>
          <w:sz w:val="22"/>
          <w:szCs w:val="22"/>
        </w:rPr>
        <w:t xml:space="preserve"> </w:t>
      </w:r>
      <w:r w:rsidRPr="003336B9">
        <w:rPr>
          <w:rFonts w:ascii="Arial" w:hAnsi="Arial" w:cs="Arial"/>
          <w:sz w:val="22"/>
          <w:szCs w:val="22"/>
        </w:rPr>
        <w:t xml:space="preserve">She's not sick. Surprise, surprise. </w:t>
      </w:r>
    </w:p>
    <w:p w14:paraId="1CB16D7E" w14:textId="77777777" w:rsidR="00A968A5" w:rsidRPr="003336B9" w:rsidRDefault="00A968A5">
      <w:pPr>
        <w:rPr>
          <w:rFonts w:ascii="Arial" w:hAnsi="Arial" w:cs="Arial"/>
          <w:b/>
          <w:bCs/>
          <w:sz w:val="22"/>
          <w:szCs w:val="22"/>
        </w:rPr>
      </w:pPr>
    </w:p>
    <w:p w14:paraId="76EB6C8D" w14:textId="60402904" w:rsidR="001D39F6" w:rsidRPr="003336B9" w:rsidRDefault="00065F33">
      <w:pPr>
        <w:rPr>
          <w:rFonts w:ascii="Arial" w:hAnsi="Arial" w:cs="Arial"/>
          <w:sz w:val="22"/>
          <w:szCs w:val="22"/>
        </w:rPr>
      </w:pPr>
      <w:r w:rsidRPr="003336B9">
        <w:rPr>
          <w:rFonts w:ascii="Arial" w:hAnsi="Arial" w:cs="Arial"/>
          <w:b/>
          <w:bCs/>
          <w:sz w:val="22"/>
          <w:szCs w:val="22"/>
        </w:rPr>
        <w:t>Molly:</w:t>
      </w:r>
      <w:r w:rsidR="001D39F6" w:rsidRPr="003336B9">
        <w:rPr>
          <w:rFonts w:ascii="Arial" w:hAnsi="Arial" w:cs="Arial"/>
          <w:sz w:val="22"/>
          <w:szCs w:val="22"/>
        </w:rPr>
        <w:t xml:space="preserve"> </w:t>
      </w:r>
      <w:r w:rsidRPr="003336B9">
        <w:rPr>
          <w:rFonts w:ascii="Arial" w:hAnsi="Arial" w:cs="Arial"/>
          <w:sz w:val="22"/>
          <w:szCs w:val="22"/>
        </w:rPr>
        <w:t xml:space="preserve">Well, </w:t>
      </w:r>
      <w:r w:rsidR="001D39F6" w:rsidRPr="003336B9">
        <w:rPr>
          <w:rFonts w:ascii="Arial" w:hAnsi="Arial" w:cs="Arial"/>
          <w:sz w:val="22"/>
          <w:szCs w:val="22"/>
        </w:rPr>
        <w:t>t</w:t>
      </w:r>
      <w:r w:rsidRPr="003336B9">
        <w:rPr>
          <w:rFonts w:ascii="Arial" w:hAnsi="Arial" w:cs="Arial"/>
          <w:sz w:val="22"/>
          <w:szCs w:val="22"/>
        </w:rPr>
        <w:t>he Bath air</w:t>
      </w:r>
      <w:r w:rsidR="00714A09" w:rsidRPr="003336B9">
        <w:rPr>
          <w:rFonts w:ascii="Arial" w:hAnsi="Arial" w:cs="Arial"/>
          <w:sz w:val="22"/>
          <w:szCs w:val="22"/>
        </w:rPr>
        <w:t xml:space="preserve">, you know? </w:t>
      </w:r>
      <w:r w:rsidRPr="003336B9">
        <w:rPr>
          <w:rFonts w:ascii="Arial" w:hAnsi="Arial" w:cs="Arial"/>
          <w:sz w:val="22"/>
          <w:szCs w:val="22"/>
        </w:rPr>
        <w:t xml:space="preserve"> </w:t>
      </w:r>
    </w:p>
    <w:p w14:paraId="46A70B3E" w14:textId="77777777" w:rsidR="001D39F6" w:rsidRPr="003336B9" w:rsidRDefault="001D39F6">
      <w:pPr>
        <w:rPr>
          <w:rFonts w:ascii="Arial" w:hAnsi="Arial" w:cs="Arial"/>
          <w:sz w:val="22"/>
          <w:szCs w:val="22"/>
        </w:rPr>
      </w:pPr>
    </w:p>
    <w:p w14:paraId="60FED50C" w14:textId="47E78887" w:rsidR="001D39F6" w:rsidRPr="003336B9" w:rsidRDefault="001D39F6">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Oh</w:t>
      </w:r>
      <w:r w:rsidR="007D0117" w:rsidRPr="003336B9">
        <w:rPr>
          <w:rFonts w:ascii="Arial" w:hAnsi="Arial" w:cs="Arial"/>
          <w:sz w:val="22"/>
          <w:szCs w:val="22"/>
        </w:rPr>
        <w:t>,</w:t>
      </w:r>
      <w:r w:rsidRPr="003336B9">
        <w:rPr>
          <w:rFonts w:ascii="Arial" w:hAnsi="Arial" w:cs="Arial"/>
          <w:sz w:val="22"/>
          <w:szCs w:val="22"/>
        </w:rPr>
        <w:t xml:space="preserve"> yeah</w:t>
      </w:r>
      <w:r w:rsidR="007D0117" w:rsidRPr="003336B9">
        <w:rPr>
          <w:rFonts w:ascii="Arial" w:hAnsi="Arial" w:cs="Arial"/>
          <w:sz w:val="22"/>
          <w:szCs w:val="22"/>
        </w:rPr>
        <w:t>.</w:t>
      </w:r>
      <w:r w:rsidRPr="003336B9">
        <w:rPr>
          <w:rFonts w:ascii="Arial" w:hAnsi="Arial" w:cs="Arial"/>
          <w:sz w:val="22"/>
          <w:szCs w:val="22"/>
        </w:rPr>
        <w:t xml:space="preserve"> </w:t>
      </w:r>
      <w:r w:rsidR="007D0117" w:rsidRPr="003336B9">
        <w:rPr>
          <w:rFonts w:ascii="Arial" w:hAnsi="Arial" w:cs="Arial"/>
          <w:sz w:val="22"/>
          <w:szCs w:val="22"/>
        </w:rPr>
        <w:t>T</w:t>
      </w:r>
      <w:r w:rsidRPr="003336B9">
        <w:rPr>
          <w:rFonts w:ascii="Arial" w:hAnsi="Arial" w:cs="Arial"/>
          <w:sz w:val="22"/>
          <w:szCs w:val="22"/>
        </w:rPr>
        <w:t xml:space="preserve">rue. </w:t>
      </w:r>
    </w:p>
    <w:p w14:paraId="57350997" w14:textId="77777777" w:rsidR="001D39F6" w:rsidRPr="003336B9" w:rsidRDefault="001D39F6">
      <w:pPr>
        <w:rPr>
          <w:rFonts w:ascii="Arial" w:hAnsi="Arial" w:cs="Arial"/>
          <w:sz w:val="22"/>
          <w:szCs w:val="22"/>
        </w:rPr>
      </w:pPr>
    </w:p>
    <w:p w14:paraId="3DBF5A0F" w14:textId="6771A92D" w:rsidR="00693BF7" w:rsidRPr="003336B9" w:rsidRDefault="001D39F6">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The sea </w:t>
      </w:r>
      <w:r w:rsidR="00C24BA5" w:rsidRPr="003336B9">
        <w:rPr>
          <w:rFonts w:ascii="Arial" w:hAnsi="Arial" w:cs="Arial"/>
          <w:b/>
          <w:bCs/>
          <w:sz w:val="22"/>
          <w:szCs w:val="22"/>
        </w:rPr>
        <w:t>[00:33:00]</w:t>
      </w:r>
      <w:r w:rsidR="00C24BA5" w:rsidRPr="003336B9">
        <w:rPr>
          <w:rFonts w:ascii="Arial" w:hAnsi="Arial" w:cs="Arial"/>
          <w:sz w:val="22"/>
          <w:szCs w:val="22"/>
        </w:rPr>
        <w:t xml:space="preserve"> </w:t>
      </w:r>
      <w:r w:rsidRPr="003336B9">
        <w:rPr>
          <w:rFonts w:ascii="Arial" w:hAnsi="Arial" w:cs="Arial"/>
          <w:sz w:val="22"/>
          <w:szCs w:val="22"/>
        </w:rPr>
        <w:t>air.</w:t>
      </w:r>
      <w:r w:rsidR="00D75A61" w:rsidRPr="003336B9">
        <w:rPr>
          <w:rFonts w:ascii="Arial" w:hAnsi="Arial" w:cs="Arial"/>
          <w:sz w:val="22"/>
          <w:szCs w:val="22"/>
        </w:rPr>
        <w:t xml:space="preserve"> </w:t>
      </w:r>
      <w:r w:rsidRPr="003336B9">
        <w:rPr>
          <w:rFonts w:ascii="Arial" w:hAnsi="Arial" w:cs="Arial"/>
          <w:sz w:val="22"/>
          <w:szCs w:val="22"/>
        </w:rPr>
        <w:t>So</w:t>
      </w:r>
      <w:r w:rsidR="00D75A61" w:rsidRPr="003336B9">
        <w:rPr>
          <w:rFonts w:ascii="Arial" w:hAnsi="Arial" w:cs="Arial"/>
          <w:sz w:val="22"/>
          <w:szCs w:val="22"/>
        </w:rPr>
        <w:t>,</w:t>
      </w:r>
      <w:r w:rsidRPr="003336B9">
        <w:rPr>
          <w:rFonts w:ascii="Arial" w:hAnsi="Arial" w:cs="Arial"/>
          <w:sz w:val="22"/>
          <w:szCs w:val="22"/>
        </w:rPr>
        <w:t xml:space="preserve"> Anne comes to see the </w:t>
      </w:r>
      <w:proofErr w:type="spellStart"/>
      <w:r w:rsidRPr="003336B9">
        <w:rPr>
          <w:rFonts w:ascii="Arial" w:hAnsi="Arial" w:cs="Arial"/>
          <w:sz w:val="22"/>
          <w:szCs w:val="22"/>
        </w:rPr>
        <w:t>Musgroves</w:t>
      </w:r>
      <w:proofErr w:type="spellEnd"/>
      <w:r w:rsidR="001A6E1C" w:rsidRPr="003336B9">
        <w:rPr>
          <w:rFonts w:ascii="Arial" w:hAnsi="Arial" w:cs="Arial"/>
          <w:sz w:val="22"/>
          <w:szCs w:val="22"/>
        </w:rPr>
        <w:t>,</w:t>
      </w:r>
      <w:r w:rsidRPr="003336B9">
        <w:rPr>
          <w:rFonts w:ascii="Arial" w:hAnsi="Arial" w:cs="Arial"/>
          <w:sz w:val="22"/>
          <w:szCs w:val="22"/>
        </w:rPr>
        <w:t xml:space="preserve"> because they're all staying at another house. And the </w:t>
      </w:r>
      <w:proofErr w:type="spellStart"/>
      <w:r w:rsidRPr="003336B9">
        <w:rPr>
          <w:rFonts w:ascii="Arial" w:hAnsi="Arial" w:cs="Arial"/>
          <w:sz w:val="22"/>
          <w:szCs w:val="22"/>
        </w:rPr>
        <w:t>Musgroves</w:t>
      </w:r>
      <w:proofErr w:type="spellEnd"/>
      <w:r w:rsidRPr="003336B9">
        <w:rPr>
          <w:rFonts w:ascii="Arial" w:hAnsi="Arial" w:cs="Arial"/>
          <w:sz w:val="22"/>
          <w:szCs w:val="22"/>
        </w:rPr>
        <w:t xml:space="preserve"> have brought Wentworth over to their house</w:t>
      </w:r>
      <w:r w:rsidR="00B875B9" w:rsidRPr="003336B9">
        <w:rPr>
          <w:rFonts w:ascii="Arial" w:hAnsi="Arial" w:cs="Arial"/>
          <w:sz w:val="22"/>
          <w:szCs w:val="22"/>
        </w:rPr>
        <w:t>.</w:t>
      </w:r>
      <w:r w:rsidRPr="003336B9">
        <w:rPr>
          <w:rFonts w:ascii="Arial" w:hAnsi="Arial" w:cs="Arial"/>
          <w:sz w:val="22"/>
          <w:szCs w:val="22"/>
        </w:rPr>
        <w:t xml:space="preserve"> </w:t>
      </w:r>
      <w:r w:rsidR="00B875B9" w:rsidRPr="003336B9">
        <w:rPr>
          <w:rFonts w:ascii="Arial" w:hAnsi="Arial" w:cs="Arial"/>
          <w:sz w:val="22"/>
          <w:szCs w:val="22"/>
        </w:rPr>
        <w:t>T</w:t>
      </w:r>
      <w:r w:rsidRPr="003336B9">
        <w:rPr>
          <w:rFonts w:ascii="Arial" w:hAnsi="Arial" w:cs="Arial"/>
          <w:sz w:val="22"/>
          <w:szCs w:val="22"/>
        </w:rPr>
        <w:t xml:space="preserve">hey invite Anne to go to </w:t>
      </w:r>
      <w:proofErr w:type="gramStart"/>
      <w:r w:rsidRPr="003336B9">
        <w:rPr>
          <w:rFonts w:ascii="Arial" w:hAnsi="Arial" w:cs="Arial"/>
          <w:sz w:val="22"/>
          <w:szCs w:val="22"/>
        </w:rPr>
        <w:t>theater</w:t>
      </w:r>
      <w:proofErr w:type="gramEnd"/>
      <w:r w:rsidRPr="003336B9">
        <w:rPr>
          <w:rFonts w:ascii="Arial" w:hAnsi="Arial" w:cs="Arial"/>
          <w:sz w:val="22"/>
          <w:szCs w:val="22"/>
        </w:rPr>
        <w:t xml:space="preserve">, but she can't because there's an evening party at Camden </w:t>
      </w:r>
      <w:r w:rsidR="004E021E" w:rsidRPr="003336B9">
        <w:rPr>
          <w:rFonts w:ascii="Arial" w:hAnsi="Arial" w:cs="Arial"/>
          <w:sz w:val="22"/>
          <w:szCs w:val="22"/>
        </w:rPr>
        <w:t>p</w:t>
      </w:r>
      <w:r w:rsidRPr="003336B9">
        <w:rPr>
          <w:rFonts w:ascii="Arial" w:hAnsi="Arial" w:cs="Arial"/>
          <w:sz w:val="22"/>
          <w:szCs w:val="22"/>
        </w:rPr>
        <w:t xml:space="preserve">lace that night. And of course, if she can't go, none of them can go. They're like, </w:t>
      </w:r>
      <w:r w:rsidR="00D75A61" w:rsidRPr="003336B9">
        <w:rPr>
          <w:rFonts w:ascii="Arial" w:hAnsi="Arial" w:cs="Arial"/>
          <w:sz w:val="22"/>
          <w:szCs w:val="22"/>
        </w:rPr>
        <w:t>“N</w:t>
      </w:r>
      <w:r w:rsidRPr="003336B9">
        <w:rPr>
          <w:rFonts w:ascii="Arial" w:hAnsi="Arial" w:cs="Arial"/>
          <w:sz w:val="22"/>
          <w:szCs w:val="22"/>
        </w:rPr>
        <w:t xml:space="preserve">o, no, </w:t>
      </w:r>
      <w:r w:rsidR="00083C8F" w:rsidRPr="003336B9">
        <w:rPr>
          <w:rFonts w:ascii="Arial" w:hAnsi="Arial" w:cs="Arial"/>
          <w:sz w:val="22"/>
          <w:szCs w:val="22"/>
        </w:rPr>
        <w:t xml:space="preserve">no, </w:t>
      </w:r>
      <w:r w:rsidR="00D75A61" w:rsidRPr="003336B9">
        <w:rPr>
          <w:rFonts w:ascii="Arial" w:hAnsi="Arial" w:cs="Arial"/>
          <w:sz w:val="22"/>
          <w:szCs w:val="22"/>
        </w:rPr>
        <w:t>w</w:t>
      </w:r>
      <w:r w:rsidRPr="003336B9">
        <w:rPr>
          <w:rFonts w:ascii="Arial" w:hAnsi="Arial" w:cs="Arial"/>
          <w:sz w:val="22"/>
          <w:szCs w:val="22"/>
        </w:rPr>
        <w:t>e'll go another time when Anne can come</w:t>
      </w:r>
      <w:r w:rsidR="00D75A61" w:rsidRPr="003336B9">
        <w:rPr>
          <w:rFonts w:ascii="Arial" w:hAnsi="Arial" w:cs="Arial"/>
          <w:sz w:val="22"/>
          <w:szCs w:val="22"/>
        </w:rPr>
        <w:t>,”</w:t>
      </w:r>
      <w:r w:rsidRPr="003336B9">
        <w:rPr>
          <w:rFonts w:ascii="Arial" w:hAnsi="Arial" w:cs="Arial"/>
          <w:sz w:val="22"/>
          <w:szCs w:val="22"/>
        </w:rPr>
        <w:t xml:space="preserve"> </w:t>
      </w:r>
      <w:r w:rsidR="00D75A61" w:rsidRPr="003336B9">
        <w:rPr>
          <w:rFonts w:ascii="Arial" w:hAnsi="Arial" w:cs="Arial"/>
          <w:sz w:val="22"/>
          <w:szCs w:val="22"/>
        </w:rPr>
        <w:t>w</w:t>
      </w:r>
      <w:r w:rsidRPr="003336B9">
        <w:rPr>
          <w:rFonts w:ascii="Arial" w:hAnsi="Arial" w:cs="Arial"/>
          <w:sz w:val="22"/>
          <w:szCs w:val="22"/>
        </w:rPr>
        <w:t xml:space="preserve">hich is </w:t>
      </w:r>
      <w:proofErr w:type="gramStart"/>
      <w:r w:rsidRPr="003336B9">
        <w:rPr>
          <w:rFonts w:ascii="Arial" w:hAnsi="Arial" w:cs="Arial"/>
          <w:sz w:val="22"/>
          <w:szCs w:val="22"/>
        </w:rPr>
        <w:t>really sweet</w:t>
      </w:r>
      <w:proofErr w:type="gramEnd"/>
      <w:r w:rsidRPr="003336B9">
        <w:rPr>
          <w:rFonts w:ascii="Arial" w:hAnsi="Arial" w:cs="Arial"/>
          <w:sz w:val="22"/>
          <w:szCs w:val="22"/>
        </w:rPr>
        <w:t xml:space="preserve">. </w:t>
      </w:r>
      <w:r w:rsidR="00D75A61" w:rsidRPr="003336B9">
        <w:rPr>
          <w:rFonts w:ascii="Arial" w:hAnsi="Arial" w:cs="Arial"/>
          <w:sz w:val="22"/>
          <w:szCs w:val="22"/>
        </w:rPr>
        <w:t xml:space="preserve">I love the </w:t>
      </w:r>
      <w:proofErr w:type="spellStart"/>
      <w:r w:rsidR="00D75A61" w:rsidRPr="003336B9">
        <w:rPr>
          <w:rFonts w:ascii="Arial" w:hAnsi="Arial" w:cs="Arial"/>
          <w:sz w:val="22"/>
          <w:szCs w:val="22"/>
        </w:rPr>
        <w:t>Musgroves</w:t>
      </w:r>
      <w:proofErr w:type="spellEnd"/>
      <w:r w:rsidR="00D75A61" w:rsidRPr="003336B9">
        <w:rPr>
          <w:rFonts w:ascii="Arial" w:hAnsi="Arial" w:cs="Arial"/>
          <w:sz w:val="22"/>
          <w:szCs w:val="22"/>
        </w:rPr>
        <w:t xml:space="preserve">. </w:t>
      </w:r>
    </w:p>
    <w:p w14:paraId="62D7638C" w14:textId="77777777" w:rsidR="00B731E2" w:rsidRPr="003336B9" w:rsidRDefault="00B731E2">
      <w:pPr>
        <w:rPr>
          <w:rFonts w:ascii="Arial" w:hAnsi="Arial" w:cs="Arial"/>
          <w:b/>
          <w:bCs/>
          <w:sz w:val="22"/>
          <w:szCs w:val="22"/>
        </w:rPr>
      </w:pPr>
    </w:p>
    <w:p w14:paraId="70EEC3CB" w14:textId="504F4634" w:rsidR="00693BF7" w:rsidRPr="003336B9" w:rsidRDefault="00065F33">
      <w:pPr>
        <w:rPr>
          <w:rFonts w:ascii="Arial" w:hAnsi="Arial" w:cs="Arial"/>
          <w:sz w:val="22"/>
          <w:szCs w:val="22"/>
        </w:rPr>
      </w:pPr>
      <w:r w:rsidRPr="003336B9">
        <w:rPr>
          <w:rFonts w:ascii="Arial" w:hAnsi="Arial" w:cs="Arial"/>
          <w:b/>
          <w:bCs/>
          <w:sz w:val="22"/>
          <w:szCs w:val="22"/>
        </w:rPr>
        <w:t>Becca:</w:t>
      </w:r>
      <w:r w:rsidR="00D75A61" w:rsidRPr="003336B9">
        <w:rPr>
          <w:rFonts w:ascii="Arial" w:hAnsi="Arial" w:cs="Arial"/>
          <w:sz w:val="22"/>
          <w:szCs w:val="22"/>
        </w:rPr>
        <w:t xml:space="preserve"> T</w:t>
      </w:r>
      <w:r w:rsidRPr="003336B9">
        <w:rPr>
          <w:rFonts w:ascii="Arial" w:hAnsi="Arial" w:cs="Arial"/>
          <w:sz w:val="22"/>
          <w:szCs w:val="22"/>
        </w:rPr>
        <w:t xml:space="preserve">hat moment continues. </w:t>
      </w:r>
      <w:r w:rsidR="00D75A61" w:rsidRPr="003336B9">
        <w:rPr>
          <w:rFonts w:ascii="Arial" w:hAnsi="Arial" w:cs="Arial"/>
          <w:sz w:val="22"/>
          <w:szCs w:val="22"/>
        </w:rPr>
        <w:t>T</w:t>
      </w:r>
      <w:r w:rsidRPr="003336B9">
        <w:rPr>
          <w:rFonts w:ascii="Arial" w:hAnsi="Arial" w:cs="Arial"/>
          <w:sz w:val="22"/>
          <w:szCs w:val="22"/>
        </w:rPr>
        <w:t>his is one of those things in both the film and even more so in the book where</w:t>
      </w:r>
      <w:r w:rsidR="00D75A61" w:rsidRPr="003336B9">
        <w:rPr>
          <w:rFonts w:ascii="Arial" w:hAnsi="Arial" w:cs="Arial"/>
          <w:sz w:val="22"/>
          <w:szCs w:val="22"/>
        </w:rPr>
        <w:t xml:space="preserve"> </w:t>
      </w:r>
      <w:r w:rsidRPr="003336B9">
        <w:rPr>
          <w:rFonts w:ascii="Arial" w:hAnsi="Arial" w:cs="Arial"/>
          <w:sz w:val="22"/>
          <w:szCs w:val="22"/>
        </w:rPr>
        <w:t xml:space="preserve">the </w:t>
      </w:r>
      <w:proofErr w:type="spellStart"/>
      <w:r w:rsidRPr="003336B9">
        <w:rPr>
          <w:rFonts w:ascii="Arial" w:hAnsi="Arial" w:cs="Arial"/>
          <w:sz w:val="22"/>
          <w:szCs w:val="22"/>
        </w:rPr>
        <w:t>Musgroves</w:t>
      </w:r>
      <w:proofErr w:type="spellEnd"/>
      <w:r w:rsidRPr="003336B9">
        <w:rPr>
          <w:rFonts w:ascii="Arial" w:hAnsi="Arial" w:cs="Arial"/>
          <w:sz w:val="22"/>
          <w:szCs w:val="22"/>
        </w:rPr>
        <w:t xml:space="preserve"> are an imperfect group of </w:t>
      </w:r>
      <w:proofErr w:type="gramStart"/>
      <w:r w:rsidRPr="003336B9">
        <w:rPr>
          <w:rFonts w:ascii="Arial" w:hAnsi="Arial" w:cs="Arial"/>
          <w:sz w:val="22"/>
          <w:szCs w:val="22"/>
        </w:rPr>
        <w:t>people</w:t>
      </w:r>
      <w:proofErr w:type="gramEnd"/>
      <w:r w:rsidRPr="003336B9">
        <w:rPr>
          <w:rFonts w:ascii="Arial" w:hAnsi="Arial" w:cs="Arial"/>
          <w:sz w:val="22"/>
          <w:szCs w:val="22"/>
        </w:rPr>
        <w:t xml:space="preserve"> and they do not give Anne space for </w:t>
      </w:r>
      <w:proofErr w:type="gramStart"/>
      <w:r w:rsidRPr="003336B9">
        <w:rPr>
          <w:rFonts w:ascii="Arial" w:hAnsi="Arial" w:cs="Arial"/>
          <w:sz w:val="22"/>
          <w:szCs w:val="22"/>
        </w:rPr>
        <w:t>all of</w:t>
      </w:r>
      <w:proofErr w:type="gramEnd"/>
      <w:r w:rsidRPr="003336B9">
        <w:rPr>
          <w:rFonts w:ascii="Arial" w:hAnsi="Arial" w:cs="Arial"/>
          <w:sz w:val="22"/>
          <w:szCs w:val="22"/>
        </w:rPr>
        <w:t xml:space="preserve"> her feelings all the time. But the difference between the way the </w:t>
      </w:r>
      <w:proofErr w:type="spellStart"/>
      <w:r w:rsidRPr="003336B9">
        <w:rPr>
          <w:rFonts w:ascii="Arial" w:hAnsi="Arial" w:cs="Arial"/>
          <w:sz w:val="22"/>
          <w:szCs w:val="22"/>
        </w:rPr>
        <w:t>Musgroves</w:t>
      </w:r>
      <w:proofErr w:type="spellEnd"/>
      <w:r w:rsidRPr="003336B9">
        <w:rPr>
          <w:rFonts w:ascii="Arial" w:hAnsi="Arial" w:cs="Arial"/>
          <w:sz w:val="22"/>
          <w:szCs w:val="22"/>
        </w:rPr>
        <w:t xml:space="preserve"> appreciate Anne as a presence versus the way the Elliots appreciate Anne as a presence, or the lack thereof in terms of appreciation</w:t>
      </w:r>
      <w:r w:rsidR="00D75A61" w:rsidRPr="003336B9">
        <w:rPr>
          <w:rFonts w:ascii="Arial" w:hAnsi="Arial" w:cs="Arial"/>
          <w:sz w:val="22"/>
          <w:szCs w:val="22"/>
        </w:rPr>
        <w:t xml:space="preserve">, </w:t>
      </w:r>
      <w:proofErr w:type="gramStart"/>
      <w:r w:rsidR="00D75A61" w:rsidRPr="003336B9">
        <w:rPr>
          <w:rFonts w:ascii="Arial" w:hAnsi="Arial" w:cs="Arial"/>
          <w:sz w:val="22"/>
          <w:szCs w:val="22"/>
        </w:rPr>
        <w:t>i</w:t>
      </w:r>
      <w:r w:rsidRPr="003336B9">
        <w:rPr>
          <w:rFonts w:ascii="Arial" w:hAnsi="Arial" w:cs="Arial"/>
          <w:sz w:val="22"/>
          <w:szCs w:val="22"/>
        </w:rPr>
        <w:t>t's</w:t>
      </w:r>
      <w:proofErr w:type="gramEnd"/>
      <w:r w:rsidRPr="003336B9">
        <w:rPr>
          <w:rFonts w:ascii="Arial" w:hAnsi="Arial" w:cs="Arial"/>
          <w:sz w:val="22"/>
          <w:szCs w:val="22"/>
        </w:rPr>
        <w:t xml:space="preserve"> </w:t>
      </w:r>
      <w:proofErr w:type="gramStart"/>
      <w:r w:rsidRPr="003336B9">
        <w:rPr>
          <w:rFonts w:ascii="Arial" w:hAnsi="Arial" w:cs="Arial"/>
          <w:sz w:val="22"/>
          <w:szCs w:val="22"/>
        </w:rPr>
        <w:t>really palpable</w:t>
      </w:r>
      <w:proofErr w:type="gramEnd"/>
      <w:r w:rsidR="000676DC" w:rsidRPr="003336B9">
        <w:rPr>
          <w:rFonts w:ascii="Arial" w:hAnsi="Arial" w:cs="Arial"/>
          <w:sz w:val="22"/>
          <w:szCs w:val="22"/>
        </w:rPr>
        <w:t>.</w:t>
      </w:r>
      <w:r w:rsidRPr="003336B9">
        <w:rPr>
          <w:rFonts w:ascii="Arial" w:hAnsi="Arial" w:cs="Arial"/>
          <w:sz w:val="22"/>
          <w:szCs w:val="22"/>
        </w:rPr>
        <w:t xml:space="preserve"> </w:t>
      </w:r>
      <w:r w:rsidR="000676DC" w:rsidRPr="003336B9">
        <w:rPr>
          <w:rFonts w:ascii="Arial" w:hAnsi="Arial" w:cs="Arial"/>
          <w:sz w:val="22"/>
          <w:szCs w:val="22"/>
        </w:rPr>
        <w:t>T</w:t>
      </w:r>
      <w:r w:rsidRPr="003336B9">
        <w:rPr>
          <w:rFonts w:ascii="Arial" w:hAnsi="Arial" w:cs="Arial"/>
          <w:sz w:val="22"/>
          <w:szCs w:val="22"/>
        </w:rPr>
        <w:t>he relief you feel even though</w:t>
      </w:r>
      <w:r w:rsidR="00D75A61" w:rsidRPr="003336B9">
        <w:rPr>
          <w:rFonts w:ascii="Arial" w:hAnsi="Arial" w:cs="Arial"/>
          <w:sz w:val="22"/>
          <w:szCs w:val="22"/>
        </w:rPr>
        <w:t xml:space="preserve"> </w:t>
      </w:r>
      <w:r w:rsidR="00D75A61" w:rsidRPr="003336B9">
        <w:rPr>
          <w:rFonts w:ascii="Arial" w:hAnsi="Arial" w:cs="Arial"/>
          <w:b/>
          <w:bCs/>
          <w:sz w:val="22"/>
          <w:szCs w:val="22"/>
        </w:rPr>
        <w:t>[00:34:00]</w:t>
      </w:r>
      <w:r w:rsidR="00D75A61" w:rsidRPr="003336B9">
        <w:rPr>
          <w:rFonts w:ascii="Arial" w:hAnsi="Arial" w:cs="Arial"/>
          <w:sz w:val="22"/>
          <w:szCs w:val="22"/>
        </w:rPr>
        <w:t xml:space="preserve"> </w:t>
      </w:r>
      <w:r w:rsidR="00FE6518" w:rsidRPr="003336B9">
        <w:rPr>
          <w:rFonts w:ascii="Arial" w:hAnsi="Arial" w:cs="Arial"/>
          <w:sz w:val="22"/>
          <w:szCs w:val="22"/>
        </w:rPr>
        <w:t xml:space="preserve">like </w:t>
      </w:r>
      <w:r w:rsidRPr="003336B9">
        <w:rPr>
          <w:rFonts w:ascii="Arial" w:hAnsi="Arial" w:cs="Arial"/>
          <w:sz w:val="22"/>
          <w:szCs w:val="22"/>
        </w:rPr>
        <w:t>Mary</w:t>
      </w:r>
      <w:r w:rsidR="00D75A61" w:rsidRPr="003336B9">
        <w:rPr>
          <w:rFonts w:ascii="Arial" w:hAnsi="Arial" w:cs="Arial"/>
          <w:sz w:val="22"/>
          <w:szCs w:val="22"/>
        </w:rPr>
        <w:t xml:space="preserve"> is</w:t>
      </w:r>
      <w:r w:rsidRPr="003336B9">
        <w:rPr>
          <w:rFonts w:ascii="Arial" w:hAnsi="Arial" w:cs="Arial"/>
          <w:sz w:val="22"/>
          <w:szCs w:val="22"/>
        </w:rPr>
        <w:t xml:space="preserve"> a pill and the </w:t>
      </w:r>
      <w:proofErr w:type="spellStart"/>
      <w:r w:rsidR="00511271" w:rsidRPr="003336B9">
        <w:rPr>
          <w:rFonts w:ascii="Arial" w:hAnsi="Arial" w:cs="Arial"/>
          <w:sz w:val="22"/>
          <w:szCs w:val="22"/>
        </w:rPr>
        <w:t>Musgroves</w:t>
      </w:r>
      <w:proofErr w:type="spellEnd"/>
      <w:r w:rsidRPr="003336B9">
        <w:rPr>
          <w:rFonts w:ascii="Arial" w:hAnsi="Arial" w:cs="Arial"/>
          <w:sz w:val="22"/>
          <w:szCs w:val="22"/>
        </w:rPr>
        <w:t xml:space="preserve"> are </w:t>
      </w:r>
      <w:r w:rsidR="00D75A61" w:rsidRPr="003336B9">
        <w:rPr>
          <w:rFonts w:ascii="Arial" w:hAnsi="Arial" w:cs="Arial"/>
          <w:sz w:val="22"/>
          <w:szCs w:val="22"/>
        </w:rPr>
        <w:t xml:space="preserve">like </w:t>
      </w:r>
      <w:r w:rsidRPr="003336B9">
        <w:rPr>
          <w:rFonts w:ascii="Arial" w:hAnsi="Arial" w:cs="Arial"/>
          <w:sz w:val="22"/>
          <w:szCs w:val="22"/>
        </w:rPr>
        <w:t>all over the place</w:t>
      </w:r>
      <w:r w:rsidR="002A37DB" w:rsidRPr="003336B9">
        <w:rPr>
          <w:rFonts w:ascii="Arial" w:hAnsi="Arial" w:cs="Arial"/>
          <w:sz w:val="22"/>
          <w:szCs w:val="22"/>
        </w:rPr>
        <w:t>,</w:t>
      </w:r>
      <w:r w:rsidRPr="003336B9">
        <w:rPr>
          <w:rFonts w:ascii="Arial" w:hAnsi="Arial" w:cs="Arial"/>
          <w:sz w:val="22"/>
          <w:szCs w:val="22"/>
        </w:rPr>
        <w:t xml:space="preserve"> </w:t>
      </w:r>
      <w:r w:rsidR="002A37DB" w:rsidRPr="003336B9">
        <w:rPr>
          <w:rFonts w:ascii="Arial" w:hAnsi="Arial" w:cs="Arial"/>
          <w:sz w:val="22"/>
          <w:szCs w:val="22"/>
        </w:rPr>
        <w:t>y</w:t>
      </w:r>
      <w:r w:rsidRPr="003336B9">
        <w:rPr>
          <w:rFonts w:ascii="Arial" w:hAnsi="Arial" w:cs="Arial"/>
          <w:sz w:val="22"/>
          <w:szCs w:val="22"/>
        </w:rPr>
        <w:t xml:space="preserve">ou feel relieved that someone's excited to see Anne, you know? </w:t>
      </w:r>
    </w:p>
    <w:p w14:paraId="46C249BA" w14:textId="77777777" w:rsidR="002A37DB" w:rsidRPr="003336B9" w:rsidRDefault="002A37DB">
      <w:pPr>
        <w:rPr>
          <w:rFonts w:ascii="Arial" w:hAnsi="Arial" w:cs="Arial"/>
          <w:b/>
          <w:bCs/>
          <w:sz w:val="22"/>
          <w:szCs w:val="22"/>
        </w:rPr>
      </w:pPr>
    </w:p>
    <w:p w14:paraId="12DA347E" w14:textId="55D45332" w:rsidR="00693BF7" w:rsidRPr="003336B9" w:rsidRDefault="00065F33">
      <w:pPr>
        <w:rPr>
          <w:rFonts w:ascii="Arial" w:hAnsi="Arial" w:cs="Arial"/>
          <w:sz w:val="22"/>
          <w:szCs w:val="22"/>
        </w:rPr>
      </w:pPr>
      <w:r w:rsidRPr="003336B9">
        <w:rPr>
          <w:rFonts w:ascii="Arial" w:hAnsi="Arial" w:cs="Arial"/>
          <w:b/>
          <w:bCs/>
          <w:sz w:val="22"/>
          <w:szCs w:val="22"/>
        </w:rPr>
        <w:t>Molly:</w:t>
      </w:r>
      <w:r w:rsidR="00D75A61" w:rsidRPr="003336B9">
        <w:rPr>
          <w:rFonts w:ascii="Arial" w:hAnsi="Arial" w:cs="Arial"/>
          <w:sz w:val="22"/>
          <w:szCs w:val="22"/>
        </w:rPr>
        <w:t xml:space="preserve"> </w:t>
      </w:r>
      <w:r w:rsidRPr="003336B9">
        <w:rPr>
          <w:rFonts w:ascii="Arial" w:hAnsi="Arial" w:cs="Arial"/>
          <w:sz w:val="22"/>
          <w:szCs w:val="22"/>
        </w:rPr>
        <w:t xml:space="preserve">Yeah. I think this is the moment where Anne is like, </w:t>
      </w:r>
      <w:r w:rsidR="00D75A61" w:rsidRPr="003336B9">
        <w:rPr>
          <w:rFonts w:ascii="Arial" w:hAnsi="Arial" w:cs="Arial"/>
          <w:sz w:val="22"/>
          <w:szCs w:val="22"/>
        </w:rPr>
        <w:t>“</w:t>
      </w:r>
      <w:r w:rsidRPr="003336B9">
        <w:rPr>
          <w:rFonts w:ascii="Arial" w:hAnsi="Arial" w:cs="Arial"/>
          <w:sz w:val="22"/>
          <w:szCs w:val="22"/>
        </w:rPr>
        <w:t>I would much prefer to go to theater than to go to this evening party, but that's my obligation</w:t>
      </w:r>
      <w:r w:rsidR="007754EE" w:rsidRPr="003336B9">
        <w:rPr>
          <w:rFonts w:ascii="Arial" w:hAnsi="Arial" w:cs="Arial"/>
          <w:sz w:val="22"/>
          <w:szCs w:val="22"/>
        </w:rPr>
        <w:t>, like</w:t>
      </w:r>
      <w:r w:rsidR="000D05E0" w:rsidRPr="003336B9">
        <w:rPr>
          <w:rFonts w:ascii="Arial" w:hAnsi="Arial" w:cs="Arial"/>
          <w:sz w:val="22"/>
          <w:szCs w:val="22"/>
        </w:rPr>
        <w:t xml:space="preserve"> </w:t>
      </w:r>
      <w:r w:rsidRPr="003336B9">
        <w:rPr>
          <w:rFonts w:ascii="Arial" w:hAnsi="Arial" w:cs="Arial"/>
          <w:sz w:val="22"/>
          <w:szCs w:val="22"/>
        </w:rPr>
        <w:t>I have to go to the evening party.</w:t>
      </w:r>
      <w:r w:rsidR="00D75A61" w:rsidRPr="003336B9">
        <w:rPr>
          <w:rFonts w:ascii="Arial" w:hAnsi="Arial" w:cs="Arial"/>
          <w:sz w:val="22"/>
          <w:szCs w:val="22"/>
        </w:rPr>
        <w:t>”</w:t>
      </w:r>
      <w:r w:rsidRPr="003336B9">
        <w:rPr>
          <w:rFonts w:ascii="Arial" w:hAnsi="Arial" w:cs="Arial"/>
          <w:sz w:val="22"/>
          <w:szCs w:val="22"/>
        </w:rPr>
        <w:t xml:space="preserve"> And that sparks Wentworth to perk up a little bit. He's like, </w:t>
      </w:r>
      <w:r w:rsidR="00D75A61" w:rsidRPr="003336B9">
        <w:rPr>
          <w:rFonts w:ascii="Arial" w:hAnsi="Arial" w:cs="Arial"/>
          <w:sz w:val="22"/>
          <w:szCs w:val="22"/>
        </w:rPr>
        <w:t>“O</w:t>
      </w:r>
      <w:r w:rsidRPr="003336B9">
        <w:rPr>
          <w:rFonts w:ascii="Arial" w:hAnsi="Arial" w:cs="Arial"/>
          <w:sz w:val="22"/>
          <w:szCs w:val="22"/>
        </w:rPr>
        <w:t xml:space="preserve">h, </w:t>
      </w:r>
      <w:r w:rsidR="00D75A61" w:rsidRPr="003336B9">
        <w:rPr>
          <w:rFonts w:ascii="Arial" w:hAnsi="Arial" w:cs="Arial"/>
          <w:sz w:val="22"/>
          <w:szCs w:val="22"/>
        </w:rPr>
        <w:t>y</w:t>
      </w:r>
      <w:r w:rsidRPr="003336B9">
        <w:rPr>
          <w:rFonts w:ascii="Arial" w:hAnsi="Arial" w:cs="Arial"/>
          <w:sz w:val="22"/>
          <w:szCs w:val="22"/>
        </w:rPr>
        <w:t>ou don't want to like go to the evening party and hang out with Mr. Elliot</w:t>
      </w:r>
      <w:r w:rsidR="00D75A61" w:rsidRPr="003336B9">
        <w:rPr>
          <w:rFonts w:ascii="Arial" w:hAnsi="Arial" w:cs="Arial"/>
          <w:sz w:val="22"/>
          <w:szCs w:val="22"/>
        </w:rPr>
        <w:t>?</w:t>
      </w:r>
      <w:r w:rsidRPr="003336B9">
        <w:rPr>
          <w:rFonts w:ascii="Arial" w:hAnsi="Arial" w:cs="Arial"/>
          <w:sz w:val="22"/>
          <w:szCs w:val="22"/>
        </w:rPr>
        <w:t xml:space="preserve"> Maybe you would rather go to theater with me</w:t>
      </w:r>
      <w:r w:rsidR="00D75A61" w:rsidRPr="003336B9">
        <w:rPr>
          <w:rFonts w:ascii="Arial" w:hAnsi="Arial" w:cs="Arial"/>
          <w:sz w:val="22"/>
          <w:szCs w:val="22"/>
        </w:rPr>
        <w:t>?”</w:t>
      </w:r>
      <w:r w:rsidRPr="003336B9">
        <w:rPr>
          <w:rFonts w:ascii="Arial" w:hAnsi="Arial" w:cs="Arial"/>
          <w:sz w:val="22"/>
          <w:szCs w:val="22"/>
        </w:rPr>
        <w:t xml:space="preserve"> So</w:t>
      </w:r>
      <w:r w:rsidR="00D75A61" w:rsidRPr="003336B9">
        <w:rPr>
          <w:rFonts w:ascii="Arial" w:hAnsi="Arial" w:cs="Arial"/>
          <w:sz w:val="22"/>
          <w:szCs w:val="22"/>
        </w:rPr>
        <w:t>,</w:t>
      </w:r>
      <w:r w:rsidRPr="003336B9">
        <w:rPr>
          <w:rFonts w:ascii="Arial" w:hAnsi="Arial" w:cs="Arial"/>
          <w:sz w:val="22"/>
          <w:szCs w:val="22"/>
        </w:rPr>
        <w:t xml:space="preserve"> when she and </w:t>
      </w:r>
      <w:proofErr w:type="gramStart"/>
      <w:r w:rsidRPr="003336B9">
        <w:rPr>
          <w:rFonts w:ascii="Arial" w:hAnsi="Arial" w:cs="Arial"/>
          <w:sz w:val="22"/>
          <w:szCs w:val="22"/>
        </w:rPr>
        <w:t>he</w:t>
      </w:r>
      <w:proofErr w:type="gramEnd"/>
      <w:r w:rsidRPr="003336B9">
        <w:rPr>
          <w:rFonts w:ascii="Arial" w:hAnsi="Arial" w:cs="Arial"/>
          <w:sz w:val="22"/>
          <w:szCs w:val="22"/>
        </w:rPr>
        <w:t xml:space="preserve"> start talking, he's like, </w:t>
      </w:r>
      <w:r w:rsidR="00D75A61" w:rsidRPr="003336B9">
        <w:rPr>
          <w:rFonts w:ascii="Arial" w:hAnsi="Arial" w:cs="Arial"/>
          <w:sz w:val="22"/>
          <w:szCs w:val="22"/>
        </w:rPr>
        <w:t>“H</w:t>
      </w:r>
      <w:r w:rsidRPr="003336B9">
        <w:rPr>
          <w:rFonts w:ascii="Arial" w:hAnsi="Arial" w:cs="Arial"/>
          <w:sz w:val="22"/>
          <w:szCs w:val="22"/>
        </w:rPr>
        <w:t>ave you haven't had</w:t>
      </w:r>
      <w:r w:rsidR="00D75A61" w:rsidRPr="003336B9">
        <w:rPr>
          <w:rFonts w:ascii="Arial" w:hAnsi="Arial" w:cs="Arial"/>
          <w:sz w:val="22"/>
          <w:szCs w:val="22"/>
        </w:rPr>
        <w:t xml:space="preserve"> </w:t>
      </w:r>
      <w:r w:rsidRPr="003336B9">
        <w:rPr>
          <w:rFonts w:ascii="Arial" w:hAnsi="Arial" w:cs="Arial"/>
          <w:sz w:val="22"/>
          <w:szCs w:val="22"/>
        </w:rPr>
        <w:t>many good evening parties here?</w:t>
      </w:r>
      <w:r w:rsidR="00D75A61" w:rsidRPr="003336B9">
        <w:rPr>
          <w:rFonts w:ascii="Arial" w:hAnsi="Arial" w:cs="Arial"/>
          <w:sz w:val="22"/>
          <w:szCs w:val="22"/>
        </w:rPr>
        <w:t>”</w:t>
      </w:r>
      <w:r w:rsidRPr="003336B9">
        <w:rPr>
          <w:rFonts w:ascii="Arial" w:hAnsi="Arial" w:cs="Arial"/>
          <w:sz w:val="22"/>
          <w:szCs w:val="22"/>
        </w:rPr>
        <w:t xml:space="preserve"> And she says, </w:t>
      </w:r>
      <w:r w:rsidR="00D75A61" w:rsidRPr="003336B9">
        <w:rPr>
          <w:rFonts w:ascii="Arial" w:hAnsi="Arial" w:cs="Arial"/>
          <w:sz w:val="22"/>
          <w:szCs w:val="22"/>
        </w:rPr>
        <w:t>“W</w:t>
      </w:r>
      <w:r w:rsidRPr="003336B9">
        <w:rPr>
          <w:rFonts w:ascii="Arial" w:hAnsi="Arial" w:cs="Arial"/>
          <w:sz w:val="22"/>
          <w:szCs w:val="22"/>
        </w:rPr>
        <w:t>ell, I'm no card player.</w:t>
      </w:r>
      <w:r w:rsidR="00D75A61" w:rsidRPr="003336B9">
        <w:rPr>
          <w:rFonts w:ascii="Arial" w:hAnsi="Arial" w:cs="Arial"/>
          <w:sz w:val="22"/>
          <w:szCs w:val="22"/>
        </w:rPr>
        <w:t>”</w:t>
      </w:r>
      <w:r w:rsidRPr="003336B9">
        <w:rPr>
          <w:rFonts w:ascii="Arial" w:hAnsi="Arial" w:cs="Arial"/>
          <w:sz w:val="22"/>
          <w:szCs w:val="22"/>
        </w:rPr>
        <w:t xml:space="preserve"> And he says</w:t>
      </w:r>
      <w:r w:rsidR="00D75A61" w:rsidRPr="003336B9">
        <w:rPr>
          <w:rFonts w:ascii="Arial" w:hAnsi="Arial" w:cs="Arial"/>
          <w:sz w:val="22"/>
          <w:szCs w:val="22"/>
        </w:rPr>
        <w:t>,</w:t>
      </w:r>
      <w:r w:rsidRPr="003336B9">
        <w:rPr>
          <w:rFonts w:ascii="Arial" w:hAnsi="Arial" w:cs="Arial"/>
          <w:sz w:val="22"/>
          <w:szCs w:val="22"/>
        </w:rPr>
        <w:t xml:space="preserve"> </w:t>
      </w:r>
      <w:r w:rsidR="00D75A61" w:rsidRPr="003336B9">
        <w:rPr>
          <w:rFonts w:ascii="Arial" w:hAnsi="Arial" w:cs="Arial"/>
          <w:sz w:val="22"/>
          <w:szCs w:val="22"/>
        </w:rPr>
        <w:t>“N</w:t>
      </w:r>
      <w:r w:rsidRPr="003336B9">
        <w:rPr>
          <w:rFonts w:ascii="Arial" w:hAnsi="Arial" w:cs="Arial"/>
          <w:sz w:val="22"/>
          <w:szCs w:val="22"/>
        </w:rPr>
        <w:t>o, you never were.</w:t>
      </w:r>
      <w:r w:rsidR="00D75A61" w:rsidRPr="003336B9">
        <w:rPr>
          <w:rFonts w:ascii="Arial" w:hAnsi="Arial" w:cs="Arial"/>
          <w:sz w:val="22"/>
          <w:szCs w:val="22"/>
        </w:rPr>
        <w:t>”</w:t>
      </w:r>
      <w:r w:rsidRPr="003336B9">
        <w:rPr>
          <w:rFonts w:ascii="Arial" w:hAnsi="Arial" w:cs="Arial"/>
          <w:sz w:val="22"/>
          <w:szCs w:val="22"/>
        </w:rPr>
        <w:t xml:space="preserve"> </w:t>
      </w:r>
    </w:p>
    <w:p w14:paraId="49ED4F35" w14:textId="77777777" w:rsidR="004E03F5" w:rsidRPr="003336B9" w:rsidRDefault="004E03F5">
      <w:pPr>
        <w:rPr>
          <w:rFonts w:ascii="Arial" w:hAnsi="Arial" w:cs="Arial"/>
          <w:b/>
          <w:bCs/>
          <w:sz w:val="22"/>
          <w:szCs w:val="22"/>
        </w:rPr>
      </w:pPr>
    </w:p>
    <w:p w14:paraId="581C6F0F" w14:textId="737AD293" w:rsidR="00693BF7" w:rsidRPr="003336B9" w:rsidRDefault="00065F33">
      <w:pPr>
        <w:rPr>
          <w:rFonts w:ascii="Arial" w:hAnsi="Arial" w:cs="Arial"/>
          <w:sz w:val="22"/>
          <w:szCs w:val="22"/>
        </w:rPr>
      </w:pPr>
      <w:r w:rsidRPr="003336B9">
        <w:rPr>
          <w:rFonts w:ascii="Arial" w:hAnsi="Arial" w:cs="Arial"/>
          <w:b/>
          <w:bCs/>
          <w:sz w:val="22"/>
          <w:szCs w:val="22"/>
        </w:rPr>
        <w:t>Becca:</w:t>
      </w:r>
      <w:r w:rsidR="00D75A61" w:rsidRPr="003336B9">
        <w:rPr>
          <w:rFonts w:ascii="Arial" w:hAnsi="Arial" w:cs="Arial"/>
          <w:sz w:val="22"/>
          <w:szCs w:val="22"/>
        </w:rPr>
        <w:t xml:space="preserve"> </w:t>
      </w:r>
      <w:r w:rsidRPr="003336B9">
        <w:rPr>
          <w:rFonts w:ascii="Arial" w:hAnsi="Arial" w:cs="Arial"/>
          <w:sz w:val="22"/>
          <w:szCs w:val="22"/>
        </w:rPr>
        <w:t xml:space="preserve">That is such a good moment between the two of them. Because in that moment, it translates, I think, the way it should translate, which is, </w:t>
      </w:r>
      <w:r w:rsidR="00D75A61" w:rsidRPr="003336B9">
        <w:rPr>
          <w:rFonts w:ascii="Arial" w:hAnsi="Arial" w:cs="Arial"/>
          <w:sz w:val="22"/>
          <w:szCs w:val="22"/>
        </w:rPr>
        <w:t>“</w:t>
      </w:r>
      <w:r w:rsidRPr="003336B9">
        <w:rPr>
          <w:rFonts w:ascii="Arial" w:hAnsi="Arial" w:cs="Arial"/>
          <w:sz w:val="22"/>
          <w:szCs w:val="22"/>
        </w:rPr>
        <w:t>I'm not playing games with you.</w:t>
      </w:r>
      <w:r w:rsidR="00D75A61" w:rsidRPr="003336B9">
        <w:rPr>
          <w:rFonts w:ascii="Arial" w:hAnsi="Arial" w:cs="Arial"/>
          <w:sz w:val="22"/>
          <w:szCs w:val="22"/>
        </w:rPr>
        <w:t>”</w:t>
      </w:r>
      <w:r w:rsidRPr="003336B9">
        <w:rPr>
          <w:rFonts w:ascii="Arial" w:hAnsi="Arial" w:cs="Arial"/>
          <w:sz w:val="22"/>
          <w:szCs w:val="22"/>
        </w:rPr>
        <w:t xml:space="preserve"> </w:t>
      </w:r>
    </w:p>
    <w:p w14:paraId="0DC7A00D" w14:textId="77777777" w:rsidR="005828D1" w:rsidRPr="003336B9" w:rsidRDefault="005828D1">
      <w:pPr>
        <w:rPr>
          <w:rFonts w:ascii="Arial" w:hAnsi="Arial" w:cs="Arial"/>
          <w:b/>
          <w:bCs/>
          <w:sz w:val="22"/>
          <w:szCs w:val="22"/>
        </w:rPr>
      </w:pPr>
    </w:p>
    <w:p w14:paraId="55DD6F82" w14:textId="4388886E" w:rsidR="00693BF7" w:rsidRPr="003336B9" w:rsidRDefault="009E33D9">
      <w:pPr>
        <w:rPr>
          <w:rFonts w:ascii="Arial" w:hAnsi="Arial" w:cs="Arial"/>
          <w:sz w:val="22"/>
          <w:szCs w:val="22"/>
        </w:rPr>
      </w:pPr>
      <w:r w:rsidRPr="003336B9">
        <w:rPr>
          <w:rFonts w:ascii="Arial" w:hAnsi="Arial" w:cs="Arial"/>
          <w:b/>
          <w:bCs/>
          <w:sz w:val="22"/>
          <w:szCs w:val="22"/>
        </w:rPr>
        <w:t>Kim:</w:t>
      </w:r>
      <w:r w:rsidR="00D75A61" w:rsidRPr="003336B9">
        <w:rPr>
          <w:rFonts w:ascii="Arial" w:hAnsi="Arial" w:cs="Arial"/>
          <w:sz w:val="22"/>
          <w:szCs w:val="22"/>
        </w:rPr>
        <w:t xml:space="preserve"> </w:t>
      </w:r>
      <w:r w:rsidR="005828D1" w:rsidRPr="003336B9">
        <w:rPr>
          <w:rFonts w:ascii="Arial" w:hAnsi="Arial" w:cs="Arial"/>
          <w:sz w:val="22"/>
          <w:szCs w:val="22"/>
        </w:rPr>
        <w:t>Yup</w:t>
      </w:r>
      <w:r w:rsidRPr="003336B9">
        <w:rPr>
          <w:rFonts w:ascii="Arial" w:hAnsi="Arial" w:cs="Arial"/>
          <w:sz w:val="22"/>
          <w:szCs w:val="22"/>
        </w:rPr>
        <w:t xml:space="preserve">. </w:t>
      </w:r>
      <w:r w:rsidR="00D75A61" w:rsidRPr="003336B9">
        <w:rPr>
          <w:rFonts w:ascii="Arial" w:hAnsi="Arial" w:cs="Arial"/>
          <w:sz w:val="22"/>
          <w:szCs w:val="22"/>
        </w:rPr>
        <w:t xml:space="preserve">Mm. </w:t>
      </w:r>
    </w:p>
    <w:p w14:paraId="7B012ACE" w14:textId="77777777" w:rsidR="000324F9" w:rsidRPr="003336B9" w:rsidRDefault="000324F9">
      <w:pPr>
        <w:rPr>
          <w:rFonts w:ascii="Arial" w:hAnsi="Arial" w:cs="Arial"/>
          <w:b/>
          <w:bCs/>
          <w:sz w:val="22"/>
          <w:szCs w:val="22"/>
        </w:rPr>
      </w:pPr>
    </w:p>
    <w:p w14:paraId="2B0BBEFF" w14:textId="1B14760A" w:rsidR="00693BF7" w:rsidRPr="003336B9" w:rsidRDefault="00065F33">
      <w:pPr>
        <w:rPr>
          <w:rFonts w:ascii="Arial" w:hAnsi="Arial" w:cs="Arial"/>
          <w:sz w:val="22"/>
          <w:szCs w:val="22"/>
        </w:rPr>
      </w:pPr>
      <w:r w:rsidRPr="003336B9">
        <w:rPr>
          <w:rFonts w:ascii="Arial" w:hAnsi="Arial" w:cs="Arial"/>
          <w:b/>
          <w:bCs/>
          <w:sz w:val="22"/>
          <w:szCs w:val="22"/>
        </w:rPr>
        <w:lastRenderedPageBreak/>
        <w:t>Molly:</w:t>
      </w:r>
      <w:r w:rsidR="00D75A61" w:rsidRPr="003336B9">
        <w:rPr>
          <w:rFonts w:ascii="Arial" w:hAnsi="Arial" w:cs="Arial"/>
          <w:b/>
          <w:bCs/>
          <w:sz w:val="22"/>
          <w:szCs w:val="22"/>
        </w:rPr>
        <w:t xml:space="preserve"> [00:35:00]</w:t>
      </w:r>
      <w:r w:rsidR="00D75A61" w:rsidRPr="003336B9">
        <w:rPr>
          <w:rFonts w:ascii="Arial" w:hAnsi="Arial" w:cs="Arial"/>
          <w:sz w:val="22"/>
          <w:szCs w:val="22"/>
        </w:rPr>
        <w:t xml:space="preserve"> </w:t>
      </w:r>
      <w:r w:rsidRPr="003336B9">
        <w:rPr>
          <w:rFonts w:ascii="Arial" w:hAnsi="Arial" w:cs="Arial"/>
          <w:sz w:val="22"/>
          <w:szCs w:val="22"/>
        </w:rPr>
        <w:t xml:space="preserve">I'm no card player. </w:t>
      </w:r>
    </w:p>
    <w:p w14:paraId="36A5DA5D" w14:textId="77777777" w:rsidR="00280066" w:rsidRPr="003336B9" w:rsidRDefault="00280066">
      <w:pPr>
        <w:rPr>
          <w:rFonts w:ascii="Arial" w:hAnsi="Arial" w:cs="Arial"/>
          <w:b/>
          <w:bCs/>
          <w:sz w:val="22"/>
          <w:szCs w:val="22"/>
        </w:rPr>
      </w:pPr>
    </w:p>
    <w:p w14:paraId="7CAAFE45" w14:textId="633BB8D5" w:rsidR="00693BF7" w:rsidRPr="003336B9" w:rsidRDefault="009E33D9">
      <w:pPr>
        <w:rPr>
          <w:rFonts w:ascii="Arial" w:hAnsi="Arial" w:cs="Arial"/>
          <w:sz w:val="22"/>
          <w:szCs w:val="22"/>
        </w:rPr>
      </w:pPr>
      <w:r w:rsidRPr="003336B9">
        <w:rPr>
          <w:rFonts w:ascii="Arial" w:hAnsi="Arial" w:cs="Arial"/>
          <w:b/>
          <w:bCs/>
          <w:sz w:val="22"/>
          <w:szCs w:val="22"/>
        </w:rPr>
        <w:t>Alice:</w:t>
      </w:r>
      <w:r w:rsidR="00D75A61" w:rsidRPr="003336B9">
        <w:rPr>
          <w:rFonts w:ascii="Arial" w:hAnsi="Arial" w:cs="Arial"/>
          <w:sz w:val="22"/>
          <w:szCs w:val="22"/>
        </w:rPr>
        <w:t xml:space="preserve"> </w:t>
      </w:r>
      <w:r w:rsidRPr="003336B9">
        <w:rPr>
          <w:rFonts w:ascii="Arial" w:hAnsi="Arial" w:cs="Arial"/>
          <w:sz w:val="22"/>
          <w:szCs w:val="22"/>
        </w:rPr>
        <w:t xml:space="preserve">I never got that before. </w:t>
      </w:r>
      <w:r w:rsidR="00E25948" w:rsidRPr="003336B9">
        <w:rPr>
          <w:rFonts w:ascii="Arial" w:hAnsi="Arial" w:cs="Arial"/>
          <w:sz w:val="22"/>
          <w:szCs w:val="22"/>
        </w:rPr>
        <w:t>[laughs]</w:t>
      </w:r>
      <w:r w:rsidR="00D75A61" w:rsidRPr="003336B9">
        <w:rPr>
          <w:rFonts w:ascii="Arial" w:hAnsi="Arial" w:cs="Arial"/>
          <w:sz w:val="22"/>
          <w:szCs w:val="22"/>
        </w:rPr>
        <w:t xml:space="preserve"> </w:t>
      </w:r>
      <w:r w:rsidRPr="003336B9">
        <w:rPr>
          <w:rFonts w:ascii="Arial" w:hAnsi="Arial" w:cs="Arial"/>
          <w:sz w:val="22"/>
          <w:szCs w:val="22"/>
        </w:rPr>
        <w:t>I was just like</w:t>
      </w:r>
      <w:r w:rsidR="00AD1C42" w:rsidRPr="003336B9">
        <w:rPr>
          <w:rFonts w:ascii="Arial" w:hAnsi="Arial" w:cs="Arial"/>
          <w:sz w:val="22"/>
          <w:szCs w:val="22"/>
        </w:rPr>
        <w:t>--</w:t>
      </w:r>
      <w:r w:rsidR="00D75A61" w:rsidRPr="003336B9">
        <w:rPr>
          <w:rFonts w:ascii="Arial" w:hAnsi="Arial" w:cs="Arial"/>
          <w:sz w:val="22"/>
          <w:szCs w:val="22"/>
        </w:rPr>
        <w:t xml:space="preserve"> b</w:t>
      </w:r>
      <w:r w:rsidRPr="003336B9">
        <w:rPr>
          <w:rFonts w:ascii="Arial" w:hAnsi="Arial" w:cs="Arial"/>
          <w:sz w:val="22"/>
          <w:szCs w:val="22"/>
        </w:rPr>
        <w:t xml:space="preserve">ecause cards </w:t>
      </w:r>
      <w:proofErr w:type="gramStart"/>
      <w:r w:rsidRPr="003336B9">
        <w:rPr>
          <w:rFonts w:ascii="Arial" w:hAnsi="Arial" w:cs="Arial"/>
          <w:sz w:val="22"/>
          <w:szCs w:val="22"/>
        </w:rPr>
        <w:t>is</w:t>
      </w:r>
      <w:proofErr w:type="gramEnd"/>
      <w:r w:rsidR="00D75A61" w:rsidRPr="003336B9">
        <w:rPr>
          <w:rFonts w:ascii="Arial" w:hAnsi="Arial" w:cs="Arial"/>
          <w:sz w:val="22"/>
          <w:szCs w:val="22"/>
        </w:rPr>
        <w:t xml:space="preserve"> </w:t>
      </w:r>
      <w:r w:rsidRPr="003336B9">
        <w:rPr>
          <w:rFonts w:ascii="Arial" w:hAnsi="Arial" w:cs="Arial"/>
          <w:sz w:val="22"/>
          <w:szCs w:val="22"/>
        </w:rPr>
        <w:t>associated with</w:t>
      </w:r>
      <w:r w:rsidR="00D75A61" w:rsidRPr="003336B9">
        <w:rPr>
          <w:rFonts w:ascii="Arial" w:hAnsi="Arial" w:cs="Arial"/>
          <w:sz w:val="22"/>
          <w:szCs w:val="22"/>
        </w:rPr>
        <w:t xml:space="preserve"> </w:t>
      </w:r>
      <w:r w:rsidRPr="003336B9">
        <w:rPr>
          <w:rFonts w:ascii="Arial" w:hAnsi="Arial" w:cs="Arial"/>
          <w:sz w:val="22"/>
          <w:szCs w:val="22"/>
        </w:rPr>
        <w:t>being concerned with</w:t>
      </w:r>
      <w:r w:rsidR="00D75A61" w:rsidRPr="003336B9">
        <w:rPr>
          <w:rFonts w:ascii="Arial" w:hAnsi="Arial" w:cs="Arial"/>
          <w:sz w:val="22"/>
          <w:szCs w:val="22"/>
        </w:rPr>
        <w:t xml:space="preserve"> </w:t>
      </w:r>
      <w:r w:rsidRPr="003336B9">
        <w:rPr>
          <w:rFonts w:ascii="Arial" w:hAnsi="Arial" w:cs="Arial"/>
          <w:sz w:val="22"/>
          <w:szCs w:val="22"/>
        </w:rPr>
        <w:t>high society evening parties and to her being very boring and the antithesis of being</w:t>
      </w:r>
      <w:r w:rsidR="00D75A61" w:rsidRPr="003336B9">
        <w:rPr>
          <w:rFonts w:ascii="Arial" w:hAnsi="Arial" w:cs="Arial"/>
          <w:sz w:val="22"/>
          <w:szCs w:val="22"/>
        </w:rPr>
        <w:t xml:space="preserve">-- </w:t>
      </w:r>
      <w:r w:rsidR="00024E41" w:rsidRPr="003336B9">
        <w:rPr>
          <w:rFonts w:ascii="Arial" w:hAnsi="Arial" w:cs="Arial"/>
          <w:sz w:val="22"/>
          <w:szCs w:val="22"/>
        </w:rPr>
        <w:t>l</w:t>
      </w:r>
      <w:r w:rsidRPr="003336B9">
        <w:rPr>
          <w:rFonts w:ascii="Arial" w:hAnsi="Arial" w:cs="Arial"/>
          <w:sz w:val="22"/>
          <w:szCs w:val="22"/>
        </w:rPr>
        <w:t>iving the exciting life that Wentworth could give her</w:t>
      </w:r>
      <w:r w:rsidR="00024E41" w:rsidRPr="003336B9">
        <w:rPr>
          <w:rFonts w:ascii="Arial" w:hAnsi="Arial" w:cs="Arial"/>
          <w:sz w:val="22"/>
          <w:szCs w:val="22"/>
        </w:rPr>
        <w:t>.</w:t>
      </w:r>
      <w:r w:rsidRPr="003336B9">
        <w:rPr>
          <w:rFonts w:ascii="Arial" w:hAnsi="Arial" w:cs="Arial"/>
          <w:sz w:val="22"/>
          <w:szCs w:val="22"/>
        </w:rPr>
        <w:t xml:space="preserve"> </w:t>
      </w:r>
      <w:r w:rsidR="00024E41" w:rsidRPr="003336B9">
        <w:rPr>
          <w:rFonts w:ascii="Arial" w:hAnsi="Arial" w:cs="Arial"/>
          <w:sz w:val="22"/>
          <w:szCs w:val="22"/>
        </w:rPr>
        <w:t>S</w:t>
      </w:r>
      <w:r w:rsidRPr="003336B9">
        <w:rPr>
          <w:rFonts w:ascii="Arial" w:hAnsi="Arial" w:cs="Arial"/>
          <w:sz w:val="22"/>
          <w:szCs w:val="22"/>
        </w:rPr>
        <w:t xml:space="preserve">he's like, </w:t>
      </w:r>
      <w:r w:rsidR="00D75A61" w:rsidRPr="003336B9">
        <w:rPr>
          <w:rFonts w:ascii="Arial" w:hAnsi="Arial" w:cs="Arial"/>
          <w:sz w:val="22"/>
          <w:szCs w:val="22"/>
        </w:rPr>
        <w:t>“</w:t>
      </w:r>
      <w:r w:rsidRPr="003336B9">
        <w:rPr>
          <w:rFonts w:ascii="Arial" w:hAnsi="Arial" w:cs="Arial"/>
          <w:sz w:val="22"/>
          <w:szCs w:val="22"/>
        </w:rPr>
        <w:t xml:space="preserve">I don't want to sit indoors and be proper </w:t>
      </w:r>
      <w:r w:rsidR="00D75A61" w:rsidRPr="003336B9">
        <w:rPr>
          <w:rFonts w:ascii="Arial" w:hAnsi="Arial" w:cs="Arial"/>
          <w:sz w:val="22"/>
          <w:szCs w:val="22"/>
        </w:rPr>
        <w:t>a</w:t>
      </w:r>
      <w:r w:rsidRPr="003336B9">
        <w:rPr>
          <w:rFonts w:ascii="Arial" w:hAnsi="Arial" w:cs="Arial"/>
          <w:sz w:val="22"/>
          <w:szCs w:val="22"/>
        </w:rPr>
        <w:t>nd play cards</w:t>
      </w:r>
      <w:r w:rsidR="008B035B" w:rsidRPr="003336B9">
        <w:rPr>
          <w:rFonts w:ascii="Arial" w:hAnsi="Arial" w:cs="Arial"/>
          <w:sz w:val="22"/>
          <w:szCs w:val="22"/>
        </w:rPr>
        <w:t>.</w:t>
      </w:r>
      <w:r w:rsidR="00D75A61" w:rsidRPr="003336B9">
        <w:rPr>
          <w:rFonts w:ascii="Arial" w:hAnsi="Arial" w:cs="Arial"/>
          <w:sz w:val="22"/>
          <w:szCs w:val="22"/>
        </w:rPr>
        <w:t xml:space="preserve">” </w:t>
      </w:r>
      <w:r w:rsidR="008B035B" w:rsidRPr="003336B9">
        <w:rPr>
          <w:rFonts w:ascii="Arial" w:hAnsi="Arial" w:cs="Arial"/>
          <w:sz w:val="22"/>
          <w:szCs w:val="22"/>
        </w:rPr>
        <w:t>B</w:t>
      </w:r>
      <w:r w:rsidRPr="003336B9">
        <w:rPr>
          <w:rFonts w:ascii="Arial" w:hAnsi="Arial" w:cs="Arial"/>
          <w:sz w:val="22"/>
          <w:szCs w:val="22"/>
        </w:rPr>
        <w:t xml:space="preserve">ut it being </w:t>
      </w:r>
      <w:r w:rsidR="00D75A61" w:rsidRPr="003336B9">
        <w:rPr>
          <w:rFonts w:ascii="Arial" w:hAnsi="Arial" w:cs="Arial"/>
          <w:sz w:val="22"/>
          <w:szCs w:val="22"/>
        </w:rPr>
        <w:t xml:space="preserve">like, </w:t>
      </w:r>
      <w:r w:rsidR="00EE706B" w:rsidRPr="003336B9">
        <w:rPr>
          <w:rFonts w:ascii="Arial" w:hAnsi="Arial" w:cs="Arial"/>
          <w:sz w:val="22"/>
          <w:szCs w:val="22"/>
        </w:rPr>
        <w:t>“</w:t>
      </w:r>
      <w:r w:rsidR="00D75A61" w:rsidRPr="003336B9">
        <w:rPr>
          <w:rFonts w:ascii="Arial" w:hAnsi="Arial" w:cs="Arial"/>
          <w:sz w:val="22"/>
          <w:szCs w:val="22"/>
        </w:rPr>
        <w:t>I’m</w:t>
      </w:r>
      <w:r w:rsidRPr="003336B9">
        <w:rPr>
          <w:rFonts w:ascii="Arial" w:hAnsi="Arial" w:cs="Arial"/>
          <w:sz w:val="22"/>
          <w:szCs w:val="22"/>
        </w:rPr>
        <w:t xml:space="preserve"> not playing games with your heart</w:t>
      </w:r>
      <w:r w:rsidR="00D75A61" w:rsidRPr="003336B9">
        <w:rPr>
          <w:rFonts w:ascii="Arial" w:hAnsi="Arial" w:cs="Arial"/>
          <w:sz w:val="22"/>
          <w:szCs w:val="22"/>
        </w:rPr>
        <w:t>,”</w:t>
      </w:r>
      <w:r w:rsidRPr="003336B9">
        <w:rPr>
          <w:rFonts w:ascii="Arial" w:hAnsi="Arial" w:cs="Arial"/>
          <w:sz w:val="22"/>
          <w:szCs w:val="22"/>
        </w:rPr>
        <w:t xml:space="preserve"> moment is even better. </w:t>
      </w:r>
    </w:p>
    <w:p w14:paraId="543E7318" w14:textId="77777777" w:rsidR="0034269E" w:rsidRPr="003336B9" w:rsidRDefault="0034269E">
      <w:pPr>
        <w:rPr>
          <w:rFonts w:ascii="Arial" w:hAnsi="Arial" w:cs="Arial"/>
          <w:b/>
          <w:bCs/>
          <w:sz w:val="22"/>
          <w:szCs w:val="22"/>
        </w:rPr>
      </w:pPr>
    </w:p>
    <w:p w14:paraId="5330571F" w14:textId="75C9A7FC" w:rsidR="00D75A61" w:rsidRPr="003336B9" w:rsidRDefault="00D75A61">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Yeah. </w:t>
      </w:r>
    </w:p>
    <w:p w14:paraId="6FD41F26" w14:textId="77777777" w:rsidR="0034269E" w:rsidRPr="003336B9" w:rsidRDefault="0034269E">
      <w:pPr>
        <w:rPr>
          <w:rFonts w:ascii="Arial" w:hAnsi="Arial" w:cs="Arial"/>
          <w:b/>
          <w:bCs/>
          <w:sz w:val="22"/>
          <w:szCs w:val="22"/>
        </w:rPr>
      </w:pPr>
    </w:p>
    <w:p w14:paraId="46E9A1C4" w14:textId="0B646F40" w:rsidR="00693BF7" w:rsidRPr="003336B9" w:rsidRDefault="00D75A61">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I really liked it</w:t>
      </w:r>
      <w:r w:rsidR="003C752A" w:rsidRPr="003336B9">
        <w:rPr>
          <w:rFonts w:ascii="Arial" w:hAnsi="Arial" w:cs="Arial"/>
          <w:sz w:val="22"/>
          <w:szCs w:val="22"/>
        </w:rPr>
        <w:t>,</w:t>
      </w:r>
      <w:r w:rsidRPr="003336B9">
        <w:rPr>
          <w:rFonts w:ascii="Arial" w:hAnsi="Arial" w:cs="Arial"/>
          <w:sz w:val="22"/>
          <w:szCs w:val="22"/>
        </w:rPr>
        <w:t xml:space="preserve"> because we're on a different level</w:t>
      </w:r>
      <w:r w:rsidR="003C752A" w:rsidRPr="003336B9">
        <w:rPr>
          <w:rFonts w:ascii="Arial" w:hAnsi="Arial" w:cs="Arial"/>
          <w:sz w:val="22"/>
          <w:szCs w:val="22"/>
        </w:rPr>
        <w:t>,</w:t>
      </w:r>
      <w:r w:rsidRPr="003336B9">
        <w:rPr>
          <w:rFonts w:ascii="Arial" w:hAnsi="Arial" w:cs="Arial"/>
          <w:sz w:val="22"/>
          <w:szCs w:val="22"/>
        </w:rPr>
        <w:t xml:space="preserve"> because I really appreciate the moments where they reference how intimately they know each other. When you really</w:t>
      </w:r>
      <w:r w:rsidR="007F7E8D" w:rsidRPr="003336B9">
        <w:rPr>
          <w:rFonts w:ascii="Arial" w:hAnsi="Arial" w:cs="Arial"/>
          <w:sz w:val="22"/>
          <w:szCs w:val="22"/>
        </w:rPr>
        <w:t>, really</w:t>
      </w:r>
      <w:r w:rsidRPr="003336B9">
        <w:rPr>
          <w:rFonts w:ascii="Arial" w:hAnsi="Arial" w:cs="Arial"/>
          <w:sz w:val="22"/>
          <w:szCs w:val="22"/>
        </w:rPr>
        <w:t xml:space="preserve"> know someone, it's like, I know what you're like. </w:t>
      </w:r>
    </w:p>
    <w:p w14:paraId="2F31CFED" w14:textId="77777777" w:rsidR="00514569" w:rsidRPr="003336B9" w:rsidRDefault="00514569">
      <w:pPr>
        <w:rPr>
          <w:rFonts w:ascii="Arial" w:hAnsi="Arial" w:cs="Arial"/>
          <w:b/>
          <w:bCs/>
          <w:sz w:val="22"/>
          <w:szCs w:val="22"/>
        </w:rPr>
      </w:pPr>
    </w:p>
    <w:p w14:paraId="0BEFAA0F" w14:textId="04759DC2" w:rsidR="00693BF7" w:rsidRPr="003336B9" w:rsidRDefault="00065F33">
      <w:pPr>
        <w:rPr>
          <w:rFonts w:ascii="Arial" w:hAnsi="Arial" w:cs="Arial"/>
          <w:sz w:val="22"/>
          <w:szCs w:val="22"/>
        </w:rPr>
      </w:pPr>
      <w:r w:rsidRPr="003336B9">
        <w:rPr>
          <w:rFonts w:ascii="Arial" w:hAnsi="Arial" w:cs="Arial"/>
          <w:b/>
          <w:bCs/>
          <w:sz w:val="22"/>
          <w:szCs w:val="22"/>
        </w:rPr>
        <w:t>Becca:</w:t>
      </w:r>
      <w:r w:rsidR="00D75A61" w:rsidRPr="003336B9">
        <w:rPr>
          <w:rFonts w:ascii="Arial" w:hAnsi="Arial" w:cs="Arial"/>
          <w:sz w:val="22"/>
          <w:szCs w:val="22"/>
        </w:rPr>
        <w:t xml:space="preserve"> </w:t>
      </w:r>
      <w:r w:rsidRPr="003336B9">
        <w:rPr>
          <w:rFonts w:ascii="Arial" w:hAnsi="Arial" w:cs="Arial"/>
          <w:sz w:val="22"/>
          <w:szCs w:val="22"/>
        </w:rPr>
        <w:t xml:space="preserve">Absolutely. </w:t>
      </w:r>
    </w:p>
    <w:p w14:paraId="59D0F900" w14:textId="77777777" w:rsidR="00514569" w:rsidRPr="003336B9" w:rsidRDefault="00514569">
      <w:pPr>
        <w:rPr>
          <w:rFonts w:ascii="Arial" w:hAnsi="Arial" w:cs="Arial"/>
          <w:b/>
          <w:bCs/>
          <w:sz w:val="22"/>
          <w:szCs w:val="22"/>
        </w:rPr>
      </w:pPr>
    </w:p>
    <w:p w14:paraId="045BAA5D" w14:textId="3F0ED418" w:rsidR="00693BF7" w:rsidRPr="003336B9" w:rsidRDefault="009E33D9">
      <w:pPr>
        <w:rPr>
          <w:rFonts w:ascii="Arial" w:hAnsi="Arial" w:cs="Arial"/>
          <w:sz w:val="22"/>
          <w:szCs w:val="22"/>
        </w:rPr>
      </w:pPr>
      <w:r w:rsidRPr="003336B9">
        <w:rPr>
          <w:rFonts w:ascii="Arial" w:hAnsi="Arial" w:cs="Arial"/>
          <w:b/>
          <w:bCs/>
          <w:sz w:val="22"/>
          <w:szCs w:val="22"/>
        </w:rPr>
        <w:t>Kim:</w:t>
      </w:r>
      <w:r w:rsidR="00D75A61" w:rsidRPr="003336B9">
        <w:rPr>
          <w:rFonts w:ascii="Arial" w:hAnsi="Arial" w:cs="Arial"/>
          <w:sz w:val="22"/>
          <w:szCs w:val="22"/>
        </w:rPr>
        <w:t xml:space="preserve"> </w:t>
      </w:r>
      <w:r w:rsidRPr="003336B9">
        <w:rPr>
          <w:rFonts w:ascii="Arial" w:hAnsi="Arial" w:cs="Arial"/>
          <w:sz w:val="22"/>
          <w:szCs w:val="22"/>
        </w:rPr>
        <w:t>I know you. I've known you all my life. Yeah, that</w:t>
      </w:r>
      <w:r w:rsidR="00156339" w:rsidRPr="003336B9">
        <w:rPr>
          <w:rFonts w:ascii="Arial" w:hAnsi="Arial" w:cs="Arial"/>
          <w:sz w:val="22"/>
          <w:szCs w:val="22"/>
        </w:rPr>
        <w:t xml:space="preserve"> </w:t>
      </w:r>
      <w:r w:rsidR="00E52B0C" w:rsidRPr="003336B9">
        <w:rPr>
          <w:rFonts w:ascii="Arial" w:hAnsi="Arial" w:cs="Arial"/>
          <w:sz w:val="22"/>
          <w:szCs w:val="22"/>
        </w:rPr>
        <w:t xml:space="preserve">sort of </w:t>
      </w:r>
      <w:r w:rsidRPr="003336B9">
        <w:rPr>
          <w:rFonts w:ascii="Arial" w:hAnsi="Arial" w:cs="Arial"/>
          <w:sz w:val="22"/>
          <w:szCs w:val="22"/>
        </w:rPr>
        <w:t xml:space="preserve">feeling. Yeah. </w:t>
      </w:r>
    </w:p>
    <w:p w14:paraId="43C8A380" w14:textId="77777777" w:rsidR="00E52B0C" w:rsidRPr="003336B9" w:rsidRDefault="00E52B0C">
      <w:pPr>
        <w:rPr>
          <w:rFonts w:ascii="Arial" w:hAnsi="Arial" w:cs="Arial"/>
          <w:b/>
          <w:bCs/>
          <w:sz w:val="22"/>
          <w:szCs w:val="22"/>
        </w:rPr>
      </w:pPr>
    </w:p>
    <w:p w14:paraId="5A115561" w14:textId="3B434285" w:rsidR="00D75A61" w:rsidRPr="003336B9" w:rsidRDefault="00065F33">
      <w:pPr>
        <w:rPr>
          <w:rFonts w:ascii="Arial" w:hAnsi="Arial" w:cs="Arial"/>
          <w:sz w:val="22"/>
          <w:szCs w:val="22"/>
        </w:rPr>
      </w:pPr>
      <w:r w:rsidRPr="003336B9">
        <w:rPr>
          <w:rFonts w:ascii="Arial" w:hAnsi="Arial" w:cs="Arial"/>
          <w:b/>
          <w:bCs/>
          <w:sz w:val="22"/>
          <w:szCs w:val="22"/>
        </w:rPr>
        <w:t>Molly:</w:t>
      </w:r>
      <w:r w:rsidR="00D75A61" w:rsidRPr="003336B9">
        <w:rPr>
          <w:rFonts w:ascii="Arial" w:hAnsi="Arial" w:cs="Arial"/>
          <w:sz w:val="22"/>
          <w:szCs w:val="22"/>
        </w:rPr>
        <w:t xml:space="preserve"> </w:t>
      </w:r>
      <w:r w:rsidR="00E52B0C" w:rsidRPr="003336B9">
        <w:rPr>
          <w:rFonts w:ascii="Arial" w:hAnsi="Arial" w:cs="Arial"/>
          <w:sz w:val="22"/>
          <w:szCs w:val="22"/>
        </w:rPr>
        <w:t>T</w:t>
      </w:r>
      <w:r w:rsidRPr="003336B9">
        <w:rPr>
          <w:rFonts w:ascii="Arial" w:hAnsi="Arial" w:cs="Arial"/>
          <w:sz w:val="22"/>
          <w:szCs w:val="22"/>
        </w:rPr>
        <w:t>his moment in the book was huge</w:t>
      </w:r>
      <w:r w:rsidR="00E52B0C" w:rsidRPr="003336B9">
        <w:rPr>
          <w:rFonts w:ascii="Arial" w:hAnsi="Arial" w:cs="Arial"/>
          <w:sz w:val="22"/>
          <w:szCs w:val="22"/>
        </w:rPr>
        <w:t>,</w:t>
      </w:r>
      <w:r w:rsidRPr="003336B9">
        <w:rPr>
          <w:rFonts w:ascii="Arial" w:hAnsi="Arial" w:cs="Arial"/>
          <w:sz w:val="22"/>
          <w:szCs w:val="22"/>
        </w:rPr>
        <w:t xml:space="preserve"> because this was the </w:t>
      </w:r>
      <w:r w:rsidR="00233A31" w:rsidRPr="003336B9">
        <w:rPr>
          <w:rFonts w:ascii="Arial" w:hAnsi="Arial" w:cs="Arial"/>
          <w:b/>
          <w:bCs/>
          <w:sz w:val="22"/>
          <w:szCs w:val="22"/>
        </w:rPr>
        <w:t>[00:36:00]</w:t>
      </w:r>
      <w:r w:rsidR="00233A31" w:rsidRPr="003336B9">
        <w:rPr>
          <w:rFonts w:ascii="Arial" w:hAnsi="Arial" w:cs="Arial"/>
          <w:sz w:val="22"/>
          <w:szCs w:val="22"/>
        </w:rPr>
        <w:t xml:space="preserve"> </w:t>
      </w:r>
      <w:r w:rsidRPr="003336B9">
        <w:rPr>
          <w:rFonts w:ascii="Arial" w:hAnsi="Arial" w:cs="Arial"/>
          <w:sz w:val="22"/>
          <w:szCs w:val="22"/>
        </w:rPr>
        <w:t xml:space="preserve">first time that they ever brought up their past knowledge of each other to each other or that he ever acknowledged that they knew each other before. </w:t>
      </w:r>
    </w:p>
    <w:p w14:paraId="74E32FFC" w14:textId="77777777" w:rsidR="00D75A61" w:rsidRPr="003336B9" w:rsidRDefault="00D75A61">
      <w:pPr>
        <w:rPr>
          <w:rFonts w:ascii="Arial" w:hAnsi="Arial" w:cs="Arial"/>
          <w:sz w:val="22"/>
          <w:szCs w:val="22"/>
        </w:rPr>
      </w:pPr>
    </w:p>
    <w:p w14:paraId="5511A047" w14:textId="7C933BE9" w:rsidR="00D75A61" w:rsidRPr="003336B9" w:rsidRDefault="00000000">
      <w:pPr>
        <w:rPr>
          <w:rFonts w:ascii="Arial" w:hAnsi="Arial" w:cs="Arial"/>
          <w:sz w:val="22"/>
          <w:szCs w:val="22"/>
        </w:rPr>
      </w:pPr>
      <w:r w:rsidRPr="003336B9">
        <w:rPr>
          <w:rFonts w:ascii="Arial" w:hAnsi="Arial" w:cs="Arial"/>
          <w:sz w:val="22"/>
          <w:szCs w:val="22"/>
        </w:rPr>
        <w:t>In the movie, it hits a little bit less just because there have been so many moments where he has attempted to bring it up or that Anne and Lady Russell have talked about it. So</w:t>
      </w:r>
      <w:r w:rsidR="00D75A61" w:rsidRPr="003336B9">
        <w:rPr>
          <w:rFonts w:ascii="Arial" w:hAnsi="Arial" w:cs="Arial"/>
          <w:sz w:val="22"/>
          <w:szCs w:val="22"/>
        </w:rPr>
        <w:t>,</w:t>
      </w:r>
      <w:r w:rsidRPr="003336B9">
        <w:rPr>
          <w:rFonts w:ascii="Arial" w:hAnsi="Arial" w:cs="Arial"/>
          <w:sz w:val="22"/>
          <w:szCs w:val="22"/>
        </w:rPr>
        <w:t xml:space="preserve"> it hits a little bit less. But in the book, it's like</w:t>
      </w:r>
      <w:r w:rsidR="008E2148" w:rsidRPr="003336B9">
        <w:rPr>
          <w:rFonts w:ascii="Arial" w:hAnsi="Arial" w:cs="Arial"/>
          <w:sz w:val="22"/>
          <w:szCs w:val="22"/>
        </w:rPr>
        <w:t>,</w:t>
      </w:r>
      <w:r w:rsidRPr="003336B9">
        <w:rPr>
          <w:rFonts w:ascii="Arial" w:hAnsi="Arial" w:cs="Arial"/>
          <w:sz w:val="22"/>
          <w:szCs w:val="22"/>
        </w:rPr>
        <w:t xml:space="preserve"> all he has to say is, </w:t>
      </w:r>
      <w:r w:rsidR="00D75A61" w:rsidRPr="003336B9">
        <w:rPr>
          <w:rFonts w:ascii="Arial" w:hAnsi="Arial" w:cs="Arial"/>
          <w:sz w:val="22"/>
          <w:szCs w:val="22"/>
        </w:rPr>
        <w:t>“N</w:t>
      </w:r>
      <w:r w:rsidRPr="003336B9">
        <w:rPr>
          <w:rFonts w:ascii="Arial" w:hAnsi="Arial" w:cs="Arial"/>
          <w:sz w:val="22"/>
          <w:szCs w:val="22"/>
        </w:rPr>
        <w:t>o, you never were.</w:t>
      </w:r>
      <w:r w:rsidR="00D75A61" w:rsidRPr="003336B9">
        <w:rPr>
          <w:rFonts w:ascii="Arial" w:hAnsi="Arial" w:cs="Arial"/>
          <w:sz w:val="22"/>
          <w:szCs w:val="22"/>
        </w:rPr>
        <w:t>”</w:t>
      </w:r>
      <w:r w:rsidRPr="003336B9">
        <w:rPr>
          <w:rFonts w:ascii="Arial" w:hAnsi="Arial" w:cs="Arial"/>
          <w:sz w:val="22"/>
          <w:szCs w:val="22"/>
        </w:rPr>
        <w:t xml:space="preserve"> And it's like there's </w:t>
      </w:r>
      <w:proofErr w:type="gramStart"/>
      <w:r w:rsidRPr="003336B9">
        <w:rPr>
          <w:rFonts w:ascii="Arial" w:hAnsi="Arial" w:cs="Arial"/>
          <w:sz w:val="22"/>
          <w:szCs w:val="22"/>
        </w:rPr>
        <w:t>a never</w:t>
      </w:r>
      <w:proofErr w:type="gramEnd"/>
      <w:r w:rsidRPr="003336B9">
        <w:rPr>
          <w:rFonts w:ascii="Arial" w:hAnsi="Arial" w:cs="Arial"/>
          <w:sz w:val="22"/>
          <w:szCs w:val="22"/>
        </w:rPr>
        <w:t>. Like</w:t>
      </w:r>
      <w:r w:rsidR="009B2322" w:rsidRPr="003336B9">
        <w:rPr>
          <w:rFonts w:ascii="Arial" w:hAnsi="Arial" w:cs="Arial"/>
          <w:sz w:val="22"/>
          <w:szCs w:val="22"/>
        </w:rPr>
        <w:t>,</w:t>
      </w:r>
      <w:r w:rsidRPr="003336B9">
        <w:rPr>
          <w:rFonts w:ascii="Arial" w:hAnsi="Arial" w:cs="Arial"/>
          <w:sz w:val="22"/>
          <w:szCs w:val="22"/>
        </w:rPr>
        <w:t xml:space="preserve"> there's a past there</w:t>
      </w:r>
      <w:r w:rsidR="00D75A61" w:rsidRPr="003336B9">
        <w:rPr>
          <w:rFonts w:ascii="Arial" w:hAnsi="Arial" w:cs="Arial"/>
          <w:sz w:val="22"/>
          <w:szCs w:val="22"/>
        </w:rPr>
        <w:t xml:space="preserve"> that--</w:t>
      </w:r>
      <w:r w:rsidRPr="003336B9">
        <w:rPr>
          <w:rFonts w:ascii="Arial" w:hAnsi="Arial" w:cs="Arial"/>
          <w:sz w:val="22"/>
          <w:szCs w:val="22"/>
        </w:rPr>
        <w:t xml:space="preserve"> </w:t>
      </w:r>
      <w:r w:rsidR="00D75A61" w:rsidRPr="003336B9">
        <w:rPr>
          <w:rFonts w:ascii="Arial" w:hAnsi="Arial" w:cs="Arial"/>
          <w:sz w:val="22"/>
          <w:szCs w:val="22"/>
        </w:rPr>
        <w:t>T</w:t>
      </w:r>
      <w:r w:rsidRPr="003336B9">
        <w:rPr>
          <w:rFonts w:ascii="Arial" w:hAnsi="Arial" w:cs="Arial"/>
          <w:sz w:val="22"/>
          <w:szCs w:val="22"/>
        </w:rPr>
        <w:t>his is the first time that he's felt comfortable bringing it up</w:t>
      </w:r>
      <w:r w:rsidR="00D75A61" w:rsidRPr="003336B9">
        <w:rPr>
          <w:rFonts w:ascii="Arial" w:hAnsi="Arial" w:cs="Arial"/>
          <w:sz w:val="22"/>
          <w:szCs w:val="22"/>
        </w:rPr>
        <w:t>, s</w:t>
      </w:r>
      <w:r w:rsidRPr="003336B9">
        <w:rPr>
          <w:rFonts w:ascii="Arial" w:hAnsi="Arial" w:cs="Arial"/>
          <w:sz w:val="22"/>
          <w:szCs w:val="22"/>
        </w:rPr>
        <w:t>o it begs the question of</w:t>
      </w:r>
      <w:r w:rsidR="00D75A61" w:rsidRPr="003336B9">
        <w:rPr>
          <w:rFonts w:ascii="Arial" w:hAnsi="Arial" w:cs="Arial"/>
          <w:sz w:val="22"/>
          <w:szCs w:val="22"/>
        </w:rPr>
        <w:t xml:space="preserve"> like</w:t>
      </w:r>
      <w:r w:rsidR="009732E9" w:rsidRPr="003336B9">
        <w:rPr>
          <w:rFonts w:ascii="Arial" w:hAnsi="Arial" w:cs="Arial"/>
          <w:sz w:val="22"/>
          <w:szCs w:val="22"/>
        </w:rPr>
        <w:t>,</w:t>
      </w:r>
      <w:r w:rsidR="00D75A61" w:rsidRPr="003336B9">
        <w:rPr>
          <w:rFonts w:ascii="Arial" w:hAnsi="Arial" w:cs="Arial"/>
          <w:sz w:val="22"/>
          <w:szCs w:val="22"/>
        </w:rPr>
        <w:t xml:space="preserve"> </w:t>
      </w:r>
      <w:r w:rsidR="009732E9" w:rsidRPr="003336B9">
        <w:rPr>
          <w:rFonts w:ascii="Arial" w:hAnsi="Arial" w:cs="Arial"/>
          <w:sz w:val="22"/>
          <w:szCs w:val="22"/>
        </w:rPr>
        <w:t>w</w:t>
      </w:r>
      <w:r w:rsidRPr="003336B9">
        <w:rPr>
          <w:rFonts w:ascii="Arial" w:hAnsi="Arial" w:cs="Arial"/>
          <w:sz w:val="22"/>
          <w:szCs w:val="22"/>
        </w:rPr>
        <w:t xml:space="preserve">hat is causing him to bring it up now? And it's </w:t>
      </w:r>
      <w:proofErr w:type="gramStart"/>
      <w:r w:rsidRPr="003336B9">
        <w:rPr>
          <w:rFonts w:ascii="Arial" w:hAnsi="Arial" w:cs="Arial"/>
          <w:sz w:val="22"/>
          <w:szCs w:val="22"/>
        </w:rPr>
        <w:t>really hot</w:t>
      </w:r>
      <w:proofErr w:type="gramEnd"/>
      <w:r w:rsidR="00D75A61" w:rsidRPr="003336B9">
        <w:rPr>
          <w:rFonts w:ascii="Arial" w:hAnsi="Arial" w:cs="Arial"/>
          <w:sz w:val="22"/>
          <w:szCs w:val="22"/>
        </w:rPr>
        <w:t>.</w:t>
      </w:r>
      <w:r w:rsidRPr="003336B9">
        <w:rPr>
          <w:rFonts w:ascii="Arial" w:hAnsi="Arial" w:cs="Arial"/>
          <w:sz w:val="22"/>
          <w:szCs w:val="22"/>
        </w:rPr>
        <w:t xml:space="preserve"> </w:t>
      </w:r>
    </w:p>
    <w:p w14:paraId="1F4BA957" w14:textId="77777777" w:rsidR="00D75A61" w:rsidRPr="003336B9" w:rsidRDefault="00D75A61">
      <w:pPr>
        <w:rPr>
          <w:rFonts w:ascii="Arial" w:hAnsi="Arial" w:cs="Arial"/>
          <w:sz w:val="22"/>
          <w:szCs w:val="22"/>
        </w:rPr>
      </w:pPr>
    </w:p>
    <w:p w14:paraId="5773415F" w14:textId="0F91EAC6" w:rsidR="00693BF7" w:rsidRPr="003336B9" w:rsidRDefault="00D75A61">
      <w:pPr>
        <w:rPr>
          <w:rFonts w:ascii="Arial" w:hAnsi="Arial" w:cs="Arial"/>
          <w:sz w:val="22"/>
          <w:szCs w:val="22"/>
        </w:rPr>
      </w:pPr>
      <w:r w:rsidRPr="003336B9">
        <w:rPr>
          <w:rFonts w:ascii="Arial" w:hAnsi="Arial" w:cs="Arial"/>
          <w:sz w:val="22"/>
          <w:szCs w:val="22"/>
        </w:rPr>
        <w:t>Outside</w:t>
      </w:r>
      <w:r w:rsidR="005843DA" w:rsidRPr="003336B9">
        <w:rPr>
          <w:rFonts w:ascii="Arial" w:hAnsi="Arial" w:cs="Arial"/>
          <w:sz w:val="22"/>
          <w:szCs w:val="22"/>
        </w:rPr>
        <w:t>,</w:t>
      </w:r>
      <w:r w:rsidRPr="003336B9">
        <w:rPr>
          <w:rFonts w:ascii="Arial" w:hAnsi="Arial" w:cs="Arial"/>
          <w:sz w:val="22"/>
          <w:szCs w:val="22"/>
        </w:rPr>
        <w:t xml:space="preserve"> Mary is like, “Isn't that Mr. Elliot, our cousin?” </w:t>
      </w:r>
      <w:r w:rsidR="00F41CEC" w:rsidRPr="003336B9">
        <w:rPr>
          <w:rFonts w:ascii="Arial" w:hAnsi="Arial" w:cs="Arial"/>
          <w:sz w:val="22"/>
          <w:szCs w:val="22"/>
        </w:rPr>
        <w:t>H</w:t>
      </w:r>
      <w:r w:rsidRPr="003336B9">
        <w:rPr>
          <w:rFonts w:ascii="Arial" w:hAnsi="Arial" w:cs="Arial"/>
          <w:sz w:val="22"/>
          <w:szCs w:val="22"/>
        </w:rPr>
        <w:t xml:space="preserve">e's out there with Mrs. Clay. </w:t>
      </w:r>
      <w:r w:rsidR="008A4046" w:rsidRPr="003336B9">
        <w:rPr>
          <w:rFonts w:ascii="Arial" w:hAnsi="Arial" w:cs="Arial"/>
          <w:sz w:val="22"/>
          <w:szCs w:val="22"/>
        </w:rPr>
        <w:t>T</w:t>
      </w:r>
      <w:r w:rsidRPr="003336B9">
        <w:rPr>
          <w:rFonts w:ascii="Arial" w:hAnsi="Arial" w:cs="Arial"/>
          <w:sz w:val="22"/>
          <w:szCs w:val="22"/>
        </w:rPr>
        <w:t>his doesn't compute</w:t>
      </w:r>
      <w:r w:rsidR="008A4046" w:rsidRPr="003336B9">
        <w:rPr>
          <w:rFonts w:ascii="Arial" w:hAnsi="Arial" w:cs="Arial"/>
          <w:sz w:val="22"/>
          <w:szCs w:val="22"/>
        </w:rPr>
        <w:t>,</w:t>
      </w:r>
      <w:r w:rsidRPr="003336B9">
        <w:rPr>
          <w:rFonts w:ascii="Arial" w:hAnsi="Arial" w:cs="Arial"/>
          <w:sz w:val="22"/>
          <w:szCs w:val="22"/>
        </w:rPr>
        <w:t xml:space="preserve"> because Mr. Elliot is supposed to have left already, like either that morning or the night before. </w:t>
      </w:r>
      <w:r w:rsidR="00181585" w:rsidRPr="003336B9">
        <w:rPr>
          <w:rFonts w:ascii="Arial" w:hAnsi="Arial" w:cs="Arial"/>
          <w:b/>
          <w:bCs/>
          <w:sz w:val="22"/>
          <w:szCs w:val="22"/>
        </w:rPr>
        <w:t>[00:37:00]</w:t>
      </w:r>
      <w:r w:rsidR="00181585" w:rsidRPr="003336B9">
        <w:rPr>
          <w:rFonts w:ascii="Arial" w:hAnsi="Arial" w:cs="Arial"/>
          <w:sz w:val="22"/>
          <w:szCs w:val="22"/>
        </w:rPr>
        <w:t xml:space="preserve"> </w:t>
      </w:r>
      <w:r w:rsidRPr="003336B9">
        <w:rPr>
          <w:rFonts w:ascii="Arial" w:hAnsi="Arial" w:cs="Arial"/>
          <w:sz w:val="22"/>
          <w:szCs w:val="22"/>
        </w:rPr>
        <w:t xml:space="preserve">And Mrs. Clay isn't supposed to be hanging </w:t>
      </w:r>
      <w:proofErr w:type="gramStart"/>
      <w:r w:rsidRPr="003336B9">
        <w:rPr>
          <w:rFonts w:ascii="Arial" w:hAnsi="Arial" w:cs="Arial"/>
          <w:sz w:val="22"/>
          <w:szCs w:val="22"/>
        </w:rPr>
        <w:t>out him</w:t>
      </w:r>
      <w:proofErr w:type="gramEnd"/>
      <w:r w:rsidRPr="003336B9">
        <w:rPr>
          <w:rFonts w:ascii="Arial" w:hAnsi="Arial" w:cs="Arial"/>
          <w:sz w:val="22"/>
          <w:szCs w:val="22"/>
        </w:rPr>
        <w:t xml:space="preserve"> by herself, so what's going on here? </w:t>
      </w:r>
    </w:p>
    <w:p w14:paraId="2A1D729E" w14:textId="77777777" w:rsidR="00912CDC" w:rsidRPr="003336B9" w:rsidRDefault="00912CDC">
      <w:pPr>
        <w:rPr>
          <w:rFonts w:ascii="Arial" w:hAnsi="Arial" w:cs="Arial"/>
          <w:b/>
          <w:bCs/>
          <w:sz w:val="22"/>
          <w:szCs w:val="22"/>
        </w:rPr>
      </w:pPr>
    </w:p>
    <w:p w14:paraId="7B9FBFA3" w14:textId="7B37E371" w:rsidR="00693BF7" w:rsidRPr="003336B9" w:rsidRDefault="009E33D9">
      <w:pPr>
        <w:rPr>
          <w:rFonts w:ascii="Arial" w:hAnsi="Arial" w:cs="Arial"/>
          <w:sz w:val="22"/>
          <w:szCs w:val="22"/>
        </w:rPr>
      </w:pPr>
      <w:r w:rsidRPr="003336B9">
        <w:rPr>
          <w:rFonts w:ascii="Arial" w:hAnsi="Arial" w:cs="Arial"/>
          <w:b/>
          <w:bCs/>
          <w:sz w:val="22"/>
          <w:szCs w:val="22"/>
        </w:rPr>
        <w:t>Alice:</w:t>
      </w:r>
      <w:r w:rsidR="00D75A61" w:rsidRPr="003336B9">
        <w:rPr>
          <w:rFonts w:ascii="Arial" w:hAnsi="Arial" w:cs="Arial"/>
          <w:sz w:val="22"/>
          <w:szCs w:val="22"/>
        </w:rPr>
        <w:t xml:space="preserve"> </w:t>
      </w:r>
      <w:r w:rsidRPr="003336B9">
        <w:rPr>
          <w:rFonts w:ascii="Arial" w:hAnsi="Arial" w:cs="Arial"/>
          <w:sz w:val="22"/>
          <w:szCs w:val="22"/>
        </w:rPr>
        <w:t xml:space="preserve">What could they have to do with one another? </w:t>
      </w:r>
    </w:p>
    <w:p w14:paraId="6AB8B666" w14:textId="77777777" w:rsidR="00EA4B81" w:rsidRPr="003336B9" w:rsidRDefault="00EA4B81">
      <w:pPr>
        <w:rPr>
          <w:rFonts w:ascii="Arial" w:hAnsi="Arial" w:cs="Arial"/>
          <w:b/>
          <w:bCs/>
          <w:sz w:val="22"/>
          <w:szCs w:val="22"/>
        </w:rPr>
      </w:pPr>
    </w:p>
    <w:p w14:paraId="3A87C029" w14:textId="0FBED6D7" w:rsidR="00693BF7" w:rsidRPr="003336B9" w:rsidRDefault="00065F33">
      <w:pPr>
        <w:rPr>
          <w:rFonts w:ascii="Arial" w:hAnsi="Arial" w:cs="Arial"/>
          <w:sz w:val="22"/>
          <w:szCs w:val="22"/>
        </w:rPr>
      </w:pPr>
      <w:r w:rsidRPr="003336B9">
        <w:rPr>
          <w:rFonts w:ascii="Arial" w:hAnsi="Arial" w:cs="Arial"/>
          <w:b/>
          <w:bCs/>
          <w:sz w:val="22"/>
          <w:szCs w:val="22"/>
        </w:rPr>
        <w:t>Becca:</w:t>
      </w:r>
      <w:r w:rsidR="00D75A61" w:rsidRPr="003336B9">
        <w:rPr>
          <w:rFonts w:ascii="Arial" w:hAnsi="Arial" w:cs="Arial"/>
          <w:sz w:val="22"/>
          <w:szCs w:val="22"/>
        </w:rPr>
        <w:t xml:space="preserve"> </w:t>
      </w:r>
      <w:r w:rsidRPr="003336B9">
        <w:rPr>
          <w:rFonts w:ascii="Arial" w:hAnsi="Arial" w:cs="Arial"/>
          <w:sz w:val="22"/>
          <w:szCs w:val="22"/>
        </w:rPr>
        <w:t xml:space="preserve">They </w:t>
      </w:r>
      <w:r w:rsidR="00D75A61" w:rsidRPr="003336B9">
        <w:rPr>
          <w:rFonts w:ascii="Arial" w:hAnsi="Arial" w:cs="Arial"/>
          <w:sz w:val="22"/>
          <w:szCs w:val="22"/>
        </w:rPr>
        <w:t xml:space="preserve">want to </w:t>
      </w:r>
      <w:r w:rsidRPr="003336B9">
        <w:rPr>
          <w:rFonts w:ascii="Arial" w:hAnsi="Arial" w:cs="Arial"/>
          <w:sz w:val="22"/>
          <w:szCs w:val="22"/>
        </w:rPr>
        <w:t>bang</w:t>
      </w:r>
      <w:r w:rsidR="00660712" w:rsidRPr="003336B9">
        <w:rPr>
          <w:rFonts w:ascii="Arial" w:hAnsi="Arial" w:cs="Arial"/>
          <w:sz w:val="22"/>
          <w:szCs w:val="22"/>
        </w:rPr>
        <w:t>.</w:t>
      </w:r>
      <w:r w:rsidRPr="003336B9">
        <w:rPr>
          <w:rFonts w:ascii="Arial" w:hAnsi="Arial" w:cs="Arial"/>
          <w:sz w:val="22"/>
          <w:szCs w:val="22"/>
        </w:rPr>
        <w:t xml:space="preserve"> </w:t>
      </w:r>
    </w:p>
    <w:p w14:paraId="14272A95" w14:textId="77777777" w:rsidR="00660712" w:rsidRPr="003336B9" w:rsidRDefault="00660712">
      <w:pPr>
        <w:rPr>
          <w:rFonts w:ascii="Arial" w:hAnsi="Arial" w:cs="Arial"/>
          <w:b/>
          <w:bCs/>
          <w:sz w:val="22"/>
          <w:szCs w:val="22"/>
        </w:rPr>
      </w:pPr>
    </w:p>
    <w:p w14:paraId="28D92E60" w14:textId="77777777" w:rsidR="00711F3D" w:rsidRPr="003336B9" w:rsidRDefault="006344BA">
      <w:pPr>
        <w:rPr>
          <w:rFonts w:ascii="Arial" w:hAnsi="Arial" w:cs="Arial"/>
          <w:sz w:val="22"/>
          <w:szCs w:val="22"/>
        </w:rPr>
      </w:pPr>
      <w:r w:rsidRPr="003336B9">
        <w:rPr>
          <w:rFonts w:ascii="Arial" w:hAnsi="Arial" w:cs="Arial"/>
          <w:b/>
          <w:bCs/>
          <w:sz w:val="22"/>
          <w:szCs w:val="22"/>
        </w:rPr>
        <w:t>Alice</w:t>
      </w:r>
      <w:r w:rsidR="009E33D9" w:rsidRPr="003336B9">
        <w:rPr>
          <w:rFonts w:ascii="Arial" w:hAnsi="Arial" w:cs="Arial"/>
          <w:b/>
          <w:bCs/>
          <w:sz w:val="22"/>
          <w:szCs w:val="22"/>
        </w:rPr>
        <w:t>:</w:t>
      </w:r>
      <w:r w:rsidR="00D75A61" w:rsidRPr="003336B9">
        <w:rPr>
          <w:rFonts w:ascii="Arial" w:hAnsi="Arial" w:cs="Arial"/>
          <w:sz w:val="22"/>
          <w:szCs w:val="22"/>
        </w:rPr>
        <w:t xml:space="preserve"> Mm-hmm. </w:t>
      </w:r>
    </w:p>
    <w:p w14:paraId="37B88773" w14:textId="77777777" w:rsidR="00711F3D" w:rsidRPr="003336B9" w:rsidRDefault="00711F3D">
      <w:pPr>
        <w:rPr>
          <w:rFonts w:ascii="Arial" w:hAnsi="Arial" w:cs="Arial"/>
          <w:sz w:val="22"/>
          <w:szCs w:val="22"/>
        </w:rPr>
      </w:pPr>
    </w:p>
    <w:p w14:paraId="04E3A6C3" w14:textId="4D18475F" w:rsidR="00693BF7" w:rsidRPr="003336B9" w:rsidRDefault="00711F3D">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Maybe he was showing her his parasol.</w:t>
      </w:r>
      <w:r w:rsidR="00D75A61" w:rsidRPr="003336B9">
        <w:rPr>
          <w:rFonts w:ascii="Arial" w:hAnsi="Arial" w:cs="Arial"/>
          <w:sz w:val="22"/>
          <w:szCs w:val="22"/>
        </w:rPr>
        <w:t xml:space="preserve"> </w:t>
      </w:r>
    </w:p>
    <w:p w14:paraId="4D0ED035" w14:textId="77777777" w:rsidR="00332738" w:rsidRPr="003336B9" w:rsidRDefault="00332738">
      <w:pPr>
        <w:rPr>
          <w:rFonts w:ascii="Arial" w:hAnsi="Arial" w:cs="Arial"/>
          <w:b/>
          <w:bCs/>
          <w:sz w:val="22"/>
          <w:szCs w:val="22"/>
        </w:rPr>
      </w:pPr>
    </w:p>
    <w:p w14:paraId="2C812D5B" w14:textId="3506AE00" w:rsidR="00693BF7" w:rsidRPr="003336B9" w:rsidRDefault="009E33D9">
      <w:pPr>
        <w:rPr>
          <w:rFonts w:ascii="Arial" w:hAnsi="Arial" w:cs="Arial"/>
          <w:sz w:val="22"/>
          <w:szCs w:val="22"/>
        </w:rPr>
      </w:pPr>
      <w:r w:rsidRPr="003336B9">
        <w:rPr>
          <w:rFonts w:ascii="Arial" w:hAnsi="Arial" w:cs="Arial"/>
          <w:b/>
          <w:bCs/>
          <w:sz w:val="22"/>
          <w:szCs w:val="22"/>
        </w:rPr>
        <w:t>Alice:</w:t>
      </w:r>
      <w:r w:rsidR="00D75A61" w:rsidRPr="003336B9">
        <w:rPr>
          <w:rFonts w:ascii="Arial" w:hAnsi="Arial" w:cs="Arial"/>
          <w:sz w:val="22"/>
          <w:szCs w:val="22"/>
        </w:rPr>
        <w:t xml:space="preserve"> </w:t>
      </w:r>
      <w:proofErr w:type="gramStart"/>
      <w:r w:rsidRPr="003336B9">
        <w:rPr>
          <w:rFonts w:ascii="Arial" w:hAnsi="Arial" w:cs="Arial"/>
          <w:sz w:val="22"/>
          <w:szCs w:val="22"/>
        </w:rPr>
        <w:t>She's got</w:t>
      </w:r>
      <w:proofErr w:type="gramEnd"/>
      <w:r w:rsidRPr="003336B9">
        <w:rPr>
          <w:rFonts w:ascii="Arial" w:hAnsi="Arial" w:cs="Arial"/>
          <w:sz w:val="22"/>
          <w:szCs w:val="22"/>
        </w:rPr>
        <w:t xml:space="preserve"> been </w:t>
      </w:r>
      <w:r w:rsidR="00D75A61" w:rsidRPr="003336B9">
        <w:rPr>
          <w:rFonts w:ascii="Arial" w:hAnsi="Arial" w:cs="Arial"/>
          <w:sz w:val="22"/>
          <w:szCs w:val="22"/>
        </w:rPr>
        <w:t>w</w:t>
      </w:r>
      <w:r w:rsidRPr="003336B9">
        <w:rPr>
          <w:rFonts w:ascii="Arial" w:hAnsi="Arial" w:cs="Arial"/>
          <w:sz w:val="22"/>
          <w:szCs w:val="22"/>
        </w:rPr>
        <w:t>aiting to see it ever since</w:t>
      </w:r>
      <w:r w:rsidR="00D75A61" w:rsidRPr="003336B9">
        <w:rPr>
          <w:rFonts w:ascii="Arial" w:hAnsi="Arial" w:cs="Arial"/>
          <w:sz w:val="22"/>
          <w:szCs w:val="22"/>
        </w:rPr>
        <w:t xml:space="preserve"> t</w:t>
      </w:r>
      <w:r w:rsidRPr="003336B9">
        <w:rPr>
          <w:rFonts w:ascii="Arial" w:hAnsi="Arial" w:cs="Arial"/>
          <w:sz w:val="22"/>
          <w:szCs w:val="22"/>
        </w:rPr>
        <w:t>hat marzipan</w:t>
      </w:r>
      <w:r w:rsidR="00F6163F" w:rsidRPr="003336B9">
        <w:rPr>
          <w:rFonts w:ascii="Arial" w:hAnsi="Arial" w:cs="Arial"/>
          <w:sz w:val="22"/>
          <w:szCs w:val="22"/>
        </w:rPr>
        <w:t>.</w:t>
      </w:r>
      <w:r w:rsidRPr="003336B9">
        <w:rPr>
          <w:rFonts w:ascii="Arial" w:hAnsi="Arial" w:cs="Arial"/>
          <w:sz w:val="22"/>
          <w:szCs w:val="22"/>
        </w:rPr>
        <w:t xml:space="preserve"> </w:t>
      </w:r>
      <w:r w:rsidR="007C33B6" w:rsidRPr="003336B9">
        <w:rPr>
          <w:rFonts w:ascii="Arial" w:hAnsi="Arial" w:cs="Arial"/>
          <w:sz w:val="22"/>
          <w:szCs w:val="22"/>
        </w:rPr>
        <w:t>He g</w:t>
      </w:r>
      <w:r w:rsidR="00562681" w:rsidRPr="003336B9">
        <w:rPr>
          <w:rFonts w:ascii="Arial" w:hAnsi="Arial" w:cs="Arial"/>
          <w:sz w:val="22"/>
          <w:szCs w:val="22"/>
        </w:rPr>
        <w:t>ot to</w:t>
      </w:r>
      <w:r w:rsidRPr="003336B9">
        <w:rPr>
          <w:rFonts w:ascii="Arial" w:hAnsi="Arial" w:cs="Arial"/>
          <w:sz w:val="22"/>
          <w:szCs w:val="22"/>
        </w:rPr>
        <w:t xml:space="preserve"> make good. </w:t>
      </w:r>
    </w:p>
    <w:p w14:paraId="38332AE3" w14:textId="77777777" w:rsidR="007C33B6" w:rsidRPr="003336B9" w:rsidRDefault="007C33B6">
      <w:pPr>
        <w:rPr>
          <w:rFonts w:ascii="Arial" w:hAnsi="Arial" w:cs="Arial"/>
          <w:b/>
          <w:bCs/>
          <w:sz w:val="22"/>
          <w:szCs w:val="22"/>
        </w:rPr>
      </w:pPr>
    </w:p>
    <w:p w14:paraId="72B5BD78" w14:textId="102E43B8" w:rsidR="00693BF7" w:rsidRPr="003336B9" w:rsidRDefault="00065F33">
      <w:pPr>
        <w:rPr>
          <w:rFonts w:ascii="Arial" w:hAnsi="Arial" w:cs="Arial"/>
          <w:sz w:val="22"/>
          <w:szCs w:val="22"/>
        </w:rPr>
      </w:pPr>
      <w:r w:rsidRPr="003336B9">
        <w:rPr>
          <w:rFonts w:ascii="Arial" w:hAnsi="Arial" w:cs="Arial"/>
          <w:b/>
          <w:bCs/>
          <w:sz w:val="22"/>
          <w:szCs w:val="22"/>
        </w:rPr>
        <w:t>Molly:</w:t>
      </w:r>
      <w:r w:rsidR="00D75A61" w:rsidRPr="003336B9">
        <w:rPr>
          <w:rFonts w:ascii="Arial" w:hAnsi="Arial" w:cs="Arial"/>
          <w:sz w:val="22"/>
          <w:szCs w:val="22"/>
        </w:rPr>
        <w:t xml:space="preserve"> </w:t>
      </w:r>
      <w:r w:rsidRPr="003336B9">
        <w:rPr>
          <w:rFonts w:ascii="Arial" w:hAnsi="Arial" w:cs="Arial"/>
          <w:sz w:val="22"/>
          <w:szCs w:val="22"/>
        </w:rPr>
        <w:t>And in the book, maybe there were moments before this where I could have suspected them, but this is the first moment that I ever thought of them as having anything to do with each other</w:t>
      </w:r>
      <w:r w:rsidR="00D75A61" w:rsidRPr="003336B9">
        <w:rPr>
          <w:rFonts w:ascii="Arial" w:hAnsi="Arial" w:cs="Arial"/>
          <w:sz w:val="22"/>
          <w:szCs w:val="22"/>
        </w:rPr>
        <w:t xml:space="preserve"> </w:t>
      </w:r>
      <w:r w:rsidR="009333F5" w:rsidRPr="003336B9">
        <w:rPr>
          <w:rFonts w:ascii="Arial" w:hAnsi="Arial" w:cs="Arial"/>
          <w:sz w:val="22"/>
          <w:szCs w:val="22"/>
        </w:rPr>
        <w:t>i</w:t>
      </w:r>
      <w:r w:rsidRPr="003336B9">
        <w:rPr>
          <w:rFonts w:ascii="Arial" w:hAnsi="Arial" w:cs="Arial"/>
          <w:sz w:val="22"/>
          <w:szCs w:val="22"/>
        </w:rPr>
        <w:t xml:space="preserve">n the book. </w:t>
      </w:r>
    </w:p>
    <w:p w14:paraId="4F1892F2" w14:textId="77777777" w:rsidR="009333F5" w:rsidRPr="003336B9" w:rsidRDefault="009333F5">
      <w:pPr>
        <w:rPr>
          <w:rFonts w:ascii="Arial" w:hAnsi="Arial" w:cs="Arial"/>
          <w:b/>
          <w:bCs/>
          <w:sz w:val="22"/>
          <w:szCs w:val="22"/>
        </w:rPr>
      </w:pPr>
    </w:p>
    <w:p w14:paraId="41329463" w14:textId="48E693E7" w:rsidR="00693BF7" w:rsidRPr="003336B9" w:rsidRDefault="009E33D9">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w:t>
      </w:r>
      <w:r w:rsidR="00816C5B" w:rsidRPr="003336B9">
        <w:rPr>
          <w:rFonts w:ascii="Arial" w:hAnsi="Arial" w:cs="Arial"/>
          <w:sz w:val="22"/>
          <w:szCs w:val="22"/>
        </w:rPr>
        <w:t>I</w:t>
      </w:r>
      <w:r w:rsidRPr="003336B9">
        <w:rPr>
          <w:rFonts w:ascii="Arial" w:hAnsi="Arial" w:cs="Arial"/>
          <w:sz w:val="22"/>
          <w:szCs w:val="22"/>
        </w:rPr>
        <w:t>n the more recent adaptation</w:t>
      </w:r>
      <w:r w:rsidR="00DE3733" w:rsidRPr="003336B9">
        <w:rPr>
          <w:rFonts w:ascii="Arial" w:hAnsi="Arial" w:cs="Arial"/>
          <w:sz w:val="22"/>
          <w:szCs w:val="22"/>
        </w:rPr>
        <w:t>,</w:t>
      </w:r>
      <w:r w:rsidRPr="003336B9">
        <w:rPr>
          <w:rFonts w:ascii="Arial" w:hAnsi="Arial" w:cs="Arial"/>
          <w:sz w:val="22"/>
          <w:szCs w:val="22"/>
        </w:rPr>
        <w:t xml:space="preserve"> it was very </w:t>
      </w:r>
      <w:proofErr w:type="gramStart"/>
      <w:r w:rsidRPr="003336B9">
        <w:rPr>
          <w:rFonts w:ascii="Arial" w:hAnsi="Arial" w:cs="Arial"/>
          <w:sz w:val="22"/>
          <w:szCs w:val="22"/>
        </w:rPr>
        <w:t>heavy headedly</w:t>
      </w:r>
      <w:proofErr w:type="gramEnd"/>
      <w:r w:rsidRPr="003336B9">
        <w:rPr>
          <w:rFonts w:ascii="Arial" w:hAnsi="Arial" w:cs="Arial"/>
          <w:sz w:val="22"/>
          <w:szCs w:val="22"/>
        </w:rPr>
        <w:t xml:space="preserve"> done. I think you see them smooching. </w:t>
      </w:r>
    </w:p>
    <w:p w14:paraId="705DDDE0" w14:textId="77777777" w:rsidR="000B6C26" w:rsidRPr="003336B9" w:rsidRDefault="000B6C26">
      <w:pPr>
        <w:rPr>
          <w:rFonts w:ascii="Arial" w:hAnsi="Arial" w:cs="Arial"/>
          <w:b/>
          <w:bCs/>
          <w:sz w:val="22"/>
          <w:szCs w:val="22"/>
        </w:rPr>
      </w:pPr>
    </w:p>
    <w:p w14:paraId="4C73741A" w14:textId="30034FB7" w:rsidR="00693BF7" w:rsidRPr="003336B9" w:rsidRDefault="009E33D9">
      <w:pPr>
        <w:rPr>
          <w:rFonts w:ascii="Arial" w:hAnsi="Arial" w:cs="Arial"/>
          <w:sz w:val="22"/>
          <w:szCs w:val="22"/>
        </w:rPr>
      </w:pPr>
      <w:r w:rsidRPr="003336B9">
        <w:rPr>
          <w:rFonts w:ascii="Arial" w:hAnsi="Arial" w:cs="Arial"/>
          <w:b/>
          <w:bCs/>
          <w:sz w:val="22"/>
          <w:szCs w:val="22"/>
        </w:rPr>
        <w:t>Alice:</w:t>
      </w:r>
      <w:r w:rsidR="00D75A61" w:rsidRPr="003336B9">
        <w:rPr>
          <w:rFonts w:ascii="Arial" w:hAnsi="Arial" w:cs="Arial"/>
          <w:sz w:val="22"/>
          <w:szCs w:val="22"/>
        </w:rPr>
        <w:t xml:space="preserve"> Oh, l</w:t>
      </w:r>
      <w:r w:rsidRPr="003336B9">
        <w:rPr>
          <w:rFonts w:ascii="Arial" w:hAnsi="Arial" w:cs="Arial"/>
          <w:sz w:val="22"/>
          <w:szCs w:val="22"/>
        </w:rPr>
        <w:t>et us not speak of it</w:t>
      </w:r>
      <w:r w:rsidR="0044067E" w:rsidRPr="003336B9">
        <w:rPr>
          <w:rFonts w:ascii="Arial" w:hAnsi="Arial" w:cs="Arial"/>
          <w:sz w:val="22"/>
          <w:szCs w:val="22"/>
        </w:rPr>
        <w:t>,</w:t>
      </w:r>
      <w:r w:rsidRPr="003336B9">
        <w:rPr>
          <w:rFonts w:ascii="Arial" w:hAnsi="Arial" w:cs="Arial"/>
          <w:sz w:val="22"/>
          <w:szCs w:val="22"/>
        </w:rPr>
        <w:t xml:space="preserve"> </w:t>
      </w:r>
      <w:r w:rsidR="0044067E" w:rsidRPr="003336B9">
        <w:rPr>
          <w:rFonts w:ascii="Arial" w:hAnsi="Arial" w:cs="Arial"/>
          <w:sz w:val="22"/>
          <w:szCs w:val="22"/>
        </w:rPr>
        <w:t xml:space="preserve">[Kim laughs] </w:t>
      </w:r>
      <w:r w:rsidRPr="003336B9">
        <w:rPr>
          <w:rFonts w:ascii="Arial" w:hAnsi="Arial" w:cs="Arial"/>
          <w:sz w:val="22"/>
          <w:szCs w:val="22"/>
        </w:rPr>
        <w:t xml:space="preserve">because you're going to cover it anyway. </w:t>
      </w:r>
    </w:p>
    <w:p w14:paraId="2497FC64" w14:textId="77777777" w:rsidR="00C025E3" w:rsidRPr="003336B9" w:rsidRDefault="00C025E3">
      <w:pPr>
        <w:rPr>
          <w:rFonts w:ascii="Arial" w:hAnsi="Arial" w:cs="Arial"/>
          <w:b/>
          <w:bCs/>
          <w:sz w:val="22"/>
          <w:szCs w:val="22"/>
        </w:rPr>
      </w:pPr>
    </w:p>
    <w:p w14:paraId="0439F6FF" w14:textId="74CF4A60" w:rsidR="00693BF7" w:rsidRPr="003336B9" w:rsidRDefault="000022B6">
      <w:pPr>
        <w:rPr>
          <w:rFonts w:ascii="Arial" w:hAnsi="Arial" w:cs="Arial"/>
          <w:sz w:val="22"/>
          <w:szCs w:val="22"/>
        </w:rPr>
      </w:pPr>
      <w:r w:rsidRPr="003336B9">
        <w:rPr>
          <w:rFonts w:ascii="Arial" w:hAnsi="Arial" w:cs="Arial"/>
          <w:b/>
          <w:bCs/>
          <w:sz w:val="22"/>
          <w:szCs w:val="22"/>
        </w:rPr>
        <w:t>Kim</w:t>
      </w:r>
      <w:r w:rsidR="00065F33" w:rsidRPr="003336B9">
        <w:rPr>
          <w:rFonts w:ascii="Arial" w:hAnsi="Arial" w:cs="Arial"/>
          <w:b/>
          <w:bCs/>
          <w:sz w:val="22"/>
          <w:szCs w:val="22"/>
        </w:rPr>
        <w:t>:</w:t>
      </w:r>
      <w:r w:rsidR="00D75A61" w:rsidRPr="003336B9">
        <w:rPr>
          <w:rFonts w:ascii="Arial" w:hAnsi="Arial" w:cs="Arial"/>
          <w:sz w:val="22"/>
          <w:szCs w:val="22"/>
        </w:rPr>
        <w:t xml:space="preserve"> </w:t>
      </w:r>
      <w:r w:rsidRPr="003336B9">
        <w:rPr>
          <w:rFonts w:ascii="Arial" w:hAnsi="Arial" w:cs="Arial"/>
          <w:sz w:val="22"/>
          <w:szCs w:val="22"/>
        </w:rPr>
        <w:t xml:space="preserve">Okay. </w:t>
      </w:r>
    </w:p>
    <w:p w14:paraId="278A5D04" w14:textId="77777777" w:rsidR="001C6054" w:rsidRPr="003336B9" w:rsidRDefault="001C6054">
      <w:pPr>
        <w:rPr>
          <w:rFonts w:ascii="Arial" w:hAnsi="Arial" w:cs="Arial"/>
          <w:b/>
          <w:bCs/>
          <w:sz w:val="22"/>
          <w:szCs w:val="22"/>
        </w:rPr>
      </w:pPr>
    </w:p>
    <w:p w14:paraId="3EC5372E" w14:textId="0CEE283D" w:rsidR="00693BF7" w:rsidRPr="003336B9" w:rsidRDefault="00065F33">
      <w:pPr>
        <w:rPr>
          <w:rFonts w:ascii="Arial" w:hAnsi="Arial" w:cs="Arial"/>
          <w:sz w:val="22"/>
          <w:szCs w:val="22"/>
        </w:rPr>
      </w:pPr>
      <w:r w:rsidRPr="003336B9">
        <w:rPr>
          <w:rFonts w:ascii="Arial" w:hAnsi="Arial" w:cs="Arial"/>
          <w:b/>
          <w:bCs/>
          <w:sz w:val="22"/>
          <w:szCs w:val="22"/>
        </w:rPr>
        <w:lastRenderedPageBreak/>
        <w:t>Becca:</w:t>
      </w:r>
      <w:r w:rsidR="00D75A61" w:rsidRPr="003336B9">
        <w:rPr>
          <w:rFonts w:ascii="Arial" w:hAnsi="Arial" w:cs="Arial"/>
          <w:sz w:val="22"/>
          <w:szCs w:val="22"/>
        </w:rPr>
        <w:t xml:space="preserve"> </w:t>
      </w:r>
      <w:r w:rsidRPr="003336B9">
        <w:rPr>
          <w:rFonts w:ascii="Arial" w:hAnsi="Arial" w:cs="Arial"/>
          <w:sz w:val="22"/>
          <w:szCs w:val="22"/>
        </w:rPr>
        <w:t xml:space="preserve">Yeah, yeah, yeah. </w:t>
      </w:r>
    </w:p>
    <w:p w14:paraId="2D096868" w14:textId="77777777" w:rsidR="009C16A6" w:rsidRPr="003336B9" w:rsidRDefault="009C16A6">
      <w:pPr>
        <w:rPr>
          <w:rFonts w:ascii="Arial" w:hAnsi="Arial" w:cs="Arial"/>
          <w:b/>
          <w:bCs/>
          <w:sz w:val="22"/>
          <w:szCs w:val="22"/>
        </w:rPr>
      </w:pPr>
    </w:p>
    <w:p w14:paraId="5F16CA81" w14:textId="77777777" w:rsidR="009C16A6" w:rsidRPr="003336B9" w:rsidRDefault="009C16A6">
      <w:pPr>
        <w:rPr>
          <w:rFonts w:ascii="Arial" w:hAnsi="Arial" w:cs="Arial"/>
          <w:b/>
          <w:bCs/>
          <w:sz w:val="22"/>
          <w:szCs w:val="22"/>
        </w:rPr>
      </w:pPr>
      <w:r w:rsidRPr="003336B9">
        <w:rPr>
          <w:rFonts w:ascii="Arial" w:hAnsi="Arial" w:cs="Arial"/>
          <w:b/>
          <w:bCs/>
          <w:sz w:val="22"/>
          <w:szCs w:val="22"/>
        </w:rPr>
        <w:t>Molly:</w:t>
      </w:r>
      <w:r w:rsidRPr="003336B9">
        <w:rPr>
          <w:rFonts w:ascii="Arial" w:hAnsi="Arial" w:cs="Arial"/>
          <w:sz w:val="22"/>
          <w:szCs w:val="22"/>
        </w:rPr>
        <w:t xml:space="preserve"> Yeah.</w:t>
      </w:r>
    </w:p>
    <w:p w14:paraId="720314E9" w14:textId="77777777" w:rsidR="009C16A6" w:rsidRPr="003336B9" w:rsidRDefault="009C16A6">
      <w:pPr>
        <w:rPr>
          <w:rFonts w:ascii="Arial" w:hAnsi="Arial" w:cs="Arial"/>
          <w:b/>
          <w:bCs/>
          <w:sz w:val="22"/>
          <w:szCs w:val="22"/>
        </w:rPr>
      </w:pPr>
    </w:p>
    <w:p w14:paraId="4971195A" w14:textId="0863A6CF" w:rsidR="00693BF7" w:rsidRPr="003336B9" w:rsidRDefault="009E33D9">
      <w:pPr>
        <w:rPr>
          <w:rFonts w:ascii="Arial" w:hAnsi="Arial" w:cs="Arial"/>
          <w:sz w:val="22"/>
          <w:szCs w:val="22"/>
        </w:rPr>
      </w:pPr>
      <w:r w:rsidRPr="003336B9">
        <w:rPr>
          <w:rFonts w:ascii="Arial" w:hAnsi="Arial" w:cs="Arial"/>
          <w:b/>
          <w:bCs/>
          <w:sz w:val="22"/>
          <w:szCs w:val="22"/>
        </w:rPr>
        <w:t>Alice:</w:t>
      </w:r>
      <w:r w:rsidR="00D75A61" w:rsidRPr="003336B9">
        <w:rPr>
          <w:rFonts w:ascii="Arial" w:hAnsi="Arial" w:cs="Arial"/>
          <w:sz w:val="22"/>
          <w:szCs w:val="22"/>
        </w:rPr>
        <w:t xml:space="preserve"> </w:t>
      </w:r>
      <w:r w:rsidRPr="003336B9">
        <w:rPr>
          <w:rFonts w:ascii="Arial" w:hAnsi="Arial" w:cs="Arial"/>
          <w:sz w:val="22"/>
          <w:szCs w:val="22"/>
        </w:rPr>
        <w:t>I can't wait to listen to that</w:t>
      </w:r>
      <w:r w:rsidR="00D75A61" w:rsidRPr="003336B9">
        <w:rPr>
          <w:rFonts w:ascii="Arial" w:hAnsi="Arial" w:cs="Arial"/>
          <w:sz w:val="22"/>
          <w:szCs w:val="22"/>
        </w:rPr>
        <w:t xml:space="preserve"> a</w:t>
      </w:r>
      <w:r w:rsidRPr="003336B9">
        <w:rPr>
          <w:rFonts w:ascii="Arial" w:hAnsi="Arial" w:cs="Arial"/>
          <w:sz w:val="22"/>
          <w:szCs w:val="22"/>
        </w:rPr>
        <w:t xml:space="preserve">nd see what you think. </w:t>
      </w:r>
    </w:p>
    <w:p w14:paraId="215B1F2C" w14:textId="77777777" w:rsidR="00CC2374" w:rsidRPr="003336B9" w:rsidRDefault="00CC2374">
      <w:pPr>
        <w:rPr>
          <w:rFonts w:ascii="Arial" w:hAnsi="Arial" w:cs="Arial"/>
          <w:b/>
          <w:bCs/>
          <w:sz w:val="22"/>
          <w:szCs w:val="22"/>
        </w:rPr>
      </w:pPr>
    </w:p>
    <w:p w14:paraId="12E67E58" w14:textId="528706FA" w:rsidR="00693BF7" w:rsidRPr="003336B9" w:rsidRDefault="009E33D9">
      <w:pPr>
        <w:rPr>
          <w:rFonts w:ascii="Arial" w:hAnsi="Arial" w:cs="Arial"/>
          <w:sz w:val="22"/>
          <w:szCs w:val="22"/>
        </w:rPr>
      </w:pPr>
      <w:r w:rsidRPr="003336B9">
        <w:rPr>
          <w:rFonts w:ascii="Arial" w:hAnsi="Arial" w:cs="Arial"/>
          <w:b/>
          <w:bCs/>
          <w:sz w:val="22"/>
          <w:szCs w:val="22"/>
        </w:rPr>
        <w:t>Kim:</w:t>
      </w:r>
      <w:r w:rsidR="00D75A61" w:rsidRPr="003336B9">
        <w:rPr>
          <w:rFonts w:ascii="Arial" w:hAnsi="Arial" w:cs="Arial"/>
          <w:sz w:val="22"/>
          <w:szCs w:val="22"/>
        </w:rPr>
        <w:t xml:space="preserve"> </w:t>
      </w:r>
      <w:r w:rsidRPr="003336B9">
        <w:rPr>
          <w:rFonts w:ascii="Arial" w:hAnsi="Arial" w:cs="Arial"/>
          <w:sz w:val="22"/>
          <w:szCs w:val="22"/>
        </w:rPr>
        <w:t>I know</w:t>
      </w:r>
      <w:r w:rsidR="00A70C10" w:rsidRPr="003336B9">
        <w:rPr>
          <w:rFonts w:ascii="Arial" w:hAnsi="Arial" w:cs="Arial"/>
          <w:sz w:val="22"/>
          <w:szCs w:val="22"/>
        </w:rPr>
        <w:t>.</w:t>
      </w:r>
      <w:r w:rsidRPr="003336B9">
        <w:rPr>
          <w:rFonts w:ascii="Arial" w:hAnsi="Arial" w:cs="Arial"/>
          <w:sz w:val="22"/>
          <w:szCs w:val="22"/>
        </w:rPr>
        <w:t xml:space="preserve"> </w:t>
      </w:r>
      <w:r w:rsidR="00A70C10" w:rsidRPr="003336B9">
        <w:rPr>
          <w:rFonts w:ascii="Arial" w:hAnsi="Arial" w:cs="Arial"/>
          <w:sz w:val="22"/>
          <w:szCs w:val="22"/>
        </w:rPr>
        <w:t>M</w:t>
      </w:r>
      <w:r w:rsidRPr="003336B9">
        <w:rPr>
          <w:rFonts w:ascii="Arial" w:hAnsi="Arial" w:cs="Arial"/>
          <w:sz w:val="22"/>
          <w:szCs w:val="22"/>
        </w:rPr>
        <w:t xml:space="preserve">e too. </w:t>
      </w:r>
    </w:p>
    <w:p w14:paraId="137F8811" w14:textId="77777777" w:rsidR="00A70C10" w:rsidRPr="003336B9" w:rsidRDefault="00A70C10">
      <w:pPr>
        <w:rPr>
          <w:rFonts w:ascii="Arial" w:hAnsi="Arial" w:cs="Arial"/>
          <w:b/>
          <w:bCs/>
          <w:sz w:val="22"/>
          <w:szCs w:val="22"/>
        </w:rPr>
      </w:pPr>
    </w:p>
    <w:p w14:paraId="2F89B7FB" w14:textId="20307E6E" w:rsidR="00693BF7" w:rsidRPr="003336B9" w:rsidRDefault="00065F33">
      <w:pPr>
        <w:rPr>
          <w:rFonts w:ascii="Arial" w:hAnsi="Arial" w:cs="Arial"/>
          <w:sz w:val="22"/>
          <w:szCs w:val="22"/>
        </w:rPr>
      </w:pPr>
      <w:r w:rsidRPr="003336B9">
        <w:rPr>
          <w:rFonts w:ascii="Arial" w:hAnsi="Arial" w:cs="Arial"/>
          <w:b/>
          <w:bCs/>
          <w:sz w:val="22"/>
          <w:szCs w:val="22"/>
        </w:rPr>
        <w:t>Molly:</w:t>
      </w:r>
      <w:r w:rsidR="00D75A61" w:rsidRPr="003336B9">
        <w:rPr>
          <w:rFonts w:ascii="Arial" w:hAnsi="Arial" w:cs="Arial"/>
          <w:sz w:val="22"/>
          <w:szCs w:val="22"/>
        </w:rPr>
        <w:t xml:space="preserve"> </w:t>
      </w:r>
      <w:r w:rsidRPr="003336B9">
        <w:rPr>
          <w:rFonts w:ascii="Arial" w:hAnsi="Arial" w:cs="Arial"/>
          <w:sz w:val="22"/>
          <w:szCs w:val="22"/>
        </w:rPr>
        <w:t>I'm so excited. So</w:t>
      </w:r>
      <w:r w:rsidR="00532601" w:rsidRPr="003336B9">
        <w:rPr>
          <w:rFonts w:ascii="Arial" w:hAnsi="Arial" w:cs="Arial"/>
          <w:sz w:val="22"/>
          <w:szCs w:val="22"/>
        </w:rPr>
        <w:t>,</w:t>
      </w:r>
      <w:r w:rsidRPr="003336B9">
        <w:rPr>
          <w:rFonts w:ascii="Arial" w:hAnsi="Arial" w:cs="Arial"/>
          <w:sz w:val="22"/>
          <w:szCs w:val="22"/>
        </w:rPr>
        <w:t xml:space="preserve"> anyway, they're outside. Then we cut to Lady Russell trying to convince </w:t>
      </w:r>
      <w:r w:rsidR="009C35DD" w:rsidRPr="003336B9">
        <w:rPr>
          <w:rFonts w:ascii="Arial" w:hAnsi="Arial" w:cs="Arial"/>
          <w:b/>
          <w:bCs/>
          <w:sz w:val="22"/>
          <w:szCs w:val="22"/>
        </w:rPr>
        <w:t>[00:38:00]</w:t>
      </w:r>
      <w:r w:rsidR="009C35DD" w:rsidRPr="003336B9">
        <w:rPr>
          <w:rFonts w:ascii="Arial" w:hAnsi="Arial" w:cs="Arial"/>
          <w:sz w:val="22"/>
          <w:szCs w:val="22"/>
        </w:rPr>
        <w:t xml:space="preserve"> </w:t>
      </w:r>
      <w:r w:rsidRPr="003336B9">
        <w:rPr>
          <w:rFonts w:ascii="Arial" w:hAnsi="Arial" w:cs="Arial"/>
          <w:sz w:val="22"/>
          <w:szCs w:val="22"/>
        </w:rPr>
        <w:t>Anne that Mr. Elliot is a good match for her</w:t>
      </w:r>
      <w:r w:rsidR="00A14468" w:rsidRPr="003336B9">
        <w:rPr>
          <w:rFonts w:ascii="Arial" w:hAnsi="Arial" w:cs="Arial"/>
          <w:sz w:val="22"/>
          <w:szCs w:val="22"/>
        </w:rPr>
        <w:t>,</w:t>
      </w:r>
      <w:r w:rsidRPr="003336B9">
        <w:rPr>
          <w:rFonts w:ascii="Arial" w:hAnsi="Arial" w:cs="Arial"/>
          <w:sz w:val="22"/>
          <w:szCs w:val="22"/>
        </w:rPr>
        <w:t xml:space="preserve"> </w:t>
      </w:r>
      <w:r w:rsidR="00A14468" w:rsidRPr="003336B9">
        <w:rPr>
          <w:rFonts w:ascii="Arial" w:hAnsi="Arial" w:cs="Arial"/>
          <w:sz w:val="22"/>
          <w:szCs w:val="22"/>
        </w:rPr>
        <w:t>a</w:t>
      </w:r>
      <w:r w:rsidRPr="003336B9">
        <w:rPr>
          <w:rFonts w:ascii="Arial" w:hAnsi="Arial" w:cs="Arial"/>
          <w:sz w:val="22"/>
          <w:szCs w:val="22"/>
        </w:rPr>
        <w:t xml:space="preserve">nd Anne saying she doesn't trust him. </w:t>
      </w:r>
    </w:p>
    <w:p w14:paraId="21099E60" w14:textId="77777777" w:rsidR="00D84F0A" w:rsidRPr="003336B9" w:rsidRDefault="00D84F0A">
      <w:pPr>
        <w:rPr>
          <w:rFonts w:ascii="Arial" w:hAnsi="Arial" w:cs="Arial"/>
          <w:b/>
          <w:bCs/>
          <w:sz w:val="22"/>
          <w:szCs w:val="22"/>
        </w:rPr>
      </w:pPr>
    </w:p>
    <w:p w14:paraId="5163F2FF" w14:textId="7F8E39E5" w:rsidR="00693BF7" w:rsidRPr="003336B9" w:rsidRDefault="009E33D9">
      <w:pPr>
        <w:rPr>
          <w:rFonts w:ascii="Arial" w:hAnsi="Arial" w:cs="Arial"/>
          <w:sz w:val="22"/>
          <w:szCs w:val="22"/>
        </w:rPr>
      </w:pPr>
      <w:r w:rsidRPr="003336B9">
        <w:rPr>
          <w:rFonts w:ascii="Arial" w:hAnsi="Arial" w:cs="Arial"/>
          <w:b/>
          <w:bCs/>
          <w:sz w:val="22"/>
          <w:szCs w:val="22"/>
        </w:rPr>
        <w:t>Alice:</w:t>
      </w:r>
      <w:r w:rsidR="00D75A61" w:rsidRPr="003336B9">
        <w:rPr>
          <w:rFonts w:ascii="Arial" w:hAnsi="Arial" w:cs="Arial"/>
          <w:sz w:val="22"/>
          <w:szCs w:val="22"/>
        </w:rPr>
        <w:t xml:space="preserve"> </w:t>
      </w:r>
      <w:r w:rsidRPr="003336B9">
        <w:rPr>
          <w:rFonts w:ascii="Arial" w:hAnsi="Arial" w:cs="Arial"/>
          <w:sz w:val="22"/>
          <w:szCs w:val="22"/>
        </w:rPr>
        <w:t>No</w:t>
      </w:r>
      <w:r w:rsidR="005239C5" w:rsidRPr="003336B9">
        <w:rPr>
          <w:rFonts w:ascii="Arial" w:hAnsi="Arial" w:cs="Arial"/>
          <w:sz w:val="22"/>
          <w:szCs w:val="22"/>
        </w:rPr>
        <w:t>.</w:t>
      </w:r>
      <w:r w:rsidR="00D75A61" w:rsidRPr="003336B9">
        <w:rPr>
          <w:rFonts w:ascii="Arial" w:hAnsi="Arial" w:cs="Arial"/>
          <w:sz w:val="22"/>
          <w:szCs w:val="22"/>
        </w:rPr>
        <w:t xml:space="preserve"> </w:t>
      </w:r>
      <w:r w:rsidR="005239C5" w:rsidRPr="003336B9">
        <w:rPr>
          <w:rFonts w:ascii="Arial" w:hAnsi="Arial" w:cs="Arial"/>
          <w:sz w:val="22"/>
          <w:szCs w:val="22"/>
        </w:rPr>
        <w:t>B</w:t>
      </w:r>
      <w:r w:rsidRPr="003336B9">
        <w:rPr>
          <w:rFonts w:ascii="Arial" w:hAnsi="Arial" w:cs="Arial"/>
          <w:sz w:val="22"/>
          <w:szCs w:val="22"/>
        </w:rPr>
        <w:t>ecause we don't know what's going on. As you say, Molly</w:t>
      </w:r>
      <w:r w:rsidR="00D75A61" w:rsidRPr="003336B9">
        <w:rPr>
          <w:rFonts w:ascii="Arial" w:hAnsi="Arial" w:cs="Arial"/>
          <w:sz w:val="22"/>
          <w:szCs w:val="22"/>
        </w:rPr>
        <w:t xml:space="preserve">, </w:t>
      </w:r>
      <w:r w:rsidRPr="003336B9">
        <w:rPr>
          <w:rFonts w:ascii="Arial" w:hAnsi="Arial" w:cs="Arial"/>
          <w:sz w:val="22"/>
          <w:szCs w:val="22"/>
        </w:rPr>
        <w:t>we suspect that something is happening</w:t>
      </w:r>
      <w:r w:rsidR="00995651" w:rsidRPr="003336B9">
        <w:rPr>
          <w:rFonts w:ascii="Arial" w:hAnsi="Arial" w:cs="Arial"/>
          <w:sz w:val="22"/>
          <w:szCs w:val="22"/>
        </w:rPr>
        <w:t>.</w:t>
      </w:r>
      <w:r w:rsidRPr="003336B9">
        <w:rPr>
          <w:rFonts w:ascii="Arial" w:hAnsi="Arial" w:cs="Arial"/>
          <w:sz w:val="22"/>
          <w:szCs w:val="22"/>
        </w:rPr>
        <w:t xml:space="preserve"> </w:t>
      </w:r>
      <w:r w:rsidR="00995651" w:rsidRPr="003336B9">
        <w:rPr>
          <w:rFonts w:ascii="Arial" w:hAnsi="Arial" w:cs="Arial"/>
          <w:sz w:val="22"/>
          <w:szCs w:val="22"/>
        </w:rPr>
        <w:t>B</w:t>
      </w:r>
      <w:r w:rsidRPr="003336B9">
        <w:rPr>
          <w:rFonts w:ascii="Arial" w:hAnsi="Arial" w:cs="Arial"/>
          <w:sz w:val="22"/>
          <w:szCs w:val="22"/>
        </w:rPr>
        <w:t>ut they're having an argument outside</w:t>
      </w:r>
      <w:r w:rsidR="00D75A61" w:rsidRPr="003336B9">
        <w:rPr>
          <w:rFonts w:ascii="Arial" w:hAnsi="Arial" w:cs="Arial"/>
          <w:sz w:val="22"/>
          <w:szCs w:val="22"/>
        </w:rPr>
        <w:t>, i</w:t>
      </w:r>
      <w:r w:rsidRPr="003336B9">
        <w:rPr>
          <w:rFonts w:ascii="Arial" w:hAnsi="Arial" w:cs="Arial"/>
          <w:sz w:val="22"/>
          <w:szCs w:val="22"/>
        </w:rPr>
        <w:t>t looks like</w:t>
      </w:r>
      <w:r w:rsidR="00B010E6" w:rsidRPr="003336B9">
        <w:rPr>
          <w:rFonts w:ascii="Arial" w:hAnsi="Arial" w:cs="Arial"/>
          <w:sz w:val="22"/>
          <w:szCs w:val="22"/>
        </w:rPr>
        <w:t>,</w:t>
      </w:r>
      <w:r w:rsidRPr="003336B9">
        <w:rPr>
          <w:rFonts w:ascii="Arial" w:hAnsi="Arial" w:cs="Arial"/>
          <w:sz w:val="22"/>
          <w:szCs w:val="22"/>
        </w:rPr>
        <w:t xml:space="preserve"> </w:t>
      </w:r>
      <w:r w:rsidR="00B010E6" w:rsidRPr="003336B9">
        <w:rPr>
          <w:rFonts w:ascii="Arial" w:hAnsi="Arial" w:cs="Arial"/>
          <w:sz w:val="22"/>
          <w:szCs w:val="22"/>
        </w:rPr>
        <w:t>i</w:t>
      </w:r>
      <w:r w:rsidRPr="003336B9">
        <w:rPr>
          <w:rFonts w:ascii="Arial" w:hAnsi="Arial" w:cs="Arial"/>
          <w:sz w:val="22"/>
          <w:szCs w:val="22"/>
        </w:rPr>
        <w:t xml:space="preserve">t doesn't look necessarily like they're in some romantic </w:t>
      </w:r>
      <w:r w:rsidR="00E72A71" w:rsidRPr="003336B9">
        <w:rPr>
          <w:rFonts w:ascii="Arial" w:hAnsi="Arial" w:cs="Arial"/>
          <w:sz w:val="22"/>
          <w:szCs w:val="22"/>
        </w:rPr>
        <w:t>tête-à-tête</w:t>
      </w:r>
      <w:r w:rsidRPr="003336B9">
        <w:rPr>
          <w:rFonts w:ascii="Arial" w:hAnsi="Arial" w:cs="Arial"/>
          <w:sz w:val="22"/>
          <w:szCs w:val="22"/>
        </w:rPr>
        <w:t xml:space="preserve">. But whatever it is, it should not be happening. There is no reason for those two to be in </w:t>
      </w:r>
      <w:r w:rsidR="00D75A61" w:rsidRPr="003336B9">
        <w:rPr>
          <w:rFonts w:ascii="Arial" w:hAnsi="Arial" w:cs="Arial"/>
          <w:sz w:val="22"/>
          <w:szCs w:val="22"/>
        </w:rPr>
        <w:t xml:space="preserve">Bath </w:t>
      </w:r>
      <w:r w:rsidRPr="003336B9">
        <w:rPr>
          <w:rFonts w:ascii="Arial" w:hAnsi="Arial" w:cs="Arial"/>
          <w:sz w:val="22"/>
          <w:szCs w:val="22"/>
        </w:rPr>
        <w:t xml:space="preserve">on the street having any kind of conversation. </w:t>
      </w:r>
    </w:p>
    <w:p w14:paraId="553E3A0E" w14:textId="77777777" w:rsidR="0060104A" w:rsidRPr="003336B9" w:rsidRDefault="0060104A">
      <w:pPr>
        <w:rPr>
          <w:rFonts w:ascii="Arial" w:hAnsi="Arial" w:cs="Arial"/>
          <w:b/>
          <w:bCs/>
          <w:sz w:val="22"/>
          <w:szCs w:val="22"/>
        </w:rPr>
      </w:pPr>
    </w:p>
    <w:p w14:paraId="026E002D" w14:textId="41DCF8B6" w:rsidR="00693BF7" w:rsidRPr="003336B9" w:rsidRDefault="00065F33">
      <w:pPr>
        <w:rPr>
          <w:rFonts w:ascii="Arial" w:hAnsi="Arial" w:cs="Arial"/>
          <w:sz w:val="22"/>
          <w:szCs w:val="22"/>
        </w:rPr>
      </w:pPr>
      <w:r w:rsidRPr="003336B9">
        <w:rPr>
          <w:rFonts w:ascii="Arial" w:hAnsi="Arial" w:cs="Arial"/>
          <w:b/>
          <w:bCs/>
          <w:sz w:val="22"/>
          <w:szCs w:val="22"/>
        </w:rPr>
        <w:t>Molly:</w:t>
      </w:r>
      <w:r w:rsidR="00D75A61" w:rsidRPr="003336B9">
        <w:rPr>
          <w:rFonts w:ascii="Arial" w:hAnsi="Arial" w:cs="Arial"/>
          <w:sz w:val="22"/>
          <w:szCs w:val="22"/>
        </w:rPr>
        <w:t xml:space="preserve"> </w:t>
      </w:r>
      <w:r w:rsidRPr="003336B9">
        <w:rPr>
          <w:rFonts w:ascii="Arial" w:hAnsi="Arial" w:cs="Arial"/>
          <w:sz w:val="22"/>
          <w:szCs w:val="22"/>
        </w:rPr>
        <w:t xml:space="preserve">Yeah. </w:t>
      </w:r>
    </w:p>
    <w:p w14:paraId="13638111" w14:textId="77777777" w:rsidR="0060104A" w:rsidRPr="003336B9" w:rsidRDefault="0060104A">
      <w:pPr>
        <w:rPr>
          <w:rFonts w:ascii="Arial" w:hAnsi="Arial" w:cs="Arial"/>
          <w:b/>
          <w:bCs/>
          <w:sz w:val="22"/>
          <w:szCs w:val="22"/>
        </w:rPr>
      </w:pPr>
    </w:p>
    <w:p w14:paraId="5109622A" w14:textId="39C99D59" w:rsidR="00693BF7" w:rsidRPr="003336B9" w:rsidRDefault="009E33D9">
      <w:pPr>
        <w:rPr>
          <w:rFonts w:ascii="Arial" w:hAnsi="Arial" w:cs="Arial"/>
          <w:sz w:val="22"/>
          <w:szCs w:val="22"/>
        </w:rPr>
      </w:pPr>
      <w:r w:rsidRPr="003336B9">
        <w:rPr>
          <w:rFonts w:ascii="Arial" w:hAnsi="Arial" w:cs="Arial"/>
          <w:b/>
          <w:bCs/>
          <w:sz w:val="22"/>
          <w:szCs w:val="22"/>
        </w:rPr>
        <w:t>Alice:</w:t>
      </w:r>
      <w:r w:rsidR="00D75A61" w:rsidRPr="003336B9">
        <w:rPr>
          <w:rFonts w:ascii="Arial" w:hAnsi="Arial" w:cs="Arial"/>
          <w:sz w:val="22"/>
          <w:szCs w:val="22"/>
        </w:rPr>
        <w:t xml:space="preserve"> </w:t>
      </w:r>
      <w:r w:rsidRPr="003336B9">
        <w:rPr>
          <w:rFonts w:ascii="Arial" w:hAnsi="Arial" w:cs="Arial"/>
          <w:sz w:val="22"/>
          <w:szCs w:val="22"/>
        </w:rPr>
        <w:t>So</w:t>
      </w:r>
      <w:r w:rsidR="00A2159F" w:rsidRPr="003336B9">
        <w:rPr>
          <w:rFonts w:ascii="Arial" w:hAnsi="Arial" w:cs="Arial"/>
          <w:sz w:val="22"/>
          <w:szCs w:val="22"/>
        </w:rPr>
        <w:t>,</w:t>
      </w:r>
      <w:r w:rsidRPr="003336B9">
        <w:rPr>
          <w:rFonts w:ascii="Arial" w:hAnsi="Arial" w:cs="Arial"/>
          <w:sz w:val="22"/>
          <w:szCs w:val="22"/>
        </w:rPr>
        <w:t xml:space="preserve"> yeah, there's something wrong there. </w:t>
      </w:r>
    </w:p>
    <w:p w14:paraId="40A36D54" w14:textId="77777777" w:rsidR="00BB046D" w:rsidRPr="003336B9" w:rsidRDefault="00BB046D">
      <w:pPr>
        <w:rPr>
          <w:rFonts w:ascii="Arial" w:hAnsi="Arial" w:cs="Arial"/>
          <w:b/>
          <w:bCs/>
          <w:sz w:val="22"/>
          <w:szCs w:val="22"/>
        </w:rPr>
      </w:pPr>
    </w:p>
    <w:p w14:paraId="7007B85A" w14:textId="1B8A557A" w:rsidR="00693BF7" w:rsidRPr="003336B9" w:rsidRDefault="00065F33">
      <w:pPr>
        <w:rPr>
          <w:rFonts w:ascii="Arial" w:hAnsi="Arial" w:cs="Arial"/>
          <w:sz w:val="22"/>
          <w:szCs w:val="22"/>
        </w:rPr>
      </w:pPr>
      <w:r w:rsidRPr="003336B9">
        <w:rPr>
          <w:rFonts w:ascii="Arial" w:hAnsi="Arial" w:cs="Arial"/>
          <w:b/>
          <w:bCs/>
          <w:sz w:val="22"/>
          <w:szCs w:val="22"/>
        </w:rPr>
        <w:t>Molly:</w:t>
      </w:r>
      <w:r w:rsidR="00D75A61" w:rsidRPr="003336B9">
        <w:rPr>
          <w:rFonts w:ascii="Arial" w:hAnsi="Arial" w:cs="Arial"/>
          <w:sz w:val="22"/>
          <w:szCs w:val="22"/>
        </w:rPr>
        <w:t xml:space="preserve"> </w:t>
      </w:r>
      <w:r w:rsidRPr="003336B9">
        <w:rPr>
          <w:rFonts w:ascii="Arial" w:hAnsi="Arial" w:cs="Arial"/>
          <w:sz w:val="22"/>
          <w:szCs w:val="22"/>
        </w:rPr>
        <w:t>And that's one reason not to trust him. But also</w:t>
      </w:r>
      <w:r w:rsidR="00D75A61" w:rsidRPr="003336B9">
        <w:rPr>
          <w:rFonts w:ascii="Arial" w:hAnsi="Arial" w:cs="Arial"/>
          <w:sz w:val="22"/>
          <w:szCs w:val="22"/>
        </w:rPr>
        <w:t>,</w:t>
      </w:r>
      <w:r w:rsidRPr="003336B9">
        <w:rPr>
          <w:rFonts w:ascii="Arial" w:hAnsi="Arial" w:cs="Arial"/>
          <w:sz w:val="22"/>
          <w:szCs w:val="22"/>
        </w:rPr>
        <w:t xml:space="preserve"> she doesn't trust him</w:t>
      </w:r>
      <w:r w:rsidR="00C61A1E" w:rsidRPr="003336B9">
        <w:rPr>
          <w:rFonts w:ascii="Arial" w:hAnsi="Arial" w:cs="Arial"/>
          <w:sz w:val="22"/>
          <w:szCs w:val="22"/>
        </w:rPr>
        <w:t>,</w:t>
      </w:r>
      <w:r w:rsidRPr="003336B9">
        <w:rPr>
          <w:rFonts w:ascii="Arial" w:hAnsi="Arial" w:cs="Arial"/>
          <w:sz w:val="22"/>
          <w:szCs w:val="22"/>
        </w:rPr>
        <w:t xml:space="preserve"> because why now is he suddenly being nice to their family when he's been an asshole for the last eight years? </w:t>
      </w:r>
    </w:p>
    <w:p w14:paraId="5273FF30" w14:textId="77777777" w:rsidR="0028112A" w:rsidRPr="003336B9" w:rsidRDefault="0028112A">
      <w:pPr>
        <w:rPr>
          <w:rFonts w:ascii="Arial" w:hAnsi="Arial" w:cs="Arial"/>
          <w:b/>
          <w:bCs/>
          <w:sz w:val="22"/>
          <w:szCs w:val="22"/>
        </w:rPr>
      </w:pPr>
    </w:p>
    <w:p w14:paraId="73385665" w14:textId="397B8397" w:rsidR="00693BF7" w:rsidRPr="003336B9" w:rsidRDefault="009E33D9">
      <w:pPr>
        <w:rPr>
          <w:rFonts w:ascii="Arial" w:hAnsi="Arial" w:cs="Arial"/>
          <w:sz w:val="22"/>
          <w:szCs w:val="22"/>
        </w:rPr>
      </w:pPr>
      <w:r w:rsidRPr="003336B9">
        <w:rPr>
          <w:rFonts w:ascii="Arial" w:hAnsi="Arial" w:cs="Arial"/>
          <w:b/>
          <w:bCs/>
          <w:sz w:val="22"/>
          <w:szCs w:val="22"/>
        </w:rPr>
        <w:t>Kim:</w:t>
      </w:r>
      <w:r w:rsidR="00D75A61" w:rsidRPr="003336B9">
        <w:rPr>
          <w:rFonts w:ascii="Arial" w:hAnsi="Arial" w:cs="Arial"/>
          <w:sz w:val="22"/>
          <w:szCs w:val="22"/>
        </w:rPr>
        <w:t xml:space="preserve"> </w:t>
      </w:r>
      <w:r w:rsidR="005828D1" w:rsidRPr="003336B9">
        <w:rPr>
          <w:rFonts w:ascii="Arial" w:hAnsi="Arial" w:cs="Arial"/>
          <w:sz w:val="22"/>
          <w:szCs w:val="22"/>
        </w:rPr>
        <w:t>Yup</w:t>
      </w:r>
      <w:r w:rsidRPr="003336B9">
        <w:rPr>
          <w:rFonts w:ascii="Arial" w:hAnsi="Arial" w:cs="Arial"/>
          <w:sz w:val="22"/>
          <w:szCs w:val="22"/>
        </w:rPr>
        <w:t xml:space="preserve">. </w:t>
      </w:r>
    </w:p>
    <w:p w14:paraId="4ED079B2" w14:textId="77777777" w:rsidR="00FD5DCD" w:rsidRPr="003336B9" w:rsidRDefault="00FD5DCD">
      <w:pPr>
        <w:rPr>
          <w:rFonts w:ascii="Arial" w:hAnsi="Arial" w:cs="Arial"/>
          <w:b/>
          <w:bCs/>
          <w:sz w:val="22"/>
          <w:szCs w:val="22"/>
        </w:rPr>
      </w:pPr>
    </w:p>
    <w:p w14:paraId="53574AB7" w14:textId="309EC27A" w:rsidR="00693BF7" w:rsidRPr="003336B9" w:rsidRDefault="00065F33">
      <w:pPr>
        <w:rPr>
          <w:rFonts w:ascii="Arial" w:hAnsi="Arial" w:cs="Arial"/>
          <w:sz w:val="22"/>
          <w:szCs w:val="22"/>
        </w:rPr>
      </w:pPr>
      <w:r w:rsidRPr="003336B9">
        <w:rPr>
          <w:rFonts w:ascii="Arial" w:hAnsi="Arial" w:cs="Arial"/>
          <w:b/>
          <w:bCs/>
          <w:sz w:val="22"/>
          <w:szCs w:val="22"/>
        </w:rPr>
        <w:t>Molly:</w:t>
      </w:r>
      <w:r w:rsidR="00D75A61" w:rsidRPr="003336B9">
        <w:rPr>
          <w:rFonts w:ascii="Arial" w:hAnsi="Arial" w:cs="Arial"/>
          <w:sz w:val="22"/>
          <w:szCs w:val="22"/>
        </w:rPr>
        <w:t xml:space="preserve"> </w:t>
      </w:r>
      <w:r w:rsidRPr="003336B9">
        <w:rPr>
          <w:rFonts w:ascii="Arial" w:hAnsi="Arial" w:cs="Arial"/>
          <w:sz w:val="22"/>
          <w:szCs w:val="22"/>
        </w:rPr>
        <w:t>So</w:t>
      </w:r>
      <w:r w:rsidR="00D75A61" w:rsidRPr="003336B9">
        <w:rPr>
          <w:rFonts w:ascii="Arial" w:hAnsi="Arial" w:cs="Arial"/>
          <w:sz w:val="22"/>
          <w:szCs w:val="22"/>
        </w:rPr>
        <w:t>,</w:t>
      </w:r>
      <w:r w:rsidRPr="003336B9">
        <w:rPr>
          <w:rFonts w:ascii="Arial" w:hAnsi="Arial" w:cs="Arial"/>
          <w:sz w:val="22"/>
          <w:szCs w:val="22"/>
        </w:rPr>
        <w:t xml:space="preserve"> it does beg a lot of questions. They're then interrupted by a guy. This is all happening at the assembly rooms now. </w:t>
      </w:r>
      <w:r w:rsidR="001537A5" w:rsidRPr="003336B9">
        <w:rPr>
          <w:rFonts w:ascii="Arial" w:hAnsi="Arial" w:cs="Arial"/>
          <w:sz w:val="22"/>
          <w:szCs w:val="22"/>
        </w:rPr>
        <w:t>T</w:t>
      </w:r>
      <w:r w:rsidRPr="003336B9">
        <w:rPr>
          <w:rFonts w:ascii="Arial" w:hAnsi="Arial" w:cs="Arial"/>
          <w:sz w:val="22"/>
          <w:szCs w:val="22"/>
        </w:rPr>
        <w:t xml:space="preserve">hey're interrupted by a guy who says, </w:t>
      </w:r>
      <w:r w:rsidR="00D75A61" w:rsidRPr="003336B9">
        <w:rPr>
          <w:rFonts w:ascii="Arial" w:hAnsi="Arial" w:cs="Arial"/>
          <w:b/>
          <w:bCs/>
          <w:sz w:val="22"/>
          <w:szCs w:val="22"/>
        </w:rPr>
        <w:t>[00:39:00]</w:t>
      </w:r>
      <w:r w:rsidR="00D75A61" w:rsidRPr="003336B9">
        <w:rPr>
          <w:rFonts w:ascii="Arial" w:hAnsi="Arial" w:cs="Arial"/>
          <w:sz w:val="22"/>
          <w:szCs w:val="22"/>
        </w:rPr>
        <w:t xml:space="preserve"> “A</w:t>
      </w:r>
      <w:r w:rsidRPr="003336B9">
        <w:rPr>
          <w:rFonts w:ascii="Arial" w:hAnsi="Arial" w:cs="Arial"/>
          <w:sz w:val="22"/>
          <w:szCs w:val="22"/>
        </w:rPr>
        <w:t xml:space="preserve"> gentleman of the Navy wishes to meet privately with you, Anne.</w:t>
      </w:r>
      <w:r w:rsidR="00D75A61" w:rsidRPr="003336B9">
        <w:rPr>
          <w:rFonts w:ascii="Arial" w:hAnsi="Arial" w:cs="Arial"/>
          <w:sz w:val="22"/>
          <w:szCs w:val="22"/>
        </w:rPr>
        <w:t>”</w:t>
      </w:r>
      <w:r w:rsidRPr="003336B9">
        <w:rPr>
          <w:rFonts w:ascii="Arial" w:hAnsi="Arial" w:cs="Arial"/>
          <w:sz w:val="22"/>
          <w:szCs w:val="22"/>
        </w:rPr>
        <w:t xml:space="preserve"> And then</w:t>
      </w:r>
      <w:r w:rsidR="00204790" w:rsidRPr="003336B9">
        <w:rPr>
          <w:rFonts w:ascii="Arial" w:hAnsi="Arial" w:cs="Arial"/>
          <w:sz w:val="22"/>
          <w:szCs w:val="22"/>
        </w:rPr>
        <w:t>,</w:t>
      </w:r>
      <w:r w:rsidRPr="003336B9">
        <w:rPr>
          <w:rFonts w:ascii="Arial" w:hAnsi="Arial" w:cs="Arial"/>
          <w:sz w:val="22"/>
          <w:szCs w:val="22"/>
        </w:rPr>
        <w:t xml:space="preserve"> we get the alternate ending scene. </w:t>
      </w:r>
    </w:p>
    <w:p w14:paraId="161A95AE" w14:textId="77777777" w:rsidR="0086486B" w:rsidRPr="003336B9" w:rsidRDefault="0086486B">
      <w:pPr>
        <w:rPr>
          <w:rFonts w:ascii="Arial" w:hAnsi="Arial" w:cs="Arial"/>
          <w:b/>
          <w:bCs/>
          <w:sz w:val="22"/>
          <w:szCs w:val="22"/>
        </w:rPr>
      </w:pPr>
    </w:p>
    <w:p w14:paraId="56DA2938" w14:textId="6092C735" w:rsidR="00693BF7" w:rsidRPr="003336B9" w:rsidRDefault="00065F33">
      <w:pPr>
        <w:rPr>
          <w:rFonts w:ascii="Arial" w:hAnsi="Arial" w:cs="Arial"/>
          <w:sz w:val="22"/>
          <w:szCs w:val="22"/>
        </w:rPr>
      </w:pPr>
      <w:r w:rsidRPr="003336B9">
        <w:rPr>
          <w:rFonts w:ascii="Arial" w:hAnsi="Arial" w:cs="Arial"/>
          <w:b/>
          <w:bCs/>
          <w:sz w:val="22"/>
          <w:szCs w:val="22"/>
        </w:rPr>
        <w:t>Becca:</w:t>
      </w:r>
      <w:r w:rsidR="00D75A61" w:rsidRPr="003336B9">
        <w:rPr>
          <w:rFonts w:ascii="Arial" w:hAnsi="Arial" w:cs="Arial"/>
          <w:sz w:val="22"/>
          <w:szCs w:val="22"/>
        </w:rPr>
        <w:t xml:space="preserve"> </w:t>
      </w:r>
      <w:r w:rsidRPr="003336B9">
        <w:rPr>
          <w:rFonts w:ascii="Arial" w:hAnsi="Arial" w:cs="Arial"/>
          <w:sz w:val="22"/>
          <w:szCs w:val="22"/>
        </w:rPr>
        <w:t>See</w:t>
      </w:r>
      <w:r w:rsidR="000300B8" w:rsidRPr="003336B9">
        <w:rPr>
          <w:rFonts w:ascii="Arial" w:hAnsi="Arial" w:cs="Arial"/>
          <w:sz w:val="22"/>
          <w:szCs w:val="22"/>
        </w:rPr>
        <w:t>,</w:t>
      </w:r>
      <w:r w:rsidRPr="003336B9">
        <w:rPr>
          <w:rFonts w:ascii="Arial" w:hAnsi="Arial" w:cs="Arial"/>
          <w:sz w:val="22"/>
          <w:szCs w:val="22"/>
        </w:rPr>
        <w:t xml:space="preserve"> this scene does not do it for me.</w:t>
      </w:r>
      <w:r w:rsidR="00D75A61" w:rsidRPr="003336B9">
        <w:rPr>
          <w:rFonts w:ascii="Arial" w:hAnsi="Arial" w:cs="Arial"/>
          <w:sz w:val="22"/>
          <w:szCs w:val="22"/>
        </w:rPr>
        <w:t xml:space="preserve"> [</w:t>
      </w:r>
      <w:r w:rsidR="00E54E26" w:rsidRPr="003336B9">
        <w:rPr>
          <w:rFonts w:ascii="Arial" w:hAnsi="Arial" w:cs="Arial"/>
          <w:sz w:val="22"/>
          <w:szCs w:val="22"/>
        </w:rPr>
        <w:t>c</w:t>
      </w:r>
      <w:r w:rsidR="00D75A61" w:rsidRPr="003336B9">
        <w:rPr>
          <w:rFonts w:ascii="Arial" w:hAnsi="Arial" w:cs="Arial"/>
          <w:sz w:val="22"/>
          <w:szCs w:val="22"/>
        </w:rPr>
        <w:t xml:space="preserve">huckles] </w:t>
      </w:r>
      <w:r w:rsidRPr="003336B9">
        <w:rPr>
          <w:rFonts w:ascii="Arial" w:hAnsi="Arial" w:cs="Arial"/>
          <w:sz w:val="22"/>
          <w:szCs w:val="22"/>
        </w:rPr>
        <w:t xml:space="preserve"> </w:t>
      </w:r>
    </w:p>
    <w:p w14:paraId="7F63B74F" w14:textId="77777777" w:rsidR="00E54E26" w:rsidRPr="003336B9" w:rsidRDefault="00E54E26">
      <w:pPr>
        <w:rPr>
          <w:rFonts w:ascii="Arial" w:hAnsi="Arial" w:cs="Arial"/>
          <w:b/>
          <w:bCs/>
          <w:sz w:val="22"/>
          <w:szCs w:val="22"/>
        </w:rPr>
      </w:pPr>
    </w:p>
    <w:p w14:paraId="0A6C21EA" w14:textId="1D608CDA" w:rsidR="00693BF7" w:rsidRPr="003336B9" w:rsidRDefault="00065F33">
      <w:pPr>
        <w:rPr>
          <w:rFonts w:ascii="Arial" w:hAnsi="Arial" w:cs="Arial"/>
          <w:sz w:val="22"/>
          <w:szCs w:val="22"/>
        </w:rPr>
      </w:pPr>
      <w:r w:rsidRPr="003336B9">
        <w:rPr>
          <w:rFonts w:ascii="Arial" w:hAnsi="Arial" w:cs="Arial"/>
          <w:b/>
          <w:bCs/>
          <w:sz w:val="22"/>
          <w:szCs w:val="22"/>
        </w:rPr>
        <w:t>Molly:</w:t>
      </w:r>
      <w:r w:rsidR="00D75A61" w:rsidRPr="003336B9">
        <w:rPr>
          <w:rFonts w:ascii="Arial" w:hAnsi="Arial" w:cs="Arial"/>
          <w:sz w:val="22"/>
          <w:szCs w:val="22"/>
        </w:rPr>
        <w:t xml:space="preserve"> See, </w:t>
      </w:r>
      <w:r w:rsidRPr="003336B9">
        <w:rPr>
          <w:rFonts w:ascii="Arial" w:hAnsi="Arial" w:cs="Arial"/>
          <w:sz w:val="22"/>
          <w:szCs w:val="22"/>
        </w:rPr>
        <w:t>I think they make it work. We talked about this. So</w:t>
      </w:r>
      <w:r w:rsidR="00D75A61" w:rsidRPr="003336B9">
        <w:rPr>
          <w:rFonts w:ascii="Arial" w:hAnsi="Arial" w:cs="Arial"/>
          <w:sz w:val="22"/>
          <w:szCs w:val="22"/>
        </w:rPr>
        <w:t>,</w:t>
      </w:r>
      <w:r w:rsidRPr="003336B9">
        <w:rPr>
          <w:rFonts w:ascii="Arial" w:hAnsi="Arial" w:cs="Arial"/>
          <w:sz w:val="22"/>
          <w:szCs w:val="22"/>
        </w:rPr>
        <w:t xml:space="preserve"> for any listeners who haven't finished our book coverage yet</w:t>
      </w:r>
      <w:r w:rsidR="00AD472C" w:rsidRPr="003336B9">
        <w:rPr>
          <w:rFonts w:ascii="Arial" w:hAnsi="Arial" w:cs="Arial"/>
          <w:sz w:val="22"/>
          <w:szCs w:val="22"/>
        </w:rPr>
        <w:t>,</w:t>
      </w:r>
      <w:r w:rsidRPr="003336B9">
        <w:rPr>
          <w:rFonts w:ascii="Arial" w:hAnsi="Arial" w:cs="Arial"/>
          <w:sz w:val="22"/>
          <w:szCs w:val="22"/>
        </w:rPr>
        <w:t xml:space="preserve"> </w:t>
      </w:r>
      <w:r w:rsidR="00AD472C" w:rsidRPr="003336B9">
        <w:rPr>
          <w:rFonts w:ascii="Arial" w:hAnsi="Arial" w:cs="Arial"/>
          <w:sz w:val="22"/>
          <w:szCs w:val="22"/>
        </w:rPr>
        <w:t>t</w:t>
      </w:r>
      <w:r w:rsidRPr="003336B9">
        <w:rPr>
          <w:rFonts w:ascii="Arial" w:hAnsi="Arial" w:cs="Arial"/>
          <w:sz w:val="22"/>
          <w:szCs w:val="22"/>
        </w:rPr>
        <w:t xml:space="preserve">his scene was published posthumously. How do you pronounce that word? </w:t>
      </w:r>
    </w:p>
    <w:p w14:paraId="04F3FA25" w14:textId="77777777" w:rsidR="00A86726" w:rsidRPr="003336B9" w:rsidRDefault="00A86726">
      <w:pPr>
        <w:rPr>
          <w:rFonts w:ascii="Arial" w:hAnsi="Arial" w:cs="Arial"/>
          <w:b/>
          <w:bCs/>
          <w:sz w:val="22"/>
          <w:szCs w:val="22"/>
        </w:rPr>
      </w:pPr>
    </w:p>
    <w:p w14:paraId="715DB5F1" w14:textId="1B3615EE" w:rsidR="00693BF7" w:rsidRPr="003336B9" w:rsidRDefault="00065F33">
      <w:pPr>
        <w:rPr>
          <w:rFonts w:ascii="Arial" w:hAnsi="Arial" w:cs="Arial"/>
          <w:sz w:val="22"/>
          <w:szCs w:val="22"/>
        </w:rPr>
      </w:pPr>
      <w:r w:rsidRPr="003336B9">
        <w:rPr>
          <w:rFonts w:ascii="Arial" w:hAnsi="Arial" w:cs="Arial"/>
          <w:b/>
          <w:bCs/>
          <w:sz w:val="22"/>
          <w:szCs w:val="22"/>
        </w:rPr>
        <w:t>Becca:</w:t>
      </w:r>
      <w:r w:rsidR="00D75A61" w:rsidRPr="003336B9">
        <w:rPr>
          <w:rFonts w:ascii="Arial" w:hAnsi="Arial" w:cs="Arial"/>
          <w:sz w:val="22"/>
          <w:szCs w:val="22"/>
        </w:rPr>
        <w:t xml:space="preserve"> </w:t>
      </w:r>
      <w:r w:rsidRPr="003336B9">
        <w:rPr>
          <w:rFonts w:ascii="Arial" w:hAnsi="Arial" w:cs="Arial"/>
          <w:sz w:val="22"/>
          <w:szCs w:val="22"/>
        </w:rPr>
        <w:t>Posthumously</w:t>
      </w:r>
      <w:r w:rsidR="00D75A61" w:rsidRPr="003336B9">
        <w:rPr>
          <w:rFonts w:ascii="Arial" w:hAnsi="Arial" w:cs="Arial"/>
          <w:sz w:val="22"/>
          <w:szCs w:val="22"/>
        </w:rPr>
        <w:t>.</w:t>
      </w:r>
      <w:r w:rsidRPr="003336B9">
        <w:rPr>
          <w:rFonts w:ascii="Arial" w:hAnsi="Arial" w:cs="Arial"/>
          <w:sz w:val="22"/>
          <w:szCs w:val="22"/>
        </w:rPr>
        <w:t xml:space="preserve"> </w:t>
      </w:r>
    </w:p>
    <w:p w14:paraId="1AD8A950" w14:textId="77777777" w:rsidR="00A86726" w:rsidRPr="003336B9" w:rsidRDefault="00A86726">
      <w:pPr>
        <w:rPr>
          <w:rFonts w:ascii="Arial" w:hAnsi="Arial" w:cs="Arial"/>
          <w:b/>
          <w:bCs/>
          <w:sz w:val="22"/>
          <w:szCs w:val="22"/>
        </w:rPr>
      </w:pPr>
    </w:p>
    <w:p w14:paraId="3319D7A3" w14:textId="58472500" w:rsidR="00693BF7" w:rsidRPr="003336B9" w:rsidRDefault="00065F33">
      <w:pPr>
        <w:rPr>
          <w:rFonts w:ascii="Arial" w:hAnsi="Arial" w:cs="Arial"/>
          <w:sz w:val="22"/>
          <w:szCs w:val="22"/>
        </w:rPr>
      </w:pPr>
      <w:r w:rsidRPr="003336B9">
        <w:rPr>
          <w:rFonts w:ascii="Arial" w:hAnsi="Arial" w:cs="Arial"/>
          <w:b/>
          <w:bCs/>
          <w:sz w:val="22"/>
          <w:szCs w:val="22"/>
        </w:rPr>
        <w:t>Molly:</w:t>
      </w:r>
      <w:r w:rsidR="00D75A61" w:rsidRPr="003336B9">
        <w:rPr>
          <w:rFonts w:ascii="Arial" w:hAnsi="Arial" w:cs="Arial"/>
          <w:sz w:val="22"/>
          <w:szCs w:val="22"/>
        </w:rPr>
        <w:t xml:space="preserve"> Posthumously</w:t>
      </w:r>
      <w:r w:rsidR="00FC215E" w:rsidRPr="003336B9">
        <w:rPr>
          <w:rFonts w:ascii="Arial" w:hAnsi="Arial" w:cs="Arial"/>
          <w:sz w:val="22"/>
          <w:szCs w:val="22"/>
        </w:rPr>
        <w:t>.</w:t>
      </w:r>
      <w:r w:rsidR="00D75A61" w:rsidRPr="003336B9">
        <w:rPr>
          <w:rFonts w:ascii="Arial" w:hAnsi="Arial" w:cs="Arial"/>
          <w:sz w:val="22"/>
          <w:szCs w:val="22"/>
        </w:rPr>
        <w:t xml:space="preserve"> </w:t>
      </w:r>
      <w:r w:rsidRPr="003336B9">
        <w:rPr>
          <w:rFonts w:ascii="Arial" w:hAnsi="Arial" w:cs="Arial"/>
          <w:sz w:val="22"/>
          <w:szCs w:val="22"/>
        </w:rPr>
        <w:t xml:space="preserve">This scene was published posthumously. It was the first draft of the ending of </w:t>
      </w:r>
      <w:r w:rsidR="004326A2" w:rsidRPr="003336B9">
        <w:rPr>
          <w:rFonts w:ascii="Arial" w:hAnsi="Arial" w:cs="Arial"/>
          <w:i/>
          <w:iCs/>
          <w:sz w:val="22"/>
          <w:szCs w:val="22"/>
        </w:rPr>
        <w:t>Persuasion</w:t>
      </w:r>
      <w:r w:rsidRPr="003336B9">
        <w:rPr>
          <w:rFonts w:ascii="Arial" w:hAnsi="Arial" w:cs="Arial"/>
          <w:sz w:val="22"/>
          <w:szCs w:val="22"/>
        </w:rPr>
        <w:t xml:space="preserve"> or a prior draft of the ending of </w:t>
      </w:r>
      <w:r w:rsidR="004326A2" w:rsidRPr="003336B9">
        <w:rPr>
          <w:rFonts w:ascii="Arial" w:hAnsi="Arial" w:cs="Arial"/>
          <w:i/>
          <w:iCs/>
          <w:sz w:val="22"/>
          <w:szCs w:val="22"/>
        </w:rPr>
        <w:t>Persuasion</w:t>
      </w:r>
      <w:r w:rsidRPr="003336B9">
        <w:rPr>
          <w:rFonts w:ascii="Arial" w:hAnsi="Arial" w:cs="Arial"/>
          <w:sz w:val="22"/>
          <w:szCs w:val="22"/>
        </w:rPr>
        <w:t>. I think it's interesting that this film chose to include it</w:t>
      </w:r>
      <w:r w:rsidR="00B22AB2" w:rsidRPr="003336B9">
        <w:rPr>
          <w:rFonts w:ascii="Arial" w:hAnsi="Arial" w:cs="Arial"/>
          <w:sz w:val="22"/>
          <w:szCs w:val="22"/>
        </w:rPr>
        <w:t>,</w:t>
      </w:r>
      <w:r w:rsidRPr="003336B9">
        <w:rPr>
          <w:rFonts w:ascii="Arial" w:hAnsi="Arial" w:cs="Arial"/>
          <w:sz w:val="22"/>
          <w:szCs w:val="22"/>
        </w:rPr>
        <w:t xml:space="preserve"> because it's not great in the book. It does a little bit of character assassination we discussed on the Admiral</w:t>
      </w:r>
      <w:r w:rsidR="003840F0" w:rsidRPr="003336B9">
        <w:rPr>
          <w:rFonts w:ascii="Arial" w:hAnsi="Arial" w:cs="Arial"/>
          <w:sz w:val="22"/>
          <w:szCs w:val="22"/>
        </w:rPr>
        <w:t>,</w:t>
      </w:r>
      <w:r w:rsidRPr="003336B9">
        <w:rPr>
          <w:rFonts w:ascii="Arial" w:hAnsi="Arial" w:cs="Arial"/>
          <w:sz w:val="22"/>
          <w:szCs w:val="22"/>
        </w:rPr>
        <w:t xml:space="preserve"> because he's never been the kind of guy to send other people to do his dirty work. </w:t>
      </w:r>
      <w:r w:rsidR="00902942" w:rsidRPr="003336B9">
        <w:rPr>
          <w:rFonts w:ascii="Arial" w:hAnsi="Arial" w:cs="Arial"/>
          <w:sz w:val="22"/>
          <w:szCs w:val="22"/>
        </w:rPr>
        <w:t>H</w:t>
      </w:r>
      <w:r w:rsidRPr="003336B9">
        <w:rPr>
          <w:rFonts w:ascii="Arial" w:hAnsi="Arial" w:cs="Arial"/>
          <w:sz w:val="22"/>
          <w:szCs w:val="22"/>
        </w:rPr>
        <w:t xml:space="preserve">e would always just ask the questions himself. But I like it as almost </w:t>
      </w:r>
      <w:proofErr w:type="gramStart"/>
      <w:r w:rsidRPr="003336B9">
        <w:rPr>
          <w:rFonts w:ascii="Arial" w:hAnsi="Arial" w:cs="Arial"/>
          <w:sz w:val="22"/>
          <w:szCs w:val="22"/>
        </w:rPr>
        <w:t>like</w:t>
      </w:r>
      <w:proofErr w:type="gramEnd"/>
      <w:r w:rsidRPr="003336B9">
        <w:rPr>
          <w:rFonts w:ascii="Arial" w:hAnsi="Arial" w:cs="Arial"/>
          <w:sz w:val="22"/>
          <w:szCs w:val="22"/>
        </w:rPr>
        <w:t xml:space="preserve"> </w:t>
      </w:r>
      <w:proofErr w:type="spellStart"/>
      <w:r w:rsidRPr="003336B9">
        <w:rPr>
          <w:rFonts w:ascii="Arial" w:hAnsi="Arial" w:cs="Arial"/>
          <w:sz w:val="22"/>
          <w:szCs w:val="22"/>
        </w:rPr>
        <w:t>fanfic</w:t>
      </w:r>
      <w:r w:rsidR="00902942" w:rsidRPr="003336B9">
        <w:rPr>
          <w:rFonts w:ascii="Arial" w:hAnsi="Arial" w:cs="Arial"/>
          <w:sz w:val="22"/>
          <w:szCs w:val="22"/>
        </w:rPr>
        <w:t>’y</w:t>
      </w:r>
      <w:proofErr w:type="spellEnd"/>
      <w:r w:rsidRPr="003336B9">
        <w:rPr>
          <w:rFonts w:ascii="Arial" w:hAnsi="Arial" w:cs="Arial"/>
          <w:sz w:val="22"/>
          <w:szCs w:val="22"/>
        </w:rPr>
        <w:t xml:space="preserve"> </w:t>
      </w:r>
      <w:r w:rsidR="00863EFD" w:rsidRPr="003336B9">
        <w:rPr>
          <w:rFonts w:ascii="Arial" w:hAnsi="Arial" w:cs="Arial"/>
          <w:b/>
          <w:bCs/>
          <w:sz w:val="22"/>
          <w:szCs w:val="22"/>
        </w:rPr>
        <w:t>[00:40:00]</w:t>
      </w:r>
      <w:r w:rsidR="00863EFD" w:rsidRPr="003336B9">
        <w:rPr>
          <w:rFonts w:ascii="Arial" w:hAnsi="Arial" w:cs="Arial"/>
          <w:sz w:val="22"/>
          <w:szCs w:val="22"/>
        </w:rPr>
        <w:t xml:space="preserve"> </w:t>
      </w:r>
      <w:r w:rsidR="00902942" w:rsidRPr="003336B9">
        <w:rPr>
          <w:rFonts w:ascii="Arial" w:hAnsi="Arial" w:cs="Arial"/>
          <w:sz w:val="22"/>
          <w:szCs w:val="22"/>
        </w:rPr>
        <w:t>v</w:t>
      </w:r>
      <w:r w:rsidRPr="003336B9">
        <w:rPr>
          <w:rFonts w:ascii="Arial" w:hAnsi="Arial" w:cs="Arial"/>
          <w:sz w:val="22"/>
          <w:szCs w:val="22"/>
        </w:rPr>
        <w:t>ibe</w:t>
      </w:r>
      <w:r w:rsidR="00902942" w:rsidRPr="003336B9">
        <w:rPr>
          <w:rFonts w:ascii="Arial" w:hAnsi="Arial" w:cs="Arial"/>
          <w:sz w:val="22"/>
          <w:szCs w:val="22"/>
        </w:rPr>
        <w:t>, a</w:t>
      </w:r>
      <w:r w:rsidRPr="003336B9">
        <w:rPr>
          <w:rFonts w:ascii="Arial" w:hAnsi="Arial" w:cs="Arial"/>
          <w:sz w:val="22"/>
          <w:szCs w:val="22"/>
        </w:rPr>
        <w:t xml:space="preserve">nd it's very tropey. It's like, </w:t>
      </w:r>
      <w:r w:rsidR="00902942" w:rsidRPr="003336B9">
        <w:rPr>
          <w:rFonts w:ascii="Arial" w:hAnsi="Arial" w:cs="Arial"/>
          <w:sz w:val="22"/>
          <w:szCs w:val="22"/>
        </w:rPr>
        <w:t>“O</w:t>
      </w:r>
      <w:r w:rsidRPr="003336B9">
        <w:rPr>
          <w:rFonts w:ascii="Arial" w:hAnsi="Arial" w:cs="Arial"/>
          <w:sz w:val="22"/>
          <w:szCs w:val="22"/>
        </w:rPr>
        <w:t xml:space="preserve">h, let's get them in a room talking about, are you </w:t>
      </w:r>
      <w:r w:rsidR="009E33D9" w:rsidRPr="003336B9">
        <w:rPr>
          <w:rFonts w:ascii="Arial" w:hAnsi="Arial" w:cs="Arial"/>
          <w:sz w:val="22"/>
          <w:szCs w:val="22"/>
        </w:rPr>
        <w:t>going to</w:t>
      </w:r>
      <w:r w:rsidRPr="003336B9">
        <w:rPr>
          <w:rFonts w:ascii="Arial" w:hAnsi="Arial" w:cs="Arial"/>
          <w:sz w:val="22"/>
          <w:szCs w:val="22"/>
        </w:rPr>
        <w:t xml:space="preserve"> marry this other man? Tell me now</w:t>
      </w:r>
      <w:r w:rsidR="002173A2" w:rsidRPr="003336B9">
        <w:rPr>
          <w:rFonts w:ascii="Arial" w:hAnsi="Arial" w:cs="Arial"/>
          <w:sz w:val="22"/>
          <w:szCs w:val="22"/>
        </w:rPr>
        <w:t>.” S</w:t>
      </w:r>
      <w:r w:rsidRPr="003336B9">
        <w:rPr>
          <w:rFonts w:ascii="Arial" w:hAnsi="Arial" w:cs="Arial"/>
          <w:sz w:val="22"/>
          <w:szCs w:val="22"/>
        </w:rPr>
        <w:t>o</w:t>
      </w:r>
      <w:r w:rsidR="002173A2" w:rsidRPr="003336B9">
        <w:rPr>
          <w:rFonts w:ascii="Arial" w:hAnsi="Arial" w:cs="Arial"/>
          <w:sz w:val="22"/>
          <w:szCs w:val="22"/>
        </w:rPr>
        <w:t>,</w:t>
      </w:r>
      <w:r w:rsidRPr="003336B9">
        <w:rPr>
          <w:rFonts w:ascii="Arial" w:hAnsi="Arial" w:cs="Arial"/>
          <w:sz w:val="22"/>
          <w:szCs w:val="22"/>
        </w:rPr>
        <w:t xml:space="preserve"> I don't hate it. </w:t>
      </w:r>
    </w:p>
    <w:p w14:paraId="267C507A" w14:textId="77777777" w:rsidR="00482FCE" w:rsidRPr="003336B9" w:rsidRDefault="00482FCE">
      <w:pPr>
        <w:rPr>
          <w:rFonts w:ascii="Arial" w:hAnsi="Arial" w:cs="Arial"/>
          <w:b/>
          <w:bCs/>
          <w:sz w:val="22"/>
          <w:szCs w:val="22"/>
        </w:rPr>
      </w:pPr>
    </w:p>
    <w:p w14:paraId="230361C8" w14:textId="7DD8F53E" w:rsidR="00902942" w:rsidRPr="003336B9" w:rsidRDefault="00065F33">
      <w:pPr>
        <w:rPr>
          <w:rFonts w:ascii="Arial" w:hAnsi="Arial" w:cs="Arial"/>
          <w:sz w:val="22"/>
          <w:szCs w:val="22"/>
        </w:rPr>
      </w:pPr>
      <w:r w:rsidRPr="003336B9">
        <w:rPr>
          <w:rFonts w:ascii="Arial" w:hAnsi="Arial" w:cs="Arial"/>
          <w:b/>
          <w:bCs/>
          <w:sz w:val="22"/>
          <w:szCs w:val="22"/>
        </w:rPr>
        <w:t>Becca:</w:t>
      </w:r>
      <w:r w:rsidR="00902942" w:rsidRPr="003336B9">
        <w:rPr>
          <w:rFonts w:ascii="Arial" w:hAnsi="Arial" w:cs="Arial"/>
          <w:sz w:val="22"/>
          <w:szCs w:val="22"/>
        </w:rPr>
        <w:t xml:space="preserve"> </w:t>
      </w:r>
      <w:r w:rsidRPr="003336B9">
        <w:rPr>
          <w:rFonts w:ascii="Arial" w:hAnsi="Arial" w:cs="Arial"/>
          <w:sz w:val="22"/>
          <w:szCs w:val="22"/>
        </w:rPr>
        <w:t>Yeah</w:t>
      </w:r>
      <w:r w:rsidR="00902942" w:rsidRPr="003336B9">
        <w:rPr>
          <w:rFonts w:ascii="Arial" w:hAnsi="Arial" w:cs="Arial"/>
          <w:sz w:val="22"/>
          <w:szCs w:val="22"/>
        </w:rPr>
        <w:t xml:space="preserve">. </w:t>
      </w:r>
      <w:r w:rsidRPr="003336B9">
        <w:rPr>
          <w:rFonts w:ascii="Arial" w:hAnsi="Arial" w:cs="Arial"/>
          <w:sz w:val="22"/>
          <w:szCs w:val="22"/>
        </w:rPr>
        <w:t xml:space="preserve">I'm </w:t>
      </w:r>
      <w:r w:rsidR="009E33D9" w:rsidRPr="003336B9">
        <w:rPr>
          <w:rFonts w:ascii="Arial" w:hAnsi="Arial" w:cs="Arial"/>
          <w:sz w:val="22"/>
          <w:szCs w:val="22"/>
        </w:rPr>
        <w:t>going to</w:t>
      </w:r>
      <w:r w:rsidRPr="003336B9">
        <w:rPr>
          <w:rFonts w:ascii="Arial" w:hAnsi="Arial" w:cs="Arial"/>
          <w:sz w:val="22"/>
          <w:szCs w:val="22"/>
        </w:rPr>
        <w:t xml:space="preserve"> play the devil's advocate here. So, </w:t>
      </w:r>
      <w:proofErr w:type="gramStart"/>
      <w:r w:rsidRPr="003336B9">
        <w:rPr>
          <w:rFonts w:ascii="Arial" w:hAnsi="Arial" w:cs="Arial"/>
          <w:sz w:val="22"/>
          <w:szCs w:val="22"/>
        </w:rPr>
        <w:t>first of all</w:t>
      </w:r>
      <w:proofErr w:type="gramEnd"/>
      <w:r w:rsidRPr="003336B9">
        <w:rPr>
          <w:rFonts w:ascii="Arial" w:hAnsi="Arial" w:cs="Arial"/>
          <w:sz w:val="22"/>
          <w:szCs w:val="22"/>
        </w:rPr>
        <w:t xml:space="preserve">, there's a cohesion to the plot at the end of </w:t>
      </w:r>
      <w:r w:rsidR="004326A2" w:rsidRPr="003336B9">
        <w:rPr>
          <w:rFonts w:ascii="Arial" w:hAnsi="Arial" w:cs="Arial"/>
          <w:i/>
          <w:iCs/>
          <w:sz w:val="22"/>
          <w:szCs w:val="22"/>
        </w:rPr>
        <w:t>Persuasion</w:t>
      </w:r>
      <w:r w:rsidR="00902942" w:rsidRPr="003336B9">
        <w:rPr>
          <w:rFonts w:ascii="Arial" w:hAnsi="Arial" w:cs="Arial"/>
          <w:sz w:val="22"/>
          <w:szCs w:val="22"/>
        </w:rPr>
        <w:t xml:space="preserve"> f</w:t>
      </w:r>
      <w:r w:rsidRPr="003336B9">
        <w:rPr>
          <w:rFonts w:ascii="Arial" w:hAnsi="Arial" w:cs="Arial"/>
          <w:sz w:val="22"/>
          <w:szCs w:val="22"/>
        </w:rPr>
        <w:t>or</w:t>
      </w:r>
      <w:r w:rsidR="00902942" w:rsidRPr="003336B9">
        <w:rPr>
          <w:rFonts w:ascii="Arial" w:hAnsi="Arial" w:cs="Arial"/>
          <w:sz w:val="22"/>
          <w:szCs w:val="22"/>
        </w:rPr>
        <w:t xml:space="preserve"> </w:t>
      </w:r>
      <w:r w:rsidRPr="003336B9">
        <w:rPr>
          <w:rFonts w:ascii="Arial" w:hAnsi="Arial" w:cs="Arial"/>
          <w:sz w:val="22"/>
          <w:szCs w:val="22"/>
        </w:rPr>
        <w:t>Wentworth comes back with all these hopes about Anne</w:t>
      </w:r>
      <w:r w:rsidR="006C2039" w:rsidRPr="003336B9">
        <w:rPr>
          <w:rFonts w:ascii="Arial" w:hAnsi="Arial" w:cs="Arial"/>
          <w:sz w:val="22"/>
          <w:szCs w:val="22"/>
        </w:rPr>
        <w:t>,</w:t>
      </w:r>
      <w:r w:rsidRPr="003336B9">
        <w:rPr>
          <w:rFonts w:ascii="Arial" w:hAnsi="Arial" w:cs="Arial"/>
          <w:sz w:val="22"/>
          <w:szCs w:val="22"/>
        </w:rPr>
        <w:t xml:space="preserve"> and then sees her interacting with E</w:t>
      </w:r>
      <w:r w:rsidR="00902942" w:rsidRPr="003336B9">
        <w:rPr>
          <w:rFonts w:ascii="Arial" w:hAnsi="Arial" w:cs="Arial"/>
          <w:sz w:val="22"/>
          <w:szCs w:val="22"/>
        </w:rPr>
        <w:t>l</w:t>
      </w:r>
      <w:r w:rsidRPr="003336B9">
        <w:rPr>
          <w:rFonts w:ascii="Arial" w:hAnsi="Arial" w:cs="Arial"/>
          <w:sz w:val="22"/>
          <w:szCs w:val="22"/>
        </w:rPr>
        <w:t>liot, and those hopes feel a little smashed. And then</w:t>
      </w:r>
      <w:r w:rsidR="00845279" w:rsidRPr="003336B9">
        <w:rPr>
          <w:rFonts w:ascii="Arial" w:hAnsi="Arial" w:cs="Arial"/>
          <w:sz w:val="22"/>
          <w:szCs w:val="22"/>
        </w:rPr>
        <w:t>,</w:t>
      </w:r>
      <w:r w:rsidRPr="003336B9">
        <w:rPr>
          <w:rFonts w:ascii="Arial" w:hAnsi="Arial" w:cs="Arial"/>
          <w:sz w:val="22"/>
          <w:szCs w:val="22"/>
        </w:rPr>
        <w:t xml:space="preserve"> Anne subtly but surely finds ways to tell Wentworth, </w:t>
      </w:r>
      <w:r w:rsidR="00902942" w:rsidRPr="003336B9">
        <w:rPr>
          <w:rFonts w:ascii="Arial" w:hAnsi="Arial" w:cs="Arial"/>
          <w:sz w:val="22"/>
          <w:szCs w:val="22"/>
        </w:rPr>
        <w:t>“I</w:t>
      </w:r>
      <w:r w:rsidRPr="003336B9">
        <w:rPr>
          <w:rFonts w:ascii="Arial" w:hAnsi="Arial" w:cs="Arial"/>
          <w:sz w:val="22"/>
          <w:szCs w:val="22"/>
        </w:rPr>
        <w:t>t's not El</w:t>
      </w:r>
      <w:r w:rsidR="00902942" w:rsidRPr="003336B9">
        <w:rPr>
          <w:rFonts w:ascii="Arial" w:hAnsi="Arial" w:cs="Arial"/>
          <w:sz w:val="22"/>
          <w:szCs w:val="22"/>
        </w:rPr>
        <w:t>l</w:t>
      </w:r>
      <w:r w:rsidRPr="003336B9">
        <w:rPr>
          <w:rFonts w:ascii="Arial" w:hAnsi="Arial" w:cs="Arial"/>
          <w:sz w:val="22"/>
          <w:szCs w:val="22"/>
        </w:rPr>
        <w:t>iot</w:t>
      </w:r>
      <w:r w:rsidR="004E7A60" w:rsidRPr="003336B9">
        <w:rPr>
          <w:rFonts w:ascii="Arial" w:hAnsi="Arial" w:cs="Arial"/>
          <w:sz w:val="22"/>
          <w:szCs w:val="22"/>
        </w:rPr>
        <w:t>.</w:t>
      </w:r>
      <w:r w:rsidRPr="003336B9">
        <w:rPr>
          <w:rFonts w:ascii="Arial" w:hAnsi="Arial" w:cs="Arial"/>
          <w:sz w:val="22"/>
          <w:szCs w:val="22"/>
        </w:rPr>
        <w:t xml:space="preserve"> </w:t>
      </w:r>
      <w:r w:rsidR="004E7A60" w:rsidRPr="003336B9">
        <w:rPr>
          <w:rFonts w:ascii="Arial" w:hAnsi="Arial" w:cs="Arial"/>
          <w:sz w:val="22"/>
          <w:szCs w:val="22"/>
        </w:rPr>
        <w:t>I</w:t>
      </w:r>
      <w:r w:rsidRPr="003336B9">
        <w:rPr>
          <w:rFonts w:ascii="Arial" w:hAnsi="Arial" w:cs="Arial"/>
          <w:sz w:val="22"/>
          <w:szCs w:val="22"/>
        </w:rPr>
        <w:t xml:space="preserve">t's you. It's always </w:t>
      </w:r>
      <w:r w:rsidRPr="003336B9">
        <w:rPr>
          <w:rFonts w:ascii="Arial" w:hAnsi="Arial" w:cs="Arial"/>
          <w:sz w:val="22"/>
          <w:szCs w:val="22"/>
        </w:rPr>
        <w:lastRenderedPageBreak/>
        <w:t>been you.</w:t>
      </w:r>
      <w:r w:rsidR="00902942" w:rsidRPr="003336B9">
        <w:rPr>
          <w:rFonts w:ascii="Arial" w:hAnsi="Arial" w:cs="Arial"/>
          <w:sz w:val="22"/>
          <w:szCs w:val="22"/>
        </w:rPr>
        <w:t>”</w:t>
      </w:r>
      <w:r w:rsidRPr="003336B9">
        <w:rPr>
          <w:rFonts w:ascii="Arial" w:hAnsi="Arial" w:cs="Arial"/>
          <w:sz w:val="22"/>
          <w:szCs w:val="22"/>
        </w:rPr>
        <w:t xml:space="preserve"> And then</w:t>
      </w:r>
      <w:r w:rsidR="00314340" w:rsidRPr="003336B9">
        <w:rPr>
          <w:rFonts w:ascii="Arial" w:hAnsi="Arial" w:cs="Arial"/>
          <w:sz w:val="22"/>
          <w:szCs w:val="22"/>
        </w:rPr>
        <w:t>,</w:t>
      </w:r>
      <w:r w:rsidRPr="003336B9">
        <w:rPr>
          <w:rFonts w:ascii="Arial" w:hAnsi="Arial" w:cs="Arial"/>
          <w:sz w:val="22"/>
          <w:szCs w:val="22"/>
        </w:rPr>
        <w:t xml:space="preserve"> it's a matter of how </w:t>
      </w:r>
      <w:proofErr w:type="gramStart"/>
      <w:r w:rsidRPr="003336B9">
        <w:rPr>
          <w:rFonts w:ascii="Arial" w:hAnsi="Arial" w:cs="Arial"/>
          <w:sz w:val="22"/>
          <w:szCs w:val="22"/>
        </w:rPr>
        <w:t>do we bridge</w:t>
      </w:r>
      <w:proofErr w:type="gramEnd"/>
      <w:r w:rsidRPr="003336B9">
        <w:rPr>
          <w:rFonts w:ascii="Arial" w:hAnsi="Arial" w:cs="Arial"/>
          <w:sz w:val="22"/>
          <w:szCs w:val="22"/>
        </w:rPr>
        <w:t xml:space="preserve"> the gap between our past and our present</w:t>
      </w:r>
      <w:r w:rsidR="0037660E" w:rsidRPr="003336B9">
        <w:rPr>
          <w:rFonts w:ascii="Arial" w:hAnsi="Arial" w:cs="Arial"/>
          <w:sz w:val="22"/>
          <w:szCs w:val="22"/>
        </w:rPr>
        <w:t>.</w:t>
      </w:r>
      <w:r w:rsidRPr="003336B9">
        <w:rPr>
          <w:rFonts w:ascii="Arial" w:hAnsi="Arial" w:cs="Arial"/>
          <w:sz w:val="22"/>
          <w:szCs w:val="22"/>
        </w:rPr>
        <w:t xml:space="preserve"> And that's when you get to the letter. It feels like a more cohesive trajectory. </w:t>
      </w:r>
    </w:p>
    <w:p w14:paraId="2BF99C88" w14:textId="77777777" w:rsidR="00902942" w:rsidRPr="003336B9" w:rsidRDefault="00902942">
      <w:pPr>
        <w:rPr>
          <w:rFonts w:ascii="Arial" w:hAnsi="Arial" w:cs="Arial"/>
          <w:sz w:val="22"/>
          <w:szCs w:val="22"/>
        </w:rPr>
      </w:pPr>
    </w:p>
    <w:p w14:paraId="299130E3" w14:textId="77777777" w:rsidR="00DC41D4" w:rsidRPr="003336B9" w:rsidRDefault="00000000">
      <w:pPr>
        <w:rPr>
          <w:rFonts w:ascii="Arial" w:hAnsi="Arial" w:cs="Arial"/>
          <w:sz w:val="22"/>
          <w:szCs w:val="22"/>
        </w:rPr>
      </w:pPr>
      <w:r w:rsidRPr="003336B9">
        <w:rPr>
          <w:rFonts w:ascii="Arial" w:hAnsi="Arial" w:cs="Arial"/>
          <w:sz w:val="22"/>
          <w:szCs w:val="22"/>
        </w:rPr>
        <w:t>Here</w:t>
      </w:r>
      <w:r w:rsidR="00F4281E" w:rsidRPr="003336B9">
        <w:rPr>
          <w:rFonts w:ascii="Arial" w:hAnsi="Arial" w:cs="Arial"/>
          <w:sz w:val="22"/>
          <w:szCs w:val="22"/>
        </w:rPr>
        <w:t>,</w:t>
      </w:r>
      <w:r w:rsidRPr="003336B9">
        <w:rPr>
          <w:rFonts w:ascii="Arial" w:hAnsi="Arial" w:cs="Arial"/>
          <w:sz w:val="22"/>
          <w:szCs w:val="22"/>
        </w:rPr>
        <w:t xml:space="preserve"> we have Wentworth gets to Bath, crushed by Elliot</w:t>
      </w:r>
      <w:r w:rsidR="00BA68BC" w:rsidRPr="003336B9">
        <w:rPr>
          <w:rFonts w:ascii="Arial" w:hAnsi="Arial" w:cs="Arial"/>
          <w:sz w:val="22"/>
          <w:szCs w:val="22"/>
        </w:rPr>
        <w:t>.</w:t>
      </w:r>
      <w:r w:rsidRPr="003336B9">
        <w:rPr>
          <w:rFonts w:ascii="Arial" w:hAnsi="Arial" w:cs="Arial"/>
          <w:sz w:val="22"/>
          <w:szCs w:val="22"/>
        </w:rPr>
        <w:t xml:space="preserve"> </w:t>
      </w:r>
      <w:r w:rsidR="00BA68BC" w:rsidRPr="003336B9">
        <w:rPr>
          <w:rFonts w:ascii="Arial" w:hAnsi="Arial" w:cs="Arial"/>
          <w:sz w:val="22"/>
          <w:szCs w:val="22"/>
        </w:rPr>
        <w:t>R</w:t>
      </w:r>
      <w:r w:rsidRPr="003336B9">
        <w:rPr>
          <w:rFonts w:ascii="Arial" w:hAnsi="Arial" w:cs="Arial"/>
          <w:sz w:val="22"/>
          <w:szCs w:val="22"/>
        </w:rPr>
        <w:t>eassured by Anne, crushed by Elliot</w:t>
      </w:r>
      <w:r w:rsidR="009C741C" w:rsidRPr="003336B9">
        <w:rPr>
          <w:rFonts w:ascii="Arial" w:hAnsi="Arial" w:cs="Arial"/>
          <w:sz w:val="22"/>
          <w:szCs w:val="22"/>
        </w:rPr>
        <w:t>.</w:t>
      </w:r>
      <w:r w:rsidRPr="003336B9">
        <w:rPr>
          <w:rFonts w:ascii="Arial" w:hAnsi="Arial" w:cs="Arial"/>
          <w:sz w:val="22"/>
          <w:szCs w:val="22"/>
        </w:rPr>
        <w:t xml:space="preserve"> </w:t>
      </w:r>
      <w:r w:rsidR="009C741C" w:rsidRPr="003336B9">
        <w:rPr>
          <w:rFonts w:ascii="Arial" w:hAnsi="Arial" w:cs="Arial"/>
          <w:sz w:val="22"/>
          <w:szCs w:val="22"/>
        </w:rPr>
        <w:t>R</w:t>
      </w:r>
      <w:r w:rsidRPr="003336B9">
        <w:rPr>
          <w:rFonts w:ascii="Arial" w:hAnsi="Arial" w:cs="Arial"/>
          <w:sz w:val="22"/>
          <w:szCs w:val="22"/>
        </w:rPr>
        <w:t xml:space="preserve">eassured. Again, it's just too staccato for me. And then also, at the same time, </w:t>
      </w:r>
      <w:r w:rsidR="00902942" w:rsidRPr="003336B9">
        <w:rPr>
          <w:rFonts w:ascii="Arial" w:hAnsi="Arial" w:cs="Arial"/>
          <w:b/>
          <w:bCs/>
          <w:sz w:val="22"/>
          <w:szCs w:val="22"/>
        </w:rPr>
        <w:t>[00:41:00]</w:t>
      </w:r>
      <w:r w:rsidR="00902942" w:rsidRPr="003336B9">
        <w:rPr>
          <w:rFonts w:ascii="Arial" w:hAnsi="Arial" w:cs="Arial"/>
          <w:sz w:val="22"/>
          <w:szCs w:val="22"/>
        </w:rPr>
        <w:t xml:space="preserve"> </w:t>
      </w:r>
      <w:r w:rsidRPr="003336B9">
        <w:rPr>
          <w:rFonts w:ascii="Arial" w:hAnsi="Arial" w:cs="Arial"/>
          <w:sz w:val="22"/>
          <w:szCs w:val="22"/>
        </w:rPr>
        <w:t xml:space="preserve">I don't like Wentworth and Lady Russell having the confrontation about Anne together. It feels infantilizing to Anne and it feels too trapped in their past perceptions of who they are to each other. </w:t>
      </w:r>
    </w:p>
    <w:p w14:paraId="11CCEBAB" w14:textId="77777777" w:rsidR="00DC41D4" w:rsidRPr="003336B9" w:rsidRDefault="00DC41D4">
      <w:pPr>
        <w:rPr>
          <w:rFonts w:ascii="Arial" w:hAnsi="Arial" w:cs="Arial"/>
          <w:sz w:val="22"/>
          <w:szCs w:val="22"/>
        </w:rPr>
      </w:pPr>
    </w:p>
    <w:p w14:paraId="6429C01A" w14:textId="420D42EA" w:rsidR="00902942" w:rsidRPr="003336B9" w:rsidRDefault="00000000">
      <w:pPr>
        <w:rPr>
          <w:rFonts w:ascii="Arial" w:hAnsi="Arial" w:cs="Arial"/>
          <w:sz w:val="22"/>
          <w:szCs w:val="22"/>
        </w:rPr>
      </w:pPr>
      <w:r w:rsidRPr="003336B9">
        <w:rPr>
          <w:rFonts w:ascii="Arial" w:hAnsi="Arial" w:cs="Arial"/>
          <w:sz w:val="22"/>
          <w:szCs w:val="22"/>
        </w:rPr>
        <w:t xml:space="preserve">Whereas I like the </w:t>
      </w:r>
      <w:proofErr w:type="gramStart"/>
      <w:r w:rsidRPr="003336B9">
        <w:rPr>
          <w:rFonts w:ascii="Arial" w:hAnsi="Arial" w:cs="Arial"/>
          <w:sz w:val="22"/>
          <w:szCs w:val="22"/>
        </w:rPr>
        <w:t>silent</w:t>
      </w:r>
      <w:proofErr w:type="gramEnd"/>
      <w:r w:rsidRPr="003336B9">
        <w:rPr>
          <w:rFonts w:ascii="Arial" w:hAnsi="Arial" w:cs="Arial"/>
          <w:sz w:val="22"/>
          <w:szCs w:val="22"/>
        </w:rPr>
        <w:t xml:space="preserve"> like </w:t>
      </w:r>
      <w:r w:rsidR="00902942" w:rsidRPr="003336B9">
        <w:rPr>
          <w:rFonts w:ascii="Arial" w:hAnsi="Arial" w:cs="Arial"/>
          <w:sz w:val="22"/>
          <w:szCs w:val="22"/>
        </w:rPr>
        <w:t xml:space="preserve">armistice </w:t>
      </w:r>
      <w:r w:rsidRPr="003336B9">
        <w:rPr>
          <w:rFonts w:ascii="Arial" w:hAnsi="Arial" w:cs="Arial"/>
          <w:sz w:val="22"/>
          <w:szCs w:val="22"/>
        </w:rPr>
        <w:t xml:space="preserve">that the two have through the book where </w:t>
      </w:r>
      <w:r w:rsidR="00902942" w:rsidRPr="003336B9">
        <w:rPr>
          <w:rFonts w:ascii="Arial" w:hAnsi="Arial" w:cs="Arial"/>
          <w:sz w:val="22"/>
          <w:szCs w:val="22"/>
        </w:rPr>
        <w:t>t</w:t>
      </w:r>
      <w:r w:rsidRPr="003336B9">
        <w:rPr>
          <w:rFonts w:ascii="Arial" w:hAnsi="Arial" w:cs="Arial"/>
          <w:sz w:val="22"/>
          <w:szCs w:val="22"/>
        </w:rPr>
        <w:t xml:space="preserve">hey acknowledge the other person </w:t>
      </w:r>
      <w:proofErr w:type="gramStart"/>
      <w:r w:rsidRPr="003336B9">
        <w:rPr>
          <w:rFonts w:ascii="Arial" w:hAnsi="Arial" w:cs="Arial"/>
          <w:sz w:val="22"/>
          <w:szCs w:val="22"/>
        </w:rPr>
        <w:t>exists</w:t>
      </w:r>
      <w:r w:rsidR="00F742AF" w:rsidRPr="003336B9">
        <w:rPr>
          <w:rFonts w:ascii="Arial" w:hAnsi="Arial" w:cs="Arial"/>
          <w:sz w:val="22"/>
          <w:szCs w:val="22"/>
        </w:rPr>
        <w:t>,</w:t>
      </w:r>
      <w:r w:rsidRPr="003336B9">
        <w:rPr>
          <w:rFonts w:ascii="Arial" w:hAnsi="Arial" w:cs="Arial"/>
          <w:sz w:val="22"/>
          <w:szCs w:val="22"/>
        </w:rPr>
        <w:t xml:space="preserve"> but</w:t>
      </w:r>
      <w:proofErr w:type="gramEnd"/>
      <w:r w:rsidRPr="003336B9">
        <w:rPr>
          <w:rFonts w:ascii="Arial" w:hAnsi="Arial" w:cs="Arial"/>
          <w:sz w:val="22"/>
          <w:szCs w:val="22"/>
        </w:rPr>
        <w:t xml:space="preserve"> hate them just based on old grudges that </w:t>
      </w:r>
      <w:proofErr w:type="gramStart"/>
      <w:r w:rsidRPr="003336B9">
        <w:rPr>
          <w:rFonts w:ascii="Arial" w:hAnsi="Arial" w:cs="Arial"/>
          <w:sz w:val="22"/>
          <w:szCs w:val="22"/>
        </w:rPr>
        <w:t>have to</w:t>
      </w:r>
      <w:proofErr w:type="gramEnd"/>
      <w:r w:rsidRPr="003336B9">
        <w:rPr>
          <w:rFonts w:ascii="Arial" w:hAnsi="Arial" w:cs="Arial"/>
          <w:sz w:val="22"/>
          <w:szCs w:val="22"/>
        </w:rPr>
        <w:t xml:space="preserve"> be resolved at the end. This scene just feels like it doesn't fit </w:t>
      </w:r>
      <w:proofErr w:type="gramStart"/>
      <w:r w:rsidRPr="003336B9">
        <w:rPr>
          <w:rFonts w:ascii="Arial" w:hAnsi="Arial" w:cs="Arial"/>
          <w:sz w:val="22"/>
          <w:szCs w:val="22"/>
        </w:rPr>
        <w:t>in</w:t>
      </w:r>
      <w:proofErr w:type="gramEnd"/>
      <w:r w:rsidRPr="003336B9">
        <w:rPr>
          <w:rFonts w:ascii="Arial" w:hAnsi="Arial" w:cs="Arial"/>
          <w:sz w:val="22"/>
          <w:szCs w:val="22"/>
        </w:rPr>
        <w:t xml:space="preserve"> the trajectory of where the story is going</w:t>
      </w:r>
      <w:r w:rsidR="00902942" w:rsidRPr="003336B9">
        <w:rPr>
          <w:rFonts w:ascii="Arial" w:hAnsi="Arial" w:cs="Arial"/>
          <w:sz w:val="22"/>
          <w:szCs w:val="22"/>
        </w:rPr>
        <w:t xml:space="preserve"> f</w:t>
      </w:r>
      <w:r w:rsidRPr="003336B9">
        <w:rPr>
          <w:rFonts w:ascii="Arial" w:hAnsi="Arial" w:cs="Arial"/>
          <w:sz w:val="22"/>
          <w:szCs w:val="22"/>
        </w:rPr>
        <w:t>or me</w:t>
      </w:r>
      <w:r w:rsidR="00902942" w:rsidRPr="003336B9">
        <w:rPr>
          <w:rFonts w:ascii="Arial" w:hAnsi="Arial" w:cs="Arial"/>
          <w:sz w:val="22"/>
          <w:szCs w:val="22"/>
        </w:rPr>
        <w:t>,</w:t>
      </w:r>
      <w:r w:rsidRPr="003336B9">
        <w:rPr>
          <w:rFonts w:ascii="Arial" w:hAnsi="Arial" w:cs="Arial"/>
          <w:sz w:val="22"/>
          <w:szCs w:val="22"/>
        </w:rPr>
        <w:t xml:space="preserve"> personally</w:t>
      </w:r>
      <w:r w:rsidR="00902942" w:rsidRPr="003336B9">
        <w:rPr>
          <w:rFonts w:ascii="Arial" w:hAnsi="Arial" w:cs="Arial"/>
          <w:sz w:val="22"/>
          <w:szCs w:val="22"/>
        </w:rPr>
        <w:t xml:space="preserve">. </w:t>
      </w:r>
    </w:p>
    <w:p w14:paraId="28EE6D11" w14:textId="77777777" w:rsidR="00902942" w:rsidRPr="003336B9" w:rsidRDefault="00902942">
      <w:pPr>
        <w:rPr>
          <w:rFonts w:ascii="Arial" w:hAnsi="Arial" w:cs="Arial"/>
          <w:sz w:val="22"/>
          <w:szCs w:val="22"/>
        </w:rPr>
      </w:pPr>
    </w:p>
    <w:p w14:paraId="77769A1B" w14:textId="152CC5BF" w:rsidR="00693BF7" w:rsidRPr="003336B9" w:rsidRDefault="00902942">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The Lady Russell’s bit</w:t>
      </w:r>
      <w:proofErr w:type="gramStart"/>
      <w:r w:rsidR="001B38BF" w:rsidRPr="003336B9">
        <w:rPr>
          <w:rFonts w:ascii="Arial" w:hAnsi="Arial" w:cs="Arial"/>
          <w:sz w:val="22"/>
          <w:szCs w:val="22"/>
        </w:rPr>
        <w:t>,</w:t>
      </w:r>
      <w:r w:rsidRPr="003336B9">
        <w:rPr>
          <w:rFonts w:ascii="Arial" w:hAnsi="Arial" w:cs="Arial"/>
          <w:sz w:val="22"/>
          <w:szCs w:val="22"/>
        </w:rPr>
        <w:t xml:space="preserve"> in particular, it</w:t>
      </w:r>
      <w:proofErr w:type="gramEnd"/>
      <w:r w:rsidRPr="003336B9">
        <w:rPr>
          <w:rFonts w:ascii="Arial" w:hAnsi="Arial" w:cs="Arial"/>
          <w:sz w:val="22"/>
          <w:szCs w:val="22"/>
        </w:rPr>
        <w:t xml:space="preserve"> seems like a choice by the filmmakers just to say, “Oh, remember? It was Lady Russell who did the whole persuading thing. Remember Lady Russell? That's her</w:t>
      </w:r>
      <w:r w:rsidR="00052392" w:rsidRPr="003336B9">
        <w:rPr>
          <w:rFonts w:ascii="Arial" w:hAnsi="Arial" w:cs="Arial"/>
          <w:sz w:val="22"/>
          <w:szCs w:val="22"/>
        </w:rPr>
        <w:t>.</w:t>
      </w:r>
      <w:r w:rsidRPr="003336B9">
        <w:rPr>
          <w:rFonts w:ascii="Arial" w:hAnsi="Arial" w:cs="Arial"/>
          <w:sz w:val="22"/>
          <w:szCs w:val="22"/>
        </w:rPr>
        <w:t xml:space="preserve"> </w:t>
      </w:r>
      <w:r w:rsidR="00052392" w:rsidRPr="003336B9">
        <w:rPr>
          <w:rFonts w:ascii="Arial" w:hAnsi="Arial" w:cs="Arial"/>
          <w:sz w:val="22"/>
          <w:szCs w:val="22"/>
        </w:rPr>
        <w:t>R</w:t>
      </w:r>
      <w:r w:rsidRPr="003336B9">
        <w:rPr>
          <w:rFonts w:ascii="Arial" w:hAnsi="Arial" w:cs="Arial"/>
          <w:sz w:val="22"/>
          <w:szCs w:val="22"/>
        </w:rPr>
        <w:t xml:space="preserve">emember?” </w:t>
      </w:r>
    </w:p>
    <w:p w14:paraId="1E046B5B" w14:textId="77777777" w:rsidR="00052392" w:rsidRPr="003336B9" w:rsidRDefault="00052392">
      <w:pPr>
        <w:rPr>
          <w:rFonts w:ascii="Arial" w:hAnsi="Arial" w:cs="Arial"/>
          <w:b/>
          <w:bCs/>
          <w:sz w:val="22"/>
          <w:szCs w:val="22"/>
        </w:rPr>
      </w:pPr>
    </w:p>
    <w:p w14:paraId="1C02F0B7" w14:textId="4DE74767" w:rsidR="00693BF7" w:rsidRPr="003336B9" w:rsidRDefault="00065F33">
      <w:pPr>
        <w:rPr>
          <w:rFonts w:ascii="Arial" w:hAnsi="Arial" w:cs="Arial"/>
          <w:sz w:val="22"/>
          <w:szCs w:val="22"/>
        </w:rPr>
      </w:pPr>
      <w:r w:rsidRPr="003336B9">
        <w:rPr>
          <w:rFonts w:ascii="Arial" w:hAnsi="Arial" w:cs="Arial"/>
          <w:b/>
          <w:bCs/>
          <w:sz w:val="22"/>
          <w:szCs w:val="22"/>
        </w:rPr>
        <w:t>Molly:</w:t>
      </w:r>
      <w:r w:rsidR="00902942" w:rsidRPr="003336B9">
        <w:rPr>
          <w:rFonts w:ascii="Arial" w:hAnsi="Arial" w:cs="Arial"/>
          <w:sz w:val="22"/>
          <w:szCs w:val="22"/>
        </w:rPr>
        <w:t xml:space="preserve"> </w:t>
      </w:r>
      <w:r w:rsidRPr="003336B9">
        <w:rPr>
          <w:rFonts w:ascii="Arial" w:hAnsi="Arial" w:cs="Arial"/>
          <w:sz w:val="22"/>
          <w:szCs w:val="22"/>
        </w:rPr>
        <w:t xml:space="preserve">Right. It takes away Anne's agency </w:t>
      </w:r>
      <w:r w:rsidR="006522F6" w:rsidRPr="003336B9">
        <w:rPr>
          <w:rFonts w:ascii="Arial" w:hAnsi="Arial" w:cs="Arial"/>
          <w:sz w:val="22"/>
          <w:szCs w:val="22"/>
        </w:rPr>
        <w:t>a</w:t>
      </w:r>
      <w:r w:rsidRPr="003336B9">
        <w:rPr>
          <w:rFonts w:ascii="Arial" w:hAnsi="Arial" w:cs="Arial"/>
          <w:sz w:val="22"/>
          <w:szCs w:val="22"/>
        </w:rPr>
        <w:t xml:space="preserve">lso is like, </w:t>
      </w:r>
      <w:r w:rsidR="00162366" w:rsidRPr="003336B9">
        <w:rPr>
          <w:rFonts w:ascii="Arial" w:hAnsi="Arial" w:cs="Arial"/>
          <w:sz w:val="22"/>
          <w:szCs w:val="22"/>
        </w:rPr>
        <w:t>“S</w:t>
      </w:r>
      <w:r w:rsidRPr="003336B9">
        <w:rPr>
          <w:rFonts w:ascii="Arial" w:hAnsi="Arial" w:cs="Arial"/>
          <w:sz w:val="22"/>
          <w:szCs w:val="22"/>
        </w:rPr>
        <w:t xml:space="preserve">he made a choice. </w:t>
      </w:r>
      <w:r w:rsidR="00902942" w:rsidRPr="003336B9">
        <w:rPr>
          <w:rFonts w:ascii="Arial" w:hAnsi="Arial" w:cs="Arial"/>
          <w:sz w:val="22"/>
          <w:szCs w:val="22"/>
        </w:rPr>
        <w:t>W</w:t>
      </w:r>
      <w:r w:rsidRPr="003336B9">
        <w:rPr>
          <w:rFonts w:ascii="Arial" w:hAnsi="Arial" w:cs="Arial"/>
          <w:sz w:val="22"/>
          <w:szCs w:val="22"/>
        </w:rPr>
        <w:t>e can't take that away from her</w:t>
      </w:r>
      <w:r w:rsidR="008527BD" w:rsidRPr="003336B9">
        <w:rPr>
          <w:rFonts w:ascii="Arial" w:hAnsi="Arial" w:cs="Arial"/>
          <w:sz w:val="22"/>
          <w:szCs w:val="22"/>
        </w:rPr>
        <w:t>.</w:t>
      </w:r>
      <w:r w:rsidR="00902942" w:rsidRPr="003336B9">
        <w:rPr>
          <w:rFonts w:ascii="Arial" w:hAnsi="Arial" w:cs="Arial"/>
          <w:sz w:val="22"/>
          <w:szCs w:val="22"/>
        </w:rPr>
        <w:t xml:space="preserve"> </w:t>
      </w:r>
      <w:r w:rsidR="008527BD" w:rsidRPr="003336B9">
        <w:rPr>
          <w:rFonts w:ascii="Arial" w:hAnsi="Arial" w:cs="Arial"/>
          <w:sz w:val="22"/>
          <w:szCs w:val="22"/>
        </w:rPr>
        <w:t>S</w:t>
      </w:r>
      <w:r w:rsidRPr="003336B9">
        <w:rPr>
          <w:rFonts w:ascii="Arial" w:hAnsi="Arial" w:cs="Arial"/>
          <w:sz w:val="22"/>
          <w:szCs w:val="22"/>
        </w:rPr>
        <w:t>he fucked up.</w:t>
      </w:r>
      <w:r w:rsidR="008527BD" w:rsidRPr="003336B9">
        <w:rPr>
          <w:rFonts w:ascii="Arial" w:hAnsi="Arial" w:cs="Arial"/>
          <w:sz w:val="22"/>
          <w:szCs w:val="22"/>
        </w:rPr>
        <w:t>”</w:t>
      </w:r>
      <w:r w:rsidRPr="003336B9">
        <w:rPr>
          <w:rFonts w:ascii="Arial" w:hAnsi="Arial" w:cs="Arial"/>
          <w:sz w:val="22"/>
          <w:szCs w:val="22"/>
        </w:rPr>
        <w:t xml:space="preserve"> </w:t>
      </w:r>
    </w:p>
    <w:p w14:paraId="76276B31" w14:textId="77777777" w:rsidR="008527BD" w:rsidRPr="003336B9" w:rsidRDefault="008527BD">
      <w:pPr>
        <w:rPr>
          <w:rFonts w:ascii="Arial" w:hAnsi="Arial" w:cs="Arial"/>
          <w:b/>
          <w:bCs/>
          <w:sz w:val="22"/>
          <w:szCs w:val="22"/>
        </w:rPr>
      </w:pPr>
    </w:p>
    <w:p w14:paraId="37D951C1" w14:textId="0A90F583" w:rsidR="00693BF7" w:rsidRPr="003336B9" w:rsidRDefault="00065F33">
      <w:pPr>
        <w:rPr>
          <w:rFonts w:ascii="Arial" w:hAnsi="Arial" w:cs="Arial"/>
          <w:sz w:val="22"/>
          <w:szCs w:val="22"/>
        </w:rPr>
      </w:pPr>
      <w:r w:rsidRPr="003336B9">
        <w:rPr>
          <w:rFonts w:ascii="Arial" w:hAnsi="Arial" w:cs="Arial"/>
          <w:b/>
          <w:bCs/>
          <w:sz w:val="22"/>
          <w:szCs w:val="22"/>
        </w:rPr>
        <w:t>Becca:</w:t>
      </w:r>
      <w:r w:rsidR="00902942" w:rsidRPr="003336B9">
        <w:rPr>
          <w:rFonts w:ascii="Arial" w:hAnsi="Arial" w:cs="Arial"/>
          <w:sz w:val="22"/>
          <w:szCs w:val="22"/>
        </w:rPr>
        <w:t xml:space="preserve"> </w:t>
      </w:r>
      <w:r w:rsidR="005828D1" w:rsidRPr="003336B9">
        <w:rPr>
          <w:rFonts w:ascii="Arial" w:hAnsi="Arial" w:cs="Arial"/>
          <w:sz w:val="22"/>
          <w:szCs w:val="22"/>
        </w:rPr>
        <w:t>Yup</w:t>
      </w:r>
      <w:r w:rsidRPr="003336B9">
        <w:rPr>
          <w:rFonts w:ascii="Arial" w:hAnsi="Arial" w:cs="Arial"/>
          <w:sz w:val="22"/>
          <w:szCs w:val="22"/>
        </w:rPr>
        <w:t xml:space="preserve">. </w:t>
      </w:r>
    </w:p>
    <w:p w14:paraId="3E428B1D" w14:textId="77777777" w:rsidR="008527BD" w:rsidRPr="003336B9" w:rsidRDefault="008527BD">
      <w:pPr>
        <w:rPr>
          <w:rFonts w:ascii="Arial" w:hAnsi="Arial" w:cs="Arial"/>
          <w:b/>
          <w:bCs/>
          <w:sz w:val="22"/>
          <w:szCs w:val="22"/>
        </w:rPr>
      </w:pPr>
    </w:p>
    <w:p w14:paraId="06628695" w14:textId="77777777" w:rsidR="00EA0332" w:rsidRPr="003336B9" w:rsidRDefault="00065F33">
      <w:pPr>
        <w:rPr>
          <w:rFonts w:ascii="Arial" w:hAnsi="Arial" w:cs="Arial"/>
          <w:sz w:val="22"/>
          <w:szCs w:val="22"/>
        </w:rPr>
      </w:pPr>
      <w:r w:rsidRPr="003336B9">
        <w:rPr>
          <w:rFonts w:ascii="Arial" w:hAnsi="Arial" w:cs="Arial"/>
          <w:b/>
          <w:bCs/>
          <w:sz w:val="22"/>
          <w:szCs w:val="22"/>
        </w:rPr>
        <w:t>Molly:</w:t>
      </w:r>
      <w:r w:rsidR="00902942" w:rsidRPr="003336B9">
        <w:rPr>
          <w:rFonts w:ascii="Arial" w:hAnsi="Arial" w:cs="Arial"/>
          <w:sz w:val="22"/>
          <w:szCs w:val="22"/>
        </w:rPr>
        <w:t xml:space="preserve"> </w:t>
      </w:r>
      <w:r w:rsidRPr="003336B9">
        <w:rPr>
          <w:rFonts w:ascii="Arial" w:hAnsi="Arial" w:cs="Arial"/>
          <w:sz w:val="22"/>
          <w:szCs w:val="22"/>
        </w:rPr>
        <w:t xml:space="preserve">For anyone </w:t>
      </w:r>
      <w:r w:rsidR="00902942" w:rsidRPr="003336B9">
        <w:rPr>
          <w:rFonts w:ascii="Arial" w:hAnsi="Arial" w:cs="Arial"/>
          <w:sz w:val="22"/>
          <w:szCs w:val="22"/>
        </w:rPr>
        <w:t>w</w:t>
      </w:r>
      <w:r w:rsidRPr="003336B9">
        <w:rPr>
          <w:rFonts w:ascii="Arial" w:hAnsi="Arial" w:cs="Arial"/>
          <w:sz w:val="22"/>
          <w:szCs w:val="22"/>
        </w:rPr>
        <w:t xml:space="preserve">ho </w:t>
      </w:r>
      <w:proofErr w:type="gramStart"/>
      <w:r w:rsidRPr="003336B9">
        <w:rPr>
          <w:rFonts w:ascii="Arial" w:hAnsi="Arial" w:cs="Arial"/>
          <w:sz w:val="22"/>
          <w:szCs w:val="22"/>
        </w:rPr>
        <w:t xml:space="preserve">hasn't </w:t>
      </w:r>
      <w:r w:rsidR="000C2A4F" w:rsidRPr="003336B9">
        <w:rPr>
          <w:rFonts w:ascii="Arial" w:hAnsi="Arial" w:cs="Arial"/>
          <w:b/>
          <w:bCs/>
          <w:sz w:val="22"/>
          <w:szCs w:val="22"/>
        </w:rPr>
        <w:t>[00:42:00]</w:t>
      </w:r>
      <w:proofErr w:type="gramEnd"/>
      <w:r w:rsidR="000C2A4F" w:rsidRPr="003336B9">
        <w:rPr>
          <w:rFonts w:ascii="Arial" w:hAnsi="Arial" w:cs="Arial"/>
          <w:sz w:val="22"/>
          <w:szCs w:val="22"/>
        </w:rPr>
        <w:t xml:space="preserve"> </w:t>
      </w:r>
      <w:r w:rsidRPr="003336B9">
        <w:rPr>
          <w:rFonts w:ascii="Arial" w:hAnsi="Arial" w:cs="Arial"/>
          <w:sz w:val="22"/>
          <w:szCs w:val="22"/>
        </w:rPr>
        <w:t>watched the film yet</w:t>
      </w:r>
      <w:r w:rsidR="00902942" w:rsidRPr="003336B9">
        <w:rPr>
          <w:rFonts w:ascii="Arial" w:hAnsi="Arial" w:cs="Arial"/>
          <w:sz w:val="22"/>
          <w:szCs w:val="22"/>
        </w:rPr>
        <w:t xml:space="preserve"> </w:t>
      </w:r>
      <w:r w:rsidRPr="003336B9">
        <w:rPr>
          <w:rFonts w:ascii="Arial" w:hAnsi="Arial" w:cs="Arial"/>
          <w:sz w:val="22"/>
          <w:szCs w:val="22"/>
        </w:rPr>
        <w:t>and who is listening to our coverage instead of watching the film is such a choice</w:t>
      </w:r>
      <w:r w:rsidR="00902942" w:rsidRPr="003336B9">
        <w:rPr>
          <w:rFonts w:ascii="Arial" w:hAnsi="Arial" w:cs="Arial"/>
          <w:sz w:val="22"/>
          <w:szCs w:val="22"/>
        </w:rPr>
        <w:t>, a</w:t>
      </w:r>
      <w:r w:rsidRPr="003336B9">
        <w:rPr>
          <w:rFonts w:ascii="Arial" w:hAnsi="Arial" w:cs="Arial"/>
          <w:sz w:val="22"/>
          <w:szCs w:val="22"/>
        </w:rPr>
        <w:t>nd I love that for you. What happens in this scene is Anne goes into a room with</w:t>
      </w:r>
      <w:r w:rsidR="00902942" w:rsidRPr="003336B9">
        <w:rPr>
          <w:rFonts w:ascii="Arial" w:hAnsi="Arial" w:cs="Arial"/>
          <w:sz w:val="22"/>
          <w:szCs w:val="22"/>
        </w:rPr>
        <w:t xml:space="preserve">-- </w:t>
      </w:r>
      <w:r w:rsidRPr="003336B9">
        <w:rPr>
          <w:rFonts w:ascii="Arial" w:hAnsi="Arial" w:cs="Arial"/>
          <w:sz w:val="22"/>
          <w:szCs w:val="22"/>
        </w:rPr>
        <w:t>She's expecting the Admiral, but in fact</w:t>
      </w:r>
      <w:r w:rsidR="009905C7" w:rsidRPr="003336B9">
        <w:rPr>
          <w:rFonts w:ascii="Arial" w:hAnsi="Arial" w:cs="Arial"/>
          <w:sz w:val="22"/>
          <w:szCs w:val="22"/>
        </w:rPr>
        <w:t>,</w:t>
      </w:r>
      <w:r w:rsidRPr="003336B9">
        <w:rPr>
          <w:rFonts w:ascii="Arial" w:hAnsi="Arial" w:cs="Arial"/>
          <w:sz w:val="22"/>
          <w:szCs w:val="22"/>
        </w:rPr>
        <w:t xml:space="preserve"> it is Captain Wentworth</w:t>
      </w:r>
      <w:r w:rsidR="00D473E3" w:rsidRPr="003336B9">
        <w:rPr>
          <w:rFonts w:ascii="Arial" w:hAnsi="Arial" w:cs="Arial"/>
          <w:sz w:val="22"/>
          <w:szCs w:val="22"/>
        </w:rPr>
        <w:t>. H</w:t>
      </w:r>
      <w:r w:rsidRPr="003336B9">
        <w:rPr>
          <w:rFonts w:ascii="Arial" w:hAnsi="Arial" w:cs="Arial"/>
          <w:sz w:val="22"/>
          <w:szCs w:val="22"/>
        </w:rPr>
        <w:t xml:space="preserve">e says the Admiral asked him to ask her if she and </w:t>
      </w:r>
      <w:r w:rsidR="00902942" w:rsidRPr="003336B9">
        <w:rPr>
          <w:rFonts w:ascii="Arial" w:hAnsi="Arial" w:cs="Arial"/>
          <w:sz w:val="22"/>
          <w:szCs w:val="22"/>
        </w:rPr>
        <w:t>Elliot</w:t>
      </w:r>
      <w:r w:rsidRPr="003336B9">
        <w:rPr>
          <w:rFonts w:ascii="Arial" w:hAnsi="Arial" w:cs="Arial"/>
          <w:sz w:val="22"/>
          <w:szCs w:val="22"/>
        </w:rPr>
        <w:t xml:space="preserve"> are together</w:t>
      </w:r>
      <w:r w:rsidR="00442A38" w:rsidRPr="003336B9">
        <w:rPr>
          <w:rFonts w:ascii="Arial" w:hAnsi="Arial" w:cs="Arial"/>
          <w:sz w:val="22"/>
          <w:szCs w:val="22"/>
        </w:rPr>
        <w:t>,</w:t>
      </w:r>
      <w:r w:rsidRPr="003336B9">
        <w:rPr>
          <w:rFonts w:ascii="Arial" w:hAnsi="Arial" w:cs="Arial"/>
          <w:sz w:val="22"/>
          <w:szCs w:val="22"/>
        </w:rPr>
        <w:t xml:space="preserve"> because he needs to know if he needs to find alternate arrangements for his housing, because if they get married, they'll probably want Kellynch </w:t>
      </w:r>
      <w:r w:rsidR="00902942" w:rsidRPr="003336B9">
        <w:rPr>
          <w:rFonts w:ascii="Arial" w:hAnsi="Arial" w:cs="Arial"/>
          <w:sz w:val="22"/>
          <w:szCs w:val="22"/>
        </w:rPr>
        <w:t>H</w:t>
      </w:r>
      <w:r w:rsidRPr="003336B9">
        <w:rPr>
          <w:rFonts w:ascii="Arial" w:hAnsi="Arial" w:cs="Arial"/>
          <w:sz w:val="22"/>
          <w:szCs w:val="22"/>
        </w:rPr>
        <w:t xml:space="preserve">all back. </w:t>
      </w:r>
    </w:p>
    <w:p w14:paraId="630E7A0A" w14:textId="77777777" w:rsidR="00EA0332" w:rsidRPr="003336B9" w:rsidRDefault="00EA0332">
      <w:pPr>
        <w:rPr>
          <w:rFonts w:ascii="Arial" w:hAnsi="Arial" w:cs="Arial"/>
          <w:sz w:val="22"/>
          <w:szCs w:val="22"/>
        </w:rPr>
      </w:pPr>
    </w:p>
    <w:p w14:paraId="27223893" w14:textId="78AB16B3" w:rsidR="00693BF7" w:rsidRPr="003336B9" w:rsidRDefault="00000000">
      <w:pPr>
        <w:rPr>
          <w:rFonts w:ascii="Arial" w:hAnsi="Arial" w:cs="Arial"/>
          <w:sz w:val="22"/>
          <w:szCs w:val="22"/>
        </w:rPr>
      </w:pPr>
      <w:r w:rsidRPr="003336B9">
        <w:rPr>
          <w:rFonts w:ascii="Arial" w:hAnsi="Arial" w:cs="Arial"/>
          <w:sz w:val="22"/>
          <w:szCs w:val="22"/>
        </w:rPr>
        <w:t>Anne doesn't answer him</w:t>
      </w:r>
      <w:r w:rsidR="00592948" w:rsidRPr="003336B9">
        <w:rPr>
          <w:rFonts w:ascii="Arial" w:hAnsi="Arial" w:cs="Arial"/>
          <w:sz w:val="22"/>
          <w:szCs w:val="22"/>
        </w:rPr>
        <w:t>,</w:t>
      </w:r>
      <w:r w:rsidRPr="003336B9">
        <w:rPr>
          <w:rFonts w:ascii="Arial" w:hAnsi="Arial" w:cs="Arial"/>
          <w:sz w:val="22"/>
          <w:szCs w:val="22"/>
        </w:rPr>
        <w:t xml:space="preserve"> </w:t>
      </w:r>
      <w:r w:rsidR="00592948" w:rsidRPr="003336B9">
        <w:rPr>
          <w:rFonts w:ascii="Arial" w:hAnsi="Arial" w:cs="Arial"/>
          <w:sz w:val="22"/>
          <w:szCs w:val="22"/>
        </w:rPr>
        <w:t>e</w:t>
      </w:r>
      <w:r w:rsidRPr="003336B9">
        <w:rPr>
          <w:rFonts w:ascii="Arial" w:hAnsi="Arial" w:cs="Arial"/>
          <w:sz w:val="22"/>
          <w:szCs w:val="22"/>
        </w:rPr>
        <w:t>ssentially</w:t>
      </w:r>
      <w:r w:rsidR="00592948" w:rsidRPr="003336B9">
        <w:rPr>
          <w:rFonts w:ascii="Arial" w:hAnsi="Arial" w:cs="Arial"/>
          <w:sz w:val="22"/>
          <w:szCs w:val="22"/>
        </w:rPr>
        <w:t>.</w:t>
      </w:r>
      <w:r w:rsidRPr="003336B9">
        <w:rPr>
          <w:rFonts w:ascii="Arial" w:hAnsi="Arial" w:cs="Arial"/>
          <w:sz w:val="22"/>
          <w:szCs w:val="22"/>
        </w:rPr>
        <w:t xml:space="preserve"> </w:t>
      </w:r>
      <w:r w:rsidR="00592948" w:rsidRPr="003336B9">
        <w:rPr>
          <w:rFonts w:ascii="Arial" w:hAnsi="Arial" w:cs="Arial"/>
          <w:sz w:val="22"/>
          <w:szCs w:val="22"/>
        </w:rPr>
        <w:t>S</w:t>
      </w:r>
      <w:r w:rsidRPr="003336B9">
        <w:rPr>
          <w:rFonts w:ascii="Arial" w:hAnsi="Arial" w:cs="Arial"/>
          <w:sz w:val="22"/>
          <w:szCs w:val="22"/>
        </w:rPr>
        <w:t xml:space="preserve">he's like, </w:t>
      </w:r>
      <w:r w:rsidR="00902942" w:rsidRPr="003336B9">
        <w:rPr>
          <w:rFonts w:ascii="Arial" w:hAnsi="Arial" w:cs="Arial"/>
          <w:sz w:val="22"/>
          <w:szCs w:val="22"/>
        </w:rPr>
        <w:t>“W</w:t>
      </w:r>
      <w:r w:rsidRPr="003336B9">
        <w:rPr>
          <w:rFonts w:ascii="Arial" w:hAnsi="Arial" w:cs="Arial"/>
          <w:sz w:val="22"/>
          <w:szCs w:val="22"/>
        </w:rPr>
        <w:t>hy does everyone think that me and Elliot are together?</w:t>
      </w:r>
      <w:r w:rsidR="00902942" w:rsidRPr="003336B9">
        <w:rPr>
          <w:rFonts w:ascii="Arial" w:hAnsi="Arial" w:cs="Arial"/>
          <w:sz w:val="22"/>
          <w:szCs w:val="22"/>
        </w:rPr>
        <w:t>”</w:t>
      </w:r>
      <w:r w:rsidRPr="003336B9">
        <w:rPr>
          <w:rFonts w:ascii="Arial" w:hAnsi="Arial" w:cs="Arial"/>
          <w:sz w:val="22"/>
          <w:szCs w:val="22"/>
        </w:rPr>
        <w:t xml:space="preserve"> And he's like, </w:t>
      </w:r>
      <w:r w:rsidR="00902942" w:rsidRPr="003336B9">
        <w:rPr>
          <w:rFonts w:ascii="Arial" w:hAnsi="Arial" w:cs="Arial"/>
          <w:sz w:val="22"/>
          <w:szCs w:val="22"/>
        </w:rPr>
        <w:t>“J</w:t>
      </w:r>
      <w:r w:rsidRPr="003336B9">
        <w:rPr>
          <w:rFonts w:ascii="Arial" w:hAnsi="Arial" w:cs="Arial"/>
          <w:sz w:val="22"/>
          <w:szCs w:val="22"/>
        </w:rPr>
        <w:t>ust tell me yes or no.</w:t>
      </w:r>
      <w:r w:rsidR="00902942" w:rsidRPr="003336B9">
        <w:rPr>
          <w:rFonts w:ascii="Arial" w:hAnsi="Arial" w:cs="Arial"/>
          <w:sz w:val="22"/>
          <w:szCs w:val="22"/>
        </w:rPr>
        <w:t>”</w:t>
      </w:r>
      <w:r w:rsidRPr="003336B9">
        <w:rPr>
          <w:rFonts w:ascii="Arial" w:hAnsi="Arial" w:cs="Arial"/>
          <w:sz w:val="22"/>
          <w:szCs w:val="22"/>
        </w:rPr>
        <w:t xml:space="preserve"> And she gets </w:t>
      </w:r>
      <w:proofErr w:type="gramStart"/>
      <w:r w:rsidRPr="003336B9">
        <w:rPr>
          <w:rFonts w:ascii="Arial" w:hAnsi="Arial" w:cs="Arial"/>
          <w:sz w:val="22"/>
          <w:szCs w:val="22"/>
        </w:rPr>
        <w:t>mad</w:t>
      </w:r>
      <w:r w:rsidR="00020FCC" w:rsidRPr="003336B9">
        <w:rPr>
          <w:rFonts w:ascii="Arial" w:hAnsi="Arial" w:cs="Arial"/>
          <w:sz w:val="22"/>
          <w:szCs w:val="22"/>
        </w:rPr>
        <w:t>,</w:t>
      </w:r>
      <w:r w:rsidRPr="003336B9">
        <w:rPr>
          <w:rFonts w:ascii="Arial" w:hAnsi="Arial" w:cs="Arial"/>
          <w:sz w:val="22"/>
          <w:szCs w:val="22"/>
        </w:rPr>
        <w:t xml:space="preserve"> and</w:t>
      </w:r>
      <w:proofErr w:type="gramEnd"/>
      <w:r w:rsidRPr="003336B9">
        <w:rPr>
          <w:rFonts w:ascii="Arial" w:hAnsi="Arial" w:cs="Arial"/>
          <w:sz w:val="22"/>
          <w:szCs w:val="22"/>
        </w:rPr>
        <w:t xml:space="preserve"> runs away </w:t>
      </w:r>
      <w:r w:rsidR="00020FCC" w:rsidRPr="003336B9">
        <w:rPr>
          <w:rFonts w:ascii="Arial" w:hAnsi="Arial" w:cs="Arial"/>
          <w:sz w:val="22"/>
          <w:szCs w:val="22"/>
        </w:rPr>
        <w:t>a</w:t>
      </w:r>
      <w:r w:rsidRPr="003336B9">
        <w:rPr>
          <w:rFonts w:ascii="Arial" w:hAnsi="Arial" w:cs="Arial"/>
          <w:sz w:val="22"/>
          <w:szCs w:val="22"/>
        </w:rPr>
        <w:t xml:space="preserve">nd that's when Lady Russell and he have a face off. </w:t>
      </w:r>
    </w:p>
    <w:p w14:paraId="21538F6C" w14:textId="77777777" w:rsidR="00053902" w:rsidRPr="003336B9" w:rsidRDefault="00053902">
      <w:pPr>
        <w:rPr>
          <w:rFonts w:ascii="Arial" w:hAnsi="Arial" w:cs="Arial"/>
          <w:sz w:val="22"/>
          <w:szCs w:val="22"/>
        </w:rPr>
      </w:pPr>
    </w:p>
    <w:p w14:paraId="7CF8B8DF" w14:textId="64FF09FD" w:rsidR="00902942" w:rsidRPr="003336B9" w:rsidRDefault="00000000">
      <w:pPr>
        <w:rPr>
          <w:rFonts w:ascii="Arial" w:hAnsi="Arial" w:cs="Arial"/>
          <w:sz w:val="22"/>
          <w:szCs w:val="22"/>
        </w:rPr>
      </w:pPr>
      <w:r w:rsidRPr="003336B9">
        <w:rPr>
          <w:rFonts w:ascii="Arial" w:hAnsi="Arial" w:cs="Arial"/>
          <w:sz w:val="22"/>
          <w:szCs w:val="22"/>
        </w:rPr>
        <w:t>It's a little different from how it was in the book, I will say, because obviously in the book</w:t>
      </w:r>
      <w:r w:rsidR="00DE7263" w:rsidRPr="003336B9">
        <w:rPr>
          <w:rFonts w:ascii="Arial" w:hAnsi="Arial" w:cs="Arial"/>
          <w:sz w:val="22"/>
          <w:szCs w:val="22"/>
        </w:rPr>
        <w:t>,</w:t>
      </w:r>
      <w:r w:rsidRPr="003336B9">
        <w:rPr>
          <w:rFonts w:ascii="Arial" w:hAnsi="Arial" w:cs="Arial"/>
          <w:sz w:val="22"/>
          <w:szCs w:val="22"/>
        </w:rPr>
        <w:t xml:space="preserve"> she says, </w:t>
      </w:r>
      <w:r w:rsidR="00902942" w:rsidRPr="003336B9">
        <w:rPr>
          <w:rFonts w:ascii="Arial" w:hAnsi="Arial" w:cs="Arial"/>
          <w:sz w:val="22"/>
          <w:szCs w:val="22"/>
        </w:rPr>
        <w:t>“N</w:t>
      </w:r>
      <w:r w:rsidRPr="003336B9">
        <w:rPr>
          <w:rFonts w:ascii="Arial" w:hAnsi="Arial" w:cs="Arial"/>
          <w:sz w:val="22"/>
          <w:szCs w:val="22"/>
        </w:rPr>
        <w:t>o, we're not together</w:t>
      </w:r>
      <w:r w:rsidR="0014742F" w:rsidRPr="003336B9">
        <w:rPr>
          <w:rFonts w:ascii="Arial" w:hAnsi="Arial" w:cs="Arial"/>
          <w:sz w:val="22"/>
          <w:szCs w:val="22"/>
        </w:rPr>
        <w:t>,</w:t>
      </w:r>
      <w:r w:rsidR="00902942" w:rsidRPr="003336B9">
        <w:rPr>
          <w:rFonts w:ascii="Arial" w:hAnsi="Arial" w:cs="Arial"/>
          <w:sz w:val="22"/>
          <w:szCs w:val="22"/>
        </w:rPr>
        <w:t>”</w:t>
      </w:r>
      <w:r w:rsidRPr="003336B9">
        <w:rPr>
          <w:rFonts w:ascii="Arial" w:hAnsi="Arial" w:cs="Arial"/>
          <w:sz w:val="22"/>
          <w:szCs w:val="22"/>
        </w:rPr>
        <w:t xml:space="preserve"> </w:t>
      </w:r>
      <w:r w:rsidR="0014742F" w:rsidRPr="003336B9">
        <w:rPr>
          <w:rFonts w:ascii="Arial" w:hAnsi="Arial" w:cs="Arial"/>
          <w:sz w:val="22"/>
          <w:szCs w:val="22"/>
        </w:rPr>
        <w:t>a</w:t>
      </w:r>
      <w:r w:rsidRPr="003336B9">
        <w:rPr>
          <w:rFonts w:ascii="Arial" w:hAnsi="Arial" w:cs="Arial"/>
          <w:sz w:val="22"/>
          <w:szCs w:val="22"/>
        </w:rPr>
        <w:t xml:space="preserve">nd then he admits his love to her and then that's the end of it. I like that they gave us a blend of two worlds where he still gets to write the letter, </w:t>
      </w:r>
      <w:r w:rsidR="00902942" w:rsidRPr="003336B9">
        <w:rPr>
          <w:rFonts w:ascii="Arial" w:hAnsi="Arial" w:cs="Arial"/>
          <w:b/>
          <w:bCs/>
          <w:sz w:val="22"/>
          <w:szCs w:val="22"/>
        </w:rPr>
        <w:t>[00:43:00]</w:t>
      </w:r>
      <w:r w:rsidR="00902942" w:rsidRPr="003336B9">
        <w:rPr>
          <w:rFonts w:ascii="Arial" w:hAnsi="Arial" w:cs="Arial"/>
          <w:sz w:val="22"/>
          <w:szCs w:val="22"/>
        </w:rPr>
        <w:t xml:space="preserve"> </w:t>
      </w:r>
      <w:r w:rsidRPr="003336B9">
        <w:rPr>
          <w:rFonts w:ascii="Arial" w:hAnsi="Arial" w:cs="Arial"/>
          <w:sz w:val="22"/>
          <w:szCs w:val="22"/>
        </w:rPr>
        <w:t>but he takes her frustration as a no, they're not together. But she still should have just said no</w:t>
      </w:r>
      <w:r w:rsidR="00902942" w:rsidRPr="003336B9">
        <w:rPr>
          <w:rFonts w:ascii="Arial" w:hAnsi="Arial" w:cs="Arial"/>
          <w:sz w:val="22"/>
          <w:szCs w:val="22"/>
        </w:rPr>
        <w:t xml:space="preserve">, </w:t>
      </w:r>
      <w:r w:rsidRPr="003336B9">
        <w:rPr>
          <w:rFonts w:ascii="Arial" w:hAnsi="Arial" w:cs="Arial"/>
          <w:sz w:val="22"/>
          <w:szCs w:val="22"/>
        </w:rPr>
        <w:t>I think</w:t>
      </w:r>
      <w:r w:rsidR="00902942" w:rsidRPr="003336B9">
        <w:rPr>
          <w:rFonts w:ascii="Arial" w:hAnsi="Arial" w:cs="Arial"/>
          <w:sz w:val="22"/>
          <w:szCs w:val="22"/>
        </w:rPr>
        <w:t>.</w:t>
      </w:r>
      <w:r w:rsidRPr="003336B9">
        <w:rPr>
          <w:rFonts w:ascii="Arial" w:hAnsi="Arial" w:cs="Arial"/>
          <w:sz w:val="22"/>
          <w:szCs w:val="22"/>
        </w:rPr>
        <w:t xml:space="preserve"> </w:t>
      </w:r>
    </w:p>
    <w:p w14:paraId="64BDF4B1" w14:textId="77777777" w:rsidR="00902942" w:rsidRPr="003336B9" w:rsidRDefault="00902942">
      <w:pPr>
        <w:rPr>
          <w:rFonts w:ascii="Arial" w:hAnsi="Arial" w:cs="Arial"/>
          <w:sz w:val="22"/>
          <w:szCs w:val="22"/>
        </w:rPr>
      </w:pPr>
    </w:p>
    <w:p w14:paraId="65F9B840" w14:textId="0774F166" w:rsidR="00693BF7" w:rsidRPr="003336B9" w:rsidRDefault="00902942">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 xml:space="preserve">I know. Yeah, I know just like say it, </w:t>
      </w:r>
      <w:r w:rsidR="00827BF7" w:rsidRPr="003336B9">
        <w:rPr>
          <w:rFonts w:ascii="Arial" w:hAnsi="Arial" w:cs="Arial"/>
          <w:sz w:val="22"/>
          <w:szCs w:val="22"/>
        </w:rPr>
        <w:t>“M</w:t>
      </w:r>
      <w:r w:rsidRPr="003336B9">
        <w:rPr>
          <w:rFonts w:ascii="Arial" w:hAnsi="Arial" w:cs="Arial"/>
          <w:sz w:val="22"/>
          <w:szCs w:val="22"/>
        </w:rPr>
        <w:t>y God.</w:t>
      </w:r>
      <w:r w:rsidR="00827BF7" w:rsidRPr="003336B9">
        <w:rPr>
          <w:rFonts w:ascii="Arial" w:hAnsi="Arial" w:cs="Arial"/>
          <w:sz w:val="22"/>
          <w:szCs w:val="22"/>
        </w:rPr>
        <w:t>”</w:t>
      </w:r>
      <w:r w:rsidRPr="003336B9">
        <w:rPr>
          <w:rFonts w:ascii="Arial" w:hAnsi="Arial" w:cs="Arial"/>
          <w:sz w:val="22"/>
          <w:szCs w:val="22"/>
        </w:rPr>
        <w:t xml:space="preserve"> </w:t>
      </w:r>
    </w:p>
    <w:p w14:paraId="667B5708" w14:textId="77777777" w:rsidR="00827BF7" w:rsidRPr="003336B9" w:rsidRDefault="00827BF7">
      <w:pPr>
        <w:rPr>
          <w:rFonts w:ascii="Arial" w:hAnsi="Arial" w:cs="Arial"/>
          <w:b/>
          <w:bCs/>
          <w:sz w:val="22"/>
          <w:szCs w:val="22"/>
        </w:rPr>
      </w:pPr>
    </w:p>
    <w:p w14:paraId="381E5993" w14:textId="3A91811D" w:rsidR="00693BF7" w:rsidRPr="003336B9" w:rsidRDefault="00065F33">
      <w:pPr>
        <w:rPr>
          <w:rFonts w:ascii="Arial" w:hAnsi="Arial" w:cs="Arial"/>
          <w:sz w:val="22"/>
          <w:szCs w:val="22"/>
        </w:rPr>
      </w:pPr>
      <w:r w:rsidRPr="003336B9">
        <w:rPr>
          <w:rFonts w:ascii="Arial" w:hAnsi="Arial" w:cs="Arial"/>
          <w:b/>
          <w:bCs/>
          <w:sz w:val="22"/>
          <w:szCs w:val="22"/>
        </w:rPr>
        <w:t>Molly:</w:t>
      </w:r>
      <w:r w:rsidR="00902942" w:rsidRPr="003336B9">
        <w:rPr>
          <w:rFonts w:ascii="Arial" w:hAnsi="Arial" w:cs="Arial"/>
          <w:sz w:val="22"/>
          <w:szCs w:val="22"/>
        </w:rPr>
        <w:t xml:space="preserve"> </w:t>
      </w:r>
      <w:r w:rsidRPr="003336B9">
        <w:rPr>
          <w:rFonts w:ascii="Arial" w:hAnsi="Arial" w:cs="Arial"/>
          <w:sz w:val="22"/>
          <w:szCs w:val="22"/>
        </w:rPr>
        <w:t xml:space="preserve">Yeah. </w:t>
      </w:r>
      <w:r w:rsidR="005871E8" w:rsidRPr="003336B9">
        <w:rPr>
          <w:rFonts w:ascii="Arial" w:hAnsi="Arial" w:cs="Arial"/>
          <w:sz w:val="22"/>
          <w:szCs w:val="22"/>
        </w:rPr>
        <w:t>Like, y</w:t>
      </w:r>
      <w:r w:rsidRPr="003336B9">
        <w:rPr>
          <w:rFonts w:ascii="Arial" w:hAnsi="Arial" w:cs="Arial"/>
          <w:sz w:val="22"/>
          <w:szCs w:val="22"/>
        </w:rPr>
        <w:t xml:space="preserve">ou're leaving too much up to interpretation. </w:t>
      </w:r>
    </w:p>
    <w:p w14:paraId="34F799A9" w14:textId="77777777" w:rsidR="00FF3C43" w:rsidRPr="003336B9" w:rsidRDefault="00FF3C43">
      <w:pPr>
        <w:rPr>
          <w:rFonts w:ascii="Arial" w:hAnsi="Arial" w:cs="Arial"/>
          <w:b/>
          <w:bCs/>
          <w:sz w:val="22"/>
          <w:szCs w:val="22"/>
        </w:rPr>
      </w:pPr>
    </w:p>
    <w:p w14:paraId="7F5F2C92" w14:textId="47ABD70D" w:rsidR="00693BF7" w:rsidRPr="003336B9" w:rsidRDefault="00065F33">
      <w:pPr>
        <w:rPr>
          <w:rFonts w:ascii="Arial" w:hAnsi="Arial" w:cs="Arial"/>
          <w:sz w:val="22"/>
          <w:szCs w:val="22"/>
        </w:rPr>
      </w:pPr>
      <w:r w:rsidRPr="003336B9">
        <w:rPr>
          <w:rFonts w:ascii="Arial" w:hAnsi="Arial" w:cs="Arial"/>
          <w:b/>
          <w:bCs/>
          <w:sz w:val="22"/>
          <w:szCs w:val="22"/>
        </w:rPr>
        <w:t>Becca:</w:t>
      </w:r>
      <w:r w:rsidR="00902942" w:rsidRPr="003336B9">
        <w:rPr>
          <w:rFonts w:ascii="Arial" w:hAnsi="Arial" w:cs="Arial"/>
          <w:sz w:val="22"/>
          <w:szCs w:val="22"/>
        </w:rPr>
        <w:t xml:space="preserve"> </w:t>
      </w:r>
      <w:r w:rsidRPr="003336B9">
        <w:rPr>
          <w:rFonts w:ascii="Arial" w:hAnsi="Arial" w:cs="Arial"/>
          <w:sz w:val="22"/>
          <w:szCs w:val="22"/>
        </w:rPr>
        <w:t xml:space="preserve">There's a reason </w:t>
      </w:r>
      <w:r w:rsidR="002F1FAE" w:rsidRPr="003336B9">
        <w:rPr>
          <w:rFonts w:ascii="Arial" w:hAnsi="Arial" w:cs="Arial"/>
          <w:sz w:val="22"/>
          <w:szCs w:val="22"/>
        </w:rPr>
        <w:t xml:space="preserve">that </w:t>
      </w:r>
      <w:r w:rsidRPr="003336B9">
        <w:rPr>
          <w:rFonts w:ascii="Arial" w:hAnsi="Arial" w:cs="Arial"/>
          <w:sz w:val="22"/>
          <w:szCs w:val="22"/>
        </w:rPr>
        <w:t>that's an ending</w:t>
      </w:r>
      <w:r w:rsidR="00902942" w:rsidRPr="003336B9">
        <w:rPr>
          <w:rFonts w:ascii="Arial" w:hAnsi="Arial" w:cs="Arial"/>
          <w:sz w:val="22"/>
          <w:szCs w:val="22"/>
        </w:rPr>
        <w:t xml:space="preserve"> t</w:t>
      </w:r>
      <w:r w:rsidRPr="003336B9">
        <w:rPr>
          <w:rFonts w:ascii="Arial" w:hAnsi="Arial" w:cs="Arial"/>
          <w:sz w:val="22"/>
          <w:szCs w:val="22"/>
        </w:rPr>
        <w:t xml:space="preserve">he way it's written is that, once Anne's like, </w:t>
      </w:r>
      <w:r w:rsidR="00902942" w:rsidRPr="003336B9">
        <w:rPr>
          <w:rFonts w:ascii="Arial" w:hAnsi="Arial" w:cs="Arial"/>
          <w:sz w:val="22"/>
          <w:szCs w:val="22"/>
        </w:rPr>
        <w:t>“N</w:t>
      </w:r>
      <w:r w:rsidRPr="003336B9">
        <w:rPr>
          <w:rFonts w:ascii="Arial" w:hAnsi="Arial" w:cs="Arial"/>
          <w:sz w:val="22"/>
          <w:szCs w:val="22"/>
        </w:rPr>
        <w:t>o, I'm not with Elliot,</w:t>
      </w:r>
      <w:r w:rsidR="00902942" w:rsidRPr="003336B9">
        <w:rPr>
          <w:rFonts w:ascii="Arial" w:hAnsi="Arial" w:cs="Arial"/>
          <w:sz w:val="22"/>
          <w:szCs w:val="22"/>
        </w:rPr>
        <w:t>”</w:t>
      </w:r>
      <w:r w:rsidRPr="003336B9">
        <w:rPr>
          <w:rFonts w:ascii="Arial" w:hAnsi="Arial" w:cs="Arial"/>
          <w:sz w:val="22"/>
          <w:szCs w:val="22"/>
        </w:rPr>
        <w:t xml:space="preserve"> then there's nothing stopping Wentworth from proposing to her</w:t>
      </w:r>
      <w:r w:rsidR="00FB52DB" w:rsidRPr="003336B9">
        <w:rPr>
          <w:rFonts w:ascii="Arial" w:hAnsi="Arial" w:cs="Arial"/>
          <w:sz w:val="22"/>
          <w:szCs w:val="22"/>
        </w:rPr>
        <w:t>, you know?</w:t>
      </w:r>
      <w:r w:rsidRPr="003336B9">
        <w:rPr>
          <w:rFonts w:ascii="Arial" w:hAnsi="Arial" w:cs="Arial"/>
          <w:sz w:val="22"/>
          <w:szCs w:val="22"/>
        </w:rPr>
        <w:t xml:space="preserve"> </w:t>
      </w:r>
    </w:p>
    <w:p w14:paraId="31A5BD7B" w14:textId="77777777" w:rsidR="00FB52DB" w:rsidRPr="003336B9" w:rsidRDefault="00FB52DB">
      <w:pPr>
        <w:rPr>
          <w:rFonts w:ascii="Arial" w:hAnsi="Arial" w:cs="Arial"/>
          <w:b/>
          <w:bCs/>
          <w:sz w:val="22"/>
          <w:szCs w:val="22"/>
        </w:rPr>
      </w:pPr>
    </w:p>
    <w:p w14:paraId="29123087" w14:textId="18165E04" w:rsidR="00693BF7" w:rsidRPr="003336B9" w:rsidRDefault="00065F33">
      <w:pPr>
        <w:rPr>
          <w:rFonts w:ascii="Arial" w:hAnsi="Arial" w:cs="Arial"/>
          <w:sz w:val="22"/>
          <w:szCs w:val="22"/>
        </w:rPr>
      </w:pPr>
      <w:r w:rsidRPr="003336B9">
        <w:rPr>
          <w:rFonts w:ascii="Arial" w:hAnsi="Arial" w:cs="Arial"/>
          <w:b/>
          <w:bCs/>
          <w:sz w:val="22"/>
          <w:szCs w:val="22"/>
        </w:rPr>
        <w:t>Molly:</w:t>
      </w:r>
      <w:r w:rsidR="00902942" w:rsidRPr="003336B9">
        <w:rPr>
          <w:rFonts w:ascii="Arial" w:hAnsi="Arial" w:cs="Arial"/>
          <w:sz w:val="22"/>
          <w:szCs w:val="22"/>
        </w:rPr>
        <w:t xml:space="preserve"> </w:t>
      </w:r>
      <w:r w:rsidRPr="003336B9">
        <w:rPr>
          <w:rFonts w:ascii="Arial" w:hAnsi="Arial" w:cs="Arial"/>
          <w:sz w:val="22"/>
          <w:szCs w:val="22"/>
        </w:rPr>
        <w:t>Right</w:t>
      </w:r>
      <w:r w:rsidR="00FB52DB" w:rsidRPr="003336B9">
        <w:rPr>
          <w:rFonts w:ascii="Arial" w:hAnsi="Arial" w:cs="Arial"/>
          <w:sz w:val="22"/>
          <w:szCs w:val="22"/>
        </w:rPr>
        <w:t xml:space="preserve">. </w:t>
      </w:r>
      <w:r w:rsidRPr="003336B9">
        <w:rPr>
          <w:rFonts w:ascii="Arial" w:hAnsi="Arial" w:cs="Arial"/>
          <w:sz w:val="22"/>
          <w:szCs w:val="22"/>
        </w:rPr>
        <w:t>So</w:t>
      </w:r>
      <w:r w:rsidR="00902942" w:rsidRPr="003336B9">
        <w:rPr>
          <w:rFonts w:ascii="Arial" w:hAnsi="Arial" w:cs="Arial"/>
          <w:sz w:val="22"/>
          <w:szCs w:val="22"/>
        </w:rPr>
        <w:t>,</w:t>
      </w:r>
      <w:r w:rsidRPr="003336B9">
        <w:rPr>
          <w:rFonts w:ascii="Arial" w:hAnsi="Arial" w:cs="Arial"/>
          <w:sz w:val="22"/>
          <w:szCs w:val="22"/>
        </w:rPr>
        <w:t xml:space="preserve"> Anne goes to complain to Mrs. Smith about the fact that everyone thinks that she and Elliot are together, and Mrs. Smith is like, </w:t>
      </w:r>
      <w:r w:rsidR="00902942" w:rsidRPr="003336B9">
        <w:rPr>
          <w:rFonts w:ascii="Arial" w:hAnsi="Arial" w:cs="Arial"/>
          <w:sz w:val="22"/>
          <w:szCs w:val="22"/>
        </w:rPr>
        <w:t>“W</w:t>
      </w:r>
      <w:r w:rsidRPr="003336B9">
        <w:rPr>
          <w:rFonts w:ascii="Arial" w:hAnsi="Arial" w:cs="Arial"/>
          <w:sz w:val="22"/>
          <w:szCs w:val="22"/>
        </w:rPr>
        <w:t>hat do you mean you're not together? That's a relief that you're not marrying Elliot</w:t>
      </w:r>
      <w:r w:rsidR="00F63437" w:rsidRPr="003336B9">
        <w:rPr>
          <w:rFonts w:ascii="Arial" w:hAnsi="Arial" w:cs="Arial"/>
          <w:sz w:val="22"/>
          <w:szCs w:val="22"/>
        </w:rPr>
        <w:t>.</w:t>
      </w:r>
      <w:r w:rsidR="00902942" w:rsidRPr="003336B9">
        <w:rPr>
          <w:rFonts w:ascii="Arial" w:hAnsi="Arial" w:cs="Arial"/>
          <w:sz w:val="22"/>
          <w:szCs w:val="22"/>
        </w:rPr>
        <w:t>”</w:t>
      </w:r>
      <w:r w:rsidRPr="003336B9">
        <w:rPr>
          <w:rFonts w:ascii="Arial" w:hAnsi="Arial" w:cs="Arial"/>
          <w:sz w:val="22"/>
          <w:szCs w:val="22"/>
        </w:rPr>
        <w:t xml:space="preserve"> </w:t>
      </w:r>
      <w:r w:rsidR="00F63437" w:rsidRPr="003336B9">
        <w:rPr>
          <w:rFonts w:ascii="Arial" w:hAnsi="Arial" w:cs="Arial"/>
          <w:sz w:val="22"/>
          <w:szCs w:val="22"/>
        </w:rPr>
        <w:t>B</w:t>
      </w:r>
      <w:r w:rsidRPr="003336B9">
        <w:rPr>
          <w:rFonts w:ascii="Arial" w:hAnsi="Arial" w:cs="Arial"/>
          <w:sz w:val="22"/>
          <w:szCs w:val="22"/>
        </w:rPr>
        <w:t>ut why is it a relief? It's a relief because she just learned through Mrs. Rook</w:t>
      </w:r>
      <w:r w:rsidR="00902942" w:rsidRPr="003336B9">
        <w:rPr>
          <w:rFonts w:ascii="Arial" w:hAnsi="Arial" w:cs="Arial"/>
          <w:sz w:val="22"/>
          <w:szCs w:val="22"/>
        </w:rPr>
        <w:t>e</w:t>
      </w:r>
      <w:r w:rsidRPr="003336B9">
        <w:rPr>
          <w:rFonts w:ascii="Arial" w:hAnsi="Arial" w:cs="Arial"/>
          <w:sz w:val="22"/>
          <w:szCs w:val="22"/>
        </w:rPr>
        <w:t xml:space="preserve"> that Elliot has lost all his money, is living on borrowed money and is only paying attention to Anne</w:t>
      </w:r>
      <w:r w:rsidR="00A754AD" w:rsidRPr="003336B9">
        <w:rPr>
          <w:rFonts w:ascii="Arial" w:hAnsi="Arial" w:cs="Arial"/>
          <w:sz w:val="22"/>
          <w:szCs w:val="22"/>
        </w:rPr>
        <w:t>,</w:t>
      </w:r>
      <w:r w:rsidRPr="003336B9">
        <w:rPr>
          <w:rFonts w:ascii="Arial" w:hAnsi="Arial" w:cs="Arial"/>
          <w:sz w:val="22"/>
          <w:szCs w:val="22"/>
        </w:rPr>
        <w:t xml:space="preserve"> because he wants the title and his inheritance back</w:t>
      </w:r>
      <w:r w:rsidR="00902942" w:rsidRPr="003336B9">
        <w:rPr>
          <w:rFonts w:ascii="Arial" w:hAnsi="Arial" w:cs="Arial"/>
          <w:sz w:val="22"/>
          <w:szCs w:val="22"/>
        </w:rPr>
        <w:t>, w</w:t>
      </w:r>
      <w:r w:rsidRPr="003336B9">
        <w:rPr>
          <w:rFonts w:ascii="Arial" w:hAnsi="Arial" w:cs="Arial"/>
          <w:sz w:val="22"/>
          <w:szCs w:val="22"/>
        </w:rPr>
        <w:t xml:space="preserve">hich is very different from the story in the book. </w:t>
      </w:r>
    </w:p>
    <w:p w14:paraId="38523055" w14:textId="77777777" w:rsidR="003F3763" w:rsidRPr="003336B9" w:rsidRDefault="003F3763">
      <w:pPr>
        <w:rPr>
          <w:rFonts w:ascii="Arial" w:hAnsi="Arial" w:cs="Arial"/>
          <w:b/>
          <w:bCs/>
          <w:sz w:val="22"/>
          <w:szCs w:val="22"/>
        </w:rPr>
      </w:pPr>
    </w:p>
    <w:p w14:paraId="39DC7812" w14:textId="7F5D2E50" w:rsidR="00693BF7" w:rsidRPr="003336B9" w:rsidRDefault="00065F33">
      <w:pPr>
        <w:rPr>
          <w:rFonts w:ascii="Arial" w:hAnsi="Arial" w:cs="Arial"/>
          <w:sz w:val="22"/>
          <w:szCs w:val="22"/>
        </w:rPr>
      </w:pPr>
      <w:r w:rsidRPr="003336B9">
        <w:rPr>
          <w:rFonts w:ascii="Arial" w:hAnsi="Arial" w:cs="Arial"/>
          <w:b/>
          <w:bCs/>
          <w:sz w:val="22"/>
          <w:szCs w:val="22"/>
        </w:rPr>
        <w:lastRenderedPageBreak/>
        <w:t>Becca:</w:t>
      </w:r>
      <w:r w:rsidR="00902942" w:rsidRPr="003336B9">
        <w:rPr>
          <w:rFonts w:ascii="Arial" w:hAnsi="Arial" w:cs="Arial"/>
          <w:sz w:val="22"/>
          <w:szCs w:val="22"/>
        </w:rPr>
        <w:t xml:space="preserve"> </w:t>
      </w:r>
      <w:r w:rsidRPr="003336B9">
        <w:rPr>
          <w:rFonts w:ascii="Arial" w:hAnsi="Arial" w:cs="Arial"/>
          <w:sz w:val="22"/>
          <w:szCs w:val="22"/>
        </w:rPr>
        <w:t xml:space="preserve">It's so different from the book, and I don't like it. </w:t>
      </w:r>
      <w:r w:rsidR="00B843C3" w:rsidRPr="003336B9">
        <w:rPr>
          <w:rFonts w:ascii="Arial" w:hAnsi="Arial" w:cs="Arial"/>
          <w:sz w:val="22"/>
          <w:szCs w:val="22"/>
        </w:rPr>
        <w:t xml:space="preserve">[chuckles] </w:t>
      </w:r>
      <w:r w:rsidR="00902942" w:rsidRPr="003336B9">
        <w:rPr>
          <w:rFonts w:ascii="Arial" w:hAnsi="Arial" w:cs="Arial"/>
          <w:b/>
          <w:bCs/>
          <w:sz w:val="22"/>
          <w:szCs w:val="22"/>
        </w:rPr>
        <w:t>[00:44:00]</w:t>
      </w:r>
      <w:r w:rsidR="00902942" w:rsidRPr="003336B9">
        <w:rPr>
          <w:rFonts w:ascii="Arial" w:hAnsi="Arial" w:cs="Arial"/>
          <w:sz w:val="22"/>
          <w:szCs w:val="22"/>
        </w:rPr>
        <w:t xml:space="preserve"> </w:t>
      </w:r>
      <w:r w:rsidRPr="003336B9">
        <w:rPr>
          <w:rFonts w:ascii="Arial" w:hAnsi="Arial" w:cs="Arial"/>
          <w:sz w:val="22"/>
          <w:szCs w:val="22"/>
        </w:rPr>
        <w:t xml:space="preserve">I know I'm in the minority there. </w:t>
      </w:r>
    </w:p>
    <w:p w14:paraId="12326B4E" w14:textId="77777777" w:rsidR="00712442" w:rsidRPr="003336B9" w:rsidRDefault="00712442">
      <w:pPr>
        <w:rPr>
          <w:rFonts w:ascii="Arial" w:hAnsi="Arial" w:cs="Arial"/>
          <w:b/>
          <w:bCs/>
          <w:sz w:val="22"/>
          <w:szCs w:val="22"/>
        </w:rPr>
      </w:pPr>
    </w:p>
    <w:p w14:paraId="59F719E3" w14:textId="50C18651" w:rsidR="00693BF7" w:rsidRPr="003336B9" w:rsidRDefault="00065F33">
      <w:pPr>
        <w:rPr>
          <w:rFonts w:ascii="Arial" w:hAnsi="Arial" w:cs="Arial"/>
          <w:sz w:val="22"/>
          <w:szCs w:val="22"/>
        </w:rPr>
      </w:pPr>
      <w:r w:rsidRPr="003336B9">
        <w:rPr>
          <w:rFonts w:ascii="Arial" w:hAnsi="Arial" w:cs="Arial"/>
          <w:b/>
          <w:bCs/>
          <w:sz w:val="22"/>
          <w:szCs w:val="22"/>
        </w:rPr>
        <w:t>Molly:</w:t>
      </w:r>
      <w:r w:rsidR="00902942" w:rsidRPr="003336B9">
        <w:rPr>
          <w:rFonts w:ascii="Arial" w:hAnsi="Arial" w:cs="Arial"/>
          <w:sz w:val="22"/>
          <w:szCs w:val="22"/>
        </w:rPr>
        <w:t xml:space="preserve"> </w:t>
      </w:r>
      <w:r w:rsidRPr="003336B9">
        <w:rPr>
          <w:rFonts w:ascii="Arial" w:hAnsi="Arial" w:cs="Arial"/>
          <w:sz w:val="22"/>
          <w:szCs w:val="22"/>
        </w:rPr>
        <w:t xml:space="preserve">Well, it's not that you're in the minority. </w:t>
      </w:r>
      <w:r w:rsidR="00B91DB7" w:rsidRPr="003336B9">
        <w:rPr>
          <w:rFonts w:ascii="Arial" w:hAnsi="Arial" w:cs="Arial"/>
          <w:sz w:val="22"/>
          <w:szCs w:val="22"/>
        </w:rPr>
        <w:t>H</w:t>
      </w:r>
      <w:r w:rsidRPr="003336B9">
        <w:rPr>
          <w:rFonts w:ascii="Arial" w:hAnsi="Arial" w:cs="Arial"/>
          <w:sz w:val="22"/>
          <w:szCs w:val="22"/>
        </w:rPr>
        <w:t>ere's the thing</w:t>
      </w:r>
      <w:r w:rsidR="00B91DB7" w:rsidRPr="003336B9">
        <w:rPr>
          <w:rFonts w:ascii="Arial" w:hAnsi="Arial" w:cs="Arial"/>
          <w:sz w:val="22"/>
          <w:szCs w:val="22"/>
        </w:rPr>
        <w:t>.</w:t>
      </w:r>
      <w:r w:rsidR="00902942" w:rsidRPr="003336B9">
        <w:rPr>
          <w:rFonts w:ascii="Arial" w:hAnsi="Arial" w:cs="Arial"/>
          <w:sz w:val="22"/>
          <w:szCs w:val="22"/>
        </w:rPr>
        <w:t xml:space="preserve"> </w:t>
      </w:r>
      <w:r w:rsidR="00B91DB7" w:rsidRPr="003336B9">
        <w:rPr>
          <w:rFonts w:ascii="Arial" w:hAnsi="Arial" w:cs="Arial"/>
          <w:sz w:val="22"/>
          <w:szCs w:val="22"/>
        </w:rPr>
        <w:t>W</w:t>
      </w:r>
      <w:r w:rsidRPr="003336B9">
        <w:rPr>
          <w:rFonts w:ascii="Arial" w:hAnsi="Arial" w:cs="Arial"/>
          <w:sz w:val="22"/>
          <w:szCs w:val="22"/>
        </w:rPr>
        <w:t xml:space="preserve">hat happens in the book is awful, and he is a villain. But it's a lot more difficult, I think, for a modern audience to wrap their minds around than a simple, </w:t>
      </w:r>
      <w:r w:rsidR="00902942" w:rsidRPr="003336B9">
        <w:rPr>
          <w:rFonts w:ascii="Arial" w:hAnsi="Arial" w:cs="Arial"/>
          <w:sz w:val="22"/>
          <w:szCs w:val="22"/>
        </w:rPr>
        <w:t>“</w:t>
      </w:r>
      <w:r w:rsidR="00B13CE4" w:rsidRPr="003336B9">
        <w:rPr>
          <w:rFonts w:ascii="Arial" w:hAnsi="Arial" w:cs="Arial"/>
          <w:sz w:val="22"/>
          <w:szCs w:val="22"/>
        </w:rPr>
        <w:t>H</w:t>
      </w:r>
      <w:r w:rsidRPr="003336B9">
        <w:rPr>
          <w:rFonts w:ascii="Arial" w:hAnsi="Arial" w:cs="Arial"/>
          <w:sz w:val="22"/>
          <w:szCs w:val="22"/>
        </w:rPr>
        <w:t>e's trying to get with you because he wants money.</w:t>
      </w:r>
      <w:r w:rsidR="00902942" w:rsidRPr="003336B9">
        <w:rPr>
          <w:rFonts w:ascii="Arial" w:hAnsi="Arial" w:cs="Arial"/>
          <w:sz w:val="22"/>
          <w:szCs w:val="22"/>
        </w:rPr>
        <w:t>”</w:t>
      </w:r>
      <w:r w:rsidRPr="003336B9">
        <w:rPr>
          <w:rFonts w:ascii="Arial" w:hAnsi="Arial" w:cs="Arial"/>
          <w:sz w:val="22"/>
          <w:szCs w:val="22"/>
        </w:rPr>
        <w:t xml:space="preserve"> That's easier for us to comprehend than like</w:t>
      </w:r>
      <w:r w:rsidR="0035208C" w:rsidRPr="003336B9">
        <w:rPr>
          <w:rFonts w:ascii="Arial" w:hAnsi="Arial" w:cs="Arial"/>
          <w:sz w:val="22"/>
          <w:szCs w:val="22"/>
        </w:rPr>
        <w:t>,</w:t>
      </w:r>
      <w:r w:rsidR="00902942" w:rsidRPr="003336B9">
        <w:rPr>
          <w:rFonts w:ascii="Arial" w:hAnsi="Arial" w:cs="Arial"/>
          <w:sz w:val="22"/>
          <w:szCs w:val="22"/>
        </w:rPr>
        <w:t xml:space="preserve"> </w:t>
      </w:r>
      <w:r w:rsidRPr="003336B9">
        <w:rPr>
          <w:rFonts w:ascii="Arial" w:hAnsi="Arial" w:cs="Arial"/>
          <w:sz w:val="22"/>
          <w:szCs w:val="22"/>
        </w:rPr>
        <w:t xml:space="preserve">he ruined this woman because he won't assist her with getting the deed to her house back or whatever, you know? </w:t>
      </w:r>
    </w:p>
    <w:p w14:paraId="496840F0" w14:textId="77777777" w:rsidR="00817136" w:rsidRPr="003336B9" w:rsidRDefault="00817136">
      <w:pPr>
        <w:rPr>
          <w:rFonts w:ascii="Arial" w:hAnsi="Arial" w:cs="Arial"/>
          <w:b/>
          <w:bCs/>
          <w:sz w:val="22"/>
          <w:szCs w:val="22"/>
        </w:rPr>
      </w:pPr>
    </w:p>
    <w:p w14:paraId="77A90103" w14:textId="7F874DCF" w:rsidR="00693BF7" w:rsidRPr="003336B9" w:rsidRDefault="00065F33">
      <w:pPr>
        <w:rPr>
          <w:rFonts w:ascii="Arial" w:hAnsi="Arial" w:cs="Arial"/>
          <w:sz w:val="22"/>
          <w:szCs w:val="22"/>
        </w:rPr>
      </w:pPr>
      <w:r w:rsidRPr="003336B9">
        <w:rPr>
          <w:rFonts w:ascii="Arial" w:hAnsi="Arial" w:cs="Arial"/>
          <w:b/>
          <w:bCs/>
          <w:sz w:val="22"/>
          <w:szCs w:val="22"/>
        </w:rPr>
        <w:t>Becca:</w:t>
      </w:r>
      <w:r w:rsidR="00902942" w:rsidRPr="003336B9">
        <w:rPr>
          <w:rFonts w:ascii="Arial" w:hAnsi="Arial" w:cs="Arial"/>
          <w:sz w:val="22"/>
          <w:szCs w:val="22"/>
        </w:rPr>
        <w:t xml:space="preserve"> </w:t>
      </w:r>
      <w:r w:rsidRPr="003336B9">
        <w:rPr>
          <w:rFonts w:ascii="Arial" w:hAnsi="Arial" w:cs="Arial"/>
          <w:sz w:val="22"/>
          <w:szCs w:val="22"/>
        </w:rPr>
        <w:t>Yeah</w:t>
      </w:r>
      <w:r w:rsidR="00BF5FCD" w:rsidRPr="003336B9">
        <w:rPr>
          <w:rFonts w:ascii="Arial" w:hAnsi="Arial" w:cs="Arial"/>
          <w:sz w:val="22"/>
          <w:szCs w:val="22"/>
        </w:rPr>
        <w:t>.</w:t>
      </w:r>
      <w:r w:rsidRPr="003336B9">
        <w:rPr>
          <w:rFonts w:ascii="Arial" w:hAnsi="Arial" w:cs="Arial"/>
          <w:sz w:val="22"/>
          <w:szCs w:val="22"/>
        </w:rPr>
        <w:t xml:space="preserve"> I understand. I understand why this change is made. Also, it removes some of the morally gray choices Mrs. Clay made</w:t>
      </w:r>
      <w:r w:rsidR="00E43A84" w:rsidRPr="003336B9">
        <w:rPr>
          <w:rFonts w:ascii="Arial" w:hAnsi="Arial" w:cs="Arial"/>
          <w:sz w:val="22"/>
          <w:szCs w:val="22"/>
        </w:rPr>
        <w:t>,</w:t>
      </w:r>
      <w:r w:rsidR="00902942" w:rsidRPr="003336B9">
        <w:rPr>
          <w:rFonts w:ascii="Arial" w:hAnsi="Arial" w:cs="Arial"/>
          <w:sz w:val="22"/>
          <w:szCs w:val="22"/>
        </w:rPr>
        <w:t xml:space="preserve"> b</w:t>
      </w:r>
      <w:r w:rsidRPr="003336B9">
        <w:rPr>
          <w:rFonts w:ascii="Arial" w:hAnsi="Arial" w:cs="Arial"/>
          <w:sz w:val="22"/>
          <w:szCs w:val="22"/>
        </w:rPr>
        <w:t>ecause when Ann</w:t>
      </w:r>
      <w:r w:rsidR="00FF04E9" w:rsidRPr="003336B9">
        <w:rPr>
          <w:rFonts w:ascii="Arial" w:hAnsi="Arial" w:cs="Arial"/>
          <w:sz w:val="22"/>
          <w:szCs w:val="22"/>
        </w:rPr>
        <w:t>e</w:t>
      </w:r>
      <w:r w:rsidRPr="003336B9">
        <w:rPr>
          <w:rFonts w:ascii="Arial" w:hAnsi="Arial" w:cs="Arial"/>
          <w:sz w:val="22"/>
          <w:szCs w:val="22"/>
        </w:rPr>
        <w:t xml:space="preserve"> is like, </w:t>
      </w:r>
      <w:r w:rsidR="00902942" w:rsidRPr="003336B9">
        <w:rPr>
          <w:rFonts w:ascii="Arial" w:hAnsi="Arial" w:cs="Arial"/>
          <w:sz w:val="22"/>
          <w:szCs w:val="22"/>
        </w:rPr>
        <w:t>“W</w:t>
      </w:r>
      <w:r w:rsidRPr="003336B9">
        <w:rPr>
          <w:rFonts w:ascii="Arial" w:hAnsi="Arial" w:cs="Arial"/>
          <w:sz w:val="22"/>
          <w:szCs w:val="22"/>
        </w:rPr>
        <w:t>ell, why didn't you tell me?</w:t>
      </w:r>
      <w:r w:rsidR="00902942" w:rsidRPr="003336B9">
        <w:rPr>
          <w:rFonts w:ascii="Arial" w:hAnsi="Arial" w:cs="Arial"/>
          <w:sz w:val="22"/>
          <w:szCs w:val="22"/>
        </w:rPr>
        <w:t>”</w:t>
      </w:r>
      <w:r w:rsidRPr="003336B9">
        <w:rPr>
          <w:rFonts w:ascii="Arial" w:hAnsi="Arial" w:cs="Arial"/>
          <w:sz w:val="22"/>
          <w:szCs w:val="22"/>
        </w:rPr>
        <w:t xml:space="preserve"> She's like, </w:t>
      </w:r>
      <w:r w:rsidR="00902942" w:rsidRPr="003336B9">
        <w:rPr>
          <w:rFonts w:ascii="Arial" w:hAnsi="Arial" w:cs="Arial"/>
          <w:sz w:val="22"/>
          <w:szCs w:val="22"/>
        </w:rPr>
        <w:t>“O</w:t>
      </w:r>
      <w:r w:rsidRPr="003336B9">
        <w:rPr>
          <w:rFonts w:ascii="Arial" w:hAnsi="Arial" w:cs="Arial"/>
          <w:sz w:val="22"/>
          <w:szCs w:val="22"/>
        </w:rPr>
        <w:t>h, I just found out</w:t>
      </w:r>
      <w:r w:rsidR="0036134B" w:rsidRPr="003336B9">
        <w:rPr>
          <w:rFonts w:ascii="Arial" w:hAnsi="Arial" w:cs="Arial"/>
          <w:sz w:val="22"/>
          <w:szCs w:val="22"/>
        </w:rPr>
        <w:t>.</w:t>
      </w:r>
      <w:r w:rsidR="00902942" w:rsidRPr="003336B9">
        <w:rPr>
          <w:rFonts w:ascii="Arial" w:hAnsi="Arial" w:cs="Arial"/>
          <w:sz w:val="22"/>
          <w:szCs w:val="22"/>
        </w:rPr>
        <w:t xml:space="preserve">” </w:t>
      </w:r>
      <w:r w:rsidR="0036134B" w:rsidRPr="003336B9">
        <w:rPr>
          <w:rFonts w:ascii="Arial" w:hAnsi="Arial" w:cs="Arial"/>
          <w:sz w:val="22"/>
          <w:szCs w:val="22"/>
        </w:rPr>
        <w:t>C</w:t>
      </w:r>
      <w:r w:rsidRPr="003336B9">
        <w:rPr>
          <w:rFonts w:ascii="Arial" w:hAnsi="Arial" w:cs="Arial"/>
          <w:sz w:val="22"/>
          <w:szCs w:val="22"/>
        </w:rPr>
        <w:t xml:space="preserve">onvenient. </w:t>
      </w:r>
      <w:r w:rsidR="00902942" w:rsidRPr="003336B9">
        <w:rPr>
          <w:rFonts w:ascii="Arial" w:hAnsi="Arial" w:cs="Arial"/>
          <w:sz w:val="22"/>
          <w:szCs w:val="22"/>
        </w:rPr>
        <w:t>F</w:t>
      </w:r>
      <w:r w:rsidRPr="003336B9">
        <w:rPr>
          <w:rFonts w:ascii="Arial" w:hAnsi="Arial" w:cs="Arial"/>
          <w:sz w:val="22"/>
          <w:szCs w:val="22"/>
        </w:rPr>
        <w:t xml:space="preserve">rom my </w:t>
      </w:r>
      <w:proofErr w:type="gramStart"/>
      <w:r w:rsidRPr="003336B9">
        <w:rPr>
          <w:rFonts w:ascii="Arial" w:hAnsi="Arial" w:cs="Arial"/>
          <w:sz w:val="22"/>
          <w:szCs w:val="22"/>
        </w:rPr>
        <w:t>perspective, one</w:t>
      </w:r>
      <w:proofErr w:type="gramEnd"/>
      <w:r w:rsidRPr="003336B9">
        <w:rPr>
          <w:rFonts w:ascii="Arial" w:hAnsi="Arial" w:cs="Arial"/>
          <w:sz w:val="22"/>
          <w:szCs w:val="22"/>
        </w:rPr>
        <w:t xml:space="preserve">, I don't </w:t>
      </w:r>
      <w:proofErr w:type="gramStart"/>
      <w:r w:rsidRPr="003336B9">
        <w:rPr>
          <w:rFonts w:ascii="Arial" w:hAnsi="Arial" w:cs="Arial"/>
          <w:sz w:val="22"/>
          <w:szCs w:val="22"/>
        </w:rPr>
        <w:t>like</w:t>
      </w:r>
      <w:proofErr w:type="gramEnd"/>
      <w:r w:rsidRPr="003336B9">
        <w:rPr>
          <w:rFonts w:ascii="Arial" w:hAnsi="Arial" w:cs="Arial"/>
          <w:sz w:val="22"/>
          <w:szCs w:val="22"/>
        </w:rPr>
        <w:t xml:space="preserve"> that it really lessens the </w:t>
      </w:r>
      <w:proofErr w:type="gramStart"/>
      <w:r w:rsidRPr="003336B9">
        <w:rPr>
          <w:rFonts w:ascii="Arial" w:hAnsi="Arial" w:cs="Arial"/>
          <w:sz w:val="22"/>
          <w:szCs w:val="22"/>
        </w:rPr>
        <w:t>villainy</w:t>
      </w:r>
      <w:proofErr w:type="gramEnd"/>
      <w:r w:rsidRPr="003336B9">
        <w:rPr>
          <w:rFonts w:ascii="Arial" w:hAnsi="Arial" w:cs="Arial"/>
          <w:sz w:val="22"/>
          <w:szCs w:val="22"/>
        </w:rPr>
        <w:t xml:space="preserve"> of Mr. Elliot. I like Mr. Elliot </w:t>
      </w:r>
      <w:r w:rsidR="00E479AE" w:rsidRPr="003336B9">
        <w:rPr>
          <w:rFonts w:ascii="Arial" w:hAnsi="Arial" w:cs="Arial"/>
          <w:b/>
          <w:bCs/>
          <w:sz w:val="22"/>
          <w:szCs w:val="22"/>
        </w:rPr>
        <w:t>[00:45:00]</w:t>
      </w:r>
      <w:r w:rsidR="00E479AE" w:rsidRPr="003336B9">
        <w:rPr>
          <w:rFonts w:ascii="Arial" w:hAnsi="Arial" w:cs="Arial"/>
          <w:sz w:val="22"/>
          <w:szCs w:val="22"/>
        </w:rPr>
        <w:t xml:space="preserve"> </w:t>
      </w:r>
      <w:r w:rsidRPr="003336B9">
        <w:rPr>
          <w:rFonts w:ascii="Arial" w:hAnsi="Arial" w:cs="Arial"/>
          <w:sz w:val="22"/>
          <w:szCs w:val="22"/>
        </w:rPr>
        <w:t xml:space="preserve">as a complete and total scoundrel. And two, I think it doesn't make </w:t>
      </w:r>
      <w:r w:rsidR="00902942" w:rsidRPr="003336B9">
        <w:rPr>
          <w:rFonts w:ascii="Arial" w:hAnsi="Arial" w:cs="Arial"/>
          <w:sz w:val="22"/>
          <w:szCs w:val="22"/>
        </w:rPr>
        <w:t xml:space="preserve">a </w:t>
      </w:r>
      <w:r w:rsidRPr="003336B9">
        <w:rPr>
          <w:rFonts w:ascii="Arial" w:hAnsi="Arial" w:cs="Arial"/>
          <w:sz w:val="22"/>
          <w:szCs w:val="22"/>
        </w:rPr>
        <w:t>ton of sense</w:t>
      </w:r>
      <w:r w:rsidR="00902942" w:rsidRPr="003336B9">
        <w:rPr>
          <w:rFonts w:ascii="Arial" w:hAnsi="Arial" w:cs="Arial"/>
          <w:sz w:val="22"/>
          <w:szCs w:val="22"/>
        </w:rPr>
        <w:t>,</w:t>
      </w:r>
      <w:r w:rsidRPr="003336B9">
        <w:rPr>
          <w:rFonts w:ascii="Arial" w:hAnsi="Arial" w:cs="Arial"/>
          <w:sz w:val="22"/>
          <w:szCs w:val="22"/>
        </w:rPr>
        <w:t xml:space="preserve"> </w:t>
      </w:r>
      <w:r w:rsidR="00902942" w:rsidRPr="003336B9">
        <w:rPr>
          <w:rFonts w:ascii="Arial" w:hAnsi="Arial" w:cs="Arial"/>
          <w:sz w:val="22"/>
          <w:szCs w:val="22"/>
        </w:rPr>
        <w:t>b</w:t>
      </w:r>
      <w:r w:rsidRPr="003336B9">
        <w:rPr>
          <w:rFonts w:ascii="Arial" w:hAnsi="Arial" w:cs="Arial"/>
          <w:sz w:val="22"/>
          <w:szCs w:val="22"/>
        </w:rPr>
        <w:t xml:space="preserve">ecause the Elliots don't have that much money. </w:t>
      </w:r>
    </w:p>
    <w:p w14:paraId="1389169F" w14:textId="77777777" w:rsidR="00AB58A0" w:rsidRPr="003336B9" w:rsidRDefault="00AB58A0">
      <w:pPr>
        <w:rPr>
          <w:rFonts w:ascii="Arial" w:hAnsi="Arial" w:cs="Arial"/>
          <w:b/>
          <w:bCs/>
          <w:sz w:val="22"/>
          <w:szCs w:val="22"/>
        </w:rPr>
      </w:pPr>
    </w:p>
    <w:p w14:paraId="2998D158" w14:textId="4E04DF18" w:rsidR="00693BF7" w:rsidRPr="003336B9" w:rsidRDefault="009E33D9">
      <w:pPr>
        <w:rPr>
          <w:rFonts w:ascii="Arial" w:hAnsi="Arial" w:cs="Arial"/>
          <w:sz w:val="22"/>
          <w:szCs w:val="22"/>
        </w:rPr>
      </w:pPr>
      <w:r w:rsidRPr="003336B9">
        <w:rPr>
          <w:rFonts w:ascii="Arial" w:hAnsi="Arial" w:cs="Arial"/>
          <w:b/>
          <w:bCs/>
          <w:sz w:val="22"/>
          <w:szCs w:val="22"/>
        </w:rPr>
        <w:t>Alice:</w:t>
      </w:r>
      <w:r w:rsidR="00902942" w:rsidRPr="003336B9">
        <w:rPr>
          <w:rFonts w:ascii="Arial" w:hAnsi="Arial" w:cs="Arial"/>
          <w:sz w:val="22"/>
          <w:szCs w:val="22"/>
        </w:rPr>
        <w:t xml:space="preserve"> </w:t>
      </w:r>
      <w:r w:rsidRPr="003336B9">
        <w:rPr>
          <w:rFonts w:ascii="Arial" w:hAnsi="Arial" w:cs="Arial"/>
          <w:sz w:val="22"/>
          <w:szCs w:val="22"/>
        </w:rPr>
        <w:t>Yeah</w:t>
      </w:r>
      <w:r w:rsidR="00141DC3" w:rsidRPr="003336B9">
        <w:rPr>
          <w:rFonts w:ascii="Arial" w:hAnsi="Arial" w:cs="Arial"/>
          <w:sz w:val="22"/>
          <w:szCs w:val="22"/>
        </w:rPr>
        <w:t>.</w:t>
      </w:r>
      <w:r w:rsidRPr="003336B9">
        <w:rPr>
          <w:rFonts w:ascii="Arial" w:hAnsi="Arial" w:cs="Arial"/>
          <w:sz w:val="22"/>
          <w:szCs w:val="22"/>
        </w:rPr>
        <w:t xml:space="preserve"> </w:t>
      </w:r>
      <w:r w:rsidR="00141DC3" w:rsidRPr="003336B9">
        <w:rPr>
          <w:rFonts w:ascii="Arial" w:hAnsi="Arial" w:cs="Arial"/>
          <w:sz w:val="22"/>
          <w:szCs w:val="22"/>
        </w:rPr>
        <w:t>I</w:t>
      </w:r>
      <w:r w:rsidRPr="003336B9">
        <w:rPr>
          <w:rFonts w:ascii="Arial" w:hAnsi="Arial" w:cs="Arial"/>
          <w:sz w:val="22"/>
          <w:szCs w:val="22"/>
        </w:rPr>
        <w:t>t would make more sense if there was something he could get out of the title or something like that</w:t>
      </w:r>
      <w:r w:rsidR="00902942" w:rsidRPr="003336B9">
        <w:rPr>
          <w:rFonts w:ascii="Arial" w:hAnsi="Arial" w:cs="Arial"/>
          <w:sz w:val="22"/>
          <w:szCs w:val="22"/>
        </w:rPr>
        <w:t>, i</w:t>
      </w:r>
      <w:r w:rsidRPr="003336B9">
        <w:rPr>
          <w:rFonts w:ascii="Arial" w:hAnsi="Arial" w:cs="Arial"/>
          <w:sz w:val="22"/>
          <w:szCs w:val="22"/>
        </w:rPr>
        <w:t>f they had investigated that a little bit more. I think the only real redeeming thing about this choice, instead of the way the book does it</w:t>
      </w:r>
      <w:r w:rsidR="00902942" w:rsidRPr="003336B9">
        <w:rPr>
          <w:rFonts w:ascii="Arial" w:hAnsi="Arial" w:cs="Arial"/>
          <w:sz w:val="22"/>
          <w:szCs w:val="22"/>
        </w:rPr>
        <w:t>, it</w:t>
      </w:r>
      <w:r w:rsidRPr="003336B9">
        <w:rPr>
          <w:rFonts w:ascii="Arial" w:hAnsi="Arial" w:cs="Arial"/>
          <w:sz w:val="22"/>
          <w:szCs w:val="22"/>
        </w:rPr>
        <w:t xml:space="preserve"> does clarify it a little bit</w:t>
      </w:r>
      <w:r w:rsidR="00EA550C" w:rsidRPr="003336B9">
        <w:rPr>
          <w:rFonts w:ascii="Arial" w:hAnsi="Arial" w:cs="Arial"/>
          <w:sz w:val="22"/>
          <w:szCs w:val="22"/>
        </w:rPr>
        <w:t>.</w:t>
      </w:r>
      <w:r w:rsidR="00902942" w:rsidRPr="003336B9">
        <w:rPr>
          <w:rFonts w:ascii="Arial" w:hAnsi="Arial" w:cs="Arial"/>
          <w:sz w:val="22"/>
          <w:szCs w:val="22"/>
        </w:rPr>
        <w:t xml:space="preserve"> </w:t>
      </w:r>
      <w:r w:rsidR="00EA550C" w:rsidRPr="003336B9">
        <w:rPr>
          <w:rFonts w:ascii="Arial" w:hAnsi="Arial" w:cs="Arial"/>
          <w:sz w:val="22"/>
          <w:szCs w:val="22"/>
        </w:rPr>
        <w:t>B</w:t>
      </w:r>
      <w:r w:rsidRPr="003336B9">
        <w:rPr>
          <w:rFonts w:ascii="Arial" w:hAnsi="Arial" w:cs="Arial"/>
          <w:sz w:val="22"/>
          <w:szCs w:val="22"/>
        </w:rPr>
        <w:t>ut also</w:t>
      </w:r>
      <w:r w:rsidR="00902942" w:rsidRPr="003336B9">
        <w:rPr>
          <w:rFonts w:ascii="Arial" w:hAnsi="Arial" w:cs="Arial"/>
          <w:sz w:val="22"/>
          <w:szCs w:val="22"/>
        </w:rPr>
        <w:t>,</w:t>
      </w:r>
      <w:r w:rsidRPr="003336B9">
        <w:rPr>
          <w:rFonts w:ascii="Arial" w:hAnsi="Arial" w:cs="Arial"/>
          <w:sz w:val="22"/>
          <w:szCs w:val="22"/>
        </w:rPr>
        <w:t xml:space="preserve"> we get to see Nurse Rook</w:t>
      </w:r>
      <w:r w:rsidR="00902942" w:rsidRPr="003336B9">
        <w:rPr>
          <w:rFonts w:ascii="Arial" w:hAnsi="Arial" w:cs="Arial"/>
          <w:sz w:val="22"/>
          <w:szCs w:val="22"/>
        </w:rPr>
        <w:t>e</w:t>
      </w:r>
      <w:r w:rsidRPr="003336B9">
        <w:rPr>
          <w:rFonts w:ascii="Arial" w:hAnsi="Arial" w:cs="Arial"/>
          <w:sz w:val="22"/>
          <w:szCs w:val="22"/>
        </w:rPr>
        <w:t xml:space="preserve"> giving the news</w:t>
      </w:r>
      <w:r w:rsidR="007C4C6D" w:rsidRPr="003336B9">
        <w:rPr>
          <w:rFonts w:ascii="Arial" w:hAnsi="Arial" w:cs="Arial"/>
          <w:sz w:val="22"/>
          <w:szCs w:val="22"/>
        </w:rPr>
        <w:t>,</w:t>
      </w:r>
      <w:r w:rsidRPr="003336B9">
        <w:rPr>
          <w:rFonts w:ascii="Arial" w:hAnsi="Arial" w:cs="Arial"/>
          <w:sz w:val="22"/>
          <w:szCs w:val="22"/>
        </w:rPr>
        <w:t xml:space="preserve"> </w:t>
      </w:r>
      <w:r w:rsidR="007C4C6D" w:rsidRPr="003336B9">
        <w:rPr>
          <w:rFonts w:ascii="Arial" w:hAnsi="Arial" w:cs="Arial"/>
          <w:sz w:val="22"/>
          <w:szCs w:val="22"/>
        </w:rPr>
        <w:t>w</w:t>
      </w:r>
      <w:r w:rsidRPr="003336B9">
        <w:rPr>
          <w:rFonts w:ascii="Arial" w:hAnsi="Arial" w:cs="Arial"/>
          <w:sz w:val="22"/>
          <w:szCs w:val="22"/>
        </w:rPr>
        <w:t>e just get to see more of Nurse Rook</w:t>
      </w:r>
      <w:r w:rsidR="00902942" w:rsidRPr="003336B9">
        <w:rPr>
          <w:rFonts w:ascii="Arial" w:hAnsi="Arial" w:cs="Arial"/>
          <w:sz w:val="22"/>
          <w:szCs w:val="22"/>
        </w:rPr>
        <w:t>e</w:t>
      </w:r>
      <w:r w:rsidRPr="003336B9">
        <w:rPr>
          <w:rFonts w:ascii="Arial" w:hAnsi="Arial" w:cs="Arial"/>
          <w:sz w:val="22"/>
          <w:szCs w:val="22"/>
        </w:rPr>
        <w:t xml:space="preserve"> and that can't be bad. </w:t>
      </w:r>
    </w:p>
    <w:p w14:paraId="349C912D" w14:textId="77777777" w:rsidR="007C4C6D" w:rsidRPr="003336B9" w:rsidRDefault="007C4C6D">
      <w:pPr>
        <w:rPr>
          <w:rFonts w:ascii="Arial" w:hAnsi="Arial" w:cs="Arial"/>
          <w:b/>
          <w:bCs/>
          <w:sz w:val="22"/>
          <w:szCs w:val="22"/>
        </w:rPr>
      </w:pPr>
    </w:p>
    <w:p w14:paraId="66A3DD2E" w14:textId="009516C5" w:rsidR="00693BF7" w:rsidRPr="003336B9" w:rsidRDefault="009E33D9">
      <w:pPr>
        <w:rPr>
          <w:rFonts w:ascii="Arial" w:hAnsi="Arial" w:cs="Arial"/>
          <w:sz w:val="22"/>
          <w:szCs w:val="22"/>
        </w:rPr>
      </w:pPr>
      <w:r w:rsidRPr="003336B9">
        <w:rPr>
          <w:rFonts w:ascii="Arial" w:hAnsi="Arial" w:cs="Arial"/>
          <w:b/>
          <w:bCs/>
          <w:sz w:val="22"/>
          <w:szCs w:val="22"/>
        </w:rPr>
        <w:t>Kim:</w:t>
      </w:r>
      <w:r w:rsidR="00902942" w:rsidRPr="003336B9">
        <w:rPr>
          <w:rFonts w:ascii="Arial" w:hAnsi="Arial" w:cs="Arial"/>
          <w:sz w:val="22"/>
          <w:szCs w:val="22"/>
        </w:rPr>
        <w:t xml:space="preserve"> </w:t>
      </w:r>
      <w:r w:rsidRPr="003336B9">
        <w:rPr>
          <w:rFonts w:ascii="Arial" w:hAnsi="Arial" w:cs="Arial"/>
          <w:sz w:val="22"/>
          <w:szCs w:val="22"/>
        </w:rPr>
        <w:t xml:space="preserve">Elliot gets all the pineapples though. </w:t>
      </w:r>
    </w:p>
    <w:p w14:paraId="622457D2" w14:textId="77777777" w:rsidR="00AA0B02" w:rsidRPr="003336B9" w:rsidRDefault="00AA0B02">
      <w:pPr>
        <w:rPr>
          <w:rFonts w:ascii="Arial" w:hAnsi="Arial" w:cs="Arial"/>
          <w:b/>
          <w:bCs/>
          <w:sz w:val="22"/>
          <w:szCs w:val="22"/>
        </w:rPr>
      </w:pPr>
    </w:p>
    <w:p w14:paraId="3769211A" w14:textId="2C054B3E" w:rsidR="00693BF7" w:rsidRPr="003336B9" w:rsidRDefault="009E33D9">
      <w:pPr>
        <w:rPr>
          <w:rFonts w:ascii="Arial" w:hAnsi="Arial" w:cs="Arial"/>
          <w:sz w:val="22"/>
          <w:szCs w:val="22"/>
        </w:rPr>
      </w:pPr>
      <w:r w:rsidRPr="003336B9">
        <w:rPr>
          <w:rFonts w:ascii="Arial" w:hAnsi="Arial" w:cs="Arial"/>
          <w:b/>
          <w:bCs/>
          <w:sz w:val="22"/>
          <w:szCs w:val="22"/>
        </w:rPr>
        <w:t>Alice:</w:t>
      </w:r>
      <w:r w:rsidR="00902942" w:rsidRPr="003336B9">
        <w:rPr>
          <w:rFonts w:ascii="Arial" w:hAnsi="Arial" w:cs="Arial"/>
          <w:sz w:val="22"/>
          <w:szCs w:val="22"/>
        </w:rPr>
        <w:t xml:space="preserve"> </w:t>
      </w:r>
      <w:r w:rsidRPr="003336B9">
        <w:rPr>
          <w:rFonts w:ascii="Arial" w:hAnsi="Arial" w:cs="Arial"/>
          <w:sz w:val="22"/>
          <w:szCs w:val="22"/>
        </w:rPr>
        <w:t xml:space="preserve">What? </w:t>
      </w:r>
    </w:p>
    <w:p w14:paraId="74429530" w14:textId="77777777" w:rsidR="00AA0B02" w:rsidRPr="003336B9" w:rsidRDefault="00AA0B02">
      <w:pPr>
        <w:rPr>
          <w:rFonts w:ascii="Arial" w:hAnsi="Arial" w:cs="Arial"/>
          <w:b/>
          <w:bCs/>
          <w:sz w:val="22"/>
          <w:szCs w:val="22"/>
        </w:rPr>
      </w:pPr>
    </w:p>
    <w:p w14:paraId="5727B1CB" w14:textId="2DBA3E32" w:rsidR="00693BF7" w:rsidRPr="003336B9" w:rsidRDefault="009E33D9">
      <w:pPr>
        <w:rPr>
          <w:rFonts w:ascii="Arial" w:hAnsi="Arial" w:cs="Arial"/>
          <w:sz w:val="22"/>
          <w:szCs w:val="22"/>
        </w:rPr>
      </w:pPr>
      <w:r w:rsidRPr="003336B9">
        <w:rPr>
          <w:rFonts w:ascii="Arial" w:hAnsi="Arial" w:cs="Arial"/>
          <w:b/>
          <w:bCs/>
          <w:sz w:val="22"/>
          <w:szCs w:val="22"/>
        </w:rPr>
        <w:t>Kim:</w:t>
      </w:r>
      <w:r w:rsidR="00902942" w:rsidRPr="003336B9">
        <w:rPr>
          <w:rFonts w:ascii="Arial" w:hAnsi="Arial" w:cs="Arial"/>
          <w:sz w:val="22"/>
          <w:szCs w:val="22"/>
        </w:rPr>
        <w:t xml:space="preserve"> </w:t>
      </w:r>
      <w:r w:rsidRPr="003336B9">
        <w:rPr>
          <w:rFonts w:ascii="Arial" w:hAnsi="Arial" w:cs="Arial"/>
          <w:sz w:val="22"/>
          <w:szCs w:val="22"/>
        </w:rPr>
        <w:t>Remember</w:t>
      </w:r>
      <w:r w:rsidR="00085910" w:rsidRPr="003336B9">
        <w:rPr>
          <w:rFonts w:ascii="Arial" w:hAnsi="Arial" w:cs="Arial"/>
          <w:sz w:val="22"/>
          <w:szCs w:val="22"/>
        </w:rPr>
        <w:t>?</w:t>
      </w:r>
      <w:r w:rsidRPr="003336B9">
        <w:rPr>
          <w:rFonts w:ascii="Arial" w:hAnsi="Arial" w:cs="Arial"/>
          <w:sz w:val="22"/>
          <w:szCs w:val="22"/>
        </w:rPr>
        <w:t xml:space="preserve"> </w:t>
      </w:r>
      <w:r w:rsidR="00085910" w:rsidRPr="003336B9">
        <w:rPr>
          <w:rFonts w:ascii="Arial" w:hAnsi="Arial" w:cs="Arial"/>
          <w:sz w:val="22"/>
          <w:szCs w:val="22"/>
        </w:rPr>
        <w:t>C</w:t>
      </w:r>
      <w:r w:rsidRPr="003336B9">
        <w:rPr>
          <w:rFonts w:ascii="Arial" w:hAnsi="Arial" w:cs="Arial"/>
          <w:sz w:val="22"/>
          <w:szCs w:val="22"/>
        </w:rPr>
        <w:t>all back to the early episode where we talked about the pineapples</w:t>
      </w:r>
      <w:r w:rsidR="00085910" w:rsidRPr="003336B9">
        <w:rPr>
          <w:rFonts w:ascii="Arial" w:hAnsi="Arial" w:cs="Arial"/>
          <w:sz w:val="22"/>
          <w:szCs w:val="22"/>
        </w:rPr>
        <w:t>.</w:t>
      </w:r>
      <w:r w:rsidRPr="003336B9">
        <w:rPr>
          <w:rFonts w:ascii="Arial" w:hAnsi="Arial" w:cs="Arial"/>
          <w:sz w:val="22"/>
          <w:szCs w:val="22"/>
        </w:rPr>
        <w:t xml:space="preserve"> </w:t>
      </w:r>
    </w:p>
    <w:p w14:paraId="1384F245" w14:textId="77777777" w:rsidR="00085910" w:rsidRPr="003336B9" w:rsidRDefault="00085910">
      <w:pPr>
        <w:rPr>
          <w:rFonts w:ascii="Arial" w:hAnsi="Arial" w:cs="Arial"/>
          <w:b/>
          <w:bCs/>
          <w:sz w:val="22"/>
          <w:szCs w:val="22"/>
        </w:rPr>
      </w:pPr>
    </w:p>
    <w:p w14:paraId="28DCA04C" w14:textId="14A15AB4" w:rsidR="00693BF7" w:rsidRPr="003336B9" w:rsidRDefault="009E33D9">
      <w:pPr>
        <w:rPr>
          <w:rFonts w:ascii="Arial" w:hAnsi="Arial" w:cs="Arial"/>
          <w:sz w:val="22"/>
          <w:szCs w:val="22"/>
        </w:rPr>
      </w:pPr>
      <w:r w:rsidRPr="003336B9">
        <w:rPr>
          <w:rFonts w:ascii="Arial" w:hAnsi="Arial" w:cs="Arial"/>
          <w:b/>
          <w:bCs/>
          <w:sz w:val="22"/>
          <w:szCs w:val="22"/>
        </w:rPr>
        <w:t>Alice:</w:t>
      </w:r>
      <w:r w:rsidR="00902942" w:rsidRPr="003336B9">
        <w:rPr>
          <w:rFonts w:ascii="Arial" w:hAnsi="Arial" w:cs="Arial"/>
          <w:sz w:val="22"/>
          <w:szCs w:val="22"/>
        </w:rPr>
        <w:t xml:space="preserve"> </w:t>
      </w:r>
      <w:r w:rsidRPr="003336B9">
        <w:rPr>
          <w:rFonts w:ascii="Arial" w:hAnsi="Arial" w:cs="Arial"/>
          <w:sz w:val="22"/>
          <w:szCs w:val="22"/>
        </w:rPr>
        <w:t>I know</w:t>
      </w:r>
      <w:r w:rsidR="00176002" w:rsidRPr="003336B9">
        <w:rPr>
          <w:rFonts w:ascii="Arial" w:hAnsi="Arial" w:cs="Arial"/>
          <w:sz w:val="22"/>
          <w:szCs w:val="22"/>
        </w:rPr>
        <w:t>.</w:t>
      </w:r>
      <w:r w:rsidRPr="003336B9">
        <w:rPr>
          <w:rFonts w:ascii="Arial" w:hAnsi="Arial" w:cs="Arial"/>
          <w:sz w:val="22"/>
          <w:szCs w:val="22"/>
        </w:rPr>
        <w:t xml:space="preserve"> I remember</w:t>
      </w:r>
      <w:r w:rsidR="00984DDF" w:rsidRPr="003336B9">
        <w:rPr>
          <w:rFonts w:ascii="Arial" w:hAnsi="Arial" w:cs="Arial"/>
          <w:sz w:val="22"/>
          <w:szCs w:val="22"/>
        </w:rPr>
        <w:t>. I remember</w:t>
      </w:r>
      <w:r w:rsidRPr="003336B9">
        <w:rPr>
          <w:rFonts w:ascii="Arial" w:hAnsi="Arial" w:cs="Arial"/>
          <w:sz w:val="22"/>
          <w:szCs w:val="22"/>
        </w:rPr>
        <w:t xml:space="preserve"> the pineapples, but I don't remember Elliot scooping them all up. </w:t>
      </w:r>
    </w:p>
    <w:p w14:paraId="7F6A5566" w14:textId="77777777" w:rsidR="003D4C1E" w:rsidRPr="003336B9" w:rsidRDefault="003D4C1E">
      <w:pPr>
        <w:rPr>
          <w:rFonts w:ascii="Arial" w:hAnsi="Arial" w:cs="Arial"/>
          <w:b/>
          <w:bCs/>
          <w:sz w:val="22"/>
          <w:szCs w:val="22"/>
        </w:rPr>
      </w:pPr>
    </w:p>
    <w:p w14:paraId="32FE5E80" w14:textId="11A844F6" w:rsidR="00693BF7" w:rsidRPr="003336B9" w:rsidRDefault="009E33D9">
      <w:pPr>
        <w:rPr>
          <w:rFonts w:ascii="Arial" w:hAnsi="Arial" w:cs="Arial"/>
          <w:sz w:val="22"/>
          <w:szCs w:val="22"/>
        </w:rPr>
      </w:pPr>
      <w:r w:rsidRPr="003336B9">
        <w:rPr>
          <w:rFonts w:ascii="Arial" w:hAnsi="Arial" w:cs="Arial"/>
          <w:b/>
          <w:bCs/>
          <w:sz w:val="22"/>
          <w:szCs w:val="22"/>
        </w:rPr>
        <w:t>Kim:</w:t>
      </w:r>
      <w:r w:rsidR="00902942" w:rsidRPr="003336B9">
        <w:rPr>
          <w:rFonts w:ascii="Arial" w:hAnsi="Arial" w:cs="Arial"/>
          <w:sz w:val="22"/>
          <w:szCs w:val="22"/>
        </w:rPr>
        <w:t xml:space="preserve"> </w:t>
      </w:r>
      <w:r w:rsidRPr="003336B9">
        <w:rPr>
          <w:rFonts w:ascii="Arial" w:hAnsi="Arial" w:cs="Arial"/>
          <w:sz w:val="22"/>
          <w:szCs w:val="22"/>
        </w:rPr>
        <w:t xml:space="preserve">No, I'm saying if he marries </w:t>
      </w:r>
      <w:proofErr w:type="gramStart"/>
      <w:r w:rsidRPr="003336B9">
        <w:rPr>
          <w:rFonts w:ascii="Arial" w:hAnsi="Arial" w:cs="Arial"/>
          <w:sz w:val="22"/>
          <w:szCs w:val="22"/>
        </w:rPr>
        <w:t>an</w:t>
      </w:r>
      <w:proofErr w:type="gramEnd"/>
      <w:r w:rsidRPr="003336B9">
        <w:rPr>
          <w:rFonts w:ascii="Arial" w:hAnsi="Arial" w:cs="Arial"/>
          <w:sz w:val="22"/>
          <w:szCs w:val="22"/>
        </w:rPr>
        <w:t xml:space="preserve"> then he'll get all the pineapples. </w:t>
      </w:r>
    </w:p>
    <w:p w14:paraId="49E73679" w14:textId="77777777" w:rsidR="00E531D4" w:rsidRPr="003336B9" w:rsidRDefault="00E531D4">
      <w:pPr>
        <w:rPr>
          <w:rFonts w:ascii="Arial" w:hAnsi="Arial" w:cs="Arial"/>
          <w:b/>
          <w:bCs/>
          <w:sz w:val="22"/>
          <w:szCs w:val="22"/>
        </w:rPr>
      </w:pPr>
    </w:p>
    <w:p w14:paraId="637C14A3" w14:textId="77B3DB0B" w:rsidR="00693BF7" w:rsidRPr="003336B9" w:rsidRDefault="00065F33">
      <w:pPr>
        <w:rPr>
          <w:rFonts w:ascii="Arial" w:hAnsi="Arial" w:cs="Arial"/>
          <w:sz w:val="22"/>
          <w:szCs w:val="22"/>
        </w:rPr>
      </w:pPr>
      <w:r w:rsidRPr="003336B9">
        <w:rPr>
          <w:rFonts w:ascii="Arial" w:hAnsi="Arial" w:cs="Arial"/>
          <w:b/>
          <w:bCs/>
          <w:sz w:val="22"/>
          <w:szCs w:val="22"/>
        </w:rPr>
        <w:t>Becca:</w:t>
      </w:r>
      <w:r w:rsidR="00902942" w:rsidRPr="003336B9">
        <w:rPr>
          <w:rFonts w:ascii="Arial" w:hAnsi="Arial" w:cs="Arial"/>
          <w:sz w:val="22"/>
          <w:szCs w:val="22"/>
        </w:rPr>
        <w:t xml:space="preserve"> </w:t>
      </w:r>
      <w:r w:rsidRPr="003336B9">
        <w:rPr>
          <w:rFonts w:ascii="Arial" w:hAnsi="Arial" w:cs="Arial"/>
          <w:sz w:val="22"/>
          <w:szCs w:val="22"/>
        </w:rPr>
        <w:t xml:space="preserve">He gets a lot of pineapples. </w:t>
      </w:r>
    </w:p>
    <w:p w14:paraId="5395966E" w14:textId="77777777" w:rsidR="008003DF" w:rsidRPr="003336B9" w:rsidRDefault="008003DF">
      <w:pPr>
        <w:rPr>
          <w:rFonts w:ascii="Arial" w:hAnsi="Arial" w:cs="Arial"/>
          <w:b/>
          <w:bCs/>
          <w:sz w:val="22"/>
          <w:szCs w:val="22"/>
        </w:rPr>
      </w:pPr>
    </w:p>
    <w:p w14:paraId="2A309DA3" w14:textId="6935E4C0" w:rsidR="00693BF7" w:rsidRPr="003336B9" w:rsidRDefault="009E33D9">
      <w:pPr>
        <w:rPr>
          <w:rFonts w:ascii="Arial" w:hAnsi="Arial" w:cs="Arial"/>
          <w:sz w:val="22"/>
          <w:szCs w:val="22"/>
        </w:rPr>
      </w:pPr>
      <w:r w:rsidRPr="003336B9">
        <w:rPr>
          <w:rFonts w:ascii="Arial" w:hAnsi="Arial" w:cs="Arial"/>
          <w:b/>
          <w:bCs/>
          <w:sz w:val="22"/>
          <w:szCs w:val="22"/>
        </w:rPr>
        <w:t>Alice:</w:t>
      </w:r>
      <w:r w:rsidR="00902942" w:rsidRPr="003336B9">
        <w:rPr>
          <w:rFonts w:ascii="Arial" w:hAnsi="Arial" w:cs="Arial"/>
          <w:sz w:val="22"/>
          <w:szCs w:val="22"/>
        </w:rPr>
        <w:t xml:space="preserve"> </w:t>
      </w:r>
      <w:r w:rsidRPr="003336B9">
        <w:rPr>
          <w:rFonts w:ascii="Arial" w:hAnsi="Arial" w:cs="Arial"/>
          <w:sz w:val="22"/>
          <w:szCs w:val="22"/>
        </w:rPr>
        <w:t xml:space="preserve">That's what he's in it for. </w:t>
      </w:r>
    </w:p>
    <w:p w14:paraId="117923D7" w14:textId="77777777" w:rsidR="008003DF" w:rsidRPr="003336B9" w:rsidRDefault="008003DF">
      <w:pPr>
        <w:rPr>
          <w:rFonts w:ascii="Arial" w:hAnsi="Arial" w:cs="Arial"/>
          <w:b/>
          <w:bCs/>
          <w:sz w:val="22"/>
          <w:szCs w:val="22"/>
        </w:rPr>
      </w:pPr>
    </w:p>
    <w:p w14:paraId="04C963FB" w14:textId="7C718ACB" w:rsidR="00902942" w:rsidRPr="003336B9" w:rsidRDefault="00065F33">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t>
      </w:r>
      <w:r w:rsidR="00004F34" w:rsidRPr="003336B9">
        <w:rPr>
          <w:rFonts w:ascii="Arial" w:hAnsi="Arial" w:cs="Arial"/>
          <w:sz w:val="22"/>
          <w:szCs w:val="22"/>
        </w:rPr>
        <w:t>H</w:t>
      </w:r>
      <w:r w:rsidRPr="003336B9">
        <w:rPr>
          <w:rFonts w:ascii="Arial" w:hAnsi="Arial" w:cs="Arial"/>
          <w:sz w:val="22"/>
          <w:szCs w:val="22"/>
        </w:rPr>
        <w:t>e's in it for the pineapples</w:t>
      </w:r>
      <w:r w:rsidR="00902942" w:rsidRPr="003336B9">
        <w:rPr>
          <w:rFonts w:ascii="Arial" w:hAnsi="Arial" w:cs="Arial"/>
          <w:sz w:val="22"/>
          <w:szCs w:val="22"/>
        </w:rPr>
        <w:t xml:space="preserve">, </w:t>
      </w:r>
      <w:r w:rsidR="00902942" w:rsidRPr="003336B9">
        <w:rPr>
          <w:rFonts w:ascii="Arial" w:hAnsi="Arial" w:cs="Arial"/>
          <w:b/>
          <w:bCs/>
          <w:sz w:val="22"/>
          <w:szCs w:val="22"/>
        </w:rPr>
        <w:t xml:space="preserve">[00:46:00] </w:t>
      </w:r>
      <w:r w:rsidR="00902942" w:rsidRPr="003336B9">
        <w:rPr>
          <w:rFonts w:ascii="Arial" w:hAnsi="Arial" w:cs="Arial"/>
          <w:sz w:val="22"/>
          <w:szCs w:val="22"/>
        </w:rPr>
        <w:t xml:space="preserve">for sure. </w:t>
      </w:r>
    </w:p>
    <w:p w14:paraId="3F18EBDF" w14:textId="77777777" w:rsidR="00902942" w:rsidRPr="003336B9" w:rsidRDefault="00902942">
      <w:pPr>
        <w:rPr>
          <w:rFonts w:ascii="Arial" w:hAnsi="Arial" w:cs="Arial"/>
          <w:sz w:val="22"/>
          <w:szCs w:val="22"/>
        </w:rPr>
      </w:pPr>
    </w:p>
    <w:p w14:paraId="7E5D9179" w14:textId="77777777" w:rsidR="00902942" w:rsidRPr="003336B9" w:rsidRDefault="00902942">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He just wants your pineapples. </w:t>
      </w:r>
    </w:p>
    <w:p w14:paraId="6E90827A" w14:textId="77777777" w:rsidR="00902942" w:rsidRPr="003336B9" w:rsidRDefault="00902942">
      <w:pPr>
        <w:rPr>
          <w:rFonts w:ascii="Arial" w:hAnsi="Arial" w:cs="Arial"/>
          <w:sz w:val="22"/>
          <w:szCs w:val="22"/>
        </w:rPr>
      </w:pPr>
    </w:p>
    <w:p w14:paraId="16311C51" w14:textId="1B95396B" w:rsidR="00902942" w:rsidRPr="003336B9" w:rsidRDefault="00902942">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w:t>
      </w:r>
      <w:r w:rsidR="00A2081E" w:rsidRPr="003336B9">
        <w:rPr>
          <w:rFonts w:ascii="Arial" w:hAnsi="Arial" w:cs="Arial"/>
          <w:sz w:val="22"/>
          <w:szCs w:val="22"/>
        </w:rPr>
        <w:t xml:space="preserve">[chuckles] </w:t>
      </w:r>
      <w:r w:rsidRPr="003336B9">
        <w:rPr>
          <w:rFonts w:ascii="Arial" w:hAnsi="Arial" w:cs="Arial"/>
          <w:sz w:val="22"/>
          <w:szCs w:val="22"/>
        </w:rPr>
        <w:t xml:space="preserve">Yeah. </w:t>
      </w:r>
    </w:p>
    <w:p w14:paraId="10E37332" w14:textId="77777777" w:rsidR="00902942" w:rsidRPr="003336B9" w:rsidRDefault="00902942">
      <w:pPr>
        <w:rPr>
          <w:rFonts w:ascii="Arial" w:hAnsi="Arial" w:cs="Arial"/>
          <w:sz w:val="22"/>
          <w:szCs w:val="22"/>
        </w:rPr>
      </w:pPr>
    </w:p>
    <w:p w14:paraId="31F4D322" w14:textId="77777777" w:rsidR="00A65B00" w:rsidRPr="003336B9" w:rsidRDefault="00902942">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Nurse Rooke told me all about it. </w:t>
      </w:r>
    </w:p>
    <w:p w14:paraId="7E8055BF" w14:textId="77777777" w:rsidR="00A65B00" w:rsidRPr="003336B9" w:rsidRDefault="00A65B00">
      <w:pPr>
        <w:rPr>
          <w:rFonts w:ascii="Arial" w:hAnsi="Arial" w:cs="Arial"/>
          <w:sz w:val="22"/>
          <w:szCs w:val="22"/>
        </w:rPr>
      </w:pPr>
    </w:p>
    <w:p w14:paraId="253D1D23" w14:textId="77777777" w:rsidR="00A65B00" w:rsidRPr="003336B9" w:rsidRDefault="00902942">
      <w:pPr>
        <w:rPr>
          <w:rFonts w:ascii="Arial" w:hAnsi="Arial" w:cs="Arial"/>
          <w:sz w:val="22"/>
          <w:szCs w:val="22"/>
        </w:rPr>
      </w:pPr>
      <w:r w:rsidRPr="003336B9">
        <w:rPr>
          <w:rFonts w:ascii="Arial" w:hAnsi="Arial" w:cs="Arial"/>
          <w:sz w:val="22"/>
          <w:szCs w:val="22"/>
        </w:rPr>
        <w:t xml:space="preserve">[laughter] </w:t>
      </w:r>
    </w:p>
    <w:p w14:paraId="1ADB221A" w14:textId="77777777" w:rsidR="00A65B00" w:rsidRPr="003336B9" w:rsidRDefault="00A65B00">
      <w:pPr>
        <w:rPr>
          <w:rFonts w:ascii="Arial" w:hAnsi="Arial" w:cs="Arial"/>
          <w:sz w:val="22"/>
          <w:szCs w:val="22"/>
        </w:rPr>
      </w:pPr>
    </w:p>
    <w:p w14:paraId="2643A5C1" w14:textId="16D62B07" w:rsidR="00693BF7" w:rsidRPr="003336B9" w:rsidRDefault="00A65B00">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t>
      </w:r>
      <w:r w:rsidR="00902942" w:rsidRPr="003336B9">
        <w:rPr>
          <w:rFonts w:ascii="Arial" w:hAnsi="Arial" w:cs="Arial"/>
          <w:sz w:val="22"/>
          <w:szCs w:val="22"/>
        </w:rPr>
        <w:t xml:space="preserve">Nurse Rooke has the receipts. </w:t>
      </w:r>
    </w:p>
    <w:p w14:paraId="78077987" w14:textId="77777777" w:rsidR="00E16964" w:rsidRPr="003336B9" w:rsidRDefault="00E16964">
      <w:pPr>
        <w:rPr>
          <w:rFonts w:ascii="Arial" w:hAnsi="Arial" w:cs="Arial"/>
          <w:b/>
          <w:bCs/>
          <w:sz w:val="22"/>
          <w:szCs w:val="22"/>
        </w:rPr>
      </w:pPr>
    </w:p>
    <w:p w14:paraId="0C3A952A" w14:textId="4E2D188B" w:rsidR="00693BF7" w:rsidRPr="003336B9" w:rsidRDefault="00065F33">
      <w:pPr>
        <w:rPr>
          <w:rFonts w:ascii="Arial" w:hAnsi="Arial" w:cs="Arial"/>
          <w:sz w:val="22"/>
          <w:szCs w:val="22"/>
        </w:rPr>
      </w:pPr>
      <w:r w:rsidRPr="003336B9">
        <w:rPr>
          <w:rFonts w:ascii="Arial" w:hAnsi="Arial" w:cs="Arial"/>
          <w:b/>
          <w:bCs/>
          <w:sz w:val="22"/>
          <w:szCs w:val="22"/>
        </w:rPr>
        <w:t>Becca:</w:t>
      </w:r>
      <w:r w:rsidR="00902942" w:rsidRPr="003336B9">
        <w:rPr>
          <w:rFonts w:ascii="Arial" w:hAnsi="Arial" w:cs="Arial"/>
          <w:sz w:val="22"/>
          <w:szCs w:val="22"/>
        </w:rPr>
        <w:t xml:space="preserve"> </w:t>
      </w:r>
      <w:r w:rsidRPr="003336B9">
        <w:rPr>
          <w:rFonts w:ascii="Arial" w:hAnsi="Arial" w:cs="Arial"/>
          <w:sz w:val="22"/>
          <w:szCs w:val="22"/>
        </w:rPr>
        <w:t>But I feel like it's hard for him to have that many pineapples if Elizabeth and Sir Walter spend all his pineapples before he gets the inheritance. So</w:t>
      </w:r>
      <w:r w:rsidR="001529C2" w:rsidRPr="003336B9">
        <w:rPr>
          <w:rFonts w:ascii="Arial" w:hAnsi="Arial" w:cs="Arial"/>
          <w:sz w:val="22"/>
          <w:szCs w:val="22"/>
        </w:rPr>
        <w:t>,</w:t>
      </w:r>
      <w:r w:rsidRPr="003336B9">
        <w:rPr>
          <w:rFonts w:ascii="Arial" w:hAnsi="Arial" w:cs="Arial"/>
          <w:sz w:val="22"/>
          <w:szCs w:val="22"/>
        </w:rPr>
        <w:t xml:space="preserve"> I don't know, the whole beginning of the movie is about the Elliots losing basically everything. And then</w:t>
      </w:r>
      <w:r w:rsidR="005F36DC" w:rsidRPr="003336B9">
        <w:rPr>
          <w:rFonts w:ascii="Arial" w:hAnsi="Arial" w:cs="Arial"/>
          <w:sz w:val="22"/>
          <w:szCs w:val="22"/>
        </w:rPr>
        <w:t>,</w:t>
      </w:r>
      <w:r w:rsidRPr="003336B9">
        <w:rPr>
          <w:rFonts w:ascii="Arial" w:hAnsi="Arial" w:cs="Arial"/>
          <w:sz w:val="22"/>
          <w:szCs w:val="22"/>
        </w:rPr>
        <w:t xml:space="preserve"> </w:t>
      </w:r>
      <w:proofErr w:type="gramStart"/>
      <w:r w:rsidRPr="003336B9">
        <w:rPr>
          <w:rFonts w:ascii="Arial" w:hAnsi="Arial" w:cs="Arial"/>
          <w:sz w:val="22"/>
          <w:szCs w:val="22"/>
        </w:rPr>
        <w:t>the</w:t>
      </w:r>
      <w:proofErr w:type="gramEnd"/>
      <w:r w:rsidRPr="003336B9">
        <w:rPr>
          <w:rFonts w:ascii="Arial" w:hAnsi="Arial" w:cs="Arial"/>
          <w:sz w:val="22"/>
          <w:szCs w:val="22"/>
        </w:rPr>
        <w:t xml:space="preserve"> end of the movie it's revealed the villain is trying to get all the stuff that they don't really have anymore. I don't know, it just doesn't compute perfectly for me. </w:t>
      </w:r>
    </w:p>
    <w:p w14:paraId="2C7BBFC4" w14:textId="77777777" w:rsidR="00E9507E" w:rsidRPr="003336B9" w:rsidRDefault="00E9507E">
      <w:pPr>
        <w:rPr>
          <w:rFonts w:ascii="Arial" w:hAnsi="Arial" w:cs="Arial"/>
          <w:b/>
          <w:bCs/>
          <w:sz w:val="22"/>
          <w:szCs w:val="22"/>
        </w:rPr>
      </w:pPr>
    </w:p>
    <w:p w14:paraId="5A5093B0" w14:textId="2655F375" w:rsidR="001529C2" w:rsidRPr="003336B9" w:rsidRDefault="00065F33">
      <w:pPr>
        <w:rPr>
          <w:rFonts w:ascii="Arial" w:hAnsi="Arial" w:cs="Arial"/>
          <w:sz w:val="22"/>
          <w:szCs w:val="22"/>
        </w:rPr>
      </w:pPr>
      <w:r w:rsidRPr="003336B9">
        <w:rPr>
          <w:rFonts w:ascii="Arial" w:hAnsi="Arial" w:cs="Arial"/>
          <w:b/>
          <w:bCs/>
          <w:sz w:val="22"/>
          <w:szCs w:val="22"/>
        </w:rPr>
        <w:lastRenderedPageBreak/>
        <w:t>Molly:</w:t>
      </w:r>
      <w:r w:rsidR="001529C2" w:rsidRPr="003336B9">
        <w:rPr>
          <w:rFonts w:ascii="Arial" w:hAnsi="Arial" w:cs="Arial"/>
          <w:sz w:val="22"/>
          <w:szCs w:val="22"/>
        </w:rPr>
        <w:t xml:space="preserve"> </w:t>
      </w:r>
      <w:r w:rsidRPr="003336B9">
        <w:rPr>
          <w:rFonts w:ascii="Arial" w:hAnsi="Arial" w:cs="Arial"/>
          <w:sz w:val="22"/>
          <w:szCs w:val="22"/>
        </w:rPr>
        <w:t>Yeah</w:t>
      </w:r>
      <w:r w:rsidR="006A047C" w:rsidRPr="003336B9">
        <w:rPr>
          <w:rFonts w:ascii="Arial" w:hAnsi="Arial" w:cs="Arial"/>
          <w:sz w:val="22"/>
          <w:szCs w:val="22"/>
        </w:rPr>
        <w:t>.</w:t>
      </w:r>
      <w:r w:rsidRPr="003336B9">
        <w:rPr>
          <w:rFonts w:ascii="Arial" w:hAnsi="Arial" w:cs="Arial"/>
          <w:sz w:val="22"/>
          <w:szCs w:val="22"/>
        </w:rPr>
        <w:t xml:space="preserve"> </w:t>
      </w:r>
      <w:r w:rsidR="006A047C" w:rsidRPr="003336B9">
        <w:rPr>
          <w:rFonts w:ascii="Arial" w:hAnsi="Arial" w:cs="Arial"/>
          <w:sz w:val="22"/>
          <w:szCs w:val="22"/>
        </w:rPr>
        <w:t>W</w:t>
      </w:r>
      <w:r w:rsidRPr="003336B9">
        <w:rPr>
          <w:rFonts w:ascii="Arial" w:hAnsi="Arial" w:cs="Arial"/>
          <w:sz w:val="22"/>
          <w:szCs w:val="22"/>
        </w:rPr>
        <w:t xml:space="preserve">ell, also what's </w:t>
      </w:r>
      <w:proofErr w:type="gramStart"/>
      <w:r w:rsidRPr="003336B9">
        <w:rPr>
          <w:rFonts w:ascii="Arial" w:hAnsi="Arial" w:cs="Arial"/>
          <w:sz w:val="22"/>
          <w:szCs w:val="22"/>
        </w:rPr>
        <w:t>tough</w:t>
      </w:r>
      <w:r w:rsidR="006A047C" w:rsidRPr="003336B9">
        <w:rPr>
          <w:rFonts w:ascii="Arial" w:hAnsi="Arial" w:cs="Arial"/>
          <w:sz w:val="22"/>
          <w:szCs w:val="22"/>
        </w:rPr>
        <w:t>,</w:t>
      </w:r>
      <w:proofErr w:type="gramEnd"/>
      <w:r w:rsidRPr="003336B9">
        <w:rPr>
          <w:rFonts w:ascii="Arial" w:hAnsi="Arial" w:cs="Arial"/>
          <w:sz w:val="22"/>
          <w:szCs w:val="22"/>
        </w:rPr>
        <w:t xml:space="preserve"> is that he didn't </w:t>
      </w:r>
      <w:proofErr w:type="gramStart"/>
      <w:r w:rsidRPr="003336B9">
        <w:rPr>
          <w:rFonts w:ascii="Arial" w:hAnsi="Arial" w:cs="Arial"/>
          <w:sz w:val="22"/>
          <w:szCs w:val="22"/>
        </w:rPr>
        <w:t>ever not</w:t>
      </w:r>
      <w:proofErr w:type="gramEnd"/>
      <w:r w:rsidRPr="003336B9">
        <w:rPr>
          <w:rFonts w:ascii="Arial" w:hAnsi="Arial" w:cs="Arial"/>
          <w:sz w:val="22"/>
          <w:szCs w:val="22"/>
        </w:rPr>
        <w:t xml:space="preserve"> have the title. What's complicated is he was worried that Mrs. Clay and Sir Walter were going to get </w:t>
      </w:r>
      <w:proofErr w:type="gramStart"/>
      <w:r w:rsidRPr="003336B9">
        <w:rPr>
          <w:rFonts w:ascii="Arial" w:hAnsi="Arial" w:cs="Arial"/>
          <w:sz w:val="22"/>
          <w:szCs w:val="22"/>
        </w:rPr>
        <w:t>together</w:t>
      </w:r>
      <w:r w:rsidR="00954224" w:rsidRPr="003336B9">
        <w:rPr>
          <w:rFonts w:ascii="Arial" w:hAnsi="Arial" w:cs="Arial"/>
          <w:sz w:val="22"/>
          <w:szCs w:val="22"/>
        </w:rPr>
        <w:t>,</w:t>
      </w:r>
      <w:r w:rsidRPr="003336B9">
        <w:rPr>
          <w:rFonts w:ascii="Arial" w:hAnsi="Arial" w:cs="Arial"/>
          <w:sz w:val="22"/>
          <w:szCs w:val="22"/>
        </w:rPr>
        <w:t xml:space="preserve"> and</w:t>
      </w:r>
      <w:proofErr w:type="gramEnd"/>
      <w:r w:rsidRPr="003336B9">
        <w:rPr>
          <w:rFonts w:ascii="Arial" w:hAnsi="Arial" w:cs="Arial"/>
          <w:sz w:val="22"/>
          <w:szCs w:val="22"/>
        </w:rPr>
        <w:t xml:space="preserve"> have babies and then that baby would take the title instead of him. </w:t>
      </w:r>
    </w:p>
    <w:p w14:paraId="5DD30227" w14:textId="77777777" w:rsidR="001529C2" w:rsidRPr="003336B9" w:rsidRDefault="001529C2">
      <w:pPr>
        <w:rPr>
          <w:rFonts w:ascii="Arial" w:hAnsi="Arial" w:cs="Arial"/>
          <w:sz w:val="22"/>
          <w:szCs w:val="22"/>
        </w:rPr>
      </w:pPr>
    </w:p>
    <w:p w14:paraId="24DC30A0" w14:textId="1B0D0D69" w:rsidR="001529C2" w:rsidRPr="003336B9" w:rsidRDefault="00954224">
      <w:pPr>
        <w:rPr>
          <w:rFonts w:ascii="Arial" w:hAnsi="Arial" w:cs="Arial"/>
          <w:sz w:val="22"/>
          <w:szCs w:val="22"/>
        </w:rPr>
      </w:pPr>
      <w:r w:rsidRPr="003336B9">
        <w:rPr>
          <w:rFonts w:ascii="Arial" w:hAnsi="Arial" w:cs="Arial"/>
          <w:b/>
          <w:bCs/>
          <w:sz w:val="22"/>
          <w:szCs w:val="22"/>
        </w:rPr>
        <w:t>Becca</w:t>
      </w:r>
      <w:r w:rsidR="001529C2" w:rsidRPr="003336B9">
        <w:rPr>
          <w:rFonts w:ascii="Arial" w:hAnsi="Arial" w:cs="Arial"/>
          <w:b/>
          <w:bCs/>
          <w:sz w:val="22"/>
          <w:szCs w:val="22"/>
        </w:rPr>
        <w:t>:</w:t>
      </w:r>
      <w:r w:rsidR="001529C2" w:rsidRPr="003336B9">
        <w:rPr>
          <w:rFonts w:ascii="Arial" w:hAnsi="Arial" w:cs="Arial"/>
          <w:sz w:val="22"/>
          <w:szCs w:val="22"/>
        </w:rPr>
        <w:t xml:space="preserve"> Yeah. </w:t>
      </w:r>
    </w:p>
    <w:p w14:paraId="3D36836C" w14:textId="77777777" w:rsidR="001529C2" w:rsidRPr="003336B9" w:rsidRDefault="001529C2">
      <w:pPr>
        <w:rPr>
          <w:rFonts w:ascii="Arial" w:hAnsi="Arial" w:cs="Arial"/>
          <w:sz w:val="22"/>
          <w:szCs w:val="22"/>
        </w:rPr>
      </w:pPr>
    </w:p>
    <w:p w14:paraId="46FFC9C3" w14:textId="33AB951B" w:rsidR="00693BF7" w:rsidRPr="003336B9" w:rsidRDefault="001529C2">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And so, the film brushes over that again</w:t>
      </w:r>
      <w:r w:rsidR="002565E2" w:rsidRPr="003336B9">
        <w:rPr>
          <w:rFonts w:ascii="Arial" w:hAnsi="Arial" w:cs="Arial"/>
          <w:sz w:val="22"/>
          <w:szCs w:val="22"/>
        </w:rPr>
        <w:t>,</w:t>
      </w:r>
      <w:r w:rsidRPr="003336B9">
        <w:rPr>
          <w:rFonts w:ascii="Arial" w:hAnsi="Arial" w:cs="Arial"/>
          <w:sz w:val="22"/>
          <w:szCs w:val="22"/>
        </w:rPr>
        <w:t xml:space="preserve"> because I think it's complicated and doesn't compute for a modern audience who doesn't know a lot about the entailing and </w:t>
      </w:r>
      <w:r w:rsidR="00BD107D">
        <w:rPr>
          <w:rFonts w:ascii="Arial" w:hAnsi="Arial" w:cs="Arial"/>
          <w:sz w:val="22"/>
          <w:szCs w:val="22"/>
        </w:rPr>
        <w:t xml:space="preserve">detailing </w:t>
      </w:r>
      <w:r w:rsidR="008D6020" w:rsidRPr="003336B9">
        <w:rPr>
          <w:rFonts w:ascii="Arial" w:hAnsi="Arial" w:cs="Arial"/>
          <w:b/>
          <w:bCs/>
          <w:sz w:val="22"/>
          <w:szCs w:val="22"/>
        </w:rPr>
        <w:t>[00:47:00]</w:t>
      </w:r>
      <w:r w:rsidR="008D6020" w:rsidRPr="003336B9">
        <w:rPr>
          <w:rFonts w:ascii="Arial" w:hAnsi="Arial" w:cs="Arial"/>
          <w:sz w:val="22"/>
          <w:szCs w:val="22"/>
        </w:rPr>
        <w:t xml:space="preserve"> </w:t>
      </w:r>
      <w:r w:rsidRPr="003336B9">
        <w:rPr>
          <w:rFonts w:ascii="Arial" w:hAnsi="Arial" w:cs="Arial"/>
          <w:sz w:val="22"/>
          <w:szCs w:val="22"/>
        </w:rPr>
        <w:t>of estates and shit</w:t>
      </w:r>
      <w:r w:rsidR="00EF3DC1" w:rsidRPr="003336B9">
        <w:rPr>
          <w:rFonts w:ascii="Arial" w:hAnsi="Arial" w:cs="Arial"/>
          <w:sz w:val="22"/>
          <w:szCs w:val="22"/>
        </w:rPr>
        <w:t>.</w:t>
      </w:r>
      <w:r w:rsidR="003A0BCE" w:rsidRPr="003336B9">
        <w:rPr>
          <w:rFonts w:ascii="Arial" w:hAnsi="Arial" w:cs="Arial"/>
          <w:sz w:val="22"/>
          <w:szCs w:val="22"/>
        </w:rPr>
        <w:t xml:space="preserve"> </w:t>
      </w:r>
      <w:r w:rsidR="00EF3DC1" w:rsidRPr="003336B9">
        <w:rPr>
          <w:rFonts w:ascii="Arial" w:hAnsi="Arial" w:cs="Arial"/>
          <w:sz w:val="22"/>
          <w:szCs w:val="22"/>
        </w:rPr>
        <w:t>B</w:t>
      </w:r>
      <w:r w:rsidRPr="003336B9">
        <w:rPr>
          <w:rFonts w:ascii="Arial" w:hAnsi="Arial" w:cs="Arial"/>
          <w:sz w:val="22"/>
          <w:szCs w:val="22"/>
        </w:rPr>
        <w:t>ut</w:t>
      </w:r>
      <w:r w:rsidR="003A0BCE" w:rsidRPr="003336B9">
        <w:rPr>
          <w:rFonts w:ascii="Arial" w:hAnsi="Arial" w:cs="Arial"/>
          <w:sz w:val="22"/>
          <w:szCs w:val="22"/>
        </w:rPr>
        <w:t xml:space="preserve"> </w:t>
      </w:r>
      <w:r w:rsidRPr="003336B9">
        <w:rPr>
          <w:rFonts w:ascii="Arial" w:hAnsi="Arial" w:cs="Arial"/>
          <w:sz w:val="22"/>
          <w:szCs w:val="22"/>
        </w:rPr>
        <w:t>he didn't have to marry Ann</w:t>
      </w:r>
      <w:r w:rsidR="003A0BCE" w:rsidRPr="003336B9">
        <w:rPr>
          <w:rFonts w:ascii="Arial" w:hAnsi="Arial" w:cs="Arial"/>
          <w:sz w:val="22"/>
          <w:szCs w:val="22"/>
        </w:rPr>
        <w:t>e</w:t>
      </w:r>
      <w:r w:rsidRPr="003336B9">
        <w:rPr>
          <w:rFonts w:ascii="Arial" w:hAnsi="Arial" w:cs="Arial"/>
          <w:sz w:val="22"/>
          <w:szCs w:val="22"/>
        </w:rPr>
        <w:t xml:space="preserve"> to get his inheritance. He just needed to stop Sir Walter from having a wife, which marrying Anne would help with</w:t>
      </w:r>
      <w:r w:rsidR="00AF58E1" w:rsidRPr="003336B9">
        <w:rPr>
          <w:rFonts w:ascii="Arial" w:hAnsi="Arial" w:cs="Arial"/>
          <w:sz w:val="22"/>
          <w:szCs w:val="22"/>
        </w:rPr>
        <w:t>,</w:t>
      </w:r>
      <w:r w:rsidRPr="003336B9">
        <w:rPr>
          <w:rFonts w:ascii="Arial" w:hAnsi="Arial" w:cs="Arial"/>
          <w:sz w:val="22"/>
          <w:szCs w:val="22"/>
        </w:rPr>
        <w:t xml:space="preserve"> because then he could weasel his way between them. He just wanted to keep an eye on things</w:t>
      </w:r>
      <w:r w:rsidR="00774961" w:rsidRPr="003336B9">
        <w:rPr>
          <w:rFonts w:ascii="Arial" w:hAnsi="Arial" w:cs="Arial"/>
          <w:sz w:val="22"/>
          <w:szCs w:val="22"/>
        </w:rPr>
        <w:t>.</w:t>
      </w:r>
      <w:r w:rsidR="003A0BCE" w:rsidRPr="003336B9">
        <w:rPr>
          <w:rFonts w:ascii="Arial" w:hAnsi="Arial" w:cs="Arial"/>
          <w:sz w:val="22"/>
          <w:szCs w:val="22"/>
        </w:rPr>
        <w:t xml:space="preserve"> </w:t>
      </w:r>
      <w:r w:rsidR="00774961" w:rsidRPr="003336B9">
        <w:rPr>
          <w:rFonts w:ascii="Arial" w:hAnsi="Arial" w:cs="Arial"/>
          <w:sz w:val="22"/>
          <w:szCs w:val="22"/>
        </w:rPr>
        <w:t>B</w:t>
      </w:r>
      <w:r w:rsidRPr="003336B9">
        <w:rPr>
          <w:rFonts w:ascii="Arial" w:hAnsi="Arial" w:cs="Arial"/>
          <w:sz w:val="22"/>
          <w:szCs w:val="22"/>
        </w:rPr>
        <w:t xml:space="preserve">ut </w:t>
      </w:r>
      <w:proofErr w:type="gramStart"/>
      <w:r w:rsidRPr="003336B9">
        <w:rPr>
          <w:rFonts w:ascii="Arial" w:hAnsi="Arial" w:cs="Arial"/>
          <w:sz w:val="22"/>
          <w:szCs w:val="22"/>
        </w:rPr>
        <w:t>actually</w:t>
      </w:r>
      <w:proofErr w:type="gramEnd"/>
      <w:r w:rsidRPr="003336B9">
        <w:rPr>
          <w:rFonts w:ascii="Arial" w:hAnsi="Arial" w:cs="Arial"/>
          <w:sz w:val="22"/>
          <w:szCs w:val="22"/>
        </w:rPr>
        <w:t xml:space="preserve"> the best way to get his title was</w:t>
      </w:r>
      <w:r w:rsidR="0012268C" w:rsidRPr="003336B9">
        <w:rPr>
          <w:rFonts w:ascii="Arial" w:hAnsi="Arial" w:cs="Arial"/>
          <w:sz w:val="22"/>
          <w:szCs w:val="22"/>
        </w:rPr>
        <w:t>,</w:t>
      </w:r>
      <w:r w:rsidRPr="003336B9">
        <w:rPr>
          <w:rFonts w:ascii="Arial" w:hAnsi="Arial" w:cs="Arial"/>
          <w:sz w:val="22"/>
          <w:szCs w:val="22"/>
        </w:rPr>
        <w:t xml:space="preserve"> in fact</w:t>
      </w:r>
      <w:r w:rsidR="0012268C" w:rsidRPr="003336B9">
        <w:rPr>
          <w:rFonts w:ascii="Arial" w:hAnsi="Arial" w:cs="Arial"/>
          <w:sz w:val="22"/>
          <w:szCs w:val="22"/>
        </w:rPr>
        <w:t>,</w:t>
      </w:r>
      <w:r w:rsidRPr="003336B9">
        <w:rPr>
          <w:rFonts w:ascii="Arial" w:hAnsi="Arial" w:cs="Arial"/>
          <w:sz w:val="22"/>
          <w:szCs w:val="22"/>
        </w:rPr>
        <w:t xml:space="preserve"> to steal Mrs. Clay. </w:t>
      </w:r>
    </w:p>
    <w:p w14:paraId="37E66CDC" w14:textId="77777777" w:rsidR="0012268C" w:rsidRPr="003336B9" w:rsidRDefault="0012268C">
      <w:pPr>
        <w:rPr>
          <w:rFonts w:ascii="Arial" w:hAnsi="Arial" w:cs="Arial"/>
          <w:b/>
          <w:bCs/>
          <w:sz w:val="22"/>
          <w:szCs w:val="22"/>
        </w:rPr>
      </w:pPr>
    </w:p>
    <w:p w14:paraId="5DEC22EB" w14:textId="014812AA" w:rsidR="00693BF7" w:rsidRPr="003336B9" w:rsidRDefault="00065F33">
      <w:pPr>
        <w:rPr>
          <w:rFonts w:ascii="Arial" w:hAnsi="Arial" w:cs="Arial"/>
          <w:sz w:val="22"/>
          <w:szCs w:val="22"/>
        </w:rPr>
      </w:pPr>
      <w:r w:rsidRPr="003336B9">
        <w:rPr>
          <w:rFonts w:ascii="Arial" w:hAnsi="Arial" w:cs="Arial"/>
          <w:b/>
          <w:bCs/>
          <w:sz w:val="22"/>
          <w:szCs w:val="22"/>
        </w:rPr>
        <w:t>Becca:</w:t>
      </w:r>
      <w:r w:rsidR="003A0BCE" w:rsidRPr="003336B9">
        <w:rPr>
          <w:rFonts w:ascii="Arial" w:hAnsi="Arial" w:cs="Arial"/>
          <w:sz w:val="22"/>
          <w:szCs w:val="22"/>
        </w:rPr>
        <w:t xml:space="preserve"> </w:t>
      </w:r>
      <w:r w:rsidRPr="003336B9">
        <w:rPr>
          <w:rFonts w:ascii="Arial" w:hAnsi="Arial" w:cs="Arial"/>
          <w:sz w:val="22"/>
          <w:szCs w:val="22"/>
        </w:rPr>
        <w:t>Yeah</w:t>
      </w:r>
      <w:r w:rsidR="0012268C" w:rsidRPr="003336B9">
        <w:rPr>
          <w:rFonts w:ascii="Arial" w:hAnsi="Arial" w:cs="Arial"/>
          <w:sz w:val="22"/>
          <w:szCs w:val="22"/>
        </w:rPr>
        <w:t xml:space="preserve">. </w:t>
      </w:r>
      <w:r w:rsidRPr="003336B9">
        <w:rPr>
          <w:rFonts w:ascii="Arial" w:hAnsi="Arial" w:cs="Arial"/>
          <w:sz w:val="22"/>
          <w:szCs w:val="22"/>
        </w:rPr>
        <w:t xml:space="preserve">I should address this. Molly and I were very </w:t>
      </w:r>
      <w:proofErr w:type="gramStart"/>
      <w:r w:rsidRPr="003336B9">
        <w:rPr>
          <w:rFonts w:ascii="Arial" w:hAnsi="Arial" w:cs="Arial"/>
          <w:sz w:val="22"/>
          <w:szCs w:val="22"/>
        </w:rPr>
        <w:t>naive</w:t>
      </w:r>
      <w:proofErr w:type="gramEnd"/>
      <w:r w:rsidRPr="003336B9">
        <w:rPr>
          <w:rFonts w:ascii="Arial" w:hAnsi="Arial" w:cs="Arial"/>
          <w:sz w:val="22"/>
          <w:szCs w:val="22"/>
        </w:rPr>
        <w:t xml:space="preserve"> addressing </w:t>
      </w:r>
      <w:proofErr w:type="gramStart"/>
      <w:r w:rsidRPr="003336B9">
        <w:rPr>
          <w:rFonts w:ascii="Arial" w:hAnsi="Arial" w:cs="Arial"/>
          <w:sz w:val="22"/>
          <w:szCs w:val="22"/>
        </w:rPr>
        <w:t>the Mrs</w:t>
      </w:r>
      <w:proofErr w:type="gramEnd"/>
      <w:r w:rsidRPr="003336B9">
        <w:rPr>
          <w:rFonts w:ascii="Arial" w:hAnsi="Arial" w:cs="Arial"/>
          <w:sz w:val="22"/>
          <w:szCs w:val="22"/>
        </w:rPr>
        <w:t xml:space="preserve">. Clay and Mr. </w:t>
      </w:r>
      <w:proofErr w:type="gramStart"/>
      <w:r w:rsidRPr="003336B9">
        <w:rPr>
          <w:rFonts w:ascii="Arial" w:hAnsi="Arial" w:cs="Arial"/>
          <w:sz w:val="22"/>
          <w:szCs w:val="22"/>
        </w:rPr>
        <w:t>Elliot stuff</w:t>
      </w:r>
      <w:proofErr w:type="gramEnd"/>
      <w:r w:rsidR="003A0BCE" w:rsidRPr="003336B9">
        <w:rPr>
          <w:rFonts w:ascii="Arial" w:hAnsi="Arial" w:cs="Arial"/>
          <w:sz w:val="22"/>
          <w:szCs w:val="22"/>
        </w:rPr>
        <w:t xml:space="preserve"> o</w:t>
      </w:r>
      <w:r w:rsidRPr="003336B9">
        <w:rPr>
          <w:rFonts w:ascii="Arial" w:hAnsi="Arial" w:cs="Arial"/>
          <w:sz w:val="22"/>
          <w:szCs w:val="22"/>
        </w:rPr>
        <w:t>n the podcast when we covered the book</w:t>
      </w:r>
      <w:r w:rsidR="003E2299" w:rsidRPr="003336B9">
        <w:rPr>
          <w:rFonts w:ascii="Arial" w:hAnsi="Arial" w:cs="Arial"/>
          <w:sz w:val="22"/>
          <w:szCs w:val="22"/>
        </w:rPr>
        <w:t>.</w:t>
      </w:r>
      <w:r w:rsidRPr="003336B9">
        <w:rPr>
          <w:rFonts w:ascii="Arial" w:hAnsi="Arial" w:cs="Arial"/>
          <w:sz w:val="22"/>
          <w:szCs w:val="22"/>
        </w:rPr>
        <w:t xml:space="preserve"> </w:t>
      </w:r>
      <w:r w:rsidR="003E2299" w:rsidRPr="003336B9">
        <w:rPr>
          <w:rFonts w:ascii="Arial" w:hAnsi="Arial" w:cs="Arial"/>
          <w:sz w:val="22"/>
          <w:szCs w:val="22"/>
        </w:rPr>
        <w:t>A</w:t>
      </w:r>
      <w:r w:rsidRPr="003336B9">
        <w:rPr>
          <w:rFonts w:ascii="Arial" w:hAnsi="Arial" w:cs="Arial"/>
          <w:sz w:val="22"/>
          <w:szCs w:val="22"/>
        </w:rPr>
        <w:t xml:space="preserve">nd </w:t>
      </w:r>
      <w:proofErr w:type="gramStart"/>
      <w:r w:rsidRPr="003336B9">
        <w:rPr>
          <w:rFonts w:ascii="Arial" w:hAnsi="Arial" w:cs="Arial"/>
          <w:sz w:val="22"/>
          <w:szCs w:val="22"/>
        </w:rPr>
        <w:t>all of</w:t>
      </w:r>
      <w:proofErr w:type="gramEnd"/>
      <w:r w:rsidRPr="003336B9">
        <w:rPr>
          <w:rFonts w:ascii="Arial" w:hAnsi="Arial" w:cs="Arial"/>
          <w:sz w:val="22"/>
          <w:szCs w:val="22"/>
        </w:rPr>
        <w:t xml:space="preserve"> our listeners </w:t>
      </w:r>
      <w:proofErr w:type="gramStart"/>
      <w:r w:rsidRPr="003336B9">
        <w:rPr>
          <w:rFonts w:ascii="Arial" w:hAnsi="Arial" w:cs="Arial"/>
          <w:sz w:val="22"/>
          <w:szCs w:val="22"/>
        </w:rPr>
        <w:t>pointed it</w:t>
      </w:r>
      <w:proofErr w:type="gramEnd"/>
      <w:r w:rsidRPr="003336B9">
        <w:rPr>
          <w:rFonts w:ascii="Arial" w:hAnsi="Arial" w:cs="Arial"/>
          <w:sz w:val="22"/>
          <w:szCs w:val="22"/>
        </w:rPr>
        <w:t xml:space="preserve"> out to us later that the two of them are not necessarily getting married</w:t>
      </w:r>
      <w:r w:rsidR="003E2299" w:rsidRPr="003336B9">
        <w:rPr>
          <w:rFonts w:ascii="Arial" w:hAnsi="Arial" w:cs="Arial"/>
          <w:sz w:val="22"/>
          <w:szCs w:val="22"/>
        </w:rPr>
        <w:t>.</w:t>
      </w:r>
      <w:r w:rsidRPr="003336B9">
        <w:rPr>
          <w:rFonts w:ascii="Arial" w:hAnsi="Arial" w:cs="Arial"/>
          <w:sz w:val="22"/>
          <w:szCs w:val="22"/>
        </w:rPr>
        <w:t xml:space="preserve"> </w:t>
      </w:r>
      <w:r w:rsidR="003E2299" w:rsidRPr="003336B9">
        <w:rPr>
          <w:rFonts w:ascii="Arial" w:hAnsi="Arial" w:cs="Arial"/>
          <w:sz w:val="22"/>
          <w:szCs w:val="22"/>
        </w:rPr>
        <w:t>T</w:t>
      </w:r>
      <w:r w:rsidRPr="003336B9">
        <w:rPr>
          <w:rFonts w:ascii="Arial" w:hAnsi="Arial" w:cs="Arial"/>
          <w:sz w:val="22"/>
          <w:szCs w:val="22"/>
        </w:rPr>
        <w:t>hey're just bangin</w:t>
      </w:r>
      <w:r w:rsidR="003A0BCE" w:rsidRPr="003336B9">
        <w:rPr>
          <w:rFonts w:ascii="Arial" w:hAnsi="Arial" w:cs="Arial"/>
          <w:sz w:val="22"/>
          <w:szCs w:val="22"/>
        </w:rPr>
        <w:t>g</w:t>
      </w:r>
      <w:r w:rsidRPr="003336B9">
        <w:rPr>
          <w:rFonts w:ascii="Arial" w:hAnsi="Arial" w:cs="Arial"/>
          <w:sz w:val="22"/>
          <w:szCs w:val="22"/>
        </w:rPr>
        <w:t xml:space="preserve">, which is really bad behavior on Mr. </w:t>
      </w:r>
      <w:r w:rsidR="003A0BCE" w:rsidRPr="003336B9">
        <w:rPr>
          <w:rFonts w:ascii="Arial" w:hAnsi="Arial" w:cs="Arial"/>
          <w:sz w:val="22"/>
          <w:szCs w:val="22"/>
        </w:rPr>
        <w:t xml:space="preserve">Elliot’s </w:t>
      </w:r>
      <w:r w:rsidRPr="003336B9">
        <w:rPr>
          <w:rFonts w:ascii="Arial" w:hAnsi="Arial" w:cs="Arial"/>
          <w:sz w:val="22"/>
          <w:szCs w:val="22"/>
        </w:rPr>
        <w:t xml:space="preserve">part and very ruinous to Mrs. Clay. And </w:t>
      </w:r>
      <w:r w:rsidR="003A0BCE" w:rsidRPr="003336B9">
        <w:rPr>
          <w:rFonts w:ascii="Arial" w:hAnsi="Arial" w:cs="Arial"/>
          <w:sz w:val="22"/>
          <w:szCs w:val="22"/>
        </w:rPr>
        <w:t xml:space="preserve">we </w:t>
      </w:r>
      <w:r w:rsidRPr="003336B9">
        <w:rPr>
          <w:rFonts w:ascii="Arial" w:hAnsi="Arial" w:cs="Arial"/>
          <w:sz w:val="22"/>
          <w:szCs w:val="22"/>
        </w:rPr>
        <w:t xml:space="preserve">were like, </w:t>
      </w:r>
      <w:r w:rsidR="003A0BCE" w:rsidRPr="003336B9">
        <w:rPr>
          <w:rFonts w:ascii="Arial" w:hAnsi="Arial" w:cs="Arial"/>
          <w:sz w:val="22"/>
          <w:szCs w:val="22"/>
        </w:rPr>
        <w:t>“O</w:t>
      </w:r>
      <w:r w:rsidRPr="003336B9">
        <w:rPr>
          <w:rFonts w:ascii="Arial" w:hAnsi="Arial" w:cs="Arial"/>
          <w:sz w:val="22"/>
          <w:szCs w:val="22"/>
        </w:rPr>
        <w:t>h, they might get married.</w:t>
      </w:r>
      <w:r w:rsidR="003A0BCE" w:rsidRPr="003336B9">
        <w:rPr>
          <w:rFonts w:ascii="Arial" w:hAnsi="Arial" w:cs="Arial"/>
          <w:sz w:val="22"/>
          <w:szCs w:val="22"/>
        </w:rPr>
        <w:t>”</w:t>
      </w:r>
      <w:r w:rsidRPr="003336B9">
        <w:rPr>
          <w:rFonts w:ascii="Arial" w:hAnsi="Arial" w:cs="Arial"/>
          <w:sz w:val="22"/>
          <w:szCs w:val="22"/>
        </w:rPr>
        <w:t xml:space="preserve"> And everyone was like, </w:t>
      </w:r>
      <w:r w:rsidR="003A0BCE" w:rsidRPr="003336B9">
        <w:rPr>
          <w:rFonts w:ascii="Arial" w:hAnsi="Arial" w:cs="Arial"/>
          <w:sz w:val="22"/>
          <w:szCs w:val="22"/>
        </w:rPr>
        <w:t>“N</w:t>
      </w:r>
      <w:r w:rsidRPr="003336B9">
        <w:rPr>
          <w:rFonts w:ascii="Arial" w:hAnsi="Arial" w:cs="Arial"/>
          <w:sz w:val="22"/>
          <w:szCs w:val="22"/>
        </w:rPr>
        <w:t xml:space="preserve">o, no, </w:t>
      </w:r>
      <w:r w:rsidR="00323B3A" w:rsidRPr="003336B9">
        <w:rPr>
          <w:rFonts w:ascii="Arial" w:hAnsi="Arial" w:cs="Arial"/>
          <w:sz w:val="22"/>
          <w:szCs w:val="22"/>
        </w:rPr>
        <w:t xml:space="preserve">no, </w:t>
      </w:r>
      <w:r w:rsidRPr="003336B9">
        <w:rPr>
          <w:rFonts w:ascii="Arial" w:hAnsi="Arial" w:cs="Arial"/>
          <w:sz w:val="22"/>
          <w:szCs w:val="22"/>
        </w:rPr>
        <w:t>sweetie</w:t>
      </w:r>
      <w:r w:rsidR="003A0BCE" w:rsidRPr="003336B9">
        <w:rPr>
          <w:rFonts w:ascii="Arial" w:hAnsi="Arial" w:cs="Arial"/>
          <w:sz w:val="22"/>
          <w:szCs w:val="22"/>
        </w:rPr>
        <w:t xml:space="preserve">. </w:t>
      </w:r>
      <w:r w:rsidRPr="003336B9">
        <w:rPr>
          <w:rFonts w:ascii="Arial" w:hAnsi="Arial" w:cs="Arial"/>
          <w:sz w:val="22"/>
          <w:szCs w:val="22"/>
        </w:rPr>
        <w:t xml:space="preserve">She is a kept </w:t>
      </w:r>
      <w:r w:rsidR="002A4183" w:rsidRPr="003336B9">
        <w:rPr>
          <w:rFonts w:ascii="Arial" w:hAnsi="Arial" w:cs="Arial"/>
          <w:b/>
          <w:bCs/>
          <w:sz w:val="22"/>
          <w:szCs w:val="22"/>
        </w:rPr>
        <w:t xml:space="preserve">[00:48:00] </w:t>
      </w:r>
      <w:r w:rsidRPr="003336B9">
        <w:rPr>
          <w:rFonts w:ascii="Arial" w:hAnsi="Arial" w:cs="Arial"/>
          <w:sz w:val="22"/>
          <w:szCs w:val="22"/>
        </w:rPr>
        <w:t>woman.</w:t>
      </w:r>
      <w:r w:rsidR="003A0BCE" w:rsidRPr="003336B9">
        <w:rPr>
          <w:rFonts w:ascii="Arial" w:hAnsi="Arial" w:cs="Arial"/>
          <w:sz w:val="22"/>
          <w:szCs w:val="22"/>
        </w:rPr>
        <w:t xml:space="preserve">” </w:t>
      </w:r>
      <w:r w:rsidR="0075326C" w:rsidRPr="003336B9">
        <w:rPr>
          <w:rFonts w:ascii="Arial" w:hAnsi="Arial" w:cs="Arial"/>
          <w:sz w:val="22"/>
          <w:szCs w:val="22"/>
        </w:rPr>
        <w:t>[laughs]</w:t>
      </w:r>
    </w:p>
    <w:p w14:paraId="58C6DCCF" w14:textId="77777777" w:rsidR="0075326C" w:rsidRPr="003336B9" w:rsidRDefault="0075326C">
      <w:pPr>
        <w:rPr>
          <w:rFonts w:ascii="Arial" w:hAnsi="Arial" w:cs="Arial"/>
          <w:b/>
          <w:bCs/>
          <w:sz w:val="22"/>
          <w:szCs w:val="22"/>
        </w:rPr>
      </w:pPr>
    </w:p>
    <w:p w14:paraId="47046C7C" w14:textId="4C3751C0" w:rsidR="00693BF7" w:rsidRPr="003336B9" w:rsidRDefault="009E33D9">
      <w:pPr>
        <w:rPr>
          <w:rFonts w:ascii="Arial" w:hAnsi="Arial" w:cs="Arial"/>
          <w:sz w:val="22"/>
          <w:szCs w:val="22"/>
        </w:rPr>
      </w:pPr>
      <w:r w:rsidRPr="003336B9">
        <w:rPr>
          <w:rFonts w:ascii="Arial" w:hAnsi="Arial" w:cs="Arial"/>
          <w:b/>
          <w:bCs/>
          <w:sz w:val="22"/>
          <w:szCs w:val="22"/>
        </w:rPr>
        <w:t>Kim:</w:t>
      </w:r>
      <w:r w:rsidR="003A0BCE" w:rsidRPr="003336B9">
        <w:rPr>
          <w:rFonts w:ascii="Arial" w:hAnsi="Arial" w:cs="Arial"/>
          <w:b/>
          <w:bCs/>
          <w:sz w:val="22"/>
          <w:szCs w:val="22"/>
        </w:rPr>
        <w:t xml:space="preserve"> </w:t>
      </w:r>
      <w:r w:rsidRPr="003336B9">
        <w:rPr>
          <w:rFonts w:ascii="Arial" w:hAnsi="Arial" w:cs="Arial"/>
          <w:sz w:val="22"/>
          <w:szCs w:val="22"/>
        </w:rPr>
        <w:t xml:space="preserve">Kept women and borrowed money. </w:t>
      </w:r>
    </w:p>
    <w:p w14:paraId="2605DE70" w14:textId="77777777" w:rsidR="002A4183" w:rsidRPr="003336B9" w:rsidRDefault="002A4183">
      <w:pPr>
        <w:rPr>
          <w:rFonts w:ascii="Arial" w:hAnsi="Arial" w:cs="Arial"/>
          <w:b/>
          <w:bCs/>
          <w:sz w:val="22"/>
          <w:szCs w:val="22"/>
        </w:rPr>
      </w:pPr>
    </w:p>
    <w:p w14:paraId="3A4EF114" w14:textId="58165C0C" w:rsidR="003A0BCE" w:rsidRPr="003336B9" w:rsidRDefault="00065F33">
      <w:pPr>
        <w:rPr>
          <w:rFonts w:ascii="Arial" w:hAnsi="Arial" w:cs="Arial"/>
          <w:sz w:val="22"/>
          <w:szCs w:val="22"/>
        </w:rPr>
      </w:pPr>
      <w:r w:rsidRPr="003336B9">
        <w:rPr>
          <w:rFonts w:ascii="Arial" w:hAnsi="Arial" w:cs="Arial"/>
          <w:b/>
          <w:bCs/>
          <w:sz w:val="22"/>
          <w:szCs w:val="22"/>
        </w:rPr>
        <w:t>Molly:</w:t>
      </w:r>
      <w:r w:rsidR="003A0BCE" w:rsidRPr="003336B9">
        <w:rPr>
          <w:rFonts w:ascii="Arial" w:hAnsi="Arial" w:cs="Arial"/>
          <w:sz w:val="22"/>
          <w:szCs w:val="22"/>
        </w:rPr>
        <w:t xml:space="preserve"> </w:t>
      </w:r>
      <w:r w:rsidRPr="003336B9">
        <w:rPr>
          <w:rFonts w:ascii="Arial" w:hAnsi="Arial" w:cs="Arial"/>
          <w:sz w:val="22"/>
          <w:szCs w:val="22"/>
        </w:rPr>
        <w:t xml:space="preserve">Yeah. </w:t>
      </w:r>
      <w:r w:rsidR="002A4183" w:rsidRPr="003336B9">
        <w:rPr>
          <w:rFonts w:ascii="Arial" w:hAnsi="Arial" w:cs="Arial"/>
          <w:sz w:val="22"/>
          <w:szCs w:val="22"/>
        </w:rPr>
        <w:t xml:space="preserve">[Kim chuckles] </w:t>
      </w:r>
      <w:r w:rsidRPr="003336B9">
        <w:rPr>
          <w:rFonts w:ascii="Arial" w:hAnsi="Arial" w:cs="Arial"/>
          <w:sz w:val="22"/>
          <w:szCs w:val="22"/>
        </w:rPr>
        <w:t>So</w:t>
      </w:r>
      <w:r w:rsidR="00AD0001" w:rsidRPr="003336B9">
        <w:rPr>
          <w:rFonts w:ascii="Arial" w:hAnsi="Arial" w:cs="Arial"/>
          <w:sz w:val="22"/>
          <w:szCs w:val="22"/>
        </w:rPr>
        <w:t>,</w:t>
      </w:r>
      <w:r w:rsidRPr="003336B9">
        <w:rPr>
          <w:rFonts w:ascii="Arial" w:hAnsi="Arial" w:cs="Arial"/>
          <w:sz w:val="22"/>
          <w:szCs w:val="22"/>
        </w:rPr>
        <w:t xml:space="preserve"> anyway, Anne then goes to visit the </w:t>
      </w:r>
      <w:proofErr w:type="spellStart"/>
      <w:r w:rsidR="00511271" w:rsidRPr="003336B9">
        <w:rPr>
          <w:rFonts w:ascii="Arial" w:hAnsi="Arial" w:cs="Arial"/>
          <w:sz w:val="22"/>
          <w:szCs w:val="22"/>
        </w:rPr>
        <w:t>Musgroves</w:t>
      </w:r>
      <w:proofErr w:type="spellEnd"/>
      <w:r w:rsidRPr="003336B9">
        <w:rPr>
          <w:rFonts w:ascii="Arial" w:hAnsi="Arial" w:cs="Arial"/>
          <w:sz w:val="22"/>
          <w:szCs w:val="22"/>
        </w:rPr>
        <w:t>, and Mrs. Croft is there, thank God, chatting with Mrs. Musgrove while Wentworth is writing a letter. And Ann</w:t>
      </w:r>
      <w:r w:rsidR="003A0BCE" w:rsidRPr="003336B9">
        <w:rPr>
          <w:rFonts w:ascii="Arial" w:hAnsi="Arial" w:cs="Arial"/>
          <w:sz w:val="22"/>
          <w:szCs w:val="22"/>
        </w:rPr>
        <w:t>e</w:t>
      </w:r>
      <w:r w:rsidRPr="003336B9">
        <w:rPr>
          <w:rFonts w:ascii="Arial" w:hAnsi="Arial" w:cs="Arial"/>
          <w:sz w:val="22"/>
          <w:szCs w:val="22"/>
        </w:rPr>
        <w:t xml:space="preserve"> is standing by the window chatting with Harville. </w:t>
      </w:r>
      <w:r w:rsidR="00A33D25" w:rsidRPr="003336B9">
        <w:rPr>
          <w:rFonts w:ascii="Arial" w:hAnsi="Arial" w:cs="Arial"/>
          <w:sz w:val="22"/>
          <w:szCs w:val="22"/>
        </w:rPr>
        <w:t>T</w:t>
      </w:r>
      <w:r w:rsidRPr="003336B9">
        <w:rPr>
          <w:rFonts w:ascii="Arial" w:hAnsi="Arial" w:cs="Arial"/>
          <w:sz w:val="22"/>
          <w:szCs w:val="22"/>
        </w:rPr>
        <w:t xml:space="preserve">hey are discussing </w:t>
      </w:r>
      <w:proofErr w:type="spellStart"/>
      <w:r w:rsidR="00290A08" w:rsidRPr="003336B9">
        <w:rPr>
          <w:rFonts w:ascii="Arial" w:hAnsi="Arial" w:cs="Arial"/>
          <w:sz w:val="22"/>
          <w:szCs w:val="22"/>
        </w:rPr>
        <w:t>Benwick</w:t>
      </w:r>
      <w:proofErr w:type="spellEnd"/>
      <w:r w:rsidRPr="003336B9">
        <w:rPr>
          <w:rFonts w:ascii="Arial" w:hAnsi="Arial" w:cs="Arial"/>
          <w:sz w:val="22"/>
          <w:szCs w:val="22"/>
        </w:rPr>
        <w:t xml:space="preserve">. </w:t>
      </w:r>
      <w:r w:rsidR="00A03E0C" w:rsidRPr="003336B9">
        <w:rPr>
          <w:rFonts w:ascii="Arial" w:hAnsi="Arial" w:cs="Arial"/>
          <w:sz w:val="22"/>
          <w:szCs w:val="22"/>
        </w:rPr>
        <w:t>H</w:t>
      </w:r>
      <w:r w:rsidRPr="003336B9">
        <w:rPr>
          <w:rFonts w:ascii="Arial" w:hAnsi="Arial" w:cs="Arial"/>
          <w:sz w:val="22"/>
          <w:szCs w:val="22"/>
        </w:rPr>
        <w:t xml:space="preserve">e says that his sister </w:t>
      </w:r>
      <w:proofErr w:type="gramStart"/>
      <w:r w:rsidRPr="003336B9">
        <w:rPr>
          <w:rFonts w:ascii="Arial" w:hAnsi="Arial" w:cs="Arial"/>
          <w:sz w:val="22"/>
          <w:szCs w:val="22"/>
        </w:rPr>
        <w:t>would</w:t>
      </w:r>
      <w:proofErr w:type="gramEnd"/>
      <w:r w:rsidRPr="003336B9">
        <w:rPr>
          <w:rFonts w:ascii="Arial" w:hAnsi="Arial" w:cs="Arial"/>
          <w:sz w:val="22"/>
          <w:szCs w:val="22"/>
        </w:rPr>
        <w:t xml:space="preserve"> not have forgotten </w:t>
      </w:r>
      <w:r w:rsidR="00290A08" w:rsidRPr="003336B9">
        <w:rPr>
          <w:rFonts w:ascii="Arial" w:hAnsi="Arial" w:cs="Arial"/>
          <w:sz w:val="22"/>
          <w:szCs w:val="22"/>
        </w:rPr>
        <w:t>Benwick</w:t>
      </w:r>
      <w:r w:rsidRPr="003336B9">
        <w:rPr>
          <w:rFonts w:ascii="Arial" w:hAnsi="Arial" w:cs="Arial"/>
          <w:sz w:val="22"/>
          <w:szCs w:val="22"/>
        </w:rPr>
        <w:t xml:space="preserve"> </w:t>
      </w:r>
      <w:r w:rsidR="003A0BCE" w:rsidRPr="003336B9">
        <w:rPr>
          <w:rFonts w:ascii="Arial" w:hAnsi="Arial" w:cs="Arial"/>
          <w:sz w:val="22"/>
          <w:szCs w:val="22"/>
        </w:rPr>
        <w:t xml:space="preserve">so </w:t>
      </w:r>
      <w:r w:rsidRPr="003336B9">
        <w:rPr>
          <w:rFonts w:ascii="Arial" w:hAnsi="Arial" w:cs="Arial"/>
          <w:sz w:val="22"/>
          <w:szCs w:val="22"/>
        </w:rPr>
        <w:t xml:space="preserve">soon. And Anne says, </w:t>
      </w:r>
      <w:r w:rsidR="003A0BCE" w:rsidRPr="003336B9">
        <w:rPr>
          <w:rFonts w:ascii="Arial" w:hAnsi="Arial" w:cs="Arial"/>
          <w:sz w:val="22"/>
          <w:szCs w:val="22"/>
        </w:rPr>
        <w:t>“W</w:t>
      </w:r>
      <w:r w:rsidRPr="003336B9">
        <w:rPr>
          <w:rFonts w:ascii="Arial" w:hAnsi="Arial" w:cs="Arial"/>
          <w:sz w:val="22"/>
          <w:szCs w:val="22"/>
        </w:rPr>
        <w:t xml:space="preserve">ell, it wouldn't be </w:t>
      </w:r>
      <w:proofErr w:type="gramStart"/>
      <w:r w:rsidRPr="003336B9">
        <w:rPr>
          <w:rFonts w:ascii="Arial" w:hAnsi="Arial" w:cs="Arial"/>
          <w:sz w:val="22"/>
          <w:szCs w:val="22"/>
        </w:rPr>
        <w:t>in the nature of any</w:t>
      </w:r>
      <w:proofErr w:type="gramEnd"/>
      <w:r w:rsidRPr="003336B9">
        <w:rPr>
          <w:rFonts w:ascii="Arial" w:hAnsi="Arial" w:cs="Arial"/>
          <w:sz w:val="22"/>
          <w:szCs w:val="22"/>
        </w:rPr>
        <w:t xml:space="preserve"> woman who truly loved</w:t>
      </w:r>
      <w:r w:rsidR="00731070" w:rsidRPr="003336B9">
        <w:rPr>
          <w:rFonts w:ascii="Arial" w:hAnsi="Arial" w:cs="Arial"/>
          <w:sz w:val="22"/>
          <w:szCs w:val="22"/>
        </w:rPr>
        <w:t>.</w:t>
      </w:r>
      <w:r w:rsidRPr="003336B9">
        <w:rPr>
          <w:rFonts w:ascii="Arial" w:hAnsi="Arial" w:cs="Arial"/>
          <w:sz w:val="22"/>
          <w:szCs w:val="22"/>
        </w:rPr>
        <w:t xml:space="preserve"> </w:t>
      </w:r>
      <w:r w:rsidR="00731070" w:rsidRPr="003336B9">
        <w:rPr>
          <w:rFonts w:ascii="Arial" w:hAnsi="Arial" w:cs="Arial"/>
          <w:sz w:val="22"/>
          <w:szCs w:val="22"/>
        </w:rPr>
        <w:t>W</w:t>
      </w:r>
      <w:r w:rsidRPr="003336B9">
        <w:rPr>
          <w:rFonts w:ascii="Arial" w:hAnsi="Arial" w:cs="Arial"/>
          <w:sz w:val="22"/>
          <w:szCs w:val="22"/>
        </w:rPr>
        <w:t>ome</w:t>
      </w:r>
      <w:r w:rsidR="003A0BCE" w:rsidRPr="003336B9">
        <w:rPr>
          <w:rFonts w:ascii="Arial" w:hAnsi="Arial" w:cs="Arial"/>
          <w:sz w:val="22"/>
          <w:szCs w:val="22"/>
        </w:rPr>
        <w:t>n d</w:t>
      </w:r>
      <w:r w:rsidRPr="003336B9">
        <w:rPr>
          <w:rFonts w:ascii="Arial" w:hAnsi="Arial" w:cs="Arial"/>
          <w:sz w:val="22"/>
          <w:szCs w:val="22"/>
        </w:rPr>
        <w:t>on't forget men the way that men forget women.</w:t>
      </w:r>
      <w:r w:rsidR="003A0BCE" w:rsidRPr="003336B9">
        <w:rPr>
          <w:rFonts w:ascii="Arial" w:hAnsi="Arial" w:cs="Arial"/>
          <w:sz w:val="22"/>
          <w:szCs w:val="22"/>
        </w:rPr>
        <w:t>”</w:t>
      </w:r>
      <w:r w:rsidRPr="003336B9">
        <w:rPr>
          <w:rFonts w:ascii="Arial" w:hAnsi="Arial" w:cs="Arial"/>
          <w:sz w:val="22"/>
          <w:szCs w:val="22"/>
        </w:rPr>
        <w:t xml:space="preserve"> And then</w:t>
      </w:r>
      <w:r w:rsidR="00BE7F7F" w:rsidRPr="003336B9">
        <w:rPr>
          <w:rFonts w:ascii="Arial" w:hAnsi="Arial" w:cs="Arial"/>
          <w:sz w:val="22"/>
          <w:szCs w:val="22"/>
        </w:rPr>
        <w:t>,</w:t>
      </w:r>
      <w:r w:rsidRPr="003336B9">
        <w:rPr>
          <w:rFonts w:ascii="Arial" w:hAnsi="Arial" w:cs="Arial"/>
          <w:sz w:val="22"/>
          <w:szCs w:val="22"/>
        </w:rPr>
        <w:t xml:space="preserve"> Wentworth drops something. </w:t>
      </w:r>
      <w:proofErr w:type="gramStart"/>
      <w:r w:rsidRPr="003336B9">
        <w:rPr>
          <w:rFonts w:ascii="Arial" w:hAnsi="Arial" w:cs="Arial"/>
          <w:sz w:val="22"/>
          <w:szCs w:val="22"/>
        </w:rPr>
        <w:t>It's</w:t>
      </w:r>
      <w:proofErr w:type="gramEnd"/>
      <w:r w:rsidRPr="003336B9">
        <w:rPr>
          <w:rFonts w:ascii="Arial" w:hAnsi="Arial" w:cs="Arial"/>
          <w:sz w:val="22"/>
          <w:szCs w:val="22"/>
        </w:rPr>
        <w:t xml:space="preserve"> like powder</w:t>
      </w:r>
      <w:r w:rsidR="00087856" w:rsidRPr="003336B9">
        <w:rPr>
          <w:rFonts w:ascii="Arial" w:hAnsi="Arial" w:cs="Arial"/>
          <w:sz w:val="22"/>
          <w:szCs w:val="22"/>
        </w:rPr>
        <w:t>?</w:t>
      </w:r>
      <w:r w:rsidR="003A0BCE" w:rsidRPr="003336B9">
        <w:rPr>
          <w:rFonts w:ascii="Arial" w:hAnsi="Arial" w:cs="Arial"/>
          <w:sz w:val="22"/>
          <w:szCs w:val="22"/>
        </w:rPr>
        <w:t xml:space="preserve"> </w:t>
      </w:r>
    </w:p>
    <w:p w14:paraId="29EDE01A" w14:textId="77777777" w:rsidR="003A0BCE" w:rsidRPr="003336B9" w:rsidRDefault="003A0BCE">
      <w:pPr>
        <w:rPr>
          <w:rFonts w:ascii="Arial" w:hAnsi="Arial" w:cs="Arial"/>
          <w:sz w:val="22"/>
          <w:szCs w:val="22"/>
        </w:rPr>
      </w:pPr>
    </w:p>
    <w:p w14:paraId="461280E9" w14:textId="560D3E84" w:rsidR="003A0BCE" w:rsidRPr="003336B9" w:rsidRDefault="00C1453C">
      <w:pPr>
        <w:rPr>
          <w:rFonts w:ascii="Arial" w:hAnsi="Arial" w:cs="Arial"/>
          <w:sz w:val="22"/>
          <w:szCs w:val="22"/>
        </w:rPr>
      </w:pPr>
      <w:r w:rsidRPr="003336B9">
        <w:rPr>
          <w:rFonts w:ascii="Arial" w:hAnsi="Arial" w:cs="Arial"/>
          <w:b/>
          <w:bCs/>
          <w:sz w:val="22"/>
          <w:szCs w:val="22"/>
        </w:rPr>
        <w:t>Alice</w:t>
      </w:r>
      <w:r w:rsidR="003A0BCE" w:rsidRPr="003336B9">
        <w:rPr>
          <w:rFonts w:ascii="Arial" w:hAnsi="Arial" w:cs="Arial"/>
          <w:b/>
          <w:bCs/>
          <w:sz w:val="22"/>
          <w:szCs w:val="22"/>
        </w:rPr>
        <w:t xml:space="preserve">: </w:t>
      </w:r>
      <w:r w:rsidR="003A0BCE" w:rsidRPr="003336B9">
        <w:rPr>
          <w:rFonts w:ascii="Arial" w:hAnsi="Arial" w:cs="Arial"/>
          <w:sz w:val="22"/>
          <w:szCs w:val="22"/>
        </w:rPr>
        <w:t>The drying powder</w:t>
      </w:r>
      <w:r w:rsidR="00730FB7" w:rsidRPr="003336B9">
        <w:rPr>
          <w:rFonts w:ascii="Arial" w:hAnsi="Arial" w:cs="Arial"/>
          <w:sz w:val="22"/>
          <w:szCs w:val="22"/>
        </w:rPr>
        <w:t>--</w:t>
      </w:r>
      <w:r w:rsidR="003A0BCE" w:rsidRPr="003336B9">
        <w:rPr>
          <w:rFonts w:ascii="Arial" w:hAnsi="Arial" w:cs="Arial"/>
          <w:sz w:val="22"/>
          <w:szCs w:val="22"/>
        </w:rPr>
        <w:t xml:space="preserve"> </w:t>
      </w:r>
    </w:p>
    <w:p w14:paraId="3F309F60" w14:textId="77777777" w:rsidR="003A0BCE" w:rsidRPr="003336B9" w:rsidRDefault="003A0BCE">
      <w:pPr>
        <w:rPr>
          <w:rFonts w:ascii="Arial" w:hAnsi="Arial" w:cs="Arial"/>
          <w:sz w:val="22"/>
          <w:szCs w:val="22"/>
        </w:rPr>
      </w:pPr>
    </w:p>
    <w:p w14:paraId="0A924037" w14:textId="6F4DD9E9" w:rsidR="003A0BCE" w:rsidRPr="003336B9" w:rsidRDefault="003A0BCE">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Oh, this </w:t>
      </w:r>
      <w:proofErr w:type="gramStart"/>
      <w:r w:rsidRPr="003336B9">
        <w:rPr>
          <w:rFonts w:ascii="Arial" w:hAnsi="Arial" w:cs="Arial"/>
          <w:sz w:val="22"/>
          <w:szCs w:val="22"/>
        </w:rPr>
        <w:t>like</w:t>
      </w:r>
      <w:proofErr w:type="gramEnd"/>
      <w:r w:rsidRPr="003336B9">
        <w:rPr>
          <w:rFonts w:ascii="Arial" w:hAnsi="Arial" w:cs="Arial"/>
          <w:sz w:val="22"/>
          <w:szCs w:val="22"/>
        </w:rPr>
        <w:t xml:space="preserve"> setting powder</w:t>
      </w:r>
      <w:r w:rsidR="00DF7294" w:rsidRPr="003336B9">
        <w:rPr>
          <w:rFonts w:ascii="Arial" w:hAnsi="Arial" w:cs="Arial"/>
          <w:sz w:val="22"/>
          <w:szCs w:val="22"/>
        </w:rPr>
        <w:t>-</w:t>
      </w:r>
    </w:p>
    <w:p w14:paraId="164EA7C1" w14:textId="77777777" w:rsidR="003A0BCE" w:rsidRPr="003336B9" w:rsidRDefault="003A0BCE">
      <w:pPr>
        <w:rPr>
          <w:rFonts w:ascii="Arial" w:hAnsi="Arial" w:cs="Arial"/>
          <w:sz w:val="22"/>
          <w:szCs w:val="22"/>
        </w:rPr>
      </w:pPr>
    </w:p>
    <w:p w14:paraId="070F485C" w14:textId="19CAE15E" w:rsidR="003A0BCE" w:rsidRPr="003336B9" w:rsidRDefault="00DF7294">
      <w:pPr>
        <w:rPr>
          <w:rFonts w:ascii="Arial" w:hAnsi="Arial" w:cs="Arial"/>
          <w:sz w:val="22"/>
          <w:szCs w:val="22"/>
        </w:rPr>
      </w:pPr>
      <w:r w:rsidRPr="003336B9">
        <w:rPr>
          <w:rFonts w:ascii="Arial" w:hAnsi="Arial" w:cs="Arial"/>
          <w:b/>
          <w:bCs/>
          <w:sz w:val="22"/>
          <w:szCs w:val="22"/>
        </w:rPr>
        <w:t>Alice</w:t>
      </w:r>
      <w:r w:rsidR="003A0BCE" w:rsidRPr="003336B9">
        <w:rPr>
          <w:rFonts w:ascii="Arial" w:hAnsi="Arial" w:cs="Arial"/>
          <w:b/>
          <w:bCs/>
          <w:sz w:val="22"/>
          <w:szCs w:val="22"/>
        </w:rPr>
        <w:t xml:space="preserve">: </w:t>
      </w:r>
      <w:r w:rsidR="003A0BCE" w:rsidRPr="003336B9">
        <w:rPr>
          <w:rFonts w:ascii="Arial" w:hAnsi="Arial" w:cs="Arial"/>
          <w:sz w:val="22"/>
          <w:szCs w:val="22"/>
        </w:rPr>
        <w:t>Yeah</w:t>
      </w:r>
    </w:p>
    <w:p w14:paraId="6FB0E274" w14:textId="77777777" w:rsidR="003A0BCE" w:rsidRPr="003336B9" w:rsidRDefault="003A0BCE">
      <w:pPr>
        <w:rPr>
          <w:rFonts w:ascii="Arial" w:hAnsi="Arial" w:cs="Arial"/>
          <w:sz w:val="22"/>
          <w:szCs w:val="22"/>
        </w:rPr>
      </w:pPr>
    </w:p>
    <w:p w14:paraId="0FC2A618" w14:textId="3B513AF8" w:rsidR="00693BF7" w:rsidRPr="003336B9" w:rsidRDefault="003A0BCE">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for the ink? He drops it on the floor</w:t>
      </w:r>
      <w:r w:rsidR="00091ED8" w:rsidRPr="003336B9">
        <w:rPr>
          <w:rFonts w:ascii="Arial" w:hAnsi="Arial" w:cs="Arial"/>
          <w:sz w:val="22"/>
          <w:szCs w:val="22"/>
        </w:rPr>
        <w:t>,</w:t>
      </w:r>
      <w:r w:rsidRPr="003336B9">
        <w:rPr>
          <w:rFonts w:ascii="Arial" w:hAnsi="Arial" w:cs="Arial"/>
          <w:sz w:val="22"/>
          <w:szCs w:val="22"/>
        </w:rPr>
        <w:t xml:space="preserve"> and Harville's like, “You done?” And he's like, “No, </w:t>
      </w:r>
      <w:r w:rsidR="00C90F1C" w:rsidRPr="003336B9">
        <w:rPr>
          <w:rFonts w:ascii="Arial" w:hAnsi="Arial" w:cs="Arial"/>
          <w:sz w:val="22"/>
          <w:szCs w:val="22"/>
        </w:rPr>
        <w:t xml:space="preserve">no, no, </w:t>
      </w:r>
      <w:r w:rsidRPr="003336B9">
        <w:rPr>
          <w:rFonts w:ascii="Arial" w:hAnsi="Arial" w:cs="Arial"/>
          <w:sz w:val="22"/>
          <w:szCs w:val="22"/>
        </w:rPr>
        <w:t xml:space="preserve">I have some yet to write still.” </w:t>
      </w:r>
    </w:p>
    <w:p w14:paraId="588815E0" w14:textId="77777777" w:rsidR="00BE4593" w:rsidRPr="003336B9" w:rsidRDefault="00BE4593">
      <w:pPr>
        <w:rPr>
          <w:rFonts w:ascii="Arial" w:hAnsi="Arial" w:cs="Arial"/>
          <w:b/>
          <w:bCs/>
          <w:sz w:val="22"/>
          <w:szCs w:val="22"/>
        </w:rPr>
      </w:pPr>
    </w:p>
    <w:p w14:paraId="396AA06A" w14:textId="7598E25A" w:rsidR="00693BF7" w:rsidRPr="003336B9" w:rsidRDefault="00065F33">
      <w:pPr>
        <w:rPr>
          <w:rFonts w:ascii="Arial" w:hAnsi="Arial" w:cs="Arial"/>
          <w:sz w:val="22"/>
          <w:szCs w:val="22"/>
        </w:rPr>
      </w:pPr>
      <w:r w:rsidRPr="003336B9">
        <w:rPr>
          <w:rFonts w:ascii="Arial" w:hAnsi="Arial" w:cs="Arial"/>
          <w:b/>
          <w:bCs/>
          <w:sz w:val="22"/>
          <w:szCs w:val="22"/>
        </w:rPr>
        <w:t>Becca:</w:t>
      </w:r>
      <w:r w:rsidR="003A0BCE" w:rsidRPr="003336B9">
        <w:rPr>
          <w:rFonts w:ascii="Arial" w:hAnsi="Arial" w:cs="Arial"/>
          <w:sz w:val="22"/>
          <w:szCs w:val="22"/>
        </w:rPr>
        <w:t xml:space="preserve"> </w:t>
      </w:r>
      <w:r w:rsidRPr="003336B9">
        <w:rPr>
          <w:rFonts w:ascii="Arial" w:hAnsi="Arial" w:cs="Arial"/>
          <w:sz w:val="22"/>
          <w:szCs w:val="22"/>
        </w:rPr>
        <w:t>Hang on</w:t>
      </w:r>
      <w:r w:rsidR="0049370A" w:rsidRPr="003336B9">
        <w:rPr>
          <w:rFonts w:ascii="Arial" w:hAnsi="Arial" w:cs="Arial"/>
          <w:sz w:val="22"/>
          <w:szCs w:val="22"/>
        </w:rPr>
        <w:t>.</w:t>
      </w:r>
      <w:r w:rsidR="003A0BCE" w:rsidRPr="003336B9">
        <w:rPr>
          <w:rFonts w:ascii="Arial" w:hAnsi="Arial" w:cs="Arial"/>
          <w:sz w:val="22"/>
          <w:szCs w:val="22"/>
        </w:rPr>
        <w:t xml:space="preserve"> </w:t>
      </w:r>
      <w:r w:rsidR="00590D07" w:rsidRPr="003336B9">
        <w:rPr>
          <w:rFonts w:ascii="Arial" w:hAnsi="Arial" w:cs="Arial"/>
          <w:sz w:val="22"/>
          <w:szCs w:val="22"/>
        </w:rPr>
        <w:t>“</w:t>
      </w:r>
      <w:r w:rsidRPr="003336B9">
        <w:rPr>
          <w:rFonts w:ascii="Arial" w:hAnsi="Arial" w:cs="Arial"/>
          <w:sz w:val="22"/>
          <w:szCs w:val="22"/>
        </w:rPr>
        <w:t>I just need to</w:t>
      </w:r>
      <w:r w:rsidR="003A0BCE" w:rsidRPr="003336B9">
        <w:rPr>
          <w:rFonts w:ascii="Arial" w:hAnsi="Arial" w:cs="Arial"/>
          <w:sz w:val="22"/>
          <w:szCs w:val="22"/>
        </w:rPr>
        <w:t xml:space="preserve"> </w:t>
      </w:r>
      <w:r w:rsidRPr="003336B9">
        <w:rPr>
          <w:rFonts w:ascii="Arial" w:hAnsi="Arial" w:cs="Arial"/>
          <w:sz w:val="22"/>
          <w:szCs w:val="22"/>
        </w:rPr>
        <w:t xml:space="preserve">vomit my feelings onto a piece of </w:t>
      </w:r>
      <w:r w:rsidR="00590D07" w:rsidRPr="003336B9">
        <w:rPr>
          <w:rFonts w:ascii="Arial" w:hAnsi="Arial" w:cs="Arial"/>
          <w:b/>
          <w:bCs/>
          <w:sz w:val="22"/>
          <w:szCs w:val="22"/>
        </w:rPr>
        <w:t>[00:49:00]</w:t>
      </w:r>
      <w:r w:rsidR="00590D07" w:rsidRPr="003336B9">
        <w:rPr>
          <w:rFonts w:ascii="Arial" w:hAnsi="Arial" w:cs="Arial"/>
          <w:sz w:val="22"/>
          <w:szCs w:val="22"/>
        </w:rPr>
        <w:t xml:space="preserve"> </w:t>
      </w:r>
      <w:r w:rsidRPr="003336B9">
        <w:rPr>
          <w:rFonts w:ascii="Arial" w:hAnsi="Arial" w:cs="Arial"/>
          <w:sz w:val="22"/>
          <w:szCs w:val="22"/>
        </w:rPr>
        <w:t>paper.</w:t>
      </w:r>
      <w:r w:rsidR="00590D07" w:rsidRPr="003336B9">
        <w:rPr>
          <w:rFonts w:ascii="Arial" w:hAnsi="Arial" w:cs="Arial"/>
          <w:sz w:val="22"/>
          <w:szCs w:val="22"/>
        </w:rPr>
        <w:t>”</w:t>
      </w:r>
      <w:r w:rsidRPr="003336B9">
        <w:rPr>
          <w:rFonts w:ascii="Arial" w:hAnsi="Arial" w:cs="Arial"/>
          <w:sz w:val="22"/>
          <w:szCs w:val="22"/>
        </w:rPr>
        <w:t xml:space="preserve"> </w:t>
      </w:r>
      <w:r w:rsidR="00041E54" w:rsidRPr="003336B9">
        <w:rPr>
          <w:rFonts w:ascii="Arial" w:hAnsi="Arial" w:cs="Arial"/>
          <w:sz w:val="22"/>
          <w:szCs w:val="22"/>
        </w:rPr>
        <w:t>BRB.</w:t>
      </w:r>
    </w:p>
    <w:p w14:paraId="67A747ED" w14:textId="77777777" w:rsidR="008D10C0" w:rsidRPr="003336B9" w:rsidRDefault="008D10C0">
      <w:pPr>
        <w:rPr>
          <w:rFonts w:ascii="Arial" w:hAnsi="Arial" w:cs="Arial"/>
          <w:b/>
          <w:bCs/>
          <w:sz w:val="22"/>
          <w:szCs w:val="22"/>
        </w:rPr>
      </w:pPr>
    </w:p>
    <w:p w14:paraId="4A98D71A" w14:textId="5994438F" w:rsidR="00693BF7" w:rsidRPr="003336B9" w:rsidRDefault="00065F33">
      <w:pPr>
        <w:rPr>
          <w:rFonts w:ascii="Arial" w:hAnsi="Arial" w:cs="Arial"/>
          <w:sz w:val="22"/>
          <w:szCs w:val="22"/>
        </w:rPr>
      </w:pPr>
      <w:r w:rsidRPr="003336B9">
        <w:rPr>
          <w:rFonts w:ascii="Arial" w:hAnsi="Arial" w:cs="Arial"/>
          <w:b/>
          <w:bCs/>
          <w:sz w:val="22"/>
          <w:szCs w:val="22"/>
        </w:rPr>
        <w:t>Molly:</w:t>
      </w:r>
      <w:r w:rsidR="003A0BCE" w:rsidRPr="003336B9">
        <w:rPr>
          <w:rFonts w:ascii="Arial" w:hAnsi="Arial" w:cs="Arial"/>
          <w:sz w:val="22"/>
          <w:szCs w:val="22"/>
        </w:rPr>
        <w:t xml:space="preserve"> </w:t>
      </w:r>
      <w:r w:rsidR="008D10C0" w:rsidRPr="003336B9">
        <w:rPr>
          <w:rFonts w:ascii="Arial" w:hAnsi="Arial" w:cs="Arial"/>
          <w:sz w:val="22"/>
          <w:szCs w:val="22"/>
        </w:rPr>
        <w:t xml:space="preserve">Yeah. </w:t>
      </w:r>
      <w:r w:rsidRPr="003336B9">
        <w:rPr>
          <w:rFonts w:ascii="Arial" w:hAnsi="Arial" w:cs="Arial"/>
          <w:sz w:val="22"/>
          <w:szCs w:val="22"/>
        </w:rPr>
        <w:t>He was absolutely done with his first letter</w:t>
      </w:r>
      <w:r w:rsidR="003A0BCE" w:rsidRPr="003336B9">
        <w:rPr>
          <w:rFonts w:ascii="Arial" w:hAnsi="Arial" w:cs="Arial"/>
          <w:sz w:val="22"/>
          <w:szCs w:val="22"/>
        </w:rPr>
        <w:t>, o</w:t>
      </w:r>
      <w:r w:rsidRPr="003336B9">
        <w:rPr>
          <w:rFonts w:ascii="Arial" w:hAnsi="Arial" w:cs="Arial"/>
          <w:sz w:val="22"/>
          <w:szCs w:val="22"/>
        </w:rPr>
        <w:t>r maybe not</w:t>
      </w:r>
      <w:r w:rsidR="00DD4F79" w:rsidRPr="003336B9">
        <w:rPr>
          <w:rFonts w:ascii="Arial" w:hAnsi="Arial" w:cs="Arial"/>
          <w:sz w:val="22"/>
          <w:szCs w:val="22"/>
        </w:rPr>
        <w:t>.</w:t>
      </w:r>
      <w:r w:rsidR="003A0BCE" w:rsidRPr="003336B9">
        <w:rPr>
          <w:rFonts w:ascii="Arial" w:hAnsi="Arial" w:cs="Arial"/>
          <w:sz w:val="22"/>
          <w:szCs w:val="22"/>
        </w:rPr>
        <w:t xml:space="preserve"> </w:t>
      </w:r>
      <w:r w:rsidR="00DD4F79" w:rsidRPr="003336B9">
        <w:rPr>
          <w:rFonts w:ascii="Arial" w:hAnsi="Arial" w:cs="Arial"/>
          <w:sz w:val="22"/>
          <w:szCs w:val="22"/>
        </w:rPr>
        <w:t>H</w:t>
      </w:r>
      <w:r w:rsidRPr="003336B9">
        <w:rPr>
          <w:rFonts w:ascii="Arial" w:hAnsi="Arial" w:cs="Arial"/>
          <w:sz w:val="22"/>
          <w:szCs w:val="22"/>
        </w:rPr>
        <w:t xml:space="preserve">e's just like, </w:t>
      </w:r>
      <w:r w:rsidR="002776BE" w:rsidRPr="003336B9">
        <w:rPr>
          <w:rFonts w:ascii="Arial" w:hAnsi="Arial" w:cs="Arial"/>
          <w:sz w:val="22"/>
          <w:szCs w:val="22"/>
        </w:rPr>
        <w:t>“T</w:t>
      </w:r>
      <w:r w:rsidRPr="003336B9">
        <w:rPr>
          <w:rFonts w:ascii="Arial" w:hAnsi="Arial" w:cs="Arial"/>
          <w:sz w:val="22"/>
          <w:szCs w:val="22"/>
        </w:rPr>
        <w:t>his doesn't matter anymore.</w:t>
      </w:r>
      <w:r w:rsidR="005C548E" w:rsidRPr="003336B9">
        <w:rPr>
          <w:rFonts w:ascii="Arial" w:hAnsi="Arial" w:cs="Arial"/>
          <w:sz w:val="22"/>
          <w:szCs w:val="22"/>
        </w:rPr>
        <w:t>”</w:t>
      </w:r>
      <w:r w:rsidRPr="003336B9">
        <w:rPr>
          <w:rFonts w:ascii="Arial" w:hAnsi="Arial" w:cs="Arial"/>
          <w:sz w:val="22"/>
          <w:szCs w:val="22"/>
        </w:rPr>
        <w:t xml:space="preserve"> So</w:t>
      </w:r>
      <w:r w:rsidR="003A0BCE" w:rsidRPr="003336B9">
        <w:rPr>
          <w:rFonts w:ascii="Arial" w:hAnsi="Arial" w:cs="Arial"/>
          <w:sz w:val="22"/>
          <w:szCs w:val="22"/>
        </w:rPr>
        <w:t>,</w:t>
      </w:r>
      <w:r w:rsidRPr="003336B9">
        <w:rPr>
          <w:rFonts w:ascii="Arial" w:hAnsi="Arial" w:cs="Arial"/>
          <w:sz w:val="22"/>
          <w:szCs w:val="22"/>
        </w:rPr>
        <w:t xml:space="preserve"> then Anne and Harv</w:t>
      </w:r>
      <w:r w:rsidR="003A0BCE" w:rsidRPr="003336B9">
        <w:rPr>
          <w:rFonts w:ascii="Arial" w:hAnsi="Arial" w:cs="Arial"/>
          <w:sz w:val="22"/>
          <w:szCs w:val="22"/>
        </w:rPr>
        <w:t>i</w:t>
      </w:r>
      <w:r w:rsidRPr="003336B9">
        <w:rPr>
          <w:rFonts w:ascii="Arial" w:hAnsi="Arial" w:cs="Arial"/>
          <w:sz w:val="22"/>
          <w:szCs w:val="22"/>
        </w:rPr>
        <w:t xml:space="preserve">lle turned back to the window and continued to discuss how men feel when leaving their wives and children for years at a time. And she says, </w:t>
      </w:r>
      <w:r w:rsidR="003A0BCE" w:rsidRPr="003336B9">
        <w:rPr>
          <w:rFonts w:ascii="Arial" w:hAnsi="Arial" w:cs="Arial"/>
          <w:sz w:val="22"/>
          <w:szCs w:val="22"/>
        </w:rPr>
        <w:t>“W</w:t>
      </w:r>
      <w:r w:rsidRPr="003336B9">
        <w:rPr>
          <w:rFonts w:ascii="Arial" w:hAnsi="Arial" w:cs="Arial"/>
          <w:sz w:val="22"/>
          <w:szCs w:val="22"/>
        </w:rPr>
        <w:t>ell, men can love as long as the woman they love lives and lives for them, but women love longest when all hope is gone.</w:t>
      </w:r>
      <w:r w:rsidR="003A0BCE" w:rsidRPr="003336B9">
        <w:rPr>
          <w:rFonts w:ascii="Arial" w:hAnsi="Arial" w:cs="Arial"/>
          <w:sz w:val="22"/>
          <w:szCs w:val="22"/>
        </w:rPr>
        <w:t>”</w:t>
      </w:r>
      <w:r w:rsidRPr="003336B9">
        <w:rPr>
          <w:rFonts w:ascii="Arial" w:hAnsi="Arial" w:cs="Arial"/>
          <w:sz w:val="22"/>
          <w:szCs w:val="22"/>
        </w:rPr>
        <w:t xml:space="preserve"> </w:t>
      </w:r>
    </w:p>
    <w:p w14:paraId="65948569" w14:textId="77777777" w:rsidR="00E54484" w:rsidRPr="003336B9" w:rsidRDefault="00E54484">
      <w:pPr>
        <w:rPr>
          <w:rFonts w:ascii="Arial" w:hAnsi="Arial" w:cs="Arial"/>
          <w:b/>
          <w:bCs/>
          <w:sz w:val="22"/>
          <w:szCs w:val="22"/>
        </w:rPr>
      </w:pPr>
    </w:p>
    <w:p w14:paraId="6480DD0E" w14:textId="68281AAE" w:rsidR="00693BF7" w:rsidRPr="003336B9" w:rsidRDefault="009E33D9">
      <w:pPr>
        <w:rPr>
          <w:rFonts w:ascii="Arial" w:hAnsi="Arial" w:cs="Arial"/>
          <w:sz w:val="22"/>
          <w:szCs w:val="22"/>
        </w:rPr>
      </w:pPr>
      <w:r w:rsidRPr="003336B9">
        <w:rPr>
          <w:rFonts w:ascii="Arial" w:hAnsi="Arial" w:cs="Arial"/>
          <w:b/>
          <w:bCs/>
          <w:sz w:val="22"/>
          <w:szCs w:val="22"/>
        </w:rPr>
        <w:t>Kim:</w:t>
      </w:r>
      <w:r w:rsidR="003A0BCE" w:rsidRPr="003336B9">
        <w:rPr>
          <w:rFonts w:ascii="Arial" w:hAnsi="Arial" w:cs="Arial"/>
          <w:sz w:val="22"/>
          <w:szCs w:val="22"/>
        </w:rPr>
        <w:t xml:space="preserve"> </w:t>
      </w:r>
      <w:r w:rsidRPr="003336B9">
        <w:rPr>
          <w:rFonts w:ascii="Arial" w:hAnsi="Arial" w:cs="Arial"/>
          <w:sz w:val="22"/>
          <w:szCs w:val="22"/>
        </w:rPr>
        <w:t xml:space="preserve">Oh, my God, that line. </w:t>
      </w:r>
    </w:p>
    <w:p w14:paraId="7C55B5DB" w14:textId="77777777" w:rsidR="001A66F4" w:rsidRPr="003336B9" w:rsidRDefault="001A66F4">
      <w:pPr>
        <w:rPr>
          <w:rFonts w:ascii="Arial" w:hAnsi="Arial" w:cs="Arial"/>
          <w:b/>
          <w:bCs/>
          <w:sz w:val="22"/>
          <w:szCs w:val="22"/>
        </w:rPr>
      </w:pPr>
    </w:p>
    <w:p w14:paraId="3EAD4F68" w14:textId="5DCEDB9F" w:rsidR="00693BF7" w:rsidRPr="003336B9" w:rsidRDefault="00065F33">
      <w:pPr>
        <w:rPr>
          <w:rFonts w:ascii="Arial" w:hAnsi="Arial" w:cs="Arial"/>
          <w:sz w:val="22"/>
          <w:szCs w:val="22"/>
        </w:rPr>
      </w:pPr>
      <w:r w:rsidRPr="003336B9">
        <w:rPr>
          <w:rFonts w:ascii="Arial" w:hAnsi="Arial" w:cs="Arial"/>
          <w:b/>
          <w:bCs/>
          <w:sz w:val="22"/>
          <w:szCs w:val="22"/>
        </w:rPr>
        <w:t>Becca:</w:t>
      </w:r>
      <w:r w:rsidR="003A0BCE" w:rsidRPr="003336B9">
        <w:rPr>
          <w:rFonts w:ascii="Arial" w:hAnsi="Arial" w:cs="Arial"/>
          <w:sz w:val="22"/>
          <w:szCs w:val="22"/>
        </w:rPr>
        <w:t xml:space="preserve"> </w:t>
      </w:r>
      <w:r w:rsidR="005C56CA" w:rsidRPr="003336B9">
        <w:rPr>
          <w:rFonts w:ascii="Arial" w:hAnsi="Arial" w:cs="Arial"/>
          <w:sz w:val="22"/>
          <w:szCs w:val="22"/>
        </w:rPr>
        <w:t xml:space="preserve">Oh. </w:t>
      </w:r>
      <w:r w:rsidRPr="003336B9">
        <w:rPr>
          <w:rFonts w:ascii="Arial" w:hAnsi="Arial" w:cs="Arial"/>
          <w:sz w:val="22"/>
          <w:szCs w:val="22"/>
        </w:rPr>
        <w:t xml:space="preserve">I love this scene, and I love it in the </w:t>
      </w:r>
      <w:proofErr w:type="gramStart"/>
      <w:r w:rsidRPr="003336B9">
        <w:rPr>
          <w:rFonts w:ascii="Arial" w:hAnsi="Arial" w:cs="Arial"/>
          <w:sz w:val="22"/>
          <w:szCs w:val="22"/>
        </w:rPr>
        <w:t>book</w:t>
      </w:r>
      <w:proofErr w:type="gramEnd"/>
      <w:r w:rsidRPr="003336B9">
        <w:rPr>
          <w:rFonts w:ascii="Arial" w:hAnsi="Arial" w:cs="Arial"/>
          <w:sz w:val="22"/>
          <w:szCs w:val="22"/>
        </w:rPr>
        <w:t xml:space="preserve"> and I love it on film. It's just so melancholy and beautiful</w:t>
      </w:r>
      <w:r w:rsidR="003A0BCE" w:rsidRPr="003336B9">
        <w:rPr>
          <w:rFonts w:ascii="Arial" w:hAnsi="Arial" w:cs="Arial"/>
          <w:sz w:val="22"/>
          <w:szCs w:val="22"/>
        </w:rPr>
        <w:t>.</w:t>
      </w:r>
    </w:p>
    <w:p w14:paraId="4BDAB556" w14:textId="77777777" w:rsidR="00FE449D" w:rsidRPr="003336B9" w:rsidRDefault="00FE449D">
      <w:pPr>
        <w:rPr>
          <w:rFonts w:ascii="Arial" w:hAnsi="Arial" w:cs="Arial"/>
          <w:b/>
          <w:bCs/>
          <w:sz w:val="22"/>
          <w:szCs w:val="22"/>
        </w:rPr>
      </w:pPr>
    </w:p>
    <w:p w14:paraId="2FC15727" w14:textId="77777777" w:rsidR="00711F5F" w:rsidRPr="003336B9" w:rsidRDefault="009E33D9">
      <w:pPr>
        <w:rPr>
          <w:rFonts w:ascii="Arial" w:hAnsi="Arial" w:cs="Arial"/>
          <w:sz w:val="22"/>
          <w:szCs w:val="22"/>
        </w:rPr>
      </w:pPr>
      <w:r w:rsidRPr="003336B9">
        <w:rPr>
          <w:rFonts w:ascii="Arial" w:hAnsi="Arial" w:cs="Arial"/>
          <w:b/>
          <w:bCs/>
          <w:sz w:val="22"/>
          <w:szCs w:val="22"/>
        </w:rPr>
        <w:t>Alice:</w:t>
      </w:r>
      <w:r w:rsidR="003A0BCE" w:rsidRPr="003336B9">
        <w:rPr>
          <w:rFonts w:ascii="Arial" w:hAnsi="Arial" w:cs="Arial"/>
          <w:sz w:val="22"/>
          <w:szCs w:val="22"/>
        </w:rPr>
        <w:t xml:space="preserve"> And d</w:t>
      </w:r>
      <w:r w:rsidRPr="003336B9">
        <w:rPr>
          <w:rFonts w:ascii="Arial" w:hAnsi="Arial" w:cs="Arial"/>
          <w:sz w:val="22"/>
          <w:szCs w:val="22"/>
        </w:rPr>
        <w:t xml:space="preserve">elivered perfectly, I think. </w:t>
      </w:r>
    </w:p>
    <w:p w14:paraId="57C5AB84" w14:textId="77777777" w:rsidR="00711F5F" w:rsidRPr="003336B9" w:rsidRDefault="00711F5F">
      <w:pPr>
        <w:rPr>
          <w:rFonts w:ascii="Arial" w:hAnsi="Arial" w:cs="Arial"/>
          <w:sz w:val="22"/>
          <w:szCs w:val="22"/>
        </w:rPr>
      </w:pPr>
    </w:p>
    <w:p w14:paraId="476D1E87" w14:textId="700AF9E3" w:rsidR="00693BF7" w:rsidRPr="003336B9" w:rsidRDefault="00065F33">
      <w:pPr>
        <w:rPr>
          <w:rFonts w:ascii="Arial" w:hAnsi="Arial" w:cs="Arial"/>
          <w:sz w:val="22"/>
          <w:szCs w:val="22"/>
        </w:rPr>
      </w:pPr>
      <w:r w:rsidRPr="003336B9">
        <w:rPr>
          <w:rFonts w:ascii="Arial" w:hAnsi="Arial" w:cs="Arial"/>
          <w:b/>
          <w:bCs/>
          <w:sz w:val="22"/>
          <w:szCs w:val="22"/>
        </w:rPr>
        <w:lastRenderedPageBreak/>
        <w:t>Molly:</w:t>
      </w:r>
      <w:r w:rsidR="003A0BCE" w:rsidRPr="003336B9">
        <w:rPr>
          <w:rFonts w:ascii="Arial" w:hAnsi="Arial" w:cs="Arial"/>
          <w:sz w:val="22"/>
          <w:szCs w:val="22"/>
        </w:rPr>
        <w:t xml:space="preserve"> </w:t>
      </w:r>
      <w:r w:rsidRPr="003336B9">
        <w:rPr>
          <w:rFonts w:ascii="Arial" w:hAnsi="Arial" w:cs="Arial"/>
          <w:sz w:val="22"/>
          <w:szCs w:val="22"/>
        </w:rPr>
        <w:t>Absolutely. They wrap up their conversation and the men, including Wentworth and Mrs. Croft leave. Mrs. Musgrove then goes to the window to look for her daughters. And Wentworth comes back in saying</w:t>
      </w:r>
      <w:r w:rsidR="009C63B2" w:rsidRPr="003336B9">
        <w:rPr>
          <w:rFonts w:ascii="Arial" w:hAnsi="Arial" w:cs="Arial"/>
          <w:sz w:val="22"/>
          <w:szCs w:val="22"/>
        </w:rPr>
        <w:t>,</w:t>
      </w:r>
      <w:r w:rsidRPr="003336B9">
        <w:rPr>
          <w:rFonts w:ascii="Arial" w:hAnsi="Arial" w:cs="Arial"/>
          <w:sz w:val="22"/>
          <w:szCs w:val="22"/>
        </w:rPr>
        <w:t xml:space="preserve"> </w:t>
      </w:r>
      <w:r w:rsidR="003A0BCE" w:rsidRPr="003336B9">
        <w:rPr>
          <w:rFonts w:ascii="Arial" w:hAnsi="Arial" w:cs="Arial"/>
          <w:b/>
          <w:bCs/>
          <w:sz w:val="22"/>
          <w:szCs w:val="22"/>
        </w:rPr>
        <w:t>[00:50:00]</w:t>
      </w:r>
      <w:r w:rsidR="003A0BCE" w:rsidRPr="003336B9">
        <w:rPr>
          <w:rFonts w:ascii="Arial" w:hAnsi="Arial" w:cs="Arial"/>
          <w:sz w:val="22"/>
          <w:szCs w:val="22"/>
        </w:rPr>
        <w:t xml:space="preserve"> </w:t>
      </w:r>
      <w:r w:rsidR="00031E6B" w:rsidRPr="003336B9">
        <w:rPr>
          <w:rFonts w:ascii="Arial" w:hAnsi="Arial" w:cs="Arial"/>
          <w:sz w:val="22"/>
          <w:szCs w:val="22"/>
        </w:rPr>
        <w:t>“H</w:t>
      </w:r>
      <w:r w:rsidRPr="003336B9">
        <w:rPr>
          <w:rFonts w:ascii="Arial" w:hAnsi="Arial" w:cs="Arial"/>
          <w:sz w:val="22"/>
          <w:szCs w:val="22"/>
        </w:rPr>
        <w:t>e left his umbrella,</w:t>
      </w:r>
      <w:r w:rsidR="008810D7" w:rsidRPr="003336B9">
        <w:rPr>
          <w:rFonts w:ascii="Arial" w:hAnsi="Arial" w:cs="Arial"/>
          <w:sz w:val="22"/>
          <w:szCs w:val="22"/>
        </w:rPr>
        <w:t>”</w:t>
      </w:r>
      <w:r w:rsidRPr="003336B9">
        <w:rPr>
          <w:rFonts w:ascii="Arial" w:hAnsi="Arial" w:cs="Arial"/>
          <w:sz w:val="22"/>
          <w:szCs w:val="22"/>
        </w:rPr>
        <w:t xml:space="preserve"> which is a callback. </w:t>
      </w:r>
    </w:p>
    <w:p w14:paraId="291AAD85" w14:textId="77777777" w:rsidR="001C72F4" w:rsidRPr="003336B9" w:rsidRDefault="001C72F4">
      <w:pPr>
        <w:rPr>
          <w:rFonts w:ascii="Arial" w:hAnsi="Arial" w:cs="Arial"/>
          <w:b/>
          <w:bCs/>
          <w:sz w:val="22"/>
          <w:szCs w:val="22"/>
        </w:rPr>
      </w:pPr>
    </w:p>
    <w:p w14:paraId="403903F3" w14:textId="060280FA" w:rsidR="00693BF7" w:rsidRPr="003336B9" w:rsidRDefault="00065F33">
      <w:pPr>
        <w:rPr>
          <w:rFonts w:ascii="Arial" w:hAnsi="Arial" w:cs="Arial"/>
          <w:sz w:val="22"/>
          <w:szCs w:val="22"/>
        </w:rPr>
      </w:pPr>
      <w:r w:rsidRPr="003336B9">
        <w:rPr>
          <w:rFonts w:ascii="Arial" w:hAnsi="Arial" w:cs="Arial"/>
          <w:b/>
          <w:bCs/>
          <w:sz w:val="22"/>
          <w:szCs w:val="22"/>
        </w:rPr>
        <w:t>Becca:</w:t>
      </w:r>
      <w:r w:rsidR="003A0BCE" w:rsidRPr="003336B9">
        <w:rPr>
          <w:rFonts w:ascii="Arial" w:hAnsi="Arial" w:cs="Arial"/>
          <w:sz w:val="22"/>
          <w:szCs w:val="22"/>
        </w:rPr>
        <w:t xml:space="preserve"> </w:t>
      </w:r>
      <w:r w:rsidRPr="003336B9">
        <w:rPr>
          <w:rFonts w:ascii="Arial" w:hAnsi="Arial" w:cs="Arial"/>
          <w:sz w:val="22"/>
          <w:szCs w:val="22"/>
        </w:rPr>
        <w:t xml:space="preserve">He's about to show her his emotional parasol. Am I right? </w:t>
      </w:r>
    </w:p>
    <w:p w14:paraId="4575009F" w14:textId="77777777" w:rsidR="001E1EB1" w:rsidRPr="003336B9" w:rsidRDefault="001E1EB1">
      <w:pPr>
        <w:rPr>
          <w:rFonts w:ascii="Arial" w:hAnsi="Arial" w:cs="Arial"/>
          <w:b/>
          <w:bCs/>
          <w:sz w:val="22"/>
          <w:szCs w:val="22"/>
        </w:rPr>
      </w:pPr>
    </w:p>
    <w:p w14:paraId="6659521F" w14:textId="008D3D4A" w:rsidR="00693BF7" w:rsidRPr="003336B9" w:rsidRDefault="009E33D9">
      <w:pPr>
        <w:rPr>
          <w:rFonts w:ascii="Arial" w:hAnsi="Arial" w:cs="Arial"/>
          <w:sz w:val="22"/>
          <w:szCs w:val="22"/>
        </w:rPr>
      </w:pPr>
      <w:r w:rsidRPr="003336B9">
        <w:rPr>
          <w:rFonts w:ascii="Arial" w:hAnsi="Arial" w:cs="Arial"/>
          <w:b/>
          <w:bCs/>
          <w:sz w:val="22"/>
          <w:szCs w:val="22"/>
        </w:rPr>
        <w:t>Alice:</w:t>
      </w:r>
      <w:r w:rsidR="003A0BCE" w:rsidRPr="003336B9">
        <w:rPr>
          <w:rFonts w:ascii="Arial" w:hAnsi="Arial" w:cs="Arial"/>
          <w:sz w:val="22"/>
          <w:szCs w:val="22"/>
        </w:rPr>
        <w:t xml:space="preserve"> </w:t>
      </w:r>
      <w:r w:rsidRPr="003336B9">
        <w:rPr>
          <w:rFonts w:ascii="Arial" w:hAnsi="Arial" w:cs="Arial"/>
          <w:sz w:val="22"/>
          <w:szCs w:val="22"/>
        </w:rPr>
        <w:t xml:space="preserve">Yeah. Whip it out. </w:t>
      </w:r>
    </w:p>
    <w:p w14:paraId="494150BA" w14:textId="77777777" w:rsidR="003E3895" w:rsidRPr="003336B9" w:rsidRDefault="003E3895">
      <w:pPr>
        <w:rPr>
          <w:rFonts w:ascii="Arial" w:hAnsi="Arial" w:cs="Arial"/>
          <w:b/>
          <w:bCs/>
          <w:sz w:val="22"/>
          <w:szCs w:val="22"/>
        </w:rPr>
      </w:pPr>
    </w:p>
    <w:p w14:paraId="0BB06F18" w14:textId="31B0FA8C" w:rsidR="00693BF7" w:rsidRPr="003336B9" w:rsidRDefault="00065F33">
      <w:pPr>
        <w:rPr>
          <w:rFonts w:ascii="Arial" w:hAnsi="Arial" w:cs="Arial"/>
          <w:sz w:val="22"/>
          <w:szCs w:val="22"/>
        </w:rPr>
      </w:pPr>
      <w:r w:rsidRPr="003336B9">
        <w:rPr>
          <w:rFonts w:ascii="Arial" w:hAnsi="Arial" w:cs="Arial"/>
          <w:b/>
          <w:bCs/>
          <w:sz w:val="22"/>
          <w:szCs w:val="22"/>
        </w:rPr>
        <w:t>Molly:</w:t>
      </w:r>
      <w:r w:rsidR="003A0BCE" w:rsidRPr="003336B9">
        <w:rPr>
          <w:rFonts w:ascii="Arial" w:hAnsi="Arial" w:cs="Arial"/>
          <w:sz w:val="22"/>
          <w:szCs w:val="22"/>
        </w:rPr>
        <w:t xml:space="preserve"> </w:t>
      </w:r>
      <w:r w:rsidR="00051788" w:rsidRPr="003336B9">
        <w:rPr>
          <w:rFonts w:ascii="Arial" w:hAnsi="Arial" w:cs="Arial"/>
          <w:sz w:val="22"/>
          <w:szCs w:val="22"/>
        </w:rPr>
        <w:t>A</w:t>
      </w:r>
      <w:r w:rsidRPr="003336B9">
        <w:rPr>
          <w:rFonts w:ascii="Arial" w:hAnsi="Arial" w:cs="Arial"/>
          <w:sz w:val="22"/>
          <w:szCs w:val="22"/>
        </w:rPr>
        <w:t xml:space="preserve">s he goes to grab his umbrella, which he absolutely left there on purpose, he puts a letter on the </w:t>
      </w:r>
      <w:proofErr w:type="gramStart"/>
      <w:r w:rsidRPr="003336B9">
        <w:rPr>
          <w:rFonts w:ascii="Arial" w:hAnsi="Arial" w:cs="Arial"/>
          <w:sz w:val="22"/>
          <w:szCs w:val="22"/>
        </w:rPr>
        <w:t>table</w:t>
      </w:r>
      <w:r w:rsidR="00332BBD" w:rsidRPr="003336B9">
        <w:rPr>
          <w:rFonts w:ascii="Arial" w:hAnsi="Arial" w:cs="Arial"/>
          <w:sz w:val="22"/>
          <w:szCs w:val="22"/>
        </w:rPr>
        <w:t>,</w:t>
      </w:r>
      <w:r w:rsidRPr="003336B9">
        <w:rPr>
          <w:rFonts w:ascii="Arial" w:hAnsi="Arial" w:cs="Arial"/>
          <w:sz w:val="22"/>
          <w:szCs w:val="22"/>
        </w:rPr>
        <w:t xml:space="preserve"> and</w:t>
      </w:r>
      <w:proofErr w:type="gramEnd"/>
      <w:r w:rsidRPr="003336B9">
        <w:rPr>
          <w:rFonts w:ascii="Arial" w:hAnsi="Arial" w:cs="Arial"/>
          <w:sz w:val="22"/>
          <w:szCs w:val="22"/>
        </w:rPr>
        <w:t xml:space="preserve"> taps it and looks meaningfully at Anne. </w:t>
      </w:r>
    </w:p>
    <w:p w14:paraId="50DF4AE1" w14:textId="77777777" w:rsidR="00F05F28" w:rsidRPr="003336B9" w:rsidRDefault="00F05F28">
      <w:pPr>
        <w:rPr>
          <w:rFonts w:ascii="Arial" w:hAnsi="Arial" w:cs="Arial"/>
          <w:b/>
          <w:bCs/>
          <w:sz w:val="22"/>
          <w:szCs w:val="22"/>
        </w:rPr>
      </w:pPr>
    </w:p>
    <w:p w14:paraId="37AF81D2" w14:textId="77777777" w:rsidR="00F066D4" w:rsidRPr="003336B9" w:rsidRDefault="00F066D4">
      <w:pPr>
        <w:rPr>
          <w:rFonts w:ascii="Arial" w:hAnsi="Arial" w:cs="Arial"/>
          <w:sz w:val="22"/>
          <w:szCs w:val="22"/>
        </w:rPr>
      </w:pPr>
      <w:r w:rsidRPr="003336B9">
        <w:rPr>
          <w:rFonts w:ascii="Arial" w:hAnsi="Arial" w:cs="Arial"/>
          <w:b/>
          <w:bCs/>
          <w:sz w:val="22"/>
          <w:szCs w:val="22"/>
        </w:rPr>
        <w:t>Alice</w:t>
      </w:r>
      <w:r w:rsidR="00065F33" w:rsidRPr="003336B9">
        <w:rPr>
          <w:rFonts w:ascii="Arial" w:hAnsi="Arial" w:cs="Arial"/>
          <w:b/>
          <w:bCs/>
          <w:sz w:val="22"/>
          <w:szCs w:val="22"/>
        </w:rPr>
        <w:t>:</w:t>
      </w:r>
      <w:r w:rsidR="003A0BCE" w:rsidRPr="003336B9">
        <w:rPr>
          <w:rFonts w:ascii="Arial" w:hAnsi="Arial" w:cs="Arial"/>
          <w:sz w:val="22"/>
          <w:szCs w:val="22"/>
        </w:rPr>
        <w:t xml:space="preserve"> </w:t>
      </w:r>
      <w:r w:rsidRPr="003336B9">
        <w:rPr>
          <w:rFonts w:ascii="Arial" w:hAnsi="Arial" w:cs="Arial"/>
          <w:sz w:val="22"/>
          <w:szCs w:val="22"/>
        </w:rPr>
        <w:t>Oh.</w:t>
      </w:r>
    </w:p>
    <w:p w14:paraId="14B7C0D3" w14:textId="77777777" w:rsidR="00F066D4" w:rsidRPr="003336B9" w:rsidRDefault="00F066D4">
      <w:pPr>
        <w:rPr>
          <w:rFonts w:ascii="Arial" w:hAnsi="Arial" w:cs="Arial"/>
          <w:sz w:val="22"/>
          <w:szCs w:val="22"/>
        </w:rPr>
      </w:pPr>
    </w:p>
    <w:p w14:paraId="0AA29A8D" w14:textId="78AD052E" w:rsidR="00693BF7" w:rsidRPr="003336B9" w:rsidRDefault="00F066D4">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I love that. </w:t>
      </w:r>
    </w:p>
    <w:p w14:paraId="1658FE8E" w14:textId="77777777" w:rsidR="007D0FB0" w:rsidRPr="003336B9" w:rsidRDefault="007D0FB0">
      <w:pPr>
        <w:rPr>
          <w:rFonts w:ascii="Arial" w:hAnsi="Arial" w:cs="Arial"/>
          <w:b/>
          <w:bCs/>
          <w:sz w:val="22"/>
          <w:szCs w:val="22"/>
        </w:rPr>
      </w:pPr>
    </w:p>
    <w:p w14:paraId="1B0FDADB" w14:textId="502AD5CD" w:rsidR="00693BF7" w:rsidRPr="003336B9" w:rsidRDefault="009E33D9">
      <w:pPr>
        <w:rPr>
          <w:rFonts w:ascii="Arial" w:hAnsi="Arial" w:cs="Arial"/>
          <w:sz w:val="22"/>
          <w:szCs w:val="22"/>
        </w:rPr>
      </w:pPr>
      <w:r w:rsidRPr="003336B9">
        <w:rPr>
          <w:rFonts w:ascii="Arial" w:hAnsi="Arial" w:cs="Arial"/>
          <w:b/>
          <w:bCs/>
          <w:sz w:val="22"/>
          <w:szCs w:val="22"/>
        </w:rPr>
        <w:t>Kim:</w:t>
      </w:r>
      <w:r w:rsidR="003A0BCE" w:rsidRPr="003336B9">
        <w:rPr>
          <w:rFonts w:ascii="Arial" w:hAnsi="Arial" w:cs="Arial"/>
          <w:sz w:val="22"/>
          <w:szCs w:val="22"/>
        </w:rPr>
        <w:t xml:space="preserve"> </w:t>
      </w:r>
      <w:r w:rsidRPr="003336B9">
        <w:rPr>
          <w:rFonts w:ascii="Arial" w:hAnsi="Arial" w:cs="Arial"/>
          <w:sz w:val="22"/>
          <w:szCs w:val="22"/>
        </w:rPr>
        <w:t xml:space="preserve">I love that so much. </w:t>
      </w:r>
    </w:p>
    <w:p w14:paraId="45E2547D" w14:textId="77777777" w:rsidR="00E33AC3" w:rsidRPr="003336B9" w:rsidRDefault="00E33AC3">
      <w:pPr>
        <w:rPr>
          <w:rFonts w:ascii="Arial" w:hAnsi="Arial" w:cs="Arial"/>
          <w:b/>
          <w:bCs/>
          <w:sz w:val="22"/>
          <w:szCs w:val="22"/>
        </w:rPr>
      </w:pPr>
    </w:p>
    <w:p w14:paraId="4A4BCFE9" w14:textId="39E4513D" w:rsidR="00693BF7" w:rsidRPr="003336B9" w:rsidRDefault="00065F33">
      <w:pPr>
        <w:rPr>
          <w:rFonts w:ascii="Arial" w:hAnsi="Arial" w:cs="Arial"/>
          <w:sz w:val="22"/>
          <w:szCs w:val="22"/>
        </w:rPr>
      </w:pPr>
      <w:r w:rsidRPr="003336B9">
        <w:rPr>
          <w:rFonts w:ascii="Arial" w:hAnsi="Arial" w:cs="Arial"/>
          <w:b/>
          <w:bCs/>
          <w:sz w:val="22"/>
          <w:szCs w:val="22"/>
        </w:rPr>
        <w:t>Molly:</w:t>
      </w:r>
      <w:r w:rsidR="003A0BCE" w:rsidRPr="003336B9">
        <w:rPr>
          <w:rFonts w:ascii="Arial" w:hAnsi="Arial" w:cs="Arial"/>
          <w:sz w:val="22"/>
          <w:szCs w:val="22"/>
        </w:rPr>
        <w:t xml:space="preserve"> </w:t>
      </w:r>
      <w:r w:rsidR="00F81E79" w:rsidRPr="003336B9">
        <w:rPr>
          <w:rFonts w:ascii="Arial" w:hAnsi="Arial" w:cs="Arial"/>
          <w:sz w:val="22"/>
          <w:szCs w:val="22"/>
        </w:rPr>
        <w:t>S</w:t>
      </w:r>
      <w:r w:rsidRPr="003336B9">
        <w:rPr>
          <w:rFonts w:ascii="Arial" w:hAnsi="Arial" w:cs="Arial"/>
          <w:sz w:val="22"/>
          <w:szCs w:val="22"/>
        </w:rPr>
        <w:t xml:space="preserve">he reads the letter and their voices overlap. I like how the movie did this where she's reading it, but she's hearing his voice at the same time. And of course, it is the letter. </w:t>
      </w:r>
    </w:p>
    <w:p w14:paraId="75B6E741" w14:textId="77777777" w:rsidR="002A27B0" w:rsidRPr="003336B9" w:rsidRDefault="002A27B0">
      <w:pPr>
        <w:rPr>
          <w:rFonts w:ascii="Arial" w:hAnsi="Arial" w:cs="Arial"/>
          <w:b/>
          <w:bCs/>
          <w:sz w:val="22"/>
          <w:szCs w:val="22"/>
        </w:rPr>
      </w:pPr>
    </w:p>
    <w:p w14:paraId="5973FB01" w14:textId="77D27E00" w:rsidR="00693BF7" w:rsidRPr="003336B9" w:rsidRDefault="00065F33">
      <w:pPr>
        <w:rPr>
          <w:rFonts w:ascii="Arial" w:hAnsi="Arial" w:cs="Arial"/>
          <w:sz w:val="22"/>
          <w:szCs w:val="22"/>
        </w:rPr>
      </w:pPr>
      <w:r w:rsidRPr="003336B9">
        <w:rPr>
          <w:rFonts w:ascii="Arial" w:hAnsi="Arial" w:cs="Arial"/>
          <w:b/>
          <w:bCs/>
          <w:sz w:val="22"/>
          <w:szCs w:val="22"/>
        </w:rPr>
        <w:t>Becca:</w:t>
      </w:r>
      <w:r w:rsidR="003A0BCE" w:rsidRPr="003336B9">
        <w:rPr>
          <w:rFonts w:ascii="Arial" w:hAnsi="Arial" w:cs="Arial"/>
          <w:sz w:val="22"/>
          <w:szCs w:val="22"/>
        </w:rPr>
        <w:t xml:space="preserve"> </w:t>
      </w:r>
      <w:r w:rsidRPr="003336B9">
        <w:rPr>
          <w:rFonts w:ascii="Arial" w:hAnsi="Arial" w:cs="Arial"/>
          <w:sz w:val="22"/>
          <w:szCs w:val="22"/>
        </w:rPr>
        <w:t>Some famous lines from there</w:t>
      </w:r>
      <w:r w:rsidR="00754828" w:rsidRPr="003336B9">
        <w:rPr>
          <w:rFonts w:ascii="Arial" w:hAnsi="Arial" w:cs="Arial"/>
          <w:sz w:val="22"/>
          <w:szCs w:val="22"/>
        </w:rPr>
        <w:t>,</w:t>
      </w:r>
      <w:r w:rsidR="003A0BCE" w:rsidRPr="003336B9">
        <w:rPr>
          <w:rFonts w:ascii="Arial" w:hAnsi="Arial" w:cs="Arial"/>
          <w:sz w:val="22"/>
          <w:szCs w:val="22"/>
        </w:rPr>
        <w:t xml:space="preserve"> “</w:t>
      </w:r>
      <w:r w:rsidRPr="003336B9">
        <w:rPr>
          <w:rFonts w:ascii="Arial" w:hAnsi="Arial" w:cs="Arial"/>
          <w:sz w:val="22"/>
          <w:szCs w:val="22"/>
        </w:rPr>
        <w:t>You pierce my soul</w:t>
      </w:r>
      <w:r w:rsidR="003A0BCE" w:rsidRPr="003336B9">
        <w:rPr>
          <w:rFonts w:ascii="Arial" w:hAnsi="Arial" w:cs="Arial"/>
          <w:sz w:val="22"/>
          <w:szCs w:val="22"/>
        </w:rPr>
        <w:t>”</w:t>
      </w:r>
      <w:r w:rsidR="00F47F39" w:rsidRPr="003336B9">
        <w:rPr>
          <w:rFonts w:ascii="Arial" w:hAnsi="Arial" w:cs="Arial"/>
          <w:sz w:val="22"/>
          <w:szCs w:val="22"/>
        </w:rPr>
        <w:t>?</w:t>
      </w:r>
      <w:r w:rsidRPr="003336B9">
        <w:rPr>
          <w:rFonts w:ascii="Arial" w:hAnsi="Arial" w:cs="Arial"/>
          <w:sz w:val="22"/>
          <w:szCs w:val="22"/>
        </w:rPr>
        <w:t xml:space="preserve"> </w:t>
      </w:r>
    </w:p>
    <w:p w14:paraId="00401BC5" w14:textId="77777777" w:rsidR="00F47F39" w:rsidRPr="003336B9" w:rsidRDefault="00F47F39">
      <w:pPr>
        <w:rPr>
          <w:rFonts w:ascii="Arial" w:hAnsi="Arial" w:cs="Arial"/>
          <w:b/>
          <w:bCs/>
          <w:sz w:val="22"/>
          <w:szCs w:val="22"/>
        </w:rPr>
      </w:pPr>
    </w:p>
    <w:p w14:paraId="7C1FF677" w14:textId="56CE1AEF" w:rsidR="00386EBB" w:rsidRPr="003336B9" w:rsidRDefault="00F47F39">
      <w:pPr>
        <w:rPr>
          <w:rFonts w:ascii="Arial" w:hAnsi="Arial" w:cs="Arial"/>
          <w:sz w:val="22"/>
          <w:szCs w:val="22"/>
        </w:rPr>
      </w:pPr>
      <w:r w:rsidRPr="003336B9">
        <w:rPr>
          <w:rFonts w:ascii="Arial" w:hAnsi="Arial" w:cs="Arial"/>
          <w:b/>
          <w:bCs/>
          <w:sz w:val="22"/>
          <w:szCs w:val="22"/>
        </w:rPr>
        <w:t>Molly:</w:t>
      </w:r>
      <w:r w:rsidR="003A0BCE" w:rsidRPr="003336B9">
        <w:rPr>
          <w:rFonts w:ascii="Arial" w:hAnsi="Arial" w:cs="Arial"/>
          <w:sz w:val="22"/>
          <w:szCs w:val="22"/>
        </w:rPr>
        <w:t xml:space="preserve"> </w:t>
      </w:r>
      <w:r w:rsidRPr="003336B9">
        <w:rPr>
          <w:rFonts w:ascii="Arial" w:hAnsi="Arial" w:cs="Arial"/>
          <w:sz w:val="22"/>
          <w:szCs w:val="22"/>
        </w:rPr>
        <w:t xml:space="preserve">“I'm half </w:t>
      </w:r>
      <w:proofErr w:type="gramStart"/>
      <w:r w:rsidRPr="003336B9">
        <w:rPr>
          <w:rFonts w:ascii="Arial" w:hAnsi="Arial" w:cs="Arial"/>
          <w:sz w:val="22"/>
          <w:szCs w:val="22"/>
        </w:rPr>
        <w:t>agony</w:t>
      </w:r>
      <w:r w:rsidR="008456B5" w:rsidRPr="003336B9">
        <w:rPr>
          <w:rFonts w:ascii="Arial" w:hAnsi="Arial" w:cs="Arial"/>
          <w:sz w:val="22"/>
          <w:szCs w:val="22"/>
        </w:rPr>
        <w:t>,-</w:t>
      </w:r>
      <w:proofErr w:type="gramEnd"/>
      <w:r w:rsidRPr="003336B9">
        <w:rPr>
          <w:rFonts w:ascii="Arial" w:hAnsi="Arial" w:cs="Arial"/>
          <w:sz w:val="22"/>
          <w:szCs w:val="22"/>
        </w:rPr>
        <w:t xml:space="preserve"> </w:t>
      </w:r>
    </w:p>
    <w:p w14:paraId="2100F6EF" w14:textId="77777777" w:rsidR="00386EBB" w:rsidRPr="003336B9" w:rsidRDefault="00386EBB">
      <w:pPr>
        <w:rPr>
          <w:rFonts w:ascii="Arial" w:hAnsi="Arial" w:cs="Arial"/>
          <w:sz w:val="22"/>
          <w:szCs w:val="22"/>
        </w:rPr>
      </w:pPr>
    </w:p>
    <w:p w14:paraId="0009DA19" w14:textId="73E04A30" w:rsidR="00693BF7" w:rsidRPr="003336B9" w:rsidRDefault="00386EBB">
      <w:pPr>
        <w:rPr>
          <w:rFonts w:ascii="Arial" w:hAnsi="Arial" w:cs="Arial"/>
          <w:sz w:val="22"/>
          <w:szCs w:val="22"/>
        </w:rPr>
      </w:pPr>
      <w:r w:rsidRPr="003336B9">
        <w:rPr>
          <w:rFonts w:ascii="Arial" w:hAnsi="Arial" w:cs="Arial"/>
          <w:b/>
          <w:bCs/>
          <w:sz w:val="22"/>
          <w:szCs w:val="22"/>
        </w:rPr>
        <w:t>Molly and Becca:</w:t>
      </w:r>
      <w:r w:rsidRPr="003336B9">
        <w:rPr>
          <w:rFonts w:ascii="Arial" w:hAnsi="Arial" w:cs="Arial"/>
          <w:sz w:val="22"/>
          <w:szCs w:val="22"/>
        </w:rPr>
        <w:t xml:space="preserve"> -half hope.” </w:t>
      </w:r>
    </w:p>
    <w:p w14:paraId="0834C11C" w14:textId="77777777" w:rsidR="00386EBB" w:rsidRPr="003336B9" w:rsidRDefault="00386EBB">
      <w:pPr>
        <w:rPr>
          <w:rFonts w:ascii="Arial" w:hAnsi="Arial" w:cs="Arial"/>
          <w:b/>
          <w:bCs/>
          <w:sz w:val="22"/>
          <w:szCs w:val="22"/>
        </w:rPr>
      </w:pPr>
    </w:p>
    <w:p w14:paraId="1500AA8E" w14:textId="5CE84504" w:rsidR="00693BF7" w:rsidRPr="003336B9" w:rsidRDefault="009E33D9">
      <w:pPr>
        <w:rPr>
          <w:rFonts w:ascii="Arial" w:hAnsi="Arial" w:cs="Arial"/>
          <w:sz w:val="22"/>
          <w:szCs w:val="22"/>
        </w:rPr>
      </w:pPr>
      <w:r w:rsidRPr="003336B9">
        <w:rPr>
          <w:rFonts w:ascii="Arial" w:hAnsi="Arial" w:cs="Arial"/>
          <w:b/>
          <w:bCs/>
          <w:sz w:val="22"/>
          <w:szCs w:val="22"/>
        </w:rPr>
        <w:t>Kim:</w:t>
      </w:r>
      <w:r w:rsidR="003A0BCE" w:rsidRPr="003336B9">
        <w:rPr>
          <w:rFonts w:ascii="Arial" w:hAnsi="Arial" w:cs="Arial"/>
          <w:sz w:val="22"/>
          <w:szCs w:val="22"/>
        </w:rPr>
        <w:t xml:space="preserve"> </w:t>
      </w:r>
      <w:r w:rsidRPr="003336B9">
        <w:rPr>
          <w:rFonts w:ascii="Arial" w:hAnsi="Arial" w:cs="Arial"/>
          <w:sz w:val="22"/>
          <w:szCs w:val="22"/>
        </w:rPr>
        <w:t xml:space="preserve">Oh, my God. </w:t>
      </w:r>
    </w:p>
    <w:p w14:paraId="16714621" w14:textId="77777777" w:rsidR="00456E1E" w:rsidRPr="003336B9" w:rsidRDefault="00456E1E">
      <w:pPr>
        <w:rPr>
          <w:rFonts w:ascii="Arial" w:hAnsi="Arial" w:cs="Arial"/>
          <w:b/>
          <w:bCs/>
          <w:sz w:val="22"/>
          <w:szCs w:val="22"/>
        </w:rPr>
      </w:pPr>
    </w:p>
    <w:p w14:paraId="559BC946" w14:textId="59F98BAB" w:rsidR="00693BF7" w:rsidRPr="003336B9" w:rsidRDefault="00065F33">
      <w:pPr>
        <w:rPr>
          <w:rFonts w:ascii="Arial" w:hAnsi="Arial" w:cs="Arial"/>
          <w:sz w:val="22"/>
          <w:szCs w:val="22"/>
        </w:rPr>
      </w:pPr>
      <w:r w:rsidRPr="003336B9">
        <w:rPr>
          <w:rFonts w:ascii="Arial" w:hAnsi="Arial" w:cs="Arial"/>
          <w:b/>
          <w:bCs/>
          <w:sz w:val="22"/>
          <w:szCs w:val="22"/>
        </w:rPr>
        <w:t>Becca:</w:t>
      </w:r>
      <w:r w:rsidR="003A0BCE" w:rsidRPr="003336B9">
        <w:rPr>
          <w:rFonts w:ascii="Arial" w:hAnsi="Arial" w:cs="Arial"/>
          <w:sz w:val="22"/>
          <w:szCs w:val="22"/>
        </w:rPr>
        <w:t xml:space="preserve"> </w:t>
      </w:r>
      <w:r w:rsidRPr="003336B9">
        <w:rPr>
          <w:rFonts w:ascii="Arial" w:hAnsi="Arial" w:cs="Arial"/>
          <w:sz w:val="22"/>
          <w:szCs w:val="22"/>
        </w:rPr>
        <w:t>So</w:t>
      </w:r>
      <w:r w:rsidR="003A0BCE" w:rsidRPr="003336B9">
        <w:rPr>
          <w:rFonts w:ascii="Arial" w:hAnsi="Arial" w:cs="Arial"/>
          <w:sz w:val="22"/>
          <w:szCs w:val="22"/>
        </w:rPr>
        <w:t>,</w:t>
      </w:r>
      <w:r w:rsidRPr="003336B9">
        <w:rPr>
          <w:rFonts w:ascii="Arial" w:hAnsi="Arial" w:cs="Arial"/>
          <w:sz w:val="22"/>
          <w:szCs w:val="22"/>
        </w:rPr>
        <w:t xml:space="preserve"> this is </w:t>
      </w:r>
      <w:r w:rsidR="003A0BCE" w:rsidRPr="003336B9">
        <w:rPr>
          <w:rFonts w:ascii="Arial" w:hAnsi="Arial" w:cs="Arial"/>
          <w:sz w:val="22"/>
          <w:szCs w:val="22"/>
        </w:rPr>
        <w:t>o</w:t>
      </w:r>
      <w:r w:rsidRPr="003336B9">
        <w:rPr>
          <w:rFonts w:ascii="Arial" w:hAnsi="Arial" w:cs="Arial"/>
          <w:sz w:val="22"/>
          <w:szCs w:val="22"/>
        </w:rPr>
        <w:t>ne of those passages</w:t>
      </w:r>
      <w:r w:rsidR="008C2604" w:rsidRPr="003336B9">
        <w:rPr>
          <w:rFonts w:ascii="Arial" w:hAnsi="Arial" w:cs="Arial"/>
          <w:sz w:val="22"/>
          <w:szCs w:val="22"/>
        </w:rPr>
        <w:t>,</w:t>
      </w:r>
      <w:r w:rsidRPr="003336B9">
        <w:rPr>
          <w:rFonts w:ascii="Arial" w:hAnsi="Arial" w:cs="Arial"/>
          <w:sz w:val="22"/>
          <w:szCs w:val="22"/>
        </w:rPr>
        <w:t xml:space="preserve"> I truly believe that if you have this letter</w:t>
      </w:r>
      <w:r w:rsidR="008C2604" w:rsidRPr="003336B9">
        <w:rPr>
          <w:rFonts w:ascii="Arial" w:hAnsi="Arial" w:cs="Arial"/>
          <w:sz w:val="22"/>
          <w:szCs w:val="22"/>
        </w:rPr>
        <w:t>,</w:t>
      </w:r>
      <w:r w:rsidR="003A0BCE" w:rsidRPr="003336B9">
        <w:rPr>
          <w:rFonts w:ascii="Arial" w:hAnsi="Arial" w:cs="Arial"/>
          <w:sz w:val="22"/>
          <w:szCs w:val="22"/>
        </w:rPr>
        <w:t xml:space="preserve"> </w:t>
      </w:r>
      <w:r w:rsidR="008C2604" w:rsidRPr="003336B9">
        <w:rPr>
          <w:rFonts w:ascii="Arial" w:hAnsi="Arial" w:cs="Arial"/>
          <w:sz w:val="22"/>
          <w:szCs w:val="22"/>
        </w:rPr>
        <w:t>i</w:t>
      </w:r>
      <w:r w:rsidRPr="003336B9">
        <w:rPr>
          <w:rFonts w:ascii="Arial" w:hAnsi="Arial" w:cs="Arial"/>
          <w:sz w:val="22"/>
          <w:szCs w:val="22"/>
        </w:rPr>
        <w:t>f you have a good line delivery on</w:t>
      </w:r>
      <w:r w:rsidR="004B0194" w:rsidRPr="003336B9">
        <w:rPr>
          <w:rFonts w:ascii="Arial" w:hAnsi="Arial" w:cs="Arial"/>
          <w:sz w:val="22"/>
          <w:szCs w:val="22"/>
        </w:rPr>
        <w:t xml:space="preserve"> it, </w:t>
      </w:r>
      <w:r w:rsidRPr="003336B9">
        <w:rPr>
          <w:rFonts w:ascii="Arial" w:hAnsi="Arial" w:cs="Arial"/>
          <w:sz w:val="22"/>
          <w:szCs w:val="22"/>
        </w:rPr>
        <w:t xml:space="preserve">it's impossible to fuck up because the words are too pretty. </w:t>
      </w:r>
    </w:p>
    <w:p w14:paraId="2A752B40" w14:textId="77777777" w:rsidR="008574F8" w:rsidRPr="003336B9" w:rsidRDefault="008574F8">
      <w:pPr>
        <w:rPr>
          <w:rFonts w:ascii="Arial" w:hAnsi="Arial" w:cs="Arial"/>
          <w:b/>
          <w:bCs/>
          <w:sz w:val="22"/>
          <w:szCs w:val="22"/>
        </w:rPr>
      </w:pPr>
    </w:p>
    <w:p w14:paraId="5485790F" w14:textId="7326D6B2" w:rsidR="00693BF7" w:rsidRPr="003336B9" w:rsidRDefault="00065F33">
      <w:pPr>
        <w:rPr>
          <w:rFonts w:ascii="Arial" w:hAnsi="Arial" w:cs="Arial"/>
          <w:sz w:val="22"/>
          <w:szCs w:val="22"/>
        </w:rPr>
      </w:pPr>
      <w:r w:rsidRPr="003336B9">
        <w:rPr>
          <w:rFonts w:ascii="Arial" w:hAnsi="Arial" w:cs="Arial"/>
          <w:b/>
          <w:bCs/>
          <w:sz w:val="22"/>
          <w:szCs w:val="22"/>
        </w:rPr>
        <w:t>Molly:</w:t>
      </w:r>
      <w:r w:rsidR="003A0BCE" w:rsidRPr="003336B9">
        <w:rPr>
          <w:rFonts w:ascii="Arial" w:hAnsi="Arial" w:cs="Arial"/>
          <w:sz w:val="22"/>
          <w:szCs w:val="22"/>
        </w:rPr>
        <w:t xml:space="preserve"> </w:t>
      </w:r>
      <w:r w:rsidRPr="003336B9">
        <w:rPr>
          <w:rFonts w:ascii="Arial" w:hAnsi="Arial" w:cs="Arial"/>
          <w:sz w:val="22"/>
          <w:szCs w:val="22"/>
        </w:rPr>
        <w:t>Yes. And this is one of those things</w:t>
      </w:r>
      <w:r w:rsidR="003A0BCE" w:rsidRPr="003336B9">
        <w:rPr>
          <w:rFonts w:ascii="Arial" w:hAnsi="Arial" w:cs="Arial"/>
          <w:sz w:val="22"/>
          <w:szCs w:val="22"/>
        </w:rPr>
        <w:t xml:space="preserve">-- </w:t>
      </w:r>
      <w:r w:rsidR="00001852" w:rsidRPr="003336B9">
        <w:rPr>
          <w:rFonts w:ascii="Arial" w:hAnsi="Arial" w:cs="Arial"/>
          <w:sz w:val="22"/>
          <w:szCs w:val="22"/>
        </w:rPr>
        <w:t>I</w:t>
      </w:r>
      <w:r w:rsidRPr="003336B9">
        <w:rPr>
          <w:rFonts w:ascii="Arial" w:hAnsi="Arial" w:cs="Arial"/>
          <w:sz w:val="22"/>
          <w:szCs w:val="22"/>
        </w:rPr>
        <w:t xml:space="preserve">n a lot of Jane Austen, there's a </w:t>
      </w:r>
      <w:r w:rsidR="0009778E" w:rsidRPr="003336B9">
        <w:rPr>
          <w:rFonts w:ascii="Arial" w:hAnsi="Arial" w:cs="Arial"/>
          <w:b/>
          <w:bCs/>
          <w:sz w:val="22"/>
          <w:szCs w:val="22"/>
        </w:rPr>
        <w:t>[00:51:00]</w:t>
      </w:r>
      <w:r w:rsidR="0009778E" w:rsidRPr="003336B9">
        <w:rPr>
          <w:rFonts w:ascii="Arial" w:hAnsi="Arial" w:cs="Arial"/>
          <w:sz w:val="22"/>
          <w:szCs w:val="22"/>
        </w:rPr>
        <w:t xml:space="preserve"> </w:t>
      </w:r>
      <w:r w:rsidRPr="003336B9">
        <w:rPr>
          <w:rFonts w:ascii="Arial" w:hAnsi="Arial" w:cs="Arial"/>
          <w:sz w:val="22"/>
          <w:szCs w:val="22"/>
        </w:rPr>
        <w:t>line that we get and then there is a description of what has been said</w:t>
      </w:r>
      <w:r w:rsidR="002F6488" w:rsidRPr="003336B9">
        <w:rPr>
          <w:rFonts w:ascii="Arial" w:hAnsi="Arial" w:cs="Arial"/>
          <w:sz w:val="22"/>
          <w:szCs w:val="22"/>
        </w:rPr>
        <w:t>.</w:t>
      </w:r>
      <w:r w:rsidR="003A0BCE" w:rsidRPr="003336B9">
        <w:rPr>
          <w:rFonts w:ascii="Arial" w:hAnsi="Arial" w:cs="Arial"/>
          <w:sz w:val="22"/>
          <w:szCs w:val="22"/>
        </w:rPr>
        <w:t xml:space="preserve"> </w:t>
      </w:r>
      <w:r w:rsidR="002F6488" w:rsidRPr="003336B9">
        <w:rPr>
          <w:rFonts w:ascii="Arial" w:hAnsi="Arial" w:cs="Arial"/>
          <w:sz w:val="22"/>
          <w:szCs w:val="22"/>
        </w:rPr>
        <w:t>B</w:t>
      </w:r>
      <w:r w:rsidRPr="003336B9">
        <w:rPr>
          <w:rFonts w:ascii="Arial" w:hAnsi="Arial" w:cs="Arial"/>
          <w:sz w:val="22"/>
          <w:szCs w:val="22"/>
        </w:rPr>
        <w:t>ut she wrote the letter out for us word for word, and</w:t>
      </w:r>
      <w:r w:rsidR="003A0BCE" w:rsidRPr="003336B9">
        <w:rPr>
          <w:rFonts w:ascii="Arial" w:hAnsi="Arial" w:cs="Arial"/>
          <w:sz w:val="22"/>
          <w:szCs w:val="22"/>
        </w:rPr>
        <w:t xml:space="preserve"> was like</w:t>
      </w:r>
      <w:r w:rsidR="00D23AEA" w:rsidRPr="003336B9">
        <w:rPr>
          <w:rFonts w:ascii="Arial" w:hAnsi="Arial" w:cs="Arial"/>
          <w:sz w:val="22"/>
          <w:szCs w:val="22"/>
        </w:rPr>
        <w:t>,</w:t>
      </w:r>
      <w:r w:rsidR="003A0BCE" w:rsidRPr="003336B9">
        <w:rPr>
          <w:rFonts w:ascii="Arial" w:hAnsi="Arial" w:cs="Arial"/>
          <w:sz w:val="22"/>
          <w:szCs w:val="22"/>
        </w:rPr>
        <w:t xml:space="preserve"> </w:t>
      </w:r>
      <w:r w:rsidRPr="003336B9">
        <w:rPr>
          <w:rFonts w:ascii="Arial" w:hAnsi="Arial" w:cs="Arial"/>
          <w:sz w:val="22"/>
          <w:szCs w:val="22"/>
        </w:rPr>
        <w:t xml:space="preserve">this is everything that he has to say. </w:t>
      </w:r>
    </w:p>
    <w:p w14:paraId="450F26D2" w14:textId="77777777" w:rsidR="00D23AEA" w:rsidRPr="003336B9" w:rsidRDefault="00D23AEA">
      <w:pPr>
        <w:rPr>
          <w:rFonts w:ascii="Arial" w:hAnsi="Arial" w:cs="Arial"/>
          <w:b/>
          <w:bCs/>
          <w:sz w:val="22"/>
          <w:szCs w:val="22"/>
        </w:rPr>
      </w:pPr>
    </w:p>
    <w:p w14:paraId="1F821B07" w14:textId="1B707A43" w:rsidR="00693BF7" w:rsidRPr="003336B9" w:rsidRDefault="00065F33">
      <w:pPr>
        <w:rPr>
          <w:rFonts w:ascii="Arial" w:hAnsi="Arial" w:cs="Arial"/>
          <w:sz w:val="22"/>
          <w:szCs w:val="22"/>
        </w:rPr>
      </w:pPr>
      <w:r w:rsidRPr="003336B9">
        <w:rPr>
          <w:rFonts w:ascii="Arial" w:hAnsi="Arial" w:cs="Arial"/>
          <w:b/>
          <w:bCs/>
          <w:sz w:val="22"/>
          <w:szCs w:val="22"/>
        </w:rPr>
        <w:t>Becca:</w:t>
      </w:r>
      <w:r w:rsidR="003A0BCE" w:rsidRPr="003336B9">
        <w:rPr>
          <w:rFonts w:ascii="Arial" w:hAnsi="Arial" w:cs="Arial"/>
          <w:sz w:val="22"/>
          <w:szCs w:val="22"/>
        </w:rPr>
        <w:t xml:space="preserve"> </w:t>
      </w:r>
      <w:r w:rsidRPr="003336B9">
        <w:rPr>
          <w:rFonts w:ascii="Arial" w:hAnsi="Arial" w:cs="Arial"/>
          <w:sz w:val="22"/>
          <w:szCs w:val="22"/>
        </w:rPr>
        <w:t xml:space="preserve">Jane Austen, feeding the children. </w:t>
      </w:r>
      <w:r w:rsidR="003A0BCE" w:rsidRPr="003336B9">
        <w:rPr>
          <w:rFonts w:ascii="Arial" w:hAnsi="Arial" w:cs="Arial"/>
          <w:sz w:val="22"/>
          <w:szCs w:val="22"/>
        </w:rPr>
        <w:t>[laughs]</w:t>
      </w:r>
    </w:p>
    <w:p w14:paraId="24F14F36" w14:textId="77777777" w:rsidR="00355DC0" w:rsidRPr="003336B9" w:rsidRDefault="00355DC0">
      <w:pPr>
        <w:rPr>
          <w:rFonts w:ascii="Arial" w:hAnsi="Arial" w:cs="Arial"/>
          <w:b/>
          <w:bCs/>
          <w:sz w:val="22"/>
          <w:szCs w:val="22"/>
        </w:rPr>
      </w:pPr>
    </w:p>
    <w:p w14:paraId="55966496" w14:textId="77777777" w:rsidR="008140A5" w:rsidRPr="003336B9" w:rsidRDefault="00065F33">
      <w:pPr>
        <w:rPr>
          <w:rFonts w:ascii="Arial" w:hAnsi="Arial" w:cs="Arial"/>
          <w:sz w:val="22"/>
          <w:szCs w:val="22"/>
        </w:rPr>
      </w:pPr>
      <w:r w:rsidRPr="003336B9">
        <w:rPr>
          <w:rFonts w:ascii="Arial" w:hAnsi="Arial" w:cs="Arial"/>
          <w:b/>
          <w:bCs/>
          <w:sz w:val="22"/>
          <w:szCs w:val="22"/>
        </w:rPr>
        <w:t>Molly:</w:t>
      </w:r>
      <w:r w:rsidR="003A0BCE" w:rsidRPr="003336B9">
        <w:rPr>
          <w:rFonts w:ascii="Arial" w:hAnsi="Arial" w:cs="Arial"/>
          <w:sz w:val="22"/>
          <w:szCs w:val="22"/>
        </w:rPr>
        <w:t xml:space="preserve"> </w:t>
      </w:r>
      <w:r w:rsidR="00355DC0" w:rsidRPr="003336B9">
        <w:rPr>
          <w:rFonts w:ascii="Arial" w:hAnsi="Arial" w:cs="Arial"/>
          <w:sz w:val="22"/>
          <w:szCs w:val="22"/>
        </w:rPr>
        <w:t xml:space="preserve">Yeah. </w:t>
      </w:r>
      <w:r w:rsidRPr="003336B9">
        <w:rPr>
          <w:rFonts w:ascii="Arial" w:hAnsi="Arial" w:cs="Arial"/>
          <w:sz w:val="22"/>
          <w:szCs w:val="22"/>
        </w:rPr>
        <w:t>She really gave us the nom, nom</w:t>
      </w:r>
      <w:r w:rsidR="003A0BCE" w:rsidRPr="003336B9">
        <w:rPr>
          <w:rFonts w:ascii="Arial" w:hAnsi="Arial" w:cs="Arial"/>
          <w:sz w:val="22"/>
          <w:szCs w:val="22"/>
        </w:rPr>
        <w:t xml:space="preserve">, </w:t>
      </w:r>
      <w:proofErr w:type="spellStart"/>
      <w:r w:rsidR="003A0BCE" w:rsidRPr="003336B9">
        <w:rPr>
          <w:rFonts w:ascii="Arial" w:hAnsi="Arial" w:cs="Arial"/>
          <w:sz w:val="22"/>
          <w:szCs w:val="22"/>
        </w:rPr>
        <w:t>noms</w:t>
      </w:r>
      <w:proofErr w:type="spellEnd"/>
      <w:r w:rsidRPr="003336B9">
        <w:rPr>
          <w:rFonts w:ascii="Arial" w:hAnsi="Arial" w:cs="Arial"/>
          <w:sz w:val="22"/>
          <w:szCs w:val="22"/>
        </w:rPr>
        <w:t xml:space="preserve">. </w:t>
      </w:r>
    </w:p>
    <w:p w14:paraId="0C977352" w14:textId="77777777" w:rsidR="008140A5" w:rsidRPr="003336B9" w:rsidRDefault="008140A5">
      <w:pPr>
        <w:rPr>
          <w:rFonts w:ascii="Arial" w:hAnsi="Arial" w:cs="Arial"/>
          <w:sz w:val="22"/>
          <w:szCs w:val="22"/>
        </w:rPr>
      </w:pPr>
    </w:p>
    <w:p w14:paraId="61328D38" w14:textId="77777777" w:rsidR="00DB1C1E" w:rsidRPr="003336B9" w:rsidRDefault="003A0BCE">
      <w:pPr>
        <w:rPr>
          <w:rFonts w:ascii="Arial" w:hAnsi="Arial" w:cs="Arial"/>
          <w:sz w:val="22"/>
          <w:szCs w:val="22"/>
        </w:rPr>
      </w:pPr>
      <w:r w:rsidRPr="003336B9">
        <w:rPr>
          <w:rFonts w:ascii="Arial" w:hAnsi="Arial" w:cs="Arial"/>
          <w:sz w:val="22"/>
          <w:szCs w:val="22"/>
        </w:rPr>
        <w:t xml:space="preserve">[laughter] </w:t>
      </w:r>
    </w:p>
    <w:p w14:paraId="7415DAB4" w14:textId="77777777" w:rsidR="00DB1C1E" w:rsidRPr="003336B9" w:rsidRDefault="00DB1C1E">
      <w:pPr>
        <w:rPr>
          <w:rFonts w:ascii="Arial" w:hAnsi="Arial" w:cs="Arial"/>
          <w:sz w:val="22"/>
          <w:szCs w:val="22"/>
        </w:rPr>
      </w:pPr>
    </w:p>
    <w:p w14:paraId="5D53A891" w14:textId="1FD4BC11" w:rsidR="00693BF7" w:rsidRPr="003336B9" w:rsidRDefault="00DB1C1E">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Anne is hyperventilating</w:t>
      </w:r>
      <w:r w:rsidR="00707AED" w:rsidRPr="003336B9">
        <w:rPr>
          <w:rFonts w:ascii="Arial" w:hAnsi="Arial" w:cs="Arial"/>
          <w:sz w:val="22"/>
          <w:szCs w:val="22"/>
        </w:rPr>
        <w:t xml:space="preserve">. </w:t>
      </w:r>
      <w:r w:rsidRPr="003336B9">
        <w:rPr>
          <w:rFonts w:ascii="Arial" w:hAnsi="Arial" w:cs="Arial"/>
          <w:sz w:val="22"/>
          <w:szCs w:val="22"/>
        </w:rPr>
        <w:t xml:space="preserve">Mary and Henrietta arrive back, and Anne is like, </w:t>
      </w:r>
      <w:r w:rsidR="003A0BCE" w:rsidRPr="003336B9">
        <w:rPr>
          <w:rFonts w:ascii="Arial" w:hAnsi="Arial" w:cs="Arial"/>
          <w:sz w:val="22"/>
          <w:szCs w:val="22"/>
        </w:rPr>
        <w:t>“</w:t>
      </w:r>
      <w:r w:rsidRPr="003336B9">
        <w:rPr>
          <w:rFonts w:ascii="Arial" w:hAnsi="Arial" w:cs="Arial"/>
          <w:sz w:val="22"/>
          <w:szCs w:val="22"/>
        </w:rPr>
        <w:t xml:space="preserve">I </w:t>
      </w:r>
      <w:proofErr w:type="gramStart"/>
      <w:r w:rsidRPr="003336B9">
        <w:rPr>
          <w:rFonts w:ascii="Arial" w:hAnsi="Arial" w:cs="Arial"/>
          <w:sz w:val="22"/>
          <w:szCs w:val="22"/>
        </w:rPr>
        <w:t>actually have</w:t>
      </w:r>
      <w:proofErr w:type="gramEnd"/>
      <w:r w:rsidRPr="003336B9">
        <w:rPr>
          <w:rFonts w:ascii="Arial" w:hAnsi="Arial" w:cs="Arial"/>
          <w:sz w:val="22"/>
          <w:szCs w:val="22"/>
        </w:rPr>
        <w:t xml:space="preserve"> to go. I feel faint.</w:t>
      </w:r>
      <w:r w:rsidR="003A0BCE" w:rsidRPr="003336B9">
        <w:rPr>
          <w:rFonts w:ascii="Arial" w:hAnsi="Arial" w:cs="Arial"/>
          <w:sz w:val="22"/>
          <w:szCs w:val="22"/>
        </w:rPr>
        <w:t>”</w:t>
      </w:r>
      <w:r w:rsidRPr="003336B9">
        <w:rPr>
          <w:rFonts w:ascii="Arial" w:hAnsi="Arial" w:cs="Arial"/>
          <w:sz w:val="22"/>
          <w:szCs w:val="22"/>
        </w:rPr>
        <w:t xml:space="preserve"> </w:t>
      </w:r>
    </w:p>
    <w:p w14:paraId="3BD73B6A" w14:textId="77777777" w:rsidR="002875A1" w:rsidRPr="003336B9" w:rsidRDefault="002875A1">
      <w:pPr>
        <w:rPr>
          <w:rFonts w:ascii="Arial" w:hAnsi="Arial" w:cs="Arial"/>
          <w:b/>
          <w:bCs/>
          <w:sz w:val="22"/>
          <w:szCs w:val="22"/>
        </w:rPr>
      </w:pPr>
    </w:p>
    <w:p w14:paraId="6D76B863" w14:textId="654E61D5" w:rsidR="00693BF7" w:rsidRPr="003336B9" w:rsidRDefault="009E33D9">
      <w:pPr>
        <w:rPr>
          <w:rFonts w:ascii="Arial" w:hAnsi="Arial" w:cs="Arial"/>
          <w:sz w:val="22"/>
          <w:szCs w:val="22"/>
        </w:rPr>
      </w:pPr>
      <w:r w:rsidRPr="003336B9">
        <w:rPr>
          <w:rFonts w:ascii="Arial" w:hAnsi="Arial" w:cs="Arial"/>
          <w:b/>
          <w:bCs/>
          <w:sz w:val="22"/>
          <w:szCs w:val="22"/>
        </w:rPr>
        <w:t>Alice:</w:t>
      </w:r>
      <w:r w:rsidR="003A0BCE" w:rsidRPr="003336B9">
        <w:rPr>
          <w:rFonts w:ascii="Arial" w:hAnsi="Arial" w:cs="Arial"/>
          <w:sz w:val="22"/>
          <w:szCs w:val="22"/>
        </w:rPr>
        <w:t xml:space="preserve"> </w:t>
      </w:r>
      <w:r w:rsidRPr="003336B9">
        <w:rPr>
          <w:rFonts w:ascii="Arial" w:hAnsi="Arial" w:cs="Arial"/>
          <w:sz w:val="22"/>
          <w:szCs w:val="22"/>
        </w:rPr>
        <w:t xml:space="preserve">She just shoves them to the floor. </w:t>
      </w:r>
      <w:r w:rsidR="00EF3DE7" w:rsidRPr="003336B9">
        <w:rPr>
          <w:rFonts w:ascii="Arial" w:hAnsi="Arial" w:cs="Arial"/>
          <w:sz w:val="22"/>
          <w:szCs w:val="22"/>
        </w:rPr>
        <w:t xml:space="preserve">[chuckles] </w:t>
      </w:r>
    </w:p>
    <w:p w14:paraId="60C36BC5" w14:textId="77777777" w:rsidR="00F5629D" w:rsidRPr="003336B9" w:rsidRDefault="00F5629D">
      <w:pPr>
        <w:rPr>
          <w:rFonts w:ascii="Arial" w:hAnsi="Arial" w:cs="Arial"/>
          <w:b/>
          <w:bCs/>
          <w:sz w:val="22"/>
          <w:szCs w:val="22"/>
        </w:rPr>
      </w:pPr>
    </w:p>
    <w:p w14:paraId="126CB667" w14:textId="77777777" w:rsidR="0020674D" w:rsidRPr="003336B9" w:rsidRDefault="00065F33">
      <w:pPr>
        <w:rPr>
          <w:rFonts w:ascii="Arial" w:hAnsi="Arial" w:cs="Arial"/>
          <w:sz w:val="22"/>
          <w:szCs w:val="22"/>
        </w:rPr>
      </w:pPr>
      <w:r w:rsidRPr="003336B9">
        <w:rPr>
          <w:rFonts w:ascii="Arial" w:hAnsi="Arial" w:cs="Arial"/>
          <w:b/>
          <w:bCs/>
          <w:sz w:val="22"/>
          <w:szCs w:val="22"/>
        </w:rPr>
        <w:t>Becca:</w:t>
      </w:r>
      <w:r w:rsidR="003A0BCE" w:rsidRPr="003336B9">
        <w:rPr>
          <w:rFonts w:ascii="Arial" w:hAnsi="Arial" w:cs="Arial"/>
          <w:sz w:val="22"/>
          <w:szCs w:val="22"/>
        </w:rPr>
        <w:t xml:space="preserve"> </w:t>
      </w:r>
      <w:r w:rsidRPr="003336B9">
        <w:rPr>
          <w:rFonts w:ascii="Arial" w:hAnsi="Arial" w:cs="Arial"/>
          <w:sz w:val="22"/>
          <w:szCs w:val="22"/>
        </w:rPr>
        <w:t>This piece is perfect for me</w:t>
      </w:r>
      <w:r w:rsidR="009D0265" w:rsidRPr="003336B9">
        <w:rPr>
          <w:rFonts w:ascii="Arial" w:hAnsi="Arial" w:cs="Arial"/>
          <w:sz w:val="22"/>
          <w:szCs w:val="22"/>
        </w:rPr>
        <w:t>,</w:t>
      </w:r>
      <w:r w:rsidRPr="003336B9">
        <w:rPr>
          <w:rFonts w:ascii="Arial" w:hAnsi="Arial" w:cs="Arial"/>
          <w:sz w:val="22"/>
          <w:szCs w:val="22"/>
        </w:rPr>
        <w:t xml:space="preserve"> because I've been critical of Amanda Root being a little too obvious with her feelings</w:t>
      </w:r>
      <w:r w:rsidR="00B332E4" w:rsidRPr="003336B9">
        <w:rPr>
          <w:rFonts w:ascii="Arial" w:hAnsi="Arial" w:cs="Arial"/>
          <w:sz w:val="22"/>
          <w:szCs w:val="22"/>
        </w:rPr>
        <w:t>.</w:t>
      </w:r>
      <w:r w:rsidRPr="003336B9">
        <w:rPr>
          <w:rFonts w:ascii="Arial" w:hAnsi="Arial" w:cs="Arial"/>
          <w:sz w:val="22"/>
          <w:szCs w:val="22"/>
        </w:rPr>
        <w:t xml:space="preserve"> </w:t>
      </w:r>
      <w:r w:rsidR="00B332E4" w:rsidRPr="003336B9">
        <w:rPr>
          <w:rFonts w:ascii="Arial" w:hAnsi="Arial" w:cs="Arial"/>
          <w:sz w:val="22"/>
          <w:szCs w:val="22"/>
        </w:rPr>
        <w:t>N</w:t>
      </w:r>
      <w:r w:rsidRPr="003336B9">
        <w:rPr>
          <w:rFonts w:ascii="Arial" w:hAnsi="Arial" w:cs="Arial"/>
          <w:sz w:val="22"/>
          <w:szCs w:val="22"/>
        </w:rPr>
        <w:t>ot her performance, but</w:t>
      </w:r>
      <w:r w:rsidR="003A0BCE" w:rsidRPr="003336B9">
        <w:rPr>
          <w:rFonts w:ascii="Arial" w:hAnsi="Arial" w:cs="Arial"/>
          <w:sz w:val="22"/>
          <w:szCs w:val="22"/>
        </w:rPr>
        <w:t xml:space="preserve"> </w:t>
      </w:r>
      <w:r w:rsidRPr="003336B9">
        <w:rPr>
          <w:rFonts w:ascii="Arial" w:hAnsi="Arial" w:cs="Arial"/>
          <w:sz w:val="22"/>
          <w:szCs w:val="22"/>
        </w:rPr>
        <w:t>the direction of it through portions of this movie</w:t>
      </w:r>
      <w:r w:rsidR="003A0BCE" w:rsidRPr="003336B9">
        <w:rPr>
          <w:rFonts w:ascii="Arial" w:hAnsi="Arial" w:cs="Arial"/>
          <w:sz w:val="22"/>
          <w:szCs w:val="22"/>
        </w:rPr>
        <w:t>. B</w:t>
      </w:r>
      <w:r w:rsidRPr="003336B9">
        <w:rPr>
          <w:rFonts w:ascii="Arial" w:hAnsi="Arial" w:cs="Arial"/>
          <w:sz w:val="22"/>
          <w:szCs w:val="22"/>
        </w:rPr>
        <w:t xml:space="preserve">ut part of the best thing in this movie is this moment </w:t>
      </w:r>
      <w:proofErr w:type="gramStart"/>
      <w:r w:rsidRPr="003336B9">
        <w:rPr>
          <w:rFonts w:ascii="Arial" w:hAnsi="Arial" w:cs="Arial"/>
          <w:sz w:val="22"/>
          <w:szCs w:val="22"/>
        </w:rPr>
        <w:t>where</w:t>
      </w:r>
      <w:proofErr w:type="gramEnd"/>
      <w:r w:rsidRPr="003336B9">
        <w:rPr>
          <w:rFonts w:ascii="Arial" w:hAnsi="Arial" w:cs="Arial"/>
          <w:sz w:val="22"/>
          <w:szCs w:val="22"/>
        </w:rPr>
        <w:t xml:space="preserve"> she's finished reading the letter, and then</w:t>
      </w:r>
      <w:r w:rsidR="003A0BCE" w:rsidRPr="003336B9">
        <w:rPr>
          <w:rFonts w:ascii="Arial" w:hAnsi="Arial" w:cs="Arial"/>
          <w:sz w:val="22"/>
          <w:szCs w:val="22"/>
        </w:rPr>
        <w:t xml:space="preserve"> </w:t>
      </w:r>
      <w:r w:rsidRPr="003336B9">
        <w:rPr>
          <w:rFonts w:ascii="Arial" w:hAnsi="Arial" w:cs="Arial"/>
          <w:sz w:val="22"/>
          <w:szCs w:val="22"/>
        </w:rPr>
        <w:t>the world is going on around her still, and she's just there</w:t>
      </w:r>
      <w:r w:rsidR="0020674D" w:rsidRPr="003336B9">
        <w:rPr>
          <w:rFonts w:ascii="Arial" w:hAnsi="Arial" w:cs="Arial"/>
          <w:sz w:val="22"/>
          <w:szCs w:val="22"/>
        </w:rPr>
        <w:t>-</w:t>
      </w:r>
    </w:p>
    <w:p w14:paraId="27236C3C" w14:textId="77777777" w:rsidR="0020674D" w:rsidRPr="003336B9" w:rsidRDefault="0020674D">
      <w:pPr>
        <w:rPr>
          <w:rFonts w:ascii="Arial" w:hAnsi="Arial" w:cs="Arial"/>
          <w:sz w:val="22"/>
          <w:szCs w:val="22"/>
        </w:rPr>
      </w:pPr>
    </w:p>
    <w:p w14:paraId="2DABA046" w14:textId="77777777" w:rsidR="0020674D" w:rsidRPr="003336B9" w:rsidRDefault="0020674D">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Tunnel vision.</w:t>
      </w:r>
    </w:p>
    <w:p w14:paraId="561814E2" w14:textId="77777777" w:rsidR="0020674D" w:rsidRPr="003336B9" w:rsidRDefault="0020674D">
      <w:pPr>
        <w:rPr>
          <w:rFonts w:ascii="Arial" w:hAnsi="Arial" w:cs="Arial"/>
          <w:b/>
          <w:bCs/>
          <w:sz w:val="22"/>
          <w:szCs w:val="22"/>
        </w:rPr>
      </w:pPr>
    </w:p>
    <w:p w14:paraId="7E8C9583" w14:textId="4943A76E" w:rsidR="00693BF7" w:rsidRPr="003336B9" w:rsidRDefault="0020674D">
      <w:pPr>
        <w:rPr>
          <w:rFonts w:ascii="Arial" w:hAnsi="Arial" w:cs="Arial"/>
          <w:sz w:val="22"/>
          <w:szCs w:val="22"/>
        </w:rPr>
      </w:pPr>
      <w:r w:rsidRPr="003336B9">
        <w:rPr>
          <w:rFonts w:ascii="Arial" w:hAnsi="Arial" w:cs="Arial"/>
          <w:b/>
          <w:bCs/>
          <w:sz w:val="22"/>
          <w:szCs w:val="22"/>
        </w:rPr>
        <w:lastRenderedPageBreak/>
        <w:t>Becca:</w:t>
      </w:r>
      <w:r w:rsidRPr="003336B9">
        <w:rPr>
          <w:rFonts w:ascii="Arial" w:hAnsi="Arial" w:cs="Arial"/>
          <w:sz w:val="22"/>
          <w:szCs w:val="22"/>
        </w:rPr>
        <w:t xml:space="preserve"> -in the letter with us. </w:t>
      </w:r>
      <w:r w:rsidR="00E17CD7" w:rsidRPr="003336B9">
        <w:rPr>
          <w:rFonts w:ascii="Arial" w:hAnsi="Arial" w:cs="Arial"/>
          <w:sz w:val="22"/>
          <w:szCs w:val="22"/>
        </w:rPr>
        <w:t>I</w:t>
      </w:r>
      <w:r w:rsidRPr="003336B9">
        <w:rPr>
          <w:rFonts w:ascii="Arial" w:hAnsi="Arial" w:cs="Arial"/>
          <w:sz w:val="22"/>
          <w:szCs w:val="22"/>
        </w:rPr>
        <w:t xml:space="preserve">t's </w:t>
      </w:r>
      <w:proofErr w:type="gramStart"/>
      <w:r w:rsidRPr="003336B9">
        <w:rPr>
          <w:rFonts w:ascii="Arial" w:hAnsi="Arial" w:cs="Arial"/>
          <w:sz w:val="22"/>
          <w:szCs w:val="22"/>
        </w:rPr>
        <w:t>really well</w:t>
      </w:r>
      <w:proofErr w:type="gramEnd"/>
      <w:r w:rsidRPr="003336B9">
        <w:rPr>
          <w:rFonts w:ascii="Arial" w:hAnsi="Arial" w:cs="Arial"/>
          <w:sz w:val="22"/>
          <w:szCs w:val="22"/>
        </w:rPr>
        <w:t xml:space="preserve"> done</w:t>
      </w:r>
      <w:r w:rsidR="00DC3C9A" w:rsidRPr="003336B9">
        <w:rPr>
          <w:rFonts w:ascii="Arial" w:hAnsi="Arial" w:cs="Arial"/>
          <w:sz w:val="22"/>
          <w:szCs w:val="22"/>
        </w:rPr>
        <w:t>,</w:t>
      </w:r>
      <w:r w:rsidRPr="003336B9">
        <w:rPr>
          <w:rFonts w:ascii="Arial" w:hAnsi="Arial" w:cs="Arial"/>
          <w:sz w:val="22"/>
          <w:szCs w:val="22"/>
        </w:rPr>
        <w:t xml:space="preserve"> because it captures that feeling of when you've read something insane </w:t>
      </w:r>
      <w:r w:rsidR="00112802" w:rsidRPr="003336B9">
        <w:rPr>
          <w:rFonts w:ascii="Arial" w:hAnsi="Arial" w:cs="Arial"/>
          <w:b/>
          <w:bCs/>
          <w:sz w:val="22"/>
          <w:szCs w:val="22"/>
        </w:rPr>
        <w:t>[00:52:00]</w:t>
      </w:r>
      <w:r w:rsidR="00112802" w:rsidRPr="003336B9">
        <w:rPr>
          <w:rFonts w:ascii="Arial" w:hAnsi="Arial" w:cs="Arial"/>
          <w:sz w:val="22"/>
          <w:szCs w:val="22"/>
        </w:rPr>
        <w:t xml:space="preserve"> </w:t>
      </w:r>
      <w:r w:rsidRPr="003336B9">
        <w:rPr>
          <w:rFonts w:ascii="Arial" w:hAnsi="Arial" w:cs="Arial"/>
          <w:sz w:val="22"/>
          <w:szCs w:val="22"/>
        </w:rPr>
        <w:t xml:space="preserve">and everything else around you </w:t>
      </w:r>
      <w:proofErr w:type="gramStart"/>
      <w:r w:rsidRPr="003336B9">
        <w:rPr>
          <w:rFonts w:ascii="Arial" w:hAnsi="Arial" w:cs="Arial"/>
          <w:sz w:val="22"/>
          <w:szCs w:val="22"/>
        </w:rPr>
        <w:t>is</w:t>
      </w:r>
      <w:proofErr w:type="gramEnd"/>
      <w:r w:rsidRPr="003336B9">
        <w:rPr>
          <w:rFonts w:ascii="Arial" w:hAnsi="Arial" w:cs="Arial"/>
          <w:sz w:val="22"/>
          <w:szCs w:val="22"/>
        </w:rPr>
        <w:t xml:space="preserve"> going on like it used to. </w:t>
      </w:r>
    </w:p>
    <w:p w14:paraId="33550C11" w14:textId="77777777" w:rsidR="0020619B" w:rsidRPr="003336B9" w:rsidRDefault="0020619B">
      <w:pPr>
        <w:rPr>
          <w:rFonts w:ascii="Arial" w:hAnsi="Arial" w:cs="Arial"/>
          <w:b/>
          <w:bCs/>
          <w:sz w:val="22"/>
          <w:szCs w:val="22"/>
        </w:rPr>
      </w:pPr>
    </w:p>
    <w:p w14:paraId="7250C3FD" w14:textId="764CDCEE" w:rsidR="00693BF7" w:rsidRPr="003336B9" w:rsidRDefault="009E33D9">
      <w:pPr>
        <w:rPr>
          <w:rFonts w:ascii="Arial" w:hAnsi="Arial" w:cs="Arial"/>
          <w:sz w:val="22"/>
          <w:szCs w:val="22"/>
        </w:rPr>
      </w:pPr>
      <w:r w:rsidRPr="003336B9">
        <w:rPr>
          <w:rFonts w:ascii="Arial" w:hAnsi="Arial" w:cs="Arial"/>
          <w:b/>
          <w:bCs/>
          <w:sz w:val="22"/>
          <w:szCs w:val="22"/>
        </w:rPr>
        <w:t>Alice:</w:t>
      </w:r>
      <w:r w:rsidR="003A0BCE" w:rsidRPr="003336B9">
        <w:rPr>
          <w:rFonts w:ascii="Arial" w:hAnsi="Arial" w:cs="Arial"/>
          <w:sz w:val="22"/>
          <w:szCs w:val="22"/>
        </w:rPr>
        <w:t xml:space="preserve"> </w:t>
      </w:r>
      <w:r w:rsidR="008F3F0C" w:rsidRPr="003336B9">
        <w:rPr>
          <w:rFonts w:ascii="Arial" w:hAnsi="Arial" w:cs="Arial"/>
          <w:sz w:val="22"/>
          <w:szCs w:val="22"/>
        </w:rPr>
        <w:t>“</w:t>
      </w:r>
      <w:r w:rsidRPr="003336B9">
        <w:rPr>
          <w:rFonts w:ascii="Arial" w:hAnsi="Arial" w:cs="Arial"/>
          <w:sz w:val="22"/>
          <w:szCs w:val="22"/>
        </w:rPr>
        <w:t xml:space="preserve">I don't have time for your shit right now, Henrietta, with your ribbons. </w:t>
      </w:r>
      <w:r w:rsidR="003A0BCE" w:rsidRPr="003336B9">
        <w:rPr>
          <w:rFonts w:ascii="Arial" w:hAnsi="Arial" w:cs="Arial"/>
          <w:sz w:val="22"/>
          <w:szCs w:val="22"/>
        </w:rPr>
        <w:t>Just g</w:t>
      </w:r>
      <w:r w:rsidRPr="003336B9">
        <w:rPr>
          <w:rFonts w:ascii="Arial" w:hAnsi="Arial" w:cs="Arial"/>
          <w:sz w:val="22"/>
          <w:szCs w:val="22"/>
        </w:rPr>
        <w:t>et out of my way.</w:t>
      </w:r>
      <w:r w:rsidR="008F3F0C" w:rsidRPr="003336B9">
        <w:rPr>
          <w:rFonts w:ascii="Arial" w:hAnsi="Arial" w:cs="Arial"/>
          <w:sz w:val="22"/>
          <w:szCs w:val="22"/>
        </w:rPr>
        <w:t>”</w:t>
      </w:r>
      <w:r w:rsidRPr="003336B9">
        <w:rPr>
          <w:rFonts w:ascii="Arial" w:hAnsi="Arial" w:cs="Arial"/>
          <w:sz w:val="22"/>
          <w:szCs w:val="22"/>
        </w:rPr>
        <w:t xml:space="preserve"> </w:t>
      </w:r>
    </w:p>
    <w:p w14:paraId="407CB055" w14:textId="77777777" w:rsidR="008F3F0C" w:rsidRPr="003336B9" w:rsidRDefault="008F3F0C">
      <w:pPr>
        <w:rPr>
          <w:rFonts w:ascii="Arial" w:hAnsi="Arial" w:cs="Arial"/>
          <w:b/>
          <w:bCs/>
          <w:sz w:val="22"/>
          <w:szCs w:val="22"/>
        </w:rPr>
      </w:pPr>
    </w:p>
    <w:p w14:paraId="1F7BB56D" w14:textId="2C4A01DF" w:rsidR="00693BF7" w:rsidRPr="003336B9" w:rsidRDefault="00065F33">
      <w:pPr>
        <w:rPr>
          <w:rFonts w:ascii="Arial" w:hAnsi="Arial" w:cs="Arial"/>
          <w:sz w:val="22"/>
          <w:szCs w:val="22"/>
        </w:rPr>
      </w:pPr>
      <w:r w:rsidRPr="003336B9">
        <w:rPr>
          <w:rFonts w:ascii="Arial" w:hAnsi="Arial" w:cs="Arial"/>
          <w:b/>
          <w:bCs/>
          <w:sz w:val="22"/>
          <w:szCs w:val="22"/>
        </w:rPr>
        <w:t>Molly:</w:t>
      </w:r>
      <w:r w:rsidR="003A0BCE" w:rsidRPr="003336B9">
        <w:rPr>
          <w:rFonts w:ascii="Arial" w:hAnsi="Arial" w:cs="Arial"/>
          <w:sz w:val="22"/>
          <w:szCs w:val="22"/>
        </w:rPr>
        <w:t xml:space="preserve"> </w:t>
      </w:r>
      <w:r w:rsidR="004E257D" w:rsidRPr="003336B9">
        <w:rPr>
          <w:rFonts w:ascii="Arial" w:hAnsi="Arial" w:cs="Arial"/>
          <w:sz w:val="22"/>
          <w:szCs w:val="22"/>
        </w:rPr>
        <w:t>“</w:t>
      </w:r>
      <w:r w:rsidR="003A0BCE" w:rsidRPr="003336B9">
        <w:rPr>
          <w:rFonts w:ascii="Arial" w:hAnsi="Arial" w:cs="Arial"/>
          <w:sz w:val="22"/>
          <w:szCs w:val="22"/>
        </w:rPr>
        <w:t>I don’t c</w:t>
      </w:r>
      <w:r w:rsidRPr="003336B9">
        <w:rPr>
          <w:rFonts w:ascii="Arial" w:hAnsi="Arial" w:cs="Arial"/>
          <w:sz w:val="22"/>
          <w:szCs w:val="22"/>
        </w:rPr>
        <w:t>are about your ribbons.</w:t>
      </w:r>
      <w:r w:rsidR="00800C51" w:rsidRPr="003336B9">
        <w:rPr>
          <w:rFonts w:ascii="Arial" w:hAnsi="Arial" w:cs="Arial"/>
          <w:sz w:val="22"/>
          <w:szCs w:val="22"/>
        </w:rPr>
        <w:t>”</w:t>
      </w:r>
      <w:r w:rsidRPr="003336B9">
        <w:rPr>
          <w:rFonts w:ascii="Arial" w:hAnsi="Arial" w:cs="Arial"/>
          <w:sz w:val="22"/>
          <w:szCs w:val="22"/>
        </w:rPr>
        <w:t xml:space="preserve"> </w:t>
      </w:r>
    </w:p>
    <w:p w14:paraId="60CCA80E" w14:textId="77777777" w:rsidR="00800C51" w:rsidRPr="003336B9" w:rsidRDefault="00800C51">
      <w:pPr>
        <w:rPr>
          <w:rFonts w:ascii="Arial" w:hAnsi="Arial" w:cs="Arial"/>
          <w:b/>
          <w:bCs/>
          <w:sz w:val="22"/>
          <w:szCs w:val="22"/>
        </w:rPr>
      </w:pPr>
    </w:p>
    <w:p w14:paraId="5AAE107C" w14:textId="7FE3323D" w:rsidR="003A0BCE" w:rsidRPr="003336B9" w:rsidRDefault="009E33D9">
      <w:pPr>
        <w:rPr>
          <w:rFonts w:ascii="Arial" w:hAnsi="Arial" w:cs="Arial"/>
          <w:sz w:val="22"/>
          <w:szCs w:val="22"/>
        </w:rPr>
      </w:pPr>
      <w:r w:rsidRPr="003336B9">
        <w:rPr>
          <w:rFonts w:ascii="Arial" w:hAnsi="Arial" w:cs="Arial"/>
          <w:b/>
          <w:bCs/>
          <w:sz w:val="22"/>
          <w:szCs w:val="22"/>
        </w:rPr>
        <w:t>Alice:</w:t>
      </w:r>
      <w:r w:rsidR="003A0BCE" w:rsidRPr="003336B9">
        <w:rPr>
          <w:rFonts w:ascii="Arial" w:hAnsi="Arial" w:cs="Arial"/>
          <w:sz w:val="22"/>
          <w:szCs w:val="22"/>
        </w:rPr>
        <w:t xml:space="preserve"> </w:t>
      </w:r>
      <w:r w:rsidR="008F3E8B" w:rsidRPr="003336B9">
        <w:rPr>
          <w:rFonts w:ascii="Arial" w:hAnsi="Arial" w:cs="Arial"/>
          <w:sz w:val="22"/>
          <w:szCs w:val="22"/>
        </w:rPr>
        <w:t>“</w:t>
      </w:r>
      <w:r w:rsidRPr="003336B9">
        <w:rPr>
          <w:rFonts w:ascii="Arial" w:hAnsi="Arial" w:cs="Arial"/>
          <w:sz w:val="22"/>
          <w:szCs w:val="22"/>
        </w:rPr>
        <w:t>I have a circus to run through.</w:t>
      </w:r>
      <w:r w:rsidR="00011432" w:rsidRPr="003336B9">
        <w:rPr>
          <w:rFonts w:ascii="Arial" w:hAnsi="Arial" w:cs="Arial"/>
          <w:sz w:val="22"/>
          <w:szCs w:val="22"/>
        </w:rPr>
        <w:t>”</w:t>
      </w:r>
      <w:r w:rsidRPr="003336B9">
        <w:rPr>
          <w:rFonts w:ascii="Arial" w:hAnsi="Arial" w:cs="Arial"/>
          <w:sz w:val="22"/>
          <w:szCs w:val="22"/>
        </w:rPr>
        <w:t xml:space="preserve"> </w:t>
      </w:r>
    </w:p>
    <w:p w14:paraId="2FBB8CAB" w14:textId="77777777" w:rsidR="00011432" w:rsidRPr="003336B9" w:rsidRDefault="00011432">
      <w:pPr>
        <w:rPr>
          <w:rFonts w:ascii="Arial" w:hAnsi="Arial" w:cs="Arial"/>
          <w:b/>
          <w:bCs/>
          <w:sz w:val="22"/>
          <w:szCs w:val="22"/>
        </w:rPr>
      </w:pPr>
    </w:p>
    <w:p w14:paraId="39A4B906" w14:textId="78E4A962" w:rsidR="00DA64A5" w:rsidRPr="003336B9" w:rsidRDefault="003A0BCE">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Yes. They make Charles go with her</w:t>
      </w:r>
      <w:r w:rsidR="00C912BF" w:rsidRPr="003336B9">
        <w:rPr>
          <w:rFonts w:ascii="Arial" w:hAnsi="Arial" w:cs="Arial"/>
          <w:sz w:val="22"/>
          <w:szCs w:val="22"/>
        </w:rPr>
        <w:t>,</w:t>
      </w:r>
      <w:r w:rsidRPr="003336B9">
        <w:rPr>
          <w:rFonts w:ascii="Arial" w:hAnsi="Arial" w:cs="Arial"/>
          <w:sz w:val="22"/>
          <w:szCs w:val="22"/>
        </w:rPr>
        <w:t xml:space="preserve"> because she's feeling faint. </w:t>
      </w:r>
      <w:r w:rsidR="0003476D" w:rsidRPr="003336B9">
        <w:rPr>
          <w:rFonts w:ascii="Arial" w:hAnsi="Arial" w:cs="Arial"/>
          <w:sz w:val="22"/>
          <w:szCs w:val="22"/>
        </w:rPr>
        <w:t>T</w:t>
      </w:r>
      <w:r w:rsidRPr="003336B9">
        <w:rPr>
          <w:rFonts w:ascii="Arial" w:hAnsi="Arial" w:cs="Arial"/>
          <w:sz w:val="22"/>
          <w:szCs w:val="22"/>
        </w:rPr>
        <w:t xml:space="preserve">hey go outside, and he is just standing out there leaning on a pole, waiting for her to come out. He's like, </w:t>
      </w:r>
      <w:r w:rsidR="0046774E" w:rsidRPr="003336B9">
        <w:rPr>
          <w:rFonts w:ascii="Arial" w:hAnsi="Arial" w:cs="Arial"/>
          <w:sz w:val="22"/>
          <w:szCs w:val="22"/>
        </w:rPr>
        <w:t>“I</w:t>
      </w:r>
      <w:r w:rsidRPr="003336B9">
        <w:rPr>
          <w:rFonts w:ascii="Arial" w:hAnsi="Arial" w:cs="Arial"/>
          <w:sz w:val="22"/>
          <w:szCs w:val="22"/>
        </w:rPr>
        <w:t>f she read the letter and if she loves me, she'll come find me</w:t>
      </w:r>
      <w:r w:rsidR="00DA64A5" w:rsidRPr="003336B9">
        <w:rPr>
          <w:rFonts w:ascii="Arial" w:hAnsi="Arial" w:cs="Arial"/>
          <w:sz w:val="22"/>
          <w:szCs w:val="22"/>
        </w:rPr>
        <w:t>, s</w:t>
      </w:r>
      <w:r w:rsidRPr="003336B9">
        <w:rPr>
          <w:rFonts w:ascii="Arial" w:hAnsi="Arial" w:cs="Arial"/>
          <w:sz w:val="22"/>
          <w:szCs w:val="22"/>
        </w:rPr>
        <w:t xml:space="preserve">o I'm just </w:t>
      </w:r>
      <w:r w:rsidR="009E33D9" w:rsidRPr="003336B9">
        <w:rPr>
          <w:rFonts w:ascii="Arial" w:hAnsi="Arial" w:cs="Arial"/>
          <w:sz w:val="22"/>
          <w:szCs w:val="22"/>
        </w:rPr>
        <w:t>going to</w:t>
      </w:r>
      <w:r w:rsidRPr="003336B9">
        <w:rPr>
          <w:rFonts w:ascii="Arial" w:hAnsi="Arial" w:cs="Arial"/>
          <w:sz w:val="22"/>
          <w:szCs w:val="22"/>
        </w:rPr>
        <w:t xml:space="preserve"> stand here.</w:t>
      </w:r>
      <w:r w:rsidR="00771911" w:rsidRPr="003336B9">
        <w:rPr>
          <w:rFonts w:ascii="Arial" w:hAnsi="Arial" w:cs="Arial"/>
          <w:sz w:val="22"/>
          <w:szCs w:val="22"/>
        </w:rPr>
        <w:t>”</w:t>
      </w:r>
      <w:r w:rsidRPr="003336B9">
        <w:rPr>
          <w:rFonts w:ascii="Arial" w:hAnsi="Arial" w:cs="Arial"/>
          <w:sz w:val="22"/>
          <w:szCs w:val="22"/>
        </w:rPr>
        <w:t xml:space="preserve"> They run into him, and Charles is like, </w:t>
      </w:r>
      <w:r w:rsidR="00DA64A5" w:rsidRPr="003336B9">
        <w:rPr>
          <w:rFonts w:ascii="Arial" w:hAnsi="Arial" w:cs="Arial"/>
          <w:sz w:val="22"/>
          <w:szCs w:val="22"/>
        </w:rPr>
        <w:t>“O</w:t>
      </w:r>
      <w:r w:rsidRPr="003336B9">
        <w:rPr>
          <w:rFonts w:ascii="Arial" w:hAnsi="Arial" w:cs="Arial"/>
          <w:sz w:val="22"/>
          <w:szCs w:val="22"/>
        </w:rPr>
        <w:t>h, which way are you going?</w:t>
      </w:r>
      <w:r w:rsidR="00DA64A5" w:rsidRPr="003336B9">
        <w:rPr>
          <w:rFonts w:ascii="Arial" w:hAnsi="Arial" w:cs="Arial"/>
          <w:sz w:val="22"/>
          <w:szCs w:val="22"/>
        </w:rPr>
        <w:t>”</w:t>
      </w:r>
      <w:r w:rsidRPr="003336B9">
        <w:rPr>
          <w:rFonts w:ascii="Arial" w:hAnsi="Arial" w:cs="Arial"/>
          <w:sz w:val="22"/>
          <w:szCs w:val="22"/>
        </w:rPr>
        <w:t xml:space="preserve"> And he says, </w:t>
      </w:r>
      <w:r w:rsidR="00DA64A5" w:rsidRPr="003336B9">
        <w:rPr>
          <w:rFonts w:ascii="Arial" w:hAnsi="Arial" w:cs="Arial"/>
          <w:sz w:val="22"/>
          <w:szCs w:val="22"/>
        </w:rPr>
        <w:t>“</w:t>
      </w:r>
      <w:r w:rsidRPr="003336B9">
        <w:rPr>
          <w:rFonts w:ascii="Arial" w:hAnsi="Arial" w:cs="Arial"/>
          <w:sz w:val="22"/>
          <w:szCs w:val="22"/>
        </w:rPr>
        <w:t>I hardly know.</w:t>
      </w:r>
      <w:r w:rsidR="00DA64A5" w:rsidRPr="003336B9">
        <w:rPr>
          <w:rFonts w:ascii="Arial" w:hAnsi="Arial" w:cs="Arial"/>
          <w:sz w:val="22"/>
          <w:szCs w:val="22"/>
        </w:rPr>
        <w:t>”</w:t>
      </w:r>
      <w:r w:rsidRPr="003336B9">
        <w:rPr>
          <w:rFonts w:ascii="Arial" w:hAnsi="Arial" w:cs="Arial"/>
          <w:sz w:val="22"/>
          <w:szCs w:val="22"/>
        </w:rPr>
        <w:t xml:space="preserve"> </w:t>
      </w:r>
      <w:r w:rsidR="00F1148C" w:rsidRPr="003336B9">
        <w:rPr>
          <w:rFonts w:ascii="Arial" w:hAnsi="Arial" w:cs="Arial"/>
          <w:sz w:val="22"/>
          <w:szCs w:val="22"/>
        </w:rPr>
        <w:t>H</w:t>
      </w:r>
      <w:r w:rsidRPr="003336B9">
        <w:rPr>
          <w:rFonts w:ascii="Arial" w:hAnsi="Arial" w:cs="Arial"/>
          <w:sz w:val="22"/>
          <w:szCs w:val="22"/>
        </w:rPr>
        <w:t>e's got</w:t>
      </w:r>
      <w:r w:rsidR="00DA64A5" w:rsidRPr="003336B9">
        <w:rPr>
          <w:rFonts w:ascii="Arial" w:hAnsi="Arial" w:cs="Arial"/>
          <w:sz w:val="22"/>
          <w:szCs w:val="22"/>
        </w:rPr>
        <w:t xml:space="preserve"> </w:t>
      </w:r>
      <w:r w:rsidRPr="003336B9">
        <w:rPr>
          <w:rFonts w:ascii="Arial" w:hAnsi="Arial" w:cs="Arial"/>
          <w:sz w:val="22"/>
          <w:szCs w:val="22"/>
        </w:rPr>
        <w:t>this hope</w:t>
      </w:r>
      <w:r w:rsidR="00DA64A5" w:rsidRPr="003336B9">
        <w:rPr>
          <w:rFonts w:ascii="Arial" w:hAnsi="Arial" w:cs="Arial"/>
          <w:sz w:val="22"/>
          <w:szCs w:val="22"/>
        </w:rPr>
        <w:t xml:space="preserve"> on his face.</w:t>
      </w:r>
    </w:p>
    <w:p w14:paraId="5C999377" w14:textId="77777777" w:rsidR="00DA64A5" w:rsidRPr="003336B9" w:rsidRDefault="00DA64A5">
      <w:pPr>
        <w:rPr>
          <w:rFonts w:ascii="Arial" w:hAnsi="Arial" w:cs="Arial"/>
          <w:sz w:val="22"/>
          <w:szCs w:val="22"/>
        </w:rPr>
      </w:pPr>
    </w:p>
    <w:p w14:paraId="435804D2" w14:textId="069F7CBC" w:rsidR="00DA64A5" w:rsidRPr="003336B9" w:rsidRDefault="00102A9B">
      <w:pPr>
        <w:rPr>
          <w:rFonts w:ascii="Arial" w:hAnsi="Arial" w:cs="Arial"/>
          <w:sz w:val="22"/>
          <w:szCs w:val="22"/>
        </w:rPr>
      </w:pPr>
      <w:r w:rsidRPr="003336B9">
        <w:rPr>
          <w:rFonts w:ascii="Arial" w:hAnsi="Arial" w:cs="Arial"/>
          <w:b/>
          <w:bCs/>
          <w:sz w:val="22"/>
          <w:szCs w:val="22"/>
        </w:rPr>
        <w:t>Alice</w:t>
      </w:r>
      <w:r w:rsidR="00DA64A5" w:rsidRPr="003336B9">
        <w:rPr>
          <w:rFonts w:ascii="Arial" w:hAnsi="Arial" w:cs="Arial"/>
          <w:b/>
          <w:bCs/>
          <w:sz w:val="22"/>
          <w:szCs w:val="22"/>
        </w:rPr>
        <w:t xml:space="preserve">: </w:t>
      </w:r>
      <w:r w:rsidR="00DA64A5" w:rsidRPr="003336B9">
        <w:rPr>
          <w:rFonts w:ascii="Arial" w:hAnsi="Arial" w:cs="Arial"/>
          <w:sz w:val="22"/>
          <w:szCs w:val="22"/>
        </w:rPr>
        <w:t xml:space="preserve">I know. </w:t>
      </w:r>
    </w:p>
    <w:p w14:paraId="64080170" w14:textId="77777777" w:rsidR="00DA64A5" w:rsidRPr="003336B9" w:rsidRDefault="00DA64A5">
      <w:pPr>
        <w:rPr>
          <w:rFonts w:ascii="Arial" w:hAnsi="Arial" w:cs="Arial"/>
          <w:sz w:val="22"/>
          <w:szCs w:val="22"/>
        </w:rPr>
      </w:pPr>
    </w:p>
    <w:p w14:paraId="5E4EEE92" w14:textId="6433F0A7" w:rsidR="00693BF7" w:rsidRPr="003336B9" w:rsidRDefault="00DA64A5">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He's like, “Maybe I'm going with you.” And Charles is like, “I </w:t>
      </w:r>
      <w:proofErr w:type="gramStart"/>
      <w:r w:rsidRPr="003336B9">
        <w:rPr>
          <w:rFonts w:ascii="Arial" w:hAnsi="Arial" w:cs="Arial"/>
          <w:sz w:val="22"/>
          <w:szCs w:val="22"/>
        </w:rPr>
        <w:t>actually to</w:t>
      </w:r>
      <w:proofErr w:type="gramEnd"/>
      <w:r w:rsidRPr="003336B9">
        <w:rPr>
          <w:rFonts w:ascii="Arial" w:hAnsi="Arial" w:cs="Arial"/>
          <w:sz w:val="22"/>
          <w:szCs w:val="22"/>
        </w:rPr>
        <w:t xml:space="preserve"> go. I've got to go to the gun store.” </w:t>
      </w:r>
    </w:p>
    <w:p w14:paraId="20E5CDA1" w14:textId="77777777" w:rsidR="009F78F8" w:rsidRPr="003336B9" w:rsidRDefault="009F78F8">
      <w:pPr>
        <w:rPr>
          <w:rFonts w:ascii="Arial" w:hAnsi="Arial" w:cs="Arial"/>
          <w:b/>
          <w:bCs/>
          <w:sz w:val="22"/>
          <w:szCs w:val="22"/>
        </w:rPr>
      </w:pPr>
    </w:p>
    <w:p w14:paraId="3BDBF274" w14:textId="77777777" w:rsidR="007C53B8" w:rsidRPr="003336B9" w:rsidRDefault="00065F33">
      <w:pPr>
        <w:rPr>
          <w:rFonts w:ascii="Arial" w:hAnsi="Arial" w:cs="Arial"/>
          <w:sz w:val="22"/>
          <w:szCs w:val="22"/>
        </w:rPr>
      </w:pPr>
      <w:r w:rsidRPr="003336B9">
        <w:rPr>
          <w:rFonts w:ascii="Arial" w:hAnsi="Arial" w:cs="Arial"/>
          <w:b/>
          <w:bCs/>
          <w:sz w:val="22"/>
          <w:szCs w:val="22"/>
        </w:rPr>
        <w:t>Becca:</w:t>
      </w:r>
      <w:r w:rsidR="00DA64A5" w:rsidRPr="003336B9">
        <w:rPr>
          <w:rFonts w:ascii="Arial" w:hAnsi="Arial" w:cs="Arial"/>
          <w:sz w:val="22"/>
          <w:szCs w:val="22"/>
        </w:rPr>
        <w:t xml:space="preserve"> </w:t>
      </w:r>
      <w:r w:rsidRPr="003336B9">
        <w:rPr>
          <w:rFonts w:ascii="Arial" w:hAnsi="Arial" w:cs="Arial"/>
          <w:sz w:val="22"/>
          <w:szCs w:val="22"/>
        </w:rPr>
        <w:t>Perfect moment for Charles Musgrove</w:t>
      </w:r>
      <w:r w:rsidR="007C53B8" w:rsidRPr="003336B9">
        <w:rPr>
          <w:rFonts w:ascii="Arial" w:hAnsi="Arial" w:cs="Arial"/>
          <w:sz w:val="22"/>
          <w:szCs w:val="22"/>
        </w:rPr>
        <w:t>-</w:t>
      </w:r>
    </w:p>
    <w:p w14:paraId="5DFAE601" w14:textId="77777777" w:rsidR="007C53B8" w:rsidRPr="003336B9" w:rsidRDefault="007C53B8">
      <w:pPr>
        <w:rPr>
          <w:rFonts w:ascii="Arial" w:hAnsi="Arial" w:cs="Arial"/>
          <w:sz w:val="22"/>
          <w:szCs w:val="22"/>
        </w:rPr>
      </w:pPr>
    </w:p>
    <w:p w14:paraId="327B6E9C" w14:textId="77777777" w:rsidR="007C53B8" w:rsidRPr="003336B9" w:rsidRDefault="007C53B8">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Oh, my God.</w:t>
      </w:r>
    </w:p>
    <w:p w14:paraId="2DC29ABA" w14:textId="77777777" w:rsidR="007C53B8" w:rsidRPr="003336B9" w:rsidRDefault="007C53B8">
      <w:pPr>
        <w:rPr>
          <w:rFonts w:ascii="Arial" w:hAnsi="Arial" w:cs="Arial"/>
          <w:sz w:val="22"/>
          <w:szCs w:val="22"/>
        </w:rPr>
      </w:pPr>
    </w:p>
    <w:p w14:paraId="1523336E" w14:textId="50278758" w:rsidR="00693BF7" w:rsidRPr="003336B9" w:rsidRDefault="007C53B8">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here</w:t>
      </w:r>
      <w:r w:rsidR="00FA05ED" w:rsidRPr="003336B9">
        <w:rPr>
          <w:rFonts w:ascii="Arial" w:hAnsi="Arial" w:cs="Arial"/>
          <w:sz w:val="22"/>
          <w:szCs w:val="22"/>
        </w:rPr>
        <w:t>,</w:t>
      </w:r>
      <w:r w:rsidR="00DA64A5" w:rsidRPr="003336B9">
        <w:rPr>
          <w:rFonts w:ascii="Arial" w:hAnsi="Arial" w:cs="Arial"/>
          <w:sz w:val="22"/>
          <w:szCs w:val="22"/>
        </w:rPr>
        <w:t xml:space="preserve"> honestly.</w:t>
      </w:r>
      <w:r w:rsidR="00FA05ED" w:rsidRPr="003336B9">
        <w:rPr>
          <w:rFonts w:ascii="Arial" w:hAnsi="Arial" w:cs="Arial"/>
          <w:sz w:val="22"/>
          <w:szCs w:val="22"/>
        </w:rPr>
        <w:t xml:space="preserve"> [laughs] </w:t>
      </w:r>
    </w:p>
    <w:p w14:paraId="34C20A48" w14:textId="77777777" w:rsidR="00FA05ED" w:rsidRPr="003336B9" w:rsidRDefault="00FA05ED">
      <w:pPr>
        <w:rPr>
          <w:rFonts w:ascii="Arial" w:hAnsi="Arial" w:cs="Arial"/>
          <w:b/>
          <w:bCs/>
          <w:sz w:val="22"/>
          <w:szCs w:val="22"/>
        </w:rPr>
      </w:pPr>
    </w:p>
    <w:p w14:paraId="3ED9AE14" w14:textId="77777777" w:rsidR="00521D89" w:rsidRPr="003336B9" w:rsidRDefault="009E33D9">
      <w:pPr>
        <w:rPr>
          <w:rFonts w:ascii="Arial" w:hAnsi="Arial" w:cs="Arial"/>
          <w:sz w:val="22"/>
          <w:szCs w:val="22"/>
        </w:rPr>
      </w:pPr>
      <w:r w:rsidRPr="003336B9">
        <w:rPr>
          <w:rFonts w:ascii="Arial" w:hAnsi="Arial" w:cs="Arial"/>
          <w:b/>
          <w:bCs/>
          <w:sz w:val="22"/>
          <w:szCs w:val="22"/>
        </w:rPr>
        <w:t>Alice:</w:t>
      </w:r>
      <w:r w:rsidR="00DA64A5" w:rsidRPr="003336B9">
        <w:rPr>
          <w:rFonts w:ascii="Arial" w:hAnsi="Arial" w:cs="Arial"/>
          <w:sz w:val="22"/>
          <w:szCs w:val="22"/>
        </w:rPr>
        <w:t xml:space="preserve"> </w:t>
      </w:r>
      <w:r w:rsidRPr="003336B9">
        <w:rPr>
          <w:rFonts w:ascii="Arial" w:hAnsi="Arial" w:cs="Arial"/>
          <w:sz w:val="22"/>
          <w:szCs w:val="22"/>
        </w:rPr>
        <w:t xml:space="preserve">Charles Musgrove talking about this gun that he wants to buy is everything to me </w:t>
      </w:r>
      <w:proofErr w:type="gramStart"/>
      <w:r w:rsidRPr="003336B9">
        <w:rPr>
          <w:rFonts w:ascii="Arial" w:hAnsi="Arial" w:cs="Arial"/>
          <w:sz w:val="22"/>
          <w:szCs w:val="22"/>
        </w:rPr>
        <w:t>in</w:t>
      </w:r>
      <w:proofErr w:type="gramEnd"/>
      <w:r w:rsidRPr="003336B9">
        <w:rPr>
          <w:rFonts w:ascii="Arial" w:hAnsi="Arial" w:cs="Arial"/>
          <w:sz w:val="22"/>
          <w:szCs w:val="22"/>
        </w:rPr>
        <w:t xml:space="preserve"> this moment. </w:t>
      </w:r>
    </w:p>
    <w:p w14:paraId="29403DCD" w14:textId="77777777" w:rsidR="00521D89" w:rsidRPr="003336B9" w:rsidRDefault="00521D89">
      <w:pPr>
        <w:rPr>
          <w:rFonts w:ascii="Arial" w:hAnsi="Arial" w:cs="Arial"/>
          <w:sz w:val="22"/>
          <w:szCs w:val="22"/>
        </w:rPr>
      </w:pPr>
    </w:p>
    <w:p w14:paraId="4900929A" w14:textId="77777777" w:rsidR="00521D89" w:rsidRPr="003336B9" w:rsidRDefault="00521D89">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laughs] I love it.</w:t>
      </w:r>
    </w:p>
    <w:p w14:paraId="78FB9C2B" w14:textId="77777777" w:rsidR="00521D89" w:rsidRPr="003336B9" w:rsidRDefault="00521D89">
      <w:pPr>
        <w:rPr>
          <w:rFonts w:ascii="Arial" w:hAnsi="Arial" w:cs="Arial"/>
          <w:sz w:val="22"/>
          <w:szCs w:val="22"/>
        </w:rPr>
      </w:pPr>
    </w:p>
    <w:p w14:paraId="5FC21461" w14:textId="480F2C7B" w:rsidR="00DA64A5" w:rsidRPr="003336B9" w:rsidRDefault="00521D89">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hile these two are just</w:t>
      </w:r>
      <w:r w:rsidR="00DA64A5" w:rsidRPr="003336B9">
        <w:rPr>
          <w:rFonts w:ascii="Arial" w:hAnsi="Arial" w:cs="Arial"/>
          <w:sz w:val="22"/>
          <w:szCs w:val="22"/>
        </w:rPr>
        <w:t xml:space="preserve"> like </w:t>
      </w:r>
      <w:r w:rsidRPr="003336B9">
        <w:rPr>
          <w:rFonts w:ascii="Arial" w:hAnsi="Arial" w:cs="Arial"/>
          <w:sz w:val="22"/>
          <w:szCs w:val="22"/>
        </w:rPr>
        <w:t xml:space="preserve">staring at each other, just communicating. </w:t>
      </w:r>
    </w:p>
    <w:p w14:paraId="6CB74F72" w14:textId="77777777" w:rsidR="00DA64A5" w:rsidRPr="003336B9" w:rsidRDefault="00DA64A5">
      <w:pPr>
        <w:rPr>
          <w:rFonts w:ascii="Arial" w:hAnsi="Arial" w:cs="Arial"/>
          <w:sz w:val="22"/>
          <w:szCs w:val="22"/>
        </w:rPr>
      </w:pPr>
    </w:p>
    <w:p w14:paraId="3C334D23" w14:textId="7DD03BD9" w:rsidR="00DA64A5" w:rsidRPr="003336B9" w:rsidRDefault="00DA64A5">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He's got </w:t>
      </w:r>
      <w:proofErr w:type="gramStart"/>
      <w:r w:rsidRPr="003336B9">
        <w:rPr>
          <w:rFonts w:ascii="Arial" w:hAnsi="Arial" w:cs="Arial"/>
          <w:sz w:val="22"/>
          <w:szCs w:val="22"/>
        </w:rPr>
        <w:t xml:space="preserve">no </w:t>
      </w:r>
      <w:r w:rsidR="001035C8" w:rsidRPr="003336B9">
        <w:rPr>
          <w:rFonts w:ascii="Arial" w:hAnsi="Arial" w:cs="Arial"/>
          <w:b/>
          <w:bCs/>
          <w:sz w:val="22"/>
          <w:szCs w:val="22"/>
        </w:rPr>
        <w:t>[00:53:00]</w:t>
      </w:r>
      <w:proofErr w:type="gramEnd"/>
      <w:r w:rsidR="001035C8" w:rsidRPr="003336B9">
        <w:rPr>
          <w:rFonts w:ascii="Arial" w:hAnsi="Arial" w:cs="Arial"/>
          <w:b/>
          <w:bCs/>
          <w:sz w:val="22"/>
          <w:szCs w:val="22"/>
        </w:rPr>
        <w:t xml:space="preserve"> </w:t>
      </w:r>
      <w:r w:rsidRPr="003336B9">
        <w:rPr>
          <w:rFonts w:ascii="Arial" w:hAnsi="Arial" w:cs="Arial"/>
          <w:sz w:val="22"/>
          <w:szCs w:val="22"/>
        </w:rPr>
        <w:t xml:space="preserve">idea. </w:t>
      </w:r>
    </w:p>
    <w:p w14:paraId="37EC602E" w14:textId="77777777" w:rsidR="00DA64A5" w:rsidRPr="003336B9" w:rsidRDefault="00DA64A5">
      <w:pPr>
        <w:rPr>
          <w:rFonts w:ascii="Arial" w:hAnsi="Arial" w:cs="Arial"/>
          <w:sz w:val="22"/>
          <w:szCs w:val="22"/>
        </w:rPr>
      </w:pPr>
    </w:p>
    <w:p w14:paraId="4E0977AE" w14:textId="4A2B650B" w:rsidR="00DA64A5" w:rsidRPr="003336B9" w:rsidRDefault="00DA64A5">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Jane Austen telepathy going on between them.</w:t>
      </w:r>
    </w:p>
    <w:p w14:paraId="4B6DC39A" w14:textId="77777777" w:rsidR="00DA64A5" w:rsidRPr="003336B9" w:rsidRDefault="00DA64A5">
      <w:pPr>
        <w:rPr>
          <w:rFonts w:ascii="Arial" w:hAnsi="Arial" w:cs="Arial"/>
          <w:sz w:val="22"/>
          <w:szCs w:val="22"/>
        </w:rPr>
      </w:pPr>
    </w:p>
    <w:p w14:paraId="0278B504" w14:textId="155623A2" w:rsidR="00693BF7" w:rsidRPr="003336B9" w:rsidRDefault="00C60490">
      <w:pPr>
        <w:rPr>
          <w:rFonts w:ascii="Arial" w:hAnsi="Arial" w:cs="Arial"/>
          <w:sz w:val="22"/>
          <w:szCs w:val="22"/>
        </w:rPr>
      </w:pPr>
      <w:r w:rsidRPr="003336B9">
        <w:rPr>
          <w:rFonts w:ascii="Arial" w:hAnsi="Arial" w:cs="Arial"/>
          <w:b/>
          <w:bCs/>
          <w:sz w:val="22"/>
          <w:szCs w:val="22"/>
        </w:rPr>
        <w:t>Molly</w:t>
      </w:r>
      <w:r w:rsidR="00DA64A5" w:rsidRPr="003336B9">
        <w:rPr>
          <w:rFonts w:ascii="Arial" w:hAnsi="Arial" w:cs="Arial"/>
          <w:b/>
          <w:bCs/>
          <w:sz w:val="22"/>
          <w:szCs w:val="22"/>
        </w:rPr>
        <w:t>:</w:t>
      </w:r>
      <w:r w:rsidR="00DA64A5" w:rsidRPr="003336B9">
        <w:rPr>
          <w:rFonts w:ascii="Arial" w:hAnsi="Arial" w:cs="Arial"/>
          <w:sz w:val="22"/>
          <w:szCs w:val="22"/>
        </w:rPr>
        <w:t xml:space="preserve"> Yeah.  </w:t>
      </w:r>
    </w:p>
    <w:p w14:paraId="71C88EDC" w14:textId="77777777" w:rsidR="003F7BA2" w:rsidRPr="003336B9" w:rsidRDefault="003F7BA2">
      <w:pPr>
        <w:rPr>
          <w:rFonts w:ascii="Arial" w:hAnsi="Arial" w:cs="Arial"/>
          <w:b/>
          <w:bCs/>
          <w:sz w:val="22"/>
          <w:szCs w:val="22"/>
        </w:rPr>
      </w:pPr>
    </w:p>
    <w:p w14:paraId="6BC51AD0" w14:textId="47DB591E" w:rsidR="00693BF7" w:rsidRPr="003336B9" w:rsidRDefault="00065F33">
      <w:pPr>
        <w:rPr>
          <w:rFonts w:ascii="Arial" w:hAnsi="Arial" w:cs="Arial"/>
          <w:sz w:val="22"/>
          <w:szCs w:val="22"/>
        </w:rPr>
      </w:pPr>
      <w:r w:rsidRPr="003336B9">
        <w:rPr>
          <w:rFonts w:ascii="Arial" w:hAnsi="Arial" w:cs="Arial"/>
          <w:b/>
          <w:bCs/>
          <w:sz w:val="22"/>
          <w:szCs w:val="22"/>
        </w:rPr>
        <w:t>Becca:</w:t>
      </w:r>
      <w:r w:rsidR="00DA64A5" w:rsidRPr="003336B9">
        <w:rPr>
          <w:rFonts w:ascii="Arial" w:hAnsi="Arial" w:cs="Arial"/>
          <w:sz w:val="22"/>
          <w:szCs w:val="22"/>
        </w:rPr>
        <w:t xml:space="preserve"> </w:t>
      </w:r>
      <w:r w:rsidRPr="003336B9">
        <w:rPr>
          <w:rFonts w:ascii="Arial" w:hAnsi="Arial" w:cs="Arial"/>
          <w:sz w:val="22"/>
          <w:szCs w:val="22"/>
        </w:rPr>
        <w:t>And Charles just like, you can tell in his brain</w:t>
      </w:r>
      <w:r w:rsidR="00DA64A5" w:rsidRPr="003336B9">
        <w:rPr>
          <w:rFonts w:ascii="Arial" w:hAnsi="Arial" w:cs="Arial"/>
          <w:sz w:val="22"/>
          <w:szCs w:val="22"/>
        </w:rPr>
        <w:t>, h</w:t>
      </w:r>
      <w:r w:rsidRPr="003336B9">
        <w:rPr>
          <w:rFonts w:ascii="Arial" w:hAnsi="Arial" w:cs="Arial"/>
          <w:sz w:val="22"/>
          <w:szCs w:val="22"/>
        </w:rPr>
        <w:t xml:space="preserve">e's like, </w:t>
      </w:r>
      <w:r w:rsidR="00DA64A5" w:rsidRPr="003336B9">
        <w:rPr>
          <w:rFonts w:ascii="Arial" w:hAnsi="Arial" w:cs="Arial"/>
          <w:sz w:val="22"/>
          <w:szCs w:val="22"/>
        </w:rPr>
        <w:t>“O</w:t>
      </w:r>
      <w:r w:rsidRPr="003336B9">
        <w:rPr>
          <w:rFonts w:ascii="Arial" w:hAnsi="Arial" w:cs="Arial"/>
          <w:sz w:val="22"/>
          <w:szCs w:val="22"/>
        </w:rPr>
        <w:t>h, God, I know</w:t>
      </w:r>
      <w:r w:rsidR="00DA64A5" w:rsidRPr="003336B9">
        <w:rPr>
          <w:rFonts w:ascii="Arial" w:hAnsi="Arial" w:cs="Arial"/>
          <w:sz w:val="22"/>
          <w:szCs w:val="22"/>
        </w:rPr>
        <w:t>, s</w:t>
      </w:r>
      <w:r w:rsidRPr="003336B9">
        <w:rPr>
          <w:rFonts w:ascii="Arial" w:hAnsi="Arial" w:cs="Arial"/>
          <w:sz w:val="22"/>
          <w:szCs w:val="22"/>
        </w:rPr>
        <w:t>he's out of sort</w:t>
      </w:r>
      <w:r w:rsidR="00AC71FD" w:rsidRPr="003336B9">
        <w:rPr>
          <w:rFonts w:ascii="Arial" w:hAnsi="Arial" w:cs="Arial"/>
          <w:sz w:val="22"/>
          <w:szCs w:val="22"/>
        </w:rPr>
        <w:t>s</w:t>
      </w:r>
      <w:r w:rsidRPr="003336B9">
        <w:rPr>
          <w:rFonts w:ascii="Arial" w:hAnsi="Arial" w:cs="Arial"/>
          <w:sz w:val="22"/>
          <w:szCs w:val="22"/>
        </w:rPr>
        <w:t xml:space="preserve">. I </w:t>
      </w:r>
      <w:proofErr w:type="gramStart"/>
      <w:r w:rsidRPr="003336B9">
        <w:rPr>
          <w:rFonts w:ascii="Arial" w:hAnsi="Arial" w:cs="Arial"/>
          <w:sz w:val="22"/>
          <w:szCs w:val="22"/>
        </w:rPr>
        <w:t>have to</w:t>
      </w:r>
      <w:proofErr w:type="gramEnd"/>
      <w:r w:rsidRPr="003336B9">
        <w:rPr>
          <w:rFonts w:ascii="Arial" w:hAnsi="Arial" w:cs="Arial"/>
          <w:sz w:val="22"/>
          <w:szCs w:val="22"/>
        </w:rPr>
        <w:t xml:space="preserve"> be a good </w:t>
      </w:r>
      <w:r w:rsidR="00DA64A5" w:rsidRPr="003336B9">
        <w:rPr>
          <w:rFonts w:ascii="Arial" w:hAnsi="Arial" w:cs="Arial"/>
          <w:sz w:val="22"/>
          <w:szCs w:val="22"/>
        </w:rPr>
        <w:t>brother-in-law</w:t>
      </w:r>
      <w:r w:rsidRPr="003336B9">
        <w:rPr>
          <w:rFonts w:ascii="Arial" w:hAnsi="Arial" w:cs="Arial"/>
          <w:sz w:val="22"/>
          <w:szCs w:val="22"/>
        </w:rPr>
        <w:t>, but I really want my gun.</w:t>
      </w:r>
      <w:r w:rsidR="00DA64A5" w:rsidRPr="003336B9">
        <w:rPr>
          <w:rFonts w:ascii="Arial" w:hAnsi="Arial" w:cs="Arial"/>
          <w:sz w:val="22"/>
          <w:szCs w:val="22"/>
        </w:rPr>
        <w:t>”</w:t>
      </w:r>
      <w:r w:rsidRPr="003336B9">
        <w:rPr>
          <w:rFonts w:ascii="Arial" w:hAnsi="Arial" w:cs="Arial"/>
          <w:sz w:val="22"/>
          <w:szCs w:val="22"/>
        </w:rPr>
        <w:t xml:space="preserve"> And then</w:t>
      </w:r>
      <w:r w:rsidR="00912AEC" w:rsidRPr="003336B9">
        <w:rPr>
          <w:rFonts w:ascii="Arial" w:hAnsi="Arial" w:cs="Arial"/>
          <w:sz w:val="22"/>
          <w:szCs w:val="22"/>
        </w:rPr>
        <w:t>,</w:t>
      </w:r>
      <w:r w:rsidRPr="003336B9">
        <w:rPr>
          <w:rFonts w:ascii="Arial" w:hAnsi="Arial" w:cs="Arial"/>
          <w:sz w:val="22"/>
          <w:szCs w:val="22"/>
        </w:rPr>
        <w:t xml:space="preserve"> it's like that minute of like what the </w:t>
      </w:r>
      <w:proofErr w:type="spellStart"/>
      <w:r w:rsidR="00511271" w:rsidRPr="003336B9">
        <w:rPr>
          <w:rFonts w:ascii="Arial" w:hAnsi="Arial" w:cs="Arial"/>
          <w:sz w:val="22"/>
          <w:szCs w:val="22"/>
        </w:rPr>
        <w:t>Musgroves</w:t>
      </w:r>
      <w:proofErr w:type="spellEnd"/>
      <w:r w:rsidRPr="003336B9">
        <w:rPr>
          <w:rFonts w:ascii="Arial" w:hAnsi="Arial" w:cs="Arial"/>
          <w:sz w:val="22"/>
          <w:szCs w:val="22"/>
        </w:rPr>
        <w:t xml:space="preserve"> do</w:t>
      </w:r>
      <w:r w:rsidR="00AC71FD" w:rsidRPr="003336B9">
        <w:rPr>
          <w:rFonts w:ascii="Arial" w:hAnsi="Arial" w:cs="Arial"/>
          <w:sz w:val="22"/>
          <w:szCs w:val="22"/>
        </w:rPr>
        <w:t xml:space="preserve"> </w:t>
      </w:r>
      <w:r w:rsidR="005E3068" w:rsidRPr="003336B9">
        <w:rPr>
          <w:rFonts w:ascii="Arial" w:hAnsi="Arial" w:cs="Arial"/>
          <w:sz w:val="22"/>
          <w:szCs w:val="22"/>
        </w:rPr>
        <w:t>l</w:t>
      </w:r>
      <w:r w:rsidRPr="003336B9">
        <w:rPr>
          <w:rFonts w:ascii="Arial" w:hAnsi="Arial" w:cs="Arial"/>
          <w:sz w:val="22"/>
          <w:szCs w:val="22"/>
        </w:rPr>
        <w:t>ike</w:t>
      </w:r>
      <w:r w:rsidR="00AC71FD" w:rsidRPr="003336B9">
        <w:rPr>
          <w:rFonts w:ascii="Arial" w:hAnsi="Arial" w:cs="Arial"/>
          <w:sz w:val="22"/>
          <w:szCs w:val="22"/>
        </w:rPr>
        <w:t xml:space="preserve">, </w:t>
      </w:r>
      <w:r w:rsidR="00DA64A5" w:rsidRPr="003336B9">
        <w:rPr>
          <w:rFonts w:ascii="Arial" w:hAnsi="Arial" w:cs="Arial"/>
          <w:sz w:val="22"/>
          <w:szCs w:val="22"/>
        </w:rPr>
        <w:t>“O</w:t>
      </w:r>
      <w:r w:rsidRPr="003336B9">
        <w:rPr>
          <w:rFonts w:ascii="Arial" w:hAnsi="Arial" w:cs="Arial"/>
          <w:sz w:val="22"/>
          <w:szCs w:val="22"/>
        </w:rPr>
        <w:t>h, thank God</w:t>
      </w:r>
      <w:r w:rsidR="00BD107D">
        <w:rPr>
          <w:rFonts w:ascii="Arial" w:hAnsi="Arial" w:cs="Arial"/>
          <w:sz w:val="22"/>
          <w:szCs w:val="22"/>
        </w:rPr>
        <w:t xml:space="preserve">, </w:t>
      </w:r>
      <w:r w:rsidRPr="003336B9">
        <w:rPr>
          <w:rFonts w:ascii="Arial" w:hAnsi="Arial" w:cs="Arial"/>
          <w:sz w:val="22"/>
          <w:szCs w:val="22"/>
        </w:rPr>
        <w:t xml:space="preserve">I can </w:t>
      </w:r>
      <w:r w:rsidR="00AC71FD" w:rsidRPr="003336B9">
        <w:rPr>
          <w:rFonts w:ascii="Arial" w:hAnsi="Arial" w:cs="Arial"/>
          <w:sz w:val="22"/>
          <w:szCs w:val="22"/>
        </w:rPr>
        <w:t xml:space="preserve">[unintelligible 00:53:14] her up with </w:t>
      </w:r>
      <w:r w:rsidRPr="003336B9">
        <w:rPr>
          <w:rFonts w:ascii="Arial" w:hAnsi="Arial" w:cs="Arial"/>
          <w:sz w:val="22"/>
          <w:szCs w:val="22"/>
        </w:rPr>
        <w:t>somebody so I can go get my gun.</w:t>
      </w:r>
      <w:r w:rsidR="00AC71FD" w:rsidRPr="003336B9">
        <w:rPr>
          <w:rFonts w:ascii="Arial" w:hAnsi="Arial" w:cs="Arial"/>
          <w:sz w:val="22"/>
          <w:szCs w:val="22"/>
        </w:rPr>
        <w:t>”</w:t>
      </w:r>
      <w:r w:rsidRPr="003336B9">
        <w:rPr>
          <w:rFonts w:ascii="Arial" w:hAnsi="Arial" w:cs="Arial"/>
          <w:sz w:val="22"/>
          <w:szCs w:val="22"/>
        </w:rPr>
        <w:t xml:space="preserve"> </w:t>
      </w:r>
    </w:p>
    <w:p w14:paraId="2EEAD59D" w14:textId="77777777" w:rsidR="00431B98" w:rsidRPr="003336B9" w:rsidRDefault="00431B98">
      <w:pPr>
        <w:rPr>
          <w:rFonts w:ascii="Arial" w:hAnsi="Arial" w:cs="Arial"/>
          <w:b/>
          <w:bCs/>
          <w:sz w:val="22"/>
          <w:szCs w:val="22"/>
        </w:rPr>
      </w:pPr>
    </w:p>
    <w:p w14:paraId="03A29EE5" w14:textId="3E6C5E50" w:rsidR="00693BF7" w:rsidRPr="003336B9" w:rsidRDefault="00065F33">
      <w:pPr>
        <w:rPr>
          <w:rFonts w:ascii="Arial" w:hAnsi="Arial" w:cs="Arial"/>
          <w:sz w:val="22"/>
          <w:szCs w:val="22"/>
        </w:rPr>
      </w:pPr>
      <w:r w:rsidRPr="003336B9">
        <w:rPr>
          <w:rFonts w:ascii="Arial" w:hAnsi="Arial" w:cs="Arial"/>
          <w:b/>
          <w:bCs/>
          <w:sz w:val="22"/>
          <w:szCs w:val="22"/>
        </w:rPr>
        <w:t>Molly:</w:t>
      </w:r>
      <w:r w:rsidR="00AC71FD" w:rsidRPr="003336B9">
        <w:rPr>
          <w:rFonts w:ascii="Arial" w:hAnsi="Arial" w:cs="Arial"/>
          <w:sz w:val="22"/>
          <w:szCs w:val="22"/>
        </w:rPr>
        <w:t xml:space="preserve"> </w:t>
      </w:r>
      <w:r w:rsidRPr="003336B9">
        <w:rPr>
          <w:rFonts w:ascii="Arial" w:hAnsi="Arial" w:cs="Arial"/>
          <w:sz w:val="22"/>
          <w:szCs w:val="22"/>
        </w:rPr>
        <w:t>Yeah. But it is just such a good moment</w:t>
      </w:r>
      <w:r w:rsidR="006D7FE0" w:rsidRPr="003336B9">
        <w:rPr>
          <w:rFonts w:ascii="Arial" w:hAnsi="Arial" w:cs="Arial"/>
          <w:sz w:val="22"/>
          <w:szCs w:val="22"/>
        </w:rPr>
        <w:t>,</w:t>
      </w:r>
      <w:r w:rsidRPr="003336B9">
        <w:rPr>
          <w:rFonts w:ascii="Arial" w:hAnsi="Arial" w:cs="Arial"/>
          <w:sz w:val="22"/>
          <w:szCs w:val="22"/>
        </w:rPr>
        <w:t xml:space="preserve"> because we're hearing him, but we are completely in it with the two of them just looking at each other and not hearing a word that he's saying. And so</w:t>
      </w:r>
      <w:r w:rsidR="00AC71FD" w:rsidRPr="003336B9">
        <w:rPr>
          <w:rFonts w:ascii="Arial" w:hAnsi="Arial" w:cs="Arial"/>
          <w:sz w:val="22"/>
          <w:szCs w:val="22"/>
        </w:rPr>
        <w:t>,</w:t>
      </w:r>
      <w:r w:rsidRPr="003336B9">
        <w:rPr>
          <w:rFonts w:ascii="Arial" w:hAnsi="Arial" w:cs="Arial"/>
          <w:sz w:val="22"/>
          <w:szCs w:val="22"/>
        </w:rPr>
        <w:t xml:space="preserve"> he goes away</w:t>
      </w:r>
      <w:r w:rsidR="006C1E75" w:rsidRPr="003336B9">
        <w:rPr>
          <w:rFonts w:ascii="Arial" w:hAnsi="Arial" w:cs="Arial"/>
          <w:sz w:val="22"/>
          <w:szCs w:val="22"/>
        </w:rPr>
        <w:t>,</w:t>
      </w:r>
      <w:r w:rsidRPr="003336B9">
        <w:rPr>
          <w:rFonts w:ascii="Arial" w:hAnsi="Arial" w:cs="Arial"/>
          <w:sz w:val="22"/>
          <w:szCs w:val="22"/>
        </w:rPr>
        <w:t xml:space="preserve"> and Wentworth steps forward</w:t>
      </w:r>
      <w:r w:rsidR="00512BBD" w:rsidRPr="003336B9">
        <w:rPr>
          <w:rFonts w:ascii="Arial" w:hAnsi="Arial" w:cs="Arial"/>
          <w:sz w:val="22"/>
          <w:szCs w:val="22"/>
        </w:rPr>
        <w:t>,</w:t>
      </w:r>
      <w:r w:rsidRPr="003336B9">
        <w:rPr>
          <w:rFonts w:ascii="Arial" w:hAnsi="Arial" w:cs="Arial"/>
          <w:sz w:val="22"/>
          <w:szCs w:val="22"/>
        </w:rPr>
        <w:t xml:space="preserve"> and he holds out his hand and she </w:t>
      </w:r>
      <w:proofErr w:type="gramStart"/>
      <w:r w:rsidRPr="003336B9">
        <w:rPr>
          <w:rFonts w:ascii="Arial" w:hAnsi="Arial" w:cs="Arial"/>
          <w:sz w:val="22"/>
          <w:szCs w:val="22"/>
        </w:rPr>
        <w:t>takes</w:t>
      </w:r>
      <w:proofErr w:type="gramEnd"/>
      <w:r w:rsidRPr="003336B9">
        <w:rPr>
          <w:rFonts w:ascii="Arial" w:hAnsi="Arial" w:cs="Arial"/>
          <w:sz w:val="22"/>
          <w:szCs w:val="22"/>
        </w:rPr>
        <w:t xml:space="preserve"> his hand and he says, </w:t>
      </w:r>
      <w:r w:rsidR="00AC71FD" w:rsidRPr="003336B9">
        <w:rPr>
          <w:rFonts w:ascii="Arial" w:hAnsi="Arial" w:cs="Arial"/>
          <w:sz w:val="22"/>
          <w:szCs w:val="22"/>
        </w:rPr>
        <w:t>“</w:t>
      </w:r>
      <w:r w:rsidRPr="003336B9">
        <w:rPr>
          <w:rFonts w:ascii="Arial" w:hAnsi="Arial" w:cs="Arial"/>
          <w:sz w:val="22"/>
          <w:szCs w:val="22"/>
        </w:rPr>
        <w:t>I tried to forget you. I thought I had.</w:t>
      </w:r>
      <w:r w:rsidR="00AC71FD" w:rsidRPr="003336B9">
        <w:rPr>
          <w:rFonts w:ascii="Arial" w:hAnsi="Arial" w:cs="Arial"/>
          <w:sz w:val="22"/>
          <w:szCs w:val="22"/>
        </w:rPr>
        <w:t>”</w:t>
      </w:r>
      <w:r w:rsidRPr="003336B9">
        <w:rPr>
          <w:rFonts w:ascii="Arial" w:hAnsi="Arial" w:cs="Arial"/>
          <w:sz w:val="22"/>
          <w:szCs w:val="22"/>
        </w:rPr>
        <w:t xml:space="preserve"> </w:t>
      </w:r>
    </w:p>
    <w:p w14:paraId="00FE96AA" w14:textId="77777777" w:rsidR="009751A8" w:rsidRPr="003336B9" w:rsidRDefault="009751A8">
      <w:pPr>
        <w:rPr>
          <w:rFonts w:ascii="Arial" w:hAnsi="Arial" w:cs="Arial"/>
          <w:b/>
          <w:bCs/>
          <w:sz w:val="22"/>
          <w:szCs w:val="22"/>
        </w:rPr>
      </w:pPr>
    </w:p>
    <w:p w14:paraId="10B66F04" w14:textId="5BBD1C96" w:rsidR="00693BF7" w:rsidRPr="003336B9" w:rsidRDefault="009E33D9">
      <w:pPr>
        <w:rPr>
          <w:rFonts w:ascii="Arial" w:hAnsi="Arial" w:cs="Arial"/>
          <w:sz w:val="22"/>
          <w:szCs w:val="22"/>
        </w:rPr>
      </w:pPr>
      <w:r w:rsidRPr="003336B9">
        <w:rPr>
          <w:rFonts w:ascii="Arial" w:hAnsi="Arial" w:cs="Arial"/>
          <w:b/>
          <w:bCs/>
          <w:sz w:val="22"/>
          <w:szCs w:val="22"/>
        </w:rPr>
        <w:t>Kim:</w:t>
      </w:r>
      <w:r w:rsidR="00AC71FD" w:rsidRPr="003336B9">
        <w:rPr>
          <w:rFonts w:ascii="Arial" w:hAnsi="Arial" w:cs="Arial"/>
          <w:sz w:val="22"/>
          <w:szCs w:val="22"/>
        </w:rPr>
        <w:t xml:space="preserve"> </w:t>
      </w:r>
      <w:r w:rsidRPr="003336B9">
        <w:rPr>
          <w:rFonts w:ascii="Arial" w:hAnsi="Arial" w:cs="Arial"/>
          <w:sz w:val="22"/>
          <w:szCs w:val="22"/>
        </w:rPr>
        <w:t xml:space="preserve">Oh, my God. </w:t>
      </w:r>
    </w:p>
    <w:p w14:paraId="2D80BCBB" w14:textId="77777777" w:rsidR="0071624E" w:rsidRPr="003336B9" w:rsidRDefault="0071624E">
      <w:pPr>
        <w:rPr>
          <w:rFonts w:ascii="Arial" w:hAnsi="Arial" w:cs="Arial"/>
          <w:b/>
          <w:bCs/>
          <w:sz w:val="22"/>
          <w:szCs w:val="22"/>
        </w:rPr>
      </w:pPr>
    </w:p>
    <w:p w14:paraId="41CDAC4B" w14:textId="0BEAEFEA" w:rsidR="00693BF7" w:rsidRPr="003336B9" w:rsidRDefault="00065F33">
      <w:pPr>
        <w:rPr>
          <w:rFonts w:ascii="Arial" w:hAnsi="Arial" w:cs="Arial"/>
          <w:sz w:val="22"/>
          <w:szCs w:val="22"/>
        </w:rPr>
      </w:pPr>
      <w:r w:rsidRPr="003336B9">
        <w:rPr>
          <w:rFonts w:ascii="Arial" w:hAnsi="Arial" w:cs="Arial"/>
          <w:b/>
          <w:bCs/>
          <w:sz w:val="22"/>
          <w:szCs w:val="22"/>
        </w:rPr>
        <w:t>Molly:</w:t>
      </w:r>
      <w:r w:rsidR="00AC71FD" w:rsidRPr="003336B9">
        <w:rPr>
          <w:rFonts w:ascii="Arial" w:hAnsi="Arial" w:cs="Arial"/>
          <w:sz w:val="22"/>
          <w:szCs w:val="22"/>
        </w:rPr>
        <w:t xml:space="preserve"> </w:t>
      </w:r>
      <w:r w:rsidRPr="003336B9">
        <w:rPr>
          <w:rFonts w:ascii="Arial" w:hAnsi="Arial" w:cs="Arial"/>
          <w:sz w:val="22"/>
          <w:szCs w:val="22"/>
        </w:rPr>
        <w:t>And then</w:t>
      </w:r>
      <w:r w:rsidR="00A81A07" w:rsidRPr="003336B9">
        <w:rPr>
          <w:rFonts w:ascii="Arial" w:hAnsi="Arial" w:cs="Arial"/>
          <w:sz w:val="22"/>
          <w:szCs w:val="22"/>
        </w:rPr>
        <w:t>,</w:t>
      </w:r>
      <w:r w:rsidRPr="003336B9">
        <w:rPr>
          <w:rFonts w:ascii="Arial" w:hAnsi="Arial" w:cs="Arial"/>
          <w:sz w:val="22"/>
          <w:szCs w:val="22"/>
        </w:rPr>
        <w:t xml:space="preserve"> a circus starts passing in the background. </w:t>
      </w:r>
      <w:r w:rsidR="008D128F" w:rsidRPr="003336B9">
        <w:rPr>
          <w:rFonts w:ascii="Arial" w:hAnsi="Arial" w:cs="Arial"/>
          <w:sz w:val="22"/>
          <w:szCs w:val="22"/>
        </w:rPr>
        <w:t xml:space="preserve">[Kim laughs] </w:t>
      </w:r>
    </w:p>
    <w:p w14:paraId="279E8CF8" w14:textId="77777777" w:rsidR="008D128F" w:rsidRPr="003336B9" w:rsidRDefault="008D128F">
      <w:pPr>
        <w:rPr>
          <w:rFonts w:ascii="Arial" w:hAnsi="Arial" w:cs="Arial"/>
          <w:b/>
          <w:bCs/>
          <w:sz w:val="22"/>
          <w:szCs w:val="22"/>
        </w:rPr>
      </w:pPr>
    </w:p>
    <w:p w14:paraId="0A5789CC" w14:textId="42785797" w:rsidR="00693BF7" w:rsidRPr="003336B9" w:rsidRDefault="00065F33">
      <w:pPr>
        <w:rPr>
          <w:rFonts w:ascii="Arial" w:hAnsi="Arial" w:cs="Arial"/>
          <w:sz w:val="22"/>
          <w:szCs w:val="22"/>
        </w:rPr>
      </w:pPr>
      <w:r w:rsidRPr="003336B9">
        <w:rPr>
          <w:rFonts w:ascii="Arial" w:hAnsi="Arial" w:cs="Arial"/>
          <w:b/>
          <w:bCs/>
          <w:sz w:val="22"/>
          <w:szCs w:val="22"/>
        </w:rPr>
        <w:lastRenderedPageBreak/>
        <w:t>Becca:</w:t>
      </w:r>
      <w:r w:rsidR="00AC71FD" w:rsidRPr="003336B9">
        <w:rPr>
          <w:rFonts w:ascii="Arial" w:hAnsi="Arial" w:cs="Arial"/>
          <w:sz w:val="22"/>
          <w:szCs w:val="22"/>
        </w:rPr>
        <w:t xml:space="preserve"> </w:t>
      </w:r>
      <w:r w:rsidRPr="003336B9">
        <w:rPr>
          <w:rFonts w:ascii="Arial" w:hAnsi="Arial" w:cs="Arial"/>
          <w:sz w:val="22"/>
          <w:szCs w:val="22"/>
        </w:rPr>
        <w:t>Does anybody have any</w:t>
      </w:r>
      <w:r w:rsidR="00156339" w:rsidRPr="003336B9">
        <w:rPr>
          <w:rFonts w:ascii="Arial" w:hAnsi="Arial" w:cs="Arial"/>
          <w:sz w:val="22"/>
          <w:szCs w:val="22"/>
        </w:rPr>
        <w:t xml:space="preserve"> </w:t>
      </w:r>
      <w:r w:rsidRPr="003336B9">
        <w:rPr>
          <w:rFonts w:ascii="Arial" w:hAnsi="Arial" w:cs="Arial"/>
          <w:sz w:val="22"/>
          <w:szCs w:val="22"/>
        </w:rPr>
        <w:t>insight into why they were like</w:t>
      </w:r>
      <w:r w:rsidR="00AC71FD" w:rsidRPr="003336B9">
        <w:rPr>
          <w:rFonts w:ascii="Arial" w:hAnsi="Arial" w:cs="Arial"/>
          <w:sz w:val="22"/>
          <w:szCs w:val="22"/>
        </w:rPr>
        <w:t>-- i</w:t>
      </w:r>
      <w:r w:rsidRPr="003336B9">
        <w:rPr>
          <w:rFonts w:ascii="Arial" w:hAnsi="Arial" w:cs="Arial"/>
          <w:sz w:val="22"/>
          <w:szCs w:val="22"/>
        </w:rPr>
        <w:t xml:space="preserve">n this moment between Anne and Wentworth, we would like a circus parade to stream by playing </w:t>
      </w:r>
      <w:r w:rsidR="004D35C1" w:rsidRPr="003336B9">
        <w:rPr>
          <w:rFonts w:ascii="Arial" w:hAnsi="Arial" w:cs="Arial"/>
          <w:b/>
          <w:bCs/>
          <w:sz w:val="22"/>
          <w:szCs w:val="22"/>
        </w:rPr>
        <w:t>[00:54:00]</w:t>
      </w:r>
      <w:r w:rsidR="004D35C1" w:rsidRPr="003336B9">
        <w:rPr>
          <w:rFonts w:ascii="Arial" w:hAnsi="Arial" w:cs="Arial"/>
          <w:sz w:val="22"/>
          <w:szCs w:val="22"/>
        </w:rPr>
        <w:t xml:space="preserve"> </w:t>
      </w:r>
      <w:r w:rsidRPr="003336B9">
        <w:rPr>
          <w:rFonts w:ascii="Arial" w:hAnsi="Arial" w:cs="Arial"/>
          <w:sz w:val="22"/>
          <w:szCs w:val="22"/>
        </w:rPr>
        <w:t>circus music as they're</w:t>
      </w:r>
      <w:r w:rsidR="00AC71FD" w:rsidRPr="003336B9">
        <w:rPr>
          <w:rFonts w:ascii="Arial" w:hAnsi="Arial" w:cs="Arial"/>
          <w:sz w:val="22"/>
          <w:szCs w:val="22"/>
        </w:rPr>
        <w:t xml:space="preserve"> kissing.</w:t>
      </w:r>
    </w:p>
    <w:p w14:paraId="0FFC32E1" w14:textId="77777777" w:rsidR="00F92FB6" w:rsidRPr="003336B9" w:rsidRDefault="00F92FB6">
      <w:pPr>
        <w:rPr>
          <w:rFonts w:ascii="Arial" w:hAnsi="Arial" w:cs="Arial"/>
          <w:b/>
          <w:bCs/>
          <w:sz w:val="22"/>
          <w:szCs w:val="22"/>
        </w:rPr>
      </w:pPr>
    </w:p>
    <w:p w14:paraId="5B4E14B3" w14:textId="10A8188A" w:rsidR="00693BF7" w:rsidRPr="003336B9" w:rsidRDefault="009E33D9">
      <w:pPr>
        <w:rPr>
          <w:rFonts w:ascii="Arial" w:hAnsi="Arial" w:cs="Arial"/>
          <w:sz w:val="22"/>
          <w:szCs w:val="22"/>
        </w:rPr>
      </w:pPr>
      <w:r w:rsidRPr="003336B9">
        <w:rPr>
          <w:rFonts w:ascii="Arial" w:hAnsi="Arial" w:cs="Arial"/>
          <w:b/>
          <w:bCs/>
          <w:sz w:val="22"/>
          <w:szCs w:val="22"/>
        </w:rPr>
        <w:t>Kim:</w:t>
      </w:r>
      <w:r w:rsidR="00AC71FD" w:rsidRPr="003336B9">
        <w:rPr>
          <w:rFonts w:ascii="Arial" w:hAnsi="Arial" w:cs="Arial"/>
          <w:sz w:val="22"/>
          <w:szCs w:val="22"/>
        </w:rPr>
        <w:t xml:space="preserve"> B</w:t>
      </w:r>
      <w:r w:rsidRPr="003336B9">
        <w:rPr>
          <w:rFonts w:ascii="Arial" w:hAnsi="Arial" w:cs="Arial"/>
          <w:sz w:val="22"/>
          <w:szCs w:val="22"/>
        </w:rPr>
        <w:t>ecause it is consistent with everything that's been going on with Wentworth. He's never allowed to say</w:t>
      </w:r>
      <w:r w:rsidR="00AC71FD" w:rsidRPr="003336B9">
        <w:rPr>
          <w:rFonts w:ascii="Arial" w:hAnsi="Arial" w:cs="Arial"/>
          <w:sz w:val="22"/>
          <w:szCs w:val="22"/>
        </w:rPr>
        <w:t xml:space="preserve"> </w:t>
      </w:r>
      <w:r w:rsidRPr="003336B9">
        <w:rPr>
          <w:rFonts w:ascii="Arial" w:hAnsi="Arial" w:cs="Arial"/>
          <w:sz w:val="22"/>
          <w:szCs w:val="22"/>
        </w:rPr>
        <w:t>a full speech</w:t>
      </w:r>
      <w:r w:rsidR="001F5F07" w:rsidRPr="003336B9">
        <w:rPr>
          <w:rFonts w:ascii="Arial" w:hAnsi="Arial" w:cs="Arial"/>
          <w:sz w:val="22"/>
          <w:szCs w:val="22"/>
        </w:rPr>
        <w:t>,</w:t>
      </w:r>
      <w:r w:rsidRPr="003336B9">
        <w:rPr>
          <w:rFonts w:ascii="Arial" w:hAnsi="Arial" w:cs="Arial"/>
          <w:sz w:val="22"/>
          <w:szCs w:val="22"/>
        </w:rPr>
        <w:t xml:space="preserve"> </w:t>
      </w:r>
      <w:r w:rsidR="00BE4FD4" w:rsidRPr="003336B9">
        <w:rPr>
          <w:rFonts w:ascii="Arial" w:hAnsi="Arial" w:cs="Arial"/>
          <w:sz w:val="22"/>
          <w:szCs w:val="22"/>
        </w:rPr>
        <w:t>w</w:t>
      </w:r>
      <w:r w:rsidRPr="003336B9">
        <w:rPr>
          <w:rFonts w:ascii="Arial" w:hAnsi="Arial" w:cs="Arial"/>
          <w:sz w:val="22"/>
          <w:szCs w:val="22"/>
        </w:rPr>
        <w:t xml:space="preserve">hich is why he </w:t>
      </w:r>
      <w:proofErr w:type="gramStart"/>
      <w:r w:rsidRPr="003336B9">
        <w:rPr>
          <w:rFonts w:ascii="Arial" w:hAnsi="Arial" w:cs="Arial"/>
          <w:sz w:val="22"/>
          <w:szCs w:val="22"/>
        </w:rPr>
        <w:t>has to</w:t>
      </w:r>
      <w:proofErr w:type="gramEnd"/>
      <w:r w:rsidRPr="003336B9">
        <w:rPr>
          <w:rFonts w:ascii="Arial" w:hAnsi="Arial" w:cs="Arial"/>
          <w:sz w:val="22"/>
          <w:szCs w:val="22"/>
        </w:rPr>
        <w:t xml:space="preserve"> fucking write it down</w:t>
      </w:r>
      <w:r w:rsidR="00222E34" w:rsidRPr="003336B9">
        <w:rPr>
          <w:rFonts w:ascii="Arial" w:hAnsi="Arial" w:cs="Arial"/>
          <w:sz w:val="22"/>
          <w:szCs w:val="22"/>
        </w:rPr>
        <w:t>,</w:t>
      </w:r>
      <w:r w:rsidR="00AC71FD" w:rsidRPr="003336B9">
        <w:rPr>
          <w:rFonts w:ascii="Arial" w:hAnsi="Arial" w:cs="Arial"/>
          <w:sz w:val="22"/>
          <w:szCs w:val="22"/>
        </w:rPr>
        <w:t xml:space="preserve"> b</w:t>
      </w:r>
      <w:r w:rsidRPr="003336B9">
        <w:rPr>
          <w:rFonts w:ascii="Arial" w:hAnsi="Arial" w:cs="Arial"/>
          <w:sz w:val="22"/>
          <w:szCs w:val="22"/>
        </w:rPr>
        <w:t xml:space="preserve">ecause he's </w:t>
      </w:r>
      <w:r w:rsidR="00AC71FD" w:rsidRPr="003336B9">
        <w:rPr>
          <w:rFonts w:ascii="Arial" w:hAnsi="Arial" w:cs="Arial"/>
          <w:sz w:val="22"/>
          <w:szCs w:val="22"/>
        </w:rPr>
        <w:t>like</w:t>
      </w:r>
      <w:r w:rsidR="007D1406" w:rsidRPr="003336B9">
        <w:rPr>
          <w:rFonts w:ascii="Arial" w:hAnsi="Arial" w:cs="Arial"/>
          <w:sz w:val="22"/>
          <w:szCs w:val="22"/>
        </w:rPr>
        <w:t>,</w:t>
      </w:r>
      <w:r w:rsidR="00AC71FD" w:rsidRPr="003336B9">
        <w:rPr>
          <w:rFonts w:ascii="Arial" w:hAnsi="Arial" w:cs="Arial"/>
          <w:sz w:val="22"/>
          <w:szCs w:val="22"/>
        </w:rPr>
        <w:t xml:space="preserve"> </w:t>
      </w:r>
      <w:r w:rsidR="007D1406" w:rsidRPr="003336B9">
        <w:rPr>
          <w:rFonts w:ascii="Arial" w:hAnsi="Arial" w:cs="Arial"/>
          <w:sz w:val="22"/>
          <w:szCs w:val="22"/>
        </w:rPr>
        <w:t>“T</w:t>
      </w:r>
      <w:r w:rsidRPr="003336B9">
        <w:rPr>
          <w:rFonts w:ascii="Arial" w:hAnsi="Arial" w:cs="Arial"/>
          <w:sz w:val="22"/>
          <w:szCs w:val="22"/>
        </w:rPr>
        <w:t>he whole world keeps stopping me from speaking.</w:t>
      </w:r>
      <w:r w:rsidR="007D1406" w:rsidRPr="003336B9">
        <w:rPr>
          <w:rFonts w:ascii="Arial" w:hAnsi="Arial" w:cs="Arial"/>
          <w:sz w:val="22"/>
          <w:szCs w:val="22"/>
        </w:rPr>
        <w:t>”</w:t>
      </w:r>
      <w:r w:rsidRPr="003336B9">
        <w:rPr>
          <w:rFonts w:ascii="Arial" w:hAnsi="Arial" w:cs="Arial"/>
          <w:sz w:val="22"/>
          <w:szCs w:val="22"/>
        </w:rPr>
        <w:t xml:space="preserve"> </w:t>
      </w:r>
    </w:p>
    <w:p w14:paraId="3F6229E3" w14:textId="77777777" w:rsidR="009A206B" w:rsidRPr="003336B9" w:rsidRDefault="009A206B">
      <w:pPr>
        <w:rPr>
          <w:rFonts w:ascii="Arial" w:hAnsi="Arial" w:cs="Arial"/>
          <w:b/>
          <w:bCs/>
          <w:sz w:val="22"/>
          <w:szCs w:val="22"/>
        </w:rPr>
      </w:pPr>
    </w:p>
    <w:p w14:paraId="3DB7C1AF" w14:textId="4D5E8D5E" w:rsidR="00AC71FD" w:rsidRPr="003336B9" w:rsidRDefault="009E33D9">
      <w:pPr>
        <w:rPr>
          <w:rFonts w:ascii="Arial" w:hAnsi="Arial" w:cs="Arial"/>
          <w:sz w:val="22"/>
          <w:szCs w:val="22"/>
        </w:rPr>
      </w:pPr>
      <w:r w:rsidRPr="003336B9">
        <w:rPr>
          <w:rFonts w:ascii="Arial" w:hAnsi="Arial" w:cs="Arial"/>
          <w:b/>
          <w:bCs/>
          <w:sz w:val="22"/>
          <w:szCs w:val="22"/>
        </w:rPr>
        <w:t>Alice:</w:t>
      </w:r>
      <w:r w:rsidR="00AC71FD" w:rsidRPr="003336B9">
        <w:rPr>
          <w:rFonts w:ascii="Arial" w:hAnsi="Arial" w:cs="Arial"/>
          <w:sz w:val="22"/>
          <w:szCs w:val="22"/>
        </w:rPr>
        <w:t xml:space="preserve"> </w:t>
      </w:r>
      <w:r w:rsidRPr="003336B9">
        <w:rPr>
          <w:rFonts w:ascii="Arial" w:hAnsi="Arial" w:cs="Arial"/>
          <w:sz w:val="22"/>
          <w:szCs w:val="22"/>
        </w:rPr>
        <w:t xml:space="preserve">He ran out of rich people to come and interrupt him. </w:t>
      </w:r>
    </w:p>
    <w:p w14:paraId="5F970A33" w14:textId="77777777" w:rsidR="00AC71FD" w:rsidRPr="003336B9" w:rsidRDefault="00AC71FD">
      <w:pPr>
        <w:rPr>
          <w:rFonts w:ascii="Arial" w:hAnsi="Arial" w:cs="Arial"/>
          <w:sz w:val="22"/>
          <w:szCs w:val="22"/>
        </w:rPr>
      </w:pPr>
    </w:p>
    <w:p w14:paraId="23E18C82" w14:textId="77777777" w:rsidR="00AC71FD" w:rsidRPr="003336B9" w:rsidRDefault="00AC71FD">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 xml:space="preserve">Yeah. </w:t>
      </w:r>
    </w:p>
    <w:p w14:paraId="6652512F" w14:textId="77777777" w:rsidR="00AC71FD" w:rsidRPr="003336B9" w:rsidRDefault="00AC71FD">
      <w:pPr>
        <w:rPr>
          <w:rFonts w:ascii="Arial" w:hAnsi="Arial" w:cs="Arial"/>
          <w:sz w:val="22"/>
          <w:szCs w:val="22"/>
        </w:rPr>
      </w:pPr>
    </w:p>
    <w:p w14:paraId="5D7CFCB4" w14:textId="3D3600F2" w:rsidR="00693BF7" w:rsidRPr="003336B9" w:rsidRDefault="00AC71FD">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And so</w:t>
      </w:r>
      <w:r w:rsidR="000E04B5" w:rsidRPr="003336B9">
        <w:rPr>
          <w:rFonts w:ascii="Arial" w:hAnsi="Arial" w:cs="Arial"/>
          <w:sz w:val="22"/>
          <w:szCs w:val="22"/>
        </w:rPr>
        <w:t>,</w:t>
      </w:r>
      <w:r w:rsidRPr="003336B9">
        <w:rPr>
          <w:rFonts w:ascii="Arial" w:hAnsi="Arial" w:cs="Arial"/>
          <w:sz w:val="22"/>
          <w:szCs w:val="22"/>
        </w:rPr>
        <w:t xml:space="preserve"> instead--</w:t>
      </w:r>
    </w:p>
    <w:p w14:paraId="6F7BF7C4" w14:textId="77777777" w:rsidR="00E562EC" w:rsidRPr="003336B9" w:rsidRDefault="00E562EC">
      <w:pPr>
        <w:rPr>
          <w:rFonts w:ascii="Arial" w:hAnsi="Arial" w:cs="Arial"/>
          <w:b/>
          <w:bCs/>
          <w:sz w:val="22"/>
          <w:szCs w:val="22"/>
        </w:rPr>
      </w:pPr>
    </w:p>
    <w:p w14:paraId="1EF771E4" w14:textId="72E0E7A1" w:rsidR="00693BF7" w:rsidRPr="003336B9" w:rsidRDefault="00065F33">
      <w:pPr>
        <w:rPr>
          <w:rFonts w:ascii="Arial" w:hAnsi="Arial" w:cs="Arial"/>
          <w:sz w:val="22"/>
          <w:szCs w:val="22"/>
        </w:rPr>
      </w:pPr>
      <w:r w:rsidRPr="003336B9">
        <w:rPr>
          <w:rFonts w:ascii="Arial" w:hAnsi="Arial" w:cs="Arial"/>
          <w:b/>
          <w:bCs/>
          <w:sz w:val="22"/>
          <w:szCs w:val="22"/>
        </w:rPr>
        <w:t>Becca:</w:t>
      </w:r>
      <w:r w:rsidR="00AC71FD" w:rsidRPr="003336B9">
        <w:rPr>
          <w:rFonts w:ascii="Arial" w:hAnsi="Arial" w:cs="Arial"/>
          <w:sz w:val="22"/>
          <w:szCs w:val="22"/>
        </w:rPr>
        <w:t xml:space="preserve"> </w:t>
      </w:r>
      <w:r w:rsidRPr="003336B9">
        <w:rPr>
          <w:rFonts w:ascii="Arial" w:hAnsi="Arial" w:cs="Arial"/>
          <w:sz w:val="22"/>
          <w:szCs w:val="22"/>
        </w:rPr>
        <w:t>So</w:t>
      </w:r>
      <w:r w:rsidR="00AC71FD" w:rsidRPr="003336B9">
        <w:rPr>
          <w:rFonts w:ascii="Arial" w:hAnsi="Arial" w:cs="Arial"/>
          <w:sz w:val="22"/>
          <w:szCs w:val="22"/>
        </w:rPr>
        <w:t>,</w:t>
      </w:r>
      <w:r w:rsidRPr="003336B9">
        <w:rPr>
          <w:rFonts w:ascii="Arial" w:hAnsi="Arial" w:cs="Arial"/>
          <w:sz w:val="22"/>
          <w:szCs w:val="22"/>
        </w:rPr>
        <w:t xml:space="preserve"> a circus had to</w:t>
      </w:r>
      <w:r w:rsidR="00FC5813" w:rsidRPr="003336B9">
        <w:rPr>
          <w:rFonts w:ascii="Arial" w:hAnsi="Arial" w:cs="Arial"/>
          <w:sz w:val="22"/>
          <w:szCs w:val="22"/>
        </w:rPr>
        <w:t>--</w:t>
      </w:r>
    </w:p>
    <w:p w14:paraId="2242CD2A" w14:textId="77777777" w:rsidR="00AC71FD" w:rsidRPr="003336B9" w:rsidRDefault="00AC71FD">
      <w:pPr>
        <w:rPr>
          <w:rFonts w:ascii="Arial" w:hAnsi="Arial" w:cs="Arial"/>
          <w:sz w:val="22"/>
          <w:szCs w:val="22"/>
        </w:rPr>
      </w:pPr>
    </w:p>
    <w:p w14:paraId="7F680192" w14:textId="0DD8D6DC" w:rsidR="00AC71FD" w:rsidRPr="003336B9" w:rsidRDefault="00AC71FD">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t>
      </w:r>
      <w:r w:rsidR="004962F1" w:rsidRPr="003336B9">
        <w:rPr>
          <w:rFonts w:ascii="Arial" w:hAnsi="Arial" w:cs="Arial"/>
          <w:sz w:val="22"/>
          <w:szCs w:val="22"/>
        </w:rPr>
        <w:t xml:space="preserve">[crosstalk] whole </w:t>
      </w:r>
      <w:r w:rsidRPr="003336B9">
        <w:rPr>
          <w:rFonts w:ascii="Arial" w:hAnsi="Arial" w:cs="Arial"/>
          <w:sz w:val="22"/>
          <w:szCs w:val="22"/>
        </w:rPr>
        <w:t xml:space="preserve">circus at him </w:t>
      </w:r>
    </w:p>
    <w:p w14:paraId="55463C88" w14:textId="77777777" w:rsidR="00BB6D99" w:rsidRPr="003336B9" w:rsidRDefault="00BB6D99">
      <w:pPr>
        <w:rPr>
          <w:rFonts w:ascii="Arial" w:hAnsi="Arial" w:cs="Arial"/>
          <w:b/>
          <w:bCs/>
          <w:sz w:val="22"/>
          <w:szCs w:val="22"/>
        </w:rPr>
      </w:pPr>
    </w:p>
    <w:p w14:paraId="15D8EBE8" w14:textId="01A2F1CB" w:rsidR="00693BF7" w:rsidRPr="003336B9" w:rsidRDefault="00065F33">
      <w:pPr>
        <w:rPr>
          <w:rFonts w:ascii="Arial" w:hAnsi="Arial" w:cs="Arial"/>
          <w:sz w:val="22"/>
          <w:szCs w:val="22"/>
        </w:rPr>
      </w:pPr>
      <w:r w:rsidRPr="003336B9">
        <w:rPr>
          <w:rFonts w:ascii="Arial" w:hAnsi="Arial" w:cs="Arial"/>
          <w:b/>
          <w:bCs/>
          <w:sz w:val="22"/>
          <w:szCs w:val="22"/>
        </w:rPr>
        <w:t>Molly:</w:t>
      </w:r>
      <w:r w:rsidR="00AC71FD" w:rsidRPr="003336B9">
        <w:rPr>
          <w:rFonts w:ascii="Arial" w:hAnsi="Arial" w:cs="Arial"/>
          <w:sz w:val="22"/>
          <w:szCs w:val="22"/>
        </w:rPr>
        <w:t xml:space="preserve"> </w:t>
      </w:r>
      <w:r w:rsidRPr="003336B9">
        <w:rPr>
          <w:rFonts w:ascii="Arial" w:hAnsi="Arial" w:cs="Arial"/>
          <w:sz w:val="22"/>
          <w:szCs w:val="22"/>
        </w:rPr>
        <w:t xml:space="preserve">Oh, I think it's </w:t>
      </w:r>
      <w:proofErr w:type="gramStart"/>
      <w:r w:rsidRPr="003336B9">
        <w:rPr>
          <w:rFonts w:ascii="Arial" w:hAnsi="Arial" w:cs="Arial"/>
          <w:sz w:val="22"/>
          <w:szCs w:val="22"/>
        </w:rPr>
        <w:t>actually beautiful</w:t>
      </w:r>
      <w:proofErr w:type="gramEnd"/>
      <w:r w:rsidR="00A66B73" w:rsidRPr="003336B9">
        <w:rPr>
          <w:rFonts w:ascii="Arial" w:hAnsi="Arial" w:cs="Arial"/>
          <w:sz w:val="22"/>
          <w:szCs w:val="22"/>
        </w:rPr>
        <w:t>,</w:t>
      </w:r>
      <w:r w:rsidRPr="003336B9">
        <w:rPr>
          <w:rFonts w:ascii="Arial" w:hAnsi="Arial" w:cs="Arial"/>
          <w:sz w:val="22"/>
          <w:szCs w:val="22"/>
        </w:rPr>
        <w:t xml:space="preserve"> because what could be more disruptive than an entire ass circus with music</w:t>
      </w:r>
      <w:r w:rsidR="00112069" w:rsidRPr="003336B9">
        <w:rPr>
          <w:rFonts w:ascii="Arial" w:hAnsi="Arial" w:cs="Arial"/>
          <w:sz w:val="22"/>
          <w:szCs w:val="22"/>
        </w:rPr>
        <w:t>,</w:t>
      </w:r>
      <w:r w:rsidRPr="003336B9">
        <w:rPr>
          <w:rFonts w:ascii="Arial" w:hAnsi="Arial" w:cs="Arial"/>
          <w:sz w:val="22"/>
          <w:szCs w:val="22"/>
        </w:rPr>
        <w:t xml:space="preserve"> and stilts</w:t>
      </w:r>
      <w:r w:rsidR="00112069" w:rsidRPr="003336B9">
        <w:rPr>
          <w:rFonts w:ascii="Arial" w:hAnsi="Arial" w:cs="Arial"/>
          <w:sz w:val="22"/>
          <w:szCs w:val="22"/>
        </w:rPr>
        <w:t>,</w:t>
      </w:r>
      <w:r w:rsidRPr="003336B9">
        <w:rPr>
          <w:rFonts w:ascii="Arial" w:hAnsi="Arial" w:cs="Arial"/>
          <w:sz w:val="22"/>
          <w:szCs w:val="22"/>
        </w:rPr>
        <w:t xml:space="preserve"> and juggling and fire breathers</w:t>
      </w:r>
      <w:r w:rsidR="00180957" w:rsidRPr="003336B9">
        <w:rPr>
          <w:rFonts w:ascii="Arial" w:hAnsi="Arial" w:cs="Arial"/>
          <w:sz w:val="22"/>
          <w:szCs w:val="22"/>
        </w:rPr>
        <w:t>. T</w:t>
      </w:r>
      <w:r w:rsidRPr="003336B9">
        <w:rPr>
          <w:rFonts w:ascii="Arial" w:hAnsi="Arial" w:cs="Arial"/>
          <w:sz w:val="22"/>
          <w:szCs w:val="22"/>
        </w:rPr>
        <w:t>hey are completely oblivious to it</w:t>
      </w:r>
      <w:r w:rsidR="00EE682F" w:rsidRPr="003336B9">
        <w:rPr>
          <w:rFonts w:ascii="Arial" w:hAnsi="Arial" w:cs="Arial"/>
          <w:sz w:val="22"/>
          <w:szCs w:val="22"/>
        </w:rPr>
        <w:t>,</w:t>
      </w:r>
      <w:r w:rsidRPr="003336B9">
        <w:rPr>
          <w:rFonts w:ascii="Arial" w:hAnsi="Arial" w:cs="Arial"/>
          <w:sz w:val="22"/>
          <w:szCs w:val="22"/>
        </w:rPr>
        <w:t xml:space="preserve"> because they're just so in their own world. They are kissing, they're walking off into the distance</w:t>
      </w:r>
      <w:r w:rsidR="00A51A53" w:rsidRPr="003336B9">
        <w:rPr>
          <w:rFonts w:ascii="Arial" w:hAnsi="Arial" w:cs="Arial"/>
          <w:sz w:val="22"/>
          <w:szCs w:val="22"/>
        </w:rPr>
        <w:t>,</w:t>
      </w:r>
      <w:r w:rsidRPr="003336B9">
        <w:rPr>
          <w:rFonts w:ascii="Arial" w:hAnsi="Arial" w:cs="Arial"/>
          <w:sz w:val="22"/>
          <w:szCs w:val="22"/>
        </w:rPr>
        <w:t xml:space="preserve"> </w:t>
      </w:r>
      <w:r w:rsidR="00A51A53" w:rsidRPr="003336B9">
        <w:rPr>
          <w:rFonts w:ascii="Arial" w:hAnsi="Arial" w:cs="Arial"/>
          <w:sz w:val="22"/>
          <w:szCs w:val="22"/>
        </w:rPr>
        <w:t>t</w:t>
      </w:r>
      <w:r w:rsidRPr="003336B9">
        <w:rPr>
          <w:rFonts w:ascii="Arial" w:hAnsi="Arial" w:cs="Arial"/>
          <w:sz w:val="22"/>
          <w:szCs w:val="22"/>
        </w:rPr>
        <w:t xml:space="preserve">hey have no idea that an entire circus </w:t>
      </w:r>
      <w:proofErr w:type="gramStart"/>
      <w:r w:rsidRPr="003336B9">
        <w:rPr>
          <w:rFonts w:ascii="Arial" w:hAnsi="Arial" w:cs="Arial"/>
          <w:sz w:val="22"/>
          <w:szCs w:val="22"/>
        </w:rPr>
        <w:t>with probably</w:t>
      </w:r>
      <w:proofErr w:type="gramEnd"/>
      <w:r w:rsidRPr="003336B9">
        <w:rPr>
          <w:rFonts w:ascii="Arial" w:hAnsi="Arial" w:cs="Arial"/>
          <w:sz w:val="22"/>
          <w:szCs w:val="22"/>
        </w:rPr>
        <w:t xml:space="preserve"> elephants and animals, they are so unaware. There'</w:t>
      </w:r>
      <w:r w:rsidR="008F5D97" w:rsidRPr="003336B9">
        <w:rPr>
          <w:rFonts w:ascii="Arial" w:hAnsi="Arial" w:cs="Arial"/>
          <w:sz w:val="22"/>
          <w:szCs w:val="22"/>
        </w:rPr>
        <w:t>re</w:t>
      </w:r>
      <w:r w:rsidRPr="003336B9">
        <w:rPr>
          <w:rFonts w:ascii="Arial" w:hAnsi="Arial" w:cs="Arial"/>
          <w:sz w:val="22"/>
          <w:szCs w:val="22"/>
        </w:rPr>
        <w:t xml:space="preserve"> people juggling</w:t>
      </w:r>
      <w:r w:rsidR="00D742E0" w:rsidRPr="003336B9">
        <w:rPr>
          <w:rFonts w:ascii="Arial" w:hAnsi="Arial" w:cs="Arial"/>
          <w:sz w:val="22"/>
          <w:szCs w:val="22"/>
        </w:rPr>
        <w:t>,</w:t>
      </w:r>
      <w:r w:rsidRPr="003336B9">
        <w:rPr>
          <w:rFonts w:ascii="Arial" w:hAnsi="Arial" w:cs="Arial"/>
          <w:sz w:val="22"/>
          <w:szCs w:val="22"/>
        </w:rPr>
        <w:t xml:space="preserve"> like they just have no idea. </w:t>
      </w:r>
      <w:r w:rsidR="00FC621E" w:rsidRPr="003336B9">
        <w:rPr>
          <w:rFonts w:ascii="Arial" w:hAnsi="Arial" w:cs="Arial"/>
          <w:sz w:val="22"/>
          <w:szCs w:val="22"/>
        </w:rPr>
        <w:t>T</w:t>
      </w:r>
      <w:r w:rsidRPr="003336B9">
        <w:rPr>
          <w:rFonts w:ascii="Arial" w:hAnsi="Arial" w:cs="Arial"/>
          <w:sz w:val="22"/>
          <w:szCs w:val="22"/>
        </w:rPr>
        <w:t xml:space="preserve">here's also a </w:t>
      </w:r>
      <w:r w:rsidR="008F5D97" w:rsidRPr="003336B9">
        <w:rPr>
          <w:rFonts w:ascii="Arial" w:hAnsi="Arial" w:cs="Arial"/>
          <w:b/>
          <w:bCs/>
          <w:sz w:val="22"/>
          <w:szCs w:val="22"/>
        </w:rPr>
        <w:t>[00:55:00]</w:t>
      </w:r>
      <w:r w:rsidR="008F5D97" w:rsidRPr="003336B9">
        <w:rPr>
          <w:rFonts w:ascii="Arial" w:hAnsi="Arial" w:cs="Arial"/>
          <w:sz w:val="22"/>
          <w:szCs w:val="22"/>
        </w:rPr>
        <w:t xml:space="preserve"> </w:t>
      </w:r>
      <w:r w:rsidRPr="003336B9">
        <w:rPr>
          <w:rFonts w:ascii="Arial" w:hAnsi="Arial" w:cs="Arial"/>
          <w:sz w:val="22"/>
          <w:szCs w:val="22"/>
        </w:rPr>
        <w:t xml:space="preserve">beautiful cinematic dissonance between the romantic slow burn kiss that they're having and </w:t>
      </w:r>
      <w:r w:rsidR="0005588E" w:rsidRPr="003336B9">
        <w:rPr>
          <w:rFonts w:ascii="Arial" w:hAnsi="Arial" w:cs="Arial"/>
          <w:sz w:val="22"/>
          <w:szCs w:val="22"/>
        </w:rPr>
        <w:t>[unintelligible [00:55:10] [</w:t>
      </w:r>
      <w:r w:rsidR="00B77695" w:rsidRPr="003336B9">
        <w:rPr>
          <w:rFonts w:ascii="Arial" w:hAnsi="Arial" w:cs="Arial"/>
          <w:sz w:val="22"/>
          <w:szCs w:val="22"/>
        </w:rPr>
        <w:t xml:space="preserve">Alice </w:t>
      </w:r>
      <w:r w:rsidR="0005588E" w:rsidRPr="003336B9">
        <w:rPr>
          <w:rFonts w:ascii="Arial" w:hAnsi="Arial" w:cs="Arial"/>
          <w:sz w:val="22"/>
          <w:szCs w:val="22"/>
        </w:rPr>
        <w:t xml:space="preserve">laughs] </w:t>
      </w:r>
      <w:r w:rsidRPr="003336B9">
        <w:rPr>
          <w:rFonts w:ascii="Arial" w:hAnsi="Arial" w:cs="Arial"/>
          <w:sz w:val="22"/>
          <w:szCs w:val="22"/>
        </w:rPr>
        <w:t xml:space="preserve">it's just like, it's art. </w:t>
      </w:r>
    </w:p>
    <w:p w14:paraId="1C177105" w14:textId="77777777" w:rsidR="001B0DA3" w:rsidRPr="003336B9" w:rsidRDefault="001B0DA3">
      <w:pPr>
        <w:rPr>
          <w:rFonts w:ascii="Arial" w:hAnsi="Arial" w:cs="Arial"/>
          <w:b/>
          <w:bCs/>
          <w:sz w:val="22"/>
          <w:szCs w:val="22"/>
        </w:rPr>
      </w:pPr>
    </w:p>
    <w:p w14:paraId="3DDEDFF9" w14:textId="1761C035" w:rsidR="00693BF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 xml:space="preserve">There's also the drummer who was in the rowboat at the very start of the film. </w:t>
      </w:r>
    </w:p>
    <w:p w14:paraId="69B669E5" w14:textId="77777777" w:rsidR="006457AF" w:rsidRPr="003336B9" w:rsidRDefault="006457AF">
      <w:pPr>
        <w:rPr>
          <w:rFonts w:ascii="Arial" w:hAnsi="Arial" w:cs="Arial"/>
          <w:b/>
          <w:bCs/>
          <w:sz w:val="22"/>
          <w:szCs w:val="22"/>
        </w:rPr>
      </w:pPr>
    </w:p>
    <w:p w14:paraId="2A43323E" w14:textId="3106EF60" w:rsidR="00693BF7" w:rsidRPr="003336B9" w:rsidRDefault="005209CA">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b/>
          <w:bCs/>
          <w:sz w:val="22"/>
          <w:szCs w:val="22"/>
        </w:rPr>
        <w:t>:</w:t>
      </w:r>
      <w:r w:rsidR="008F5D97" w:rsidRPr="003336B9">
        <w:rPr>
          <w:rFonts w:ascii="Arial" w:hAnsi="Arial" w:cs="Arial"/>
          <w:sz w:val="22"/>
          <w:szCs w:val="22"/>
        </w:rPr>
        <w:t xml:space="preserve"> </w:t>
      </w:r>
      <w:r w:rsidRPr="003336B9">
        <w:rPr>
          <w:rFonts w:ascii="Arial" w:hAnsi="Arial" w:cs="Arial"/>
          <w:sz w:val="22"/>
          <w:szCs w:val="22"/>
        </w:rPr>
        <w:t xml:space="preserve">Yes. </w:t>
      </w:r>
    </w:p>
    <w:p w14:paraId="69CFFB48" w14:textId="77777777" w:rsidR="0055327F" w:rsidRPr="003336B9" w:rsidRDefault="0055327F">
      <w:pPr>
        <w:rPr>
          <w:rFonts w:ascii="Arial" w:hAnsi="Arial" w:cs="Arial"/>
          <w:b/>
          <w:bCs/>
          <w:sz w:val="22"/>
          <w:szCs w:val="22"/>
        </w:rPr>
      </w:pPr>
    </w:p>
    <w:p w14:paraId="6EEB45BE" w14:textId="197CF502" w:rsidR="00693BF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You see him</w:t>
      </w:r>
      <w:r w:rsidR="008F5D97" w:rsidRPr="003336B9">
        <w:rPr>
          <w:rFonts w:ascii="Arial" w:hAnsi="Arial" w:cs="Arial"/>
          <w:sz w:val="22"/>
          <w:szCs w:val="22"/>
        </w:rPr>
        <w:t>?</w:t>
      </w:r>
      <w:r w:rsidRPr="003336B9">
        <w:rPr>
          <w:rFonts w:ascii="Arial" w:hAnsi="Arial" w:cs="Arial"/>
          <w:sz w:val="22"/>
          <w:szCs w:val="22"/>
        </w:rPr>
        <w:t xml:space="preserve"> </w:t>
      </w:r>
    </w:p>
    <w:p w14:paraId="76FE053F" w14:textId="77777777" w:rsidR="00734EAC" w:rsidRPr="003336B9" w:rsidRDefault="00734EAC">
      <w:pPr>
        <w:rPr>
          <w:rFonts w:ascii="Arial" w:hAnsi="Arial" w:cs="Arial"/>
          <w:b/>
          <w:bCs/>
          <w:sz w:val="22"/>
          <w:szCs w:val="22"/>
        </w:rPr>
      </w:pPr>
    </w:p>
    <w:p w14:paraId="52DF8654" w14:textId="1D639A60"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 xml:space="preserve">Yes, we talked about that. </w:t>
      </w:r>
      <w:r w:rsidR="00E055E0" w:rsidRPr="003336B9">
        <w:rPr>
          <w:rFonts w:ascii="Arial" w:hAnsi="Arial" w:cs="Arial"/>
          <w:sz w:val="22"/>
          <w:szCs w:val="22"/>
        </w:rPr>
        <w:t xml:space="preserve">[Alice laughs] </w:t>
      </w:r>
      <w:r w:rsidRPr="003336B9">
        <w:rPr>
          <w:rFonts w:ascii="Arial" w:hAnsi="Arial" w:cs="Arial"/>
          <w:sz w:val="22"/>
          <w:szCs w:val="22"/>
        </w:rPr>
        <w:t xml:space="preserve">Yeah. </w:t>
      </w:r>
    </w:p>
    <w:p w14:paraId="521BC0BA" w14:textId="77777777" w:rsidR="005674D3" w:rsidRPr="003336B9" w:rsidRDefault="005674D3">
      <w:pPr>
        <w:rPr>
          <w:rFonts w:ascii="Arial" w:hAnsi="Arial" w:cs="Arial"/>
          <w:b/>
          <w:bCs/>
          <w:sz w:val="22"/>
          <w:szCs w:val="22"/>
        </w:rPr>
      </w:pPr>
    </w:p>
    <w:p w14:paraId="64312B8A" w14:textId="29EF3C40" w:rsidR="00693BF7" w:rsidRPr="003336B9" w:rsidRDefault="00C32BD7">
      <w:pPr>
        <w:rPr>
          <w:rFonts w:ascii="Arial" w:hAnsi="Arial" w:cs="Arial"/>
          <w:sz w:val="22"/>
          <w:szCs w:val="22"/>
        </w:rPr>
      </w:pPr>
      <w:r w:rsidRPr="003336B9">
        <w:rPr>
          <w:rFonts w:ascii="Arial" w:hAnsi="Arial" w:cs="Arial"/>
          <w:b/>
          <w:bCs/>
          <w:sz w:val="22"/>
          <w:szCs w:val="22"/>
        </w:rPr>
        <w:t>Kim</w:t>
      </w:r>
      <w:r w:rsidR="00065F33" w:rsidRPr="003336B9">
        <w:rPr>
          <w:rFonts w:ascii="Arial" w:hAnsi="Arial" w:cs="Arial"/>
          <w:b/>
          <w:bCs/>
          <w:sz w:val="22"/>
          <w:szCs w:val="22"/>
        </w:rPr>
        <w:t>:</w:t>
      </w:r>
      <w:r w:rsidR="008F5D97" w:rsidRPr="003336B9">
        <w:rPr>
          <w:rFonts w:ascii="Arial" w:hAnsi="Arial" w:cs="Arial"/>
          <w:sz w:val="22"/>
          <w:szCs w:val="22"/>
        </w:rPr>
        <w:t xml:space="preserve"> </w:t>
      </w:r>
      <w:r w:rsidRPr="003336B9">
        <w:rPr>
          <w:rFonts w:ascii="Arial" w:hAnsi="Arial" w:cs="Arial"/>
          <w:sz w:val="22"/>
          <w:szCs w:val="22"/>
        </w:rPr>
        <w:t xml:space="preserve">He's like, </w:t>
      </w:r>
      <w:r w:rsidR="00317172" w:rsidRPr="003336B9">
        <w:rPr>
          <w:rFonts w:ascii="Arial" w:hAnsi="Arial" w:cs="Arial"/>
          <w:sz w:val="22"/>
          <w:szCs w:val="22"/>
        </w:rPr>
        <w:t>“H</w:t>
      </w:r>
      <w:r w:rsidRPr="003336B9">
        <w:rPr>
          <w:rFonts w:ascii="Arial" w:hAnsi="Arial" w:cs="Arial"/>
          <w:sz w:val="22"/>
          <w:szCs w:val="22"/>
        </w:rPr>
        <w:t>ey, Captain Wentworth.</w:t>
      </w:r>
      <w:r w:rsidR="00385BC7" w:rsidRPr="003336B9">
        <w:rPr>
          <w:rFonts w:ascii="Arial" w:hAnsi="Arial" w:cs="Arial"/>
          <w:sz w:val="22"/>
          <w:szCs w:val="22"/>
        </w:rPr>
        <w:t>”</w:t>
      </w:r>
      <w:r w:rsidRPr="003336B9">
        <w:rPr>
          <w:rFonts w:ascii="Arial" w:hAnsi="Arial" w:cs="Arial"/>
          <w:sz w:val="22"/>
          <w:szCs w:val="22"/>
        </w:rPr>
        <w:t xml:space="preserve"> </w:t>
      </w:r>
    </w:p>
    <w:p w14:paraId="10AB879F" w14:textId="77777777" w:rsidR="008E7975" w:rsidRPr="003336B9" w:rsidRDefault="008E7975">
      <w:pPr>
        <w:rPr>
          <w:rFonts w:ascii="Arial" w:hAnsi="Arial" w:cs="Arial"/>
          <w:b/>
          <w:bCs/>
          <w:sz w:val="22"/>
          <w:szCs w:val="22"/>
        </w:rPr>
      </w:pPr>
    </w:p>
    <w:p w14:paraId="011C5E15" w14:textId="0FDF97A3" w:rsidR="00693BF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000B3519" w:rsidRPr="003336B9">
        <w:rPr>
          <w:rFonts w:ascii="Arial" w:hAnsi="Arial" w:cs="Arial"/>
          <w:sz w:val="22"/>
          <w:szCs w:val="22"/>
        </w:rPr>
        <w:t>“</w:t>
      </w:r>
      <w:r w:rsidRPr="003336B9">
        <w:rPr>
          <w:rFonts w:ascii="Arial" w:hAnsi="Arial" w:cs="Arial"/>
          <w:sz w:val="22"/>
          <w:szCs w:val="22"/>
        </w:rPr>
        <w:t xml:space="preserve">Wentworth. Wentworth. </w:t>
      </w:r>
      <w:r w:rsidR="006D69D5" w:rsidRPr="003336B9">
        <w:rPr>
          <w:rFonts w:ascii="Arial" w:hAnsi="Arial" w:cs="Arial"/>
          <w:sz w:val="22"/>
          <w:szCs w:val="22"/>
        </w:rPr>
        <w:t xml:space="preserve">Hey.” </w:t>
      </w:r>
    </w:p>
    <w:p w14:paraId="2A7E1D38" w14:textId="77777777" w:rsidR="006D69D5" w:rsidRPr="003336B9" w:rsidRDefault="006D69D5">
      <w:pPr>
        <w:rPr>
          <w:rFonts w:ascii="Arial" w:hAnsi="Arial" w:cs="Arial"/>
          <w:b/>
          <w:bCs/>
          <w:sz w:val="22"/>
          <w:szCs w:val="22"/>
        </w:rPr>
      </w:pPr>
    </w:p>
    <w:p w14:paraId="108A1BF8" w14:textId="77777777" w:rsidR="00B169B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 xml:space="preserve">And Wentworth's like, </w:t>
      </w:r>
      <w:r w:rsidR="004E4503" w:rsidRPr="003336B9">
        <w:rPr>
          <w:rFonts w:ascii="Arial" w:hAnsi="Arial" w:cs="Arial"/>
          <w:sz w:val="22"/>
          <w:szCs w:val="22"/>
        </w:rPr>
        <w:t>“T</w:t>
      </w:r>
      <w:r w:rsidRPr="003336B9">
        <w:rPr>
          <w:rFonts w:ascii="Arial" w:hAnsi="Arial" w:cs="Arial"/>
          <w:sz w:val="22"/>
          <w:szCs w:val="22"/>
        </w:rPr>
        <w:t>hat's my buddy over there. I have no idea he's there.</w:t>
      </w:r>
      <w:r w:rsidR="00B169B7" w:rsidRPr="003336B9">
        <w:rPr>
          <w:rFonts w:ascii="Arial" w:hAnsi="Arial" w:cs="Arial"/>
          <w:sz w:val="22"/>
          <w:szCs w:val="22"/>
        </w:rPr>
        <w:t>”</w:t>
      </w:r>
      <w:r w:rsidRPr="003336B9">
        <w:rPr>
          <w:rFonts w:ascii="Arial" w:hAnsi="Arial" w:cs="Arial"/>
          <w:sz w:val="22"/>
          <w:szCs w:val="22"/>
        </w:rPr>
        <w:t xml:space="preserve"> </w:t>
      </w:r>
    </w:p>
    <w:p w14:paraId="7D1B2FCC" w14:textId="77777777" w:rsidR="00B169B7" w:rsidRPr="003336B9" w:rsidRDefault="00B169B7">
      <w:pPr>
        <w:rPr>
          <w:rFonts w:ascii="Arial" w:hAnsi="Arial" w:cs="Arial"/>
          <w:sz w:val="22"/>
          <w:szCs w:val="22"/>
        </w:rPr>
      </w:pPr>
    </w:p>
    <w:p w14:paraId="38520F11" w14:textId="1D5FBE7B" w:rsidR="00693BF7" w:rsidRPr="003336B9" w:rsidRDefault="008F5D97">
      <w:pPr>
        <w:rPr>
          <w:rFonts w:ascii="Arial" w:hAnsi="Arial" w:cs="Arial"/>
          <w:sz w:val="22"/>
          <w:szCs w:val="22"/>
        </w:rPr>
      </w:pPr>
      <w:r w:rsidRPr="003336B9">
        <w:rPr>
          <w:rFonts w:ascii="Arial" w:hAnsi="Arial" w:cs="Arial"/>
          <w:sz w:val="22"/>
          <w:szCs w:val="22"/>
        </w:rPr>
        <w:t xml:space="preserve">[laughter] </w:t>
      </w:r>
    </w:p>
    <w:p w14:paraId="39B32548" w14:textId="77777777" w:rsidR="00AC0C4D" w:rsidRPr="003336B9" w:rsidRDefault="00AC0C4D">
      <w:pPr>
        <w:rPr>
          <w:rFonts w:ascii="Arial" w:hAnsi="Arial" w:cs="Arial"/>
          <w:b/>
          <w:bCs/>
          <w:sz w:val="22"/>
          <w:szCs w:val="22"/>
        </w:rPr>
      </w:pPr>
    </w:p>
    <w:p w14:paraId="3F18C4F0" w14:textId="1B46F30F"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It is quite the contrast to the swelling score and kiss in many a Jane Austen where you're </w:t>
      </w:r>
      <w:proofErr w:type="gramStart"/>
      <w:r w:rsidRPr="003336B9">
        <w:rPr>
          <w:rFonts w:ascii="Arial" w:hAnsi="Arial" w:cs="Arial"/>
          <w:sz w:val="22"/>
          <w:szCs w:val="22"/>
        </w:rPr>
        <w:t>on</w:t>
      </w:r>
      <w:proofErr w:type="gramEnd"/>
      <w:r w:rsidRPr="003336B9">
        <w:rPr>
          <w:rFonts w:ascii="Arial" w:hAnsi="Arial" w:cs="Arial"/>
          <w:sz w:val="22"/>
          <w:szCs w:val="22"/>
        </w:rPr>
        <w:t xml:space="preserve"> the countryside and you're in the</w:t>
      </w:r>
      <w:r w:rsidR="008F5D97" w:rsidRPr="003336B9">
        <w:rPr>
          <w:rFonts w:ascii="Arial" w:hAnsi="Arial" w:cs="Arial"/>
          <w:sz w:val="22"/>
          <w:szCs w:val="22"/>
        </w:rPr>
        <w:t xml:space="preserve"> </w:t>
      </w:r>
      <w:r w:rsidRPr="003336B9">
        <w:rPr>
          <w:rFonts w:ascii="Arial" w:hAnsi="Arial" w:cs="Arial"/>
          <w:sz w:val="22"/>
          <w:szCs w:val="22"/>
        </w:rPr>
        <w:t>beautiful</w:t>
      </w:r>
      <w:r w:rsidR="008F5D97" w:rsidRPr="003336B9">
        <w:rPr>
          <w:rFonts w:ascii="Arial" w:hAnsi="Arial" w:cs="Arial"/>
          <w:sz w:val="22"/>
          <w:szCs w:val="22"/>
        </w:rPr>
        <w:t xml:space="preserve"> </w:t>
      </w:r>
      <w:r w:rsidRPr="003336B9">
        <w:rPr>
          <w:rFonts w:ascii="Arial" w:hAnsi="Arial" w:cs="Arial"/>
          <w:sz w:val="22"/>
          <w:szCs w:val="22"/>
        </w:rPr>
        <w:t xml:space="preserve">gardens of these beautiful estates where all these kisses happen. </w:t>
      </w:r>
    </w:p>
    <w:p w14:paraId="58645625" w14:textId="77777777" w:rsidR="00240BD9" w:rsidRPr="003336B9" w:rsidRDefault="00240BD9">
      <w:pPr>
        <w:rPr>
          <w:rFonts w:ascii="Arial" w:hAnsi="Arial" w:cs="Arial"/>
          <w:b/>
          <w:bCs/>
          <w:sz w:val="22"/>
          <w:szCs w:val="22"/>
        </w:rPr>
      </w:pPr>
    </w:p>
    <w:p w14:paraId="3447EE40" w14:textId="1C49A41B"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This is much more realistic, honestly. Like</w:t>
      </w:r>
      <w:r w:rsidR="00240BD9" w:rsidRPr="003336B9">
        <w:rPr>
          <w:rFonts w:ascii="Arial" w:hAnsi="Arial" w:cs="Arial"/>
          <w:sz w:val="22"/>
          <w:szCs w:val="22"/>
        </w:rPr>
        <w:t>,</w:t>
      </w:r>
      <w:r w:rsidRPr="003336B9">
        <w:rPr>
          <w:rFonts w:ascii="Arial" w:hAnsi="Arial" w:cs="Arial"/>
          <w:sz w:val="22"/>
          <w:szCs w:val="22"/>
        </w:rPr>
        <w:t xml:space="preserve"> you can't control what's going on when you have your moment. </w:t>
      </w:r>
    </w:p>
    <w:p w14:paraId="657F8F13" w14:textId="77777777" w:rsidR="00FA4B0C" w:rsidRPr="003336B9" w:rsidRDefault="00FA4B0C">
      <w:pPr>
        <w:rPr>
          <w:rFonts w:ascii="Arial" w:hAnsi="Arial" w:cs="Arial"/>
          <w:b/>
          <w:bCs/>
          <w:sz w:val="22"/>
          <w:szCs w:val="22"/>
        </w:rPr>
      </w:pPr>
    </w:p>
    <w:p w14:paraId="23AEB382" w14:textId="77B3318D" w:rsidR="008F5D9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Yes, I will </w:t>
      </w:r>
      <w:r w:rsidR="00DC172E" w:rsidRPr="003336B9">
        <w:rPr>
          <w:rFonts w:ascii="Arial" w:hAnsi="Arial" w:cs="Arial"/>
          <w:sz w:val="22"/>
          <w:szCs w:val="22"/>
        </w:rPr>
        <w:t>a</w:t>
      </w:r>
      <w:r w:rsidRPr="003336B9">
        <w:rPr>
          <w:rFonts w:ascii="Arial" w:hAnsi="Arial" w:cs="Arial"/>
          <w:sz w:val="22"/>
          <w:szCs w:val="22"/>
        </w:rPr>
        <w:t>dmit</w:t>
      </w:r>
      <w:r w:rsidR="00CC704D" w:rsidRPr="003336B9">
        <w:rPr>
          <w:rFonts w:ascii="Arial" w:hAnsi="Arial" w:cs="Arial"/>
          <w:sz w:val="22"/>
          <w:szCs w:val="22"/>
        </w:rPr>
        <w:t>,</w:t>
      </w:r>
      <w:r w:rsidRPr="003336B9">
        <w:rPr>
          <w:rFonts w:ascii="Arial" w:hAnsi="Arial" w:cs="Arial"/>
          <w:sz w:val="22"/>
          <w:szCs w:val="22"/>
        </w:rPr>
        <w:t xml:space="preserve"> I have had more kisses in a garden than I have in front of a circus</w:t>
      </w:r>
      <w:r w:rsidR="00D8585B" w:rsidRPr="003336B9">
        <w:rPr>
          <w:rFonts w:ascii="Arial" w:hAnsi="Arial" w:cs="Arial"/>
          <w:sz w:val="22"/>
          <w:szCs w:val="22"/>
        </w:rPr>
        <w:t>.</w:t>
      </w:r>
      <w:r w:rsidR="008F5D97" w:rsidRPr="003336B9">
        <w:rPr>
          <w:rFonts w:ascii="Arial" w:hAnsi="Arial" w:cs="Arial"/>
          <w:sz w:val="22"/>
          <w:szCs w:val="22"/>
        </w:rPr>
        <w:t xml:space="preserve"> </w:t>
      </w:r>
    </w:p>
    <w:p w14:paraId="48DE41FA" w14:textId="77777777" w:rsidR="008F5D97" w:rsidRPr="003336B9" w:rsidRDefault="008F5D97">
      <w:pPr>
        <w:rPr>
          <w:rFonts w:ascii="Arial" w:hAnsi="Arial" w:cs="Arial"/>
          <w:sz w:val="22"/>
          <w:szCs w:val="22"/>
        </w:rPr>
      </w:pPr>
    </w:p>
    <w:p w14:paraId="523F87B8" w14:textId="4B052E9F" w:rsidR="008F5D97" w:rsidRPr="003336B9" w:rsidRDefault="008F5D97">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t>
      </w:r>
      <w:r w:rsidR="00626EE6" w:rsidRPr="003336B9">
        <w:rPr>
          <w:rFonts w:ascii="Arial" w:hAnsi="Arial" w:cs="Arial"/>
          <w:sz w:val="22"/>
          <w:szCs w:val="22"/>
        </w:rPr>
        <w:t xml:space="preserve">[Kim laughs] </w:t>
      </w:r>
      <w:r w:rsidRPr="003336B9">
        <w:rPr>
          <w:rFonts w:ascii="Arial" w:hAnsi="Arial" w:cs="Arial"/>
          <w:sz w:val="22"/>
          <w:szCs w:val="22"/>
        </w:rPr>
        <w:t xml:space="preserve">Brag. </w:t>
      </w:r>
    </w:p>
    <w:p w14:paraId="2ED72A50" w14:textId="77777777" w:rsidR="008F5D97" w:rsidRPr="003336B9" w:rsidRDefault="008F5D97">
      <w:pPr>
        <w:rPr>
          <w:rFonts w:ascii="Arial" w:hAnsi="Arial" w:cs="Arial"/>
          <w:sz w:val="22"/>
          <w:szCs w:val="22"/>
        </w:rPr>
      </w:pPr>
    </w:p>
    <w:p w14:paraId="468BD688" w14:textId="3365CC94" w:rsidR="00693BF7" w:rsidRPr="003336B9" w:rsidRDefault="008F5D97">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I'm not in </w:t>
      </w:r>
      <w:r w:rsidR="005349AD" w:rsidRPr="003336B9">
        <w:rPr>
          <w:rFonts w:ascii="Arial" w:hAnsi="Arial" w:cs="Arial"/>
          <w:b/>
          <w:bCs/>
          <w:sz w:val="22"/>
          <w:szCs w:val="22"/>
        </w:rPr>
        <w:t>[00:56:00]</w:t>
      </w:r>
      <w:r w:rsidR="005349AD" w:rsidRPr="003336B9">
        <w:rPr>
          <w:rFonts w:ascii="Arial" w:hAnsi="Arial" w:cs="Arial"/>
          <w:sz w:val="22"/>
          <w:szCs w:val="22"/>
        </w:rPr>
        <w:t xml:space="preserve"> </w:t>
      </w:r>
      <w:r w:rsidRPr="003336B9">
        <w:rPr>
          <w:rFonts w:ascii="Arial" w:hAnsi="Arial" w:cs="Arial"/>
          <w:sz w:val="22"/>
          <w:szCs w:val="22"/>
        </w:rPr>
        <w:t>Regency Era England</w:t>
      </w:r>
      <w:r w:rsidR="000235E1" w:rsidRPr="003336B9">
        <w:rPr>
          <w:rFonts w:ascii="Arial" w:hAnsi="Arial" w:cs="Arial"/>
          <w:sz w:val="22"/>
          <w:szCs w:val="22"/>
        </w:rPr>
        <w:t>.</w:t>
      </w:r>
      <w:r w:rsidRPr="003336B9">
        <w:rPr>
          <w:rFonts w:ascii="Arial" w:hAnsi="Arial" w:cs="Arial"/>
          <w:sz w:val="22"/>
          <w:szCs w:val="22"/>
        </w:rPr>
        <w:t xml:space="preserve"> </w:t>
      </w:r>
    </w:p>
    <w:p w14:paraId="2A926544" w14:textId="77777777" w:rsidR="00972BCE" w:rsidRPr="003336B9" w:rsidRDefault="00972BCE">
      <w:pPr>
        <w:rPr>
          <w:rFonts w:ascii="Arial" w:hAnsi="Arial" w:cs="Arial"/>
          <w:b/>
          <w:bCs/>
          <w:sz w:val="22"/>
          <w:szCs w:val="22"/>
        </w:rPr>
      </w:pPr>
    </w:p>
    <w:p w14:paraId="7DB1EB9B" w14:textId="4527FFF0" w:rsidR="00693BF7" w:rsidRPr="003336B9" w:rsidRDefault="00065F33">
      <w:pPr>
        <w:rPr>
          <w:rFonts w:ascii="Arial" w:hAnsi="Arial" w:cs="Arial"/>
          <w:sz w:val="22"/>
          <w:szCs w:val="22"/>
        </w:rPr>
      </w:pPr>
      <w:r w:rsidRPr="003336B9">
        <w:rPr>
          <w:rFonts w:ascii="Arial" w:hAnsi="Arial" w:cs="Arial"/>
          <w:b/>
          <w:bCs/>
          <w:sz w:val="22"/>
          <w:szCs w:val="22"/>
        </w:rPr>
        <w:lastRenderedPageBreak/>
        <w:t>Molly:</w:t>
      </w:r>
      <w:r w:rsidR="008F5D97" w:rsidRPr="003336B9">
        <w:rPr>
          <w:rFonts w:ascii="Arial" w:hAnsi="Arial" w:cs="Arial"/>
          <w:sz w:val="22"/>
          <w:szCs w:val="22"/>
        </w:rPr>
        <w:t xml:space="preserve"> </w:t>
      </w:r>
      <w:r w:rsidRPr="003336B9">
        <w:rPr>
          <w:rFonts w:ascii="Arial" w:hAnsi="Arial" w:cs="Arial"/>
          <w:sz w:val="22"/>
          <w:szCs w:val="22"/>
        </w:rPr>
        <w:t xml:space="preserve">I have a note here that his eyes are open during the kiss. Did anyone else notice that? </w:t>
      </w:r>
    </w:p>
    <w:p w14:paraId="24AB16FD" w14:textId="77777777" w:rsidR="00ED25E2" w:rsidRPr="003336B9" w:rsidRDefault="00ED25E2">
      <w:pPr>
        <w:rPr>
          <w:rFonts w:ascii="Arial" w:hAnsi="Arial" w:cs="Arial"/>
          <w:b/>
          <w:bCs/>
          <w:sz w:val="22"/>
          <w:szCs w:val="22"/>
        </w:rPr>
      </w:pPr>
    </w:p>
    <w:p w14:paraId="02C7A4F2" w14:textId="6DBA71C2" w:rsidR="008F5D97" w:rsidRPr="003336B9" w:rsidRDefault="008F5D97">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 xml:space="preserve">Oh, no, that's weird. </w:t>
      </w:r>
    </w:p>
    <w:p w14:paraId="31BEF1D8" w14:textId="77777777" w:rsidR="008F5D97" w:rsidRPr="003336B9" w:rsidRDefault="008F5D97">
      <w:pPr>
        <w:rPr>
          <w:rFonts w:ascii="Arial" w:hAnsi="Arial" w:cs="Arial"/>
          <w:sz w:val="22"/>
          <w:szCs w:val="22"/>
        </w:rPr>
      </w:pPr>
    </w:p>
    <w:p w14:paraId="2DA88F19" w14:textId="5F9ACEE2" w:rsidR="00693BF7" w:rsidRPr="003336B9" w:rsidRDefault="008F5D97">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Puts a weird spin on it. Maybe he's got one eye on the circus. </w:t>
      </w:r>
    </w:p>
    <w:p w14:paraId="214F1FEE" w14:textId="77777777" w:rsidR="002642CB" w:rsidRPr="003336B9" w:rsidRDefault="002642CB">
      <w:pPr>
        <w:rPr>
          <w:rFonts w:ascii="Arial" w:hAnsi="Arial" w:cs="Arial"/>
          <w:b/>
          <w:bCs/>
          <w:sz w:val="22"/>
          <w:szCs w:val="22"/>
        </w:rPr>
      </w:pPr>
    </w:p>
    <w:p w14:paraId="36867A3D" w14:textId="5A022C4B"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 xml:space="preserve">It's like a flutter. I'll have to go back and watch it and make sure that wasn't just like, </w:t>
      </w:r>
      <w:r w:rsidR="008F5D97" w:rsidRPr="003336B9">
        <w:rPr>
          <w:rFonts w:ascii="Arial" w:hAnsi="Arial" w:cs="Arial"/>
          <w:sz w:val="22"/>
          <w:szCs w:val="22"/>
        </w:rPr>
        <w:t>“A</w:t>
      </w:r>
      <w:r w:rsidRPr="003336B9">
        <w:rPr>
          <w:rFonts w:ascii="Arial" w:hAnsi="Arial" w:cs="Arial"/>
          <w:sz w:val="22"/>
          <w:szCs w:val="22"/>
        </w:rPr>
        <w:t>re his eyes open?</w:t>
      </w:r>
      <w:r w:rsidR="008F5D97" w:rsidRPr="003336B9">
        <w:rPr>
          <w:rFonts w:ascii="Arial" w:hAnsi="Arial" w:cs="Arial"/>
          <w:sz w:val="22"/>
          <w:szCs w:val="22"/>
        </w:rPr>
        <w:t>”</w:t>
      </w:r>
      <w:r w:rsidRPr="003336B9">
        <w:rPr>
          <w:rFonts w:ascii="Arial" w:hAnsi="Arial" w:cs="Arial"/>
          <w:sz w:val="22"/>
          <w:szCs w:val="22"/>
        </w:rPr>
        <w:t xml:space="preserve"> But I'm pretty sure his eyes are</w:t>
      </w:r>
      <w:r w:rsidR="008F5D97" w:rsidRPr="003336B9">
        <w:rPr>
          <w:rFonts w:ascii="Arial" w:hAnsi="Arial" w:cs="Arial"/>
          <w:sz w:val="22"/>
          <w:szCs w:val="22"/>
        </w:rPr>
        <w:t xml:space="preserve"> open</w:t>
      </w:r>
      <w:r w:rsidRPr="003336B9">
        <w:rPr>
          <w:rFonts w:ascii="Arial" w:hAnsi="Arial" w:cs="Arial"/>
          <w:sz w:val="22"/>
          <w:szCs w:val="22"/>
        </w:rPr>
        <w:t xml:space="preserve">. </w:t>
      </w:r>
    </w:p>
    <w:p w14:paraId="6692BBDF" w14:textId="77777777" w:rsidR="007A6673" w:rsidRPr="003336B9" w:rsidRDefault="007A6673">
      <w:pPr>
        <w:rPr>
          <w:rFonts w:ascii="Arial" w:hAnsi="Arial" w:cs="Arial"/>
          <w:b/>
          <w:bCs/>
          <w:sz w:val="22"/>
          <w:szCs w:val="22"/>
        </w:rPr>
      </w:pPr>
    </w:p>
    <w:p w14:paraId="600C4CED" w14:textId="705ACDB6" w:rsidR="00693BF7" w:rsidRPr="003336B9" w:rsidRDefault="009E33D9">
      <w:pPr>
        <w:rPr>
          <w:rFonts w:ascii="Arial" w:hAnsi="Arial" w:cs="Arial"/>
          <w:sz w:val="22"/>
          <w:szCs w:val="22"/>
        </w:rPr>
      </w:pPr>
      <w:r w:rsidRPr="003336B9">
        <w:rPr>
          <w:rFonts w:ascii="Arial" w:hAnsi="Arial" w:cs="Arial"/>
          <w:b/>
          <w:bCs/>
          <w:sz w:val="22"/>
          <w:szCs w:val="22"/>
        </w:rPr>
        <w:t>Kim:</w:t>
      </w:r>
      <w:r w:rsidR="008F5D97" w:rsidRPr="003336B9">
        <w:rPr>
          <w:rFonts w:ascii="Arial" w:hAnsi="Arial" w:cs="Arial"/>
          <w:sz w:val="22"/>
          <w:szCs w:val="22"/>
        </w:rPr>
        <w:t xml:space="preserve"> A</w:t>
      </w:r>
      <w:r w:rsidRPr="003336B9">
        <w:rPr>
          <w:rFonts w:ascii="Arial" w:hAnsi="Arial" w:cs="Arial"/>
          <w:sz w:val="22"/>
          <w:szCs w:val="22"/>
        </w:rPr>
        <w:t>gain</w:t>
      </w:r>
      <w:r w:rsidR="008F5D97" w:rsidRPr="003336B9">
        <w:rPr>
          <w:rFonts w:ascii="Arial" w:hAnsi="Arial" w:cs="Arial"/>
          <w:sz w:val="22"/>
          <w:szCs w:val="22"/>
        </w:rPr>
        <w:t>,</w:t>
      </w:r>
      <w:r w:rsidRPr="003336B9">
        <w:rPr>
          <w:rFonts w:ascii="Arial" w:hAnsi="Arial" w:cs="Arial"/>
          <w:sz w:val="22"/>
          <w:szCs w:val="22"/>
        </w:rPr>
        <w:t xml:space="preserve"> because he's afraid that people are going to come in and interrupt him. </w:t>
      </w:r>
    </w:p>
    <w:p w14:paraId="764CA717" w14:textId="77777777" w:rsidR="00EB75D4" w:rsidRPr="003336B9" w:rsidRDefault="00EB75D4">
      <w:pPr>
        <w:rPr>
          <w:rFonts w:ascii="Arial" w:hAnsi="Arial" w:cs="Arial"/>
          <w:b/>
          <w:bCs/>
          <w:sz w:val="22"/>
          <w:szCs w:val="22"/>
        </w:rPr>
      </w:pPr>
    </w:p>
    <w:p w14:paraId="52F006F9" w14:textId="3A2F6762"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 xml:space="preserve">He's like, </w:t>
      </w:r>
      <w:r w:rsidR="00D767F2" w:rsidRPr="003336B9">
        <w:rPr>
          <w:rFonts w:ascii="Arial" w:hAnsi="Arial" w:cs="Arial"/>
          <w:sz w:val="22"/>
          <w:szCs w:val="22"/>
        </w:rPr>
        <w:t>“A</w:t>
      </w:r>
      <w:r w:rsidRPr="003336B9">
        <w:rPr>
          <w:rFonts w:ascii="Arial" w:hAnsi="Arial" w:cs="Arial"/>
          <w:sz w:val="22"/>
          <w:szCs w:val="22"/>
        </w:rPr>
        <w:t>re you real?</w:t>
      </w:r>
      <w:r w:rsidR="000945F9" w:rsidRPr="003336B9">
        <w:rPr>
          <w:rFonts w:ascii="Arial" w:hAnsi="Arial" w:cs="Arial"/>
          <w:sz w:val="22"/>
          <w:szCs w:val="22"/>
        </w:rPr>
        <w:t>”</w:t>
      </w:r>
      <w:r w:rsidRPr="003336B9">
        <w:rPr>
          <w:rFonts w:ascii="Arial" w:hAnsi="Arial" w:cs="Arial"/>
          <w:sz w:val="22"/>
          <w:szCs w:val="22"/>
        </w:rPr>
        <w:t xml:space="preserve"> </w:t>
      </w:r>
    </w:p>
    <w:p w14:paraId="227AA5FA" w14:textId="77777777" w:rsidR="000945F9" w:rsidRPr="003336B9" w:rsidRDefault="000945F9">
      <w:pPr>
        <w:rPr>
          <w:rFonts w:ascii="Arial" w:hAnsi="Arial" w:cs="Arial"/>
          <w:b/>
          <w:bCs/>
          <w:sz w:val="22"/>
          <w:szCs w:val="22"/>
        </w:rPr>
      </w:pPr>
    </w:p>
    <w:p w14:paraId="37243077" w14:textId="1DF3867A" w:rsidR="008F5D97" w:rsidRPr="003336B9" w:rsidRDefault="009E33D9">
      <w:pPr>
        <w:rPr>
          <w:rFonts w:ascii="Arial" w:hAnsi="Arial" w:cs="Arial"/>
          <w:sz w:val="22"/>
          <w:szCs w:val="22"/>
        </w:rPr>
      </w:pPr>
      <w:r w:rsidRPr="003336B9">
        <w:rPr>
          <w:rFonts w:ascii="Arial" w:hAnsi="Arial" w:cs="Arial"/>
          <w:b/>
          <w:bCs/>
          <w:sz w:val="22"/>
          <w:szCs w:val="22"/>
        </w:rPr>
        <w:t>Kim:</w:t>
      </w:r>
      <w:r w:rsidR="008F5D97" w:rsidRPr="003336B9">
        <w:rPr>
          <w:rFonts w:ascii="Arial" w:hAnsi="Arial" w:cs="Arial"/>
          <w:sz w:val="22"/>
          <w:szCs w:val="22"/>
        </w:rPr>
        <w:t xml:space="preserve"> </w:t>
      </w:r>
      <w:r w:rsidRPr="003336B9">
        <w:rPr>
          <w:rFonts w:ascii="Arial" w:hAnsi="Arial" w:cs="Arial"/>
          <w:sz w:val="22"/>
          <w:szCs w:val="22"/>
        </w:rPr>
        <w:t>I bet he sleeps with one eye open</w:t>
      </w:r>
      <w:r w:rsidR="008F5D97" w:rsidRPr="003336B9">
        <w:rPr>
          <w:rFonts w:ascii="Arial" w:hAnsi="Arial" w:cs="Arial"/>
          <w:sz w:val="22"/>
          <w:szCs w:val="22"/>
        </w:rPr>
        <w:t xml:space="preserve">. </w:t>
      </w:r>
    </w:p>
    <w:p w14:paraId="08D50ECD" w14:textId="77777777" w:rsidR="003301D0" w:rsidRPr="003336B9" w:rsidRDefault="003301D0">
      <w:pPr>
        <w:rPr>
          <w:rFonts w:ascii="Arial" w:hAnsi="Arial" w:cs="Arial"/>
          <w:sz w:val="22"/>
          <w:szCs w:val="22"/>
        </w:rPr>
      </w:pPr>
    </w:p>
    <w:p w14:paraId="2FF9DE7D" w14:textId="77777777" w:rsidR="008F5D97" w:rsidRPr="003336B9" w:rsidRDefault="008F5D97">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Probably. </w:t>
      </w:r>
    </w:p>
    <w:p w14:paraId="6B8C3A60" w14:textId="77777777" w:rsidR="008F5D97" w:rsidRPr="003336B9" w:rsidRDefault="008F5D97">
      <w:pPr>
        <w:rPr>
          <w:rFonts w:ascii="Arial" w:hAnsi="Arial" w:cs="Arial"/>
          <w:sz w:val="22"/>
          <w:szCs w:val="22"/>
        </w:rPr>
      </w:pPr>
    </w:p>
    <w:p w14:paraId="5D48675B" w14:textId="2D189CB2" w:rsidR="00693BF7" w:rsidRPr="003336B9" w:rsidRDefault="008F5D97">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 xml:space="preserve">He's like, </w:t>
      </w:r>
      <w:r w:rsidR="009D279A" w:rsidRPr="003336B9">
        <w:rPr>
          <w:rFonts w:ascii="Arial" w:hAnsi="Arial" w:cs="Arial"/>
          <w:sz w:val="22"/>
          <w:szCs w:val="22"/>
        </w:rPr>
        <w:t>“T</w:t>
      </w:r>
      <w:r w:rsidRPr="003336B9">
        <w:rPr>
          <w:rFonts w:ascii="Arial" w:hAnsi="Arial" w:cs="Arial"/>
          <w:sz w:val="22"/>
          <w:szCs w:val="22"/>
        </w:rPr>
        <w:t>he world doesn't want me to live.</w:t>
      </w:r>
      <w:r w:rsidR="009D279A" w:rsidRPr="003336B9">
        <w:rPr>
          <w:rFonts w:ascii="Arial" w:hAnsi="Arial" w:cs="Arial"/>
          <w:sz w:val="22"/>
          <w:szCs w:val="22"/>
        </w:rPr>
        <w:t>”</w:t>
      </w:r>
      <w:r w:rsidRPr="003336B9">
        <w:rPr>
          <w:rFonts w:ascii="Arial" w:hAnsi="Arial" w:cs="Arial"/>
          <w:sz w:val="22"/>
          <w:szCs w:val="22"/>
        </w:rPr>
        <w:t xml:space="preserve"> Just like</w:t>
      </w:r>
      <w:r w:rsidR="002A4078" w:rsidRPr="003336B9">
        <w:rPr>
          <w:rFonts w:ascii="Arial" w:hAnsi="Arial" w:cs="Arial"/>
          <w:sz w:val="22"/>
          <w:szCs w:val="22"/>
        </w:rPr>
        <w:t>--</w:t>
      </w:r>
      <w:r w:rsidRPr="003336B9">
        <w:rPr>
          <w:rFonts w:ascii="Arial" w:hAnsi="Arial" w:cs="Arial"/>
          <w:sz w:val="22"/>
          <w:szCs w:val="22"/>
        </w:rPr>
        <w:t xml:space="preserve"> [laughs] </w:t>
      </w:r>
    </w:p>
    <w:p w14:paraId="37745109" w14:textId="77777777" w:rsidR="0058308C" w:rsidRPr="003336B9" w:rsidRDefault="0058308C">
      <w:pPr>
        <w:rPr>
          <w:rFonts w:ascii="Arial" w:hAnsi="Arial" w:cs="Arial"/>
          <w:b/>
          <w:bCs/>
          <w:sz w:val="22"/>
          <w:szCs w:val="22"/>
        </w:rPr>
      </w:pPr>
    </w:p>
    <w:p w14:paraId="3DB1F34A" w14:textId="00BB95F4"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Yeah. </w:t>
      </w:r>
    </w:p>
    <w:p w14:paraId="18F06791" w14:textId="77777777" w:rsidR="00565F64" w:rsidRPr="003336B9" w:rsidRDefault="00565F64">
      <w:pPr>
        <w:rPr>
          <w:rFonts w:ascii="Arial" w:hAnsi="Arial" w:cs="Arial"/>
          <w:b/>
          <w:bCs/>
          <w:sz w:val="22"/>
          <w:szCs w:val="22"/>
        </w:rPr>
      </w:pPr>
    </w:p>
    <w:p w14:paraId="1910C6E8" w14:textId="543B6415" w:rsidR="008F5D9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Okay</w:t>
      </w:r>
      <w:r w:rsidR="0009006C" w:rsidRPr="003336B9">
        <w:rPr>
          <w:rFonts w:ascii="Arial" w:hAnsi="Arial" w:cs="Arial"/>
          <w:sz w:val="22"/>
          <w:szCs w:val="22"/>
        </w:rPr>
        <w:t>.</w:t>
      </w:r>
      <w:r w:rsidRPr="003336B9">
        <w:rPr>
          <w:rFonts w:ascii="Arial" w:hAnsi="Arial" w:cs="Arial"/>
          <w:sz w:val="22"/>
          <w:szCs w:val="22"/>
        </w:rPr>
        <w:t xml:space="preserve"> </w:t>
      </w:r>
      <w:r w:rsidR="0009006C" w:rsidRPr="003336B9">
        <w:rPr>
          <w:rFonts w:ascii="Arial" w:hAnsi="Arial" w:cs="Arial"/>
          <w:sz w:val="22"/>
          <w:szCs w:val="22"/>
        </w:rPr>
        <w:t>S</w:t>
      </w:r>
      <w:r w:rsidRPr="003336B9">
        <w:rPr>
          <w:rFonts w:ascii="Arial" w:hAnsi="Arial" w:cs="Arial"/>
          <w:sz w:val="22"/>
          <w:szCs w:val="22"/>
        </w:rPr>
        <w:t>o</w:t>
      </w:r>
      <w:r w:rsidR="0009006C" w:rsidRPr="003336B9">
        <w:rPr>
          <w:rFonts w:ascii="Arial" w:hAnsi="Arial" w:cs="Arial"/>
          <w:sz w:val="22"/>
          <w:szCs w:val="22"/>
        </w:rPr>
        <w:t>,</w:t>
      </w:r>
      <w:r w:rsidRPr="003336B9">
        <w:rPr>
          <w:rFonts w:ascii="Arial" w:hAnsi="Arial" w:cs="Arial"/>
          <w:sz w:val="22"/>
          <w:szCs w:val="22"/>
        </w:rPr>
        <w:t xml:space="preserve"> this would be an extra excellent place to end the movie</w:t>
      </w:r>
      <w:r w:rsidR="008F5D97" w:rsidRPr="003336B9">
        <w:rPr>
          <w:rFonts w:ascii="Arial" w:hAnsi="Arial" w:cs="Arial"/>
          <w:sz w:val="22"/>
          <w:szCs w:val="22"/>
        </w:rPr>
        <w:t>, b</w:t>
      </w:r>
      <w:r w:rsidRPr="003336B9">
        <w:rPr>
          <w:rFonts w:ascii="Arial" w:hAnsi="Arial" w:cs="Arial"/>
          <w:sz w:val="22"/>
          <w:szCs w:val="22"/>
        </w:rPr>
        <w:t>ut we don't</w:t>
      </w:r>
      <w:r w:rsidR="005F62D2" w:rsidRPr="003336B9">
        <w:rPr>
          <w:rFonts w:ascii="Arial" w:hAnsi="Arial" w:cs="Arial"/>
          <w:sz w:val="22"/>
          <w:szCs w:val="22"/>
        </w:rPr>
        <w:t>,</w:t>
      </w:r>
      <w:r w:rsidRPr="003336B9">
        <w:rPr>
          <w:rFonts w:ascii="Arial" w:hAnsi="Arial" w:cs="Arial"/>
          <w:sz w:val="22"/>
          <w:szCs w:val="22"/>
        </w:rPr>
        <w:t xml:space="preserve"> </w:t>
      </w:r>
      <w:r w:rsidR="005F62D2" w:rsidRPr="003336B9">
        <w:rPr>
          <w:rFonts w:ascii="Arial" w:hAnsi="Arial" w:cs="Arial"/>
          <w:sz w:val="22"/>
          <w:szCs w:val="22"/>
        </w:rPr>
        <w:t>b</w:t>
      </w:r>
      <w:r w:rsidRPr="003336B9">
        <w:rPr>
          <w:rFonts w:ascii="Arial" w:hAnsi="Arial" w:cs="Arial"/>
          <w:sz w:val="22"/>
          <w:szCs w:val="22"/>
        </w:rPr>
        <w:t xml:space="preserve">ecause there's an evening party that she still </w:t>
      </w:r>
      <w:proofErr w:type="gramStart"/>
      <w:r w:rsidRPr="003336B9">
        <w:rPr>
          <w:rFonts w:ascii="Arial" w:hAnsi="Arial" w:cs="Arial"/>
          <w:sz w:val="22"/>
          <w:szCs w:val="22"/>
        </w:rPr>
        <w:t>has to</w:t>
      </w:r>
      <w:proofErr w:type="gramEnd"/>
      <w:r w:rsidRPr="003336B9">
        <w:rPr>
          <w:rFonts w:ascii="Arial" w:hAnsi="Arial" w:cs="Arial"/>
          <w:sz w:val="22"/>
          <w:szCs w:val="22"/>
        </w:rPr>
        <w:t xml:space="preserve"> get to</w:t>
      </w:r>
      <w:r w:rsidR="008569EE" w:rsidRPr="003336B9">
        <w:rPr>
          <w:rFonts w:ascii="Arial" w:hAnsi="Arial" w:cs="Arial"/>
          <w:sz w:val="22"/>
          <w:szCs w:val="22"/>
        </w:rPr>
        <w:t>,</w:t>
      </w:r>
      <w:r w:rsidRPr="003336B9">
        <w:rPr>
          <w:rFonts w:ascii="Arial" w:hAnsi="Arial" w:cs="Arial"/>
          <w:sz w:val="22"/>
          <w:szCs w:val="22"/>
        </w:rPr>
        <w:t xml:space="preserve"> </w:t>
      </w:r>
      <w:r w:rsidR="008569EE" w:rsidRPr="003336B9">
        <w:rPr>
          <w:rFonts w:ascii="Arial" w:hAnsi="Arial" w:cs="Arial"/>
          <w:sz w:val="22"/>
          <w:szCs w:val="22"/>
        </w:rPr>
        <w:t>t</w:t>
      </w:r>
      <w:r w:rsidRPr="003336B9">
        <w:rPr>
          <w:rFonts w:ascii="Arial" w:hAnsi="Arial" w:cs="Arial"/>
          <w:sz w:val="22"/>
          <w:szCs w:val="22"/>
        </w:rPr>
        <w:t xml:space="preserve">he important party that I thought was going to be </w:t>
      </w:r>
      <w:proofErr w:type="gramStart"/>
      <w:r w:rsidRPr="003336B9">
        <w:rPr>
          <w:rFonts w:ascii="Arial" w:hAnsi="Arial" w:cs="Arial"/>
          <w:sz w:val="22"/>
          <w:szCs w:val="22"/>
        </w:rPr>
        <w:t>really important</w:t>
      </w:r>
      <w:proofErr w:type="gramEnd"/>
      <w:r w:rsidR="008F5D97" w:rsidRPr="003336B9">
        <w:rPr>
          <w:rFonts w:ascii="Arial" w:hAnsi="Arial" w:cs="Arial"/>
          <w:sz w:val="22"/>
          <w:szCs w:val="22"/>
        </w:rPr>
        <w:t xml:space="preserve"> w</w:t>
      </w:r>
      <w:r w:rsidRPr="003336B9">
        <w:rPr>
          <w:rFonts w:ascii="Arial" w:hAnsi="Arial" w:cs="Arial"/>
          <w:sz w:val="22"/>
          <w:szCs w:val="22"/>
        </w:rPr>
        <w:t>hen we</w:t>
      </w:r>
      <w:r w:rsidR="00980453" w:rsidRPr="003336B9">
        <w:rPr>
          <w:rFonts w:ascii="Arial" w:hAnsi="Arial" w:cs="Arial"/>
          <w:sz w:val="22"/>
          <w:szCs w:val="22"/>
        </w:rPr>
        <w:t>--</w:t>
      </w:r>
      <w:r w:rsidR="008F5D97" w:rsidRPr="003336B9">
        <w:rPr>
          <w:rFonts w:ascii="Arial" w:hAnsi="Arial" w:cs="Arial"/>
          <w:sz w:val="22"/>
          <w:szCs w:val="22"/>
        </w:rPr>
        <w:t xml:space="preserve"> [giggles] </w:t>
      </w:r>
    </w:p>
    <w:p w14:paraId="50DBDB9D" w14:textId="77777777" w:rsidR="008F5D97" w:rsidRPr="003336B9" w:rsidRDefault="008F5D97">
      <w:pPr>
        <w:rPr>
          <w:rFonts w:ascii="Arial" w:hAnsi="Arial" w:cs="Arial"/>
          <w:sz w:val="22"/>
          <w:szCs w:val="22"/>
        </w:rPr>
      </w:pPr>
    </w:p>
    <w:p w14:paraId="1B214DD8" w14:textId="0B994A52" w:rsidR="00693BF7" w:rsidRPr="003336B9" w:rsidRDefault="008F5D97">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 xml:space="preserve">When we were reading the book, Molly was like, “I think that everything's going to go down at this party the Elliots are having.” And I was like, “Yeah, exactly. Not </w:t>
      </w:r>
      <w:r w:rsidR="001B48B3" w:rsidRPr="003336B9">
        <w:rPr>
          <w:rFonts w:ascii="Arial" w:hAnsi="Arial" w:cs="Arial"/>
          <w:sz w:val="22"/>
          <w:szCs w:val="22"/>
        </w:rPr>
        <w:t>0</w:t>
      </w:r>
      <w:r w:rsidRPr="003336B9">
        <w:rPr>
          <w:rFonts w:ascii="Arial" w:hAnsi="Arial" w:cs="Arial"/>
          <w:sz w:val="22"/>
          <w:szCs w:val="22"/>
        </w:rPr>
        <w:t>2</w:t>
      </w:r>
      <w:r w:rsidR="001B48B3" w:rsidRPr="003336B9">
        <w:rPr>
          <w:rFonts w:ascii="Arial" w:hAnsi="Arial" w:cs="Arial"/>
          <w:sz w:val="22"/>
          <w:szCs w:val="22"/>
        </w:rPr>
        <w:t>:00</w:t>
      </w:r>
      <w:r w:rsidRPr="003336B9">
        <w:rPr>
          <w:rFonts w:ascii="Arial" w:hAnsi="Arial" w:cs="Arial"/>
          <w:sz w:val="22"/>
          <w:szCs w:val="22"/>
        </w:rPr>
        <w:t xml:space="preserve"> PM the day before.” </w:t>
      </w:r>
    </w:p>
    <w:p w14:paraId="77982981" w14:textId="77777777" w:rsidR="00267DBF" w:rsidRPr="003336B9" w:rsidRDefault="00267DBF">
      <w:pPr>
        <w:rPr>
          <w:rFonts w:ascii="Arial" w:hAnsi="Arial" w:cs="Arial"/>
          <w:b/>
          <w:bCs/>
          <w:sz w:val="22"/>
          <w:szCs w:val="22"/>
        </w:rPr>
      </w:pPr>
    </w:p>
    <w:p w14:paraId="10AEB09B" w14:textId="6ECD424C"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Anne walks in</w:t>
      </w:r>
      <w:r w:rsidR="00622FDB" w:rsidRPr="003336B9">
        <w:rPr>
          <w:rFonts w:ascii="Arial" w:hAnsi="Arial" w:cs="Arial"/>
          <w:sz w:val="22"/>
          <w:szCs w:val="22"/>
        </w:rPr>
        <w:t>,</w:t>
      </w:r>
      <w:r w:rsidRPr="003336B9">
        <w:rPr>
          <w:rFonts w:ascii="Arial" w:hAnsi="Arial" w:cs="Arial"/>
          <w:sz w:val="22"/>
          <w:szCs w:val="22"/>
        </w:rPr>
        <w:t xml:space="preserve"> and she's </w:t>
      </w:r>
      <w:proofErr w:type="gramStart"/>
      <w:r w:rsidRPr="003336B9">
        <w:rPr>
          <w:rFonts w:ascii="Arial" w:hAnsi="Arial" w:cs="Arial"/>
          <w:sz w:val="22"/>
          <w:szCs w:val="22"/>
        </w:rPr>
        <w:t>smiling</w:t>
      </w:r>
      <w:proofErr w:type="gramEnd"/>
      <w:r w:rsidRPr="003336B9">
        <w:rPr>
          <w:rFonts w:ascii="Arial" w:hAnsi="Arial" w:cs="Arial"/>
          <w:sz w:val="22"/>
          <w:szCs w:val="22"/>
        </w:rPr>
        <w:t xml:space="preserve"> and Elizabeth is like, </w:t>
      </w:r>
      <w:r w:rsidR="008F5D97" w:rsidRPr="003336B9">
        <w:rPr>
          <w:rFonts w:ascii="Arial" w:hAnsi="Arial" w:cs="Arial"/>
          <w:sz w:val="22"/>
          <w:szCs w:val="22"/>
        </w:rPr>
        <w:t>“T</w:t>
      </w:r>
      <w:r w:rsidRPr="003336B9">
        <w:rPr>
          <w:rFonts w:ascii="Arial" w:hAnsi="Arial" w:cs="Arial"/>
          <w:sz w:val="22"/>
          <w:szCs w:val="22"/>
        </w:rPr>
        <w:t>ry not to monopolize Captain Wentworth like you always do.</w:t>
      </w:r>
      <w:r w:rsidR="008F5D97" w:rsidRPr="003336B9">
        <w:rPr>
          <w:rFonts w:ascii="Arial" w:hAnsi="Arial" w:cs="Arial"/>
          <w:sz w:val="22"/>
          <w:szCs w:val="22"/>
        </w:rPr>
        <w:t>”</w:t>
      </w:r>
      <w:r w:rsidRPr="003336B9">
        <w:rPr>
          <w:rFonts w:ascii="Arial" w:hAnsi="Arial" w:cs="Arial"/>
          <w:sz w:val="22"/>
          <w:szCs w:val="22"/>
        </w:rPr>
        <w:t xml:space="preserve"> </w:t>
      </w:r>
      <w:r w:rsidR="008F5D97" w:rsidRPr="003336B9">
        <w:rPr>
          <w:rFonts w:ascii="Arial" w:hAnsi="Arial" w:cs="Arial"/>
          <w:b/>
          <w:bCs/>
          <w:sz w:val="22"/>
          <w:szCs w:val="22"/>
        </w:rPr>
        <w:t>[00:57:00]</w:t>
      </w:r>
      <w:r w:rsidR="008F5D97" w:rsidRPr="003336B9">
        <w:rPr>
          <w:rFonts w:ascii="Arial" w:hAnsi="Arial" w:cs="Arial"/>
          <w:sz w:val="22"/>
          <w:szCs w:val="22"/>
        </w:rPr>
        <w:t xml:space="preserve"> </w:t>
      </w:r>
      <w:r w:rsidR="00D762AD" w:rsidRPr="003336B9">
        <w:rPr>
          <w:rFonts w:ascii="Arial" w:hAnsi="Arial" w:cs="Arial"/>
          <w:sz w:val="22"/>
          <w:szCs w:val="22"/>
        </w:rPr>
        <w:t>W</w:t>
      </w:r>
      <w:r w:rsidRPr="003336B9">
        <w:rPr>
          <w:rFonts w:ascii="Arial" w:hAnsi="Arial" w:cs="Arial"/>
          <w:sz w:val="22"/>
          <w:szCs w:val="22"/>
        </w:rPr>
        <w:t xml:space="preserve">e hear Admiral Croft talking about the fact that the war is </w:t>
      </w:r>
      <w:proofErr w:type="gramStart"/>
      <w:r w:rsidRPr="003336B9">
        <w:rPr>
          <w:rFonts w:ascii="Arial" w:hAnsi="Arial" w:cs="Arial"/>
          <w:sz w:val="22"/>
          <w:szCs w:val="22"/>
        </w:rPr>
        <w:t>starting up</w:t>
      </w:r>
      <w:proofErr w:type="gramEnd"/>
      <w:r w:rsidRPr="003336B9">
        <w:rPr>
          <w:rFonts w:ascii="Arial" w:hAnsi="Arial" w:cs="Arial"/>
          <w:sz w:val="22"/>
          <w:szCs w:val="22"/>
        </w:rPr>
        <w:t xml:space="preserve"> again, which forebodes the potential of Wentworth having to leave again. And Lady Russell sits Anne down and she's like, </w:t>
      </w:r>
      <w:r w:rsidR="008F5D97" w:rsidRPr="003336B9">
        <w:rPr>
          <w:rFonts w:ascii="Arial" w:hAnsi="Arial" w:cs="Arial"/>
          <w:sz w:val="22"/>
          <w:szCs w:val="22"/>
        </w:rPr>
        <w:t>“Y</w:t>
      </w:r>
      <w:r w:rsidRPr="003336B9">
        <w:rPr>
          <w:rFonts w:ascii="Arial" w:hAnsi="Arial" w:cs="Arial"/>
          <w:sz w:val="22"/>
          <w:szCs w:val="22"/>
        </w:rPr>
        <w:t>ou need to make a decision about marriage.</w:t>
      </w:r>
      <w:r w:rsidR="008F5D97" w:rsidRPr="003336B9">
        <w:rPr>
          <w:rFonts w:ascii="Arial" w:hAnsi="Arial" w:cs="Arial"/>
          <w:sz w:val="22"/>
          <w:szCs w:val="22"/>
        </w:rPr>
        <w:t>”</w:t>
      </w:r>
      <w:r w:rsidRPr="003336B9">
        <w:rPr>
          <w:rFonts w:ascii="Arial" w:hAnsi="Arial" w:cs="Arial"/>
          <w:sz w:val="22"/>
          <w:szCs w:val="22"/>
        </w:rPr>
        <w:t xml:space="preserve"> </w:t>
      </w:r>
    </w:p>
    <w:p w14:paraId="7B382895" w14:textId="77777777" w:rsidR="005B381B" w:rsidRPr="003336B9" w:rsidRDefault="005B381B">
      <w:pPr>
        <w:rPr>
          <w:rFonts w:ascii="Arial" w:hAnsi="Arial" w:cs="Arial"/>
          <w:b/>
          <w:bCs/>
          <w:sz w:val="22"/>
          <w:szCs w:val="22"/>
        </w:rPr>
      </w:pPr>
    </w:p>
    <w:p w14:paraId="1797989A" w14:textId="35EC0E6E" w:rsidR="008F5D9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Too late. </w:t>
      </w:r>
      <w:r w:rsidR="00F321AC" w:rsidRPr="003336B9">
        <w:rPr>
          <w:rFonts w:ascii="Arial" w:hAnsi="Arial" w:cs="Arial"/>
          <w:sz w:val="22"/>
          <w:szCs w:val="22"/>
        </w:rPr>
        <w:t xml:space="preserve">[chuckles] </w:t>
      </w:r>
    </w:p>
    <w:p w14:paraId="20F5B79F" w14:textId="77777777" w:rsidR="008F5D97" w:rsidRPr="003336B9" w:rsidRDefault="008F5D97">
      <w:pPr>
        <w:rPr>
          <w:rFonts w:ascii="Arial" w:hAnsi="Arial" w:cs="Arial"/>
          <w:sz w:val="22"/>
          <w:szCs w:val="22"/>
        </w:rPr>
      </w:pPr>
    </w:p>
    <w:p w14:paraId="3107C7F5" w14:textId="28FA3151" w:rsidR="00693BF7" w:rsidRPr="003336B9" w:rsidRDefault="00F321AC">
      <w:pPr>
        <w:rPr>
          <w:rFonts w:ascii="Arial" w:hAnsi="Arial" w:cs="Arial"/>
          <w:sz w:val="22"/>
          <w:szCs w:val="22"/>
        </w:rPr>
      </w:pPr>
      <w:r w:rsidRPr="003336B9">
        <w:rPr>
          <w:rFonts w:ascii="Arial" w:hAnsi="Arial" w:cs="Arial"/>
          <w:b/>
          <w:bCs/>
          <w:sz w:val="22"/>
          <w:szCs w:val="22"/>
        </w:rPr>
        <w:t xml:space="preserve">Molly: </w:t>
      </w:r>
      <w:r w:rsidR="008F5D97" w:rsidRPr="003336B9">
        <w:rPr>
          <w:rFonts w:ascii="Arial" w:hAnsi="Arial" w:cs="Arial"/>
          <w:sz w:val="22"/>
          <w:szCs w:val="22"/>
        </w:rPr>
        <w:t>Too late.</w:t>
      </w:r>
      <w:r w:rsidRPr="003336B9">
        <w:rPr>
          <w:rFonts w:ascii="Arial" w:hAnsi="Arial" w:cs="Arial"/>
          <w:sz w:val="22"/>
          <w:szCs w:val="22"/>
        </w:rPr>
        <w:t xml:space="preserve"> Elliot then comes up to her and asks if she's given any more thought to his offer. And she's like, </w:t>
      </w:r>
      <w:r w:rsidR="008F5D97" w:rsidRPr="003336B9">
        <w:rPr>
          <w:rFonts w:ascii="Arial" w:hAnsi="Arial" w:cs="Arial"/>
          <w:sz w:val="22"/>
          <w:szCs w:val="22"/>
        </w:rPr>
        <w:t>“W</w:t>
      </w:r>
      <w:r w:rsidRPr="003336B9">
        <w:rPr>
          <w:rFonts w:ascii="Arial" w:hAnsi="Arial" w:cs="Arial"/>
          <w:sz w:val="22"/>
          <w:szCs w:val="22"/>
        </w:rPr>
        <w:t>hat offer?</w:t>
      </w:r>
      <w:r w:rsidR="008F5D97" w:rsidRPr="003336B9">
        <w:rPr>
          <w:rFonts w:ascii="Arial" w:hAnsi="Arial" w:cs="Arial"/>
          <w:sz w:val="22"/>
          <w:szCs w:val="22"/>
        </w:rPr>
        <w:t>”</w:t>
      </w:r>
      <w:r w:rsidRPr="003336B9">
        <w:rPr>
          <w:rFonts w:ascii="Arial" w:hAnsi="Arial" w:cs="Arial"/>
          <w:sz w:val="22"/>
          <w:szCs w:val="22"/>
        </w:rPr>
        <w:t xml:space="preserve"> </w:t>
      </w:r>
    </w:p>
    <w:p w14:paraId="51214675" w14:textId="77777777" w:rsidR="003C591F" w:rsidRPr="003336B9" w:rsidRDefault="003C591F">
      <w:pPr>
        <w:rPr>
          <w:rFonts w:ascii="Arial" w:hAnsi="Arial" w:cs="Arial"/>
          <w:b/>
          <w:bCs/>
          <w:sz w:val="22"/>
          <w:szCs w:val="22"/>
        </w:rPr>
      </w:pPr>
    </w:p>
    <w:p w14:paraId="128ED88D" w14:textId="024CBFA0" w:rsidR="00693BF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 xml:space="preserve">She's so savage </w:t>
      </w:r>
      <w:proofErr w:type="gramStart"/>
      <w:r w:rsidRPr="003336B9">
        <w:rPr>
          <w:rFonts w:ascii="Arial" w:hAnsi="Arial" w:cs="Arial"/>
          <w:sz w:val="22"/>
          <w:szCs w:val="22"/>
        </w:rPr>
        <w:t>in</w:t>
      </w:r>
      <w:proofErr w:type="gramEnd"/>
      <w:r w:rsidRPr="003336B9">
        <w:rPr>
          <w:rFonts w:ascii="Arial" w:hAnsi="Arial" w:cs="Arial"/>
          <w:sz w:val="22"/>
          <w:szCs w:val="22"/>
        </w:rPr>
        <w:t xml:space="preserve"> </w:t>
      </w:r>
      <w:proofErr w:type="gramStart"/>
      <w:r w:rsidRPr="003336B9">
        <w:rPr>
          <w:rFonts w:ascii="Arial" w:hAnsi="Arial" w:cs="Arial"/>
          <w:sz w:val="22"/>
          <w:szCs w:val="22"/>
        </w:rPr>
        <w:t>this</w:t>
      </w:r>
      <w:proofErr w:type="gramEnd"/>
      <w:r w:rsidRPr="003336B9">
        <w:rPr>
          <w:rFonts w:ascii="Arial" w:hAnsi="Arial" w:cs="Arial"/>
          <w:sz w:val="22"/>
          <w:szCs w:val="22"/>
        </w:rPr>
        <w:t xml:space="preserve"> moment. </w:t>
      </w:r>
      <w:r w:rsidR="007D31CC" w:rsidRPr="003336B9">
        <w:rPr>
          <w:rFonts w:ascii="Arial" w:hAnsi="Arial" w:cs="Arial"/>
          <w:sz w:val="22"/>
          <w:szCs w:val="22"/>
        </w:rPr>
        <w:t>“</w:t>
      </w:r>
      <w:r w:rsidRPr="003336B9">
        <w:rPr>
          <w:rFonts w:ascii="Arial" w:hAnsi="Arial" w:cs="Arial"/>
          <w:sz w:val="22"/>
          <w:szCs w:val="22"/>
        </w:rPr>
        <w:t>So</w:t>
      </w:r>
      <w:r w:rsidR="008F5D97" w:rsidRPr="003336B9">
        <w:rPr>
          <w:rFonts w:ascii="Arial" w:hAnsi="Arial" w:cs="Arial"/>
          <w:sz w:val="22"/>
          <w:szCs w:val="22"/>
        </w:rPr>
        <w:t>,</w:t>
      </w:r>
      <w:r w:rsidRPr="003336B9">
        <w:rPr>
          <w:rFonts w:ascii="Arial" w:hAnsi="Arial" w:cs="Arial"/>
          <w:sz w:val="22"/>
          <w:szCs w:val="22"/>
        </w:rPr>
        <w:t xml:space="preserve"> I really haven't had time to turn my mind to it.</w:t>
      </w:r>
      <w:r w:rsidR="007D31CC" w:rsidRPr="003336B9">
        <w:rPr>
          <w:rFonts w:ascii="Arial" w:hAnsi="Arial" w:cs="Arial"/>
          <w:sz w:val="22"/>
          <w:szCs w:val="22"/>
        </w:rPr>
        <w:t>”</w:t>
      </w:r>
      <w:r w:rsidRPr="003336B9">
        <w:rPr>
          <w:rFonts w:ascii="Arial" w:hAnsi="Arial" w:cs="Arial"/>
          <w:sz w:val="22"/>
          <w:szCs w:val="22"/>
        </w:rPr>
        <w:t xml:space="preserve"> </w:t>
      </w:r>
    </w:p>
    <w:p w14:paraId="3C347785" w14:textId="77777777" w:rsidR="00947A53" w:rsidRPr="003336B9" w:rsidRDefault="00947A53">
      <w:pPr>
        <w:rPr>
          <w:rFonts w:ascii="Arial" w:hAnsi="Arial" w:cs="Arial"/>
          <w:b/>
          <w:bCs/>
          <w:sz w:val="22"/>
          <w:szCs w:val="22"/>
        </w:rPr>
      </w:pPr>
    </w:p>
    <w:p w14:paraId="0D1644D6" w14:textId="324C26E5"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 xml:space="preserve">Yeah. After he's like, </w:t>
      </w:r>
      <w:r w:rsidR="00157A49" w:rsidRPr="003336B9">
        <w:rPr>
          <w:rFonts w:ascii="Arial" w:hAnsi="Arial" w:cs="Arial"/>
          <w:sz w:val="22"/>
          <w:szCs w:val="22"/>
        </w:rPr>
        <w:t>“M</w:t>
      </w:r>
      <w:r w:rsidRPr="003336B9">
        <w:rPr>
          <w:rFonts w:ascii="Arial" w:hAnsi="Arial" w:cs="Arial"/>
          <w:sz w:val="22"/>
          <w:szCs w:val="22"/>
        </w:rPr>
        <w:t>y offer to flatter and adore you for the rest of your life.</w:t>
      </w:r>
      <w:r w:rsidR="003D00A2" w:rsidRPr="003336B9">
        <w:rPr>
          <w:rFonts w:ascii="Arial" w:hAnsi="Arial" w:cs="Arial"/>
          <w:sz w:val="22"/>
          <w:szCs w:val="22"/>
        </w:rPr>
        <w:t>”</w:t>
      </w:r>
      <w:r w:rsidRPr="003336B9">
        <w:rPr>
          <w:rFonts w:ascii="Arial" w:hAnsi="Arial" w:cs="Arial"/>
          <w:sz w:val="22"/>
          <w:szCs w:val="22"/>
        </w:rPr>
        <w:t xml:space="preserve"> </w:t>
      </w:r>
    </w:p>
    <w:p w14:paraId="690C5B20" w14:textId="77777777" w:rsidR="00600C87" w:rsidRPr="003336B9" w:rsidRDefault="00600C87">
      <w:pPr>
        <w:rPr>
          <w:rFonts w:ascii="Arial" w:hAnsi="Arial" w:cs="Arial"/>
          <w:b/>
          <w:bCs/>
          <w:sz w:val="22"/>
          <w:szCs w:val="22"/>
        </w:rPr>
      </w:pPr>
    </w:p>
    <w:p w14:paraId="2A5B6E48" w14:textId="7F9743AE"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Just that tiny little offer. </w:t>
      </w:r>
    </w:p>
    <w:p w14:paraId="044FB770" w14:textId="77777777" w:rsidR="005F1EB4" w:rsidRPr="003336B9" w:rsidRDefault="005F1EB4">
      <w:pPr>
        <w:rPr>
          <w:rFonts w:ascii="Arial" w:hAnsi="Arial" w:cs="Arial"/>
          <w:b/>
          <w:bCs/>
          <w:sz w:val="22"/>
          <w:szCs w:val="22"/>
        </w:rPr>
      </w:pPr>
    </w:p>
    <w:p w14:paraId="10A27DE6" w14:textId="45AC76A0" w:rsidR="00693BF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I d</w:t>
      </w:r>
      <w:r w:rsidRPr="003336B9">
        <w:rPr>
          <w:rFonts w:ascii="Arial" w:hAnsi="Arial" w:cs="Arial"/>
          <w:sz w:val="22"/>
          <w:szCs w:val="22"/>
        </w:rPr>
        <w:t xml:space="preserve">on't know what you're talking about. Sounds gross. </w:t>
      </w:r>
    </w:p>
    <w:p w14:paraId="25575D30" w14:textId="77777777" w:rsidR="00134B59" w:rsidRPr="003336B9" w:rsidRDefault="00134B59">
      <w:pPr>
        <w:rPr>
          <w:rFonts w:ascii="Arial" w:hAnsi="Arial" w:cs="Arial"/>
          <w:b/>
          <w:bCs/>
          <w:sz w:val="22"/>
          <w:szCs w:val="22"/>
        </w:rPr>
      </w:pPr>
    </w:p>
    <w:p w14:paraId="0EBD500E" w14:textId="77777777" w:rsidR="00AC36AB"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It's so funny</w:t>
      </w:r>
      <w:r w:rsidR="00DE6010" w:rsidRPr="003336B9">
        <w:rPr>
          <w:rFonts w:ascii="Arial" w:hAnsi="Arial" w:cs="Arial"/>
          <w:sz w:val="22"/>
          <w:szCs w:val="22"/>
        </w:rPr>
        <w:t>,</w:t>
      </w:r>
      <w:r w:rsidRPr="003336B9">
        <w:rPr>
          <w:rFonts w:ascii="Arial" w:hAnsi="Arial" w:cs="Arial"/>
          <w:sz w:val="22"/>
          <w:szCs w:val="22"/>
        </w:rPr>
        <w:t xml:space="preserve"> because she also </w:t>
      </w:r>
      <w:proofErr w:type="gramStart"/>
      <w:r w:rsidRPr="003336B9">
        <w:rPr>
          <w:rFonts w:ascii="Arial" w:hAnsi="Arial" w:cs="Arial"/>
          <w:sz w:val="22"/>
          <w:szCs w:val="22"/>
        </w:rPr>
        <w:t>like</w:t>
      </w:r>
      <w:proofErr w:type="gramEnd"/>
      <w:r w:rsidR="008F5D97" w:rsidRPr="003336B9">
        <w:rPr>
          <w:rFonts w:ascii="Arial" w:hAnsi="Arial" w:cs="Arial"/>
          <w:sz w:val="22"/>
          <w:szCs w:val="22"/>
        </w:rPr>
        <w:t xml:space="preserve">-- </w:t>
      </w:r>
      <w:r w:rsidRPr="003336B9">
        <w:rPr>
          <w:rFonts w:ascii="Arial" w:hAnsi="Arial" w:cs="Arial"/>
          <w:sz w:val="22"/>
          <w:szCs w:val="22"/>
        </w:rPr>
        <w:t xml:space="preserve">It doesn't even surprise her that he says this. She's just like, </w:t>
      </w:r>
      <w:r w:rsidR="008F5D97" w:rsidRPr="003336B9">
        <w:rPr>
          <w:rFonts w:ascii="Arial" w:hAnsi="Arial" w:cs="Arial"/>
          <w:sz w:val="22"/>
          <w:szCs w:val="22"/>
        </w:rPr>
        <w:t>“H</w:t>
      </w:r>
      <w:r w:rsidRPr="003336B9">
        <w:rPr>
          <w:rFonts w:ascii="Arial" w:hAnsi="Arial" w:cs="Arial"/>
          <w:sz w:val="22"/>
          <w:szCs w:val="22"/>
        </w:rPr>
        <w:t>uh</w:t>
      </w:r>
      <w:r w:rsidR="008F5D97" w:rsidRPr="003336B9">
        <w:rPr>
          <w:rFonts w:ascii="Arial" w:hAnsi="Arial" w:cs="Arial"/>
          <w:sz w:val="22"/>
          <w:szCs w:val="22"/>
        </w:rPr>
        <w:t xml:space="preserve">. </w:t>
      </w:r>
      <w:r w:rsidRPr="003336B9">
        <w:rPr>
          <w:rFonts w:ascii="Arial" w:hAnsi="Arial" w:cs="Arial"/>
          <w:sz w:val="22"/>
          <w:szCs w:val="22"/>
        </w:rPr>
        <w:t>No, I haven't thought about it.</w:t>
      </w:r>
      <w:r w:rsidR="008F5D97" w:rsidRPr="003336B9">
        <w:rPr>
          <w:rFonts w:ascii="Arial" w:hAnsi="Arial" w:cs="Arial"/>
          <w:sz w:val="22"/>
          <w:szCs w:val="22"/>
        </w:rPr>
        <w:t>”</w:t>
      </w:r>
      <w:r w:rsidRPr="003336B9">
        <w:rPr>
          <w:rFonts w:ascii="Arial" w:hAnsi="Arial" w:cs="Arial"/>
          <w:sz w:val="22"/>
          <w:szCs w:val="22"/>
        </w:rPr>
        <w:t xml:space="preserve"> And then</w:t>
      </w:r>
      <w:r w:rsidR="00D44F27" w:rsidRPr="003336B9">
        <w:rPr>
          <w:rFonts w:ascii="Arial" w:hAnsi="Arial" w:cs="Arial"/>
          <w:sz w:val="22"/>
          <w:szCs w:val="22"/>
        </w:rPr>
        <w:t>,</w:t>
      </w:r>
      <w:r w:rsidRPr="003336B9">
        <w:rPr>
          <w:rFonts w:ascii="Arial" w:hAnsi="Arial" w:cs="Arial"/>
          <w:sz w:val="22"/>
          <w:szCs w:val="22"/>
        </w:rPr>
        <w:t xml:space="preserve"> Wentworth comes in and he announces to the room that he has proposed to Anne</w:t>
      </w:r>
      <w:r w:rsidR="003B77A6" w:rsidRPr="003336B9">
        <w:rPr>
          <w:rFonts w:ascii="Arial" w:hAnsi="Arial" w:cs="Arial"/>
          <w:sz w:val="22"/>
          <w:szCs w:val="22"/>
        </w:rPr>
        <w:t>,</w:t>
      </w:r>
      <w:r w:rsidRPr="003336B9">
        <w:rPr>
          <w:rFonts w:ascii="Arial" w:hAnsi="Arial" w:cs="Arial"/>
          <w:sz w:val="22"/>
          <w:szCs w:val="22"/>
        </w:rPr>
        <w:t xml:space="preserve"> and she has </w:t>
      </w:r>
      <w:proofErr w:type="gramStart"/>
      <w:r w:rsidRPr="003336B9">
        <w:rPr>
          <w:rFonts w:ascii="Arial" w:hAnsi="Arial" w:cs="Arial"/>
          <w:sz w:val="22"/>
          <w:szCs w:val="22"/>
        </w:rPr>
        <w:t>accepted</w:t>
      </w:r>
      <w:proofErr w:type="gramEnd"/>
      <w:r w:rsidRPr="003336B9">
        <w:rPr>
          <w:rFonts w:ascii="Arial" w:hAnsi="Arial" w:cs="Arial"/>
          <w:sz w:val="22"/>
          <w:szCs w:val="22"/>
        </w:rPr>
        <w:t xml:space="preserve"> and he is ready to fix </w:t>
      </w:r>
      <w:r w:rsidR="00050E23" w:rsidRPr="003336B9">
        <w:rPr>
          <w:rFonts w:ascii="Arial" w:hAnsi="Arial" w:cs="Arial"/>
          <w:b/>
          <w:bCs/>
          <w:sz w:val="22"/>
          <w:szCs w:val="22"/>
        </w:rPr>
        <w:t>[00:58:00]</w:t>
      </w:r>
      <w:r w:rsidR="00050E23" w:rsidRPr="003336B9">
        <w:rPr>
          <w:rFonts w:ascii="Arial" w:hAnsi="Arial" w:cs="Arial"/>
          <w:sz w:val="22"/>
          <w:szCs w:val="22"/>
        </w:rPr>
        <w:t xml:space="preserve"> </w:t>
      </w:r>
      <w:r w:rsidRPr="003336B9">
        <w:rPr>
          <w:rFonts w:ascii="Arial" w:hAnsi="Arial" w:cs="Arial"/>
          <w:sz w:val="22"/>
          <w:szCs w:val="22"/>
        </w:rPr>
        <w:t>a date for their wedding to this packed</w:t>
      </w:r>
      <w:r w:rsidR="008F5D97" w:rsidRPr="003336B9">
        <w:rPr>
          <w:rFonts w:ascii="Arial" w:hAnsi="Arial" w:cs="Arial"/>
          <w:sz w:val="22"/>
          <w:szCs w:val="22"/>
        </w:rPr>
        <w:t xml:space="preserve"> house</w:t>
      </w:r>
      <w:r w:rsidR="00AC36AB" w:rsidRPr="003336B9">
        <w:rPr>
          <w:rFonts w:ascii="Arial" w:hAnsi="Arial" w:cs="Arial"/>
          <w:sz w:val="22"/>
          <w:szCs w:val="22"/>
        </w:rPr>
        <w:t>.</w:t>
      </w:r>
      <w:r w:rsidR="008F5D97" w:rsidRPr="003336B9">
        <w:rPr>
          <w:rFonts w:ascii="Arial" w:hAnsi="Arial" w:cs="Arial"/>
          <w:sz w:val="22"/>
          <w:szCs w:val="22"/>
        </w:rPr>
        <w:t xml:space="preserve"> </w:t>
      </w:r>
    </w:p>
    <w:p w14:paraId="26F483B4" w14:textId="77777777" w:rsidR="00AC36AB" w:rsidRPr="003336B9" w:rsidRDefault="00AC36AB">
      <w:pPr>
        <w:rPr>
          <w:rFonts w:ascii="Arial" w:hAnsi="Arial" w:cs="Arial"/>
          <w:sz w:val="22"/>
          <w:szCs w:val="22"/>
        </w:rPr>
      </w:pPr>
    </w:p>
    <w:p w14:paraId="44C4ADCE" w14:textId="0FB4D24D" w:rsidR="00693BF7" w:rsidRPr="003336B9" w:rsidRDefault="008F5D97">
      <w:pPr>
        <w:rPr>
          <w:rFonts w:ascii="Arial" w:hAnsi="Arial" w:cs="Arial"/>
          <w:sz w:val="22"/>
          <w:szCs w:val="22"/>
        </w:rPr>
      </w:pPr>
      <w:r w:rsidRPr="003336B9">
        <w:rPr>
          <w:rFonts w:ascii="Arial" w:hAnsi="Arial" w:cs="Arial"/>
          <w:sz w:val="22"/>
          <w:szCs w:val="22"/>
        </w:rPr>
        <w:t xml:space="preserve">[laughter] </w:t>
      </w:r>
    </w:p>
    <w:p w14:paraId="6CC47F91" w14:textId="77777777" w:rsidR="00727D3B" w:rsidRPr="003336B9" w:rsidRDefault="00727D3B">
      <w:pPr>
        <w:rPr>
          <w:rFonts w:ascii="Arial" w:hAnsi="Arial" w:cs="Arial"/>
          <w:b/>
          <w:bCs/>
          <w:sz w:val="22"/>
          <w:szCs w:val="22"/>
        </w:rPr>
      </w:pPr>
    </w:p>
    <w:p w14:paraId="6E8F32B1" w14:textId="13BDC779" w:rsidR="008F5D9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And </w:t>
      </w:r>
      <w:r w:rsidRPr="003336B9">
        <w:rPr>
          <w:rFonts w:ascii="Arial" w:hAnsi="Arial" w:cs="Arial"/>
          <w:sz w:val="22"/>
          <w:szCs w:val="22"/>
        </w:rPr>
        <w:t>Sir Walter</w:t>
      </w:r>
      <w:r w:rsidR="00C403B3" w:rsidRPr="003336B9">
        <w:rPr>
          <w:rFonts w:ascii="Arial" w:hAnsi="Arial" w:cs="Arial"/>
          <w:sz w:val="22"/>
          <w:szCs w:val="22"/>
        </w:rPr>
        <w:t>, a</w:t>
      </w:r>
      <w:r w:rsidRPr="003336B9">
        <w:rPr>
          <w:rFonts w:ascii="Arial" w:hAnsi="Arial" w:cs="Arial"/>
          <w:sz w:val="22"/>
          <w:szCs w:val="22"/>
        </w:rPr>
        <w:t>gain to the packed house</w:t>
      </w:r>
      <w:r w:rsidR="00FF5896" w:rsidRPr="003336B9">
        <w:rPr>
          <w:rFonts w:ascii="Arial" w:hAnsi="Arial" w:cs="Arial"/>
          <w:sz w:val="22"/>
          <w:szCs w:val="22"/>
        </w:rPr>
        <w:t>,</w:t>
      </w:r>
      <w:r w:rsidRPr="003336B9">
        <w:rPr>
          <w:rFonts w:ascii="Arial" w:hAnsi="Arial" w:cs="Arial"/>
          <w:sz w:val="22"/>
          <w:szCs w:val="22"/>
        </w:rPr>
        <w:t xml:space="preserve"> </w:t>
      </w:r>
      <w:r w:rsidR="00FF5896" w:rsidRPr="003336B9">
        <w:rPr>
          <w:rFonts w:ascii="Arial" w:hAnsi="Arial" w:cs="Arial"/>
          <w:sz w:val="22"/>
          <w:szCs w:val="22"/>
        </w:rPr>
        <w:t>“</w:t>
      </w:r>
      <w:r w:rsidR="008F5D97" w:rsidRPr="003336B9">
        <w:rPr>
          <w:rFonts w:ascii="Arial" w:hAnsi="Arial" w:cs="Arial"/>
          <w:sz w:val="22"/>
          <w:szCs w:val="22"/>
        </w:rPr>
        <w:t>Anne? W</w:t>
      </w:r>
      <w:r w:rsidRPr="003336B9">
        <w:rPr>
          <w:rFonts w:ascii="Arial" w:hAnsi="Arial" w:cs="Arial"/>
          <w:sz w:val="22"/>
          <w:szCs w:val="22"/>
        </w:rPr>
        <w:t>ant to marry Anne</w:t>
      </w:r>
      <w:r w:rsidR="008F5D97" w:rsidRPr="003336B9">
        <w:rPr>
          <w:rFonts w:ascii="Arial" w:hAnsi="Arial" w:cs="Arial"/>
          <w:sz w:val="22"/>
          <w:szCs w:val="22"/>
        </w:rPr>
        <w:t>, w</w:t>
      </w:r>
      <w:r w:rsidRPr="003336B9">
        <w:rPr>
          <w:rFonts w:ascii="Arial" w:hAnsi="Arial" w:cs="Arial"/>
          <w:sz w:val="22"/>
          <w:szCs w:val="22"/>
        </w:rPr>
        <w:t>hatever for?</w:t>
      </w:r>
      <w:r w:rsidR="007A216D" w:rsidRPr="003336B9">
        <w:rPr>
          <w:rFonts w:ascii="Arial" w:hAnsi="Arial" w:cs="Arial"/>
          <w:sz w:val="22"/>
          <w:szCs w:val="22"/>
        </w:rPr>
        <w:t>”</w:t>
      </w:r>
      <w:r w:rsidRPr="003336B9">
        <w:rPr>
          <w:rFonts w:ascii="Arial" w:hAnsi="Arial" w:cs="Arial"/>
          <w:sz w:val="22"/>
          <w:szCs w:val="22"/>
        </w:rPr>
        <w:t xml:space="preserve"> </w:t>
      </w:r>
    </w:p>
    <w:p w14:paraId="298A4444" w14:textId="77777777" w:rsidR="008F5D97" w:rsidRPr="003336B9" w:rsidRDefault="008F5D97">
      <w:pPr>
        <w:rPr>
          <w:rFonts w:ascii="Arial" w:hAnsi="Arial" w:cs="Arial"/>
          <w:sz w:val="22"/>
          <w:szCs w:val="22"/>
        </w:rPr>
      </w:pPr>
    </w:p>
    <w:p w14:paraId="484C9C17" w14:textId="7CDCB6B3" w:rsidR="00693BF7" w:rsidRPr="003336B9" w:rsidRDefault="008F5D97">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Whatever for. </w:t>
      </w:r>
    </w:p>
    <w:p w14:paraId="729015E6" w14:textId="77777777" w:rsidR="00BA5E42" w:rsidRPr="003336B9" w:rsidRDefault="00BA5E42">
      <w:pPr>
        <w:rPr>
          <w:rFonts w:ascii="Arial" w:hAnsi="Arial" w:cs="Arial"/>
          <w:b/>
          <w:bCs/>
          <w:sz w:val="22"/>
          <w:szCs w:val="22"/>
        </w:rPr>
      </w:pPr>
    </w:p>
    <w:p w14:paraId="3E0CF98B" w14:textId="597DC536"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Which just goes to show that she has made the right choice to get the fuck out of here. And then</w:t>
      </w:r>
      <w:r w:rsidR="00325764" w:rsidRPr="003336B9">
        <w:rPr>
          <w:rFonts w:ascii="Arial" w:hAnsi="Arial" w:cs="Arial"/>
          <w:sz w:val="22"/>
          <w:szCs w:val="22"/>
        </w:rPr>
        <w:t>,</w:t>
      </w:r>
      <w:r w:rsidRPr="003336B9">
        <w:rPr>
          <w:rFonts w:ascii="Arial" w:hAnsi="Arial" w:cs="Arial"/>
          <w:sz w:val="22"/>
          <w:szCs w:val="22"/>
        </w:rPr>
        <w:t xml:space="preserve"> </w:t>
      </w:r>
      <w:r w:rsidR="00902942" w:rsidRPr="003336B9">
        <w:rPr>
          <w:rFonts w:ascii="Arial" w:hAnsi="Arial" w:cs="Arial"/>
          <w:sz w:val="22"/>
          <w:szCs w:val="22"/>
        </w:rPr>
        <w:t>Elliot</w:t>
      </w:r>
      <w:r w:rsidRPr="003336B9">
        <w:rPr>
          <w:rFonts w:ascii="Arial" w:hAnsi="Arial" w:cs="Arial"/>
          <w:sz w:val="22"/>
          <w:szCs w:val="22"/>
        </w:rPr>
        <w:t xml:space="preserve"> and Mrs. Clay share a look. </w:t>
      </w:r>
    </w:p>
    <w:p w14:paraId="21574723" w14:textId="77777777" w:rsidR="00903DF1" w:rsidRPr="003336B9" w:rsidRDefault="00903DF1">
      <w:pPr>
        <w:rPr>
          <w:rFonts w:ascii="Arial" w:hAnsi="Arial" w:cs="Arial"/>
          <w:b/>
          <w:bCs/>
          <w:sz w:val="22"/>
          <w:szCs w:val="22"/>
        </w:rPr>
      </w:pPr>
    </w:p>
    <w:p w14:paraId="12CE2583" w14:textId="63185154"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They do not explore this plotline any further. </w:t>
      </w:r>
      <w:r w:rsidR="003C466D" w:rsidRPr="003336B9">
        <w:rPr>
          <w:rFonts w:ascii="Arial" w:hAnsi="Arial" w:cs="Arial"/>
          <w:sz w:val="22"/>
          <w:szCs w:val="22"/>
        </w:rPr>
        <w:t xml:space="preserve">[chuckles] </w:t>
      </w:r>
    </w:p>
    <w:p w14:paraId="7E677995" w14:textId="77777777" w:rsidR="00593CF3" w:rsidRPr="003336B9" w:rsidRDefault="00593CF3">
      <w:pPr>
        <w:rPr>
          <w:rFonts w:ascii="Arial" w:hAnsi="Arial" w:cs="Arial"/>
          <w:b/>
          <w:bCs/>
          <w:sz w:val="22"/>
          <w:szCs w:val="22"/>
        </w:rPr>
      </w:pPr>
    </w:p>
    <w:p w14:paraId="0981C82B" w14:textId="047420FA" w:rsidR="00693BF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Yeah</w:t>
      </w:r>
      <w:r w:rsidR="003C466D" w:rsidRPr="003336B9">
        <w:rPr>
          <w:rFonts w:ascii="Arial" w:hAnsi="Arial" w:cs="Arial"/>
          <w:sz w:val="22"/>
          <w:szCs w:val="22"/>
        </w:rPr>
        <w:t>. L</w:t>
      </w:r>
      <w:r w:rsidRPr="003336B9">
        <w:rPr>
          <w:rFonts w:ascii="Arial" w:hAnsi="Arial" w:cs="Arial"/>
          <w:sz w:val="22"/>
          <w:szCs w:val="22"/>
        </w:rPr>
        <w:t>ike why</w:t>
      </w:r>
      <w:r w:rsidR="003C466D" w:rsidRPr="003336B9">
        <w:rPr>
          <w:rFonts w:ascii="Arial" w:hAnsi="Arial" w:cs="Arial"/>
          <w:sz w:val="22"/>
          <w:szCs w:val="22"/>
        </w:rPr>
        <w:t>?</w:t>
      </w:r>
      <w:r w:rsidRPr="003336B9">
        <w:rPr>
          <w:rFonts w:ascii="Arial" w:hAnsi="Arial" w:cs="Arial"/>
          <w:sz w:val="22"/>
          <w:szCs w:val="22"/>
        </w:rPr>
        <w:t xml:space="preserve"> </w:t>
      </w:r>
      <w:r w:rsidR="003C466D" w:rsidRPr="003336B9">
        <w:rPr>
          <w:rFonts w:ascii="Arial" w:hAnsi="Arial" w:cs="Arial"/>
          <w:sz w:val="22"/>
          <w:szCs w:val="22"/>
        </w:rPr>
        <w:t xml:space="preserve">Why </w:t>
      </w:r>
      <w:r w:rsidRPr="003336B9">
        <w:rPr>
          <w:rFonts w:ascii="Arial" w:hAnsi="Arial" w:cs="Arial"/>
          <w:sz w:val="22"/>
          <w:szCs w:val="22"/>
        </w:rPr>
        <w:t xml:space="preserve">are they having a significant look at one another? What's that supposed to indicate to us? </w:t>
      </w:r>
    </w:p>
    <w:p w14:paraId="6EDD66B2" w14:textId="77777777" w:rsidR="00F70C1F" w:rsidRPr="003336B9" w:rsidRDefault="00F70C1F">
      <w:pPr>
        <w:rPr>
          <w:rFonts w:ascii="Arial" w:hAnsi="Arial" w:cs="Arial"/>
          <w:b/>
          <w:bCs/>
          <w:sz w:val="22"/>
          <w:szCs w:val="22"/>
        </w:rPr>
      </w:pPr>
    </w:p>
    <w:p w14:paraId="52E8C83A" w14:textId="07CA16E8"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Right. T</w:t>
      </w:r>
      <w:r w:rsidRPr="003336B9">
        <w:rPr>
          <w:rFonts w:ascii="Arial" w:hAnsi="Arial" w:cs="Arial"/>
          <w:sz w:val="22"/>
          <w:szCs w:val="22"/>
        </w:rPr>
        <w:t xml:space="preserve">here's no follow up. </w:t>
      </w:r>
    </w:p>
    <w:p w14:paraId="6339B202" w14:textId="77777777" w:rsidR="00933CCA" w:rsidRPr="003336B9" w:rsidRDefault="00933CCA">
      <w:pPr>
        <w:rPr>
          <w:rFonts w:ascii="Arial" w:hAnsi="Arial" w:cs="Arial"/>
          <w:b/>
          <w:bCs/>
          <w:sz w:val="22"/>
          <w:szCs w:val="22"/>
        </w:rPr>
      </w:pPr>
    </w:p>
    <w:p w14:paraId="69F15DF8" w14:textId="713E43B9" w:rsidR="008F5D9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Was she supposed to be doing something this whole time to</w:t>
      </w:r>
      <w:r w:rsidR="008F5D97" w:rsidRPr="003336B9">
        <w:rPr>
          <w:rFonts w:ascii="Arial" w:hAnsi="Arial" w:cs="Arial"/>
          <w:sz w:val="22"/>
          <w:szCs w:val="22"/>
        </w:rPr>
        <w:t xml:space="preserve"> </w:t>
      </w:r>
      <w:r w:rsidRPr="003336B9">
        <w:rPr>
          <w:rFonts w:ascii="Arial" w:hAnsi="Arial" w:cs="Arial"/>
          <w:sz w:val="22"/>
          <w:szCs w:val="22"/>
        </w:rPr>
        <w:t>stop Anne from marrying Wentworth and she failed</w:t>
      </w:r>
      <w:r w:rsidR="00EC4C4B" w:rsidRPr="003336B9">
        <w:rPr>
          <w:rFonts w:ascii="Arial" w:hAnsi="Arial" w:cs="Arial"/>
          <w:sz w:val="22"/>
          <w:szCs w:val="22"/>
        </w:rPr>
        <w:t>,</w:t>
      </w:r>
      <w:r w:rsidRPr="003336B9">
        <w:rPr>
          <w:rFonts w:ascii="Arial" w:hAnsi="Arial" w:cs="Arial"/>
          <w:sz w:val="22"/>
          <w:szCs w:val="22"/>
        </w:rPr>
        <w:t xml:space="preserve"> </w:t>
      </w:r>
      <w:r w:rsidR="00EC4C4B" w:rsidRPr="003336B9">
        <w:rPr>
          <w:rFonts w:ascii="Arial" w:hAnsi="Arial" w:cs="Arial"/>
          <w:sz w:val="22"/>
          <w:szCs w:val="22"/>
        </w:rPr>
        <w:t>a</w:t>
      </w:r>
      <w:r w:rsidRPr="003336B9">
        <w:rPr>
          <w:rFonts w:ascii="Arial" w:hAnsi="Arial" w:cs="Arial"/>
          <w:sz w:val="22"/>
          <w:szCs w:val="22"/>
        </w:rPr>
        <w:t>nd he's like</w:t>
      </w:r>
      <w:r w:rsidR="008F5D97" w:rsidRPr="003336B9">
        <w:rPr>
          <w:rFonts w:ascii="Arial" w:hAnsi="Arial" w:cs="Arial"/>
          <w:sz w:val="22"/>
          <w:szCs w:val="22"/>
        </w:rPr>
        <w:t>, “Ugh.”</w:t>
      </w:r>
    </w:p>
    <w:p w14:paraId="2C8B57E7" w14:textId="77777777" w:rsidR="008F5D97" w:rsidRPr="003336B9" w:rsidRDefault="008F5D97">
      <w:pPr>
        <w:rPr>
          <w:rFonts w:ascii="Arial" w:hAnsi="Arial" w:cs="Arial"/>
          <w:sz w:val="22"/>
          <w:szCs w:val="22"/>
        </w:rPr>
      </w:pPr>
    </w:p>
    <w:p w14:paraId="50CF279C" w14:textId="3B9ABE83" w:rsidR="00693BF7" w:rsidRPr="003336B9" w:rsidRDefault="008F5D97">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I don't know what it was supposed to be, but except that they're </w:t>
      </w:r>
      <w:r w:rsidR="009E33D9" w:rsidRPr="003336B9">
        <w:rPr>
          <w:rFonts w:ascii="Arial" w:hAnsi="Arial" w:cs="Arial"/>
          <w:sz w:val="22"/>
          <w:szCs w:val="22"/>
        </w:rPr>
        <w:t>going to</w:t>
      </w:r>
      <w:r w:rsidRPr="003336B9">
        <w:rPr>
          <w:rFonts w:ascii="Arial" w:hAnsi="Arial" w:cs="Arial"/>
          <w:sz w:val="22"/>
          <w:szCs w:val="22"/>
        </w:rPr>
        <w:t xml:space="preserve"> run off together</w:t>
      </w:r>
      <w:r w:rsidR="00CE22F9" w:rsidRPr="003336B9">
        <w:rPr>
          <w:rFonts w:ascii="Arial" w:hAnsi="Arial" w:cs="Arial"/>
          <w:sz w:val="22"/>
          <w:szCs w:val="22"/>
        </w:rPr>
        <w:t>.</w:t>
      </w:r>
      <w:r w:rsidRPr="003336B9">
        <w:rPr>
          <w:rFonts w:ascii="Arial" w:hAnsi="Arial" w:cs="Arial"/>
          <w:sz w:val="22"/>
          <w:szCs w:val="22"/>
        </w:rPr>
        <w:t xml:space="preserve"> </w:t>
      </w:r>
      <w:r w:rsidR="00CE22F9" w:rsidRPr="003336B9">
        <w:rPr>
          <w:rFonts w:ascii="Arial" w:hAnsi="Arial" w:cs="Arial"/>
          <w:sz w:val="22"/>
          <w:szCs w:val="22"/>
        </w:rPr>
        <w:t>M</w:t>
      </w:r>
      <w:r w:rsidRPr="003336B9">
        <w:rPr>
          <w:rFonts w:ascii="Arial" w:hAnsi="Arial" w:cs="Arial"/>
          <w:sz w:val="22"/>
          <w:szCs w:val="22"/>
        </w:rPr>
        <w:t>aybe that was the look</w:t>
      </w:r>
      <w:r w:rsidR="00C64616" w:rsidRPr="003336B9">
        <w:rPr>
          <w:rFonts w:ascii="Arial" w:hAnsi="Arial" w:cs="Arial"/>
          <w:sz w:val="22"/>
          <w:szCs w:val="22"/>
        </w:rPr>
        <w:t>.</w:t>
      </w:r>
      <w:r w:rsidRPr="003336B9">
        <w:rPr>
          <w:rFonts w:ascii="Arial" w:hAnsi="Arial" w:cs="Arial"/>
          <w:sz w:val="22"/>
          <w:szCs w:val="22"/>
        </w:rPr>
        <w:t xml:space="preserve"> </w:t>
      </w:r>
      <w:r w:rsidR="00C64616" w:rsidRPr="003336B9">
        <w:rPr>
          <w:rFonts w:ascii="Arial" w:hAnsi="Arial" w:cs="Arial"/>
          <w:sz w:val="22"/>
          <w:szCs w:val="22"/>
        </w:rPr>
        <w:t>I</w:t>
      </w:r>
      <w:r w:rsidRPr="003336B9">
        <w:rPr>
          <w:rFonts w:ascii="Arial" w:hAnsi="Arial" w:cs="Arial"/>
          <w:sz w:val="22"/>
          <w:szCs w:val="22"/>
        </w:rPr>
        <w:t xml:space="preserve">t's like, “Okay, now's our moment.” </w:t>
      </w:r>
    </w:p>
    <w:p w14:paraId="1D358C66" w14:textId="77777777" w:rsidR="00472633" w:rsidRPr="003336B9" w:rsidRDefault="00472633">
      <w:pPr>
        <w:rPr>
          <w:rFonts w:ascii="Arial" w:hAnsi="Arial" w:cs="Arial"/>
          <w:b/>
          <w:bCs/>
          <w:sz w:val="22"/>
          <w:szCs w:val="22"/>
        </w:rPr>
      </w:pPr>
    </w:p>
    <w:p w14:paraId="5D5855D2" w14:textId="6EE2ADCB" w:rsidR="008F5D9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It's one of those things</w:t>
      </w:r>
      <w:r w:rsidR="00F177DF" w:rsidRPr="003336B9">
        <w:rPr>
          <w:rFonts w:ascii="Arial" w:hAnsi="Arial" w:cs="Arial"/>
          <w:sz w:val="22"/>
          <w:szCs w:val="22"/>
        </w:rPr>
        <w:t>,</w:t>
      </w:r>
      <w:r w:rsidRPr="003336B9">
        <w:rPr>
          <w:rFonts w:ascii="Arial" w:hAnsi="Arial" w:cs="Arial"/>
          <w:sz w:val="22"/>
          <w:szCs w:val="22"/>
        </w:rPr>
        <w:t xml:space="preserve"> </w:t>
      </w:r>
      <w:r w:rsidR="00F177DF" w:rsidRPr="003336B9">
        <w:rPr>
          <w:rFonts w:ascii="Arial" w:hAnsi="Arial" w:cs="Arial"/>
          <w:sz w:val="22"/>
          <w:szCs w:val="22"/>
        </w:rPr>
        <w:t>i</w:t>
      </w:r>
      <w:r w:rsidRPr="003336B9">
        <w:rPr>
          <w:rFonts w:ascii="Arial" w:hAnsi="Arial" w:cs="Arial"/>
          <w:sz w:val="22"/>
          <w:szCs w:val="22"/>
        </w:rPr>
        <w:t>f you've read</w:t>
      </w:r>
      <w:r w:rsidR="008F5D97" w:rsidRPr="003336B9">
        <w:rPr>
          <w:rFonts w:ascii="Arial" w:hAnsi="Arial" w:cs="Arial"/>
          <w:sz w:val="22"/>
          <w:szCs w:val="22"/>
        </w:rPr>
        <w:t xml:space="preserve"> </w:t>
      </w:r>
      <w:r w:rsidRPr="003336B9">
        <w:rPr>
          <w:rFonts w:ascii="Arial" w:hAnsi="Arial" w:cs="Arial"/>
          <w:sz w:val="22"/>
          <w:szCs w:val="22"/>
        </w:rPr>
        <w:t>a lot of book</w:t>
      </w:r>
      <w:r w:rsidR="00C524FE" w:rsidRPr="003336B9">
        <w:rPr>
          <w:rFonts w:ascii="Arial" w:hAnsi="Arial" w:cs="Arial"/>
          <w:sz w:val="22"/>
          <w:szCs w:val="22"/>
        </w:rPr>
        <w:t>s</w:t>
      </w:r>
      <w:r w:rsidRPr="003336B9">
        <w:rPr>
          <w:rFonts w:ascii="Arial" w:hAnsi="Arial" w:cs="Arial"/>
          <w:sz w:val="22"/>
          <w:szCs w:val="22"/>
        </w:rPr>
        <w:t xml:space="preserve"> </w:t>
      </w:r>
      <w:r w:rsidR="008F5D97" w:rsidRPr="003336B9">
        <w:rPr>
          <w:rFonts w:ascii="Arial" w:hAnsi="Arial" w:cs="Arial"/>
          <w:sz w:val="22"/>
          <w:szCs w:val="22"/>
        </w:rPr>
        <w:t xml:space="preserve">and </w:t>
      </w:r>
      <w:r w:rsidRPr="003336B9">
        <w:rPr>
          <w:rFonts w:ascii="Arial" w:hAnsi="Arial" w:cs="Arial"/>
          <w:sz w:val="22"/>
          <w:szCs w:val="22"/>
        </w:rPr>
        <w:t xml:space="preserve">you see the movie adaptations, there's sometimes a nod to something that happens </w:t>
      </w:r>
      <w:r w:rsidR="008F5D97" w:rsidRPr="003336B9">
        <w:rPr>
          <w:rFonts w:ascii="Arial" w:hAnsi="Arial" w:cs="Arial"/>
          <w:b/>
          <w:bCs/>
          <w:sz w:val="22"/>
          <w:szCs w:val="22"/>
        </w:rPr>
        <w:t>[00:59:00]</w:t>
      </w:r>
      <w:r w:rsidR="008F5D97" w:rsidRPr="003336B9">
        <w:rPr>
          <w:rFonts w:ascii="Arial" w:hAnsi="Arial" w:cs="Arial"/>
          <w:sz w:val="22"/>
          <w:szCs w:val="22"/>
        </w:rPr>
        <w:t xml:space="preserve"> </w:t>
      </w:r>
      <w:r w:rsidRPr="003336B9">
        <w:rPr>
          <w:rFonts w:ascii="Arial" w:hAnsi="Arial" w:cs="Arial"/>
          <w:sz w:val="22"/>
          <w:szCs w:val="22"/>
        </w:rPr>
        <w:t xml:space="preserve">in the book and they assume that the watcher has read the book. </w:t>
      </w:r>
    </w:p>
    <w:p w14:paraId="7E83DBD7" w14:textId="77777777" w:rsidR="008F5D97" w:rsidRPr="003336B9" w:rsidRDefault="008F5D97">
      <w:pPr>
        <w:rPr>
          <w:rFonts w:ascii="Arial" w:hAnsi="Arial" w:cs="Arial"/>
          <w:sz w:val="22"/>
          <w:szCs w:val="22"/>
        </w:rPr>
      </w:pPr>
    </w:p>
    <w:p w14:paraId="43A91932" w14:textId="77777777" w:rsidR="008F5D97" w:rsidRPr="003336B9" w:rsidRDefault="008F5D97">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Yeah. </w:t>
      </w:r>
    </w:p>
    <w:p w14:paraId="1583C7FC" w14:textId="77777777" w:rsidR="008F5D97" w:rsidRPr="003336B9" w:rsidRDefault="008F5D97">
      <w:pPr>
        <w:rPr>
          <w:rFonts w:ascii="Arial" w:hAnsi="Arial" w:cs="Arial"/>
          <w:sz w:val="22"/>
          <w:szCs w:val="22"/>
        </w:rPr>
      </w:pPr>
    </w:p>
    <w:p w14:paraId="2A2E512A" w14:textId="18268AC1" w:rsidR="008F5D97" w:rsidRPr="003336B9" w:rsidRDefault="008F5D97">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 xml:space="preserve">And for us, like book readers, we know at the end of </w:t>
      </w:r>
      <w:r w:rsidR="004326A2" w:rsidRPr="003336B9">
        <w:rPr>
          <w:rFonts w:ascii="Arial" w:hAnsi="Arial" w:cs="Arial"/>
          <w:i/>
          <w:iCs/>
          <w:sz w:val="22"/>
          <w:szCs w:val="22"/>
        </w:rPr>
        <w:t>Persuasion</w:t>
      </w:r>
      <w:r w:rsidRPr="003336B9">
        <w:rPr>
          <w:rFonts w:ascii="Arial" w:hAnsi="Arial" w:cs="Arial"/>
          <w:sz w:val="22"/>
          <w:szCs w:val="22"/>
        </w:rPr>
        <w:t xml:space="preserve">, </w:t>
      </w:r>
      <w:r w:rsidR="00D75A61" w:rsidRPr="003336B9">
        <w:rPr>
          <w:rFonts w:ascii="Arial" w:hAnsi="Arial" w:cs="Arial"/>
          <w:sz w:val="22"/>
          <w:szCs w:val="22"/>
        </w:rPr>
        <w:t>Elliot</w:t>
      </w:r>
      <w:r w:rsidRPr="003336B9">
        <w:rPr>
          <w:rFonts w:ascii="Arial" w:hAnsi="Arial" w:cs="Arial"/>
          <w:sz w:val="22"/>
          <w:szCs w:val="22"/>
        </w:rPr>
        <w:t xml:space="preserve"> says, “Well, if I can't have Anne Elliot, I'm </w:t>
      </w:r>
      <w:r w:rsidR="009E33D9" w:rsidRPr="003336B9">
        <w:rPr>
          <w:rFonts w:ascii="Arial" w:hAnsi="Arial" w:cs="Arial"/>
          <w:sz w:val="22"/>
          <w:szCs w:val="22"/>
        </w:rPr>
        <w:t>going to</w:t>
      </w:r>
      <w:r w:rsidRPr="003336B9">
        <w:rPr>
          <w:rFonts w:ascii="Arial" w:hAnsi="Arial" w:cs="Arial"/>
          <w:sz w:val="22"/>
          <w:szCs w:val="22"/>
        </w:rPr>
        <w:t xml:space="preserve"> run off with Mrs. Clay and have some sex.” </w:t>
      </w:r>
    </w:p>
    <w:p w14:paraId="07FB3744" w14:textId="77777777" w:rsidR="008F5D97" w:rsidRPr="003336B9" w:rsidRDefault="008F5D97">
      <w:pPr>
        <w:rPr>
          <w:rFonts w:ascii="Arial" w:hAnsi="Arial" w:cs="Arial"/>
          <w:sz w:val="22"/>
          <w:szCs w:val="22"/>
        </w:rPr>
      </w:pPr>
    </w:p>
    <w:p w14:paraId="53B2201F" w14:textId="2D7825D4" w:rsidR="00693BF7" w:rsidRPr="003336B9" w:rsidRDefault="008F5D97">
      <w:pPr>
        <w:rPr>
          <w:rFonts w:ascii="Arial" w:hAnsi="Arial" w:cs="Arial"/>
          <w:sz w:val="22"/>
          <w:szCs w:val="22"/>
        </w:rPr>
      </w:pPr>
      <w:r w:rsidRPr="003336B9">
        <w:rPr>
          <w:rFonts w:ascii="Arial" w:hAnsi="Arial" w:cs="Arial"/>
          <w:b/>
          <w:bCs/>
          <w:sz w:val="22"/>
          <w:szCs w:val="22"/>
        </w:rPr>
        <w:t xml:space="preserve">Molly: </w:t>
      </w:r>
      <w:proofErr w:type="gramStart"/>
      <w:r w:rsidRPr="003336B9">
        <w:rPr>
          <w:rFonts w:ascii="Arial" w:hAnsi="Arial" w:cs="Arial"/>
          <w:sz w:val="22"/>
          <w:szCs w:val="22"/>
        </w:rPr>
        <w:t>And also</w:t>
      </w:r>
      <w:proofErr w:type="gramEnd"/>
      <w:r w:rsidRPr="003336B9">
        <w:rPr>
          <w:rFonts w:ascii="Arial" w:hAnsi="Arial" w:cs="Arial"/>
          <w:sz w:val="22"/>
          <w:szCs w:val="22"/>
        </w:rPr>
        <w:t xml:space="preserve">, still </w:t>
      </w:r>
      <w:proofErr w:type="gramStart"/>
      <w:r w:rsidRPr="003336B9">
        <w:rPr>
          <w:rFonts w:ascii="Arial" w:hAnsi="Arial" w:cs="Arial"/>
          <w:sz w:val="22"/>
          <w:szCs w:val="22"/>
        </w:rPr>
        <w:t>get</w:t>
      </w:r>
      <w:proofErr w:type="gramEnd"/>
      <w:r w:rsidRPr="003336B9">
        <w:rPr>
          <w:rFonts w:ascii="Arial" w:hAnsi="Arial" w:cs="Arial"/>
          <w:sz w:val="22"/>
          <w:szCs w:val="22"/>
        </w:rPr>
        <w:t xml:space="preserve"> his inheritance</w:t>
      </w:r>
      <w:r w:rsidR="0046783E" w:rsidRPr="003336B9">
        <w:rPr>
          <w:rFonts w:ascii="Arial" w:hAnsi="Arial" w:cs="Arial"/>
          <w:sz w:val="22"/>
          <w:szCs w:val="22"/>
        </w:rPr>
        <w:t>,</w:t>
      </w:r>
      <w:r w:rsidRPr="003336B9">
        <w:rPr>
          <w:rFonts w:ascii="Arial" w:hAnsi="Arial" w:cs="Arial"/>
          <w:sz w:val="22"/>
          <w:szCs w:val="22"/>
        </w:rPr>
        <w:t xml:space="preserve"> because he successfully stopped Sir Walter from having children. </w:t>
      </w:r>
    </w:p>
    <w:p w14:paraId="4613087C" w14:textId="77777777" w:rsidR="0039785B" w:rsidRPr="003336B9" w:rsidRDefault="0039785B">
      <w:pPr>
        <w:rPr>
          <w:rFonts w:ascii="Arial" w:hAnsi="Arial" w:cs="Arial"/>
          <w:b/>
          <w:bCs/>
          <w:sz w:val="22"/>
          <w:szCs w:val="22"/>
        </w:rPr>
      </w:pPr>
    </w:p>
    <w:p w14:paraId="7387343A" w14:textId="12ECCC73"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Exactly. But in the movie, they just nod to that</w:t>
      </w:r>
      <w:r w:rsidR="003D5740" w:rsidRPr="003336B9">
        <w:rPr>
          <w:rFonts w:ascii="Arial" w:hAnsi="Arial" w:cs="Arial"/>
          <w:sz w:val="22"/>
          <w:szCs w:val="22"/>
        </w:rPr>
        <w:t>,</w:t>
      </w:r>
      <w:r w:rsidRPr="003336B9">
        <w:rPr>
          <w:rFonts w:ascii="Arial" w:hAnsi="Arial" w:cs="Arial"/>
          <w:sz w:val="22"/>
          <w:szCs w:val="22"/>
        </w:rPr>
        <w:t xml:space="preserve"> because they give us the scene where Mrs. Clay and Mr. Elliot are meeting </w:t>
      </w:r>
      <w:proofErr w:type="gramStart"/>
      <w:r w:rsidRPr="003336B9">
        <w:rPr>
          <w:rFonts w:ascii="Arial" w:hAnsi="Arial" w:cs="Arial"/>
          <w:sz w:val="22"/>
          <w:szCs w:val="22"/>
        </w:rPr>
        <w:t>up, but</w:t>
      </w:r>
      <w:proofErr w:type="gramEnd"/>
      <w:r w:rsidRPr="003336B9">
        <w:rPr>
          <w:rFonts w:ascii="Arial" w:hAnsi="Arial" w:cs="Arial"/>
          <w:sz w:val="22"/>
          <w:szCs w:val="22"/>
        </w:rPr>
        <w:t xml:space="preserve"> then don't tell us why that's significant at the end. They just </w:t>
      </w:r>
      <w:proofErr w:type="gramStart"/>
      <w:r w:rsidRPr="003336B9">
        <w:rPr>
          <w:rFonts w:ascii="Arial" w:hAnsi="Arial" w:cs="Arial"/>
          <w:sz w:val="22"/>
          <w:szCs w:val="22"/>
        </w:rPr>
        <w:t>nod</w:t>
      </w:r>
      <w:proofErr w:type="gramEnd"/>
      <w:r w:rsidRPr="003336B9">
        <w:rPr>
          <w:rFonts w:ascii="Arial" w:hAnsi="Arial" w:cs="Arial"/>
          <w:sz w:val="22"/>
          <w:szCs w:val="22"/>
        </w:rPr>
        <w:t xml:space="preserve"> to it. </w:t>
      </w:r>
    </w:p>
    <w:p w14:paraId="0BE136D4" w14:textId="77777777" w:rsidR="00342C34" w:rsidRPr="003336B9" w:rsidRDefault="00342C34">
      <w:pPr>
        <w:rPr>
          <w:rFonts w:ascii="Arial" w:hAnsi="Arial" w:cs="Arial"/>
          <w:b/>
          <w:bCs/>
          <w:sz w:val="22"/>
          <w:szCs w:val="22"/>
        </w:rPr>
      </w:pPr>
    </w:p>
    <w:p w14:paraId="24EB95A6" w14:textId="2EB5B4AE" w:rsidR="00693BF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 xml:space="preserve">We're having to fill in a lot of gaps there. </w:t>
      </w:r>
    </w:p>
    <w:p w14:paraId="7977E73C" w14:textId="77777777" w:rsidR="00253FFC" w:rsidRPr="003336B9" w:rsidRDefault="00253FFC">
      <w:pPr>
        <w:rPr>
          <w:rFonts w:ascii="Arial" w:hAnsi="Arial" w:cs="Arial"/>
          <w:b/>
          <w:bCs/>
          <w:sz w:val="22"/>
          <w:szCs w:val="22"/>
        </w:rPr>
      </w:pPr>
    </w:p>
    <w:p w14:paraId="7CD8CF74" w14:textId="0672B434"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 xml:space="preserve">Yeah. </w:t>
      </w:r>
    </w:p>
    <w:p w14:paraId="279C5BD7" w14:textId="77777777" w:rsidR="00BC6A9F" w:rsidRPr="003336B9" w:rsidRDefault="00BC6A9F">
      <w:pPr>
        <w:rPr>
          <w:rFonts w:ascii="Arial" w:hAnsi="Arial" w:cs="Arial"/>
          <w:b/>
          <w:bCs/>
          <w:sz w:val="22"/>
          <w:szCs w:val="22"/>
        </w:rPr>
      </w:pPr>
    </w:p>
    <w:p w14:paraId="249B804A" w14:textId="0623D483"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Yes. </w:t>
      </w:r>
    </w:p>
    <w:p w14:paraId="37D2D30A" w14:textId="77777777" w:rsidR="00497402" w:rsidRPr="003336B9" w:rsidRDefault="00497402">
      <w:pPr>
        <w:rPr>
          <w:rFonts w:ascii="Arial" w:hAnsi="Arial" w:cs="Arial"/>
          <w:b/>
          <w:bCs/>
          <w:sz w:val="22"/>
          <w:szCs w:val="22"/>
        </w:rPr>
      </w:pPr>
    </w:p>
    <w:p w14:paraId="7C956721" w14:textId="17E60AAF" w:rsidR="00693BF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I can't say I ever really did</w:t>
      </w:r>
      <w:r w:rsidR="0079239B" w:rsidRPr="003336B9">
        <w:rPr>
          <w:rFonts w:ascii="Arial" w:hAnsi="Arial" w:cs="Arial"/>
          <w:sz w:val="22"/>
          <w:szCs w:val="22"/>
        </w:rPr>
        <w:t>,</w:t>
      </w:r>
      <w:r w:rsidRPr="003336B9">
        <w:rPr>
          <w:rFonts w:ascii="Arial" w:hAnsi="Arial" w:cs="Arial"/>
          <w:sz w:val="22"/>
          <w:szCs w:val="22"/>
        </w:rPr>
        <w:t xml:space="preserve"> because I just can't care enough about whatever side hustle they have going on, plot wise. </w:t>
      </w:r>
    </w:p>
    <w:p w14:paraId="57B4D416" w14:textId="77777777" w:rsidR="006651E9" w:rsidRPr="003336B9" w:rsidRDefault="006651E9">
      <w:pPr>
        <w:rPr>
          <w:rFonts w:ascii="Arial" w:hAnsi="Arial" w:cs="Arial"/>
          <w:b/>
          <w:bCs/>
          <w:sz w:val="22"/>
          <w:szCs w:val="22"/>
        </w:rPr>
      </w:pPr>
    </w:p>
    <w:p w14:paraId="0AA24B70" w14:textId="0A00B1E2"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Yeah</w:t>
      </w:r>
      <w:r w:rsidR="008F5D97" w:rsidRPr="003336B9">
        <w:rPr>
          <w:rFonts w:ascii="Arial" w:hAnsi="Arial" w:cs="Arial"/>
          <w:sz w:val="22"/>
          <w:szCs w:val="22"/>
        </w:rPr>
        <w:t xml:space="preserve">. </w:t>
      </w:r>
      <w:r w:rsidRPr="003336B9">
        <w:rPr>
          <w:rFonts w:ascii="Arial" w:hAnsi="Arial" w:cs="Arial"/>
          <w:sz w:val="22"/>
          <w:szCs w:val="22"/>
        </w:rPr>
        <w:t xml:space="preserve"> </w:t>
      </w:r>
    </w:p>
    <w:p w14:paraId="3F91117A" w14:textId="77777777" w:rsidR="00E13C29" w:rsidRPr="003336B9" w:rsidRDefault="00E13C29">
      <w:pPr>
        <w:rPr>
          <w:rFonts w:ascii="Arial" w:hAnsi="Arial" w:cs="Arial"/>
          <w:b/>
          <w:bCs/>
          <w:sz w:val="22"/>
          <w:szCs w:val="22"/>
        </w:rPr>
      </w:pPr>
    </w:p>
    <w:p w14:paraId="0F34B147" w14:textId="1378A9E6"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Yeah</w:t>
      </w:r>
      <w:r w:rsidR="00E31CE0" w:rsidRPr="003336B9">
        <w:rPr>
          <w:rFonts w:ascii="Arial" w:hAnsi="Arial" w:cs="Arial"/>
          <w:sz w:val="22"/>
          <w:szCs w:val="22"/>
        </w:rPr>
        <w:t>. L</w:t>
      </w:r>
      <w:r w:rsidRPr="003336B9">
        <w:rPr>
          <w:rFonts w:ascii="Arial" w:hAnsi="Arial" w:cs="Arial"/>
          <w:sz w:val="22"/>
          <w:szCs w:val="22"/>
        </w:rPr>
        <w:t xml:space="preserve">ike at a certain point, just cut the plot line. </w:t>
      </w:r>
    </w:p>
    <w:p w14:paraId="22C85CDF" w14:textId="77777777" w:rsidR="005230EB" w:rsidRPr="003336B9" w:rsidRDefault="005230EB">
      <w:pPr>
        <w:rPr>
          <w:rFonts w:ascii="Arial" w:hAnsi="Arial" w:cs="Arial"/>
          <w:b/>
          <w:bCs/>
          <w:sz w:val="22"/>
          <w:szCs w:val="22"/>
        </w:rPr>
      </w:pPr>
    </w:p>
    <w:p w14:paraId="73819CFF" w14:textId="2EA8F4E9" w:rsidR="00693BF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 xml:space="preserve">Yeah. </w:t>
      </w:r>
    </w:p>
    <w:p w14:paraId="51F2B97B" w14:textId="77777777" w:rsidR="00BD4162" w:rsidRPr="003336B9" w:rsidRDefault="00BD4162">
      <w:pPr>
        <w:rPr>
          <w:rFonts w:ascii="Arial" w:hAnsi="Arial" w:cs="Arial"/>
          <w:b/>
          <w:bCs/>
          <w:sz w:val="22"/>
          <w:szCs w:val="22"/>
        </w:rPr>
      </w:pPr>
    </w:p>
    <w:p w14:paraId="4CAA6EEA" w14:textId="2006D7B6" w:rsidR="008F5D9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Then we cut to Anne writing a letter</w:t>
      </w:r>
      <w:r w:rsidR="00F12222" w:rsidRPr="003336B9">
        <w:rPr>
          <w:rFonts w:ascii="Arial" w:hAnsi="Arial" w:cs="Arial"/>
          <w:sz w:val="22"/>
          <w:szCs w:val="22"/>
        </w:rPr>
        <w:t>,</w:t>
      </w:r>
      <w:r w:rsidRPr="003336B9">
        <w:rPr>
          <w:rFonts w:ascii="Arial" w:hAnsi="Arial" w:cs="Arial"/>
          <w:sz w:val="22"/>
          <w:szCs w:val="22"/>
        </w:rPr>
        <w:t xml:space="preserve"> and we zoom out and she's on a boat. </w:t>
      </w:r>
    </w:p>
    <w:p w14:paraId="429A7C9F" w14:textId="77777777" w:rsidR="008F5D97" w:rsidRPr="003336B9" w:rsidRDefault="008F5D97">
      <w:pPr>
        <w:rPr>
          <w:rFonts w:ascii="Arial" w:hAnsi="Arial" w:cs="Arial"/>
          <w:sz w:val="22"/>
          <w:szCs w:val="22"/>
        </w:rPr>
      </w:pPr>
    </w:p>
    <w:p w14:paraId="4812C290" w14:textId="578173F5" w:rsidR="008F5D97" w:rsidRPr="003336B9" w:rsidRDefault="008F5D97">
      <w:pPr>
        <w:rPr>
          <w:rFonts w:ascii="Arial" w:hAnsi="Arial" w:cs="Arial"/>
          <w:sz w:val="22"/>
          <w:szCs w:val="22"/>
        </w:rPr>
      </w:pPr>
      <w:r w:rsidRPr="003336B9">
        <w:rPr>
          <w:rFonts w:ascii="Arial" w:hAnsi="Arial" w:cs="Arial"/>
          <w:b/>
          <w:bCs/>
          <w:sz w:val="22"/>
          <w:szCs w:val="22"/>
        </w:rPr>
        <w:lastRenderedPageBreak/>
        <w:t>Kim:</w:t>
      </w:r>
      <w:r w:rsidRPr="003336B9">
        <w:rPr>
          <w:rFonts w:ascii="Arial" w:hAnsi="Arial" w:cs="Arial"/>
          <w:sz w:val="22"/>
          <w:szCs w:val="22"/>
        </w:rPr>
        <w:t xml:space="preserve"> And she’s on a boat. </w:t>
      </w:r>
    </w:p>
    <w:p w14:paraId="3193D3C6" w14:textId="77777777" w:rsidR="008F5D97" w:rsidRPr="003336B9" w:rsidRDefault="008F5D97">
      <w:pPr>
        <w:rPr>
          <w:rFonts w:ascii="Arial" w:hAnsi="Arial" w:cs="Arial"/>
          <w:sz w:val="22"/>
          <w:szCs w:val="22"/>
        </w:rPr>
      </w:pPr>
    </w:p>
    <w:p w14:paraId="4E70E948" w14:textId="508855CE" w:rsidR="00693BF7" w:rsidRPr="003336B9" w:rsidRDefault="008F5D97">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She's on a boat</w:t>
      </w:r>
      <w:r w:rsidR="0059120D" w:rsidRPr="003336B9">
        <w:rPr>
          <w:rFonts w:ascii="Arial" w:hAnsi="Arial" w:cs="Arial"/>
          <w:sz w:val="22"/>
          <w:szCs w:val="22"/>
        </w:rPr>
        <w:t>,</w:t>
      </w:r>
      <w:r w:rsidRPr="003336B9">
        <w:rPr>
          <w:rFonts w:ascii="Arial" w:hAnsi="Arial" w:cs="Arial"/>
          <w:sz w:val="22"/>
          <w:szCs w:val="22"/>
        </w:rPr>
        <w:t xml:space="preserve"> and she goes out into the sunlight</w:t>
      </w:r>
      <w:r w:rsidR="00DB1033" w:rsidRPr="003336B9">
        <w:rPr>
          <w:rFonts w:ascii="Arial" w:hAnsi="Arial" w:cs="Arial"/>
          <w:sz w:val="22"/>
          <w:szCs w:val="22"/>
        </w:rPr>
        <w:t>,</w:t>
      </w:r>
      <w:r w:rsidRPr="003336B9">
        <w:rPr>
          <w:rFonts w:ascii="Arial" w:hAnsi="Arial" w:cs="Arial"/>
          <w:sz w:val="22"/>
          <w:szCs w:val="22"/>
        </w:rPr>
        <w:t xml:space="preserve"> and they're at sea</w:t>
      </w:r>
      <w:r w:rsidR="00C9380B" w:rsidRPr="003336B9">
        <w:rPr>
          <w:rFonts w:ascii="Arial" w:hAnsi="Arial" w:cs="Arial"/>
          <w:sz w:val="22"/>
          <w:szCs w:val="22"/>
        </w:rPr>
        <w:t>,</w:t>
      </w:r>
      <w:r w:rsidRPr="003336B9">
        <w:rPr>
          <w:rFonts w:ascii="Arial" w:hAnsi="Arial" w:cs="Arial"/>
          <w:sz w:val="22"/>
          <w:szCs w:val="22"/>
        </w:rPr>
        <w:t xml:space="preserve"> and she goes</w:t>
      </w:r>
      <w:r w:rsidR="00F875B7" w:rsidRPr="003336B9">
        <w:rPr>
          <w:rFonts w:ascii="Arial" w:hAnsi="Arial" w:cs="Arial"/>
          <w:sz w:val="22"/>
          <w:szCs w:val="22"/>
        </w:rPr>
        <w:t>,</w:t>
      </w:r>
      <w:r w:rsidRPr="003336B9">
        <w:rPr>
          <w:rFonts w:ascii="Arial" w:hAnsi="Arial" w:cs="Arial"/>
          <w:sz w:val="22"/>
          <w:szCs w:val="22"/>
        </w:rPr>
        <w:t xml:space="preserve"> and she finds Captain Wentworth</w:t>
      </w:r>
      <w:r w:rsidR="006750BF" w:rsidRPr="003336B9">
        <w:rPr>
          <w:rFonts w:ascii="Arial" w:hAnsi="Arial" w:cs="Arial"/>
          <w:sz w:val="22"/>
          <w:szCs w:val="22"/>
        </w:rPr>
        <w:t>,</w:t>
      </w:r>
      <w:r w:rsidRPr="003336B9">
        <w:rPr>
          <w:rFonts w:ascii="Arial" w:hAnsi="Arial" w:cs="Arial"/>
          <w:sz w:val="22"/>
          <w:szCs w:val="22"/>
        </w:rPr>
        <w:t xml:space="preserve"> </w:t>
      </w:r>
      <w:r w:rsidR="00E867A7" w:rsidRPr="003336B9">
        <w:rPr>
          <w:rFonts w:ascii="Arial" w:hAnsi="Arial" w:cs="Arial"/>
          <w:b/>
          <w:bCs/>
          <w:sz w:val="22"/>
          <w:szCs w:val="22"/>
        </w:rPr>
        <w:t>[01:00:00]</w:t>
      </w:r>
      <w:r w:rsidR="00E867A7" w:rsidRPr="003336B9">
        <w:rPr>
          <w:rFonts w:ascii="Arial" w:hAnsi="Arial" w:cs="Arial"/>
          <w:sz w:val="22"/>
          <w:szCs w:val="22"/>
        </w:rPr>
        <w:t xml:space="preserve"> </w:t>
      </w:r>
      <w:r w:rsidRPr="003336B9">
        <w:rPr>
          <w:rFonts w:ascii="Arial" w:hAnsi="Arial" w:cs="Arial"/>
          <w:sz w:val="22"/>
          <w:szCs w:val="22"/>
        </w:rPr>
        <w:t>and she stands next to him</w:t>
      </w:r>
      <w:r w:rsidR="00927A1B" w:rsidRPr="003336B9">
        <w:rPr>
          <w:rFonts w:ascii="Arial" w:hAnsi="Arial" w:cs="Arial"/>
          <w:sz w:val="22"/>
          <w:szCs w:val="22"/>
        </w:rPr>
        <w:t>,</w:t>
      </w:r>
      <w:r w:rsidRPr="003336B9">
        <w:rPr>
          <w:rFonts w:ascii="Arial" w:hAnsi="Arial" w:cs="Arial"/>
          <w:sz w:val="22"/>
          <w:szCs w:val="22"/>
        </w:rPr>
        <w:t xml:space="preserve"> and they look out onto the water and their beautiful boat home. </w:t>
      </w:r>
      <w:r w:rsidR="00A777BC" w:rsidRPr="003336B9">
        <w:rPr>
          <w:rFonts w:ascii="Arial" w:hAnsi="Arial" w:cs="Arial"/>
          <w:sz w:val="22"/>
          <w:szCs w:val="22"/>
        </w:rPr>
        <w:t>I</w:t>
      </w:r>
      <w:r w:rsidRPr="003336B9">
        <w:rPr>
          <w:rFonts w:ascii="Arial" w:hAnsi="Arial" w:cs="Arial"/>
          <w:sz w:val="22"/>
          <w:szCs w:val="22"/>
        </w:rPr>
        <w:t xml:space="preserve">t's beautiful, and we're so happy for her, and she's living </w:t>
      </w:r>
      <w:proofErr w:type="gramStart"/>
      <w:r w:rsidRPr="003336B9">
        <w:rPr>
          <w:rFonts w:ascii="Arial" w:hAnsi="Arial" w:cs="Arial"/>
          <w:sz w:val="22"/>
          <w:szCs w:val="22"/>
        </w:rPr>
        <w:t>her best Mrs. Croft life</w:t>
      </w:r>
      <w:proofErr w:type="gramEnd"/>
      <w:r w:rsidRPr="003336B9">
        <w:rPr>
          <w:rFonts w:ascii="Arial" w:hAnsi="Arial" w:cs="Arial"/>
          <w:sz w:val="22"/>
          <w:szCs w:val="22"/>
        </w:rPr>
        <w:t xml:space="preserve">. </w:t>
      </w:r>
    </w:p>
    <w:p w14:paraId="78D01117" w14:textId="77777777" w:rsidR="000936F9" w:rsidRPr="003336B9" w:rsidRDefault="000936F9">
      <w:pPr>
        <w:rPr>
          <w:rFonts w:ascii="Arial" w:hAnsi="Arial" w:cs="Arial"/>
          <w:b/>
          <w:bCs/>
          <w:sz w:val="22"/>
          <w:szCs w:val="22"/>
        </w:rPr>
      </w:pPr>
    </w:p>
    <w:p w14:paraId="5CB258BB" w14:textId="1579B2E1"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Fade to black. </w:t>
      </w:r>
    </w:p>
    <w:p w14:paraId="76AC8EC4" w14:textId="77777777" w:rsidR="000C60CA" w:rsidRPr="003336B9" w:rsidRDefault="000C60CA">
      <w:pPr>
        <w:rPr>
          <w:rFonts w:ascii="Arial" w:hAnsi="Arial" w:cs="Arial"/>
          <w:b/>
          <w:bCs/>
          <w:sz w:val="22"/>
          <w:szCs w:val="22"/>
        </w:rPr>
      </w:pPr>
    </w:p>
    <w:p w14:paraId="4102D526" w14:textId="46E5BDBB" w:rsidR="00693BF7" w:rsidRPr="003336B9" w:rsidRDefault="00065F33">
      <w:pPr>
        <w:rPr>
          <w:rFonts w:ascii="Arial" w:hAnsi="Arial" w:cs="Arial"/>
          <w:sz w:val="22"/>
          <w:szCs w:val="22"/>
        </w:rPr>
      </w:pPr>
      <w:r w:rsidRPr="003336B9">
        <w:rPr>
          <w:rFonts w:ascii="Arial" w:hAnsi="Arial" w:cs="Arial"/>
          <w:b/>
          <w:bCs/>
          <w:sz w:val="22"/>
          <w:szCs w:val="22"/>
        </w:rPr>
        <w:t>Molly:</w:t>
      </w:r>
      <w:r w:rsidR="008F5D97" w:rsidRPr="003336B9">
        <w:rPr>
          <w:rFonts w:ascii="Arial" w:hAnsi="Arial" w:cs="Arial"/>
          <w:sz w:val="22"/>
          <w:szCs w:val="22"/>
        </w:rPr>
        <w:t xml:space="preserve"> </w:t>
      </w:r>
      <w:r w:rsidRPr="003336B9">
        <w:rPr>
          <w:rFonts w:ascii="Arial" w:hAnsi="Arial" w:cs="Arial"/>
          <w:sz w:val="22"/>
          <w:szCs w:val="22"/>
        </w:rPr>
        <w:t xml:space="preserve">Fade to black. </w:t>
      </w:r>
    </w:p>
    <w:p w14:paraId="47F7350A" w14:textId="77777777" w:rsidR="006B6144" w:rsidRPr="003336B9" w:rsidRDefault="006B6144">
      <w:pPr>
        <w:rPr>
          <w:rFonts w:ascii="Arial" w:hAnsi="Arial" w:cs="Arial"/>
          <w:b/>
          <w:bCs/>
          <w:sz w:val="22"/>
          <w:szCs w:val="22"/>
        </w:rPr>
      </w:pPr>
    </w:p>
    <w:p w14:paraId="24B7FD21" w14:textId="6E04C49A"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Oh, also, We</w:t>
      </w:r>
      <w:r w:rsidR="008F5D97" w:rsidRPr="003336B9">
        <w:rPr>
          <w:rFonts w:ascii="Arial" w:hAnsi="Arial" w:cs="Arial"/>
          <w:sz w:val="22"/>
          <w:szCs w:val="22"/>
        </w:rPr>
        <w:t>nt</w:t>
      </w:r>
      <w:r w:rsidRPr="003336B9">
        <w:rPr>
          <w:rFonts w:ascii="Arial" w:hAnsi="Arial" w:cs="Arial"/>
          <w:sz w:val="22"/>
          <w:szCs w:val="22"/>
        </w:rPr>
        <w:t xml:space="preserve">worth put a lady on his boat. </w:t>
      </w:r>
    </w:p>
    <w:p w14:paraId="0C057CF8" w14:textId="77777777" w:rsidR="00874255" w:rsidRPr="003336B9" w:rsidRDefault="00874255">
      <w:pPr>
        <w:rPr>
          <w:rFonts w:ascii="Arial" w:hAnsi="Arial" w:cs="Arial"/>
          <w:b/>
          <w:bCs/>
          <w:sz w:val="22"/>
          <w:szCs w:val="22"/>
        </w:rPr>
      </w:pPr>
    </w:p>
    <w:p w14:paraId="1057CF59" w14:textId="3E48DAFA" w:rsidR="008F5D9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Yeah, he did</w:t>
      </w:r>
      <w:r w:rsidR="008F5D97" w:rsidRPr="003336B9">
        <w:rPr>
          <w:rFonts w:ascii="Arial" w:hAnsi="Arial" w:cs="Arial"/>
          <w:sz w:val="22"/>
          <w:szCs w:val="22"/>
        </w:rPr>
        <w:t xml:space="preserve">. </w:t>
      </w:r>
    </w:p>
    <w:p w14:paraId="69B32EC4" w14:textId="77777777" w:rsidR="008F5D97" w:rsidRPr="003336B9" w:rsidRDefault="008F5D97">
      <w:pPr>
        <w:rPr>
          <w:rFonts w:ascii="Arial" w:hAnsi="Arial" w:cs="Arial"/>
          <w:sz w:val="22"/>
          <w:szCs w:val="22"/>
        </w:rPr>
      </w:pPr>
    </w:p>
    <w:p w14:paraId="5513ABDE" w14:textId="77777777" w:rsidR="008F5D97" w:rsidRPr="003336B9" w:rsidRDefault="008F5D97">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Yeah. </w:t>
      </w:r>
    </w:p>
    <w:p w14:paraId="3C51FB92" w14:textId="77777777" w:rsidR="008F5D97" w:rsidRPr="003336B9" w:rsidRDefault="008F5D97">
      <w:pPr>
        <w:rPr>
          <w:rFonts w:ascii="Arial" w:hAnsi="Arial" w:cs="Arial"/>
          <w:sz w:val="22"/>
          <w:szCs w:val="22"/>
        </w:rPr>
      </w:pPr>
    </w:p>
    <w:p w14:paraId="09C43EC3" w14:textId="77777777" w:rsidR="00A63EAC" w:rsidRPr="003336B9" w:rsidRDefault="008F5D97">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So, when I watched this movie, I had some questions about some of the stuff that Admiral Croft was hinting during the card party, because he's saying like, “Oh, that cheeky little Napoleon he's got off Elba and he's up to his old tricks.” </w:t>
      </w:r>
    </w:p>
    <w:p w14:paraId="01A959EE" w14:textId="77777777" w:rsidR="00A63EAC" w:rsidRPr="003336B9" w:rsidRDefault="00A63EAC">
      <w:pPr>
        <w:rPr>
          <w:rFonts w:ascii="Arial" w:hAnsi="Arial" w:cs="Arial"/>
          <w:sz w:val="22"/>
          <w:szCs w:val="22"/>
        </w:rPr>
      </w:pPr>
    </w:p>
    <w:p w14:paraId="60DE43A5" w14:textId="77777777" w:rsidR="00A63EAC" w:rsidRPr="003336B9" w:rsidRDefault="00A63EAC">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Yeah, yeah, yeah. </w:t>
      </w:r>
    </w:p>
    <w:p w14:paraId="2F1586E6" w14:textId="77777777" w:rsidR="00A63EAC" w:rsidRPr="003336B9" w:rsidRDefault="00A63EAC">
      <w:pPr>
        <w:rPr>
          <w:rFonts w:ascii="Arial" w:hAnsi="Arial" w:cs="Arial"/>
          <w:sz w:val="22"/>
          <w:szCs w:val="22"/>
        </w:rPr>
      </w:pPr>
    </w:p>
    <w:p w14:paraId="4176AB29" w14:textId="4F4D83AD" w:rsidR="00693BF7" w:rsidRPr="003336B9" w:rsidRDefault="00A63EAC">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t>
      </w:r>
      <w:r w:rsidR="008F5D97" w:rsidRPr="003336B9">
        <w:rPr>
          <w:rFonts w:ascii="Arial" w:hAnsi="Arial" w:cs="Arial"/>
          <w:sz w:val="22"/>
          <w:szCs w:val="22"/>
        </w:rPr>
        <w:t>And then</w:t>
      </w:r>
      <w:r w:rsidR="00EF0854" w:rsidRPr="003336B9">
        <w:rPr>
          <w:rFonts w:ascii="Arial" w:hAnsi="Arial" w:cs="Arial"/>
          <w:sz w:val="22"/>
          <w:szCs w:val="22"/>
        </w:rPr>
        <w:t>,</w:t>
      </w:r>
      <w:r w:rsidR="008F5D97" w:rsidRPr="003336B9">
        <w:rPr>
          <w:rFonts w:ascii="Arial" w:hAnsi="Arial" w:cs="Arial"/>
          <w:sz w:val="22"/>
          <w:szCs w:val="22"/>
        </w:rPr>
        <w:t xml:space="preserve"> we see Anne and Wentworth, presumably married, now on a ship going to do </w:t>
      </w:r>
      <w:r w:rsidR="001670D8" w:rsidRPr="003336B9">
        <w:rPr>
          <w:rFonts w:ascii="Arial" w:hAnsi="Arial" w:cs="Arial"/>
          <w:sz w:val="22"/>
          <w:szCs w:val="22"/>
        </w:rPr>
        <w:t>N</w:t>
      </w:r>
      <w:r w:rsidR="008F5D97" w:rsidRPr="003336B9">
        <w:rPr>
          <w:rFonts w:ascii="Arial" w:hAnsi="Arial" w:cs="Arial"/>
          <w:sz w:val="22"/>
          <w:szCs w:val="22"/>
        </w:rPr>
        <w:t xml:space="preserve">avy. And so, I thought, </w:t>
      </w:r>
      <w:r w:rsidR="008B0D5E" w:rsidRPr="003336B9">
        <w:rPr>
          <w:rFonts w:ascii="Arial" w:hAnsi="Arial" w:cs="Arial"/>
          <w:sz w:val="22"/>
          <w:szCs w:val="22"/>
        </w:rPr>
        <w:t>w</w:t>
      </w:r>
      <w:r w:rsidR="008F5D97" w:rsidRPr="003336B9">
        <w:rPr>
          <w:rFonts w:ascii="Arial" w:hAnsi="Arial" w:cs="Arial"/>
          <w:sz w:val="22"/>
          <w:szCs w:val="22"/>
        </w:rPr>
        <w:t xml:space="preserve">hat exactly are they going to do? So, this is something that Kim and I like to do on our podcast, Fetch the Smelling Salts. </w:t>
      </w:r>
    </w:p>
    <w:p w14:paraId="0DAE72A7" w14:textId="77777777" w:rsidR="0053791B" w:rsidRPr="003336B9" w:rsidRDefault="0053791B">
      <w:pPr>
        <w:rPr>
          <w:rFonts w:ascii="Arial" w:hAnsi="Arial" w:cs="Arial"/>
          <w:sz w:val="22"/>
          <w:szCs w:val="22"/>
        </w:rPr>
      </w:pPr>
    </w:p>
    <w:p w14:paraId="77AFF4A6" w14:textId="176E6704" w:rsidR="008F5D97" w:rsidRPr="003336B9" w:rsidRDefault="00000000">
      <w:pPr>
        <w:rPr>
          <w:rFonts w:ascii="Arial" w:hAnsi="Arial" w:cs="Arial"/>
          <w:sz w:val="22"/>
          <w:szCs w:val="22"/>
        </w:rPr>
      </w:pPr>
      <w:r w:rsidRPr="003336B9">
        <w:rPr>
          <w:rFonts w:ascii="Arial" w:hAnsi="Arial" w:cs="Arial"/>
          <w:sz w:val="22"/>
          <w:szCs w:val="22"/>
        </w:rPr>
        <w:t xml:space="preserve">Whenever we watch a period drama and we have questions like these, we like to do a little bit of research and then we come back and we talk about </w:t>
      </w:r>
      <w:r w:rsidR="009F0DA4" w:rsidRPr="003336B9">
        <w:rPr>
          <w:rFonts w:ascii="Arial" w:hAnsi="Arial" w:cs="Arial"/>
          <w:b/>
          <w:bCs/>
          <w:sz w:val="22"/>
          <w:szCs w:val="22"/>
        </w:rPr>
        <w:t>[01:01:00]</w:t>
      </w:r>
      <w:r w:rsidR="00F33A6F" w:rsidRPr="003336B9">
        <w:rPr>
          <w:rFonts w:ascii="Arial" w:hAnsi="Arial" w:cs="Arial"/>
          <w:sz w:val="22"/>
          <w:szCs w:val="22"/>
        </w:rPr>
        <w:t xml:space="preserve"> </w:t>
      </w:r>
      <w:r w:rsidRPr="003336B9">
        <w:rPr>
          <w:rFonts w:ascii="Arial" w:hAnsi="Arial" w:cs="Arial"/>
          <w:sz w:val="22"/>
          <w:szCs w:val="22"/>
        </w:rPr>
        <w:t>it, we explain it to each other</w:t>
      </w:r>
      <w:r w:rsidR="00753F43" w:rsidRPr="003336B9">
        <w:rPr>
          <w:rFonts w:ascii="Arial" w:hAnsi="Arial" w:cs="Arial"/>
          <w:sz w:val="22"/>
          <w:szCs w:val="22"/>
        </w:rPr>
        <w:t>,</w:t>
      </w:r>
      <w:r w:rsidRPr="003336B9">
        <w:rPr>
          <w:rFonts w:ascii="Arial" w:hAnsi="Arial" w:cs="Arial"/>
          <w:sz w:val="22"/>
          <w:szCs w:val="22"/>
        </w:rPr>
        <w:t xml:space="preserve"> so that we give more context to the film to make it a little bit more fun to watch. So</w:t>
      </w:r>
      <w:r w:rsidR="008F5D97" w:rsidRPr="003336B9">
        <w:rPr>
          <w:rFonts w:ascii="Arial" w:hAnsi="Arial" w:cs="Arial"/>
          <w:sz w:val="22"/>
          <w:szCs w:val="22"/>
        </w:rPr>
        <w:t>,</w:t>
      </w:r>
      <w:r w:rsidRPr="003336B9">
        <w:rPr>
          <w:rFonts w:ascii="Arial" w:hAnsi="Arial" w:cs="Arial"/>
          <w:sz w:val="22"/>
          <w:szCs w:val="22"/>
        </w:rPr>
        <w:t xml:space="preserve"> I tried to do that here. It was </w:t>
      </w:r>
      <w:proofErr w:type="gramStart"/>
      <w:r w:rsidRPr="003336B9">
        <w:rPr>
          <w:rFonts w:ascii="Arial" w:hAnsi="Arial" w:cs="Arial"/>
          <w:sz w:val="22"/>
          <w:szCs w:val="22"/>
        </w:rPr>
        <w:t>really tricky</w:t>
      </w:r>
      <w:proofErr w:type="gramEnd"/>
      <w:r w:rsidRPr="003336B9">
        <w:rPr>
          <w:rFonts w:ascii="Arial" w:hAnsi="Arial" w:cs="Arial"/>
          <w:sz w:val="22"/>
          <w:szCs w:val="22"/>
        </w:rPr>
        <w:t>. But basically</w:t>
      </w:r>
      <w:r w:rsidR="008F5D97" w:rsidRPr="003336B9">
        <w:rPr>
          <w:rFonts w:ascii="Arial" w:hAnsi="Arial" w:cs="Arial"/>
          <w:sz w:val="22"/>
          <w:szCs w:val="22"/>
        </w:rPr>
        <w:t>,</w:t>
      </w:r>
      <w:r w:rsidRPr="003336B9">
        <w:rPr>
          <w:rFonts w:ascii="Arial" w:hAnsi="Arial" w:cs="Arial"/>
          <w:sz w:val="22"/>
          <w:szCs w:val="22"/>
        </w:rPr>
        <w:t xml:space="preserve"> my question was, </w:t>
      </w:r>
      <w:r w:rsidR="00B42AAB" w:rsidRPr="003336B9">
        <w:rPr>
          <w:rFonts w:ascii="Arial" w:hAnsi="Arial" w:cs="Arial"/>
          <w:sz w:val="22"/>
          <w:szCs w:val="22"/>
        </w:rPr>
        <w:t>w</w:t>
      </w:r>
      <w:r w:rsidRPr="003336B9">
        <w:rPr>
          <w:rFonts w:ascii="Arial" w:hAnsi="Arial" w:cs="Arial"/>
          <w:sz w:val="22"/>
          <w:szCs w:val="22"/>
        </w:rPr>
        <w:t xml:space="preserve">here exactly in the Napoleonic wars </w:t>
      </w:r>
      <w:proofErr w:type="gramStart"/>
      <w:r w:rsidRPr="003336B9">
        <w:rPr>
          <w:rFonts w:ascii="Arial" w:hAnsi="Arial" w:cs="Arial"/>
          <w:sz w:val="22"/>
          <w:szCs w:val="22"/>
        </w:rPr>
        <w:t>are</w:t>
      </w:r>
      <w:proofErr w:type="gramEnd"/>
      <w:r w:rsidRPr="003336B9">
        <w:rPr>
          <w:rFonts w:ascii="Arial" w:hAnsi="Arial" w:cs="Arial"/>
          <w:sz w:val="22"/>
          <w:szCs w:val="22"/>
        </w:rPr>
        <w:t xml:space="preserve"> they</w:t>
      </w:r>
      <w:r w:rsidR="008E4C0A" w:rsidRPr="003336B9">
        <w:rPr>
          <w:rFonts w:ascii="Arial" w:hAnsi="Arial" w:cs="Arial"/>
          <w:sz w:val="22"/>
          <w:szCs w:val="22"/>
        </w:rPr>
        <w:t>,</w:t>
      </w:r>
      <w:r w:rsidRPr="003336B9">
        <w:rPr>
          <w:rFonts w:ascii="Arial" w:hAnsi="Arial" w:cs="Arial"/>
          <w:sz w:val="22"/>
          <w:szCs w:val="22"/>
        </w:rPr>
        <w:t xml:space="preserve"> </w:t>
      </w:r>
      <w:r w:rsidR="008E4C0A" w:rsidRPr="003336B9">
        <w:rPr>
          <w:rFonts w:ascii="Arial" w:hAnsi="Arial" w:cs="Arial"/>
          <w:sz w:val="22"/>
          <w:szCs w:val="22"/>
        </w:rPr>
        <w:t>a</w:t>
      </w:r>
      <w:r w:rsidRPr="003336B9">
        <w:rPr>
          <w:rFonts w:ascii="Arial" w:hAnsi="Arial" w:cs="Arial"/>
          <w:sz w:val="22"/>
          <w:szCs w:val="22"/>
        </w:rPr>
        <w:t xml:space="preserve">nd what would Captain Wentworth, being a dude in the Navy, be going off to do at this time? </w:t>
      </w:r>
    </w:p>
    <w:p w14:paraId="02031146" w14:textId="77777777" w:rsidR="008F5D97" w:rsidRPr="003336B9" w:rsidRDefault="008F5D97">
      <w:pPr>
        <w:rPr>
          <w:rFonts w:ascii="Arial" w:hAnsi="Arial" w:cs="Arial"/>
          <w:sz w:val="22"/>
          <w:szCs w:val="22"/>
        </w:rPr>
      </w:pPr>
    </w:p>
    <w:p w14:paraId="00FC4628" w14:textId="77777777" w:rsidR="0027540F" w:rsidRPr="003336B9" w:rsidRDefault="00000000" w:rsidP="0027540F">
      <w:pPr>
        <w:rPr>
          <w:rFonts w:ascii="Arial" w:hAnsi="Arial" w:cs="Arial"/>
          <w:sz w:val="22"/>
          <w:szCs w:val="22"/>
        </w:rPr>
      </w:pPr>
      <w:r w:rsidRPr="003336B9">
        <w:rPr>
          <w:rFonts w:ascii="Arial" w:hAnsi="Arial" w:cs="Arial"/>
          <w:sz w:val="22"/>
          <w:szCs w:val="22"/>
        </w:rPr>
        <w:t>So, very brief, the Napoleonic Wars. This is a war basically between Napoleon's France and everybody else in Europe. So</w:t>
      </w:r>
      <w:r w:rsidR="008F5D97" w:rsidRPr="003336B9">
        <w:rPr>
          <w:rFonts w:ascii="Arial" w:hAnsi="Arial" w:cs="Arial"/>
          <w:sz w:val="22"/>
          <w:szCs w:val="22"/>
        </w:rPr>
        <w:t>,</w:t>
      </w:r>
      <w:r w:rsidRPr="003336B9">
        <w:rPr>
          <w:rFonts w:ascii="Arial" w:hAnsi="Arial" w:cs="Arial"/>
          <w:sz w:val="22"/>
          <w:szCs w:val="22"/>
        </w:rPr>
        <w:t xml:space="preserve"> we've got Napoleon fighting amongst other countries, the British. The Napoleonic wars start in 1803. We know that Captain Wentworth got his commission </w:t>
      </w:r>
      <w:proofErr w:type="gramStart"/>
      <w:r w:rsidRPr="003336B9">
        <w:rPr>
          <w:rFonts w:ascii="Arial" w:hAnsi="Arial" w:cs="Arial"/>
          <w:sz w:val="22"/>
          <w:szCs w:val="22"/>
        </w:rPr>
        <w:t>in</w:t>
      </w:r>
      <w:proofErr w:type="gramEnd"/>
      <w:r w:rsidRPr="003336B9">
        <w:rPr>
          <w:rFonts w:ascii="Arial" w:hAnsi="Arial" w:cs="Arial"/>
          <w:sz w:val="22"/>
          <w:szCs w:val="22"/>
        </w:rPr>
        <w:t xml:space="preserve"> the </w:t>
      </w:r>
      <w:r w:rsidR="00135FB5" w:rsidRPr="003336B9">
        <w:rPr>
          <w:rFonts w:ascii="Arial" w:hAnsi="Arial" w:cs="Arial"/>
          <w:sz w:val="22"/>
          <w:szCs w:val="22"/>
        </w:rPr>
        <w:t>N</w:t>
      </w:r>
      <w:r w:rsidRPr="003336B9">
        <w:rPr>
          <w:rFonts w:ascii="Arial" w:hAnsi="Arial" w:cs="Arial"/>
          <w:sz w:val="22"/>
          <w:szCs w:val="22"/>
        </w:rPr>
        <w:t xml:space="preserve">avy in the year six, 1806, and he had no wife in the year </w:t>
      </w:r>
      <w:r w:rsidR="0027540F" w:rsidRPr="003336B9">
        <w:rPr>
          <w:rFonts w:ascii="Arial" w:hAnsi="Arial" w:cs="Arial"/>
          <w:b/>
          <w:bCs/>
          <w:sz w:val="22"/>
          <w:szCs w:val="22"/>
        </w:rPr>
        <w:t>[01:02:00]</w:t>
      </w:r>
    </w:p>
    <w:p w14:paraId="253A7747" w14:textId="691C2ED7" w:rsidR="008F5D97" w:rsidRPr="003336B9" w:rsidRDefault="00000000">
      <w:pPr>
        <w:rPr>
          <w:rFonts w:ascii="Arial" w:hAnsi="Arial" w:cs="Arial"/>
          <w:sz w:val="22"/>
          <w:szCs w:val="22"/>
        </w:rPr>
      </w:pPr>
      <w:r w:rsidRPr="003336B9">
        <w:rPr>
          <w:rFonts w:ascii="Arial" w:hAnsi="Arial" w:cs="Arial"/>
          <w:sz w:val="22"/>
          <w:szCs w:val="22"/>
        </w:rPr>
        <w:t>six</w:t>
      </w:r>
      <w:r w:rsidR="008F5D97" w:rsidRPr="003336B9">
        <w:rPr>
          <w:rFonts w:ascii="Arial" w:hAnsi="Arial" w:cs="Arial"/>
          <w:sz w:val="22"/>
          <w:szCs w:val="22"/>
        </w:rPr>
        <w:t xml:space="preserve">. </w:t>
      </w:r>
    </w:p>
    <w:p w14:paraId="1C151B00" w14:textId="77777777" w:rsidR="008F5D97" w:rsidRPr="003336B9" w:rsidRDefault="008F5D97">
      <w:pPr>
        <w:rPr>
          <w:rFonts w:ascii="Arial" w:hAnsi="Arial" w:cs="Arial"/>
          <w:sz w:val="22"/>
          <w:szCs w:val="22"/>
        </w:rPr>
      </w:pPr>
    </w:p>
    <w:p w14:paraId="2793B40E" w14:textId="0B373291" w:rsidR="008F5D97" w:rsidRPr="003336B9" w:rsidRDefault="008F5D97">
      <w:pPr>
        <w:rPr>
          <w:rFonts w:ascii="Arial" w:hAnsi="Arial" w:cs="Arial"/>
          <w:sz w:val="22"/>
          <w:szCs w:val="22"/>
        </w:rPr>
      </w:pPr>
      <w:r w:rsidRPr="003336B9">
        <w:rPr>
          <w:rFonts w:ascii="Arial" w:hAnsi="Arial" w:cs="Arial"/>
          <w:b/>
          <w:bCs/>
          <w:sz w:val="22"/>
          <w:szCs w:val="22"/>
        </w:rPr>
        <w:t xml:space="preserve">Molly: </w:t>
      </w:r>
      <w:r w:rsidR="001219BE" w:rsidRPr="003336B9">
        <w:rPr>
          <w:rFonts w:ascii="Arial" w:hAnsi="Arial" w:cs="Arial"/>
          <w:sz w:val="22"/>
          <w:szCs w:val="22"/>
        </w:rPr>
        <w:t>F</w:t>
      </w:r>
      <w:r w:rsidRPr="003336B9">
        <w:rPr>
          <w:rFonts w:ascii="Arial" w:hAnsi="Arial" w:cs="Arial"/>
          <w:sz w:val="22"/>
          <w:szCs w:val="22"/>
        </w:rPr>
        <w:t xml:space="preserve">amously. </w:t>
      </w:r>
    </w:p>
    <w:p w14:paraId="0E6741D0" w14:textId="77777777" w:rsidR="008F5D97" w:rsidRPr="003336B9" w:rsidRDefault="008F5D97">
      <w:pPr>
        <w:rPr>
          <w:rFonts w:ascii="Arial" w:hAnsi="Arial" w:cs="Arial"/>
          <w:sz w:val="22"/>
          <w:szCs w:val="22"/>
        </w:rPr>
      </w:pPr>
    </w:p>
    <w:p w14:paraId="7C4E500A" w14:textId="73AA8291" w:rsidR="008F5D97" w:rsidRPr="003336B9" w:rsidRDefault="008F5D97">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And they ended in November of 1815. So</w:t>
      </w:r>
      <w:r w:rsidR="00312F15" w:rsidRPr="003336B9">
        <w:rPr>
          <w:rFonts w:ascii="Arial" w:hAnsi="Arial" w:cs="Arial"/>
          <w:sz w:val="22"/>
          <w:szCs w:val="22"/>
        </w:rPr>
        <w:t>,</w:t>
      </w:r>
      <w:r w:rsidRPr="003336B9">
        <w:rPr>
          <w:rFonts w:ascii="Arial" w:hAnsi="Arial" w:cs="Arial"/>
          <w:sz w:val="22"/>
          <w:szCs w:val="22"/>
        </w:rPr>
        <w:t xml:space="preserve"> around April 1814, Napoleon was captured in Paris, he was forced to </w:t>
      </w:r>
      <w:proofErr w:type="gramStart"/>
      <w:r w:rsidRPr="003336B9">
        <w:rPr>
          <w:rFonts w:ascii="Arial" w:hAnsi="Arial" w:cs="Arial"/>
          <w:sz w:val="22"/>
          <w:szCs w:val="22"/>
        </w:rPr>
        <w:t>abdicate</w:t>
      </w:r>
      <w:proofErr w:type="gramEnd"/>
      <w:r w:rsidRPr="003336B9">
        <w:rPr>
          <w:rFonts w:ascii="Arial" w:hAnsi="Arial" w:cs="Arial"/>
          <w:sz w:val="22"/>
          <w:szCs w:val="22"/>
        </w:rPr>
        <w:t xml:space="preserve"> and he was exiled to the Isle of Elba</w:t>
      </w:r>
      <w:r w:rsidR="00B80A18" w:rsidRPr="003336B9">
        <w:rPr>
          <w:rFonts w:ascii="Arial" w:hAnsi="Arial" w:cs="Arial"/>
          <w:sz w:val="22"/>
          <w:szCs w:val="22"/>
        </w:rPr>
        <w:t>,</w:t>
      </w:r>
      <w:r w:rsidRPr="003336B9">
        <w:rPr>
          <w:rFonts w:ascii="Arial" w:hAnsi="Arial" w:cs="Arial"/>
          <w:sz w:val="22"/>
          <w:szCs w:val="22"/>
        </w:rPr>
        <w:t xml:space="preserve"> </w:t>
      </w:r>
      <w:r w:rsidR="00B80A18" w:rsidRPr="003336B9">
        <w:rPr>
          <w:rFonts w:ascii="Arial" w:hAnsi="Arial" w:cs="Arial"/>
          <w:sz w:val="22"/>
          <w:szCs w:val="22"/>
        </w:rPr>
        <w:t>t</w:t>
      </w:r>
      <w:r w:rsidRPr="003336B9">
        <w:rPr>
          <w:rFonts w:ascii="Arial" w:hAnsi="Arial" w:cs="Arial"/>
          <w:sz w:val="22"/>
          <w:szCs w:val="22"/>
        </w:rPr>
        <w:t xml:space="preserve">hat we assume is when we're having our </w:t>
      </w:r>
      <w:r w:rsidR="004326A2" w:rsidRPr="003336B9">
        <w:rPr>
          <w:rFonts w:ascii="Arial" w:hAnsi="Arial" w:cs="Arial"/>
          <w:i/>
          <w:iCs/>
          <w:sz w:val="22"/>
          <w:szCs w:val="22"/>
        </w:rPr>
        <w:t>Persuasion</w:t>
      </w:r>
      <w:r w:rsidRPr="003336B9">
        <w:rPr>
          <w:rFonts w:ascii="Arial" w:hAnsi="Arial" w:cs="Arial"/>
          <w:sz w:val="22"/>
          <w:szCs w:val="22"/>
        </w:rPr>
        <w:t xml:space="preserve"> story unfold</w:t>
      </w:r>
      <w:r w:rsidR="005E4EBB" w:rsidRPr="003336B9">
        <w:rPr>
          <w:rFonts w:ascii="Arial" w:hAnsi="Arial" w:cs="Arial"/>
          <w:sz w:val="22"/>
          <w:szCs w:val="22"/>
        </w:rPr>
        <w:t>.</w:t>
      </w:r>
      <w:r w:rsidRPr="003336B9">
        <w:rPr>
          <w:rFonts w:ascii="Arial" w:hAnsi="Arial" w:cs="Arial"/>
          <w:sz w:val="22"/>
          <w:szCs w:val="22"/>
        </w:rPr>
        <w:t xml:space="preserve"> </w:t>
      </w:r>
      <w:r w:rsidR="005E4EBB" w:rsidRPr="003336B9">
        <w:rPr>
          <w:rFonts w:ascii="Arial" w:hAnsi="Arial" w:cs="Arial"/>
          <w:sz w:val="22"/>
          <w:szCs w:val="22"/>
        </w:rPr>
        <w:t>S</w:t>
      </w:r>
      <w:r w:rsidRPr="003336B9">
        <w:rPr>
          <w:rFonts w:ascii="Arial" w:hAnsi="Arial" w:cs="Arial"/>
          <w:sz w:val="22"/>
          <w:szCs w:val="22"/>
        </w:rPr>
        <w:t>o</w:t>
      </w:r>
      <w:r w:rsidR="005E4EBB" w:rsidRPr="003336B9">
        <w:rPr>
          <w:rFonts w:ascii="Arial" w:hAnsi="Arial" w:cs="Arial"/>
          <w:sz w:val="22"/>
          <w:szCs w:val="22"/>
        </w:rPr>
        <w:t>,</w:t>
      </w:r>
      <w:r w:rsidRPr="003336B9">
        <w:rPr>
          <w:rFonts w:ascii="Arial" w:hAnsi="Arial" w:cs="Arial"/>
          <w:sz w:val="22"/>
          <w:szCs w:val="22"/>
        </w:rPr>
        <w:t xml:space="preserve"> if that--</w:t>
      </w:r>
    </w:p>
    <w:p w14:paraId="315650CD" w14:textId="77777777" w:rsidR="008F5D97" w:rsidRPr="003336B9" w:rsidRDefault="008F5D97">
      <w:pPr>
        <w:rPr>
          <w:rFonts w:ascii="Arial" w:hAnsi="Arial" w:cs="Arial"/>
          <w:sz w:val="22"/>
          <w:szCs w:val="22"/>
        </w:rPr>
      </w:pPr>
    </w:p>
    <w:p w14:paraId="1DD66AB0" w14:textId="77777777" w:rsidR="008F5D97" w:rsidRPr="003336B9" w:rsidRDefault="008F5D97">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 xml:space="preserve">Eight years after the </w:t>
      </w:r>
      <w:proofErr w:type="gramStart"/>
      <w:r w:rsidRPr="003336B9">
        <w:rPr>
          <w:rFonts w:ascii="Arial" w:hAnsi="Arial" w:cs="Arial"/>
          <w:sz w:val="22"/>
          <w:szCs w:val="22"/>
        </w:rPr>
        <w:t>year six</w:t>
      </w:r>
      <w:proofErr w:type="gramEnd"/>
      <w:r w:rsidRPr="003336B9">
        <w:rPr>
          <w:rFonts w:ascii="Arial" w:hAnsi="Arial" w:cs="Arial"/>
          <w:sz w:val="22"/>
          <w:szCs w:val="22"/>
        </w:rPr>
        <w:t xml:space="preserve">, so that makes sense. </w:t>
      </w:r>
    </w:p>
    <w:p w14:paraId="178794FB" w14:textId="77777777" w:rsidR="008F5D97" w:rsidRPr="003336B9" w:rsidRDefault="008F5D97">
      <w:pPr>
        <w:rPr>
          <w:rFonts w:ascii="Arial" w:hAnsi="Arial" w:cs="Arial"/>
          <w:sz w:val="22"/>
          <w:szCs w:val="22"/>
        </w:rPr>
      </w:pPr>
    </w:p>
    <w:p w14:paraId="5C39AF6E" w14:textId="6E4B5E78" w:rsidR="00693BF7" w:rsidRPr="003336B9" w:rsidRDefault="008F5D97">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Yeah. So, we've got these naval men who have come back to shore. They're in</w:t>
      </w:r>
      <w:r w:rsidR="00156339" w:rsidRPr="003336B9">
        <w:rPr>
          <w:rFonts w:ascii="Arial" w:hAnsi="Arial" w:cs="Arial"/>
          <w:sz w:val="22"/>
          <w:szCs w:val="22"/>
        </w:rPr>
        <w:t xml:space="preserve"> </w:t>
      </w:r>
      <w:r w:rsidRPr="003336B9">
        <w:rPr>
          <w:rFonts w:ascii="Arial" w:hAnsi="Arial" w:cs="Arial"/>
          <w:sz w:val="22"/>
          <w:szCs w:val="22"/>
        </w:rPr>
        <w:t xml:space="preserve">a tense peace time. So, the Isle of Elba, it's just off the coast of Italy. It's not very far away from where </w:t>
      </w:r>
      <w:proofErr w:type="gramStart"/>
      <w:r w:rsidRPr="003336B9">
        <w:rPr>
          <w:rFonts w:ascii="Arial" w:hAnsi="Arial" w:cs="Arial"/>
          <w:sz w:val="22"/>
          <w:szCs w:val="22"/>
        </w:rPr>
        <w:t>all of</w:t>
      </w:r>
      <w:proofErr w:type="gramEnd"/>
      <w:r w:rsidRPr="003336B9">
        <w:rPr>
          <w:rFonts w:ascii="Arial" w:hAnsi="Arial" w:cs="Arial"/>
          <w:sz w:val="22"/>
          <w:szCs w:val="22"/>
        </w:rPr>
        <w:t xml:space="preserve"> this action was happening. </w:t>
      </w:r>
    </w:p>
    <w:p w14:paraId="094E0BC3" w14:textId="77777777" w:rsidR="00E3613D" w:rsidRPr="003336B9" w:rsidRDefault="00E3613D">
      <w:pPr>
        <w:rPr>
          <w:rFonts w:ascii="Arial" w:hAnsi="Arial" w:cs="Arial"/>
          <w:b/>
          <w:bCs/>
          <w:sz w:val="22"/>
          <w:szCs w:val="22"/>
        </w:rPr>
      </w:pPr>
    </w:p>
    <w:p w14:paraId="7D3551AA" w14:textId="5339BB90" w:rsidR="008F5D9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I love that you described </w:t>
      </w:r>
      <w:proofErr w:type="gramStart"/>
      <w:r w:rsidRPr="003336B9">
        <w:rPr>
          <w:rFonts w:ascii="Arial" w:hAnsi="Arial" w:cs="Arial"/>
          <w:sz w:val="22"/>
          <w:szCs w:val="22"/>
        </w:rPr>
        <w:t>the romance</w:t>
      </w:r>
      <w:proofErr w:type="gramEnd"/>
      <w:r w:rsidRPr="003336B9">
        <w:rPr>
          <w:rFonts w:ascii="Arial" w:hAnsi="Arial" w:cs="Arial"/>
          <w:sz w:val="22"/>
          <w:szCs w:val="22"/>
        </w:rPr>
        <w:t xml:space="preserve"> as the action </w:t>
      </w:r>
      <w:r w:rsidR="00070866" w:rsidRPr="003336B9">
        <w:rPr>
          <w:rFonts w:ascii="Arial" w:hAnsi="Arial" w:cs="Arial"/>
          <w:sz w:val="22"/>
          <w:szCs w:val="22"/>
        </w:rPr>
        <w:t xml:space="preserve">[Alice laughs] </w:t>
      </w:r>
      <w:r w:rsidRPr="003336B9">
        <w:rPr>
          <w:rFonts w:ascii="Arial" w:hAnsi="Arial" w:cs="Arial"/>
          <w:sz w:val="22"/>
          <w:szCs w:val="22"/>
        </w:rPr>
        <w:t>when you're talking about a war.</w:t>
      </w:r>
    </w:p>
    <w:p w14:paraId="46E29319" w14:textId="77777777" w:rsidR="008F5D97" w:rsidRPr="003336B9" w:rsidRDefault="008F5D97">
      <w:pPr>
        <w:rPr>
          <w:rFonts w:ascii="Arial" w:hAnsi="Arial" w:cs="Arial"/>
          <w:sz w:val="22"/>
          <w:szCs w:val="22"/>
        </w:rPr>
      </w:pPr>
    </w:p>
    <w:p w14:paraId="2C0BF996" w14:textId="44778220" w:rsidR="00693BF7" w:rsidRPr="003336B9" w:rsidRDefault="008F5D97">
      <w:pPr>
        <w:rPr>
          <w:rFonts w:ascii="Arial" w:hAnsi="Arial" w:cs="Arial"/>
          <w:sz w:val="22"/>
          <w:szCs w:val="22"/>
        </w:rPr>
      </w:pPr>
      <w:r w:rsidRPr="003336B9">
        <w:rPr>
          <w:rFonts w:ascii="Arial" w:hAnsi="Arial" w:cs="Arial"/>
          <w:b/>
          <w:bCs/>
          <w:sz w:val="22"/>
          <w:szCs w:val="22"/>
        </w:rPr>
        <w:lastRenderedPageBreak/>
        <w:t>Molly:</w:t>
      </w:r>
      <w:r w:rsidRPr="003336B9">
        <w:rPr>
          <w:rFonts w:ascii="Arial" w:hAnsi="Arial" w:cs="Arial"/>
          <w:sz w:val="22"/>
          <w:szCs w:val="22"/>
        </w:rPr>
        <w:t xml:space="preserve"> </w:t>
      </w:r>
      <w:r w:rsidR="00805A56" w:rsidRPr="003336B9">
        <w:rPr>
          <w:rFonts w:ascii="Arial" w:hAnsi="Arial" w:cs="Arial"/>
          <w:sz w:val="22"/>
          <w:szCs w:val="22"/>
        </w:rPr>
        <w:t>[laughs]</w:t>
      </w:r>
    </w:p>
    <w:p w14:paraId="10C69263" w14:textId="77777777" w:rsidR="00805A56" w:rsidRPr="003336B9" w:rsidRDefault="00805A56">
      <w:pPr>
        <w:rPr>
          <w:rFonts w:ascii="Arial" w:hAnsi="Arial" w:cs="Arial"/>
          <w:b/>
          <w:bCs/>
          <w:sz w:val="22"/>
          <w:szCs w:val="22"/>
        </w:rPr>
      </w:pPr>
    </w:p>
    <w:p w14:paraId="3E2A1E53" w14:textId="306602B7" w:rsidR="008F5D97"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 xml:space="preserve">Well, </w:t>
      </w:r>
      <w:r w:rsidR="004F6594" w:rsidRPr="003336B9">
        <w:rPr>
          <w:rFonts w:ascii="Arial" w:hAnsi="Arial" w:cs="Arial"/>
          <w:sz w:val="22"/>
          <w:szCs w:val="22"/>
        </w:rPr>
        <w:t xml:space="preserve">[Kim laughs] </w:t>
      </w:r>
      <w:r w:rsidRPr="003336B9">
        <w:rPr>
          <w:rFonts w:ascii="Arial" w:hAnsi="Arial" w:cs="Arial"/>
          <w:sz w:val="22"/>
          <w:szCs w:val="22"/>
        </w:rPr>
        <w:t xml:space="preserve">yeah, all the action. </w:t>
      </w:r>
    </w:p>
    <w:p w14:paraId="7E9247E1" w14:textId="77777777" w:rsidR="008F5D97" w:rsidRPr="003336B9" w:rsidRDefault="008F5D97">
      <w:pPr>
        <w:rPr>
          <w:rFonts w:ascii="Arial" w:hAnsi="Arial" w:cs="Arial"/>
          <w:sz w:val="22"/>
          <w:szCs w:val="22"/>
        </w:rPr>
      </w:pPr>
    </w:p>
    <w:p w14:paraId="5E04940A" w14:textId="71F66F6E" w:rsidR="008F5D97" w:rsidRPr="003336B9" w:rsidRDefault="008F5D97">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 xml:space="preserve">Yeah. </w:t>
      </w:r>
      <w:r w:rsidR="00EA252D" w:rsidRPr="003336B9">
        <w:rPr>
          <w:rFonts w:ascii="Arial" w:hAnsi="Arial" w:cs="Arial"/>
          <w:sz w:val="22"/>
          <w:szCs w:val="22"/>
        </w:rPr>
        <w:t>[laughs]</w:t>
      </w:r>
      <w:r w:rsidRPr="003336B9">
        <w:rPr>
          <w:rFonts w:ascii="Arial" w:hAnsi="Arial" w:cs="Arial"/>
          <w:sz w:val="22"/>
          <w:szCs w:val="22"/>
        </w:rPr>
        <w:t xml:space="preserve"> </w:t>
      </w:r>
    </w:p>
    <w:p w14:paraId="32921829" w14:textId="77777777" w:rsidR="008F5D97" w:rsidRPr="003336B9" w:rsidRDefault="008F5D97">
      <w:pPr>
        <w:rPr>
          <w:rFonts w:ascii="Arial" w:hAnsi="Arial" w:cs="Arial"/>
          <w:sz w:val="22"/>
          <w:szCs w:val="22"/>
        </w:rPr>
      </w:pPr>
    </w:p>
    <w:p w14:paraId="6272C0A3" w14:textId="038EE0ED" w:rsidR="00693BF7" w:rsidRPr="003336B9" w:rsidRDefault="008F5D97">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t>
      </w:r>
      <w:r w:rsidR="00EA252D" w:rsidRPr="003336B9">
        <w:rPr>
          <w:rFonts w:ascii="Arial" w:hAnsi="Arial" w:cs="Arial"/>
          <w:sz w:val="22"/>
          <w:szCs w:val="22"/>
        </w:rPr>
        <w:t>Yeah. T</w:t>
      </w:r>
      <w:r w:rsidRPr="003336B9">
        <w:rPr>
          <w:rFonts w:ascii="Arial" w:hAnsi="Arial" w:cs="Arial"/>
          <w:sz w:val="22"/>
          <w:szCs w:val="22"/>
        </w:rPr>
        <w:t>he boom</w:t>
      </w:r>
      <w:r w:rsidR="00EA252D" w:rsidRPr="003336B9">
        <w:rPr>
          <w:rFonts w:ascii="Arial" w:hAnsi="Arial" w:cs="Arial"/>
          <w:sz w:val="22"/>
          <w:szCs w:val="22"/>
        </w:rPr>
        <w:t xml:space="preserve">-boom </w:t>
      </w:r>
      <w:r w:rsidRPr="003336B9">
        <w:rPr>
          <w:rFonts w:ascii="Arial" w:hAnsi="Arial" w:cs="Arial"/>
          <w:sz w:val="22"/>
          <w:szCs w:val="22"/>
        </w:rPr>
        <w:t xml:space="preserve">action and the </w:t>
      </w:r>
      <w:proofErr w:type="spellStart"/>
      <w:r w:rsidRPr="003336B9">
        <w:rPr>
          <w:rFonts w:ascii="Arial" w:hAnsi="Arial" w:cs="Arial"/>
          <w:sz w:val="22"/>
          <w:szCs w:val="22"/>
        </w:rPr>
        <w:t>smoochie</w:t>
      </w:r>
      <w:r w:rsidR="003F47BA" w:rsidRPr="003336B9">
        <w:rPr>
          <w:rFonts w:ascii="Arial" w:hAnsi="Arial" w:cs="Arial"/>
          <w:sz w:val="22"/>
          <w:szCs w:val="22"/>
        </w:rPr>
        <w:t>-</w:t>
      </w:r>
      <w:r w:rsidRPr="003336B9">
        <w:rPr>
          <w:rFonts w:ascii="Arial" w:hAnsi="Arial" w:cs="Arial"/>
          <w:sz w:val="22"/>
          <w:szCs w:val="22"/>
        </w:rPr>
        <w:t>smoochie</w:t>
      </w:r>
      <w:proofErr w:type="spellEnd"/>
      <w:r w:rsidRPr="003336B9">
        <w:rPr>
          <w:rFonts w:ascii="Arial" w:hAnsi="Arial" w:cs="Arial"/>
          <w:sz w:val="22"/>
          <w:szCs w:val="22"/>
        </w:rPr>
        <w:t xml:space="preserve"> action. </w:t>
      </w:r>
    </w:p>
    <w:p w14:paraId="63C4F3FB" w14:textId="77777777" w:rsidR="004627D4" w:rsidRPr="003336B9" w:rsidRDefault="004627D4">
      <w:pPr>
        <w:rPr>
          <w:rFonts w:ascii="Arial" w:hAnsi="Arial" w:cs="Arial"/>
          <w:b/>
          <w:bCs/>
          <w:sz w:val="22"/>
          <w:szCs w:val="22"/>
        </w:rPr>
      </w:pPr>
    </w:p>
    <w:p w14:paraId="6755228D" w14:textId="618C7081" w:rsidR="00693BF7" w:rsidRPr="003336B9" w:rsidRDefault="00065F33">
      <w:pPr>
        <w:rPr>
          <w:rFonts w:ascii="Arial" w:hAnsi="Arial" w:cs="Arial"/>
          <w:sz w:val="22"/>
          <w:szCs w:val="22"/>
        </w:rPr>
      </w:pPr>
      <w:r w:rsidRPr="003336B9">
        <w:rPr>
          <w:rFonts w:ascii="Arial" w:hAnsi="Arial" w:cs="Arial"/>
          <w:b/>
          <w:bCs/>
          <w:sz w:val="22"/>
          <w:szCs w:val="22"/>
        </w:rPr>
        <w:t>Becca:</w:t>
      </w:r>
      <w:r w:rsidR="008F5D97" w:rsidRPr="003336B9">
        <w:rPr>
          <w:rFonts w:ascii="Arial" w:hAnsi="Arial" w:cs="Arial"/>
          <w:sz w:val="22"/>
          <w:szCs w:val="22"/>
        </w:rPr>
        <w:t xml:space="preserve"> </w:t>
      </w:r>
      <w:r w:rsidRPr="003336B9">
        <w:rPr>
          <w:rFonts w:ascii="Arial" w:hAnsi="Arial" w:cs="Arial"/>
          <w:sz w:val="22"/>
          <w:szCs w:val="22"/>
        </w:rPr>
        <w:t xml:space="preserve">Exactly. </w:t>
      </w:r>
    </w:p>
    <w:p w14:paraId="0B9E3C6A" w14:textId="77777777" w:rsidR="00883D33" w:rsidRPr="003336B9" w:rsidRDefault="00883D33">
      <w:pPr>
        <w:rPr>
          <w:rFonts w:ascii="Arial" w:hAnsi="Arial" w:cs="Arial"/>
          <w:b/>
          <w:bCs/>
          <w:sz w:val="22"/>
          <w:szCs w:val="22"/>
        </w:rPr>
      </w:pPr>
    </w:p>
    <w:p w14:paraId="525EE605" w14:textId="7BF3D572" w:rsidR="000947F5" w:rsidRPr="003336B9" w:rsidRDefault="009E33D9">
      <w:pPr>
        <w:rPr>
          <w:rFonts w:ascii="Arial" w:hAnsi="Arial" w:cs="Arial"/>
          <w:sz w:val="22"/>
          <w:szCs w:val="22"/>
        </w:rPr>
      </w:pPr>
      <w:r w:rsidRPr="003336B9">
        <w:rPr>
          <w:rFonts w:ascii="Arial" w:hAnsi="Arial" w:cs="Arial"/>
          <w:b/>
          <w:bCs/>
          <w:sz w:val="22"/>
          <w:szCs w:val="22"/>
        </w:rPr>
        <w:t>Alice:</w:t>
      </w:r>
      <w:r w:rsidR="008F5D97" w:rsidRPr="003336B9">
        <w:rPr>
          <w:rFonts w:ascii="Arial" w:hAnsi="Arial" w:cs="Arial"/>
          <w:sz w:val="22"/>
          <w:szCs w:val="22"/>
        </w:rPr>
        <w:t xml:space="preserve"> </w:t>
      </w:r>
      <w:r w:rsidRPr="003336B9">
        <w:rPr>
          <w:rFonts w:ascii="Arial" w:hAnsi="Arial" w:cs="Arial"/>
          <w:sz w:val="22"/>
          <w:szCs w:val="22"/>
        </w:rPr>
        <w:t>So</w:t>
      </w:r>
      <w:r w:rsidR="008F5D97" w:rsidRPr="003336B9">
        <w:rPr>
          <w:rFonts w:ascii="Arial" w:hAnsi="Arial" w:cs="Arial"/>
          <w:sz w:val="22"/>
          <w:szCs w:val="22"/>
        </w:rPr>
        <w:t>,</w:t>
      </w:r>
      <w:r w:rsidRPr="003336B9">
        <w:rPr>
          <w:rFonts w:ascii="Arial" w:hAnsi="Arial" w:cs="Arial"/>
          <w:sz w:val="22"/>
          <w:szCs w:val="22"/>
        </w:rPr>
        <w:t xml:space="preserve"> </w:t>
      </w:r>
      <w:r w:rsidR="006D7D6D" w:rsidRPr="003336B9">
        <w:rPr>
          <w:rFonts w:ascii="Arial" w:hAnsi="Arial" w:cs="Arial"/>
          <w:b/>
          <w:bCs/>
          <w:sz w:val="22"/>
          <w:szCs w:val="22"/>
        </w:rPr>
        <w:t>[01:03:00]</w:t>
      </w:r>
      <w:r w:rsidR="006D7D6D" w:rsidRPr="003336B9">
        <w:rPr>
          <w:rFonts w:ascii="Arial" w:hAnsi="Arial" w:cs="Arial"/>
          <w:sz w:val="22"/>
          <w:szCs w:val="22"/>
        </w:rPr>
        <w:t xml:space="preserve"> </w:t>
      </w:r>
      <w:r w:rsidRPr="003336B9">
        <w:rPr>
          <w:rFonts w:ascii="Arial" w:hAnsi="Arial" w:cs="Arial"/>
          <w:sz w:val="22"/>
          <w:szCs w:val="22"/>
        </w:rPr>
        <w:t>you'd think that maybe Napoleon would be chill there</w:t>
      </w:r>
      <w:r w:rsidR="002D6075" w:rsidRPr="003336B9">
        <w:rPr>
          <w:rFonts w:ascii="Arial" w:hAnsi="Arial" w:cs="Arial"/>
          <w:sz w:val="22"/>
          <w:szCs w:val="22"/>
        </w:rPr>
        <w:t>,</w:t>
      </w:r>
      <w:r w:rsidRPr="003336B9">
        <w:rPr>
          <w:rFonts w:ascii="Arial" w:hAnsi="Arial" w:cs="Arial"/>
          <w:sz w:val="22"/>
          <w:szCs w:val="22"/>
        </w:rPr>
        <w:t xml:space="preserve"> because he got to be called the Sovereign Prince of Elba while he was living on the island</w:t>
      </w:r>
      <w:r w:rsidR="00713E2E" w:rsidRPr="003336B9">
        <w:rPr>
          <w:rFonts w:ascii="Arial" w:hAnsi="Arial" w:cs="Arial"/>
          <w:sz w:val="22"/>
          <w:szCs w:val="22"/>
        </w:rPr>
        <w:t>,</w:t>
      </w:r>
      <w:r w:rsidRPr="003336B9">
        <w:rPr>
          <w:rFonts w:ascii="Arial" w:hAnsi="Arial" w:cs="Arial"/>
          <w:sz w:val="22"/>
          <w:szCs w:val="22"/>
        </w:rPr>
        <w:t xml:space="preserve"> and he was the only person there</w:t>
      </w:r>
      <w:r w:rsidR="00CA3494" w:rsidRPr="003336B9">
        <w:rPr>
          <w:rFonts w:ascii="Arial" w:hAnsi="Arial" w:cs="Arial"/>
          <w:sz w:val="22"/>
          <w:szCs w:val="22"/>
        </w:rPr>
        <w:t>.</w:t>
      </w:r>
      <w:r w:rsidR="008F5D97" w:rsidRPr="003336B9">
        <w:rPr>
          <w:rFonts w:ascii="Arial" w:hAnsi="Arial" w:cs="Arial"/>
          <w:sz w:val="22"/>
          <w:szCs w:val="22"/>
        </w:rPr>
        <w:t xml:space="preserve"> </w:t>
      </w:r>
      <w:r w:rsidR="00CA3494" w:rsidRPr="003336B9">
        <w:rPr>
          <w:rFonts w:ascii="Arial" w:hAnsi="Arial" w:cs="Arial"/>
          <w:sz w:val="22"/>
          <w:szCs w:val="22"/>
        </w:rPr>
        <w:t>B</w:t>
      </w:r>
      <w:r w:rsidRPr="003336B9">
        <w:rPr>
          <w:rFonts w:ascii="Arial" w:hAnsi="Arial" w:cs="Arial"/>
          <w:sz w:val="22"/>
          <w:szCs w:val="22"/>
        </w:rPr>
        <w:t xml:space="preserve">ut no, he decided to escape </w:t>
      </w:r>
      <w:proofErr w:type="gramStart"/>
      <w:r w:rsidRPr="003336B9">
        <w:rPr>
          <w:rFonts w:ascii="Arial" w:hAnsi="Arial" w:cs="Arial"/>
          <w:sz w:val="22"/>
          <w:szCs w:val="22"/>
        </w:rPr>
        <w:t>about</w:t>
      </w:r>
      <w:proofErr w:type="gramEnd"/>
      <w:r w:rsidRPr="003336B9">
        <w:rPr>
          <w:rFonts w:ascii="Arial" w:hAnsi="Arial" w:cs="Arial"/>
          <w:sz w:val="22"/>
          <w:szCs w:val="22"/>
        </w:rPr>
        <w:t xml:space="preserve"> it. </w:t>
      </w:r>
      <w:r w:rsidR="00CA3494" w:rsidRPr="003336B9">
        <w:rPr>
          <w:rFonts w:ascii="Arial" w:hAnsi="Arial" w:cs="Arial"/>
          <w:sz w:val="22"/>
          <w:szCs w:val="22"/>
        </w:rPr>
        <w:t>H</w:t>
      </w:r>
      <w:r w:rsidRPr="003336B9">
        <w:rPr>
          <w:rFonts w:ascii="Arial" w:hAnsi="Arial" w:cs="Arial"/>
          <w:sz w:val="22"/>
          <w:szCs w:val="22"/>
        </w:rPr>
        <w:t>e escaped in February of 1815 and regained control of his army for the last campaign, the last big bang of the Napoleonic wars, which was called the 100 Days, aka the War of the Seventh Coalition, which ended with the Waterloo Campaign, in which Napoleon famously got his butt kicked</w:t>
      </w:r>
      <w:r w:rsidR="000947F5" w:rsidRPr="003336B9">
        <w:rPr>
          <w:rFonts w:ascii="Arial" w:hAnsi="Arial" w:cs="Arial"/>
          <w:sz w:val="22"/>
          <w:szCs w:val="22"/>
        </w:rPr>
        <w:t>,</w:t>
      </w:r>
      <w:r w:rsidRPr="003336B9">
        <w:rPr>
          <w:rFonts w:ascii="Arial" w:hAnsi="Arial" w:cs="Arial"/>
          <w:sz w:val="22"/>
          <w:szCs w:val="22"/>
        </w:rPr>
        <w:t xml:space="preserve"> </w:t>
      </w:r>
    </w:p>
    <w:p w14:paraId="4C5C0FD6" w14:textId="77777777" w:rsidR="000947F5" w:rsidRPr="003336B9" w:rsidRDefault="000947F5">
      <w:pPr>
        <w:rPr>
          <w:rFonts w:ascii="Arial" w:hAnsi="Arial" w:cs="Arial"/>
          <w:sz w:val="22"/>
          <w:szCs w:val="22"/>
        </w:rPr>
      </w:pPr>
    </w:p>
    <w:p w14:paraId="320367D4" w14:textId="1B26989F" w:rsidR="000947F5" w:rsidRPr="003336B9" w:rsidRDefault="000947F5">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Na-</w:t>
      </w:r>
      <w:proofErr w:type="spellStart"/>
      <w:r w:rsidRPr="003336B9">
        <w:rPr>
          <w:rFonts w:ascii="Arial" w:hAnsi="Arial" w:cs="Arial"/>
          <w:sz w:val="22"/>
          <w:szCs w:val="22"/>
        </w:rPr>
        <w:t>na</w:t>
      </w:r>
      <w:proofErr w:type="spellEnd"/>
      <w:r w:rsidRPr="003336B9">
        <w:rPr>
          <w:rFonts w:ascii="Arial" w:hAnsi="Arial" w:cs="Arial"/>
          <w:sz w:val="22"/>
          <w:szCs w:val="22"/>
        </w:rPr>
        <w:t>-</w:t>
      </w:r>
      <w:proofErr w:type="gramStart"/>
      <w:r w:rsidRPr="003336B9">
        <w:rPr>
          <w:rFonts w:ascii="Arial" w:hAnsi="Arial" w:cs="Arial"/>
          <w:sz w:val="22"/>
          <w:szCs w:val="22"/>
        </w:rPr>
        <w:t>nana-</w:t>
      </w:r>
      <w:proofErr w:type="spellStart"/>
      <w:r w:rsidRPr="003336B9">
        <w:rPr>
          <w:rFonts w:ascii="Arial" w:hAnsi="Arial" w:cs="Arial"/>
          <w:sz w:val="22"/>
          <w:szCs w:val="22"/>
        </w:rPr>
        <w:t>na</w:t>
      </w:r>
      <w:proofErr w:type="spellEnd"/>
      <w:r w:rsidRPr="003336B9">
        <w:rPr>
          <w:rFonts w:ascii="Arial" w:hAnsi="Arial" w:cs="Arial"/>
          <w:sz w:val="22"/>
          <w:szCs w:val="22"/>
        </w:rPr>
        <w:t>-</w:t>
      </w:r>
      <w:proofErr w:type="spellStart"/>
      <w:r w:rsidRPr="003336B9">
        <w:rPr>
          <w:rFonts w:ascii="Arial" w:hAnsi="Arial" w:cs="Arial"/>
          <w:sz w:val="22"/>
          <w:szCs w:val="22"/>
        </w:rPr>
        <w:t>na</w:t>
      </w:r>
      <w:proofErr w:type="gramEnd"/>
      <w:r w:rsidR="000B2B60" w:rsidRPr="003336B9">
        <w:rPr>
          <w:rFonts w:ascii="Arial" w:hAnsi="Arial" w:cs="Arial"/>
          <w:sz w:val="22"/>
          <w:szCs w:val="22"/>
        </w:rPr>
        <w:t>-na</w:t>
      </w:r>
      <w:proofErr w:type="spellEnd"/>
      <w:r w:rsidR="000B2B60" w:rsidRPr="003336B9">
        <w:rPr>
          <w:rFonts w:ascii="Arial" w:hAnsi="Arial" w:cs="Arial"/>
          <w:sz w:val="22"/>
          <w:szCs w:val="22"/>
        </w:rPr>
        <w:t>.</w:t>
      </w:r>
    </w:p>
    <w:p w14:paraId="4496EA6F" w14:textId="77777777" w:rsidR="000947F5" w:rsidRPr="003336B9" w:rsidRDefault="000947F5">
      <w:pPr>
        <w:rPr>
          <w:rFonts w:ascii="Arial" w:hAnsi="Arial" w:cs="Arial"/>
          <w:sz w:val="22"/>
          <w:szCs w:val="22"/>
        </w:rPr>
      </w:pPr>
    </w:p>
    <w:p w14:paraId="5CFE478D" w14:textId="77777777" w:rsidR="00E630B9" w:rsidRPr="003336B9" w:rsidRDefault="000947F5">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Precisely. So</w:t>
      </w:r>
      <w:r w:rsidR="003F5299" w:rsidRPr="003336B9">
        <w:rPr>
          <w:rFonts w:ascii="Arial" w:hAnsi="Arial" w:cs="Arial"/>
          <w:sz w:val="22"/>
          <w:szCs w:val="22"/>
        </w:rPr>
        <w:t>,</w:t>
      </w:r>
      <w:r w:rsidRPr="003336B9">
        <w:rPr>
          <w:rFonts w:ascii="Arial" w:hAnsi="Arial" w:cs="Arial"/>
          <w:sz w:val="22"/>
          <w:szCs w:val="22"/>
        </w:rPr>
        <w:t xml:space="preserve"> that's all fine</w:t>
      </w:r>
      <w:r w:rsidR="00147C70" w:rsidRPr="003336B9">
        <w:rPr>
          <w:rFonts w:ascii="Arial" w:hAnsi="Arial" w:cs="Arial"/>
          <w:sz w:val="22"/>
          <w:szCs w:val="22"/>
        </w:rPr>
        <w:t>.</w:t>
      </w:r>
      <w:r w:rsidRPr="003336B9">
        <w:rPr>
          <w:rFonts w:ascii="Arial" w:hAnsi="Arial" w:cs="Arial"/>
          <w:sz w:val="22"/>
          <w:szCs w:val="22"/>
        </w:rPr>
        <w:t xml:space="preserve"> </w:t>
      </w:r>
      <w:r w:rsidR="00147C70" w:rsidRPr="003336B9">
        <w:rPr>
          <w:rFonts w:ascii="Arial" w:hAnsi="Arial" w:cs="Arial"/>
          <w:sz w:val="22"/>
          <w:szCs w:val="22"/>
        </w:rPr>
        <w:t>B</w:t>
      </w:r>
      <w:r w:rsidRPr="003336B9">
        <w:rPr>
          <w:rFonts w:ascii="Arial" w:hAnsi="Arial" w:cs="Arial"/>
          <w:sz w:val="22"/>
          <w:szCs w:val="22"/>
        </w:rPr>
        <w:t>ut in this last thing after Napoleon escapes and gets his crew back together, what's Wentworth maybe doing? So, he's in the Navy</w:t>
      </w:r>
      <w:r w:rsidR="00D726F5" w:rsidRPr="003336B9">
        <w:rPr>
          <w:rFonts w:ascii="Arial" w:hAnsi="Arial" w:cs="Arial"/>
          <w:sz w:val="22"/>
          <w:szCs w:val="22"/>
        </w:rPr>
        <w:t>.</w:t>
      </w:r>
      <w:r w:rsidRPr="003336B9">
        <w:rPr>
          <w:rFonts w:ascii="Arial" w:hAnsi="Arial" w:cs="Arial"/>
          <w:sz w:val="22"/>
          <w:szCs w:val="22"/>
        </w:rPr>
        <w:t xml:space="preserve"> </w:t>
      </w:r>
      <w:r w:rsidR="00D726F5" w:rsidRPr="003336B9">
        <w:rPr>
          <w:rFonts w:ascii="Arial" w:hAnsi="Arial" w:cs="Arial"/>
          <w:sz w:val="22"/>
          <w:szCs w:val="22"/>
        </w:rPr>
        <w:t>W</w:t>
      </w:r>
      <w:r w:rsidRPr="003336B9">
        <w:rPr>
          <w:rFonts w:ascii="Arial" w:hAnsi="Arial" w:cs="Arial"/>
          <w:sz w:val="22"/>
          <w:szCs w:val="22"/>
        </w:rPr>
        <w:t>hat I could find was</w:t>
      </w:r>
      <w:r w:rsidR="00713D47" w:rsidRPr="003336B9">
        <w:rPr>
          <w:rFonts w:ascii="Arial" w:hAnsi="Arial" w:cs="Arial"/>
          <w:sz w:val="22"/>
          <w:szCs w:val="22"/>
        </w:rPr>
        <w:t>--</w:t>
      </w:r>
      <w:r w:rsidRPr="003336B9">
        <w:rPr>
          <w:rFonts w:ascii="Arial" w:hAnsi="Arial" w:cs="Arial"/>
          <w:sz w:val="22"/>
          <w:szCs w:val="22"/>
        </w:rPr>
        <w:t xml:space="preserve"> </w:t>
      </w:r>
      <w:r w:rsidR="00713D47" w:rsidRPr="003336B9">
        <w:rPr>
          <w:rFonts w:ascii="Arial" w:hAnsi="Arial" w:cs="Arial"/>
          <w:sz w:val="22"/>
          <w:szCs w:val="22"/>
        </w:rPr>
        <w:t>T</w:t>
      </w:r>
      <w:r w:rsidRPr="003336B9">
        <w:rPr>
          <w:rFonts w:ascii="Arial" w:hAnsi="Arial" w:cs="Arial"/>
          <w:sz w:val="22"/>
          <w:szCs w:val="22"/>
        </w:rPr>
        <w:t xml:space="preserve">his was </w:t>
      </w:r>
      <w:r w:rsidR="00395876" w:rsidRPr="003336B9">
        <w:rPr>
          <w:rFonts w:ascii="Arial" w:hAnsi="Arial" w:cs="Arial"/>
          <w:b/>
          <w:bCs/>
          <w:sz w:val="22"/>
          <w:szCs w:val="22"/>
        </w:rPr>
        <w:t>[01:04:00]</w:t>
      </w:r>
      <w:r w:rsidR="00395876" w:rsidRPr="003336B9">
        <w:rPr>
          <w:rFonts w:ascii="Arial" w:hAnsi="Arial" w:cs="Arial"/>
          <w:sz w:val="22"/>
          <w:szCs w:val="22"/>
        </w:rPr>
        <w:t xml:space="preserve"> </w:t>
      </w:r>
      <w:r w:rsidRPr="003336B9">
        <w:rPr>
          <w:rFonts w:ascii="Arial" w:hAnsi="Arial" w:cs="Arial"/>
          <w:sz w:val="22"/>
          <w:szCs w:val="22"/>
        </w:rPr>
        <w:t>mostly an army thing. This is like a land-based war</w:t>
      </w:r>
      <w:r w:rsidR="00267550" w:rsidRPr="003336B9">
        <w:rPr>
          <w:rFonts w:ascii="Arial" w:hAnsi="Arial" w:cs="Arial"/>
          <w:sz w:val="22"/>
          <w:szCs w:val="22"/>
        </w:rPr>
        <w:t>,</w:t>
      </w:r>
      <w:r w:rsidRPr="003336B9">
        <w:rPr>
          <w:rFonts w:ascii="Arial" w:hAnsi="Arial" w:cs="Arial"/>
          <w:sz w:val="22"/>
          <w:szCs w:val="22"/>
        </w:rPr>
        <w:t xml:space="preserve"> action war boom-boom action. The </w:t>
      </w:r>
      <w:r w:rsidR="00DB2109" w:rsidRPr="003336B9">
        <w:rPr>
          <w:rFonts w:ascii="Arial" w:hAnsi="Arial" w:cs="Arial"/>
          <w:sz w:val="22"/>
          <w:szCs w:val="22"/>
        </w:rPr>
        <w:t>N</w:t>
      </w:r>
      <w:r w:rsidRPr="003336B9">
        <w:rPr>
          <w:rFonts w:ascii="Arial" w:hAnsi="Arial" w:cs="Arial"/>
          <w:sz w:val="22"/>
          <w:szCs w:val="22"/>
        </w:rPr>
        <w:t>avy was involved in the Mediterranean</w:t>
      </w:r>
      <w:r w:rsidR="00981290" w:rsidRPr="003336B9">
        <w:rPr>
          <w:rFonts w:ascii="Arial" w:hAnsi="Arial" w:cs="Arial"/>
          <w:sz w:val="22"/>
          <w:szCs w:val="22"/>
        </w:rPr>
        <w:t>.</w:t>
      </w:r>
      <w:r w:rsidRPr="003336B9">
        <w:rPr>
          <w:rFonts w:ascii="Arial" w:hAnsi="Arial" w:cs="Arial"/>
          <w:sz w:val="22"/>
          <w:szCs w:val="22"/>
        </w:rPr>
        <w:t xml:space="preserve"> </w:t>
      </w:r>
      <w:r w:rsidR="00981290" w:rsidRPr="003336B9">
        <w:rPr>
          <w:rFonts w:ascii="Arial" w:hAnsi="Arial" w:cs="Arial"/>
          <w:sz w:val="22"/>
          <w:szCs w:val="22"/>
        </w:rPr>
        <w:t>S</w:t>
      </w:r>
      <w:r w:rsidRPr="003336B9">
        <w:rPr>
          <w:rFonts w:ascii="Arial" w:hAnsi="Arial" w:cs="Arial"/>
          <w:sz w:val="22"/>
          <w:szCs w:val="22"/>
        </w:rPr>
        <w:t>o</w:t>
      </w:r>
      <w:r w:rsidR="00981290" w:rsidRPr="003336B9">
        <w:rPr>
          <w:rFonts w:ascii="Arial" w:hAnsi="Arial" w:cs="Arial"/>
          <w:sz w:val="22"/>
          <w:szCs w:val="22"/>
        </w:rPr>
        <w:t>,</w:t>
      </w:r>
      <w:r w:rsidRPr="003336B9">
        <w:rPr>
          <w:rFonts w:ascii="Arial" w:hAnsi="Arial" w:cs="Arial"/>
          <w:sz w:val="22"/>
          <w:szCs w:val="22"/>
        </w:rPr>
        <w:t xml:space="preserve"> there was a British Mediterranean contingent who is transporting and supporting troops from Genoa to Marseilles. So, they're going into France to do the fighting. </w:t>
      </w:r>
    </w:p>
    <w:p w14:paraId="39CE1912" w14:textId="77777777" w:rsidR="00E630B9" w:rsidRPr="003336B9" w:rsidRDefault="00E630B9">
      <w:pPr>
        <w:rPr>
          <w:rFonts w:ascii="Arial" w:hAnsi="Arial" w:cs="Arial"/>
          <w:sz w:val="22"/>
          <w:szCs w:val="22"/>
        </w:rPr>
      </w:pPr>
    </w:p>
    <w:p w14:paraId="5E303ABD" w14:textId="623DC80B" w:rsidR="00693BF7" w:rsidRPr="003336B9" w:rsidRDefault="00E630B9">
      <w:pPr>
        <w:rPr>
          <w:rFonts w:ascii="Arial" w:hAnsi="Arial" w:cs="Arial"/>
          <w:sz w:val="22"/>
          <w:szCs w:val="22"/>
        </w:rPr>
      </w:pPr>
      <w:r w:rsidRPr="003336B9">
        <w:rPr>
          <w:rFonts w:ascii="Arial" w:hAnsi="Arial" w:cs="Arial"/>
          <w:sz w:val="22"/>
          <w:szCs w:val="22"/>
        </w:rPr>
        <w:t>T</w:t>
      </w:r>
      <w:r w:rsidR="000947F5" w:rsidRPr="003336B9">
        <w:rPr>
          <w:rFonts w:ascii="Arial" w:hAnsi="Arial" w:cs="Arial"/>
          <w:sz w:val="22"/>
          <w:szCs w:val="22"/>
        </w:rPr>
        <w:t>his was a Mediterranean fleet belonging to Lord Exmouth and there were 4,000 men. So, there were soldiers, marines and sailors who all went to participate in this action. So, Wentworth would be one of these ships that's bringing soldiers over</w:t>
      </w:r>
      <w:r w:rsidR="003C7C0A" w:rsidRPr="003336B9">
        <w:rPr>
          <w:rFonts w:ascii="Arial" w:hAnsi="Arial" w:cs="Arial"/>
          <w:sz w:val="22"/>
          <w:szCs w:val="22"/>
        </w:rPr>
        <w:t>,</w:t>
      </w:r>
      <w:r w:rsidR="000947F5" w:rsidRPr="003336B9">
        <w:rPr>
          <w:rFonts w:ascii="Arial" w:hAnsi="Arial" w:cs="Arial"/>
          <w:sz w:val="22"/>
          <w:szCs w:val="22"/>
        </w:rPr>
        <w:t xml:space="preserve"> and then they would all get off the boat together and fight. </w:t>
      </w:r>
    </w:p>
    <w:p w14:paraId="6DEDF28E" w14:textId="77777777" w:rsidR="003C7C0A" w:rsidRPr="003336B9" w:rsidRDefault="003C7C0A">
      <w:pPr>
        <w:rPr>
          <w:rFonts w:ascii="Arial" w:hAnsi="Arial" w:cs="Arial"/>
          <w:b/>
          <w:bCs/>
          <w:sz w:val="22"/>
          <w:szCs w:val="22"/>
        </w:rPr>
      </w:pPr>
    </w:p>
    <w:p w14:paraId="7B4A4949" w14:textId="10B0E92C" w:rsidR="00693BF7" w:rsidRPr="003336B9" w:rsidRDefault="00065F33">
      <w:pPr>
        <w:rPr>
          <w:rFonts w:ascii="Arial" w:hAnsi="Arial" w:cs="Arial"/>
          <w:sz w:val="22"/>
          <w:szCs w:val="22"/>
        </w:rPr>
      </w:pPr>
      <w:r w:rsidRPr="003336B9">
        <w:rPr>
          <w:rFonts w:ascii="Arial" w:hAnsi="Arial" w:cs="Arial"/>
          <w:b/>
          <w:bCs/>
          <w:sz w:val="22"/>
          <w:szCs w:val="22"/>
        </w:rPr>
        <w:t>Becca:</w:t>
      </w:r>
      <w:r w:rsidR="000947F5" w:rsidRPr="003336B9">
        <w:rPr>
          <w:rFonts w:ascii="Arial" w:hAnsi="Arial" w:cs="Arial"/>
          <w:sz w:val="22"/>
          <w:szCs w:val="22"/>
        </w:rPr>
        <w:t xml:space="preserve"> </w:t>
      </w:r>
      <w:r w:rsidRPr="003336B9">
        <w:rPr>
          <w:rFonts w:ascii="Arial" w:hAnsi="Arial" w:cs="Arial"/>
          <w:sz w:val="22"/>
          <w:szCs w:val="22"/>
        </w:rPr>
        <w:t>So</w:t>
      </w:r>
      <w:r w:rsidR="000947F5" w:rsidRPr="003336B9">
        <w:rPr>
          <w:rFonts w:ascii="Arial" w:hAnsi="Arial" w:cs="Arial"/>
          <w:sz w:val="22"/>
          <w:szCs w:val="22"/>
        </w:rPr>
        <w:t>,</w:t>
      </w:r>
      <w:r w:rsidRPr="003336B9">
        <w:rPr>
          <w:rFonts w:ascii="Arial" w:hAnsi="Arial" w:cs="Arial"/>
          <w:sz w:val="22"/>
          <w:szCs w:val="22"/>
        </w:rPr>
        <w:t xml:space="preserve"> the naval</w:t>
      </w:r>
      <w:r w:rsidR="000947F5" w:rsidRPr="003336B9">
        <w:rPr>
          <w:rFonts w:ascii="Arial" w:hAnsi="Arial" w:cs="Arial"/>
          <w:sz w:val="22"/>
          <w:szCs w:val="22"/>
        </w:rPr>
        <w:t xml:space="preserve"> </w:t>
      </w:r>
      <w:r w:rsidRPr="003336B9">
        <w:rPr>
          <w:rFonts w:ascii="Arial" w:hAnsi="Arial" w:cs="Arial"/>
          <w:sz w:val="22"/>
          <w:szCs w:val="22"/>
        </w:rPr>
        <w:t xml:space="preserve">men would fight on land? </w:t>
      </w:r>
    </w:p>
    <w:p w14:paraId="06318555" w14:textId="77777777" w:rsidR="00B00B9D" w:rsidRPr="003336B9" w:rsidRDefault="00B00B9D">
      <w:pPr>
        <w:rPr>
          <w:rFonts w:ascii="Arial" w:hAnsi="Arial" w:cs="Arial"/>
          <w:b/>
          <w:bCs/>
          <w:sz w:val="22"/>
          <w:szCs w:val="22"/>
        </w:rPr>
      </w:pPr>
    </w:p>
    <w:p w14:paraId="099344BD" w14:textId="77777777" w:rsidR="00387F01" w:rsidRPr="003336B9" w:rsidRDefault="009E33D9">
      <w:pPr>
        <w:rPr>
          <w:rFonts w:ascii="Arial" w:hAnsi="Arial" w:cs="Arial"/>
          <w:sz w:val="22"/>
          <w:szCs w:val="22"/>
        </w:rPr>
      </w:pPr>
      <w:r w:rsidRPr="003336B9">
        <w:rPr>
          <w:rFonts w:ascii="Arial" w:hAnsi="Arial" w:cs="Arial"/>
          <w:b/>
          <w:bCs/>
          <w:sz w:val="22"/>
          <w:szCs w:val="22"/>
        </w:rPr>
        <w:t>Alice:</w:t>
      </w:r>
      <w:r w:rsidR="000947F5" w:rsidRPr="003336B9">
        <w:rPr>
          <w:rFonts w:ascii="Arial" w:hAnsi="Arial" w:cs="Arial"/>
          <w:sz w:val="22"/>
          <w:szCs w:val="22"/>
        </w:rPr>
        <w:t xml:space="preserve"> </w:t>
      </w:r>
      <w:r w:rsidRPr="003336B9">
        <w:rPr>
          <w:rFonts w:ascii="Arial" w:hAnsi="Arial" w:cs="Arial"/>
          <w:sz w:val="22"/>
          <w:szCs w:val="22"/>
        </w:rPr>
        <w:t>Yes</w:t>
      </w:r>
      <w:r w:rsidR="00387F01" w:rsidRPr="003336B9">
        <w:rPr>
          <w:rFonts w:ascii="Arial" w:hAnsi="Arial" w:cs="Arial"/>
          <w:sz w:val="22"/>
          <w:szCs w:val="22"/>
        </w:rPr>
        <w:t>.</w:t>
      </w:r>
      <w:r w:rsidRPr="003336B9">
        <w:rPr>
          <w:rFonts w:ascii="Arial" w:hAnsi="Arial" w:cs="Arial"/>
          <w:sz w:val="22"/>
          <w:szCs w:val="22"/>
        </w:rPr>
        <w:t xml:space="preserve"> </w:t>
      </w:r>
    </w:p>
    <w:p w14:paraId="07F13691" w14:textId="77777777" w:rsidR="00387F01" w:rsidRPr="003336B9" w:rsidRDefault="00387F01">
      <w:pPr>
        <w:rPr>
          <w:rFonts w:ascii="Arial" w:hAnsi="Arial" w:cs="Arial"/>
          <w:sz w:val="22"/>
          <w:szCs w:val="22"/>
        </w:rPr>
      </w:pPr>
    </w:p>
    <w:p w14:paraId="20D98DCC" w14:textId="77777777" w:rsidR="00387F01" w:rsidRPr="003336B9" w:rsidRDefault="00387F01">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Oh. </w:t>
      </w:r>
    </w:p>
    <w:p w14:paraId="03B11342" w14:textId="77777777" w:rsidR="00387F01" w:rsidRPr="003336B9" w:rsidRDefault="00387F01">
      <w:pPr>
        <w:rPr>
          <w:rFonts w:ascii="Arial" w:hAnsi="Arial" w:cs="Arial"/>
          <w:sz w:val="22"/>
          <w:szCs w:val="22"/>
        </w:rPr>
      </w:pPr>
    </w:p>
    <w:p w14:paraId="6BEA738C" w14:textId="1413C435" w:rsidR="00693BF7" w:rsidRPr="003336B9" w:rsidRDefault="00387F01">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Yeah. So</w:t>
      </w:r>
      <w:r w:rsidR="000947F5" w:rsidRPr="003336B9">
        <w:rPr>
          <w:rFonts w:ascii="Arial" w:hAnsi="Arial" w:cs="Arial"/>
          <w:sz w:val="22"/>
          <w:szCs w:val="22"/>
        </w:rPr>
        <w:t>,</w:t>
      </w:r>
      <w:r w:rsidRPr="003336B9">
        <w:rPr>
          <w:rFonts w:ascii="Arial" w:hAnsi="Arial" w:cs="Arial"/>
          <w:sz w:val="22"/>
          <w:szCs w:val="22"/>
        </w:rPr>
        <w:t xml:space="preserve"> </w:t>
      </w:r>
      <w:proofErr w:type="gramStart"/>
      <w:r w:rsidRPr="003336B9">
        <w:rPr>
          <w:rFonts w:ascii="Arial" w:hAnsi="Arial" w:cs="Arial"/>
          <w:sz w:val="22"/>
          <w:szCs w:val="22"/>
        </w:rPr>
        <w:t>they're there</w:t>
      </w:r>
      <w:proofErr w:type="gramEnd"/>
      <w:r w:rsidRPr="003336B9">
        <w:rPr>
          <w:rFonts w:ascii="Arial" w:hAnsi="Arial" w:cs="Arial"/>
          <w:sz w:val="22"/>
          <w:szCs w:val="22"/>
        </w:rPr>
        <w:t xml:space="preserve"> actually offering support as well as just</w:t>
      </w:r>
      <w:r w:rsidR="000947F5" w:rsidRPr="003336B9">
        <w:rPr>
          <w:rFonts w:ascii="Arial" w:hAnsi="Arial" w:cs="Arial"/>
          <w:sz w:val="22"/>
          <w:szCs w:val="22"/>
        </w:rPr>
        <w:t>-- T</w:t>
      </w:r>
      <w:r w:rsidRPr="003336B9">
        <w:rPr>
          <w:rFonts w:ascii="Arial" w:hAnsi="Arial" w:cs="Arial"/>
          <w:sz w:val="22"/>
          <w:szCs w:val="22"/>
        </w:rPr>
        <w:t xml:space="preserve">hey're not just transporting troops, they're actually </w:t>
      </w:r>
      <w:r w:rsidR="000947F5" w:rsidRPr="003336B9">
        <w:rPr>
          <w:rFonts w:ascii="Arial" w:hAnsi="Arial" w:cs="Arial"/>
          <w:b/>
          <w:bCs/>
          <w:sz w:val="22"/>
          <w:szCs w:val="22"/>
        </w:rPr>
        <w:t>[01:05:00]</w:t>
      </w:r>
      <w:r w:rsidR="000947F5" w:rsidRPr="003336B9">
        <w:rPr>
          <w:rFonts w:ascii="Arial" w:hAnsi="Arial" w:cs="Arial"/>
          <w:sz w:val="22"/>
          <w:szCs w:val="22"/>
        </w:rPr>
        <w:t xml:space="preserve"> </w:t>
      </w:r>
      <w:r w:rsidRPr="003336B9">
        <w:rPr>
          <w:rFonts w:ascii="Arial" w:hAnsi="Arial" w:cs="Arial"/>
          <w:sz w:val="22"/>
          <w:szCs w:val="22"/>
        </w:rPr>
        <w:t xml:space="preserve">then being troops. </w:t>
      </w:r>
    </w:p>
    <w:p w14:paraId="691931B4" w14:textId="77777777" w:rsidR="0024082F" w:rsidRPr="003336B9" w:rsidRDefault="0024082F">
      <w:pPr>
        <w:rPr>
          <w:rFonts w:ascii="Arial" w:hAnsi="Arial" w:cs="Arial"/>
          <w:b/>
          <w:bCs/>
          <w:sz w:val="22"/>
          <w:szCs w:val="22"/>
        </w:rPr>
      </w:pPr>
    </w:p>
    <w:p w14:paraId="1C5FAFC8" w14:textId="2B57F9DC" w:rsidR="00693BF7" w:rsidRPr="003336B9" w:rsidRDefault="00065F33">
      <w:pPr>
        <w:rPr>
          <w:rFonts w:ascii="Arial" w:hAnsi="Arial" w:cs="Arial"/>
          <w:sz w:val="22"/>
          <w:szCs w:val="22"/>
        </w:rPr>
      </w:pPr>
      <w:r w:rsidRPr="003336B9">
        <w:rPr>
          <w:rFonts w:ascii="Arial" w:hAnsi="Arial" w:cs="Arial"/>
          <w:b/>
          <w:bCs/>
          <w:sz w:val="22"/>
          <w:szCs w:val="22"/>
        </w:rPr>
        <w:t>Molly:</w:t>
      </w:r>
      <w:r w:rsidR="000947F5" w:rsidRPr="003336B9">
        <w:rPr>
          <w:rFonts w:ascii="Arial" w:hAnsi="Arial" w:cs="Arial"/>
          <w:sz w:val="22"/>
          <w:szCs w:val="22"/>
        </w:rPr>
        <w:t xml:space="preserve"> </w:t>
      </w:r>
      <w:r w:rsidRPr="003336B9">
        <w:rPr>
          <w:rFonts w:ascii="Arial" w:hAnsi="Arial" w:cs="Arial"/>
          <w:sz w:val="22"/>
          <w:szCs w:val="22"/>
        </w:rPr>
        <w:t xml:space="preserve">Oh, interesting. </w:t>
      </w:r>
    </w:p>
    <w:p w14:paraId="68643CE7" w14:textId="77777777" w:rsidR="00575AB0" w:rsidRPr="003336B9" w:rsidRDefault="00575AB0">
      <w:pPr>
        <w:rPr>
          <w:rFonts w:ascii="Arial" w:hAnsi="Arial" w:cs="Arial"/>
          <w:b/>
          <w:bCs/>
          <w:sz w:val="22"/>
          <w:szCs w:val="22"/>
        </w:rPr>
      </w:pPr>
    </w:p>
    <w:p w14:paraId="1DE7511E" w14:textId="3A18E70A" w:rsidR="00693BF7" w:rsidRPr="003336B9" w:rsidRDefault="00065F33">
      <w:pPr>
        <w:rPr>
          <w:rFonts w:ascii="Arial" w:hAnsi="Arial" w:cs="Arial"/>
          <w:sz w:val="22"/>
          <w:szCs w:val="22"/>
        </w:rPr>
      </w:pPr>
      <w:r w:rsidRPr="003336B9">
        <w:rPr>
          <w:rFonts w:ascii="Arial" w:hAnsi="Arial" w:cs="Arial"/>
          <w:b/>
          <w:bCs/>
          <w:sz w:val="22"/>
          <w:szCs w:val="22"/>
        </w:rPr>
        <w:t>Becca:</w:t>
      </w:r>
      <w:r w:rsidR="000947F5" w:rsidRPr="003336B9">
        <w:rPr>
          <w:rFonts w:ascii="Arial" w:hAnsi="Arial" w:cs="Arial"/>
          <w:sz w:val="22"/>
          <w:szCs w:val="22"/>
        </w:rPr>
        <w:t xml:space="preserve"> </w:t>
      </w:r>
      <w:r w:rsidRPr="003336B9">
        <w:rPr>
          <w:rFonts w:ascii="Arial" w:hAnsi="Arial" w:cs="Arial"/>
          <w:sz w:val="22"/>
          <w:szCs w:val="22"/>
        </w:rPr>
        <w:t xml:space="preserve">Got it. </w:t>
      </w:r>
    </w:p>
    <w:p w14:paraId="0440757D" w14:textId="77777777" w:rsidR="00575AB0" w:rsidRPr="003336B9" w:rsidRDefault="00575AB0">
      <w:pPr>
        <w:rPr>
          <w:rFonts w:ascii="Arial" w:hAnsi="Arial" w:cs="Arial"/>
          <w:b/>
          <w:bCs/>
          <w:sz w:val="22"/>
          <w:szCs w:val="22"/>
        </w:rPr>
      </w:pPr>
    </w:p>
    <w:p w14:paraId="4E1FADFC" w14:textId="3ACA607E" w:rsidR="00693BF7" w:rsidRPr="003336B9" w:rsidRDefault="009E33D9">
      <w:pPr>
        <w:rPr>
          <w:rFonts w:ascii="Arial" w:hAnsi="Arial" w:cs="Arial"/>
          <w:sz w:val="22"/>
          <w:szCs w:val="22"/>
        </w:rPr>
      </w:pPr>
      <w:r w:rsidRPr="003336B9">
        <w:rPr>
          <w:rFonts w:ascii="Arial" w:hAnsi="Arial" w:cs="Arial"/>
          <w:b/>
          <w:bCs/>
          <w:sz w:val="22"/>
          <w:szCs w:val="22"/>
        </w:rPr>
        <w:t>Alice:</w:t>
      </w:r>
      <w:r w:rsidR="000947F5" w:rsidRPr="003336B9">
        <w:rPr>
          <w:rFonts w:ascii="Arial" w:hAnsi="Arial" w:cs="Arial"/>
          <w:sz w:val="22"/>
          <w:szCs w:val="22"/>
        </w:rPr>
        <w:t xml:space="preserve"> </w:t>
      </w:r>
      <w:r w:rsidRPr="003336B9">
        <w:rPr>
          <w:rFonts w:ascii="Arial" w:hAnsi="Arial" w:cs="Arial"/>
          <w:sz w:val="22"/>
          <w:szCs w:val="22"/>
        </w:rPr>
        <w:t>And then</w:t>
      </w:r>
      <w:r w:rsidR="00F60A58" w:rsidRPr="003336B9">
        <w:rPr>
          <w:rFonts w:ascii="Arial" w:hAnsi="Arial" w:cs="Arial"/>
          <w:sz w:val="22"/>
          <w:szCs w:val="22"/>
        </w:rPr>
        <w:t>,</w:t>
      </w:r>
      <w:r w:rsidRPr="003336B9">
        <w:rPr>
          <w:rFonts w:ascii="Arial" w:hAnsi="Arial" w:cs="Arial"/>
          <w:sz w:val="22"/>
          <w:szCs w:val="22"/>
        </w:rPr>
        <w:t xml:space="preserve"> </w:t>
      </w:r>
      <w:r w:rsidR="000947F5" w:rsidRPr="003336B9">
        <w:rPr>
          <w:rFonts w:ascii="Arial" w:hAnsi="Arial" w:cs="Arial"/>
          <w:sz w:val="22"/>
          <w:szCs w:val="22"/>
        </w:rPr>
        <w:t>t</w:t>
      </w:r>
      <w:r w:rsidRPr="003336B9">
        <w:rPr>
          <w:rFonts w:ascii="Arial" w:hAnsi="Arial" w:cs="Arial"/>
          <w:sz w:val="22"/>
          <w:szCs w:val="22"/>
        </w:rPr>
        <w:t>he Battle of Waterloo happened in June 1815, after which Napoleon was exiled again to the island of St. Helena, which was farther away</w:t>
      </w:r>
      <w:r w:rsidR="005E7EE2" w:rsidRPr="003336B9">
        <w:rPr>
          <w:rFonts w:ascii="Arial" w:hAnsi="Arial" w:cs="Arial"/>
          <w:sz w:val="22"/>
          <w:szCs w:val="22"/>
        </w:rPr>
        <w:t>,</w:t>
      </w:r>
      <w:r w:rsidRPr="003336B9">
        <w:rPr>
          <w:rFonts w:ascii="Arial" w:hAnsi="Arial" w:cs="Arial"/>
          <w:sz w:val="22"/>
          <w:szCs w:val="22"/>
        </w:rPr>
        <w:t xml:space="preserve"> </w:t>
      </w:r>
      <w:r w:rsidR="005E7EE2" w:rsidRPr="003336B9">
        <w:rPr>
          <w:rFonts w:ascii="Arial" w:hAnsi="Arial" w:cs="Arial"/>
          <w:sz w:val="22"/>
          <w:szCs w:val="22"/>
        </w:rPr>
        <w:t>a</w:t>
      </w:r>
      <w:r w:rsidRPr="003336B9">
        <w:rPr>
          <w:rFonts w:ascii="Arial" w:hAnsi="Arial" w:cs="Arial"/>
          <w:sz w:val="22"/>
          <w:szCs w:val="22"/>
        </w:rPr>
        <w:t>nd then he died there in 1821. So</w:t>
      </w:r>
      <w:r w:rsidR="005E7EE2" w:rsidRPr="003336B9">
        <w:rPr>
          <w:rFonts w:ascii="Arial" w:hAnsi="Arial" w:cs="Arial"/>
          <w:sz w:val="22"/>
          <w:szCs w:val="22"/>
        </w:rPr>
        <w:t>,</w:t>
      </w:r>
      <w:r w:rsidRPr="003336B9">
        <w:rPr>
          <w:rFonts w:ascii="Arial" w:hAnsi="Arial" w:cs="Arial"/>
          <w:sz w:val="22"/>
          <w:szCs w:val="22"/>
        </w:rPr>
        <w:t xml:space="preserve"> presumably</w:t>
      </w:r>
      <w:r w:rsidR="005E7EE2" w:rsidRPr="003336B9">
        <w:rPr>
          <w:rFonts w:ascii="Arial" w:hAnsi="Arial" w:cs="Arial"/>
          <w:sz w:val="22"/>
          <w:szCs w:val="22"/>
        </w:rPr>
        <w:t>,</w:t>
      </w:r>
      <w:r w:rsidRPr="003336B9">
        <w:rPr>
          <w:rFonts w:ascii="Arial" w:hAnsi="Arial" w:cs="Arial"/>
          <w:sz w:val="22"/>
          <w:szCs w:val="22"/>
        </w:rPr>
        <w:t xml:space="preserve"> there's just a little bit more war action for Anne and Wentworth to experience together, after which hopefully he's all coming off okay</w:t>
      </w:r>
      <w:r w:rsidR="00EB4177" w:rsidRPr="003336B9">
        <w:rPr>
          <w:rFonts w:ascii="Arial" w:hAnsi="Arial" w:cs="Arial"/>
          <w:sz w:val="22"/>
          <w:szCs w:val="22"/>
        </w:rPr>
        <w:t>.</w:t>
      </w:r>
      <w:r w:rsidRPr="003336B9">
        <w:rPr>
          <w:rFonts w:ascii="Arial" w:hAnsi="Arial" w:cs="Arial"/>
          <w:sz w:val="22"/>
          <w:szCs w:val="22"/>
        </w:rPr>
        <w:t xml:space="preserve"> </w:t>
      </w:r>
      <w:r w:rsidR="00EB4177" w:rsidRPr="003336B9">
        <w:rPr>
          <w:rFonts w:ascii="Arial" w:hAnsi="Arial" w:cs="Arial"/>
          <w:sz w:val="22"/>
          <w:szCs w:val="22"/>
        </w:rPr>
        <w:t>H</w:t>
      </w:r>
      <w:r w:rsidRPr="003336B9">
        <w:rPr>
          <w:rFonts w:ascii="Arial" w:hAnsi="Arial" w:cs="Arial"/>
          <w:sz w:val="22"/>
          <w:szCs w:val="22"/>
        </w:rPr>
        <w:t>e's in Marseille fighting and then he can retire until the next time</w:t>
      </w:r>
      <w:r w:rsidR="000947F5" w:rsidRPr="003336B9">
        <w:rPr>
          <w:rFonts w:ascii="Arial" w:hAnsi="Arial" w:cs="Arial"/>
          <w:sz w:val="22"/>
          <w:szCs w:val="22"/>
        </w:rPr>
        <w:t xml:space="preserve"> </w:t>
      </w:r>
      <w:r w:rsidRPr="003336B9">
        <w:rPr>
          <w:rFonts w:ascii="Arial" w:hAnsi="Arial" w:cs="Arial"/>
          <w:sz w:val="22"/>
          <w:szCs w:val="22"/>
        </w:rPr>
        <w:t xml:space="preserve">England has beef with France. </w:t>
      </w:r>
    </w:p>
    <w:p w14:paraId="1A63D365" w14:textId="77777777" w:rsidR="00F542B8" w:rsidRPr="003336B9" w:rsidRDefault="00F542B8">
      <w:pPr>
        <w:rPr>
          <w:rFonts w:ascii="Arial" w:hAnsi="Arial" w:cs="Arial"/>
          <w:b/>
          <w:bCs/>
          <w:sz w:val="22"/>
          <w:szCs w:val="22"/>
        </w:rPr>
      </w:pPr>
    </w:p>
    <w:p w14:paraId="30627E54" w14:textId="2406226F" w:rsidR="00693BF7" w:rsidRPr="003336B9" w:rsidRDefault="00065F33">
      <w:pPr>
        <w:rPr>
          <w:rFonts w:ascii="Arial" w:hAnsi="Arial" w:cs="Arial"/>
          <w:sz w:val="22"/>
          <w:szCs w:val="22"/>
        </w:rPr>
      </w:pPr>
      <w:r w:rsidRPr="003336B9">
        <w:rPr>
          <w:rFonts w:ascii="Arial" w:hAnsi="Arial" w:cs="Arial"/>
          <w:b/>
          <w:bCs/>
          <w:sz w:val="22"/>
          <w:szCs w:val="22"/>
        </w:rPr>
        <w:t>Molly:</w:t>
      </w:r>
      <w:r w:rsidR="000947F5" w:rsidRPr="003336B9">
        <w:rPr>
          <w:rFonts w:ascii="Arial" w:hAnsi="Arial" w:cs="Arial"/>
          <w:sz w:val="22"/>
          <w:szCs w:val="22"/>
        </w:rPr>
        <w:t xml:space="preserve"> </w:t>
      </w:r>
      <w:r w:rsidRPr="003336B9">
        <w:rPr>
          <w:rFonts w:ascii="Arial" w:hAnsi="Arial" w:cs="Arial"/>
          <w:sz w:val="22"/>
          <w:szCs w:val="22"/>
        </w:rPr>
        <w:t>Wow</w:t>
      </w:r>
      <w:r w:rsidR="000947F5" w:rsidRPr="003336B9">
        <w:rPr>
          <w:rFonts w:ascii="Arial" w:hAnsi="Arial" w:cs="Arial"/>
          <w:sz w:val="22"/>
          <w:szCs w:val="22"/>
        </w:rPr>
        <w:t>.</w:t>
      </w:r>
      <w:r w:rsidRPr="003336B9">
        <w:rPr>
          <w:rFonts w:ascii="Arial" w:hAnsi="Arial" w:cs="Arial"/>
          <w:sz w:val="22"/>
          <w:szCs w:val="22"/>
        </w:rPr>
        <w:t xml:space="preserve"> </w:t>
      </w:r>
    </w:p>
    <w:p w14:paraId="5C07A2EB" w14:textId="77777777" w:rsidR="00F542B8" w:rsidRPr="003336B9" w:rsidRDefault="00F542B8">
      <w:pPr>
        <w:rPr>
          <w:rFonts w:ascii="Arial" w:hAnsi="Arial" w:cs="Arial"/>
          <w:b/>
          <w:bCs/>
          <w:sz w:val="22"/>
          <w:szCs w:val="22"/>
        </w:rPr>
      </w:pPr>
    </w:p>
    <w:p w14:paraId="1A0A41F1" w14:textId="77777777" w:rsidR="00FE4C56" w:rsidRPr="003336B9" w:rsidRDefault="00FE4C56">
      <w:pPr>
        <w:rPr>
          <w:rFonts w:ascii="Arial" w:hAnsi="Arial" w:cs="Arial"/>
          <w:sz w:val="22"/>
          <w:szCs w:val="22"/>
        </w:rPr>
      </w:pPr>
      <w:r w:rsidRPr="003336B9">
        <w:rPr>
          <w:rFonts w:ascii="Arial" w:hAnsi="Arial" w:cs="Arial"/>
          <w:b/>
          <w:bCs/>
          <w:sz w:val="22"/>
          <w:szCs w:val="22"/>
        </w:rPr>
        <w:t>Kim</w:t>
      </w:r>
      <w:r w:rsidR="00065F33" w:rsidRPr="003336B9">
        <w:rPr>
          <w:rFonts w:ascii="Arial" w:hAnsi="Arial" w:cs="Arial"/>
          <w:b/>
          <w:bCs/>
          <w:sz w:val="22"/>
          <w:szCs w:val="22"/>
        </w:rPr>
        <w:t>:</w:t>
      </w:r>
      <w:r w:rsidR="000947F5" w:rsidRPr="003336B9">
        <w:rPr>
          <w:rFonts w:ascii="Arial" w:hAnsi="Arial" w:cs="Arial"/>
          <w:sz w:val="22"/>
          <w:szCs w:val="22"/>
        </w:rPr>
        <w:t xml:space="preserve"> Nice. </w:t>
      </w:r>
    </w:p>
    <w:p w14:paraId="3D587A09" w14:textId="77777777" w:rsidR="00FE4C56" w:rsidRPr="003336B9" w:rsidRDefault="00FE4C56">
      <w:pPr>
        <w:rPr>
          <w:rFonts w:ascii="Arial" w:hAnsi="Arial" w:cs="Arial"/>
          <w:sz w:val="22"/>
          <w:szCs w:val="22"/>
        </w:rPr>
      </w:pPr>
    </w:p>
    <w:p w14:paraId="4D9537ED" w14:textId="4CD079ED" w:rsidR="00693BF7" w:rsidRPr="003336B9" w:rsidRDefault="00FE4C56">
      <w:pPr>
        <w:rPr>
          <w:rFonts w:ascii="Arial" w:hAnsi="Arial" w:cs="Arial"/>
          <w:sz w:val="22"/>
          <w:szCs w:val="22"/>
        </w:rPr>
      </w:pPr>
      <w:r w:rsidRPr="003336B9">
        <w:rPr>
          <w:rFonts w:ascii="Arial" w:hAnsi="Arial" w:cs="Arial"/>
          <w:b/>
          <w:bCs/>
          <w:sz w:val="22"/>
          <w:szCs w:val="22"/>
        </w:rPr>
        <w:lastRenderedPageBreak/>
        <w:t>Becca:</w:t>
      </w:r>
      <w:r w:rsidRPr="003336B9">
        <w:rPr>
          <w:rFonts w:ascii="Arial" w:hAnsi="Arial" w:cs="Arial"/>
          <w:sz w:val="22"/>
          <w:szCs w:val="22"/>
        </w:rPr>
        <w:t xml:space="preserve"> So</w:t>
      </w:r>
      <w:r w:rsidR="000947F5" w:rsidRPr="003336B9">
        <w:rPr>
          <w:rFonts w:ascii="Arial" w:hAnsi="Arial" w:cs="Arial"/>
          <w:sz w:val="22"/>
          <w:szCs w:val="22"/>
        </w:rPr>
        <w:t>,</w:t>
      </w:r>
      <w:r w:rsidRPr="003336B9">
        <w:rPr>
          <w:rFonts w:ascii="Arial" w:hAnsi="Arial" w:cs="Arial"/>
          <w:sz w:val="22"/>
          <w:szCs w:val="22"/>
        </w:rPr>
        <w:t xml:space="preserve"> in my brain hearing this and hearing how brief the Hundred Days War was, I think we have solid chances that Anne and Wentworth wrap up the Napoleonic wars, get to the other side and go back to England to live happily ever after for a little while. </w:t>
      </w:r>
    </w:p>
    <w:p w14:paraId="0ABD6342" w14:textId="77777777" w:rsidR="00D83505" w:rsidRPr="003336B9" w:rsidRDefault="00D83505">
      <w:pPr>
        <w:rPr>
          <w:rFonts w:ascii="Arial" w:hAnsi="Arial" w:cs="Arial"/>
          <w:b/>
          <w:bCs/>
          <w:sz w:val="22"/>
          <w:szCs w:val="22"/>
        </w:rPr>
      </w:pPr>
    </w:p>
    <w:p w14:paraId="708F7003" w14:textId="1F61A18C" w:rsidR="00693BF7" w:rsidRPr="003336B9" w:rsidRDefault="009E33D9">
      <w:pPr>
        <w:rPr>
          <w:rFonts w:ascii="Arial" w:hAnsi="Arial" w:cs="Arial"/>
          <w:sz w:val="22"/>
          <w:szCs w:val="22"/>
        </w:rPr>
      </w:pPr>
      <w:r w:rsidRPr="003336B9">
        <w:rPr>
          <w:rFonts w:ascii="Arial" w:hAnsi="Arial" w:cs="Arial"/>
          <w:b/>
          <w:bCs/>
          <w:sz w:val="22"/>
          <w:szCs w:val="22"/>
        </w:rPr>
        <w:t>Alice:</w:t>
      </w:r>
      <w:r w:rsidR="000947F5" w:rsidRPr="003336B9">
        <w:rPr>
          <w:rFonts w:ascii="Arial" w:hAnsi="Arial" w:cs="Arial"/>
          <w:sz w:val="22"/>
          <w:szCs w:val="22"/>
        </w:rPr>
        <w:t xml:space="preserve"> </w:t>
      </w:r>
      <w:r w:rsidRPr="003336B9">
        <w:rPr>
          <w:rFonts w:ascii="Arial" w:hAnsi="Arial" w:cs="Arial"/>
          <w:sz w:val="22"/>
          <w:szCs w:val="22"/>
        </w:rPr>
        <w:t xml:space="preserve">Yeah, they might even be coming out of the Napoleonic </w:t>
      </w:r>
      <w:r w:rsidR="00D442DD" w:rsidRPr="003336B9">
        <w:rPr>
          <w:rFonts w:ascii="Arial" w:hAnsi="Arial" w:cs="Arial"/>
          <w:b/>
          <w:bCs/>
          <w:sz w:val="22"/>
          <w:szCs w:val="22"/>
        </w:rPr>
        <w:t>[01:06:00]</w:t>
      </w:r>
      <w:r w:rsidR="00D442DD" w:rsidRPr="003336B9">
        <w:rPr>
          <w:rFonts w:ascii="Arial" w:hAnsi="Arial" w:cs="Arial"/>
          <w:sz w:val="22"/>
          <w:szCs w:val="22"/>
        </w:rPr>
        <w:t xml:space="preserve"> </w:t>
      </w:r>
      <w:r w:rsidRPr="003336B9">
        <w:rPr>
          <w:rFonts w:ascii="Arial" w:hAnsi="Arial" w:cs="Arial"/>
          <w:sz w:val="22"/>
          <w:szCs w:val="22"/>
        </w:rPr>
        <w:t xml:space="preserve">wars with a baby. </w:t>
      </w:r>
    </w:p>
    <w:p w14:paraId="24250813" w14:textId="77777777" w:rsidR="00925DA9" w:rsidRPr="003336B9" w:rsidRDefault="00925DA9">
      <w:pPr>
        <w:rPr>
          <w:rFonts w:ascii="Arial" w:hAnsi="Arial" w:cs="Arial"/>
          <w:b/>
          <w:bCs/>
          <w:sz w:val="22"/>
          <w:szCs w:val="22"/>
        </w:rPr>
      </w:pPr>
    </w:p>
    <w:p w14:paraId="49C91907" w14:textId="71E812F4" w:rsidR="00693BF7" w:rsidRPr="003336B9" w:rsidRDefault="00065F33">
      <w:pPr>
        <w:rPr>
          <w:rFonts w:ascii="Arial" w:hAnsi="Arial" w:cs="Arial"/>
          <w:sz w:val="22"/>
          <w:szCs w:val="22"/>
        </w:rPr>
      </w:pPr>
      <w:r w:rsidRPr="003336B9">
        <w:rPr>
          <w:rFonts w:ascii="Arial" w:hAnsi="Arial" w:cs="Arial"/>
          <w:b/>
          <w:bCs/>
          <w:sz w:val="22"/>
          <w:szCs w:val="22"/>
        </w:rPr>
        <w:t>Molly:</w:t>
      </w:r>
      <w:r w:rsidR="000947F5" w:rsidRPr="003336B9">
        <w:rPr>
          <w:rFonts w:ascii="Arial" w:hAnsi="Arial" w:cs="Arial"/>
          <w:sz w:val="22"/>
          <w:szCs w:val="22"/>
        </w:rPr>
        <w:t xml:space="preserve"> </w:t>
      </w:r>
      <w:r w:rsidRPr="003336B9">
        <w:rPr>
          <w:rFonts w:ascii="Arial" w:hAnsi="Arial" w:cs="Arial"/>
          <w:sz w:val="22"/>
          <w:szCs w:val="22"/>
        </w:rPr>
        <w:t>Oh</w:t>
      </w:r>
      <w:r w:rsidR="009E2098" w:rsidRPr="003336B9">
        <w:rPr>
          <w:rFonts w:ascii="Arial" w:hAnsi="Arial" w:cs="Arial"/>
          <w:sz w:val="22"/>
          <w:szCs w:val="22"/>
        </w:rPr>
        <w:t>,</w:t>
      </w:r>
      <w:r w:rsidRPr="003336B9">
        <w:rPr>
          <w:rFonts w:ascii="Arial" w:hAnsi="Arial" w:cs="Arial"/>
          <w:sz w:val="22"/>
          <w:szCs w:val="22"/>
        </w:rPr>
        <w:t xml:space="preserve"> yeah</w:t>
      </w:r>
      <w:r w:rsidR="009E2098" w:rsidRPr="003336B9">
        <w:rPr>
          <w:rFonts w:ascii="Arial" w:hAnsi="Arial" w:cs="Arial"/>
          <w:sz w:val="22"/>
          <w:szCs w:val="22"/>
        </w:rPr>
        <w:t>?</w:t>
      </w:r>
    </w:p>
    <w:p w14:paraId="0A0B5A2B" w14:textId="77777777" w:rsidR="009E2098" w:rsidRPr="003336B9" w:rsidRDefault="009E2098">
      <w:pPr>
        <w:rPr>
          <w:rFonts w:ascii="Arial" w:hAnsi="Arial" w:cs="Arial"/>
          <w:b/>
          <w:bCs/>
          <w:sz w:val="22"/>
          <w:szCs w:val="22"/>
        </w:rPr>
      </w:pPr>
    </w:p>
    <w:p w14:paraId="7D331AD3" w14:textId="77777777" w:rsidR="00F65D00" w:rsidRPr="003336B9" w:rsidRDefault="00065F33">
      <w:pPr>
        <w:rPr>
          <w:rFonts w:ascii="Arial" w:hAnsi="Arial" w:cs="Arial"/>
          <w:sz w:val="22"/>
          <w:szCs w:val="22"/>
        </w:rPr>
      </w:pPr>
      <w:r w:rsidRPr="003336B9">
        <w:rPr>
          <w:rFonts w:ascii="Arial" w:hAnsi="Arial" w:cs="Arial"/>
          <w:b/>
          <w:bCs/>
          <w:sz w:val="22"/>
          <w:szCs w:val="22"/>
        </w:rPr>
        <w:t>Becca:</w:t>
      </w:r>
      <w:r w:rsidR="000947F5" w:rsidRPr="003336B9">
        <w:rPr>
          <w:rFonts w:ascii="Arial" w:hAnsi="Arial" w:cs="Arial"/>
          <w:sz w:val="22"/>
          <w:szCs w:val="22"/>
        </w:rPr>
        <w:t xml:space="preserve"> </w:t>
      </w:r>
      <w:r w:rsidRPr="003336B9">
        <w:rPr>
          <w:rFonts w:ascii="Arial" w:hAnsi="Arial" w:cs="Arial"/>
          <w:sz w:val="22"/>
          <w:szCs w:val="22"/>
        </w:rPr>
        <w:t xml:space="preserve">Hell yeah. </w:t>
      </w:r>
    </w:p>
    <w:p w14:paraId="04F22CDD" w14:textId="77777777" w:rsidR="00F65D00" w:rsidRPr="003336B9" w:rsidRDefault="00F65D00">
      <w:pPr>
        <w:rPr>
          <w:rFonts w:ascii="Arial" w:hAnsi="Arial" w:cs="Arial"/>
          <w:sz w:val="22"/>
          <w:szCs w:val="22"/>
        </w:rPr>
      </w:pPr>
    </w:p>
    <w:p w14:paraId="2545908D" w14:textId="0AABB7EB" w:rsidR="00F65D00" w:rsidRPr="003336B9" w:rsidRDefault="00F65D00">
      <w:pPr>
        <w:rPr>
          <w:rFonts w:ascii="Arial" w:hAnsi="Arial" w:cs="Arial"/>
          <w:b/>
          <w:bCs/>
          <w:sz w:val="22"/>
          <w:szCs w:val="22"/>
        </w:rPr>
      </w:pPr>
      <w:r w:rsidRPr="003336B9">
        <w:rPr>
          <w:rFonts w:ascii="Arial" w:hAnsi="Arial" w:cs="Arial"/>
          <w:b/>
          <w:bCs/>
          <w:sz w:val="22"/>
          <w:szCs w:val="22"/>
        </w:rPr>
        <w:t>Molly:</w:t>
      </w:r>
      <w:r w:rsidRPr="003336B9">
        <w:rPr>
          <w:rFonts w:ascii="Arial" w:hAnsi="Arial" w:cs="Arial"/>
          <w:sz w:val="22"/>
          <w:szCs w:val="22"/>
        </w:rPr>
        <w:t xml:space="preserve"> </w:t>
      </w:r>
      <w:r w:rsidR="00BD107D">
        <w:rPr>
          <w:rFonts w:ascii="Arial" w:hAnsi="Arial" w:cs="Arial"/>
          <w:sz w:val="22"/>
          <w:szCs w:val="22"/>
        </w:rPr>
        <w:t>I mean, what’s up?</w:t>
      </w:r>
    </w:p>
    <w:p w14:paraId="0D501C40" w14:textId="77777777" w:rsidR="00F65D00" w:rsidRPr="003336B9" w:rsidRDefault="00F65D00">
      <w:pPr>
        <w:rPr>
          <w:rFonts w:ascii="Arial" w:hAnsi="Arial" w:cs="Arial"/>
          <w:sz w:val="22"/>
          <w:szCs w:val="22"/>
        </w:rPr>
      </w:pPr>
    </w:p>
    <w:p w14:paraId="42D1F7C9" w14:textId="3F79DCD5" w:rsidR="00693BF7" w:rsidRPr="003336B9" w:rsidRDefault="00F65D00">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Yeah, Good for them. </w:t>
      </w:r>
    </w:p>
    <w:p w14:paraId="64841840" w14:textId="77777777" w:rsidR="00F65D00" w:rsidRPr="003336B9" w:rsidRDefault="00F65D00">
      <w:pPr>
        <w:rPr>
          <w:rFonts w:ascii="Arial" w:hAnsi="Arial" w:cs="Arial"/>
          <w:b/>
          <w:bCs/>
          <w:sz w:val="22"/>
          <w:szCs w:val="22"/>
        </w:rPr>
      </w:pPr>
    </w:p>
    <w:p w14:paraId="0C1BB67C" w14:textId="2129947E" w:rsidR="00693BF7" w:rsidRPr="003336B9" w:rsidRDefault="00065F33">
      <w:pPr>
        <w:rPr>
          <w:rFonts w:ascii="Arial" w:hAnsi="Arial" w:cs="Arial"/>
          <w:sz w:val="22"/>
          <w:szCs w:val="22"/>
        </w:rPr>
      </w:pPr>
      <w:r w:rsidRPr="003336B9">
        <w:rPr>
          <w:rFonts w:ascii="Arial" w:hAnsi="Arial" w:cs="Arial"/>
          <w:b/>
          <w:bCs/>
          <w:sz w:val="22"/>
          <w:szCs w:val="22"/>
        </w:rPr>
        <w:t>Molly:</w:t>
      </w:r>
      <w:r w:rsidR="000947F5" w:rsidRPr="003336B9">
        <w:rPr>
          <w:rFonts w:ascii="Arial" w:hAnsi="Arial" w:cs="Arial"/>
          <w:sz w:val="22"/>
          <w:szCs w:val="22"/>
        </w:rPr>
        <w:t xml:space="preserve"> </w:t>
      </w:r>
      <w:r w:rsidRPr="003336B9">
        <w:rPr>
          <w:rFonts w:ascii="Arial" w:hAnsi="Arial" w:cs="Arial"/>
          <w:sz w:val="22"/>
          <w:szCs w:val="22"/>
        </w:rPr>
        <w:t>Well, thank you so much, Alice. And if you guys want to hear more historical context accurately and</w:t>
      </w:r>
      <w:r w:rsidR="000947F5" w:rsidRPr="003336B9">
        <w:rPr>
          <w:rFonts w:ascii="Arial" w:hAnsi="Arial" w:cs="Arial"/>
          <w:sz w:val="22"/>
          <w:szCs w:val="22"/>
        </w:rPr>
        <w:t>-</w:t>
      </w:r>
      <w:r w:rsidRPr="003336B9">
        <w:rPr>
          <w:rFonts w:ascii="Arial" w:hAnsi="Arial" w:cs="Arial"/>
          <w:sz w:val="22"/>
          <w:szCs w:val="22"/>
        </w:rPr>
        <w:t xml:space="preserve"> </w:t>
      </w:r>
    </w:p>
    <w:p w14:paraId="202EC696" w14:textId="77777777" w:rsidR="00074728" w:rsidRPr="003336B9" w:rsidRDefault="00074728">
      <w:pPr>
        <w:rPr>
          <w:rFonts w:ascii="Arial" w:hAnsi="Arial" w:cs="Arial"/>
          <w:b/>
          <w:bCs/>
          <w:sz w:val="22"/>
          <w:szCs w:val="22"/>
        </w:rPr>
      </w:pPr>
    </w:p>
    <w:p w14:paraId="45C9E91B" w14:textId="47D26F8C" w:rsidR="000947F5" w:rsidRPr="003336B9" w:rsidRDefault="00065F33">
      <w:pPr>
        <w:rPr>
          <w:rFonts w:ascii="Arial" w:hAnsi="Arial" w:cs="Arial"/>
          <w:sz w:val="22"/>
          <w:szCs w:val="22"/>
        </w:rPr>
      </w:pPr>
      <w:r w:rsidRPr="003336B9">
        <w:rPr>
          <w:rFonts w:ascii="Arial" w:hAnsi="Arial" w:cs="Arial"/>
          <w:b/>
          <w:bCs/>
          <w:sz w:val="22"/>
          <w:szCs w:val="22"/>
        </w:rPr>
        <w:t>Becca:</w:t>
      </w:r>
      <w:r w:rsidR="000947F5" w:rsidRPr="003336B9">
        <w:rPr>
          <w:rFonts w:ascii="Arial" w:hAnsi="Arial" w:cs="Arial"/>
          <w:sz w:val="22"/>
          <w:szCs w:val="22"/>
        </w:rPr>
        <w:t xml:space="preserve"> </w:t>
      </w:r>
      <w:r w:rsidRPr="003336B9">
        <w:rPr>
          <w:rFonts w:ascii="Arial" w:hAnsi="Arial" w:cs="Arial"/>
          <w:sz w:val="22"/>
          <w:szCs w:val="22"/>
        </w:rPr>
        <w:t xml:space="preserve">Not with us flailing and </w:t>
      </w:r>
      <w:r w:rsidR="000947F5" w:rsidRPr="003336B9">
        <w:rPr>
          <w:rFonts w:ascii="Arial" w:hAnsi="Arial" w:cs="Arial"/>
          <w:sz w:val="22"/>
          <w:szCs w:val="22"/>
        </w:rPr>
        <w:t>p</w:t>
      </w:r>
      <w:r w:rsidRPr="003336B9">
        <w:rPr>
          <w:rFonts w:ascii="Arial" w:hAnsi="Arial" w:cs="Arial"/>
          <w:sz w:val="22"/>
          <w:szCs w:val="22"/>
        </w:rPr>
        <w:t>ontificating</w:t>
      </w:r>
      <w:r w:rsidR="000947F5" w:rsidRPr="003336B9">
        <w:rPr>
          <w:rFonts w:ascii="Arial" w:hAnsi="Arial" w:cs="Arial"/>
          <w:sz w:val="22"/>
          <w:szCs w:val="22"/>
        </w:rPr>
        <w:t>.</w:t>
      </w:r>
      <w:r w:rsidRPr="003336B9">
        <w:rPr>
          <w:rFonts w:ascii="Arial" w:hAnsi="Arial" w:cs="Arial"/>
          <w:sz w:val="22"/>
          <w:szCs w:val="22"/>
        </w:rPr>
        <w:t xml:space="preserve"> </w:t>
      </w:r>
      <w:r w:rsidR="00C838AA" w:rsidRPr="003336B9">
        <w:rPr>
          <w:rFonts w:ascii="Arial" w:hAnsi="Arial" w:cs="Arial"/>
          <w:sz w:val="22"/>
          <w:szCs w:val="22"/>
        </w:rPr>
        <w:t xml:space="preserve">[chuckles] </w:t>
      </w:r>
    </w:p>
    <w:p w14:paraId="2812BA1D" w14:textId="77777777" w:rsidR="000947F5" w:rsidRPr="003336B9" w:rsidRDefault="000947F5">
      <w:pPr>
        <w:rPr>
          <w:rFonts w:ascii="Arial" w:hAnsi="Arial" w:cs="Arial"/>
          <w:sz w:val="22"/>
          <w:szCs w:val="22"/>
        </w:rPr>
      </w:pPr>
    </w:p>
    <w:p w14:paraId="5C22AAC8" w14:textId="58E3DF04" w:rsidR="00693BF7" w:rsidRPr="003336B9" w:rsidRDefault="000947F5">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w:t>
      </w:r>
      <w:r w:rsidR="00A55456" w:rsidRPr="003336B9">
        <w:rPr>
          <w:rFonts w:ascii="Arial" w:hAnsi="Arial" w:cs="Arial"/>
          <w:sz w:val="22"/>
          <w:szCs w:val="22"/>
        </w:rPr>
        <w:t>-f</w:t>
      </w:r>
      <w:r w:rsidRPr="003336B9">
        <w:rPr>
          <w:rFonts w:ascii="Arial" w:hAnsi="Arial" w:cs="Arial"/>
          <w:sz w:val="22"/>
          <w:szCs w:val="22"/>
        </w:rPr>
        <w:t>lail and make stuff up, you should check out Fetch the Smelling Salts</w:t>
      </w:r>
      <w:r w:rsidR="00C8433E" w:rsidRPr="003336B9">
        <w:rPr>
          <w:rFonts w:ascii="Arial" w:hAnsi="Arial" w:cs="Arial"/>
          <w:sz w:val="22"/>
          <w:szCs w:val="22"/>
        </w:rPr>
        <w:t>,</w:t>
      </w:r>
      <w:r w:rsidRPr="003336B9">
        <w:rPr>
          <w:rFonts w:ascii="Arial" w:hAnsi="Arial" w:cs="Arial"/>
          <w:sz w:val="22"/>
          <w:szCs w:val="22"/>
        </w:rPr>
        <w:t xml:space="preserve"> because that was </w:t>
      </w:r>
      <w:proofErr w:type="gramStart"/>
      <w:r w:rsidRPr="003336B9">
        <w:rPr>
          <w:rFonts w:ascii="Arial" w:hAnsi="Arial" w:cs="Arial"/>
          <w:sz w:val="22"/>
          <w:szCs w:val="22"/>
        </w:rPr>
        <w:t>really cool</w:t>
      </w:r>
      <w:proofErr w:type="gramEnd"/>
      <w:r w:rsidRPr="003336B9">
        <w:rPr>
          <w:rFonts w:ascii="Arial" w:hAnsi="Arial" w:cs="Arial"/>
          <w:sz w:val="22"/>
          <w:szCs w:val="22"/>
        </w:rPr>
        <w:t xml:space="preserve"> and interesting. </w:t>
      </w:r>
    </w:p>
    <w:p w14:paraId="568CF672" w14:textId="77777777" w:rsidR="00DB514A" w:rsidRPr="003336B9" w:rsidRDefault="00DB514A">
      <w:pPr>
        <w:rPr>
          <w:rFonts w:ascii="Arial" w:hAnsi="Arial" w:cs="Arial"/>
          <w:b/>
          <w:bCs/>
          <w:sz w:val="22"/>
          <w:szCs w:val="22"/>
        </w:rPr>
      </w:pPr>
    </w:p>
    <w:p w14:paraId="38FE95FF" w14:textId="5EA0B6AD" w:rsidR="00693BF7" w:rsidRPr="003336B9" w:rsidRDefault="009E33D9">
      <w:pPr>
        <w:rPr>
          <w:rFonts w:ascii="Arial" w:hAnsi="Arial" w:cs="Arial"/>
          <w:sz w:val="22"/>
          <w:szCs w:val="22"/>
        </w:rPr>
      </w:pPr>
      <w:r w:rsidRPr="003336B9">
        <w:rPr>
          <w:rFonts w:ascii="Arial" w:hAnsi="Arial" w:cs="Arial"/>
          <w:b/>
          <w:bCs/>
          <w:sz w:val="22"/>
          <w:szCs w:val="22"/>
        </w:rPr>
        <w:t>Alice:</w:t>
      </w:r>
      <w:r w:rsidR="000947F5" w:rsidRPr="003336B9">
        <w:rPr>
          <w:rFonts w:ascii="Arial" w:hAnsi="Arial" w:cs="Arial"/>
          <w:sz w:val="22"/>
          <w:szCs w:val="22"/>
        </w:rPr>
        <w:t xml:space="preserve"> W</w:t>
      </w:r>
      <w:r w:rsidRPr="003336B9">
        <w:rPr>
          <w:rFonts w:ascii="Arial" w:hAnsi="Arial" w:cs="Arial"/>
          <w:sz w:val="22"/>
          <w:szCs w:val="22"/>
        </w:rPr>
        <w:t xml:space="preserve">e are not historians, but we do read stuff that historians write. </w:t>
      </w:r>
    </w:p>
    <w:p w14:paraId="64AE58C9" w14:textId="77777777" w:rsidR="007151A2" w:rsidRPr="003336B9" w:rsidRDefault="007151A2">
      <w:pPr>
        <w:rPr>
          <w:rFonts w:ascii="Arial" w:hAnsi="Arial" w:cs="Arial"/>
          <w:b/>
          <w:bCs/>
          <w:sz w:val="22"/>
          <w:szCs w:val="22"/>
        </w:rPr>
      </w:pPr>
    </w:p>
    <w:p w14:paraId="18C84CB9" w14:textId="77777777" w:rsidR="00A81453" w:rsidRPr="003336B9" w:rsidRDefault="004729AB">
      <w:pPr>
        <w:rPr>
          <w:rFonts w:ascii="Arial" w:hAnsi="Arial" w:cs="Arial"/>
          <w:sz w:val="22"/>
          <w:szCs w:val="22"/>
        </w:rPr>
      </w:pPr>
      <w:r w:rsidRPr="003336B9">
        <w:rPr>
          <w:rFonts w:ascii="Arial" w:hAnsi="Arial" w:cs="Arial"/>
          <w:b/>
          <w:bCs/>
          <w:sz w:val="22"/>
          <w:szCs w:val="22"/>
        </w:rPr>
        <w:t>Kim</w:t>
      </w:r>
      <w:r w:rsidR="00065F33" w:rsidRPr="003336B9">
        <w:rPr>
          <w:rFonts w:ascii="Arial" w:hAnsi="Arial" w:cs="Arial"/>
          <w:b/>
          <w:bCs/>
          <w:sz w:val="22"/>
          <w:szCs w:val="22"/>
        </w:rPr>
        <w:t>:</w:t>
      </w:r>
      <w:r w:rsidR="000947F5" w:rsidRPr="003336B9">
        <w:rPr>
          <w:rFonts w:ascii="Arial" w:hAnsi="Arial" w:cs="Arial"/>
          <w:sz w:val="22"/>
          <w:szCs w:val="22"/>
        </w:rPr>
        <w:t xml:space="preserve"> </w:t>
      </w:r>
      <w:r w:rsidRPr="003336B9">
        <w:rPr>
          <w:rFonts w:ascii="Arial" w:hAnsi="Arial" w:cs="Arial"/>
          <w:sz w:val="22"/>
          <w:szCs w:val="22"/>
        </w:rPr>
        <w:t>Yes</w:t>
      </w:r>
      <w:r w:rsidR="00A81453" w:rsidRPr="003336B9">
        <w:rPr>
          <w:rFonts w:ascii="Arial" w:hAnsi="Arial" w:cs="Arial"/>
          <w:sz w:val="22"/>
          <w:szCs w:val="22"/>
        </w:rPr>
        <w:t xml:space="preserve">. [laughs] </w:t>
      </w:r>
    </w:p>
    <w:p w14:paraId="03210909" w14:textId="77777777" w:rsidR="00A81453" w:rsidRPr="003336B9" w:rsidRDefault="00A81453">
      <w:pPr>
        <w:rPr>
          <w:rFonts w:ascii="Arial" w:hAnsi="Arial" w:cs="Arial"/>
          <w:sz w:val="22"/>
          <w:szCs w:val="22"/>
        </w:rPr>
      </w:pPr>
    </w:p>
    <w:p w14:paraId="19CD1B3A" w14:textId="7C282EB8" w:rsidR="00693BF7" w:rsidRPr="003336B9" w:rsidRDefault="00A81453">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There you go. </w:t>
      </w:r>
    </w:p>
    <w:p w14:paraId="1434CC9E" w14:textId="77777777" w:rsidR="00885FAB" w:rsidRPr="003336B9" w:rsidRDefault="00885FAB">
      <w:pPr>
        <w:rPr>
          <w:rFonts w:ascii="Arial" w:hAnsi="Arial" w:cs="Arial"/>
          <w:b/>
          <w:bCs/>
          <w:sz w:val="22"/>
          <w:szCs w:val="22"/>
        </w:rPr>
      </w:pPr>
    </w:p>
    <w:p w14:paraId="6C9A2D66" w14:textId="721F6E2E" w:rsidR="00693BF7" w:rsidRPr="003336B9" w:rsidRDefault="00065F33">
      <w:pPr>
        <w:rPr>
          <w:rFonts w:ascii="Arial" w:hAnsi="Arial" w:cs="Arial"/>
          <w:sz w:val="22"/>
          <w:szCs w:val="22"/>
        </w:rPr>
      </w:pPr>
      <w:r w:rsidRPr="003336B9">
        <w:rPr>
          <w:rFonts w:ascii="Arial" w:hAnsi="Arial" w:cs="Arial"/>
          <w:b/>
          <w:bCs/>
          <w:sz w:val="22"/>
          <w:szCs w:val="22"/>
        </w:rPr>
        <w:t>Becca:</w:t>
      </w:r>
      <w:r w:rsidR="000947F5" w:rsidRPr="003336B9">
        <w:rPr>
          <w:rFonts w:ascii="Arial" w:hAnsi="Arial" w:cs="Arial"/>
          <w:sz w:val="22"/>
          <w:szCs w:val="22"/>
        </w:rPr>
        <w:t xml:space="preserve"> </w:t>
      </w:r>
      <w:r w:rsidRPr="003336B9">
        <w:rPr>
          <w:rFonts w:ascii="Arial" w:hAnsi="Arial" w:cs="Arial"/>
          <w:sz w:val="22"/>
          <w:szCs w:val="22"/>
        </w:rPr>
        <w:t>Yes. Which brings us to Becca's study questions for the movies. So</w:t>
      </w:r>
      <w:r w:rsidR="00E520C6" w:rsidRPr="003336B9">
        <w:rPr>
          <w:rFonts w:ascii="Arial" w:hAnsi="Arial" w:cs="Arial"/>
          <w:sz w:val="22"/>
          <w:szCs w:val="22"/>
        </w:rPr>
        <w:t>,</w:t>
      </w:r>
      <w:r w:rsidRPr="003336B9">
        <w:rPr>
          <w:rFonts w:ascii="Arial" w:hAnsi="Arial" w:cs="Arial"/>
          <w:sz w:val="22"/>
          <w:szCs w:val="22"/>
        </w:rPr>
        <w:t xml:space="preserve"> first off, we're going to go with the best line delivery of the movie. Everyone's going to name theirs. </w:t>
      </w:r>
    </w:p>
    <w:p w14:paraId="0B2BECD4" w14:textId="77777777" w:rsidR="00E960DC" w:rsidRPr="003336B9" w:rsidRDefault="00E960DC">
      <w:pPr>
        <w:rPr>
          <w:rFonts w:ascii="Arial" w:hAnsi="Arial" w:cs="Arial"/>
          <w:b/>
          <w:bCs/>
          <w:sz w:val="22"/>
          <w:szCs w:val="22"/>
        </w:rPr>
      </w:pPr>
    </w:p>
    <w:p w14:paraId="71CC9E22" w14:textId="5411D9CC" w:rsidR="00693BF7" w:rsidRPr="003336B9" w:rsidRDefault="009E33D9">
      <w:pPr>
        <w:rPr>
          <w:rFonts w:ascii="Arial" w:hAnsi="Arial" w:cs="Arial"/>
          <w:sz w:val="22"/>
          <w:szCs w:val="22"/>
        </w:rPr>
      </w:pPr>
      <w:r w:rsidRPr="003336B9">
        <w:rPr>
          <w:rFonts w:ascii="Arial" w:hAnsi="Arial" w:cs="Arial"/>
          <w:b/>
          <w:bCs/>
          <w:sz w:val="22"/>
          <w:szCs w:val="22"/>
        </w:rPr>
        <w:t>Kim:</w:t>
      </w:r>
      <w:r w:rsidR="000947F5" w:rsidRPr="003336B9">
        <w:rPr>
          <w:rFonts w:ascii="Arial" w:hAnsi="Arial" w:cs="Arial"/>
          <w:sz w:val="22"/>
          <w:szCs w:val="22"/>
        </w:rPr>
        <w:t xml:space="preserve"> </w:t>
      </w:r>
      <w:r w:rsidRPr="003336B9">
        <w:rPr>
          <w:rFonts w:ascii="Arial" w:hAnsi="Arial" w:cs="Arial"/>
          <w:sz w:val="22"/>
          <w:szCs w:val="22"/>
        </w:rPr>
        <w:t>Well, mine</w:t>
      </w:r>
      <w:r w:rsidR="00A51C1E" w:rsidRPr="003336B9">
        <w:rPr>
          <w:rFonts w:ascii="Arial" w:hAnsi="Arial" w:cs="Arial"/>
          <w:sz w:val="22"/>
          <w:szCs w:val="22"/>
        </w:rPr>
        <w:t>--</w:t>
      </w:r>
      <w:r w:rsidRPr="003336B9">
        <w:rPr>
          <w:rFonts w:ascii="Arial" w:hAnsi="Arial" w:cs="Arial"/>
          <w:sz w:val="22"/>
          <w:szCs w:val="22"/>
        </w:rPr>
        <w:t xml:space="preserve"> Okay, I think I already said it. Mine was the Mr. Elliot and his</w:t>
      </w:r>
      <w:r w:rsidR="000947F5" w:rsidRPr="003336B9">
        <w:rPr>
          <w:rFonts w:ascii="Arial" w:hAnsi="Arial" w:cs="Arial"/>
          <w:sz w:val="22"/>
          <w:szCs w:val="22"/>
        </w:rPr>
        <w:t xml:space="preserve"> “</w:t>
      </w:r>
      <w:r w:rsidRPr="003336B9">
        <w:rPr>
          <w:rFonts w:ascii="Arial" w:hAnsi="Arial" w:cs="Arial"/>
          <w:sz w:val="22"/>
          <w:szCs w:val="22"/>
        </w:rPr>
        <w:t>I think, I feel as if I know you intimately.</w:t>
      </w:r>
      <w:r w:rsidR="000947F5" w:rsidRPr="003336B9">
        <w:rPr>
          <w:rFonts w:ascii="Arial" w:hAnsi="Arial" w:cs="Arial"/>
          <w:sz w:val="22"/>
          <w:szCs w:val="22"/>
        </w:rPr>
        <w:t>”</w:t>
      </w:r>
      <w:r w:rsidRPr="003336B9">
        <w:rPr>
          <w:rFonts w:ascii="Arial" w:hAnsi="Arial" w:cs="Arial"/>
          <w:sz w:val="22"/>
          <w:szCs w:val="22"/>
        </w:rPr>
        <w:t xml:space="preserve"> </w:t>
      </w:r>
    </w:p>
    <w:p w14:paraId="171F1BF2" w14:textId="77777777" w:rsidR="00B97EA3" w:rsidRPr="003336B9" w:rsidRDefault="00B97EA3">
      <w:pPr>
        <w:rPr>
          <w:rFonts w:ascii="Arial" w:hAnsi="Arial" w:cs="Arial"/>
          <w:b/>
          <w:bCs/>
          <w:sz w:val="22"/>
          <w:szCs w:val="22"/>
        </w:rPr>
      </w:pPr>
    </w:p>
    <w:p w14:paraId="51DB76C3" w14:textId="08F1778D" w:rsidR="00693BF7" w:rsidRPr="003336B9" w:rsidRDefault="00065F33">
      <w:pPr>
        <w:rPr>
          <w:rFonts w:ascii="Arial" w:hAnsi="Arial" w:cs="Arial"/>
          <w:sz w:val="22"/>
          <w:szCs w:val="22"/>
        </w:rPr>
      </w:pPr>
      <w:r w:rsidRPr="003336B9">
        <w:rPr>
          <w:rFonts w:ascii="Arial" w:hAnsi="Arial" w:cs="Arial"/>
          <w:b/>
          <w:bCs/>
          <w:sz w:val="22"/>
          <w:szCs w:val="22"/>
        </w:rPr>
        <w:t>Molly:</w:t>
      </w:r>
      <w:r w:rsidR="000947F5" w:rsidRPr="003336B9">
        <w:rPr>
          <w:rFonts w:ascii="Arial" w:hAnsi="Arial" w:cs="Arial"/>
          <w:sz w:val="22"/>
          <w:szCs w:val="22"/>
        </w:rPr>
        <w:t xml:space="preserve"> </w:t>
      </w:r>
      <w:r w:rsidRPr="003336B9">
        <w:rPr>
          <w:rFonts w:ascii="Arial" w:hAnsi="Arial" w:cs="Arial"/>
          <w:sz w:val="22"/>
          <w:szCs w:val="22"/>
        </w:rPr>
        <w:t>Yeah</w:t>
      </w:r>
      <w:r w:rsidR="007D2F54" w:rsidRPr="003336B9">
        <w:rPr>
          <w:rFonts w:ascii="Arial" w:hAnsi="Arial" w:cs="Arial"/>
          <w:sz w:val="22"/>
          <w:szCs w:val="22"/>
        </w:rPr>
        <w:t>.</w:t>
      </w:r>
      <w:r w:rsidRPr="003336B9">
        <w:rPr>
          <w:rFonts w:ascii="Arial" w:hAnsi="Arial" w:cs="Arial"/>
          <w:sz w:val="22"/>
          <w:szCs w:val="22"/>
        </w:rPr>
        <w:t xml:space="preserve"> </w:t>
      </w:r>
    </w:p>
    <w:p w14:paraId="1D1BA803" w14:textId="77777777" w:rsidR="007D2F54" w:rsidRPr="003336B9" w:rsidRDefault="007D2F54">
      <w:pPr>
        <w:rPr>
          <w:rFonts w:ascii="Arial" w:hAnsi="Arial" w:cs="Arial"/>
          <w:b/>
          <w:bCs/>
          <w:sz w:val="22"/>
          <w:szCs w:val="22"/>
        </w:rPr>
      </w:pPr>
    </w:p>
    <w:p w14:paraId="6B67ECC8" w14:textId="4089906A" w:rsidR="00693BF7" w:rsidRPr="003336B9" w:rsidRDefault="009E33D9">
      <w:pPr>
        <w:rPr>
          <w:rFonts w:ascii="Arial" w:hAnsi="Arial" w:cs="Arial"/>
          <w:sz w:val="22"/>
          <w:szCs w:val="22"/>
        </w:rPr>
      </w:pPr>
      <w:r w:rsidRPr="003336B9">
        <w:rPr>
          <w:rFonts w:ascii="Arial" w:hAnsi="Arial" w:cs="Arial"/>
          <w:b/>
          <w:bCs/>
          <w:sz w:val="22"/>
          <w:szCs w:val="22"/>
        </w:rPr>
        <w:t>Kim:</w:t>
      </w:r>
      <w:r w:rsidR="000947F5" w:rsidRPr="003336B9">
        <w:rPr>
          <w:rFonts w:ascii="Arial" w:hAnsi="Arial" w:cs="Arial"/>
          <w:sz w:val="22"/>
          <w:szCs w:val="22"/>
        </w:rPr>
        <w:t xml:space="preserve"> </w:t>
      </w:r>
      <w:r w:rsidR="007D2F54" w:rsidRPr="003336B9">
        <w:rPr>
          <w:rFonts w:ascii="Arial" w:hAnsi="Arial" w:cs="Arial"/>
          <w:sz w:val="22"/>
          <w:szCs w:val="22"/>
        </w:rPr>
        <w:t xml:space="preserve">Yeah. </w:t>
      </w:r>
      <w:r w:rsidRPr="003336B9">
        <w:rPr>
          <w:rFonts w:ascii="Arial" w:hAnsi="Arial" w:cs="Arial"/>
          <w:sz w:val="22"/>
          <w:szCs w:val="22"/>
        </w:rPr>
        <w:t xml:space="preserve">It's because it's so bleh. </w:t>
      </w:r>
    </w:p>
    <w:p w14:paraId="2388D9DA" w14:textId="77777777" w:rsidR="007132B7" w:rsidRPr="003336B9" w:rsidRDefault="007132B7">
      <w:pPr>
        <w:rPr>
          <w:rFonts w:ascii="Arial" w:hAnsi="Arial" w:cs="Arial"/>
          <w:b/>
          <w:bCs/>
          <w:sz w:val="22"/>
          <w:szCs w:val="22"/>
        </w:rPr>
      </w:pPr>
    </w:p>
    <w:p w14:paraId="0CF39B9C" w14:textId="1739E813" w:rsidR="00693BF7" w:rsidRPr="003336B9" w:rsidRDefault="00065F33">
      <w:pPr>
        <w:rPr>
          <w:rFonts w:ascii="Arial" w:hAnsi="Arial" w:cs="Arial"/>
          <w:sz w:val="22"/>
          <w:szCs w:val="22"/>
        </w:rPr>
      </w:pPr>
      <w:r w:rsidRPr="003336B9">
        <w:rPr>
          <w:rFonts w:ascii="Arial" w:hAnsi="Arial" w:cs="Arial"/>
          <w:b/>
          <w:bCs/>
          <w:sz w:val="22"/>
          <w:szCs w:val="22"/>
        </w:rPr>
        <w:t>Molly:</w:t>
      </w:r>
      <w:r w:rsidR="000947F5" w:rsidRPr="003336B9">
        <w:rPr>
          <w:rFonts w:ascii="Arial" w:hAnsi="Arial" w:cs="Arial"/>
          <w:sz w:val="22"/>
          <w:szCs w:val="22"/>
        </w:rPr>
        <w:t xml:space="preserve"> </w:t>
      </w:r>
      <w:r w:rsidRPr="003336B9">
        <w:rPr>
          <w:rFonts w:ascii="Arial" w:hAnsi="Arial" w:cs="Arial"/>
          <w:sz w:val="22"/>
          <w:szCs w:val="22"/>
        </w:rPr>
        <w:t xml:space="preserve">Yeah. </w:t>
      </w:r>
    </w:p>
    <w:p w14:paraId="767B084B" w14:textId="77777777" w:rsidR="007132B7" w:rsidRPr="003336B9" w:rsidRDefault="007132B7">
      <w:pPr>
        <w:rPr>
          <w:rFonts w:ascii="Arial" w:hAnsi="Arial" w:cs="Arial"/>
          <w:b/>
          <w:bCs/>
          <w:sz w:val="22"/>
          <w:szCs w:val="22"/>
        </w:rPr>
      </w:pPr>
    </w:p>
    <w:p w14:paraId="78A57953" w14:textId="0C821C0E" w:rsidR="00693BF7" w:rsidRPr="003336B9" w:rsidRDefault="009E33D9">
      <w:pPr>
        <w:rPr>
          <w:rFonts w:ascii="Arial" w:hAnsi="Arial" w:cs="Arial"/>
          <w:sz w:val="22"/>
          <w:szCs w:val="22"/>
        </w:rPr>
      </w:pPr>
      <w:r w:rsidRPr="003336B9">
        <w:rPr>
          <w:rFonts w:ascii="Arial" w:hAnsi="Arial" w:cs="Arial"/>
          <w:b/>
          <w:bCs/>
          <w:sz w:val="22"/>
          <w:szCs w:val="22"/>
        </w:rPr>
        <w:t>Kim:</w:t>
      </w:r>
      <w:r w:rsidR="000947F5" w:rsidRPr="003336B9">
        <w:rPr>
          <w:rFonts w:ascii="Arial" w:hAnsi="Arial" w:cs="Arial"/>
          <w:sz w:val="22"/>
          <w:szCs w:val="22"/>
        </w:rPr>
        <w:t xml:space="preserve"> </w:t>
      </w:r>
      <w:r w:rsidRPr="003336B9">
        <w:rPr>
          <w:rFonts w:ascii="Arial" w:hAnsi="Arial" w:cs="Arial"/>
          <w:sz w:val="22"/>
          <w:szCs w:val="22"/>
        </w:rPr>
        <w:t xml:space="preserve">That's why I really liked it. </w:t>
      </w:r>
    </w:p>
    <w:p w14:paraId="42F2474C" w14:textId="77777777" w:rsidR="005F203C" w:rsidRPr="003336B9" w:rsidRDefault="005F203C">
      <w:pPr>
        <w:rPr>
          <w:rFonts w:ascii="Arial" w:hAnsi="Arial" w:cs="Arial"/>
          <w:b/>
          <w:bCs/>
          <w:sz w:val="22"/>
          <w:szCs w:val="22"/>
        </w:rPr>
      </w:pPr>
    </w:p>
    <w:p w14:paraId="7F2C5431" w14:textId="36ADC1D8" w:rsidR="00693BF7" w:rsidRPr="003336B9" w:rsidRDefault="00065F33">
      <w:pPr>
        <w:rPr>
          <w:rFonts w:ascii="Arial" w:hAnsi="Arial" w:cs="Arial"/>
          <w:sz w:val="22"/>
          <w:szCs w:val="22"/>
        </w:rPr>
      </w:pPr>
      <w:r w:rsidRPr="003336B9">
        <w:rPr>
          <w:rFonts w:ascii="Arial" w:hAnsi="Arial" w:cs="Arial"/>
          <w:b/>
          <w:bCs/>
          <w:sz w:val="22"/>
          <w:szCs w:val="22"/>
        </w:rPr>
        <w:t>Molly:</w:t>
      </w:r>
      <w:r w:rsidR="000947F5" w:rsidRPr="003336B9">
        <w:rPr>
          <w:rFonts w:ascii="Arial" w:hAnsi="Arial" w:cs="Arial"/>
          <w:sz w:val="22"/>
          <w:szCs w:val="22"/>
        </w:rPr>
        <w:t xml:space="preserve"> </w:t>
      </w:r>
      <w:r w:rsidRPr="003336B9">
        <w:rPr>
          <w:rFonts w:ascii="Arial" w:hAnsi="Arial" w:cs="Arial"/>
          <w:sz w:val="22"/>
          <w:szCs w:val="22"/>
        </w:rPr>
        <w:t xml:space="preserve">Yeah, he killed it with that. </w:t>
      </w:r>
    </w:p>
    <w:p w14:paraId="79B2A193" w14:textId="77777777" w:rsidR="00C84A48" w:rsidRPr="003336B9" w:rsidRDefault="00C84A48">
      <w:pPr>
        <w:rPr>
          <w:rFonts w:ascii="Arial" w:hAnsi="Arial" w:cs="Arial"/>
          <w:b/>
          <w:bCs/>
          <w:sz w:val="22"/>
          <w:szCs w:val="22"/>
        </w:rPr>
      </w:pPr>
    </w:p>
    <w:p w14:paraId="62A6E37E" w14:textId="73F0D89B" w:rsidR="00693BF7" w:rsidRPr="003336B9" w:rsidRDefault="009E33D9">
      <w:pPr>
        <w:rPr>
          <w:rFonts w:ascii="Arial" w:hAnsi="Arial" w:cs="Arial"/>
          <w:sz w:val="22"/>
          <w:szCs w:val="22"/>
        </w:rPr>
      </w:pPr>
      <w:r w:rsidRPr="003336B9">
        <w:rPr>
          <w:rFonts w:ascii="Arial" w:hAnsi="Arial" w:cs="Arial"/>
          <w:b/>
          <w:bCs/>
          <w:sz w:val="22"/>
          <w:szCs w:val="22"/>
        </w:rPr>
        <w:t>Kim:</w:t>
      </w:r>
      <w:r w:rsidR="000947F5" w:rsidRPr="003336B9">
        <w:rPr>
          <w:rFonts w:ascii="Arial" w:hAnsi="Arial" w:cs="Arial"/>
          <w:sz w:val="22"/>
          <w:szCs w:val="22"/>
        </w:rPr>
        <w:t xml:space="preserve"> </w:t>
      </w:r>
      <w:r w:rsidRPr="003336B9">
        <w:rPr>
          <w:rFonts w:ascii="Arial" w:hAnsi="Arial" w:cs="Arial"/>
          <w:sz w:val="22"/>
          <w:szCs w:val="22"/>
        </w:rPr>
        <w:t xml:space="preserve">Yeah. </w:t>
      </w:r>
    </w:p>
    <w:p w14:paraId="2D594ABB" w14:textId="77777777" w:rsidR="001536D3" w:rsidRPr="003336B9" w:rsidRDefault="001536D3">
      <w:pPr>
        <w:rPr>
          <w:rFonts w:ascii="Arial" w:hAnsi="Arial" w:cs="Arial"/>
          <w:b/>
          <w:bCs/>
          <w:sz w:val="22"/>
          <w:szCs w:val="22"/>
        </w:rPr>
      </w:pPr>
    </w:p>
    <w:p w14:paraId="3772572E" w14:textId="5BF37DDC" w:rsidR="00693BF7" w:rsidRPr="003336B9" w:rsidRDefault="00065F33">
      <w:pPr>
        <w:rPr>
          <w:rFonts w:ascii="Arial" w:hAnsi="Arial" w:cs="Arial"/>
          <w:sz w:val="22"/>
          <w:szCs w:val="22"/>
        </w:rPr>
      </w:pPr>
      <w:r w:rsidRPr="003336B9">
        <w:rPr>
          <w:rFonts w:ascii="Arial" w:hAnsi="Arial" w:cs="Arial"/>
          <w:b/>
          <w:bCs/>
          <w:sz w:val="22"/>
          <w:szCs w:val="22"/>
        </w:rPr>
        <w:t>Molly:</w:t>
      </w:r>
      <w:r w:rsidR="000947F5" w:rsidRPr="003336B9">
        <w:rPr>
          <w:rFonts w:ascii="Arial" w:hAnsi="Arial" w:cs="Arial"/>
          <w:sz w:val="22"/>
          <w:szCs w:val="22"/>
        </w:rPr>
        <w:t xml:space="preserve"> </w:t>
      </w:r>
      <w:r w:rsidRPr="003336B9">
        <w:rPr>
          <w:rFonts w:ascii="Arial" w:hAnsi="Arial" w:cs="Arial"/>
          <w:sz w:val="22"/>
          <w:szCs w:val="22"/>
        </w:rPr>
        <w:t xml:space="preserve">Gosh, I have so many options. </w:t>
      </w:r>
      <w:r w:rsidR="000947F5" w:rsidRPr="003336B9">
        <w:rPr>
          <w:rFonts w:ascii="Arial" w:hAnsi="Arial" w:cs="Arial"/>
          <w:b/>
          <w:bCs/>
          <w:sz w:val="22"/>
          <w:szCs w:val="22"/>
        </w:rPr>
        <w:t>[01:07:00]</w:t>
      </w:r>
      <w:r w:rsidR="000947F5" w:rsidRPr="003336B9">
        <w:rPr>
          <w:rFonts w:ascii="Arial" w:hAnsi="Arial" w:cs="Arial"/>
          <w:sz w:val="22"/>
          <w:szCs w:val="22"/>
        </w:rPr>
        <w:t xml:space="preserve"> </w:t>
      </w:r>
      <w:r w:rsidRPr="003336B9">
        <w:rPr>
          <w:rFonts w:ascii="Arial" w:hAnsi="Arial" w:cs="Arial"/>
          <w:sz w:val="22"/>
          <w:szCs w:val="22"/>
        </w:rPr>
        <w:t xml:space="preserve">I think I'm </w:t>
      </w:r>
      <w:r w:rsidR="009E33D9" w:rsidRPr="003336B9">
        <w:rPr>
          <w:rFonts w:ascii="Arial" w:hAnsi="Arial" w:cs="Arial"/>
          <w:sz w:val="22"/>
          <w:szCs w:val="22"/>
        </w:rPr>
        <w:t>going to</w:t>
      </w:r>
      <w:r w:rsidRPr="003336B9">
        <w:rPr>
          <w:rFonts w:ascii="Arial" w:hAnsi="Arial" w:cs="Arial"/>
          <w:sz w:val="22"/>
          <w:szCs w:val="22"/>
        </w:rPr>
        <w:t xml:space="preserve"> tie it between two. I've got</w:t>
      </w:r>
      <w:r w:rsidR="005D0A23" w:rsidRPr="003336B9">
        <w:rPr>
          <w:rFonts w:ascii="Arial" w:hAnsi="Arial" w:cs="Arial"/>
          <w:sz w:val="22"/>
          <w:szCs w:val="22"/>
        </w:rPr>
        <w:t>,</w:t>
      </w:r>
      <w:r w:rsidRPr="003336B9">
        <w:rPr>
          <w:rFonts w:ascii="Arial" w:hAnsi="Arial" w:cs="Arial"/>
          <w:sz w:val="22"/>
          <w:szCs w:val="22"/>
        </w:rPr>
        <w:t xml:space="preserve"> </w:t>
      </w:r>
      <w:r w:rsidR="005D0A23" w:rsidRPr="003336B9">
        <w:rPr>
          <w:rFonts w:ascii="Arial" w:hAnsi="Arial" w:cs="Arial"/>
          <w:sz w:val="22"/>
          <w:szCs w:val="22"/>
        </w:rPr>
        <w:t>“</w:t>
      </w:r>
      <w:r w:rsidRPr="003336B9">
        <w:rPr>
          <w:rFonts w:ascii="Arial" w:hAnsi="Arial" w:cs="Arial"/>
          <w:sz w:val="22"/>
          <w:szCs w:val="22"/>
        </w:rPr>
        <w:t>Yes</w:t>
      </w:r>
      <w:r w:rsidR="00AF3587" w:rsidRPr="003336B9">
        <w:rPr>
          <w:rFonts w:ascii="Arial" w:hAnsi="Arial" w:cs="Arial"/>
          <w:sz w:val="22"/>
          <w:szCs w:val="22"/>
        </w:rPr>
        <w:t>, w</w:t>
      </w:r>
      <w:r w:rsidRPr="003336B9">
        <w:rPr>
          <w:rFonts w:ascii="Arial" w:hAnsi="Arial" w:cs="Arial"/>
          <w:sz w:val="22"/>
          <w:szCs w:val="22"/>
        </w:rPr>
        <w:t xml:space="preserve">ell, I </w:t>
      </w:r>
      <w:r w:rsidR="00403F0B" w:rsidRPr="003336B9">
        <w:rPr>
          <w:rFonts w:ascii="Arial" w:hAnsi="Arial" w:cs="Arial"/>
          <w:sz w:val="22"/>
          <w:szCs w:val="22"/>
        </w:rPr>
        <w:t>h</w:t>
      </w:r>
      <w:r w:rsidRPr="003336B9">
        <w:rPr>
          <w:rFonts w:ascii="Arial" w:hAnsi="Arial" w:cs="Arial"/>
          <w:sz w:val="22"/>
          <w:szCs w:val="22"/>
        </w:rPr>
        <w:t>ad no wife in the year six.</w:t>
      </w:r>
      <w:r w:rsidR="00F77BE1" w:rsidRPr="003336B9">
        <w:rPr>
          <w:rFonts w:ascii="Arial" w:hAnsi="Arial" w:cs="Arial"/>
          <w:sz w:val="22"/>
          <w:szCs w:val="22"/>
        </w:rPr>
        <w:t>”</w:t>
      </w:r>
      <w:r w:rsidRPr="003336B9">
        <w:rPr>
          <w:rFonts w:ascii="Arial" w:hAnsi="Arial" w:cs="Arial"/>
          <w:sz w:val="22"/>
          <w:szCs w:val="22"/>
        </w:rPr>
        <w:t xml:space="preserve"> </w:t>
      </w:r>
    </w:p>
    <w:p w14:paraId="0C38734B" w14:textId="77777777" w:rsidR="008E755F" w:rsidRPr="003336B9" w:rsidRDefault="008E755F">
      <w:pPr>
        <w:rPr>
          <w:rFonts w:ascii="Arial" w:hAnsi="Arial" w:cs="Arial"/>
          <w:b/>
          <w:bCs/>
          <w:sz w:val="22"/>
          <w:szCs w:val="22"/>
        </w:rPr>
      </w:pPr>
    </w:p>
    <w:p w14:paraId="38874399" w14:textId="1BE3C63B" w:rsidR="00693BF7" w:rsidRPr="003336B9" w:rsidRDefault="009E33D9">
      <w:pPr>
        <w:rPr>
          <w:rFonts w:ascii="Arial" w:hAnsi="Arial" w:cs="Arial"/>
          <w:sz w:val="22"/>
          <w:szCs w:val="22"/>
        </w:rPr>
      </w:pPr>
      <w:r w:rsidRPr="003336B9">
        <w:rPr>
          <w:rFonts w:ascii="Arial" w:hAnsi="Arial" w:cs="Arial"/>
          <w:b/>
          <w:bCs/>
          <w:sz w:val="22"/>
          <w:szCs w:val="22"/>
        </w:rPr>
        <w:t>Alice:</w:t>
      </w:r>
      <w:r w:rsidR="00AF3587" w:rsidRPr="003336B9">
        <w:rPr>
          <w:rFonts w:ascii="Arial" w:hAnsi="Arial" w:cs="Arial"/>
          <w:sz w:val="22"/>
          <w:szCs w:val="22"/>
        </w:rPr>
        <w:t xml:space="preserve"> </w:t>
      </w:r>
      <w:r w:rsidRPr="003336B9">
        <w:rPr>
          <w:rFonts w:ascii="Arial" w:hAnsi="Arial" w:cs="Arial"/>
          <w:sz w:val="22"/>
          <w:szCs w:val="22"/>
        </w:rPr>
        <w:t xml:space="preserve">That was on my list. </w:t>
      </w:r>
    </w:p>
    <w:p w14:paraId="2FB7D5B1" w14:textId="77777777" w:rsidR="00251D0B" w:rsidRPr="003336B9" w:rsidRDefault="00251D0B">
      <w:pPr>
        <w:rPr>
          <w:rFonts w:ascii="Arial" w:hAnsi="Arial" w:cs="Arial"/>
          <w:b/>
          <w:bCs/>
          <w:sz w:val="22"/>
          <w:szCs w:val="22"/>
        </w:rPr>
      </w:pPr>
    </w:p>
    <w:p w14:paraId="38390DCA" w14:textId="01AEAAB0" w:rsidR="00693BF7" w:rsidRPr="003336B9" w:rsidRDefault="00065F33">
      <w:pPr>
        <w:rPr>
          <w:rFonts w:ascii="Arial" w:hAnsi="Arial" w:cs="Arial"/>
          <w:sz w:val="22"/>
          <w:szCs w:val="22"/>
        </w:rPr>
      </w:pPr>
      <w:r w:rsidRPr="003336B9">
        <w:rPr>
          <w:rFonts w:ascii="Arial" w:hAnsi="Arial" w:cs="Arial"/>
          <w:b/>
          <w:bCs/>
          <w:sz w:val="22"/>
          <w:szCs w:val="22"/>
        </w:rPr>
        <w:t>Molly:</w:t>
      </w:r>
      <w:r w:rsidR="00AF3587" w:rsidRPr="003336B9">
        <w:rPr>
          <w:rFonts w:ascii="Arial" w:hAnsi="Arial" w:cs="Arial"/>
          <w:sz w:val="22"/>
          <w:szCs w:val="22"/>
        </w:rPr>
        <w:t xml:space="preserve"> </w:t>
      </w:r>
      <w:r w:rsidRPr="003336B9">
        <w:rPr>
          <w:rFonts w:ascii="Arial" w:hAnsi="Arial" w:cs="Arial"/>
          <w:sz w:val="22"/>
          <w:szCs w:val="22"/>
        </w:rPr>
        <w:t xml:space="preserve">It's so good. And I'm also </w:t>
      </w:r>
      <w:r w:rsidR="009E33D9" w:rsidRPr="003336B9">
        <w:rPr>
          <w:rFonts w:ascii="Arial" w:hAnsi="Arial" w:cs="Arial"/>
          <w:sz w:val="22"/>
          <w:szCs w:val="22"/>
        </w:rPr>
        <w:t>going to</w:t>
      </w:r>
      <w:r w:rsidRPr="003336B9">
        <w:rPr>
          <w:rFonts w:ascii="Arial" w:hAnsi="Arial" w:cs="Arial"/>
          <w:sz w:val="22"/>
          <w:szCs w:val="22"/>
        </w:rPr>
        <w:t xml:space="preserve"> give it to Ann</w:t>
      </w:r>
      <w:r w:rsidR="00AF3587" w:rsidRPr="003336B9">
        <w:rPr>
          <w:rFonts w:ascii="Arial" w:hAnsi="Arial" w:cs="Arial"/>
          <w:sz w:val="22"/>
          <w:szCs w:val="22"/>
        </w:rPr>
        <w:t>e</w:t>
      </w:r>
      <w:r w:rsidRPr="003336B9">
        <w:rPr>
          <w:rFonts w:ascii="Arial" w:hAnsi="Arial" w:cs="Arial"/>
          <w:sz w:val="22"/>
          <w:szCs w:val="22"/>
        </w:rPr>
        <w:t xml:space="preserve"> saying, </w:t>
      </w:r>
      <w:r w:rsidR="00AF3587" w:rsidRPr="003336B9">
        <w:rPr>
          <w:rFonts w:ascii="Arial" w:hAnsi="Arial" w:cs="Arial"/>
          <w:sz w:val="22"/>
          <w:szCs w:val="22"/>
        </w:rPr>
        <w:t>“Y</w:t>
      </w:r>
      <w:r w:rsidRPr="003336B9">
        <w:rPr>
          <w:rFonts w:ascii="Arial" w:hAnsi="Arial" w:cs="Arial"/>
          <w:sz w:val="22"/>
          <w:szCs w:val="22"/>
        </w:rPr>
        <w:t>ou were missed at luncheon, Charles.</w:t>
      </w:r>
      <w:r w:rsidR="00AF3587" w:rsidRPr="003336B9">
        <w:rPr>
          <w:rFonts w:ascii="Arial" w:hAnsi="Arial" w:cs="Arial"/>
          <w:sz w:val="22"/>
          <w:szCs w:val="22"/>
        </w:rPr>
        <w:t>”</w:t>
      </w:r>
      <w:r w:rsidRPr="003336B9">
        <w:rPr>
          <w:rFonts w:ascii="Arial" w:hAnsi="Arial" w:cs="Arial"/>
          <w:sz w:val="22"/>
          <w:szCs w:val="22"/>
        </w:rPr>
        <w:t xml:space="preserve"> And then</w:t>
      </w:r>
      <w:r w:rsidR="00587905" w:rsidRPr="003336B9">
        <w:rPr>
          <w:rFonts w:ascii="Arial" w:hAnsi="Arial" w:cs="Arial"/>
          <w:sz w:val="22"/>
          <w:szCs w:val="22"/>
        </w:rPr>
        <w:t>,</w:t>
      </w:r>
      <w:r w:rsidRPr="003336B9">
        <w:rPr>
          <w:rFonts w:ascii="Arial" w:hAnsi="Arial" w:cs="Arial"/>
          <w:sz w:val="22"/>
          <w:szCs w:val="22"/>
        </w:rPr>
        <w:t xml:space="preserve"> the best line delivery is Charles's eye rolls</w:t>
      </w:r>
      <w:r w:rsidR="00AF3587" w:rsidRPr="003336B9">
        <w:rPr>
          <w:rFonts w:ascii="Arial" w:hAnsi="Arial" w:cs="Arial"/>
          <w:sz w:val="22"/>
          <w:szCs w:val="22"/>
        </w:rPr>
        <w:t xml:space="preserve">, </w:t>
      </w:r>
      <w:r w:rsidR="00394063" w:rsidRPr="003336B9">
        <w:rPr>
          <w:rFonts w:ascii="Arial" w:hAnsi="Arial" w:cs="Arial"/>
          <w:sz w:val="22"/>
          <w:szCs w:val="22"/>
        </w:rPr>
        <w:t>“H</w:t>
      </w:r>
      <w:r w:rsidR="00AF3587" w:rsidRPr="003336B9">
        <w:rPr>
          <w:rFonts w:ascii="Arial" w:hAnsi="Arial" w:cs="Arial"/>
          <w:sz w:val="22"/>
          <w:szCs w:val="22"/>
        </w:rPr>
        <w:t>ow was that?</w:t>
      </w:r>
      <w:r w:rsidR="00394063" w:rsidRPr="003336B9">
        <w:rPr>
          <w:rFonts w:ascii="Arial" w:hAnsi="Arial" w:cs="Arial"/>
          <w:sz w:val="22"/>
          <w:szCs w:val="22"/>
        </w:rPr>
        <w:t>”</w:t>
      </w:r>
      <w:r w:rsidR="00AF3587" w:rsidRPr="003336B9">
        <w:rPr>
          <w:rFonts w:ascii="Arial" w:hAnsi="Arial" w:cs="Arial"/>
          <w:sz w:val="22"/>
          <w:szCs w:val="22"/>
        </w:rPr>
        <w:t xml:space="preserve"> </w:t>
      </w:r>
    </w:p>
    <w:p w14:paraId="5501EB84" w14:textId="77777777" w:rsidR="00AF3587" w:rsidRPr="003336B9" w:rsidRDefault="00AF3587">
      <w:pPr>
        <w:rPr>
          <w:rFonts w:ascii="Arial" w:hAnsi="Arial" w:cs="Arial"/>
          <w:sz w:val="22"/>
          <w:szCs w:val="22"/>
        </w:rPr>
      </w:pPr>
    </w:p>
    <w:p w14:paraId="31771C80" w14:textId="77777777" w:rsidR="00394063" w:rsidRPr="003336B9" w:rsidRDefault="00394063">
      <w:pPr>
        <w:rPr>
          <w:rFonts w:ascii="Arial" w:hAnsi="Arial" w:cs="Arial"/>
          <w:sz w:val="22"/>
          <w:szCs w:val="22"/>
        </w:rPr>
      </w:pPr>
      <w:r w:rsidRPr="003336B9">
        <w:rPr>
          <w:rFonts w:ascii="Arial" w:hAnsi="Arial" w:cs="Arial"/>
          <w:sz w:val="22"/>
          <w:szCs w:val="22"/>
        </w:rPr>
        <w:t xml:space="preserve">[laughter] </w:t>
      </w:r>
    </w:p>
    <w:p w14:paraId="618AFA5C" w14:textId="77777777" w:rsidR="00394063" w:rsidRPr="003336B9" w:rsidRDefault="00394063">
      <w:pPr>
        <w:rPr>
          <w:rFonts w:ascii="Arial" w:hAnsi="Arial" w:cs="Arial"/>
          <w:b/>
          <w:bCs/>
          <w:sz w:val="22"/>
          <w:szCs w:val="22"/>
        </w:rPr>
      </w:pPr>
    </w:p>
    <w:p w14:paraId="4FBAB193" w14:textId="4EEB02BF" w:rsidR="00AF3587" w:rsidRPr="003336B9" w:rsidRDefault="00AF3587">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Yes </w:t>
      </w:r>
    </w:p>
    <w:p w14:paraId="21181B7E" w14:textId="77777777" w:rsidR="008277E1" w:rsidRPr="003336B9" w:rsidRDefault="008277E1">
      <w:pPr>
        <w:rPr>
          <w:rFonts w:ascii="Arial" w:hAnsi="Arial" w:cs="Arial"/>
          <w:b/>
          <w:bCs/>
          <w:sz w:val="22"/>
          <w:szCs w:val="22"/>
        </w:rPr>
      </w:pPr>
    </w:p>
    <w:p w14:paraId="3AC9745E" w14:textId="77777777" w:rsidR="00705F9F"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Yeah</w:t>
      </w:r>
      <w:r w:rsidR="008277E1" w:rsidRPr="003336B9">
        <w:rPr>
          <w:rFonts w:ascii="Arial" w:hAnsi="Arial" w:cs="Arial"/>
          <w:sz w:val="22"/>
          <w:szCs w:val="22"/>
        </w:rPr>
        <w:t>.</w:t>
      </w:r>
      <w:r w:rsidRPr="003336B9">
        <w:rPr>
          <w:rFonts w:ascii="Arial" w:hAnsi="Arial" w:cs="Arial"/>
          <w:sz w:val="22"/>
          <w:szCs w:val="22"/>
        </w:rPr>
        <w:t xml:space="preserve"> I'm </w:t>
      </w:r>
      <w:r w:rsidR="009E33D9" w:rsidRPr="003336B9">
        <w:rPr>
          <w:rFonts w:ascii="Arial" w:hAnsi="Arial" w:cs="Arial"/>
          <w:sz w:val="22"/>
          <w:szCs w:val="22"/>
        </w:rPr>
        <w:t>going to</w:t>
      </w:r>
      <w:r w:rsidRPr="003336B9">
        <w:rPr>
          <w:rFonts w:ascii="Arial" w:hAnsi="Arial" w:cs="Arial"/>
          <w:sz w:val="22"/>
          <w:szCs w:val="22"/>
        </w:rPr>
        <w:t xml:space="preserve"> say, my queen, Sophie Thompson</w:t>
      </w:r>
      <w:r w:rsidR="008752F4" w:rsidRPr="003336B9">
        <w:rPr>
          <w:rFonts w:ascii="Arial" w:hAnsi="Arial" w:cs="Arial"/>
          <w:sz w:val="22"/>
          <w:szCs w:val="22"/>
        </w:rPr>
        <w:t xml:space="preserve">. </w:t>
      </w:r>
      <w:r w:rsidRPr="003336B9">
        <w:rPr>
          <w:rFonts w:ascii="Arial" w:hAnsi="Arial" w:cs="Arial"/>
          <w:sz w:val="22"/>
          <w:szCs w:val="22"/>
        </w:rPr>
        <w:t xml:space="preserve">Every single lie delivery as Mary Musgrove was pure gold in my brain. </w:t>
      </w:r>
    </w:p>
    <w:p w14:paraId="6076D767" w14:textId="77777777" w:rsidR="00705F9F" w:rsidRPr="003336B9" w:rsidRDefault="00705F9F">
      <w:pPr>
        <w:rPr>
          <w:rFonts w:ascii="Arial" w:hAnsi="Arial" w:cs="Arial"/>
          <w:sz w:val="22"/>
          <w:szCs w:val="22"/>
        </w:rPr>
      </w:pPr>
    </w:p>
    <w:p w14:paraId="6BC45BB6" w14:textId="77777777" w:rsidR="00705F9F" w:rsidRPr="003336B9" w:rsidRDefault="00705F9F">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Of course.</w:t>
      </w:r>
    </w:p>
    <w:p w14:paraId="67CD3255" w14:textId="77777777" w:rsidR="00705F9F" w:rsidRPr="003336B9" w:rsidRDefault="00705F9F">
      <w:pPr>
        <w:rPr>
          <w:rFonts w:ascii="Arial" w:hAnsi="Arial" w:cs="Arial"/>
          <w:sz w:val="22"/>
          <w:szCs w:val="22"/>
        </w:rPr>
      </w:pPr>
    </w:p>
    <w:p w14:paraId="7FD2C39D" w14:textId="7038DE05" w:rsidR="00693BF7" w:rsidRPr="003336B9" w:rsidRDefault="00705F9F">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But I think it's when she's talking about Charles after he's saying that she's always pretending to be ill, and she says, </w:t>
      </w:r>
      <w:r w:rsidR="00AF3587" w:rsidRPr="003336B9">
        <w:rPr>
          <w:rFonts w:ascii="Arial" w:hAnsi="Arial" w:cs="Arial"/>
          <w:sz w:val="22"/>
          <w:szCs w:val="22"/>
        </w:rPr>
        <w:t>“A</w:t>
      </w:r>
      <w:r w:rsidRPr="003336B9">
        <w:rPr>
          <w:rFonts w:ascii="Arial" w:hAnsi="Arial" w:cs="Arial"/>
          <w:sz w:val="22"/>
          <w:szCs w:val="22"/>
        </w:rPr>
        <w:t>nd I wish you would convince Charles that I am indeed very ill.</w:t>
      </w:r>
      <w:r w:rsidR="00AF3587" w:rsidRPr="003336B9">
        <w:rPr>
          <w:rFonts w:ascii="Arial" w:hAnsi="Arial" w:cs="Arial"/>
          <w:sz w:val="22"/>
          <w:szCs w:val="22"/>
        </w:rPr>
        <w:t>”</w:t>
      </w:r>
      <w:r w:rsidRPr="003336B9">
        <w:rPr>
          <w:rFonts w:ascii="Arial" w:hAnsi="Arial" w:cs="Arial"/>
          <w:sz w:val="22"/>
          <w:szCs w:val="22"/>
        </w:rPr>
        <w:t xml:space="preserve"> </w:t>
      </w:r>
    </w:p>
    <w:p w14:paraId="0F901208" w14:textId="77777777" w:rsidR="00311C0F" w:rsidRPr="003336B9" w:rsidRDefault="00311C0F">
      <w:pPr>
        <w:rPr>
          <w:rFonts w:ascii="Arial" w:hAnsi="Arial" w:cs="Arial"/>
          <w:sz w:val="22"/>
          <w:szCs w:val="22"/>
        </w:rPr>
      </w:pPr>
    </w:p>
    <w:p w14:paraId="02A0122F" w14:textId="410E173C" w:rsidR="00311C0F" w:rsidRPr="003336B9" w:rsidRDefault="00311C0F">
      <w:pPr>
        <w:rPr>
          <w:rFonts w:ascii="Arial" w:hAnsi="Arial" w:cs="Arial"/>
          <w:sz w:val="22"/>
          <w:szCs w:val="22"/>
        </w:rPr>
      </w:pPr>
      <w:r w:rsidRPr="003336B9">
        <w:rPr>
          <w:rFonts w:ascii="Arial" w:hAnsi="Arial" w:cs="Arial"/>
          <w:sz w:val="22"/>
          <w:szCs w:val="22"/>
        </w:rPr>
        <w:t xml:space="preserve">[laughter] </w:t>
      </w:r>
    </w:p>
    <w:p w14:paraId="13C53FE1" w14:textId="77777777" w:rsidR="00BF3718" w:rsidRPr="003336B9" w:rsidRDefault="00BF3718">
      <w:pPr>
        <w:rPr>
          <w:rFonts w:ascii="Arial" w:hAnsi="Arial" w:cs="Arial"/>
          <w:b/>
          <w:bCs/>
          <w:sz w:val="22"/>
          <w:szCs w:val="22"/>
        </w:rPr>
      </w:pPr>
    </w:p>
    <w:p w14:paraId="74470C40" w14:textId="0D5DEAC8" w:rsidR="00A62BF2" w:rsidRPr="003336B9" w:rsidRDefault="009E33D9">
      <w:pPr>
        <w:rPr>
          <w:rFonts w:ascii="Arial" w:hAnsi="Arial" w:cs="Arial"/>
          <w:sz w:val="22"/>
          <w:szCs w:val="22"/>
        </w:rPr>
      </w:pPr>
      <w:r w:rsidRPr="003336B9">
        <w:rPr>
          <w:rFonts w:ascii="Arial" w:hAnsi="Arial" w:cs="Arial"/>
          <w:b/>
          <w:bCs/>
          <w:sz w:val="22"/>
          <w:szCs w:val="22"/>
        </w:rPr>
        <w:t>Alice:</w:t>
      </w:r>
      <w:r w:rsidR="00AF3587" w:rsidRPr="003336B9">
        <w:rPr>
          <w:rFonts w:ascii="Arial" w:hAnsi="Arial" w:cs="Arial"/>
          <w:sz w:val="22"/>
          <w:szCs w:val="22"/>
        </w:rPr>
        <w:t xml:space="preserve"> </w:t>
      </w:r>
      <w:r w:rsidRPr="003336B9">
        <w:rPr>
          <w:rFonts w:ascii="Arial" w:hAnsi="Arial" w:cs="Arial"/>
          <w:sz w:val="22"/>
          <w:szCs w:val="22"/>
        </w:rPr>
        <w:t>I thought of Admiral Croft</w:t>
      </w:r>
      <w:r w:rsidR="00311C0F" w:rsidRPr="003336B9">
        <w:rPr>
          <w:rFonts w:ascii="Arial" w:hAnsi="Arial" w:cs="Arial"/>
          <w:sz w:val="22"/>
          <w:szCs w:val="22"/>
        </w:rPr>
        <w:t>,</w:t>
      </w:r>
      <w:r w:rsidRPr="003336B9">
        <w:rPr>
          <w:rFonts w:ascii="Arial" w:hAnsi="Arial" w:cs="Arial"/>
          <w:sz w:val="22"/>
          <w:szCs w:val="22"/>
        </w:rPr>
        <w:t xml:space="preserve"> because we haven't talked about just how dreamy and rich his voice is.</w:t>
      </w:r>
      <w:r w:rsidR="00AF3587" w:rsidRPr="003336B9">
        <w:rPr>
          <w:rFonts w:ascii="Arial" w:hAnsi="Arial" w:cs="Arial"/>
          <w:sz w:val="22"/>
          <w:szCs w:val="22"/>
        </w:rPr>
        <w:t xml:space="preserve"> </w:t>
      </w:r>
      <w:r w:rsidRPr="003336B9">
        <w:rPr>
          <w:rFonts w:ascii="Arial" w:hAnsi="Arial" w:cs="Arial"/>
          <w:sz w:val="22"/>
          <w:szCs w:val="22"/>
        </w:rPr>
        <w:t>So</w:t>
      </w:r>
      <w:r w:rsidR="00AF3587" w:rsidRPr="003336B9">
        <w:rPr>
          <w:rFonts w:ascii="Arial" w:hAnsi="Arial" w:cs="Arial"/>
          <w:sz w:val="22"/>
          <w:szCs w:val="22"/>
        </w:rPr>
        <w:t>,</w:t>
      </w:r>
      <w:r w:rsidRPr="003336B9">
        <w:rPr>
          <w:rFonts w:ascii="Arial" w:hAnsi="Arial" w:cs="Arial"/>
          <w:sz w:val="22"/>
          <w:szCs w:val="22"/>
        </w:rPr>
        <w:t xml:space="preserve"> I </w:t>
      </w:r>
      <w:proofErr w:type="gramStart"/>
      <w:r w:rsidRPr="003336B9">
        <w:rPr>
          <w:rFonts w:ascii="Arial" w:hAnsi="Arial" w:cs="Arial"/>
          <w:sz w:val="22"/>
          <w:szCs w:val="22"/>
        </w:rPr>
        <w:t>love</w:t>
      </w:r>
      <w:proofErr w:type="gramEnd"/>
      <w:r w:rsidRPr="003336B9">
        <w:rPr>
          <w:rFonts w:ascii="Arial" w:hAnsi="Arial" w:cs="Arial"/>
          <w:sz w:val="22"/>
          <w:szCs w:val="22"/>
        </w:rPr>
        <w:t xml:space="preserve"> when he's having this</w:t>
      </w:r>
      <w:r w:rsidR="00AF3587" w:rsidRPr="003336B9">
        <w:rPr>
          <w:rFonts w:ascii="Arial" w:hAnsi="Arial" w:cs="Arial"/>
          <w:sz w:val="22"/>
          <w:szCs w:val="22"/>
        </w:rPr>
        <w:t xml:space="preserve"> c</w:t>
      </w:r>
      <w:r w:rsidRPr="003336B9">
        <w:rPr>
          <w:rFonts w:ascii="Arial" w:hAnsi="Arial" w:cs="Arial"/>
          <w:sz w:val="22"/>
          <w:szCs w:val="22"/>
        </w:rPr>
        <w:t xml:space="preserve">onversation with Anne about Captain Wentworth, not being bitter about Louisa getting married. But he has this lovely little line where he says, </w:t>
      </w:r>
      <w:r w:rsidR="00AF3587" w:rsidRPr="003336B9">
        <w:rPr>
          <w:rFonts w:ascii="Arial" w:hAnsi="Arial" w:cs="Arial"/>
          <w:sz w:val="22"/>
          <w:szCs w:val="22"/>
        </w:rPr>
        <w:t>“S</w:t>
      </w:r>
      <w:r w:rsidRPr="003336B9">
        <w:rPr>
          <w:rFonts w:ascii="Arial" w:hAnsi="Arial" w:cs="Arial"/>
          <w:sz w:val="22"/>
          <w:szCs w:val="22"/>
        </w:rPr>
        <w:t>o</w:t>
      </w:r>
      <w:r w:rsidR="00F761D6" w:rsidRPr="003336B9">
        <w:rPr>
          <w:rFonts w:ascii="Arial" w:hAnsi="Arial" w:cs="Arial"/>
          <w:sz w:val="22"/>
          <w:szCs w:val="22"/>
        </w:rPr>
        <w:t>,</w:t>
      </w:r>
      <w:r w:rsidRPr="003336B9">
        <w:rPr>
          <w:rFonts w:ascii="Arial" w:hAnsi="Arial" w:cs="Arial"/>
          <w:sz w:val="22"/>
          <w:szCs w:val="22"/>
        </w:rPr>
        <w:t xml:space="preserve"> poor </w:t>
      </w:r>
      <w:r w:rsidR="00BB1C85" w:rsidRPr="003336B9">
        <w:rPr>
          <w:rFonts w:ascii="Arial" w:hAnsi="Arial" w:cs="Arial"/>
          <w:b/>
          <w:bCs/>
          <w:sz w:val="22"/>
          <w:szCs w:val="22"/>
        </w:rPr>
        <w:t xml:space="preserve">[01:08:00] </w:t>
      </w:r>
      <w:r w:rsidRPr="003336B9">
        <w:rPr>
          <w:rFonts w:ascii="Arial" w:hAnsi="Arial" w:cs="Arial"/>
          <w:sz w:val="22"/>
          <w:szCs w:val="22"/>
        </w:rPr>
        <w:t>Frederick will have to begin all over again with somebody else.</w:t>
      </w:r>
      <w:r w:rsidR="00AF3587" w:rsidRPr="003336B9">
        <w:rPr>
          <w:rFonts w:ascii="Arial" w:hAnsi="Arial" w:cs="Arial"/>
          <w:sz w:val="22"/>
          <w:szCs w:val="22"/>
        </w:rPr>
        <w:t>”</w:t>
      </w:r>
      <w:r w:rsidRPr="003336B9">
        <w:rPr>
          <w:rFonts w:ascii="Arial" w:hAnsi="Arial" w:cs="Arial"/>
          <w:sz w:val="22"/>
          <w:szCs w:val="22"/>
        </w:rPr>
        <w:t xml:space="preserve"> </w:t>
      </w:r>
    </w:p>
    <w:p w14:paraId="0183CDC1" w14:textId="77777777" w:rsidR="00A62BF2" w:rsidRPr="003336B9" w:rsidRDefault="00A62BF2">
      <w:pPr>
        <w:rPr>
          <w:rFonts w:ascii="Arial" w:hAnsi="Arial" w:cs="Arial"/>
          <w:sz w:val="22"/>
          <w:szCs w:val="22"/>
        </w:rPr>
      </w:pPr>
    </w:p>
    <w:p w14:paraId="6256DDF9" w14:textId="31C0EC62" w:rsidR="00AF3587" w:rsidRPr="003336B9" w:rsidRDefault="00000000">
      <w:pPr>
        <w:rPr>
          <w:rFonts w:ascii="Arial" w:hAnsi="Arial" w:cs="Arial"/>
          <w:sz w:val="22"/>
          <w:szCs w:val="22"/>
        </w:rPr>
      </w:pPr>
      <w:r w:rsidRPr="003336B9">
        <w:rPr>
          <w:rFonts w:ascii="Arial" w:hAnsi="Arial" w:cs="Arial"/>
          <w:sz w:val="22"/>
          <w:szCs w:val="22"/>
        </w:rPr>
        <w:t>I just love the way he delivers that. I love him as a character</w:t>
      </w:r>
      <w:r w:rsidR="00F01A3A" w:rsidRPr="003336B9">
        <w:rPr>
          <w:rFonts w:ascii="Arial" w:hAnsi="Arial" w:cs="Arial"/>
          <w:sz w:val="22"/>
          <w:szCs w:val="22"/>
        </w:rPr>
        <w:t>.</w:t>
      </w:r>
      <w:r w:rsidRPr="003336B9">
        <w:rPr>
          <w:rFonts w:ascii="Arial" w:hAnsi="Arial" w:cs="Arial"/>
          <w:sz w:val="22"/>
          <w:szCs w:val="22"/>
        </w:rPr>
        <w:t xml:space="preserve"> </w:t>
      </w:r>
      <w:r w:rsidR="00F01A3A" w:rsidRPr="003336B9">
        <w:rPr>
          <w:rFonts w:ascii="Arial" w:hAnsi="Arial" w:cs="Arial"/>
          <w:sz w:val="22"/>
          <w:szCs w:val="22"/>
        </w:rPr>
        <w:t>B</w:t>
      </w:r>
      <w:r w:rsidRPr="003336B9">
        <w:rPr>
          <w:rFonts w:ascii="Arial" w:hAnsi="Arial" w:cs="Arial"/>
          <w:sz w:val="22"/>
          <w:szCs w:val="22"/>
        </w:rPr>
        <w:t xml:space="preserve">ut that </w:t>
      </w:r>
      <w:proofErr w:type="gramStart"/>
      <w:r w:rsidRPr="003336B9">
        <w:rPr>
          <w:rFonts w:ascii="Arial" w:hAnsi="Arial" w:cs="Arial"/>
          <w:sz w:val="22"/>
          <w:szCs w:val="22"/>
        </w:rPr>
        <w:t>actually is</w:t>
      </w:r>
      <w:proofErr w:type="gramEnd"/>
      <w:r w:rsidR="00156339" w:rsidRPr="003336B9">
        <w:rPr>
          <w:rFonts w:ascii="Arial" w:hAnsi="Arial" w:cs="Arial"/>
          <w:sz w:val="22"/>
          <w:szCs w:val="22"/>
        </w:rPr>
        <w:t xml:space="preserve"> </w:t>
      </w:r>
      <w:r w:rsidRPr="003336B9">
        <w:rPr>
          <w:rFonts w:ascii="Arial" w:hAnsi="Arial" w:cs="Arial"/>
          <w:sz w:val="22"/>
          <w:szCs w:val="22"/>
        </w:rPr>
        <w:t>my runner up, as much as I love it</w:t>
      </w:r>
      <w:r w:rsidR="00D15A88" w:rsidRPr="003336B9">
        <w:rPr>
          <w:rFonts w:ascii="Arial" w:hAnsi="Arial" w:cs="Arial"/>
          <w:sz w:val="22"/>
          <w:szCs w:val="22"/>
        </w:rPr>
        <w:t>,</w:t>
      </w:r>
      <w:r w:rsidRPr="003336B9">
        <w:rPr>
          <w:rFonts w:ascii="Arial" w:hAnsi="Arial" w:cs="Arial"/>
          <w:sz w:val="22"/>
          <w:szCs w:val="22"/>
        </w:rPr>
        <w:t xml:space="preserve"> because I've already mentioned it</w:t>
      </w:r>
      <w:r w:rsidR="00AF3587" w:rsidRPr="003336B9">
        <w:rPr>
          <w:rFonts w:ascii="Arial" w:hAnsi="Arial" w:cs="Arial"/>
          <w:sz w:val="22"/>
          <w:szCs w:val="22"/>
        </w:rPr>
        <w:t xml:space="preserve">, </w:t>
      </w:r>
      <w:r w:rsidRPr="003336B9">
        <w:rPr>
          <w:rFonts w:ascii="Arial" w:hAnsi="Arial" w:cs="Arial"/>
          <w:sz w:val="22"/>
          <w:szCs w:val="22"/>
        </w:rPr>
        <w:t>I know, but Mrs. Musgrove, when she hears about Louise's fall, just going</w:t>
      </w:r>
      <w:r w:rsidR="004C043F" w:rsidRPr="003336B9">
        <w:rPr>
          <w:rFonts w:ascii="Arial" w:hAnsi="Arial" w:cs="Arial"/>
          <w:sz w:val="22"/>
          <w:szCs w:val="22"/>
        </w:rPr>
        <w:t>--</w:t>
      </w:r>
      <w:r w:rsidRPr="003336B9">
        <w:rPr>
          <w:rFonts w:ascii="Arial" w:hAnsi="Arial" w:cs="Arial"/>
          <w:sz w:val="22"/>
          <w:szCs w:val="22"/>
        </w:rPr>
        <w:t xml:space="preserve"> </w:t>
      </w:r>
    </w:p>
    <w:p w14:paraId="2A2BEDCC" w14:textId="77777777" w:rsidR="00AF3587" w:rsidRPr="003336B9" w:rsidRDefault="00AF3587">
      <w:pPr>
        <w:rPr>
          <w:rFonts w:ascii="Arial" w:hAnsi="Arial" w:cs="Arial"/>
          <w:sz w:val="22"/>
          <w:szCs w:val="22"/>
        </w:rPr>
      </w:pPr>
    </w:p>
    <w:p w14:paraId="5BD0A323" w14:textId="64542F95" w:rsidR="00AF3587" w:rsidRPr="003336B9" w:rsidRDefault="00AF3587">
      <w:pPr>
        <w:rPr>
          <w:rFonts w:ascii="Arial" w:hAnsi="Arial" w:cs="Arial"/>
          <w:sz w:val="22"/>
          <w:szCs w:val="22"/>
        </w:rPr>
      </w:pPr>
      <w:r w:rsidRPr="003336B9">
        <w:rPr>
          <w:rFonts w:ascii="Arial" w:hAnsi="Arial" w:cs="Arial"/>
          <w:b/>
          <w:bCs/>
          <w:sz w:val="22"/>
          <w:szCs w:val="22"/>
        </w:rPr>
        <w:t>Unisom:</w:t>
      </w:r>
      <w:r w:rsidRPr="003336B9">
        <w:rPr>
          <w:rFonts w:ascii="Arial" w:hAnsi="Arial" w:cs="Arial"/>
          <w:sz w:val="22"/>
          <w:szCs w:val="22"/>
        </w:rPr>
        <w:t xml:space="preserve"> </w:t>
      </w:r>
      <w:r w:rsidR="006519ED" w:rsidRPr="003336B9">
        <w:rPr>
          <w:rFonts w:ascii="Arial" w:hAnsi="Arial" w:cs="Arial"/>
          <w:sz w:val="22"/>
          <w:szCs w:val="22"/>
        </w:rPr>
        <w:t>Argh.</w:t>
      </w:r>
      <w:r w:rsidRPr="003336B9">
        <w:rPr>
          <w:rFonts w:ascii="Arial" w:hAnsi="Arial" w:cs="Arial"/>
          <w:sz w:val="22"/>
          <w:szCs w:val="22"/>
        </w:rPr>
        <w:t xml:space="preserve"> </w:t>
      </w:r>
    </w:p>
    <w:p w14:paraId="5F4BAB26" w14:textId="77777777" w:rsidR="00AF3587" w:rsidRPr="003336B9" w:rsidRDefault="00AF3587">
      <w:pPr>
        <w:rPr>
          <w:rFonts w:ascii="Arial" w:hAnsi="Arial" w:cs="Arial"/>
          <w:sz w:val="22"/>
          <w:szCs w:val="22"/>
        </w:rPr>
      </w:pPr>
    </w:p>
    <w:p w14:paraId="663BB4D2" w14:textId="7DD3FD51" w:rsidR="00693BF7" w:rsidRPr="003336B9" w:rsidRDefault="00AF3587">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w:t>
      </w:r>
      <w:r w:rsidR="001805B1" w:rsidRPr="003336B9">
        <w:rPr>
          <w:rFonts w:ascii="Arial" w:hAnsi="Arial" w:cs="Arial"/>
          <w:sz w:val="22"/>
          <w:szCs w:val="22"/>
        </w:rPr>
        <w:t>I</w:t>
      </w:r>
      <w:r w:rsidRPr="003336B9">
        <w:rPr>
          <w:rFonts w:ascii="Arial" w:hAnsi="Arial" w:cs="Arial"/>
          <w:sz w:val="22"/>
          <w:szCs w:val="22"/>
        </w:rPr>
        <w:t xml:space="preserve">s my favorite line read. </w:t>
      </w:r>
    </w:p>
    <w:p w14:paraId="40FEE067" w14:textId="77777777" w:rsidR="001805B1" w:rsidRPr="003336B9" w:rsidRDefault="001805B1">
      <w:pPr>
        <w:rPr>
          <w:rFonts w:ascii="Arial" w:hAnsi="Arial" w:cs="Arial"/>
          <w:b/>
          <w:bCs/>
          <w:sz w:val="22"/>
          <w:szCs w:val="22"/>
        </w:rPr>
      </w:pPr>
    </w:p>
    <w:p w14:paraId="1B94D3A7" w14:textId="3D715CB8" w:rsidR="00693BF7"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T</w:t>
      </w:r>
      <w:r w:rsidRPr="003336B9">
        <w:rPr>
          <w:rFonts w:ascii="Arial" w:hAnsi="Arial" w:cs="Arial"/>
          <w:sz w:val="22"/>
          <w:szCs w:val="22"/>
        </w:rPr>
        <w:t xml:space="preserve">otally perfect moment. </w:t>
      </w:r>
    </w:p>
    <w:p w14:paraId="3DDE0AD8" w14:textId="77777777" w:rsidR="007C6CBC" w:rsidRPr="003336B9" w:rsidRDefault="007C6CBC">
      <w:pPr>
        <w:rPr>
          <w:rFonts w:ascii="Arial" w:hAnsi="Arial" w:cs="Arial"/>
          <w:b/>
          <w:bCs/>
          <w:sz w:val="22"/>
          <w:szCs w:val="22"/>
        </w:rPr>
      </w:pPr>
    </w:p>
    <w:p w14:paraId="37886EB5" w14:textId="135BA538" w:rsidR="00693BF7" w:rsidRPr="003336B9" w:rsidRDefault="00065F33">
      <w:pPr>
        <w:rPr>
          <w:rFonts w:ascii="Arial" w:hAnsi="Arial" w:cs="Arial"/>
          <w:sz w:val="22"/>
          <w:szCs w:val="22"/>
        </w:rPr>
      </w:pPr>
      <w:r w:rsidRPr="003336B9">
        <w:rPr>
          <w:rFonts w:ascii="Arial" w:hAnsi="Arial" w:cs="Arial"/>
          <w:b/>
          <w:bCs/>
          <w:sz w:val="22"/>
          <w:szCs w:val="22"/>
        </w:rPr>
        <w:t>Molly:</w:t>
      </w:r>
      <w:r w:rsidR="00AF3587" w:rsidRPr="003336B9">
        <w:rPr>
          <w:rFonts w:ascii="Arial" w:hAnsi="Arial" w:cs="Arial"/>
          <w:sz w:val="22"/>
          <w:szCs w:val="22"/>
        </w:rPr>
        <w:t xml:space="preserve"> </w:t>
      </w:r>
      <w:r w:rsidRPr="003336B9">
        <w:rPr>
          <w:rFonts w:ascii="Arial" w:hAnsi="Arial" w:cs="Arial"/>
          <w:sz w:val="22"/>
          <w:szCs w:val="22"/>
        </w:rPr>
        <w:t xml:space="preserve">It's so good. </w:t>
      </w:r>
    </w:p>
    <w:p w14:paraId="0CFB27F4" w14:textId="77777777" w:rsidR="00FC4413" w:rsidRPr="003336B9" w:rsidRDefault="00FC4413">
      <w:pPr>
        <w:rPr>
          <w:rFonts w:ascii="Arial" w:hAnsi="Arial" w:cs="Arial"/>
          <w:b/>
          <w:bCs/>
          <w:sz w:val="22"/>
          <w:szCs w:val="22"/>
        </w:rPr>
      </w:pPr>
    </w:p>
    <w:p w14:paraId="080BE2B6" w14:textId="063B8981" w:rsidR="00693BF7"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Okay</w:t>
      </w:r>
      <w:r w:rsidR="003C628A" w:rsidRPr="003336B9">
        <w:rPr>
          <w:rFonts w:ascii="Arial" w:hAnsi="Arial" w:cs="Arial"/>
          <w:sz w:val="22"/>
          <w:szCs w:val="22"/>
        </w:rPr>
        <w:t>.</w:t>
      </w:r>
      <w:r w:rsidRPr="003336B9">
        <w:rPr>
          <w:rFonts w:ascii="Arial" w:hAnsi="Arial" w:cs="Arial"/>
          <w:sz w:val="22"/>
          <w:szCs w:val="22"/>
        </w:rPr>
        <w:t xml:space="preserve"> </w:t>
      </w:r>
      <w:r w:rsidR="003C628A" w:rsidRPr="003336B9">
        <w:rPr>
          <w:rFonts w:ascii="Arial" w:hAnsi="Arial" w:cs="Arial"/>
          <w:sz w:val="22"/>
          <w:szCs w:val="22"/>
        </w:rPr>
        <w:t>A</w:t>
      </w:r>
      <w:r w:rsidRPr="003336B9">
        <w:rPr>
          <w:rFonts w:ascii="Arial" w:hAnsi="Arial" w:cs="Arial"/>
          <w:sz w:val="22"/>
          <w:szCs w:val="22"/>
        </w:rPr>
        <w:t>nd then</w:t>
      </w:r>
      <w:r w:rsidR="003C628A" w:rsidRPr="003336B9">
        <w:rPr>
          <w:rFonts w:ascii="Arial" w:hAnsi="Arial" w:cs="Arial"/>
          <w:sz w:val="22"/>
          <w:szCs w:val="22"/>
        </w:rPr>
        <w:t>,</w:t>
      </w:r>
      <w:r w:rsidRPr="003336B9">
        <w:rPr>
          <w:rFonts w:ascii="Arial" w:hAnsi="Arial" w:cs="Arial"/>
          <w:sz w:val="22"/>
          <w:szCs w:val="22"/>
        </w:rPr>
        <w:t xml:space="preserve"> </w:t>
      </w:r>
      <w:proofErr w:type="gramStart"/>
      <w:r w:rsidRPr="003336B9">
        <w:rPr>
          <w:rFonts w:ascii="Arial" w:hAnsi="Arial" w:cs="Arial"/>
          <w:sz w:val="22"/>
          <w:szCs w:val="22"/>
        </w:rPr>
        <w:t>next</w:t>
      </w:r>
      <w:proofErr w:type="gramEnd"/>
      <w:r w:rsidRPr="003336B9">
        <w:rPr>
          <w:rFonts w:ascii="Arial" w:hAnsi="Arial" w:cs="Arial"/>
          <w:sz w:val="22"/>
          <w:szCs w:val="22"/>
        </w:rPr>
        <w:t xml:space="preserve"> question is </w:t>
      </w:r>
      <w:proofErr w:type="gramStart"/>
      <w:r w:rsidRPr="003336B9">
        <w:rPr>
          <w:rFonts w:ascii="Arial" w:hAnsi="Arial" w:cs="Arial"/>
          <w:sz w:val="22"/>
          <w:szCs w:val="22"/>
        </w:rPr>
        <w:t>most</w:t>
      </w:r>
      <w:proofErr w:type="gramEnd"/>
      <w:r w:rsidRPr="003336B9">
        <w:rPr>
          <w:rFonts w:ascii="Arial" w:hAnsi="Arial" w:cs="Arial"/>
          <w:sz w:val="22"/>
          <w:szCs w:val="22"/>
        </w:rPr>
        <w:t xml:space="preserve"> notable difference between the book and the movie. </w:t>
      </w:r>
    </w:p>
    <w:p w14:paraId="17EC72E7" w14:textId="77777777" w:rsidR="00B81579" w:rsidRPr="003336B9" w:rsidRDefault="00B81579">
      <w:pPr>
        <w:rPr>
          <w:rFonts w:ascii="Arial" w:hAnsi="Arial" w:cs="Arial"/>
          <w:b/>
          <w:bCs/>
          <w:sz w:val="22"/>
          <w:szCs w:val="22"/>
        </w:rPr>
      </w:pPr>
    </w:p>
    <w:p w14:paraId="4B050222" w14:textId="7C06E877" w:rsidR="00693BF7" w:rsidRPr="003336B9" w:rsidRDefault="00065F33">
      <w:pPr>
        <w:rPr>
          <w:rFonts w:ascii="Arial" w:hAnsi="Arial" w:cs="Arial"/>
          <w:sz w:val="22"/>
          <w:szCs w:val="22"/>
        </w:rPr>
      </w:pPr>
      <w:r w:rsidRPr="003336B9">
        <w:rPr>
          <w:rFonts w:ascii="Arial" w:hAnsi="Arial" w:cs="Arial"/>
          <w:b/>
          <w:bCs/>
          <w:sz w:val="22"/>
          <w:szCs w:val="22"/>
        </w:rPr>
        <w:t>Molly:</w:t>
      </w:r>
      <w:r w:rsidR="00AF3587" w:rsidRPr="003336B9">
        <w:rPr>
          <w:rFonts w:ascii="Arial" w:hAnsi="Arial" w:cs="Arial"/>
          <w:sz w:val="22"/>
          <w:szCs w:val="22"/>
        </w:rPr>
        <w:t xml:space="preserve"> </w:t>
      </w:r>
      <w:r w:rsidRPr="003336B9">
        <w:rPr>
          <w:rFonts w:ascii="Arial" w:hAnsi="Arial" w:cs="Arial"/>
          <w:sz w:val="22"/>
          <w:szCs w:val="22"/>
        </w:rPr>
        <w:t>I think the biggest</w:t>
      </w:r>
      <w:r w:rsidR="00AF3587" w:rsidRPr="003336B9">
        <w:rPr>
          <w:rFonts w:ascii="Arial" w:hAnsi="Arial" w:cs="Arial"/>
          <w:sz w:val="22"/>
          <w:szCs w:val="22"/>
        </w:rPr>
        <w:t xml:space="preserve"> </w:t>
      </w:r>
      <w:r w:rsidRPr="003336B9">
        <w:rPr>
          <w:rFonts w:ascii="Arial" w:hAnsi="Arial" w:cs="Arial"/>
          <w:sz w:val="22"/>
          <w:szCs w:val="22"/>
        </w:rPr>
        <w:t xml:space="preserve">change is the changing of Mrs. Smith's plotline and thus Mr. Elliot's </w:t>
      </w:r>
      <w:proofErr w:type="gramStart"/>
      <w:r w:rsidRPr="003336B9">
        <w:rPr>
          <w:rFonts w:ascii="Arial" w:hAnsi="Arial" w:cs="Arial"/>
          <w:sz w:val="22"/>
          <w:szCs w:val="22"/>
        </w:rPr>
        <w:t>plotline</w:t>
      </w:r>
      <w:proofErr w:type="gramEnd"/>
      <w:r w:rsidRPr="003336B9">
        <w:rPr>
          <w:rFonts w:ascii="Arial" w:hAnsi="Arial" w:cs="Arial"/>
          <w:sz w:val="22"/>
          <w:szCs w:val="22"/>
        </w:rPr>
        <w:t xml:space="preserve">. </w:t>
      </w:r>
    </w:p>
    <w:p w14:paraId="5D4348A2" w14:textId="77777777" w:rsidR="009362E6" w:rsidRPr="003336B9" w:rsidRDefault="009362E6">
      <w:pPr>
        <w:rPr>
          <w:rFonts w:ascii="Arial" w:hAnsi="Arial" w:cs="Arial"/>
          <w:b/>
          <w:bCs/>
          <w:sz w:val="22"/>
          <w:szCs w:val="22"/>
        </w:rPr>
      </w:pPr>
    </w:p>
    <w:p w14:paraId="1A2FBE07" w14:textId="66D38FDF" w:rsidR="00693BF7"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 xml:space="preserve">Agreed. </w:t>
      </w:r>
    </w:p>
    <w:p w14:paraId="4F93D05A" w14:textId="77777777" w:rsidR="009362E6" w:rsidRPr="003336B9" w:rsidRDefault="009362E6">
      <w:pPr>
        <w:rPr>
          <w:rFonts w:ascii="Arial" w:hAnsi="Arial" w:cs="Arial"/>
          <w:b/>
          <w:bCs/>
          <w:sz w:val="22"/>
          <w:szCs w:val="22"/>
        </w:rPr>
      </w:pPr>
    </w:p>
    <w:p w14:paraId="3499C6B2" w14:textId="1B1A008D" w:rsidR="00693BF7" w:rsidRPr="003336B9" w:rsidRDefault="009E33D9">
      <w:pPr>
        <w:rPr>
          <w:rFonts w:ascii="Arial" w:hAnsi="Arial" w:cs="Arial"/>
          <w:sz w:val="22"/>
          <w:szCs w:val="22"/>
        </w:rPr>
      </w:pPr>
      <w:r w:rsidRPr="003336B9">
        <w:rPr>
          <w:rFonts w:ascii="Arial" w:hAnsi="Arial" w:cs="Arial"/>
          <w:b/>
          <w:bCs/>
          <w:sz w:val="22"/>
          <w:szCs w:val="22"/>
        </w:rPr>
        <w:t>Alice:</w:t>
      </w:r>
      <w:r w:rsidR="00AF3587" w:rsidRPr="003336B9">
        <w:rPr>
          <w:rFonts w:ascii="Arial" w:hAnsi="Arial" w:cs="Arial"/>
          <w:sz w:val="22"/>
          <w:szCs w:val="22"/>
        </w:rPr>
        <w:t xml:space="preserve"> </w:t>
      </w:r>
      <w:r w:rsidRPr="003336B9">
        <w:rPr>
          <w:rFonts w:ascii="Arial" w:hAnsi="Arial" w:cs="Arial"/>
          <w:sz w:val="22"/>
          <w:szCs w:val="22"/>
        </w:rPr>
        <w:t>Yeah. And it is a shame</w:t>
      </w:r>
      <w:r w:rsidR="00AF3587" w:rsidRPr="003336B9">
        <w:rPr>
          <w:rFonts w:ascii="Arial" w:hAnsi="Arial" w:cs="Arial"/>
          <w:sz w:val="22"/>
          <w:szCs w:val="22"/>
        </w:rPr>
        <w:t xml:space="preserve">, </w:t>
      </w:r>
      <w:r w:rsidRPr="003336B9">
        <w:rPr>
          <w:rFonts w:ascii="Arial" w:hAnsi="Arial" w:cs="Arial"/>
          <w:sz w:val="22"/>
          <w:szCs w:val="22"/>
        </w:rPr>
        <w:t xml:space="preserve">I know we've already covered it, but I, too, would really like to see a more villainous Elliot. </w:t>
      </w:r>
    </w:p>
    <w:p w14:paraId="4F9A25C0" w14:textId="77777777" w:rsidR="00B06BF2" w:rsidRPr="003336B9" w:rsidRDefault="00B06BF2">
      <w:pPr>
        <w:rPr>
          <w:rFonts w:ascii="Arial" w:hAnsi="Arial" w:cs="Arial"/>
          <w:b/>
          <w:bCs/>
          <w:sz w:val="22"/>
          <w:szCs w:val="22"/>
        </w:rPr>
      </w:pPr>
    </w:p>
    <w:p w14:paraId="0A685E54" w14:textId="0F2312EF" w:rsidR="00693BF7"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 xml:space="preserve">Yeah. </w:t>
      </w:r>
    </w:p>
    <w:p w14:paraId="2D20BA92" w14:textId="77777777" w:rsidR="00B06BF2" w:rsidRPr="003336B9" w:rsidRDefault="00B06BF2">
      <w:pPr>
        <w:rPr>
          <w:rFonts w:ascii="Arial" w:hAnsi="Arial" w:cs="Arial"/>
          <w:b/>
          <w:bCs/>
          <w:sz w:val="22"/>
          <w:szCs w:val="22"/>
        </w:rPr>
      </w:pPr>
    </w:p>
    <w:p w14:paraId="450092E9" w14:textId="385CB55B" w:rsidR="00AF3587" w:rsidRPr="003336B9" w:rsidRDefault="009E33D9">
      <w:pPr>
        <w:rPr>
          <w:rFonts w:ascii="Arial" w:hAnsi="Arial" w:cs="Arial"/>
          <w:sz w:val="22"/>
          <w:szCs w:val="22"/>
        </w:rPr>
      </w:pPr>
      <w:r w:rsidRPr="003336B9">
        <w:rPr>
          <w:rFonts w:ascii="Arial" w:hAnsi="Arial" w:cs="Arial"/>
          <w:b/>
          <w:bCs/>
          <w:sz w:val="22"/>
          <w:szCs w:val="22"/>
        </w:rPr>
        <w:t>Alice:</w:t>
      </w:r>
      <w:r w:rsidR="00AF3587" w:rsidRPr="003336B9">
        <w:rPr>
          <w:rFonts w:ascii="Arial" w:hAnsi="Arial" w:cs="Arial"/>
          <w:sz w:val="22"/>
          <w:szCs w:val="22"/>
        </w:rPr>
        <w:t xml:space="preserve"> </w:t>
      </w:r>
      <w:r w:rsidRPr="003336B9">
        <w:rPr>
          <w:rFonts w:ascii="Arial" w:hAnsi="Arial" w:cs="Arial"/>
          <w:sz w:val="22"/>
          <w:szCs w:val="22"/>
        </w:rPr>
        <w:t>Because otherwise</w:t>
      </w:r>
      <w:r w:rsidR="009C2F7E" w:rsidRPr="003336B9">
        <w:rPr>
          <w:rFonts w:ascii="Arial" w:hAnsi="Arial" w:cs="Arial"/>
          <w:sz w:val="22"/>
          <w:szCs w:val="22"/>
        </w:rPr>
        <w:t>,</w:t>
      </w:r>
      <w:r w:rsidRPr="003336B9">
        <w:rPr>
          <w:rFonts w:ascii="Arial" w:hAnsi="Arial" w:cs="Arial"/>
          <w:sz w:val="22"/>
          <w:szCs w:val="22"/>
        </w:rPr>
        <w:t xml:space="preserve"> he's just </w:t>
      </w:r>
      <w:r w:rsidR="00AF3587" w:rsidRPr="003336B9">
        <w:rPr>
          <w:rFonts w:ascii="Arial" w:hAnsi="Arial" w:cs="Arial"/>
          <w:b/>
          <w:bCs/>
          <w:sz w:val="22"/>
          <w:szCs w:val="22"/>
        </w:rPr>
        <w:t>[01:09:00]</w:t>
      </w:r>
      <w:r w:rsidR="00AF3587" w:rsidRPr="003336B9">
        <w:rPr>
          <w:rFonts w:ascii="Arial" w:hAnsi="Arial" w:cs="Arial"/>
          <w:sz w:val="22"/>
          <w:szCs w:val="22"/>
        </w:rPr>
        <w:t xml:space="preserve"> </w:t>
      </w:r>
      <w:r w:rsidRPr="003336B9">
        <w:rPr>
          <w:rFonts w:ascii="Arial" w:hAnsi="Arial" w:cs="Arial"/>
          <w:sz w:val="22"/>
          <w:szCs w:val="22"/>
        </w:rPr>
        <w:t>lurking around, narrowing his eyes, saying words grossly</w:t>
      </w:r>
      <w:r w:rsidR="00AF3587" w:rsidRPr="003336B9">
        <w:rPr>
          <w:rFonts w:ascii="Arial" w:hAnsi="Arial" w:cs="Arial"/>
          <w:sz w:val="22"/>
          <w:szCs w:val="22"/>
        </w:rPr>
        <w:t>.</w:t>
      </w:r>
    </w:p>
    <w:p w14:paraId="1AE2304E" w14:textId="77777777" w:rsidR="00AF3587" w:rsidRPr="003336B9" w:rsidRDefault="00AF3587">
      <w:pPr>
        <w:rPr>
          <w:rFonts w:ascii="Arial" w:hAnsi="Arial" w:cs="Arial"/>
          <w:sz w:val="22"/>
          <w:szCs w:val="22"/>
        </w:rPr>
      </w:pPr>
    </w:p>
    <w:p w14:paraId="60F770D0" w14:textId="40E6DAE9" w:rsidR="00693BF7" w:rsidRPr="003336B9" w:rsidRDefault="00AF3587">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 xml:space="preserve">Being blonde. </w:t>
      </w:r>
    </w:p>
    <w:p w14:paraId="30637F4D" w14:textId="77777777" w:rsidR="00AD6A61" w:rsidRPr="003336B9" w:rsidRDefault="00AD6A61">
      <w:pPr>
        <w:rPr>
          <w:rFonts w:ascii="Arial" w:hAnsi="Arial" w:cs="Arial"/>
          <w:b/>
          <w:bCs/>
          <w:sz w:val="22"/>
          <w:szCs w:val="22"/>
        </w:rPr>
      </w:pPr>
    </w:p>
    <w:p w14:paraId="464C6ECE" w14:textId="77777777" w:rsidR="00A45E00"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And there's a vagueness to Jane Austen's villains</w:t>
      </w:r>
      <w:r w:rsidR="00AF3587" w:rsidRPr="003336B9">
        <w:rPr>
          <w:rFonts w:ascii="Arial" w:hAnsi="Arial" w:cs="Arial"/>
          <w:sz w:val="22"/>
          <w:szCs w:val="22"/>
        </w:rPr>
        <w:t xml:space="preserve"> s</w:t>
      </w:r>
      <w:r w:rsidRPr="003336B9">
        <w:rPr>
          <w:rFonts w:ascii="Arial" w:hAnsi="Arial" w:cs="Arial"/>
          <w:sz w:val="22"/>
          <w:szCs w:val="22"/>
        </w:rPr>
        <w:t>ometimes. They're all vaguely ambitious, slightly lying men and they do a lot of different stuff that's shitty</w:t>
      </w:r>
      <w:r w:rsidR="009B5625" w:rsidRPr="003336B9">
        <w:rPr>
          <w:rFonts w:ascii="Arial" w:hAnsi="Arial" w:cs="Arial"/>
          <w:sz w:val="22"/>
          <w:szCs w:val="22"/>
        </w:rPr>
        <w:t>.</w:t>
      </w:r>
      <w:r w:rsidRPr="003336B9">
        <w:rPr>
          <w:rFonts w:ascii="Arial" w:hAnsi="Arial" w:cs="Arial"/>
          <w:sz w:val="22"/>
          <w:szCs w:val="22"/>
        </w:rPr>
        <w:t xml:space="preserve"> </w:t>
      </w:r>
      <w:r w:rsidR="009B5625" w:rsidRPr="003336B9">
        <w:rPr>
          <w:rFonts w:ascii="Arial" w:hAnsi="Arial" w:cs="Arial"/>
          <w:sz w:val="22"/>
          <w:szCs w:val="22"/>
        </w:rPr>
        <w:t>B</w:t>
      </w:r>
      <w:r w:rsidRPr="003336B9">
        <w:rPr>
          <w:rFonts w:ascii="Arial" w:hAnsi="Arial" w:cs="Arial"/>
          <w:sz w:val="22"/>
          <w:szCs w:val="22"/>
        </w:rPr>
        <w:t>ut it's usually</w:t>
      </w:r>
      <w:r w:rsidR="00AF3587" w:rsidRPr="003336B9">
        <w:rPr>
          <w:rFonts w:ascii="Arial" w:hAnsi="Arial" w:cs="Arial"/>
          <w:sz w:val="22"/>
          <w:szCs w:val="22"/>
        </w:rPr>
        <w:t xml:space="preserve"> </w:t>
      </w:r>
      <w:r w:rsidRPr="003336B9">
        <w:rPr>
          <w:rFonts w:ascii="Arial" w:hAnsi="Arial" w:cs="Arial"/>
          <w:sz w:val="22"/>
          <w:szCs w:val="22"/>
        </w:rPr>
        <w:t>involved in</w:t>
      </w:r>
      <w:r w:rsidR="00AF3587" w:rsidRPr="003336B9">
        <w:rPr>
          <w:rFonts w:ascii="Arial" w:hAnsi="Arial" w:cs="Arial"/>
          <w:sz w:val="22"/>
          <w:szCs w:val="22"/>
        </w:rPr>
        <w:t xml:space="preserve"> </w:t>
      </w:r>
      <w:r w:rsidRPr="003336B9">
        <w:rPr>
          <w:rFonts w:ascii="Arial" w:hAnsi="Arial" w:cs="Arial"/>
          <w:sz w:val="22"/>
          <w:szCs w:val="22"/>
        </w:rPr>
        <w:t xml:space="preserve">trying to seduce some poor young </w:t>
      </w:r>
      <w:proofErr w:type="gramStart"/>
      <w:r w:rsidRPr="003336B9">
        <w:rPr>
          <w:rFonts w:ascii="Arial" w:hAnsi="Arial" w:cs="Arial"/>
          <w:sz w:val="22"/>
          <w:szCs w:val="22"/>
        </w:rPr>
        <w:t>girl</w:t>
      </w:r>
      <w:r w:rsidR="00EF0C23" w:rsidRPr="003336B9">
        <w:rPr>
          <w:rFonts w:ascii="Arial" w:hAnsi="Arial" w:cs="Arial"/>
          <w:sz w:val="22"/>
          <w:szCs w:val="22"/>
        </w:rPr>
        <w:t>,</w:t>
      </w:r>
      <w:r w:rsidRPr="003336B9">
        <w:rPr>
          <w:rFonts w:ascii="Arial" w:hAnsi="Arial" w:cs="Arial"/>
          <w:sz w:val="22"/>
          <w:szCs w:val="22"/>
        </w:rPr>
        <w:t xml:space="preserve"> and</w:t>
      </w:r>
      <w:proofErr w:type="gramEnd"/>
      <w:r w:rsidRPr="003336B9">
        <w:rPr>
          <w:rFonts w:ascii="Arial" w:hAnsi="Arial" w:cs="Arial"/>
          <w:sz w:val="22"/>
          <w:szCs w:val="22"/>
        </w:rPr>
        <w:t xml:space="preserve"> gain a fortune and</w:t>
      </w:r>
      <w:r w:rsidR="00AF3587" w:rsidRPr="003336B9">
        <w:rPr>
          <w:rFonts w:ascii="Arial" w:hAnsi="Arial" w:cs="Arial"/>
          <w:sz w:val="22"/>
          <w:szCs w:val="22"/>
        </w:rPr>
        <w:t xml:space="preserve"> </w:t>
      </w:r>
      <w:r w:rsidRPr="003336B9">
        <w:rPr>
          <w:rFonts w:ascii="Arial" w:hAnsi="Arial" w:cs="Arial"/>
          <w:sz w:val="22"/>
          <w:szCs w:val="22"/>
        </w:rPr>
        <w:t xml:space="preserve">use their money frivolously. </w:t>
      </w:r>
    </w:p>
    <w:p w14:paraId="26BC699A" w14:textId="77777777" w:rsidR="00A45E00" w:rsidRPr="003336B9" w:rsidRDefault="00A45E00">
      <w:pPr>
        <w:rPr>
          <w:rFonts w:ascii="Arial" w:hAnsi="Arial" w:cs="Arial"/>
          <w:sz w:val="22"/>
          <w:szCs w:val="22"/>
        </w:rPr>
      </w:pPr>
    </w:p>
    <w:p w14:paraId="0FAFD387" w14:textId="2D3E8ADB" w:rsidR="00693BF7" w:rsidRPr="003336B9" w:rsidRDefault="00000000">
      <w:pPr>
        <w:rPr>
          <w:rFonts w:ascii="Arial" w:hAnsi="Arial" w:cs="Arial"/>
          <w:sz w:val="22"/>
          <w:szCs w:val="22"/>
        </w:rPr>
      </w:pPr>
      <w:r w:rsidRPr="003336B9">
        <w:rPr>
          <w:rFonts w:ascii="Arial" w:hAnsi="Arial" w:cs="Arial"/>
          <w:sz w:val="22"/>
          <w:szCs w:val="22"/>
        </w:rPr>
        <w:lastRenderedPageBreak/>
        <w:t xml:space="preserve">What I thought was interesting about </w:t>
      </w:r>
      <w:proofErr w:type="gramStart"/>
      <w:r w:rsidRPr="003336B9">
        <w:rPr>
          <w:rFonts w:ascii="Arial" w:hAnsi="Arial" w:cs="Arial"/>
          <w:sz w:val="22"/>
          <w:szCs w:val="22"/>
        </w:rPr>
        <w:t>Elliot</w:t>
      </w:r>
      <w:r w:rsidR="002C0097" w:rsidRPr="003336B9">
        <w:rPr>
          <w:rFonts w:ascii="Arial" w:hAnsi="Arial" w:cs="Arial"/>
          <w:sz w:val="22"/>
          <w:szCs w:val="22"/>
        </w:rPr>
        <w:t>,</w:t>
      </w:r>
      <w:proofErr w:type="gramEnd"/>
      <w:r w:rsidRPr="003336B9">
        <w:rPr>
          <w:rFonts w:ascii="Arial" w:hAnsi="Arial" w:cs="Arial"/>
          <w:sz w:val="22"/>
          <w:szCs w:val="22"/>
        </w:rPr>
        <w:t xml:space="preserve"> is that he is a different kind of villain</w:t>
      </w:r>
      <w:r w:rsidR="00AF3587" w:rsidRPr="003336B9">
        <w:rPr>
          <w:rFonts w:ascii="Arial" w:hAnsi="Arial" w:cs="Arial"/>
          <w:sz w:val="22"/>
          <w:szCs w:val="22"/>
        </w:rPr>
        <w:t>,</w:t>
      </w:r>
      <w:r w:rsidRPr="003336B9">
        <w:rPr>
          <w:rFonts w:ascii="Arial" w:hAnsi="Arial" w:cs="Arial"/>
          <w:sz w:val="22"/>
          <w:szCs w:val="22"/>
        </w:rPr>
        <w:t xml:space="preserve"> still</w:t>
      </w:r>
      <w:r w:rsidR="00AF3587" w:rsidRPr="003336B9">
        <w:rPr>
          <w:rFonts w:ascii="Arial" w:hAnsi="Arial" w:cs="Arial"/>
          <w:sz w:val="22"/>
          <w:szCs w:val="22"/>
        </w:rPr>
        <w:t xml:space="preserve"> </w:t>
      </w:r>
      <w:r w:rsidRPr="003336B9">
        <w:rPr>
          <w:rFonts w:ascii="Arial" w:hAnsi="Arial" w:cs="Arial"/>
          <w:sz w:val="22"/>
          <w:szCs w:val="22"/>
        </w:rPr>
        <w:t>ambitious and trying to get as much money as possible</w:t>
      </w:r>
      <w:r w:rsidR="001324E2" w:rsidRPr="003336B9">
        <w:rPr>
          <w:rFonts w:ascii="Arial" w:hAnsi="Arial" w:cs="Arial"/>
          <w:sz w:val="22"/>
          <w:szCs w:val="22"/>
        </w:rPr>
        <w:t>.</w:t>
      </w:r>
      <w:r w:rsidRPr="003336B9">
        <w:rPr>
          <w:rFonts w:ascii="Arial" w:hAnsi="Arial" w:cs="Arial"/>
          <w:sz w:val="22"/>
          <w:szCs w:val="22"/>
        </w:rPr>
        <w:t xml:space="preserve"> </w:t>
      </w:r>
      <w:r w:rsidR="001324E2" w:rsidRPr="003336B9">
        <w:rPr>
          <w:rFonts w:ascii="Arial" w:hAnsi="Arial" w:cs="Arial"/>
          <w:sz w:val="22"/>
          <w:szCs w:val="22"/>
        </w:rPr>
        <w:t>B</w:t>
      </w:r>
      <w:r w:rsidRPr="003336B9">
        <w:rPr>
          <w:rFonts w:ascii="Arial" w:hAnsi="Arial" w:cs="Arial"/>
          <w:sz w:val="22"/>
          <w:szCs w:val="22"/>
        </w:rPr>
        <w:t xml:space="preserve">ut he's </w:t>
      </w:r>
      <w:proofErr w:type="gramStart"/>
      <w:r w:rsidRPr="003336B9">
        <w:rPr>
          <w:rFonts w:ascii="Arial" w:hAnsi="Arial" w:cs="Arial"/>
          <w:sz w:val="22"/>
          <w:szCs w:val="22"/>
        </w:rPr>
        <w:t>actually on</w:t>
      </w:r>
      <w:proofErr w:type="gramEnd"/>
      <w:r w:rsidRPr="003336B9">
        <w:rPr>
          <w:rFonts w:ascii="Arial" w:hAnsi="Arial" w:cs="Arial"/>
          <w:sz w:val="22"/>
          <w:szCs w:val="22"/>
        </w:rPr>
        <w:t xml:space="preserve"> the other side of getting as much money as possible and is treating everyone around him like shit. And I thought that was </w:t>
      </w:r>
      <w:proofErr w:type="gramStart"/>
      <w:r w:rsidRPr="003336B9">
        <w:rPr>
          <w:rFonts w:ascii="Arial" w:hAnsi="Arial" w:cs="Arial"/>
          <w:sz w:val="22"/>
          <w:szCs w:val="22"/>
        </w:rPr>
        <w:t>really cool</w:t>
      </w:r>
      <w:proofErr w:type="gramEnd"/>
      <w:r w:rsidRPr="003336B9">
        <w:rPr>
          <w:rFonts w:ascii="Arial" w:hAnsi="Arial" w:cs="Arial"/>
          <w:sz w:val="22"/>
          <w:szCs w:val="22"/>
        </w:rPr>
        <w:t xml:space="preserve">. I was really bummed that they completely boiled down his story to basically generic Jane Austen villain type in this. </w:t>
      </w:r>
    </w:p>
    <w:p w14:paraId="087574FA" w14:textId="77777777" w:rsidR="00243B9D" w:rsidRPr="003336B9" w:rsidRDefault="00243B9D">
      <w:pPr>
        <w:rPr>
          <w:rFonts w:ascii="Arial" w:hAnsi="Arial" w:cs="Arial"/>
          <w:b/>
          <w:bCs/>
          <w:sz w:val="22"/>
          <w:szCs w:val="22"/>
        </w:rPr>
      </w:pPr>
    </w:p>
    <w:p w14:paraId="67528E19" w14:textId="211A4929" w:rsidR="00693BF7" w:rsidRPr="003336B9" w:rsidRDefault="00065F33">
      <w:pPr>
        <w:rPr>
          <w:rFonts w:ascii="Arial" w:hAnsi="Arial" w:cs="Arial"/>
          <w:sz w:val="22"/>
          <w:szCs w:val="22"/>
        </w:rPr>
      </w:pPr>
      <w:r w:rsidRPr="003336B9">
        <w:rPr>
          <w:rFonts w:ascii="Arial" w:hAnsi="Arial" w:cs="Arial"/>
          <w:b/>
          <w:bCs/>
          <w:sz w:val="22"/>
          <w:szCs w:val="22"/>
        </w:rPr>
        <w:t>Molly:</w:t>
      </w:r>
      <w:r w:rsidR="00AF3587" w:rsidRPr="003336B9">
        <w:rPr>
          <w:rFonts w:ascii="Arial" w:hAnsi="Arial" w:cs="Arial"/>
          <w:sz w:val="22"/>
          <w:szCs w:val="22"/>
        </w:rPr>
        <w:t xml:space="preserve"> </w:t>
      </w:r>
      <w:r w:rsidRPr="003336B9">
        <w:rPr>
          <w:rFonts w:ascii="Arial" w:hAnsi="Arial" w:cs="Arial"/>
          <w:sz w:val="22"/>
          <w:szCs w:val="22"/>
        </w:rPr>
        <w:t xml:space="preserve">Yeah. </w:t>
      </w:r>
    </w:p>
    <w:p w14:paraId="51FE48BC" w14:textId="77777777" w:rsidR="0009062A" w:rsidRPr="003336B9" w:rsidRDefault="0009062A">
      <w:pPr>
        <w:rPr>
          <w:rFonts w:ascii="Arial" w:hAnsi="Arial" w:cs="Arial"/>
          <w:b/>
          <w:bCs/>
          <w:sz w:val="22"/>
          <w:szCs w:val="22"/>
        </w:rPr>
      </w:pPr>
    </w:p>
    <w:p w14:paraId="06FA93B0" w14:textId="592BE30B" w:rsidR="00AF3587"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So</w:t>
      </w:r>
      <w:r w:rsidR="00A65B42" w:rsidRPr="003336B9">
        <w:rPr>
          <w:rFonts w:ascii="Arial" w:hAnsi="Arial" w:cs="Arial"/>
          <w:sz w:val="22"/>
          <w:szCs w:val="22"/>
        </w:rPr>
        <w:t>,</w:t>
      </w:r>
      <w:r w:rsidRPr="003336B9">
        <w:rPr>
          <w:rFonts w:ascii="Arial" w:hAnsi="Arial" w:cs="Arial"/>
          <w:sz w:val="22"/>
          <w:szCs w:val="22"/>
        </w:rPr>
        <w:t xml:space="preserve"> that's, I think, the biggest notable difference. I'll add a </w:t>
      </w:r>
      <w:r w:rsidR="00AF3587" w:rsidRPr="003336B9">
        <w:rPr>
          <w:rFonts w:ascii="Arial" w:hAnsi="Arial" w:cs="Arial"/>
          <w:sz w:val="22"/>
          <w:szCs w:val="22"/>
        </w:rPr>
        <w:t>p</w:t>
      </w:r>
      <w:r w:rsidRPr="003336B9">
        <w:rPr>
          <w:rFonts w:ascii="Arial" w:hAnsi="Arial" w:cs="Arial"/>
          <w:sz w:val="22"/>
          <w:szCs w:val="22"/>
        </w:rPr>
        <w:t xml:space="preserve">ositive notable difference as well, </w:t>
      </w:r>
      <w:r w:rsidR="00AF3587" w:rsidRPr="003336B9">
        <w:rPr>
          <w:rFonts w:ascii="Arial" w:hAnsi="Arial" w:cs="Arial"/>
          <w:b/>
          <w:bCs/>
          <w:sz w:val="22"/>
          <w:szCs w:val="22"/>
        </w:rPr>
        <w:t>[01:10:00]</w:t>
      </w:r>
      <w:r w:rsidR="00AF3587" w:rsidRPr="003336B9">
        <w:rPr>
          <w:rFonts w:ascii="Arial" w:hAnsi="Arial" w:cs="Arial"/>
          <w:sz w:val="22"/>
          <w:szCs w:val="22"/>
        </w:rPr>
        <w:t xml:space="preserve"> </w:t>
      </w:r>
      <w:r w:rsidRPr="003336B9">
        <w:rPr>
          <w:rFonts w:ascii="Arial" w:hAnsi="Arial" w:cs="Arial"/>
          <w:sz w:val="22"/>
          <w:szCs w:val="22"/>
        </w:rPr>
        <w:t xml:space="preserve">which is the focus on the actual </w:t>
      </w:r>
      <w:r w:rsidR="00A00CDE" w:rsidRPr="003336B9">
        <w:rPr>
          <w:rFonts w:ascii="Arial" w:hAnsi="Arial" w:cs="Arial"/>
          <w:sz w:val="22"/>
          <w:szCs w:val="22"/>
        </w:rPr>
        <w:t>N</w:t>
      </w:r>
      <w:r w:rsidRPr="003336B9">
        <w:rPr>
          <w:rFonts w:ascii="Arial" w:hAnsi="Arial" w:cs="Arial"/>
          <w:sz w:val="22"/>
          <w:szCs w:val="22"/>
        </w:rPr>
        <w:t xml:space="preserve">avy as Alice highlighted in her beautiful Napoleonic War coverage. I think that's </w:t>
      </w:r>
      <w:proofErr w:type="gramStart"/>
      <w:r w:rsidRPr="003336B9">
        <w:rPr>
          <w:rFonts w:ascii="Arial" w:hAnsi="Arial" w:cs="Arial"/>
          <w:sz w:val="22"/>
          <w:szCs w:val="22"/>
        </w:rPr>
        <w:t>a really interesting</w:t>
      </w:r>
      <w:proofErr w:type="gramEnd"/>
      <w:r w:rsidRPr="003336B9">
        <w:rPr>
          <w:rFonts w:ascii="Arial" w:hAnsi="Arial" w:cs="Arial"/>
          <w:sz w:val="22"/>
          <w:szCs w:val="22"/>
        </w:rPr>
        <w:t xml:space="preserve"> and wonderful underpinning to the entire story in the </w:t>
      </w:r>
      <w:proofErr w:type="gramStart"/>
      <w:r w:rsidRPr="003336B9">
        <w:rPr>
          <w:rFonts w:ascii="Arial" w:hAnsi="Arial" w:cs="Arial"/>
          <w:sz w:val="22"/>
          <w:szCs w:val="22"/>
        </w:rPr>
        <w:t>book</w:t>
      </w:r>
      <w:r w:rsidR="00057B8E" w:rsidRPr="003336B9">
        <w:rPr>
          <w:rFonts w:ascii="Arial" w:hAnsi="Arial" w:cs="Arial"/>
          <w:sz w:val="22"/>
          <w:szCs w:val="22"/>
        </w:rPr>
        <w:t>,</w:t>
      </w:r>
      <w:r w:rsidRPr="003336B9">
        <w:rPr>
          <w:rFonts w:ascii="Arial" w:hAnsi="Arial" w:cs="Arial"/>
          <w:sz w:val="22"/>
          <w:szCs w:val="22"/>
        </w:rPr>
        <w:t xml:space="preserve"> and</w:t>
      </w:r>
      <w:proofErr w:type="gramEnd"/>
      <w:r w:rsidRPr="003336B9">
        <w:rPr>
          <w:rFonts w:ascii="Arial" w:hAnsi="Arial" w:cs="Arial"/>
          <w:sz w:val="22"/>
          <w:szCs w:val="22"/>
        </w:rPr>
        <w:t xml:space="preserve"> </w:t>
      </w:r>
      <w:proofErr w:type="gramStart"/>
      <w:r w:rsidRPr="003336B9">
        <w:rPr>
          <w:rFonts w:ascii="Arial" w:hAnsi="Arial" w:cs="Arial"/>
          <w:sz w:val="22"/>
          <w:szCs w:val="22"/>
        </w:rPr>
        <w:t>is much</w:t>
      </w:r>
      <w:proofErr w:type="gramEnd"/>
      <w:r w:rsidRPr="003336B9">
        <w:rPr>
          <w:rFonts w:ascii="Arial" w:hAnsi="Arial" w:cs="Arial"/>
          <w:sz w:val="22"/>
          <w:szCs w:val="22"/>
        </w:rPr>
        <w:t xml:space="preserve"> made much more explicit in the movie, which I like. </w:t>
      </w:r>
    </w:p>
    <w:p w14:paraId="68C46471" w14:textId="77777777" w:rsidR="00AF3587" w:rsidRPr="003336B9" w:rsidRDefault="00AF3587">
      <w:pPr>
        <w:rPr>
          <w:rFonts w:ascii="Arial" w:hAnsi="Arial" w:cs="Arial"/>
          <w:sz w:val="22"/>
          <w:szCs w:val="22"/>
        </w:rPr>
      </w:pPr>
    </w:p>
    <w:p w14:paraId="3D6F2039" w14:textId="5008009C" w:rsidR="00AF3587" w:rsidRPr="003336B9" w:rsidRDefault="00AF3587">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Mm-hmm. </w:t>
      </w:r>
    </w:p>
    <w:p w14:paraId="15980BFD" w14:textId="77777777" w:rsidR="00AF3587" w:rsidRPr="003336B9" w:rsidRDefault="00AF3587">
      <w:pPr>
        <w:rPr>
          <w:rFonts w:ascii="Arial" w:hAnsi="Arial" w:cs="Arial"/>
          <w:sz w:val="22"/>
          <w:szCs w:val="22"/>
        </w:rPr>
      </w:pPr>
    </w:p>
    <w:p w14:paraId="65224DCA" w14:textId="0C986F22" w:rsidR="00693BF7" w:rsidRPr="003336B9" w:rsidRDefault="00AF3587">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All right</w:t>
      </w:r>
      <w:r w:rsidR="00050481" w:rsidRPr="003336B9">
        <w:rPr>
          <w:rFonts w:ascii="Arial" w:hAnsi="Arial" w:cs="Arial"/>
          <w:sz w:val="22"/>
          <w:szCs w:val="22"/>
        </w:rPr>
        <w:t>.</w:t>
      </w:r>
      <w:r w:rsidRPr="003336B9">
        <w:rPr>
          <w:rFonts w:ascii="Arial" w:hAnsi="Arial" w:cs="Arial"/>
          <w:sz w:val="22"/>
          <w:szCs w:val="22"/>
        </w:rPr>
        <w:t xml:space="preserve"> </w:t>
      </w:r>
      <w:r w:rsidR="00050481" w:rsidRPr="003336B9">
        <w:rPr>
          <w:rFonts w:ascii="Arial" w:hAnsi="Arial" w:cs="Arial"/>
          <w:sz w:val="22"/>
          <w:szCs w:val="22"/>
        </w:rPr>
        <w:t>F</w:t>
      </w:r>
      <w:r w:rsidRPr="003336B9">
        <w:rPr>
          <w:rFonts w:ascii="Arial" w:hAnsi="Arial" w:cs="Arial"/>
          <w:sz w:val="22"/>
          <w:szCs w:val="22"/>
        </w:rPr>
        <w:t xml:space="preserve">avorite part of this movie? </w:t>
      </w:r>
    </w:p>
    <w:p w14:paraId="3338F642" w14:textId="77777777" w:rsidR="00170ABA" w:rsidRPr="003336B9" w:rsidRDefault="00170ABA">
      <w:pPr>
        <w:rPr>
          <w:rFonts w:ascii="Arial" w:hAnsi="Arial" w:cs="Arial"/>
          <w:b/>
          <w:bCs/>
          <w:sz w:val="22"/>
          <w:szCs w:val="22"/>
        </w:rPr>
      </w:pPr>
    </w:p>
    <w:p w14:paraId="700F301F" w14:textId="5CB61A8B" w:rsidR="00693BF7" w:rsidRPr="003336B9" w:rsidRDefault="009E33D9">
      <w:pPr>
        <w:rPr>
          <w:rFonts w:ascii="Arial" w:hAnsi="Arial" w:cs="Arial"/>
          <w:sz w:val="22"/>
          <w:szCs w:val="22"/>
        </w:rPr>
      </w:pPr>
      <w:r w:rsidRPr="003336B9">
        <w:rPr>
          <w:rFonts w:ascii="Arial" w:hAnsi="Arial" w:cs="Arial"/>
          <w:b/>
          <w:bCs/>
          <w:sz w:val="22"/>
          <w:szCs w:val="22"/>
        </w:rPr>
        <w:t>Kim:</w:t>
      </w:r>
      <w:r w:rsidR="00AF3587" w:rsidRPr="003336B9">
        <w:rPr>
          <w:rFonts w:ascii="Arial" w:hAnsi="Arial" w:cs="Arial"/>
          <w:sz w:val="22"/>
          <w:szCs w:val="22"/>
        </w:rPr>
        <w:t xml:space="preserve"> </w:t>
      </w:r>
      <w:r w:rsidRPr="003336B9">
        <w:rPr>
          <w:rFonts w:ascii="Arial" w:hAnsi="Arial" w:cs="Arial"/>
          <w:sz w:val="22"/>
          <w:szCs w:val="22"/>
        </w:rPr>
        <w:t xml:space="preserve">The scene at the window. I don't </w:t>
      </w:r>
      <w:proofErr w:type="gramStart"/>
      <w:r w:rsidRPr="003336B9">
        <w:rPr>
          <w:rFonts w:ascii="Arial" w:hAnsi="Arial" w:cs="Arial"/>
          <w:sz w:val="22"/>
          <w:szCs w:val="22"/>
        </w:rPr>
        <w:t>know</w:t>
      </w:r>
      <w:r w:rsidR="004C50AC" w:rsidRPr="003336B9">
        <w:rPr>
          <w:rFonts w:ascii="Arial" w:hAnsi="Arial" w:cs="Arial"/>
          <w:sz w:val="22"/>
          <w:szCs w:val="22"/>
        </w:rPr>
        <w:t>,</w:t>
      </w:r>
      <w:proofErr w:type="gramEnd"/>
      <w:r w:rsidRPr="003336B9">
        <w:rPr>
          <w:rFonts w:ascii="Arial" w:hAnsi="Arial" w:cs="Arial"/>
          <w:sz w:val="22"/>
          <w:szCs w:val="22"/>
        </w:rPr>
        <w:t xml:space="preserve"> </w:t>
      </w:r>
      <w:r w:rsidR="004C50AC" w:rsidRPr="003336B9">
        <w:rPr>
          <w:rFonts w:ascii="Arial" w:hAnsi="Arial" w:cs="Arial"/>
          <w:sz w:val="22"/>
          <w:szCs w:val="22"/>
        </w:rPr>
        <w:t>t</w:t>
      </w:r>
      <w:r w:rsidRPr="003336B9">
        <w:rPr>
          <w:rFonts w:ascii="Arial" w:hAnsi="Arial" w:cs="Arial"/>
          <w:sz w:val="22"/>
          <w:szCs w:val="22"/>
        </w:rPr>
        <w:t>hat whole</w:t>
      </w:r>
      <w:r w:rsidR="00AF3587" w:rsidRPr="003336B9">
        <w:rPr>
          <w:rFonts w:ascii="Arial" w:hAnsi="Arial" w:cs="Arial"/>
          <w:sz w:val="22"/>
          <w:szCs w:val="22"/>
        </w:rPr>
        <w:t xml:space="preserve"> </w:t>
      </w:r>
      <w:r w:rsidRPr="003336B9">
        <w:rPr>
          <w:rFonts w:ascii="Arial" w:hAnsi="Arial" w:cs="Arial"/>
          <w:sz w:val="22"/>
          <w:szCs w:val="22"/>
        </w:rPr>
        <w:t>conversation</w:t>
      </w:r>
      <w:r w:rsidR="00C63184" w:rsidRPr="003336B9">
        <w:rPr>
          <w:rFonts w:ascii="Arial" w:hAnsi="Arial" w:cs="Arial"/>
          <w:sz w:val="22"/>
          <w:szCs w:val="22"/>
        </w:rPr>
        <w:t>,</w:t>
      </w:r>
      <w:r w:rsidRPr="003336B9">
        <w:rPr>
          <w:rFonts w:ascii="Arial" w:hAnsi="Arial" w:cs="Arial"/>
          <w:sz w:val="22"/>
          <w:szCs w:val="22"/>
        </w:rPr>
        <w:t xml:space="preserve"> I was just bawling. I was just crying. </w:t>
      </w:r>
    </w:p>
    <w:p w14:paraId="1865B1E9" w14:textId="77777777" w:rsidR="007C246A" w:rsidRPr="003336B9" w:rsidRDefault="007C246A">
      <w:pPr>
        <w:rPr>
          <w:rFonts w:ascii="Arial" w:hAnsi="Arial" w:cs="Arial"/>
          <w:b/>
          <w:bCs/>
          <w:sz w:val="22"/>
          <w:szCs w:val="22"/>
        </w:rPr>
      </w:pPr>
    </w:p>
    <w:p w14:paraId="11B60B21" w14:textId="52F19172" w:rsidR="00693BF7" w:rsidRPr="003336B9" w:rsidRDefault="009E33D9">
      <w:pPr>
        <w:rPr>
          <w:rFonts w:ascii="Arial" w:hAnsi="Arial" w:cs="Arial"/>
          <w:sz w:val="22"/>
          <w:szCs w:val="22"/>
        </w:rPr>
      </w:pPr>
      <w:r w:rsidRPr="003336B9">
        <w:rPr>
          <w:rFonts w:ascii="Arial" w:hAnsi="Arial" w:cs="Arial"/>
          <w:b/>
          <w:bCs/>
          <w:sz w:val="22"/>
          <w:szCs w:val="22"/>
        </w:rPr>
        <w:t>Alice:</w:t>
      </w:r>
      <w:r w:rsidR="00AF3587" w:rsidRPr="003336B9">
        <w:rPr>
          <w:rFonts w:ascii="Arial" w:hAnsi="Arial" w:cs="Arial"/>
          <w:sz w:val="22"/>
          <w:szCs w:val="22"/>
        </w:rPr>
        <w:t xml:space="preserve"> Yeah, that was the point you cried, </w:t>
      </w:r>
      <w:proofErr w:type="gramStart"/>
      <w:r w:rsidR="00AF3587" w:rsidRPr="003336B9">
        <w:rPr>
          <w:rFonts w:ascii="Arial" w:hAnsi="Arial" w:cs="Arial"/>
          <w:sz w:val="22"/>
          <w:szCs w:val="22"/>
        </w:rPr>
        <w:t>isn’t</w:t>
      </w:r>
      <w:proofErr w:type="gramEnd"/>
      <w:r w:rsidR="00AF3587" w:rsidRPr="003336B9">
        <w:rPr>
          <w:rFonts w:ascii="Arial" w:hAnsi="Arial" w:cs="Arial"/>
          <w:sz w:val="22"/>
          <w:szCs w:val="22"/>
        </w:rPr>
        <w:t xml:space="preserve"> it? </w:t>
      </w:r>
      <w:r w:rsidRPr="003336B9">
        <w:rPr>
          <w:rFonts w:ascii="Arial" w:hAnsi="Arial" w:cs="Arial"/>
          <w:sz w:val="22"/>
          <w:szCs w:val="22"/>
        </w:rPr>
        <w:t xml:space="preserve">Yeah. </w:t>
      </w:r>
    </w:p>
    <w:p w14:paraId="1C4A9D3B" w14:textId="77777777" w:rsidR="00E5143C" w:rsidRPr="003336B9" w:rsidRDefault="00E5143C">
      <w:pPr>
        <w:rPr>
          <w:rFonts w:ascii="Arial" w:hAnsi="Arial" w:cs="Arial"/>
          <w:b/>
          <w:bCs/>
          <w:sz w:val="22"/>
          <w:szCs w:val="22"/>
        </w:rPr>
      </w:pPr>
    </w:p>
    <w:p w14:paraId="04DA6A63" w14:textId="77777777" w:rsidR="00844EE0" w:rsidRPr="003336B9" w:rsidRDefault="009E33D9">
      <w:pPr>
        <w:rPr>
          <w:rFonts w:ascii="Arial" w:hAnsi="Arial" w:cs="Arial"/>
          <w:sz w:val="22"/>
          <w:szCs w:val="22"/>
        </w:rPr>
      </w:pPr>
      <w:r w:rsidRPr="003336B9">
        <w:rPr>
          <w:rFonts w:ascii="Arial" w:hAnsi="Arial" w:cs="Arial"/>
          <w:b/>
          <w:bCs/>
          <w:sz w:val="22"/>
          <w:szCs w:val="22"/>
        </w:rPr>
        <w:t>Kim:</w:t>
      </w:r>
      <w:r w:rsidR="00AF3587" w:rsidRPr="003336B9">
        <w:rPr>
          <w:rFonts w:ascii="Arial" w:hAnsi="Arial" w:cs="Arial"/>
          <w:sz w:val="22"/>
          <w:szCs w:val="22"/>
        </w:rPr>
        <w:t xml:space="preserve"> </w:t>
      </w:r>
      <w:r w:rsidR="005828D1" w:rsidRPr="003336B9">
        <w:rPr>
          <w:rFonts w:ascii="Arial" w:hAnsi="Arial" w:cs="Arial"/>
          <w:sz w:val="22"/>
          <w:szCs w:val="22"/>
        </w:rPr>
        <w:t>Yup</w:t>
      </w:r>
      <w:r w:rsidRPr="003336B9">
        <w:rPr>
          <w:rFonts w:ascii="Arial" w:hAnsi="Arial" w:cs="Arial"/>
          <w:sz w:val="22"/>
          <w:szCs w:val="22"/>
        </w:rPr>
        <w:t xml:space="preserve">. That was </w:t>
      </w:r>
      <w:proofErr w:type="gramStart"/>
      <w:r w:rsidRPr="003336B9">
        <w:rPr>
          <w:rFonts w:ascii="Arial" w:hAnsi="Arial" w:cs="Arial"/>
          <w:sz w:val="22"/>
          <w:szCs w:val="22"/>
        </w:rPr>
        <w:t xml:space="preserve">a </w:t>
      </w:r>
      <w:r w:rsidR="00AF3587" w:rsidRPr="003336B9">
        <w:rPr>
          <w:rFonts w:ascii="Arial" w:hAnsi="Arial" w:cs="Arial"/>
          <w:sz w:val="22"/>
          <w:szCs w:val="22"/>
        </w:rPr>
        <w:t>point</w:t>
      </w:r>
      <w:proofErr w:type="gramEnd"/>
      <w:r w:rsidR="00AF3587" w:rsidRPr="003336B9">
        <w:rPr>
          <w:rFonts w:ascii="Arial" w:hAnsi="Arial" w:cs="Arial"/>
          <w:sz w:val="22"/>
          <w:szCs w:val="22"/>
        </w:rPr>
        <w:t xml:space="preserve"> I cried</w:t>
      </w:r>
      <w:r w:rsidR="00844EE0" w:rsidRPr="003336B9">
        <w:rPr>
          <w:rFonts w:ascii="Arial" w:hAnsi="Arial" w:cs="Arial"/>
          <w:sz w:val="22"/>
          <w:szCs w:val="22"/>
        </w:rPr>
        <w:t>.</w:t>
      </w:r>
      <w:r w:rsidR="00AF3587" w:rsidRPr="003336B9">
        <w:rPr>
          <w:rFonts w:ascii="Arial" w:hAnsi="Arial" w:cs="Arial"/>
          <w:sz w:val="22"/>
          <w:szCs w:val="22"/>
        </w:rPr>
        <w:t xml:space="preserve"> </w:t>
      </w:r>
      <w:r w:rsidR="005828D1" w:rsidRPr="003336B9">
        <w:rPr>
          <w:rFonts w:ascii="Arial" w:hAnsi="Arial" w:cs="Arial"/>
          <w:sz w:val="22"/>
          <w:szCs w:val="22"/>
        </w:rPr>
        <w:t>Yup</w:t>
      </w:r>
      <w:r w:rsidR="00844EE0" w:rsidRPr="003336B9">
        <w:rPr>
          <w:rFonts w:ascii="Arial" w:hAnsi="Arial" w:cs="Arial"/>
          <w:sz w:val="22"/>
          <w:szCs w:val="22"/>
        </w:rPr>
        <w:t>.</w:t>
      </w:r>
      <w:r w:rsidR="00AF3587" w:rsidRPr="003336B9">
        <w:rPr>
          <w:rFonts w:ascii="Arial" w:hAnsi="Arial" w:cs="Arial"/>
          <w:sz w:val="22"/>
          <w:szCs w:val="22"/>
        </w:rPr>
        <w:t xml:space="preserve"> </w:t>
      </w:r>
    </w:p>
    <w:p w14:paraId="2F61E92A" w14:textId="77777777" w:rsidR="00844EE0" w:rsidRPr="003336B9" w:rsidRDefault="00844EE0">
      <w:pPr>
        <w:rPr>
          <w:rFonts w:ascii="Arial" w:hAnsi="Arial" w:cs="Arial"/>
          <w:sz w:val="22"/>
          <w:szCs w:val="22"/>
        </w:rPr>
      </w:pPr>
    </w:p>
    <w:p w14:paraId="4C1AC981" w14:textId="77777777" w:rsidR="009A3D03" w:rsidRPr="003336B9" w:rsidRDefault="00065F33">
      <w:pPr>
        <w:rPr>
          <w:rFonts w:ascii="Arial" w:hAnsi="Arial" w:cs="Arial"/>
          <w:sz w:val="22"/>
          <w:szCs w:val="22"/>
        </w:rPr>
      </w:pPr>
      <w:r w:rsidRPr="003336B9">
        <w:rPr>
          <w:rFonts w:ascii="Arial" w:hAnsi="Arial" w:cs="Arial"/>
          <w:b/>
          <w:bCs/>
          <w:sz w:val="22"/>
          <w:szCs w:val="22"/>
        </w:rPr>
        <w:t>Molly:</w:t>
      </w:r>
      <w:r w:rsidR="00AF3587" w:rsidRPr="003336B9">
        <w:rPr>
          <w:rFonts w:ascii="Arial" w:hAnsi="Arial" w:cs="Arial"/>
          <w:sz w:val="22"/>
          <w:szCs w:val="22"/>
        </w:rPr>
        <w:t xml:space="preserve"> </w:t>
      </w:r>
      <w:r w:rsidR="00844EE0" w:rsidRPr="003336B9">
        <w:rPr>
          <w:rFonts w:ascii="Arial" w:hAnsi="Arial" w:cs="Arial"/>
          <w:sz w:val="22"/>
          <w:szCs w:val="22"/>
        </w:rPr>
        <w:t xml:space="preserve">It’s a </w:t>
      </w:r>
      <w:proofErr w:type="gramStart"/>
      <w:r w:rsidR="00844EE0" w:rsidRPr="003336B9">
        <w:rPr>
          <w:rFonts w:ascii="Arial" w:hAnsi="Arial" w:cs="Arial"/>
          <w:sz w:val="22"/>
          <w:szCs w:val="22"/>
        </w:rPr>
        <w:t>really good</w:t>
      </w:r>
      <w:proofErr w:type="gramEnd"/>
      <w:r w:rsidR="00844EE0" w:rsidRPr="003336B9">
        <w:rPr>
          <w:rFonts w:ascii="Arial" w:hAnsi="Arial" w:cs="Arial"/>
          <w:sz w:val="22"/>
          <w:szCs w:val="22"/>
        </w:rPr>
        <w:t xml:space="preserve"> one. </w:t>
      </w:r>
      <w:r w:rsidRPr="003336B9">
        <w:rPr>
          <w:rFonts w:ascii="Arial" w:hAnsi="Arial" w:cs="Arial"/>
          <w:sz w:val="22"/>
          <w:szCs w:val="22"/>
        </w:rPr>
        <w:t>My favorite part is Anne gripping the chair</w:t>
      </w:r>
      <w:r w:rsidR="009A3D03" w:rsidRPr="003336B9">
        <w:rPr>
          <w:rFonts w:ascii="Arial" w:hAnsi="Arial" w:cs="Arial"/>
          <w:sz w:val="22"/>
          <w:szCs w:val="22"/>
        </w:rPr>
        <w:t xml:space="preserve">. </w:t>
      </w:r>
    </w:p>
    <w:p w14:paraId="3E860A9E" w14:textId="77777777" w:rsidR="009A3D03" w:rsidRPr="003336B9" w:rsidRDefault="009A3D03">
      <w:pPr>
        <w:rPr>
          <w:rFonts w:ascii="Arial" w:hAnsi="Arial" w:cs="Arial"/>
          <w:sz w:val="22"/>
          <w:szCs w:val="22"/>
        </w:rPr>
      </w:pPr>
    </w:p>
    <w:p w14:paraId="07D7BB08" w14:textId="77777777" w:rsidR="009A3D03" w:rsidRPr="003336B9" w:rsidRDefault="009A3D03">
      <w:pPr>
        <w:rPr>
          <w:rFonts w:ascii="Arial" w:hAnsi="Arial" w:cs="Arial"/>
          <w:sz w:val="22"/>
          <w:szCs w:val="22"/>
        </w:rPr>
      </w:pPr>
      <w:r w:rsidRPr="003336B9">
        <w:rPr>
          <w:rFonts w:ascii="Arial" w:hAnsi="Arial" w:cs="Arial"/>
          <w:b/>
          <w:bCs/>
          <w:sz w:val="22"/>
          <w:szCs w:val="22"/>
        </w:rPr>
        <w:t>Alice:</w:t>
      </w:r>
      <w:r w:rsidRPr="003336B9">
        <w:rPr>
          <w:rFonts w:ascii="Arial" w:hAnsi="Arial" w:cs="Arial"/>
          <w:sz w:val="22"/>
          <w:szCs w:val="22"/>
        </w:rPr>
        <w:t xml:space="preserve"> Yes. </w:t>
      </w:r>
    </w:p>
    <w:p w14:paraId="73D949F5" w14:textId="77777777" w:rsidR="009A3D03" w:rsidRPr="003336B9" w:rsidRDefault="009A3D03">
      <w:pPr>
        <w:rPr>
          <w:rFonts w:ascii="Arial" w:hAnsi="Arial" w:cs="Arial"/>
          <w:sz w:val="22"/>
          <w:szCs w:val="22"/>
        </w:rPr>
      </w:pPr>
    </w:p>
    <w:p w14:paraId="107B0D45" w14:textId="686772A9" w:rsidR="00693BF7" w:rsidRPr="003336B9" w:rsidRDefault="009A3D03">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That's my hand flex. </w:t>
      </w:r>
    </w:p>
    <w:p w14:paraId="7E7333F4" w14:textId="77777777" w:rsidR="009A3D03" w:rsidRPr="003336B9" w:rsidRDefault="009A3D03">
      <w:pPr>
        <w:rPr>
          <w:rFonts w:ascii="Arial" w:hAnsi="Arial" w:cs="Arial"/>
          <w:b/>
          <w:bCs/>
          <w:sz w:val="22"/>
          <w:szCs w:val="22"/>
        </w:rPr>
      </w:pPr>
    </w:p>
    <w:p w14:paraId="5BB8CCD5" w14:textId="784CF436" w:rsidR="00693BF7"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 xml:space="preserve">Oh, yes. I'm </w:t>
      </w:r>
      <w:r w:rsidR="009E33D9" w:rsidRPr="003336B9">
        <w:rPr>
          <w:rFonts w:ascii="Arial" w:hAnsi="Arial" w:cs="Arial"/>
          <w:sz w:val="22"/>
          <w:szCs w:val="22"/>
        </w:rPr>
        <w:t>going to</w:t>
      </w:r>
      <w:r w:rsidRPr="003336B9">
        <w:rPr>
          <w:rFonts w:ascii="Arial" w:hAnsi="Arial" w:cs="Arial"/>
          <w:sz w:val="22"/>
          <w:szCs w:val="22"/>
        </w:rPr>
        <w:t xml:space="preserve"> give it again to my queen, Sophie Thompson, who delivers in Mary Musgrove making me absolutely cackle whenever she's on the screen. </w:t>
      </w:r>
    </w:p>
    <w:p w14:paraId="3E0C41EB" w14:textId="77777777" w:rsidR="00D77F39" w:rsidRPr="003336B9" w:rsidRDefault="00D77F39">
      <w:pPr>
        <w:rPr>
          <w:rFonts w:ascii="Arial" w:hAnsi="Arial" w:cs="Arial"/>
          <w:b/>
          <w:bCs/>
          <w:sz w:val="22"/>
          <w:szCs w:val="22"/>
        </w:rPr>
      </w:pPr>
    </w:p>
    <w:p w14:paraId="5B96ED21" w14:textId="16F3E924" w:rsidR="00693BF7" w:rsidRPr="003336B9" w:rsidRDefault="009E33D9">
      <w:pPr>
        <w:rPr>
          <w:rFonts w:ascii="Arial" w:hAnsi="Arial" w:cs="Arial"/>
          <w:sz w:val="22"/>
          <w:szCs w:val="22"/>
        </w:rPr>
      </w:pPr>
      <w:r w:rsidRPr="003336B9">
        <w:rPr>
          <w:rFonts w:ascii="Arial" w:hAnsi="Arial" w:cs="Arial"/>
          <w:b/>
          <w:bCs/>
          <w:sz w:val="22"/>
          <w:szCs w:val="22"/>
        </w:rPr>
        <w:t>Alice:</w:t>
      </w:r>
      <w:r w:rsidR="00AF3587" w:rsidRPr="003336B9">
        <w:rPr>
          <w:rFonts w:ascii="Arial" w:hAnsi="Arial" w:cs="Arial"/>
          <w:sz w:val="22"/>
          <w:szCs w:val="22"/>
        </w:rPr>
        <w:t xml:space="preserve"> </w:t>
      </w:r>
      <w:r w:rsidRPr="003336B9">
        <w:rPr>
          <w:rFonts w:ascii="Arial" w:hAnsi="Arial" w:cs="Arial"/>
          <w:sz w:val="22"/>
          <w:szCs w:val="22"/>
        </w:rPr>
        <w:t xml:space="preserve">In addition to the things that you guys have said, because they're all </w:t>
      </w:r>
      <w:proofErr w:type="gramStart"/>
      <w:r w:rsidRPr="003336B9">
        <w:rPr>
          <w:rFonts w:ascii="Arial" w:hAnsi="Arial" w:cs="Arial"/>
          <w:sz w:val="22"/>
          <w:szCs w:val="22"/>
        </w:rPr>
        <w:t>really good</w:t>
      </w:r>
      <w:proofErr w:type="gramEnd"/>
      <w:r w:rsidR="001461DF" w:rsidRPr="003336B9">
        <w:rPr>
          <w:rFonts w:ascii="Arial" w:hAnsi="Arial" w:cs="Arial"/>
          <w:sz w:val="22"/>
          <w:szCs w:val="22"/>
        </w:rPr>
        <w:t>,</w:t>
      </w:r>
      <w:r w:rsidRPr="003336B9">
        <w:rPr>
          <w:rFonts w:ascii="Arial" w:hAnsi="Arial" w:cs="Arial"/>
          <w:sz w:val="22"/>
          <w:szCs w:val="22"/>
        </w:rPr>
        <w:t xml:space="preserve"> I love Mrs. Croft </w:t>
      </w:r>
      <w:r w:rsidR="006D351E" w:rsidRPr="003336B9">
        <w:rPr>
          <w:rFonts w:ascii="Arial" w:hAnsi="Arial" w:cs="Arial"/>
          <w:b/>
          <w:bCs/>
          <w:sz w:val="22"/>
          <w:szCs w:val="22"/>
        </w:rPr>
        <w:t>[01:11:00]</w:t>
      </w:r>
      <w:r w:rsidR="006D351E" w:rsidRPr="003336B9">
        <w:rPr>
          <w:rFonts w:ascii="Arial" w:hAnsi="Arial" w:cs="Arial"/>
          <w:sz w:val="22"/>
          <w:szCs w:val="22"/>
        </w:rPr>
        <w:t xml:space="preserve"> </w:t>
      </w:r>
      <w:r w:rsidRPr="003336B9">
        <w:rPr>
          <w:rFonts w:ascii="Arial" w:hAnsi="Arial" w:cs="Arial"/>
          <w:sz w:val="22"/>
          <w:szCs w:val="22"/>
        </w:rPr>
        <w:t xml:space="preserve">telling the story about just wanting to be with her husband at sea and not liking when she was away from him when she spent that winter at </w:t>
      </w:r>
      <w:r w:rsidR="00AF3587" w:rsidRPr="003336B9">
        <w:rPr>
          <w:rFonts w:ascii="Arial" w:hAnsi="Arial" w:cs="Arial"/>
          <w:sz w:val="22"/>
          <w:szCs w:val="22"/>
        </w:rPr>
        <w:t>d</w:t>
      </w:r>
      <w:r w:rsidRPr="003336B9">
        <w:rPr>
          <w:rFonts w:ascii="Arial" w:hAnsi="Arial" w:cs="Arial"/>
          <w:sz w:val="22"/>
          <w:szCs w:val="22"/>
        </w:rPr>
        <w:t xml:space="preserve">eal. </w:t>
      </w:r>
    </w:p>
    <w:p w14:paraId="79D3739D" w14:textId="77777777" w:rsidR="00C85593" w:rsidRPr="003336B9" w:rsidRDefault="00C85593">
      <w:pPr>
        <w:rPr>
          <w:rFonts w:ascii="Arial" w:hAnsi="Arial" w:cs="Arial"/>
          <w:b/>
          <w:bCs/>
          <w:sz w:val="22"/>
          <w:szCs w:val="22"/>
        </w:rPr>
      </w:pPr>
    </w:p>
    <w:p w14:paraId="4813FE74" w14:textId="3D081326" w:rsidR="00693BF7" w:rsidRPr="003336B9" w:rsidRDefault="009E33D9">
      <w:pPr>
        <w:rPr>
          <w:rFonts w:ascii="Arial" w:hAnsi="Arial" w:cs="Arial"/>
          <w:sz w:val="22"/>
          <w:szCs w:val="22"/>
        </w:rPr>
      </w:pPr>
      <w:r w:rsidRPr="003336B9">
        <w:rPr>
          <w:rFonts w:ascii="Arial" w:hAnsi="Arial" w:cs="Arial"/>
          <w:b/>
          <w:bCs/>
          <w:sz w:val="22"/>
          <w:szCs w:val="22"/>
        </w:rPr>
        <w:t>Kim:</w:t>
      </w:r>
      <w:r w:rsidR="00AF3587" w:rsidRPr="003336B9">
        <w:rPr>
          <w:rFonts w:ascii="Arial" w:hAnsi="Arial" w:cs="Arial"/>
          <w:sz w:val="22"/>
          <w:szCs w:val="22"/>
        </w:rPr>
        <w:t xml:space="preserve"> </w:t>
      </w:r>
      <w:r w:rsidRPr="003336B9">
        <w:rPr>
          <w:rFonts w:ascii="Arial" w:hAnsi="Arial" w:cs="Arial"/>
          <w:sz w:val="22"/>
          <w:szCs w:val="22"/>
        </w:rPr>
        <w:t xml:space="preserve">That was lovely. </w:t>
      </w:r>
    </w:p>
    <w:p w14:paraId="1E962AE7" w14:textId="77777777" w:rsidR="009376F3" w:rsidRPr="003336B9" w:rsidRDefault="009376F3">
      <w:pPr>
        <w:rPr>
          <w:rFonts w:ascii="Arial" w:hAnsi="Arial" w:cs="Arial"/>
          <w:b/>
          <w:bCs/>
          <w:sz w:val="22"/>
          <w:szCs w:val="22"/>
        </w:rPr>
      </w:pPr>
    </w:p>
    <w:p w14:paraId="42157E75" w14:textId="35ABD8CD" w:rsidR="00693BF7"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That is a totally beautiful moment. Very good pick. All right</w:t>
      </w:r>
      <w:r w:rsidR="00B300B2" w:rsidRPr="003336B9">
        <w:rPr>
          <w:rFonts w:ascii="Arial" w:hAnsi="Arial" w:cs="Arial"/>
          <w:sz w:val="22"/>
          <w:szCs w:val="22"/>
        </w:rPr>
        <w:t>.</w:t>
      </w:r>
      <w:r w:rsidRPr="003336B9">
        <w:rPr>
          <w:rFonts w:ascii="Arial" w:hAnsi="Arial" w:cs="Arial"/>
          <w:sz w:val="22"/>
          <w:szCs w:val="22"/>
        </w:rPr>
        <w:t xml:space="preserve"> </w:t>
      </w:r>
      <w:r w:rsidR="00B300B2" w:rsidRPr="003336B9">
        <w:rPr>
          <w:rFonts w:ascii="Arial" w:hAnsi="Arial" w:cs="Arial"/>
          <w:sz w:val="22"/>
          <w:szCs w:val="22"/>
        </w:rPr>
        <w:t>L</w:t>
      </w:r>
      <w:r w:rsidRPr="003336B9">
        <w:rPr>
          <w:rFonts w:ascii="Arial" w:hAnsi="Arial" w:cs="Arial"/>
          <w:sz w:val="22"/>
          <w:szCs w:val="22"/>
        </w:rPr>
        <w:t>east favorite part</w:t>
      </w:r>
      <w:r w:rsidR="00E3467E" w:rsidRPr="003336B9">
        <w:rPr>
          <w:rFonts w:ascii="Arial" w:hAnsi="Arial" w:cs="Arial"/>
          <w:sz w:val="22"/>
          <w:szCs w:val="22"/>
        </w:rPr>
        <w:t>?</w:t>
      </w:r>
      <w:r w:rsidRPr="003336B9">
        <w:rPr>
          <w:rFonts w:ascii="Arial" w:hAnsi="Arial" w:cs="Arial"/>
          <w:sz w:val="22"/>
          <w:szCs w:val="22"/>
        </w:rPr>
        <w:t xml:space="preserve"> </w:t>
      </w:r>
    </w:p>
    <w:p w14:paraId="0E8564A4" w14:textId="77777777" w:rsidR="00E3467E" w:rsidRPr="003336B9" w:rsidRDefault="00E3467E">
      <w:pPr>
        <w:rPr>
          <w:rFonts w:ascii="Arial" w:hAnsi="Arial" w:cs="Arial"/>
          <w:b/>
          <w:bCs/>
          <w:sz w:val="22"/>
          <w:szCs w:val="22"/>
        </w:rPr>
      </w:pPr>
    </w:p>
    <w:p w14:paraId="37153D51" w14:textId="50A4EB3C" w:rsidR="00AF3587" w:rsidRPr="003336B9" w:rsidRDefault="009E33D9">
      <w:pPr>
        <w:rPr>
          <w:rFonts w:ascii="Arial" w:hAnsi="Arial" w:cs="Arial"/>
          <w:sz w:val="22"/>
          <w:szCs w:val="22"/>
        </w:rPr>
      </w:pPr>
      <w:r w:rsidRPr="003336B9">
        <w:rPr>
          <w:rFonts w:ascii="Arial" w:hAnsi="Arial" w:cs="Arial"/>
          <w:b/>
          <w:bCs/>
          <w:sz w:val="22"/>
          <w:szCs w:val="22"/>
        </w:rPr>
        <w:t>Kim:</w:t>
      </w:r>
      <w:r w:rsidR="00AF3587" w:rsidRPr="003336B9">
        <w:rPr>
          <w:rFonts w:ascii="Arial" w:hAnsi="Arial" w:cs="Arial"/>
          <w:b/>
          <w:bCs/>
          <w:sz w:val="22"/>
          <w:szCs w:val="22"/>
        </w:rPr>
        <w:t xml:space="preserve"> </w:t>
      </w:r>
      <w:r w:rsidR="00AF3587" w:rsidRPr="003336B9">
        <w:rPr>
          <w:rFonts w:ascii="Arial" w:hAnsi="Arial" w:cs="Arial"/>
          <w:sz w:val="22"/>
          <w:szCs w:val="22"/>
        </w:rPr>
        <w:t>Again, I told you</w:t>
      </w:r>
      <w:r w:rsidR="000863C0" w:rsidRPr="003336B9">
        <w:rPr>
          <w:rFonts w:ascii="Arial" w:hAnsi="Arial" w:cs="Arial"/>
          <w:sz w:val="22"/>
          <w:szCs w:val="22"/>
        </w:rPr>
        <w:t>--</w:t>
      </w:r>
      <w:r w:rsidR="00AF3587" w:rsidRPr="003336B9">
        <w:rPr>
          <w:rFonts w:ascii="Arial" w:hAnsi="Arial" w:cs="Arial"/>
          <w:sz w:val="22"/>
          <w:szCs w:val="22"/>
        </w:rPr>
        <w:t xml:space="preserve"> See, </w:t>
      </w:r>
      <w:r w:rsidRPr="003336B9">
        <w:rPr>
          <w:rFonts w:ascii="Arial" w:hAnsi="Arial" w:cs="Arial"/>
          <w:sz w:val="22"/>
          <w:szCs w:val="22"/>
        </w:rPr>
        <w:t>I am very</w:t>
      </w:r>
      <w:r w:rsidR="00AF3587" w:rsidRPr="003336B9">
        <w:rPr>
          <w:rFonts w:ascii="Arial" w:hAnsi="Arial" w:cs="Arial"/>
          <w:sz w:val="22"/>
          <w:szCs w:val="22"/>
        </w:rPr>
        <w:t xml:space="preserve">, very </w:t>
      </w:r>
      <w:r w:rsidRPr="003336B9">
        <w:rPr>
          <w:rFonts w:ascii="Arial" w:hAnsi="Arial" w:cs="Arial"/>
          <w:sz w:val="22"/>
          <w:szCs w:val="22"/>
        </w:rPr>
        <w:t xml:space="preserve">triggered by Mary. </w:t>
      </w:r>
    </w:p>
    <w:p w14:paraId="1915B463" w14:textId="77777777" w:rsidR="00AF3587" w:rsidRPr="003336B9" w:rsidRDefault="00AF3587">
      <w:pPr>
        <w:rPr>
          <w:rFonts w:ascii="Arial" w:hAnsi="Arial" w:cs="Arial"/>
          <w:sz w:val="22"/>
          <w:szCs w:val="22"/>
        </w:rPr>
      </w:pPr>
    </w:p>
    <w:p w14:paraId="23430FDE" w14:textId="77777777" w:rsidR="00D64BF4" w:rsidRPr="003336B9" w:rsidRDefault="00BD1169">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b/>
          <w:bCs/>
          <w:sz w:val="22"/>
          <w:szCs w:val="22"/>
        </w:rPr>
        <w:t xml:space="preserve">: </w:t>
      </w:r>
      <w:r w:rsidR="00AF3587" w:rsidRPr="003336B9">
        <w:rPr>
          <w:rFonts w:ascii="Arial" w:hAnsi="Arial" w:cs="Arial"/>
          <w:sz w:val="22"/>
          <w:szCs w:val="22"/>
        </w:rPr>
        <w:t xml:space="preserve">Yeah. </w:t>
      </w:r>
    </w:p>
    <w:p w14:paraId="34259012" w14:textId="77777777" w:rsidR="00D64BF4" w:rsidRPr="003336B9" w:rsidRDefault="00D64BF4">
      <w:pPr>
        <w:rPr>
          <w:rFonts w:ascii="Arial" w:hAnsi="Arial" w:cs="Arial"/>
          <w:sz w:val="22"/>
          <w:szCs w:val="22"/>
        </w:rPr>
      </w:pPr>
    </w:p>
    <w:p w14:paraId="460FF49A" w14:textId="5EC484C0" w:rsidR="00AF3587" w:rsidRPr="003336B9" w:rsidRDefault="00AF3587">
      <w:pPr>
        <w:rPr>
          <w:rFonts w:ascii="Arial" w:hAnsi="Arial" w:cs="Arial"/>
          <w:sz w:val="22"/>
          <w:szCs w:val="22"/>
        </w:rPr>
      </w:pPr>
      <w:r w:rsidRPr="003336B9">
        <w:rPr>
          <w:rFonts w:ascii="Arial" w:hAnsi="Arial" w:cs="Arial"/>
          <w:sz w:val="22"/>
          <w:szCs w:val="22"/>
        </w:rPr>
        <w:t xml:space="preserve">[laughter] </w:t>
      </w:r>
    </w:p>
    <w:p w14:paraId="1FCBF7D1" w14:textId="77777777" w:rsidR="00AF3587" w:rsidRPr="003336B9" w:rsidRDefault="00AF3587">
      <w:pPr>
        <w:rPr>
          <w:rFonts w:ascii="Arial" w:hAnsi="Arial" w:cs="Arial"/>
          <w:sz w:val="22"/>
          <w:szCs w:val="22"/>
        </w:rPr>
      </w:pPr>
    </w:p>
    <w:p w14:paraId="467DC74D" w14:textId="30F63B64" w:rsidR="00AF3587" w:rsidRPr="003336B9" w:rsidRDefault="00AF3587">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The character is brilliant. The actress is extraordinary. There's nothing wrong about</w:t>
      </w:r>
      <w:r w:rsidR="006357A7" w:rsidRPr="003336B9">
        <w:rPr>
          <w:rFonts w:ascii="Arial" w:hAnsi="Arial" w:cs="Arial"/>
          <w:sz w:val="22"/>
          <w:szCs w:val="22"/>
        </w:rPr>
        <w:t>--</w:t>
      </w:r>
      <w:r w:rsidRPr="003336B9">
        <w:rPr>
          <w:rFonts w:ascii="Arial" w:hAnsi="Arial" w:cs="Arial"/>
          <w:sz w:val="22"/>
          <w:szCs w:val="22"/>
        </w:rPr>
        <w:t xml:space="preserve"> </w:t>
      </w:r>
    </w:p>
    <w:p w14:paraId="3D104E22" w14:textId="77777777" w:rsidR="00AF3587" w:rsidRPr="003336B9" w:rsidRDefault="00AF3587">
      <w:pPr>
        <w:rPr>
          <w:rFonts w:ascii="Arial" w:hAnsi="Arial" w:cs="Arial"/>
          <w:sz w:val="22"/>
          <w:szCs w:val="22"/>
        </w:rPr>
      </w:pPr>
    </w:p>
    <w:p w14:paraId="3400D14A" w14:textId="1A9F463F" w:rsidR="00AF3587" w:rsidRPr="003336B9" w:rsidRDefault="00AF3587">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 xml:space="preserve">Too close to home. </w:t>
      </w:r>
      <w:r w:rsidR="008E766C" w:rsidRPr="003336B9">
        <w:rPr>
          <w:rFonts w:ascii="Arial" w:hAnsi="Arial" w:cs="Arial"/>
          <w:sz w:val="22"/>
          <w:szCs w:val="22"/>
        </w:rPr>
        <w:t>[laughs]</w:t>
      </w:r>
      <w:r w:rsidRPr="003336B9">
        <w:rPr>
          <w:rFonts w:ascii="Arial" w:hAnsi="Arial" w:cs="Arial"/>
          <w:sz w:val="22"/>
          <w:szCs w:val="22"/>
        </w:rPr>
        <w:t xml:space="preserve"> </w:t>
      </w:r>
    </w:p>
    <w:p w14:paraId="5D6C1664" w14:textId="77777777" w:rsidR="00AF3587" w:rsidRPr="003336B9" w:rsidRDefault="00AF3587">
      <w:pPr>
        <w:rPr>
          <w:rFonts w:ascii="Arial" w:hAnsi="Arial" w:cs="Arial"/>
          <w:sz w:val="22"/>
          <w:szCs w:val="22"/>
        </w:rPr>
      </w:pPr>
    </w:p>
    <w:p w14:paraId="4DA131EF" w14:textId="462B75A9" w:rsidR="00693BF7" w:rsidRPr="003336B9" w:rsidRDefault="00AF3587">
      <w:pPr>
        <w:rPr>
          <w:rFonts w:ascii="Arial" w:hAnsi="Arial" w:cs="Arial"/>
          <w:sz w:val="22"/>
          <w:szCs w:val="22"/>
        </w:rPr>
      </w:pPr>
      <w:r w:rsidRPr="003336B9">
        <w:rPr>
          <w:rFonts w:ascii="Arial" w:hAnsi="Arial" w:cs="Arial"/>
          <w:b/>
          <w:bCs/>
          <w:sz w:val="22"/>
          <w:szCs w:val="22"/>
        </w:rPr>
        <w:t xml:space="preserve">Kim: </w:t>
      </w:r>
      <w:r w:rsidRPr="003336B9">
        <w:rPr>
          <w:rFonts w:ascii="Arial" w:hAnsi="Arial" w:cs="Arial"/>
          <w:sz w:val="22"/>
          <w:szCs w:val="22"/>
        </w:rPr>
        <w:t>It's too close to home</w:t>
      </w:r>
      <w:r w:rsidR="00536BDF" w:rsidRPr="003336B9">
        <w:rPr>
          <w:rFonts w:ascii="Arial" w:hAnsi="Arial" w:cs="Arial"/>
          <w:sz w:val="22"/>
          <w:szCs w:val="22"/>
        </w:rPr>
        <w:t>.</w:t>
      </w:r>
      <w:r w:rsidRPr="003336B9">
        <w:rPr>
          <w:rFonts w:ascii="Arial" w:hAnsi="Arial" w:cs="Arial"/>
          <w:sz w:val="22"/>
          <w:szCs w:val="22"/>
        </w:rPr>
        <w:t xml:space="preserve"> </w:t>
      </w:r>
      <w:r w:rsidR="00536BDF" w:rsidRPr="003336B9">
        <w:rPr>
          <w:rFonts w:ascii="Arial" w:hAnsi="Arial" w:cs="Arial"/>
          <w:sz w:val="22"/>
          <w:szCs w:val="22"/>
        </w:rPr>
        <w:t>S</w:t>
      </w:r>
      <w:r w:rsidRPr="003336B9">
        <w:rPr>
          <w:rFonts w:ascii="Arial" w:hAnsi="Arial" w:cs="Arial"/>
          <w:sz w:val="22"/>
          <w:szCs w:val="22"/>
        </w:rPr>
        <w:t xml:space="preserve">o, yeah, there we go. </w:t>
      </w:r>
    </w:p>
    <w:p w14:paraId="6B8C2977" w14:textId="77777777" w:rsidR="00CC401B" w:rsidRPr="003336B9" w:rsidRDefault="00CC401B">
      <w:pPr>
        <w:rPr>
          <w:rFonts w:ascii="Arial" w:hAnsi="Arial" w:cs="Arial"/>
          <w:b/>
          <w:bCs/>
          <w:sz w:val="22"/>
          <w:szCs w:val="22"/>
        </w:rPr>
      </w:pPr>
    </w:p>
    <w:p w14:paraId="030FAC55" w14:textId="77777777" w:rsidR="00DD61B4"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 xml:space="preserve">Fair enough. Fair enough. </w:t>
      </w:r>
      <w:r w:rsidR="003417E2" w:rsidRPr="003336B9">
        <w:rPr>
          <w:rFonts w:ascii="Arial" w:hAnsi="Arial" w:cs="Arial"/>
          <w:sz w:val="22"/>
          <w:szCs w:val="22"/>
        </w:rPr>
        <w:t xml:space="preserve">[Kim chuckles] </w:t>
      </w:r>
      <w:r w:rsidRPr="003336B9">
        <w:rPr>
          <w:rFonts w:ascii="Arial" w:hAnsi="Arial" w:cs="Arial"/>
          <w:sz w:val="22"/>
          <w:szCs w:val="22"/>
        </w:rPr>
        <w:t xml:space="preserve">I said this while </w:t>
      </w:r>
      <w:r w:rsidR="00AF3587" w:rsidRPr="003336B9">
        <w:rPr>
          <w:rFonts w:ascii="Arial" w:hAnsi="Arial" w:cs="Arial"/>
          <w:sz w:val="22"/>
          <w:szCs w:val="22"/>
        </w:rPr>
        <w:t xml:space="preserve">we </w:t>
      </w:r>
      <w:r w:rsidRPr="003336B9">
        <w:rPr>
          <w:rFonts w:ascii="Arial" w:hAnsi="Arial" w:cs="Arial"/>
          <w:sz w:val="22"/>
          <w:szCs w:val="22"/>
        </w:rPr>
        <w:t>were recording, but I'm going to voice it again</w:t>
      </w:r>
      <w:r w:rsidR="002E39AB" w:rsidRPr="003336B9">
        <w:rPr>
          <w:rFonts w:ascii="Arial" w:hAnsi="Arial" w:cs="Arial"/>
          <w:sz w:val="22"/>
          <w:szCs w:val="22"/>
        </w:rPr>
        <w:t>,</w:t>
      </w:r>
      <w:r w:rsidRPr="003336B9">
        <w:rPr>
          <w:rFonts w:ascii="Arial" w:hAnsi="Arial" w:cs="Arial"/>
          <w:sz w:val="22"/>
          <w:szCs w:val="22"/>
        </w:rPr>
        <w:t xml:space="preserve"> because I think it's a huge fumble. I really like the sequence of events </w:t>
      </w:r>
      <w:r w:rsidRPr="003336B9">
        <w:rPr>
          <w:rFonts w:ascii="Arial" w:hAnsi="Arial" w:cs="Arial"/>
          <w:sz w:val="22"/>
          <w:szCs w:val="22"/>
        </w:rPr>
        <w:lastRenderedPageBreak/>
        <w:t xml:space="preserve">the way </w:t>
      </w:r>
      <w:r w:rsidR="004326A2" w:rsidRPr="003336B9">
        <w:rPr>
          <w:rFonts w:ascii="Arial" w:hAnsi="Arial" w:cs="Arial"/>
          <w:i/>
          <w:iCs/>
          <w:sz w:val="22"/>
          <w:szCs w:val="22"/>
        </w:rPr>
        <w:t>Persuasion</w:t>
      </w:r>
      <w:r w:rsidRPr="003336B9">
        <w:rPr>
          <w:rFonts w:ascii="Arial" w:hAnsi="Arial" w:cs="Arial"/>
          <w:sz w:val="22"/>
          <w:szCs w:val="22"/>
        </w:rPr>
        <w:t xml:space="preserve"> ends, because I think </w:t>
      </w:r>
      <w:r w:rsidR="00AF3587" w:rsidRPr="003336B9">
        <w:rPr>
          <w:rFonts w:ascii="Arial" w:hAnsi="Arial" w:cs="Arial"/>
          <w:sz w:val="22"/>
          <w:szCs w:val="22"/>
        </w:rPr>
        <w:t>s</w:t>
      </w:r>
      <w:r w:rsidRPr="003336B9">
        <w:rPr>
          <w:rFonts w:ascii="Arial" w:hAnsi="Arial" w:cs="Arial"/>
          <w:sz w:val="22"/>
          <w:szCs w:val="22"/>
        </w:rPr>
        <w:t xml:space="preserve">he really builds the plot </w:t>
      </w:r>
      <w:proofErr w:type="gramStart"/>
      <w:r w:rsidRPr="003336B9">
        <w:rPr>
          <w:rFonts w:ascii="Arial" w:hAnsi="Arial" w:cs="Arial"/>
          <w:sz w:val="22"/>
          <w:szCs w:val="22"/>
        </w:rPr>
        <w:t>really quickly</w:t>
      </w:r>
      <w:proofErr w:type="gramEnd"/>
      <w:r w:rsidRPr="003336B9">
        <w:rPr>
          <w:rFonts w:ascii="Arial" w:hAnsi="Arial" w:cs="Arial"/>
          <w:sz w:val="22"/>
          <w:szCs w:val="22"/>
        </w:rPr>
        <w:t xml:space="preserve"> through the book</w:t>
      </w:r>
      <w:r w:rsidR="0048560F" w:rsidRPr="003336B9">
        <w:rPr>
          <w:rFonts w:ascii="Arial" w:hAnsi="Arial" w:cs="Arial"/>
          <w:sz w:val="22"/>
          <w:szCs w:val="22"/>
        </w:rPr>
        <w:t xml:space="preserve"> and </w:t>
      </w:r>
      <w:r w:rsidRPr="003336B9">
        <w:rPr>
          <w:rFonts w:ascii="Arial" w:hAnsi="Arial" w:cs="Arial"/>
          <w:sz w:val="22"/>
          <w:szCs w:val="22"/>
        </w:rPr>
        <w:t>I think they fumbled the bag on that momentum in this adaptation. So</w:t>
      </w:r>
      <w:r w:rsidR="00AF3587" w:rsidRPr="003336B9">
        <w:rPr>
          <w:rFonts w:ascii="Arial" w:hAnsi="Arial" w:cs="Arial"/>
          <w:sz w:val="22"/>
          <w:szCs w:val="22"/>
        </w:rPr>
        <w:t>,</w:t>
      </w:r>
      <w:r w:rsidRPr="003336B9">
        <w:rPr>
          <w:rFonts w:ascii="Arial" w:hAnsi="Arial" w:cs="Arial"/>
          <w:sz w:val="22"/>
          <w:szCs w:val="22"/>
        </w:rPr>
        <w:t xml:space="preserve"> I think that the scene surrounding the writing of the letter and the letter itself</w:t>
      </w:r>
      <w:r w:rsidR="00AF3587" w:rsidRPr="003336B9">
        <w:rPr>
          <w:rFonts w:ascii="Arial" w:hAnsi="Arial" w:cs="Arial"/>
          <w:sz w:val="22"/>
          <w:szCs w:val="22"/>
        </w:rPr>
        <w:t>, b</w:t>
      </w:r>
      <w:r w:rsidRPr="003336B9">
        <w:rPr>
          <w:rFonts w:ascii="Arial" w:hAnsi="Arial" w:cs="Arial"/>
          <w:sz w:val="22"/>
          <w:szCs w:val="22"/>
        </w:rPr>
        <w:t>eautiful</w:t>
      </w:r>
      <w:r w:rsidR="00AF3587" w:rsidRPr="003336B9">
        <w:rPr>
          <w:rFonts w:ascii="Arial" w:hAnsi="Arial" w:cs="Arial"/>
          <w:sz w:val="22"/>
          <w:szCs w:val="22"/>
        </w:rPr>
        <w:t xml:space="preserve">, </w:t>
      </w:r>
      <w:r w:rsidRPr="003336B9">
        <w:rPr>
          <w:rFonts w:ascii="Arial" w:hAnsi="Arial" w:cs="Arial"/>
          <w:sz w:val="22"/>
          <w:szCs w:val="22"/>
        </w:rPr>
        <w:t xml:space="preserve">I love it. Amanda Root gives an amazing performance. Ciarán Hinds </w:t>
      </w:r>
      <w:r w:rsidR="00636956" w:rsidRPr="003336B9">
        <w:rPr>
          <w:rFonts w:ascii="Arial" w:hAnsi="Arial" w:cs="Arial"/>
          <w:b/>
          <w:bCs/>
          <w:sz w:val="22"/>
          <w:szCs w:val="22"/>
        </w:rPr>
        <w:t>[01:12:00]</w:t>
      </w:r>
      <w:r w:rsidR="00636956" w:rsidRPr="003336B9">
        <w:rPr>
          <w:rFonts w:ascii="Arial" w:hAnsi="Arial" w:cs="Arial"/>
          <w:sz w:val="22"/>
          <w:szCs w:val="22"/>
        </w:rPr>
        <w:t xml:space="preserve"> </w:t>
      </w:r>
      <w:r w:rsidRPr="003336B9">
        <w:rPr>
          <w:rFonts w:ascii="Arial" w:hAnsi="Arial" w:cs="Arial"/>
          <w:sz w:val="22"/>
          <w:szCs w:val="22"/>
        </w:rPr>
        <w:t>gives an amazing performance. The guy plays Captain Harville, whose name I don't know</w:t>
      </w:r>
      <w:r w:rsidR="00AF3587" w:rsidRPr="003336B9">
        <w:rPr>
          <w:rFonts w:ascii="Arial" w:hAnsi="Arial" w:cs="Arial"/>
          <w:sz w:val="22"/>
          <w:szCs w:val="22"/>
        </w:rPr>
        <w:t>, h</w:t>
      </w:r>
      <w:r w:rsidRPr="003336B9">
        <w:rPr>
          <w:rFonts w:ascii="Arial" w:hAnsi="Arial" w:cs="Arial"/>
          <w:sz w:val="22"/>
          <w:szCs w:val="22"/>
        </w:rPr>
        <w:t>e also gives an amazing performance</w:t>
      </w:r>
      <w:r w:rsidR="00003EE2" w:rsidRPr="003336B9">
        <w:rPr>
          <w:rFonts w:ascii="Arial" w:hAnsi="Arial" w:cs="Arial"/>
          <w:sz w:val="22"/>
          <w:szCs w:val="22"/>
        </w:rPr>
        <w:t>.</w:t>
      </w:r>
      <w:r w:rsidRPr="003336B9">
        <w:rPr>
          <w:rFonts w:ascii="Arial" w:hAnsi="Arial" w:cs="Arial"/>
          <w:sz w:val="22"/>
          <w:szCs w:val="22"/>
        </w:rPr>
        <w:t xml:space="preserve"> </w:t>
      </w:r>
    </w:p>
    <w:p w14:paraId="043A13A8" w14:textId="77777777" w:rsidR="00DD61B4" w:rsidRPr="003336B9" w:rsidRDefault="00DD61B4">
      <w:pPr>
        <w:rPr>
          <w:rFonts w:ascii="Arial" w:hAnsi="Arial" w:cs="Arial"/>
          <w:sz w:val="22"/>
          <w:szCs w:val="22"/>
        </w:rPr>
      </w:pPr>
    </w:p>
    <w:p w14:paraId="390323F9" w14:textId="2B8770DB" w:rsidR="00693BF7" w:rsidRPr="003336B9" w:rsidRDefault="00003EE2">
      <w:pPr>
        <w:rPr>
          <w:rFonts w:ascii="Arial" w:hAnsi="Arial" w:cs="Arial"/>
          <w:sz w:val="22"/>
          <w:szCs w:val="22"/>
        </w:rPr>
      </w:pPr>
      <w:r w:rsidRPr="003336B9">
        <w:rPr>
          <w:rFonts w:ascii="Arial" w:hAnsi="Arial" w:cs="Arial"/>
          <w:sz w:val="22"/>
          <w:szCs w:val="22"/>
        </w:rPr>
        <w:t>And that scene really translates beautifully</w:t>
      </w:r>
      <w:r w:rsidR="00DD61B4" w:rsidRPr="003336B9">
        <w:rPr>
          <w:rFonts w:ascii="Arial" w:hAnsi="Arial" w:cs="Arial"/>
          <w:sz w:val="22"/>
          <w:szCs w:val="22"/>
        </w:rPr>
        <w:t>.</w:t>
      </w:r>
      <w:r w:rsidR="00AF3587" w:rsidRPr="003336B9">
        <w:rPr>
          <w:rFonts w:ascii="Arial" w:hAnsi="Arial" w:cs="Arial"/>
          <w:sz w:val="22"/>
          <w:szCs w:val="22"/>
        </w:rPr>
        <w:t xml:space="preserve"> </w:t>
      </w:r>
      <w:r w:rsidR="00E931E6" w:rsidRPr="003336B9">
        <w:rPr>
          <w:rFonts w:ascii="Arial" w:hAnsi="Arial" w:cs="Arial"/>
          <w:sz w:val="22"/>
          <w:szCs w:val="22"/>
        </w:rPr>
        <w:t>B</w:t>
      </w:r>
      <w:r w:rsidRPr="003336B9">
        <w:rPr>
          <w:rFonts w:ascii="Arial" w:hAnsi="Arial" w:cs="Arial"/>
          <w:sz w:val="22"/>
          <w:szCs w:val="22"/>
        </w:rPr>
        <w:t>ut the build up to it is so important to me in the book. I think they jumble</w:t>
      </w:r>
      <w:r w:rsidR="00AF3587" w:rsidRPr="003336B9">
        <w:rPr>
          <w:rFonts w:ascii="Arial" w:hAnsi="Arial" w:cs="Arial"/>
          <w:sz w:val="22"/>
          <w:szCs w:val="22"/>
        </w:rPr>
        <w:t>d</w:t>
      </w:r>
      <w:r w:rsidRPr="003336B9">
        <w:rPr>
          <w:rFonts w:ascii="Arial" w:hAnsi="Arial" w:cs="Arial"/>
          <w:sz w:val="22"/>
          <w:szCs w:val="22"/>
        </w:rPr>
        <w:t xml:space="preserve"> the pace</w:t>
      </w:r>
      <w:r w:rsidR="005A1F89" w:rsidRPr="003336B9">
        <w:rPr>
          <w:rFonts w:ascii="Arial" w:hAnsi="Arial" w:cs="Arial"/>
          <w:sz w:val="22"/>
          <w:szCs w:val="22"/>
        </w:rPr>
        <w:t>,</w:t>
      </w:r>
      <w:r w:rsidRPr="003336B9">
        <w:rPr>
          <w:rFonts w:ascii="Arial" w:hAnsi="Arial" w:cs="Arial"/>
          <w:sz w:val="22"/>
          <w:szCs w:val="22"/>
        </w:rPr>
        <w:t xml:space="preserve"> and they jumble the story from when Captain Wentworth gets </w:t>
      </w:r>
      <w:r w:rsidR="00AF3587" w:rsidRPr="003336B9">
        <w:rPr>
          <w:rFonts w:ascii="Arial" w:hAnsi="Arial" w:cs="Arial"/>
          <w:sz w:val="22"/>
          <w:szCs w:val="22"/>
        </w:rPr>
        <w:t xml:space="preserve">to Bath </w:t>
      </w:r>
      <w:r w:rsidRPr="003336B9">
        <w:rPr>
          <w:rFonts w:ascii="Arial" w:hAnsi="Arial" w:cs="Arial"/>
          <w:sz w:val="22"/>
          <w:szCs w:val="22"/>
        </w:rPr>
        <w:t>to when that letter is written. So</w:t>
      </w:r>
      <w:r w:rsidR="00D3399B" w:rsidRPr="003336B9">
        <w:rPr>
          <w:rFonts w:ascii="Arial" w:hAnsi="Arial" w:cs="Arial"/>
          <w:sz w:val="22"/>
          <w:szCs w:val="22"/>
        </w:rPr>
        <w:t>,</w:t>
      </w:r>
      <w:r w:rsidRPr="003336B9">
        <w:rPr>
          <w:rFonts w:ascii="Arial" w:hAnsi="Arial" w:cs="Arial"/>
          <w:sz w:val="22"/>
          <w:szCs w:val="22"/>
        </w:rPr>
        <w:t xml:space="preserve"> that would be my biggest critique of the story. </w:t>
      </w:r>
    </w:p>
    <w:p w14:paraId="78D70181" w14:textId="77777777" w:rsidR="007027E4" w:rsidRPr="003336B9" w:rsidRDefault="007027E4">
      <w:pPr>
        <w:rPr>
          <w:rFonts w:ascii="Arial" w:hAnsi="Arial" w:cs="Arial"/>
          <w:b/>
          <w:bCs/>
          <w:sz w:val="22"/>
          <w:szCs w:val="22"/>
        </w:rPr>
      </w:pPr>
    </w:p>
    <w:p w14:paraId="4887DF46" w14:textId="3D5FB73E" w:rsidR="00693BF7" w:rsidRPr="003336B9" w:rsidRDefault="009E33D9">
      <w:pPr>
        <w:rPr>
          <w:rFonts w:ascii="Arial" w:hAnsi="Arial" w:cs="Arial"/>
          <w:sz w:val="22"/>
          <w:szCs w:val="22"/>
        </w:rPr>
      </w:pPr>
      <w:r w:rsidRPr="003336B9">
        <w:rPr>
          <w:rFonts w:ascii="Arial" w:hAnsi="Arial" w:cs="Arial"/>
          <w:b/>
          <w:bCs/>
          <w:sz w:val="22"/>
          <w:szCs w:val="22"/>
        </w:rPr>
        <w:t>Alice:</w:t>
      </w:r>
      <w:r w:rsidR="00AF3587" w:rsidRPr="003336B9">
        <w:rPr>
          <w:rFonts w:ascii="Arial" w:hAnsi="Arial" w:cs="Arial"/>
          <w:sz w:val="22"/>
          <w:szCs w:val="22"/>
        </w:rPr>
        <w:t xml:space="preserve"> </w:t>
      </w:r>
      <w:r w:rsidRPr="003336B9">
        <w:rPr>
          <w:rFonts w:ascii="Arial" w:hAnsi="Arial" w:cs="Arial"/>
          <w:sz w:val="22"/>
          <w:szCs w:val="22"/>
        </w:rPr>
        <w:t xml:space="preserve">I don't </w:t>
      </w:r>
      <w:proofErr w:type="gramStart"/>
      <w:r w:rsidRPr="003336B9">
        <w:rPr>
          <w:rFonts w:ascii="Arial" w:hAnsi="Arial" w:cs="Arial"/>
          <w:sz w:val="22"/>
          <w:szCs w:val="22"/>
        </w:rPr>
        <w:t>like</w:t>
      </w:r>
      <w:proofErr w:type="gramEnd"/>
      <w:r w:rsidRPr="003336B9">
        <w:rPr>
          <w:rFonts w:ascii="Arial" w:hAnsi="Arial" w:cs="Arial"/>
          <w:sz w:val="22"/>
          <w:szCs w:val="22"/>
        </w:rPr>
        <w:t xml:space="preserve"> when they're in Lyme Regis</w:t>
      </w:r>
      <w:r w:rsidR="009923C8" w:rsidRPr="003336B9">
        <w:rPr>
          <w:rFonts w:ascii="Arial" w:hAnsi="Arial" w:cs="Arial"/>
          <w:sz w:val="22"/>
          <w:szCs w:val="22"/>
        </w:rPr>
        <w:t>,</w:t>
      </w:r>
      <w:r w:rsidR="00501D82" w:rsidRPr="003336B9">
        <w:rPr>
          <w:rFonts w:ascii="Arial" w:hAnsi="Arial" w:cs="Arial"/>
          <w:sz w:val="22"/>
          <w:szCs w:val="22"/>
        </w:rPr>
        <w:t xml:space="preserve"> </w:t>
      </w:r>
      <w:r w:rsidRPr="003336B9">
        <w:rPr>
          <w:rFonts w:ascii="Arial" w:hAnsi="Arial" w:cs="Arial"/>
          <w:sz w:val="22"/>
          <w:szCs w:val="22"/>
        </w:rPr>
        <w:t xml:space="preserve">and Anne and Captain </w:t>
      </w:r>
      <w:r w:rsidR="00AF3587" w:rsidRPr="003336B9">
        <w:rPr>
          <w:rFonts w:ascii="Arial" w:hAnsi="Arial" w:cs="Arial"/>
          <w:sz w:val="22"/>
          <w:szCs w:val="22"/>
        </w:rPr>
        <w:t xml:space="preserve">Benwick </w:t>
      </w:r>
      <w:r w:rsidRPr="003336B9">
        <w:rPr>
          <w:rFonts w:ascii="Arial" w:hAnsi="Arial" w:cs="Arial"/>
          <w:sz w:val="22"/>
          <w:szCs w:val="22"/>
        </w:rPr>
        <w:t>are becoming friends</w:t>
      </w:r>
      <w:r w:rsidR="00E835EC" w:rsidRPr="003336B9">
        <w:rPr>
          <w:rFonts w:ascii="Arial" w:hAnsi="Arial" w:cs="Arial"/>
          <w:sz w:val="22"/>
          <w:szCs w:val="22"/>
        </w:rPr>
        <w:t>,</w:t>
      </w:r>
      <w:r w:rsidRPr="003336B9">
        <w:rPr>
          <w:rFonts w:ascii="Arial" w:hAnsi="Arial" w:cs="Arial"/>
          <w:sz w:val="22"/>
          <w:szCs w:val="22"/>
        </w:rPr>
        <w:t xml:space="preserve"> and they're talking about </w:t>
      </w:r>
      <w:proofErr w:type="gramStart"/>
      <w:r w:rsidRPr="003336B9">
        <w:rPr>
          <w:rFonts w:ascii="Arial" w:hAnsi="Arial" w:cs="Arial"/>
          <w:sz w:val="22"/>
          <w:szCs w:val="22"/>
        </w:rPr>
        <w:t>poetry</w:t>
      </w:r>
      <w:proofErr w:type="gramEnd"/>
      <w:r w:rsidRPr="003336B9">
        <w:rPr>
          <w:rFonts w:ascii="Arial" w:hAnsi="Arial" w:cs="Arial"/>
          <w:sz w:val="22"/>
          <w:szCs w:val="22"/>
        </w:rPr>
        <w:t xml:space="preserve"> and they have these things in common. But it also seems like he's taken a shine to her and almost like he's going to ask her out to the pictures at that one point before things kick off. I don't know if it </w:t>
      </w:r>
      <w:proofErr w:type="gramStart"/>
      <w:r w:rsidRPr="003336B9">
        <w:rPr>
          <w:rFonts w:ascii="Arial" w:hAnsi="Arial" w:cs="Arial"/>
          <w:sz w:val="22"/>
          <w:szCs w:val="22"/>
        </w:rPr>
        <w:t>does</w:t>
      </w:r>
      <w:proofErr w:type="gramEnd"/>
      <w:r w:rsidRPr="003336B9">
        <w:rPr>
          <w:rFonts w:ascii="Arial" w:hAnsi="Arial" w:cs="Arial"/>
          <w:sz w:val="22"/>
          <w:szCs w:val="22"/>
        </w:rPr>
        <w:t xml:space="preserve"> him dirty or not</w:t>
      </w:r>
      <w:r w:rsidR="00E02DB2" w:rsidRPr="003336B9">
        <w:rPr>
          <w:rFonts w:ascii="Arial" w:hAnsi="Arial" w:cs="Arial"/>
          <w:sz w:val="22"/>
          <w:szCs w:val="22"/>
        </w:rPr>
        <w:t>,</w:t>
      </w:r>
      <w:r w:rsidRPr="003336B9">
        <w:rPr>
          <w:rFonts w:ascii="Arial" w:hAnsi="Arial" w:cs="Arial"/>
          <w:sz w:val="22"/>
          <w:szCs w:val="22"/>
        </w:rPr>
        <w:t xml:space="preserve"> because I can't remember from the book or if that's a fair representation of him. </w:t>
      </w:r>
    </w:p>
    <w:p w14:paraId="6D588642" w14:textId="77777777" w:rsidR="004126A0" w:rsidRPr="003336B9" w:rsidRDefault="004126A0">
      <w:pPr>
        <w:rPr>
          <w:rFonts w:ascii="Arial" w:hAnsi="Arial" w:cs="Arial"/>
          <w:b/>
          <w:bCs/>
          <w:sz w:val="22"/>
          <w:szCs w:val="22"/>
        </w:rPr>
      </w:pPr>
    </w:p>
    <w:p w14:paraId="1F8D55C6" w14:textId="04C1F5C1" w:rsidR="00693BF7" w:rsidRPr="003336B9" w:rsidRDefault="00065F33">
      <w:pPr>
        <w:rPr>
          <w:rFonts w:ascii="Arial" w:hAnsi="Arial" w:cs="Arial"/>
          <w:sz w:val="22"/>
          <w:szCs w:val="22"/>
        </w:rPr>
      </w:pPr>
      <w:r w:rsidRPr="003336B9">
        <w:rPr>
          <w:rFonts w:ascii="Arial" w:hAnsi="Arial" w:cs="Arial"/>
          <w:b/>
          <w:bCs/>
          <w:sz w:val="22"/>
          <w:szCs w:val="22"/>
        </w:rPr>
        <w:t>Becca:</w:t>
      </w:r>
      <w:r w:rsidR="00AF3587" w:rsidRPr="003336B9">
        <w:rPr>
          <w:rFonts w:ascii="Arial" w:hAnsi="Arial" w:cs="Arial"/>
          <w:sz w:val="22"/>
          <w:szCs w:val="22"/>
        </w:rPr>
        <w:t xml:space="preserve"> </w:t>
      </w:r>
      <w:r w:rsidRPr="003336B9">
        <w:rPr>
          <w:rFonts w:ascii="Arial" w:hAnsi="Arial" w:cs="Arial"/>
          <w:sz w:val="22"/>
          <w:szCs w:val="22"/>
        </w:rPr>
        <w:t xml:space="preserve">It's left quite </w:t>
      </w:r>
      <w:r w:rsidR="004859CD" w:rsidRPr="003336B9">
        <w:rPr>
          <w:rFonts w:ascii="Arial" w:hAnsi="Arial" w:cs="Arial"/>
          <w:b/>
          <w:bCs/>
          <w:sz w:val="22"/>
          <w:szCs w:val="22"/>
        </w:rPr>
        <w:t>[01:13:00]</w:t>
      </w:r>
      <w:r w:rsidR="004859CD" w:rsidRPr="003336B9">
        <w:rPr>
          <w:rFonts w:ascii="Arial" w:hAnsi="Arial" w:cs="Arial"/>
          <w:sz w:val="22"/>
          <w:szCs w:val="22"/>
        </w:rPr>
        <w:t xml:space="preserve"> </w:t>
      </w:r>
      <w:r w:rsidRPr="003336B9">
        <w:rPr>
          <w:rFonts w:ascii="Arial" w:hAnsi="Arial" w:cs="Arial"/>
          <w:sz w:val="22"/>
          <w:szCs w:val="22"/>
        </w:rPr>
        <w:t xml:space="preserve">ambiguous in the book </w:t>
      </w:r>
      <w:proofErr w:type="gramStart"/>
      <w:r w:rsidRPr="003336B9">
        <w:rPr>
          <w:rFonts w:ascii="Arial" w:hAnsi="Arial" w:cs="Arial"/>
          <w:sz w:val="22"/>
          <w:szCs w:val="22"/>
        </w:rPr>
        <w:t>whether or not</w:t>
      </w:r>
      <w:proofErr w:type="gramEnd"/>
      <w:r w:rsidRPr="003336B9">
        <w:rPr>
          <w:rFonts w:ascii="Arial" w:hAnsi="Arial" w:cs="Arial"/>
          <w:sz w:val="22"/>
          <w:szCs w:val="22"/>
        </w:rPr>
        <w:t xml:space="preserve"> he really takes the shine to her. </w:t>
      </w:r>
    </w:p>
    <w:p w14:paraId="06865C0E" w14:textId="77777777" w:rsidR="004859CD" w:rsidRPr="003336B9" w:rsidRDefault="004859CD">
      <w:pPr>
        <w:rPr>
          <w:rFonts w:ascii="Arial" w:hAnsi="Arial" w:cs="Arial"/>
          <w:b/>
          <w:bCs/>
          <w:sz w:val="22"/>
          <w:szCs w:val="22"/>
        </w:rPr>
      </w:pPr>
    </w:p>
    <w:p w14:paraId="0C206280" w14:textId="7E36218E" w:rsidR="00693BF7" w:rsidRPr="003336B9" w:rsidRDefault="009E33D9">
      <w:pPr>
        <w:rPr>
          <w:rFonts w:ascii="Arial" w:hAnsi="Arial" w:cs="Arial"/>
          <w:sz w:val="22"/>
          <w:szCs w:val="22"/>
        </w:rPr>
      </w:pPr>
      <w:r w:rsidRPr="003336B9">
        <w:rPr>
          <w:rFonts w:ascii="Arial" w:hAnsi="Arial" w:cs="Arial"/>
          <w:b/>
          <w:bCs/>
          <w:sz w:val="22"/>
          <w:szCs w:val="22"/>
        </w:rPr>
        <w:t>Alice:</w:t>
      </w:r>
      <w:r w:rsidR="006E3ED0" w:rsidRPr="003336B9">
        <w:rPr>
          <w:rFonts w:ascii="Arial" w:hAnsi="Arial" w:cs="Arial"/>
          <w:sz w:val="22"/>
          <w:szCs w:val="22"/>
        </w:rPr>
        <w:t xml:space="preserve"> </w:t>
      </w:r>
      <w:r w:rsidRPr="003336B9">
        <w:rPr>
          <w:rFonts w:ascii="Arial" w:hAnsi="Arial" w:cs="Arial"/>
          <w:sz w:val="22"/>
          <w:szCs w:val="22"/>
        </w:rPr>
        <w:t xml:space="preserve">But it makes him seem </w:t>
      </w:r>
      <w:proofErr w:type="gramStart"/>
      <w:r w:rsidRPr="003336B9">
        <w:rPr>
          <w:rFonts w:ascii="Arial" w:hAnsi="Arial" w:cs="Arial"/>
          <w:sz w:val="22"/>
          <w:szCs w:val="22"/>
        </w:rPr>
        <w:t>more fickle</w:t>
      </w:r>
      <w:proofErr w:type="gramEnd"/>
      <w:r w:rsidRPr="003336B9">
        <w:rPr>
          <w:rFonts w:ascii="Arial" w:hAnsi="Arial" w:cs="Arial"/>
          <w:sz w:val="22"/>
          <w:szCs w:val="22"/>
        </w:rPr>
        <w:t xml:space="preserve">, like he's already on the prowl for someone new. </w:t>
      </w:r>
      <w:r w:rsidR="009C0812" w:rsidRPr="003336B9">
        <w:rPr>
          <w:rFonts w:ascii="Arial" w:hAnsi="Arial" w:cs="Arial"/>
          <w:sz w:val="22"/>
          <w:szCs w:val="22"/>
        </w:rPr>
        <w:t>I</w:t>
      </w:r>
      <w:r w:rsidRPr="003336B9">
        <w:rPr>
          <w:rFonts w:ascii="Arial" w:hAnsi="Arial" w:cs="Arial"/>
          <w:sz w:val="22"/>
          <w:szCs w:val="22"/>
        </w:rPr>
        <w:t xml:space="preserve">t's just like any one woman shaped who talks to him will be a good substitution for his true love. </w:t>
      </w:r>
      <w:r w:rsidR="007A1EAC" w:rsidRPr="003336B9">
        <w:rPr>
          <w:rFonts w:ascii="Arial" w:hAnsi="Arial" w:cs="Arial"/>
          <w:sz w:val="22"/>
          <w:szCs w:val="22"/>
        </w:rPr>
        <w:t>I</w:t>
      </w:r>
      <w:r w:rsidRPr="003336B9">
        <w:rPr>
          <w:rFonts w:ascii="Arial" w:hAnsi="Arial" w:cs="Arial"/>
          <w:sz w:val="22"/>
          <w:szCs w:val="22"/>
        </w:rPr>
        <w:t>t almost paints Anne with the same brush</w:t>
      </w:r>
      <w:r w:rsidR="002E0A9F" w:rsidRPr="003336B9">
        <w:rPr>
          <w:rFonts w:ascii="Arial" w:hAnsi="Arial" w:cs="Arial"/>
          <w:sz w:val="22"/>
          <w:szCs w:val="22"/>
        </w:rPr>
        <w:t>,</w:t>
      </w:r>
      <w:r w:rsidRPr="003336B9">
        <w:rPr>
          <w:rFonts w:ascii="Arial" w:hAnsi="Arial" w:cs="Arial"/>
          <w:sz w:val="22"/>
          <w:szCs w:val="22"/>
        </w:rPr>
        <w:t xml:space="preserve"> because it seems like she's just out there receiving and accepting male attentions from not Wentworth. So</w:t>
      </w:r>
      <w:r w:rsidR="006E3ED0" w:rsidRPr="003336B9">
        <w:rPr>
          <w:rFonts w:ascii="Arial" w:hAnsi="Arial" w:cs="Arial"/>
          <w:sz w:val="22"/>
          <w:szCs w:val="22"/>
        </w:rPr>
        <w:t>,</w:t>
      </w:r>
      <w:r w:rsidRPr="003336B9">
        <w:rPr>
          <w:rFonts w:ascii="Arial" w:hAnsi="Arial" w:cs="Arial"/>
          <w:sz w:val="22"/>
          <w:szCs w:val="22"/>
        </w:rPr>
        <w:t xml:space="preserve"> I feel like it just muddles their characterization</w:t>
      </w:r>
      <w:r w:rsidR="00885DFF" w:rsidRPr="003336B9">
        <w:rPr>
          <w:rFonts w:ascii="Arial" w:hAnsi="Arial" w:cs="Arial"/>
          <w:sz w:val="22"/>
          <w:szCs w:val="22"/>
        </w:rPr>
        <w:t>.</w:t>
      </w:r>
      <w:r w:rsidRPr="003336B9">
        <w:rPr>
          <w:rFonts w:ascii="Arial" w:hAnsi="Arial" w:cs="Arial"/>
          <w:sz w:val="22"/>
          <w:szCs w:val="22"/>
        </w:rPr>
        <w:t xml:space="preserve"> </w:t>
      </w:r>
      <w:r w:rsidR="00885DFF" w:rsidRPr="003336B9">
        <w:rPr>
          <w:rFonts w:ascii="Arial" w:hAnsi="Arial" w:cs="Arial"/>
          <w:sz w:val="22"/>
          <w:szCs w:val="22"/>
        </w:rPr>
        <w:t>A</w:t>
      </w:r>
      <w:r w:rsidRPr="003336B9">
        <w:rPr>
          <w:rFonts w:ascii="Arial" w:hAnsi="Arial" w:cs="Arial"/>
          <w:sz w:val="22"/>
          <w:szCs w:val="22"/>
        </w:rPr>
        <w:t xml:space="preserve">nd I just don't like him. I don't like his face. </w:t>
      </w:r>
      <w:r w:rsidR="00606965" w:rsidRPr="003336B9">
        <w:rPr>
          <w:rFonts w:ascii="Arial" w:hAnsi="Arial" w:cs="Arial"/>
          <w:sz w:val="22"/>
          <w:szCs w:val="22"/>
        </w:rPr>
        <w:t>Yeah.</w:t>
      </w:r>
    </w:p>
    <w:p w14:paraId="3A925FA9" w14:textId="77777777" w:rsidR="00701ED4" w:rsidRPr="003336B9" w:rsidRDefault="00701ED4">
      <w:pPr>
        <w:rPr>
          <w:rFonts w:ascii="Arial" w:hAnsi="Arial" w:cs="Arial"/>
          <w:b/>
          <w:bCs/>
          <w:sz w:val="22"/>
          <w:szCs w:val="22"/>
        </w:rPr>
      </w:pPr>
    </w:p>
    <w:p w14:paraId="516F8C9C" w14:textId="4D18ABE7" w:rsidR="00693BF7" w:rsidRPr="003336B9" w:rsidRDefault="00065F33">
      <w:pPr>
        <w:rPr>
          <w:rFonts w:ascii="Arial" w:hAnsi="Arial" w:cs="Arial"/>
          <w:sz w:val="22"/>
          <w:szCs w:val="22"/>
        </w:rPr>
      </w:pPr>
      <w:r w:rsidRPr="003336B9">
        <w:rPr>
          <w:rFonts w:ascii="Arial" w:hAnsi="Arial" w:cs="Arial"/>
          <w:b/>
          <w:bCs/>
          <w:sz w:val="22"/>
          <w:szCs w:val="22"/>
        </w:rPr>
        <w:t>Becca:</w:t>
      </w:r>
      <w:r w:rsidR="006E3ED0" w:rsidRPr="003336B9">
        <w:rPr>
          <w:rFonts w:ascii="Arial" w:hAnsi="Arial" w:cs="Arial"/>
          <w:sz w:val="22"/>
          <w:szCs w:val="22"/>
        </w:rPr>
        <w:t xml:space="preserve"> I</w:t>
      </w:r>
      <w:r w:rsidRPr="003336B9">
        <w:rPr>
          <w:rFonts w:ascii="Arial" w:hAnsi="Arial" w:cs="Arial"/>
          <w:sz w:val="22"/>
          <w:szCs w:val="22"/>
        </w:rPr>
        <w:t xml:space="preserve">t's not a great </w:t>
      </w:r>
      <w:r w:rsidR="00290A08" w:rsidRPr="003336B9">
        <w:rPr>
          <w:rFonts w:ascii="Arial" w:hAnsi="Arial" w:cs="Arial"/>
          <w:sz w:val="22"/>
          <w:szCs w:val="22"/>
        </w:rPr>
        <w:t>Benwick</w:t>
      </w:r>
      <w:r w:rsidRPr="003336B9">
        <w:rPr>
          <w:rFonts w:ascii="Arial" w:hAnsi="Arial" w:cs="Arial"/>
          <w:sz w:val="22"/>
          <w:szCs w:val="22"/>
        </w:rPr>
        <w:t xml:space="preserve">. No </w:t>
      </w:r>
      <w:r w:rsidR="006E3ED0" w:rsidRPr="003336B9">
        <w:rPr>
          <w:rFonts w:ascii="Arial" w:hAnsi="Arial" w:cs="Arial"/>
          <w:sz w:val="22"/>
          <w:szCs w:val="22"/>
        </w:rPr>
        <w:t>h</w:t>
      </w:r>
      <w:r w:rsidRPr="003336B9">
        <w:rPr>
          <w:rFonts w:ascii="Arial" w:hAnsi="Arial" w:cs="Arial"/>
          <w:sz w:val="22"/>
          <w:szCs w:val="22"/>
        </w:rPr>
        <w:t xml:space="preserve">ate </w:t>
      </w:r>
      <w:proofErr w:type="gramStart"/>
      <w:r w:rsidRPr="003336B9">
        <w:rPr>
          <w:rFonts w:ascii="Arial" w:hAnsi="Arial" w:cs="Arial"/>
          <w:sz w:val="22"/>
          <w:szCs w:val="22"/>
        </w:rPr>
        <w:t>to</w:t>
      </w:r>
      <w:proofErr w:type="gramEnd"/>
      <w:r w:rsidRPr="003336B9">
        <w:rPr>
          <w:rFonts w:ascii="Arial" w:hAnsi="Arial" w:cs="Arial"/>
          <w:sz w:val="22"/>
          <w:szCs w:val="22"/>
        </w:rPr>
        <w:t xml:space="preserve"> the actor. Part of it's the choices with the director </w:t>
      </w:r>
      <w:proofErr w:type="gramStart"/>
      <w:r w:rsidRPr="003336B9">
        <w:rPr>
          <w:rFonts w:ascii="Arial" w:hAnsi="Arial" w:cs="Arial"/>
          <w:sz w:val="22"/>
          <w:szCs w:val="22"/>
        </w:rPr>
        <w:t>made</w:t>
      </w:r>
      <w:proofErr w:type="gramEnd"/>
      <w:r w:rsidRPr="003336B9">
        <w:rPr>
          <w:rFonts w:ascii="Arial" w:hAnsi="Arial" w:cs="Arial"/>
          <w:sz w:val="22"/>
          <w:szCs w:val="22"/>
        </w:rPr>
        <w:t xml:space="preserve">. But if you wanted to make </w:t>
      </w:r>
      <w:r w:rsidR="006E3ED0" w:rsidRPr="003336B9">
        <w:rPr>
          <w:rFonts w:ascii="Arial" w:hAnsi="Arial" w:cs="Arial"/>
          <w:sz w:val="22"/>
          <w:szCs w:val="22"/>
        </w:rPr>
        <w:t xml:space="preserve">Benwick </w:t>
      </w:r>
      <w:r w:rsidRPr="003336B9">
        <w:rPr>
          <w:rFonts w:ascii="Arial" w:hAnsi="Arial" w:cs="Arial"/>
          <w:sz w:val="22"/>
          <w:szCs w:val="22"/>
        </w:rPr>
        <w:t xml:space="preserve">a little bit more of a sympathetic, sad boy, the way he </w:t>
      </w:r>
      <w:proofErr w:type="gramStart"/>
      <w:r w:rsidRPr="003336B9">
        <w:rPr>
          <w:rFonts w:ascii="Arial" w:hAnsi="Arial" w:cs="Arial"/>
          <w:sz w:val="22"/>
          <w:szCs w:val="22"/>
        </w:rPr>
        <w:t>was portrayed</w:t>
      </w:r>
      <w:proofErr w:type="gramEnd"/>
      <w:r w:rsidRPr="003336B9">
        <w:rPr>
          <w:rFonts w:ascii="Arial" w:hAnsi="Arial" w:cs="Arial"/>
          <w:sz w:val="22"/>
          <w:szCs w:val="22"/>
        </w:rPr>
        <w:t xml:space="preserve"> in this, I do not think captures that at all. </w:t>
      </w:r>
    </w:p>
    <w:p w14:paraId="4AC99447" w14:textId="77777777" w:rsidR="005625A4" w:rsidRPr="003336B9" w:rsidRDefault="005625A4">
      <w:pPr>
        <w:rPr>
          <w:rFonts w:ascii="Arial" w:hAnsi="Arial" w:cs="Arial"/>
          <w:b/>
          <w:bCs/>
          <w:sz w:val="22"/>
          <w:szCs w:val="22"/>
        </w:rPr>
      </w:pPr>
    </w:p>
    <w:p w14:paraId="3F721AC8" w14:textId="53EEB3FD" w:rsidR="00693BF7" w:rsidRPr="003336B9" w:rsidRDefault="009E33D9">
      <w:pPr>
        <w:rPr>
          <w:rFonts w:ascii="Arial" w:hAnsi="Arial" w:cs="Arial"/>
          <w:sz w:val="22"/>
          <w:szCs w:val="22"/>
        </w:rPr>
      </w:pPr>
      <w:r w:rsidRPr="003336B9">
        <w:rPr>
          <w:rFonts w:ascii="Arial" w:hAnsi="Arial" w:cs="Arial"/>
          <w:b/>
          <w:bCs/>
          <w:sz w:val="22"/>
          <w:szCs w:val="22"/>
        </w:rPr>
        <w:t>Alice:</w:t>
      </w:r>
      <w:r w:rsidR="006E3ED0" w:rsidRPr="003336B9">
        <w:rPr>
          <w:rFonts w:ascii="Arial" w:hAnsi="Arial" w:cs="Arial"/>
          <w:sz w:val="22"/>
          <w:szCs w:val="22"/>
        </w:rPr>
        <w:t xml:space="preserve"> </w:t>
      </w:r>
      <w:r w:rsidRPr="003336B9">
        <w:rPr>
          <w:rFonts w:ascii="Arial" w:hAnsi="Arial" w:cs="Arial"/>
          <w:sz w:val="22"/>
          <w:szCs w:val="22"/>
        </w:rPr>
        <w:t>Yeah</w:t>
      </w:r>
      <w:r w:rsidR="00F41033" w:rsidRPr="003336B9">
        <w:rPr>
          <w:rFonts w:ascii="Arial" w:hAnsi="Arial" w:cs="Arial"/>
          <w:sz w:val="22"/>
          <w:szCs w:val="22"/>
        </w:rPr>
        <w:t>. S</w:t>
      </w:r>
      <w:r w:rsidRPr="003336B9">
        <w:rPr>
          <w:rFonts w:ascii="Arial" w:hAnsi="Arial" w:cs="Arial"/>
          <w:sz w:val="22"/>
          <w:szCs w:val="22"/>
        </w:rPr>
        <w:t>orry</w:t>
      </w:r>
      <w:r w:rsidR="006E3ED0" w:rsidRPr="003336B9">
        <w:rPr>
          <w:rFonts w:ascii="Arial" w:hAnsi="Arial" w:cs="Arial"/>
          <w:sz w:val="22"/>
          <w:szCs w:val="22"/>
        </w:rPr>
        <w:t xml:space="preserve">, </w:t>
      </w:r>
      <w:r w:rsidRPr="003336B9">
        <w:rPr>
          <w:rFonts w:ascii="Arial" w:hAnsi="Arial" w:cs="Arial"/>
          <w:sz w:val="22"/>
          <w:szCs w:val="22"/>
        </w:rPr>
        <w:t>I'm not calling the actor ugly, even though I have already called all the actors ugly</w:t>
      </w:r>
      <w:r w:rsidR="00C32EA4" w:rsidRPr="003336B9">
        <w:rPr>
          <w:rFonts w:ascii="Arial" w:hAnsi="Arial" w:cs="Arial"/>
          <w:sz w:val="22"/>
          <w:szCs w:val="22"/>
        </w:rPr>
        <w:t>.</w:t>
      </w:r>
      <w:r w:rsidRPr="003336B9">
        <w:rPr>
          <w:rFonts w:ascii="Arial" w:hAnsi="Arial" w:cs="Arial"/>
          <w:sz w:val="22"/>
          <w:szCs w:val="22"/>
        </w:rPr>
        <w:t xml:space="preserve"> </w:t>
      </w:r>
      <w:r w:rsidR="00C32EA4" w:rsidRPr="003336B9">
        <w:rPr>
          <w:rFonts w:ascii="Arial" w:hAnsi="Arial" w:cs="Arial"/>
          <w:sz w:val="22"/>
          <w:szCs w:val="22"/>
        </w:rPr>
        <w:t>A</w:t>
      </w:r>
      <w:r w:rsidRPr="003336B9">
        <w:rPr>
          <w:rFonts w:ascii="Arial" w:hAnsi="Arial" w:cs="Arial"/>
          <w:sz w:val="22"/>
          <w:szCs w:val="22"/>
        </w:rPr>
        <w:t>nd I apologize for that</w:t>
      </w:r>
      <w:r w:rsidR="00C32EA4" w:rsidRPr="003336B9">
        <w:rPr>
          <w:rFonts w:ascii="Arial" w:hAnsi="Arial" w:cs="Arial"/>
          <w:sz w:val="22"/>
          <w:szCs w:val="22"/>
        </w:rPr>
        <w:t>.</w:t>
      </w:r>
      <w:r w:rsidR="006E3ED0" w:rsidRPr="003336B9">
        <w:rPr>
          <w:rFonts w:ascii="Arial" w:hAnsi="Arial" w:cs="Arial"/>
          <w:sz w:val="22"/>
          <w:szCs w:val="22"/>
        </w:rPr>
        <w:t xml:space="preserve"> </w:t>
      </w:r>
      <w:r w:rsidR="00C32EA4" w:rsidRPr="003336B9">
        <w:rPr>
          <w:rFonts w:ascii="Arial" w:hAnsi="Arial" w:cs="Arial"/>
          <w:sz w:val="22"/>
          <w:szCs w:val="22"/>
        </w:rPr>
        <w:t>B</w:t>
      </w:r>
      <w:r w:rsidRPr="003336B9">
        <w:rPr>
          <w:rFonts w:ascii="Arial" w:hAnsi="Arial" w:cs="Arial"/>
          <w:sz w:val="22"/>
          <w:szCs w:val="22"/>
        </w:rPr>
        <w:t>ut</w:t>
      </w:r>
      <w:r w:rsidR="006E3ED0" w:rsidRPr="003336B9">
        <w:rPr>
          <w:rFonts w:ascii="Arial" w:hAnsi="Arial" w:cs="Arial"/>
          <w:sz w:val="22"/>
          <w:szCs w:val="22"/>
        </w:rPr>
        <w:t xml:space="preserve"> y</w:t>
      </w:r>
      <w:r w:rsidRPr="003336B9">
        <w:rPr>
          <w:rFonts w:ascii="Arial" w:hAnsi="Arial" w:cs="Arial"/>
          <w:sz w:val="22"/>
          <w:szCs w:val="22"/>
        </w:rPr>
        <w:t xml:space="preserve">eah, his sack is too sad. </w:t>
      </w:r>
    </w:p>
    <w:p w14:paraId="27AD3577" w14:textId="77777777" w:rsidR="00234C95" w:rsidRPr="003336B9" w:rsidRDefault="00234C95">
      <w:pPr>
        <w:rPr>
          <w:rFonts w:ascii="Arial" w:hAnsi="Arial" w:cs="Arial"/>
          <w:b/>
          <w:bCs/>
          <w:sz w:val="22"/>
          <w:szCs w:val="22"/>
        </w:rPr>
      </w:pPr>
    </w:p>
    <w:p w14:paraId="177A49E5" w14:textId="79EE39C7" w:rsidR="00693BF7" w:rsidRPr="003336B9" w:rsidRDefault="00065F33">
      <w:pPr>
        <w:rPr>
          <w:rFonts w:ascii="Arial" w:hAnsi="Arial" w:cs="Arial"/>
          <w:sz w:val="22"/>
          <w:szCs w:val="22"/>
        </w:rPr>
      </w:pPr>
      <w:r w:rsidRPr="003336B9">
        <w:rPr>
          <w:rFonts w:ascii="Arial" w:hAnsi="Arial" w:cs="Arial"/>
          <w:b/>
          <w:bCs/>
          <w:sz w:val="22"/>
          <w:szCs w:val="22"/>
        </w:rPr>
        <w:t>Molly:</w:t>
      </w:r>
      <w:r w:rsidR="006E3ED0" w:rsidRPr="003336B9">
        <w:rPr>
          <w:rFonts w:ascii="Arial" w:hAnsi="Arial" w:cs="Arial"/>
          <w:sz w:val="22"/>
          <w:szCs w:val="22"/>
        </w:rPr>
        <w:t xml:space="preserve"> </w:t>
      </w:r>
      <w:r w:rsidRPr="003336B9">
        <w:rPr>
          <w:rFonts w:ascii="Arial" w:hAnsi="Arial" w:cs="Arial"/>
          <w:sz w:val="22"/>
          <w:szCs w:val="22"/>
        </w:rPr>
        <w:t xml:space="preserve">Yeah, he has a sad sack. </w:t>
      </w:r>
      <w:r w:rsidR="00096978" w:rsidRPr="003336B9">
        <w:rPr>
          <w:rFonts w:ascii="Arial" w:hAnsi="Arial" w:cs="Arial"/>
          <w:b/>
          <w:bCs/>
          <w:sz w:val="22"/>
          <w:szCs w:val="22"/>
        </w:rPr>
        <w:t>[01:14:00]</w:t>
      </w:r>
    </w:p>
    <w:p w14:paraId="0FB13AF1" w14:textId="77777777" w:rsidR="00C50E5B" w:rsidRPr="003336B9" w:rsidRDefault="00C50E5B">
      <w:pPr>
        <w:rPr>
          <w:rFonts w:ascii="Arial" w:hAnsi="Arial" w:cs="Arial"/>
          <w:b/>
          <w:bCs/>
          <w:sz w:val="22"/>
          <w:szCs w:val="22"/>
        </w:rPr>
      </w:pPr>
    </w:p>
    <w:p w14:paraId="4971847F" w14:textId="6E70E5D3" w:rsidR="00693BF7" w:rsidRPr="003336B9" w:rsidRDefault="00065F33">
      <w:pPr>
        <w:rPr>
          <w:rFonts w:ascii="Arial" w:hAnsi="Arial" w:cs="Arial"/>
          <w:sz w:val="22"/>
          <w:szCs w:val="22"/>
        </w:rPr>
      </w:pPr>
      <w:r w:rsidRPr="003336B9">
        <w:rPr>
          <w:rFonts w:ascii="Arial" w:hAnsi="Arial" w:cs="Arial"/>
          <w:b/>
          <w:bCs/>
          <w:sz w:val="22"/>
          <w:szCs w:val="22"/>
        </w:rPr>
        <w:t>Becca:</w:t>
      </w:r>
      <w:r w:rsidR="006E3ED0" w:rsidRPr="003336B9">
        <w:rPr>
          <w:rFonts w:ascii="Arial" w:hAnsi="Arial" w:cs="Arial"/>
          <w:sz w:val="22"/>
          <w:szCs w:val="22"/>
        </w:rPr>
        <w:t xml:space="preserve"> </w:t>
      </w:r>
      <w:r w:rsidRPr="003336B9">
        <w:rPr>
          <w:rFonts w:ascii="Arial" w:hAnsi="Arial" w:cs="Arial"/>
          <w:sz w:val="22"/>
          <w:szCs w:val="22"/>
        </w:rPr>
        <w:t>Yeah</w:t>
      </w:r>
      <w:r w:rsidR="00A00C78" w:rsidRPr="003336B9">
        <w:rPr>
          <w:rFonts w:ascii="Arial" w:hAnsi="Arial" w:cs="Arial"/>
          <w:sz w:val="22"/>
          <w:szCs w:val="22"/>
        </w:rPr>
        <w:t>.</w:t>
      </w:r>
      <w:r w:rsidRPr="003336B9">
        <w:rPr>
          <w:rFonts w:ascii="Arial" w:hAnsi="Arial" w:cs="Arial"/>
          <w:sz w:val="22"/>
          <w:szCs w:val="22"/>
        </w:rPr>
        <w:t xml:space="preserve"> </w:t>
      </w:r>
      <w:r w:rsidR="00A00C78" w:rsidRPr="003336B9">
        <w:rPr>
          <w:rFonts w:ascii="Arial" w:hAnsi="Arial" w:cs="Arial"/>
          <w:sz w:val="22"/>
          <w:szCs w:val="22"/>
        </w:rPr>
        <w:t>I</w:t>
      </w:r>
      <w:r w:rsidRPr="003336B9">
        <w:rPr>
          <w:rFonts w:ascii="Arial" w:hAnsi="Arial" w:cs="Arial"/>
          <w:sz w:val="22"/>
          <w:szCs w:val="22"/>
        </w:rPr>
        <w:t>t's</w:t>
      </w:r>
      <w:r w:rsidR="006E3ED0" w:rsidRPr="003336B9">
        <w:rPr>
          <w:rFonts w:ascii="Arial" w:hAnsi="Arial" w:cs="Arial"/>
          <w:sz w:val="22"/>
          <w:szCs w:val="22"/>
        </w:rPr>
        <w:t xml:space="preserve"> </w:t>
      </w:r>
      <w:r w:rsidRPr="003336B9">
        <w:rPr>
          <w:rFonts w:ascii="Arial" w:hAnsi="Arial" w:cs="Arial"/>
          <w:sz w:val="22"/>
          <w:szCs w:val="22"/>
        </w:rPr>
        <w:t xml:space="preserve">not the way the actor looks. </w:t>
      </w:r>
      <w:proofErr w:type="gramStart"/>
      <w:r w:rsidRPr="003336B9">
        <w:rPr>
          <w:rFonts w:ascii="Arial" w:hAnsi="Arial" w:cs="Arial"/>
          <w:sz w:val="22"/>
          <w:szCs w:val="22"/>
        </w:rPr>
        <w:t>It's the</w:t>
      </w:r>
      <w:proofErr w:type="gramEnd"/>
      <w:r w:rsidRPr="003336B9">
        <w:rPr>
          <w:rFonts w:ascii="Arial" w:hAnsi="Arial" w:cs="Arial"/>
          <w:sz w:val="22"/>
          <w:szCs w:val="22"/>
        </w:rPr>
        <w:t xml:space="preserve"> way the actor presents </w:t>
      </w:r>
      <w:r w:rsidR="006E3ED0" w:rsidRPr="003336B9">
        <w:rPr>
          <w:rFonts w:ascii="Arial" w:hAnsi="Arial" w:cs="Arial"/>
          <w:sz w:val="22"/>
          <w:szCs w:val="22"/>
        </w:rPr>
        <w:t>i</w:t>
      </w:r>
      <w:r w:rsidRPr="003336B9">
        <w:rPr>
          <w:rFonts w:ascii="Arial" w:hAnsi="Arial" w:cs="Arial"/>
          <w:sz w:val="22"/>
          <w:szCs w:val="22"/>
        </w:rPr>
        <w:t xml:space="preserve">s the problem. </w:t>
      </w:r>
    </w:p>
    <w:p w14:paraId="5A2A1E85" w14:textId="77777777" w:rsidR="00815230" w:rsidRPr="003336B9" w:rsidRDefault="00815230">
      <w:pPr>
        <w:rPr>
          <w:rFonts w:ascii="Arial" w:hAnsi="Arial" w:cs="Arial"/>
          <w:b/>
          <w:bCs/>
          <w:sz w:val="22"/>
          <w:szCs w:val="22"/>
        </w:rPr>
      </w:pPr>
    </w:p>
    <w:p w14:paraId="22F4DFB8" w14:textId="3D5131AF" w:rsidR="00693BF7" w:rsidRPr="003336B9" w:rsidRDefault="00065F33">
      <w:pPr>
        <w:rPr>
          <w:rFonts w:ascii="Arial" w:hAnsi="Arial" w:cs="Arial"/>
          <w:sz w:val="22"/>
          <w:szCs w:val="22"/>
        </w:rPr>
      </w:pPr>
      <w:r w:rsidRPr="003336B9">
        <w:rPr>
          <w:rFonts w:ascii="Arial" w:hAnsi="Arial" w:cs="Arial"/>
          <w:b/>
          <w:bCs/>
          <w:sz w:val="22"/>
          <w:szCs w:val="22"/>
        </w:rPr>
        <w:t>Molly:</w:t>
      </w:r>
      <w:r w:rsidR="006E3ED0" w:rsidRPr="003336B9">
        <w:rPr>
          <w:rFonts w:ascii="Arial" w:hAnsi="Arial" w:cs="Arial"/>
          <w:sz w:val="22"/>
          <w:szCs w:val="22"/>
        </w:rPr>
        <w:t xml:space="preserve"> </w:t>
      </w:r>
      <w:r w:rsidRPr="003336B9">
        <w:rPr>
          <w:rFonts w:ascii="Arial" w:hAnsi="Arial" w:cs="Arial"/>
          <w:sz w:val="22"/>
          <w:szCs w:val="22"/>
        </w:rPr>
        <w:t xml:space="preserve">I think I didn't like strongly </w:t>
      </w:r>
      <w:proofErr w:type="gramStart"/>
      <w:r w:rsidRPr="003336B9">
        <w:rPr>
          <w:rFonts w:ascii="Arial" w:hAnsi="Arial" w:cs="Arial"/>
          <w:sz w:val="22"/>
          <w:szCs w:val="22"/>
        </w:rPr>
        <w:t>dislike</w:t>
      </w:r>
      <w:proofErr w:type="gramEnd"/>
      <w:r w:rsidRPr="003336B9">
        <w:rPr>
          <w:rFonts w:ascii="Arial" w:hAnsi="Arial" w:cs="Arial"/>
          <w:sz w:val="22"/>
          <w:szCs w:val="22"/>
        </w:rPr>
        <w:t xml:space="preserve"> anything about this, but I think if I had to choose </w:t>
      </w:r>
      <w:proofErr w:type="gramStart"/>
      <w:r w:rsidRPr="003336B9">
        <w:rPr>
          <w:rFonts w:ascii="Arial" w:hAnsi="Arial" w:cs="Arial"/>
          <w:sz w:val="22"/>
          <w:szCs w:val="22"/>
        </w:rPr>
        <w:t>a least</w:t>
      </w:r>
      <w:proofErr w:type="gramEnd"/>
      <w:r w:rsidRPr="003336B9">
        <w:rPr>
          <w:rFonts w:ascii="Arial" w:hAnsi="Arial" w:cs="Arial"/>
          <w:sz w:val="22"/>
          <w:szCs w:val="22"/>
        </w:rPr>
        <w:t xml:space="preserve"> favorite part, I guess it is a character assassination on Henrietta</w:t>
      </w:r>
      <w:r w:rsidR="001F03D1" w:rsidRPr="003336B9">
        <w:rPr>
          <w:rFonts w:ascii="Arial" w:hAnsi="Arial" w:cs="Arial"/>
          <w:sz w:val="22"/>
          <w:szCs w:val="22"/>
        </w:rPr>
        <w:t>.</w:t>
      </w:r>
      <w:r w:rsidRPr="003336B9">
        <w:rPr>
          <w:rFonts w:ascii="Arial" w:hAnsi="Arial" w:cs="Arial"/>
          <w:sz w:val="22"/>
          <w:szCs w:val="22"/>
        </w:rPr>
        <w:t xml:space="preserve"> </w:t>
      </w:r>
      <w:r w:rsidR="001F03D1" w:rsidRPr="003336B9">
        <w:rPr>
          <w:rFonts w:ascii="Arial" w:hAnsi="Arial" w:cs="Arial"/>
          <w:sz w:val="22"/>
          <w:szCs w:val="22"/>
        </w:rPr>
        <w:t>B</w:t>
      </w:r>
      <w:r w:rsidRPr="003336B9">
        <w:rPr>
          <w:rFonts w:ascii="Arial" w:hAnsi="Arial" w:cs="Arial"/>
          <w:sz w:val="22"/>
          <w:szCs w:val="22"/>
        </w:rPr>
        <w:t xml:space="preserve">ecause it felt like she was stuck with Henry </w:t>
      </w:r>
      <w:proofErr w:type="gramStart"/>
      <w:r w:rsidRPr="003336B9">
        <w:rPr>
          <w:rFonts w:ascii="Arial" w:hAnsi="Arial" w:cs="Arial"/>
          <w:sz w:val="22"/>
          <w:szCs w:val="22"/>
        </w:rPr>
        <w:t>Hayter</w:t>
      </w:r>
      <w:proofErr w:type="gramEnd"/>
      <w:r w:rsidRPr="003336B9">
        <w:rPr>
          <w:rFonts w:ascii="Arial" w:hAnsi="Arial" w:cs="Arial"/>
          <w:sz w:val="22"/>
          <w:szCs w:val="22"/>
        </w:rPr>
        <w:t xml:space="preserve"> and it seemed like she was trying to get out of it</w:t>
      </w:r>
      <w:r w:rsidR="006E3ED0" w:rsidRPr="003336B9">
        <w:rPr>
          <w:rFonts w:ascii="Arial" w:hAnsi="Arial" w:cs="Arial"/>
          <w:sz w:val="22"/>
          <w:szCs w:val="22"/>
        </w:rPr>
        <w:t xml:space="preserve"> with Wentworth</w:t>
      </w:r>
      <w:r w:rsidR="001F03D1" w:rsidRPr="003336B9">
        <w:rPr>
          <w:rFonts w:ascii="Arial" w:hAnsi="Arial" w:cs="Arial"/>
          <w:sz w:val="22"/>
          <w:szCs w:val="22"/>
        </w:rPr>
        <w:t>.</w:t>
      </w:r>
    </w:p>
    <w:p w14:paraId="26E8F0C7" w14:textId="77777777" w:rsidR="001F03D1" w:rsidRPr="003336B9" w:rsidRDefault="001F03D1">
      <w:pPr>
        <w:rPr>
          <w:rFonts w:ascii="Arial" w:hAnsi="Arial" w:cs="Arial"/>
          <w:b/>
          <w:bCs/>
          <w:sz w:val="22"/>
          <w:szCs w:val="22"/>
        </w:rPr>
      </w:pPr>
    </w:p>
    <w:p w14:paraId="273758AE" w14:textId="67865147" w:rsidR="00693BF7" w:rsidRPr="003336B9" w:rsidRDefault="00065F33">
      <w:pPr>
        <w:rPr>
          <w:rFonts w:ascii="Arial" w:hAnsi="Arial" w:cs="Arial"/>
          <w:sz w:val="22"/>
          <w:szCs w:val="22"/>
        </w:rPr>
      </w:pPr>
      <w:r w:rsidRPr="003336B9">
        <w:rPr>
          <w:rFonts w:ascii="Arial" w:hAnsi="Arial" w:cs="Arial"/>
          <w:b/>
          <w:bCs/>
          <w:sz w:val="22"/>
          <w:szCs w:val="22"/>
        </w:rPr>
        <w:t>Becca:</w:t>
      </w:r>
      <w:r w:rsidR="006E3ED0" w:rsidRPr="003336B9">
        <w:rPr>
          <w:rFonts w:ascii="Arial" w:hAnsi="Arial" w:cs="Arial"/>
          <w:sz w:val="22"/>
          <w:szCs w:val="22"/>
        </w:rPr>
        <w:t xml:space="preserve"> </w:t>
      </w:r>
      <w:r w:rsidRPr="003336B9">
        <w:rPr>
          <w:rFonts w:ascii="Arial" w:hAnsi="Arial" w:cs="Arial"/>
          <w:sz w:val="22"/>
          <w:szCs w:val="22"/>
        </w:rPr>
        <w:t xml:space="preserve">Jane Austen does a much better job of showing how torn Henrietta is and how it's about Charles </w:t>
      </w:r>
      <w:r w:rsidR="006E3ED0" w:rsidRPr="003336B9">
        <w:rPr>
          <w:rFonts w:ascii="Arial" w:hAnsi="Arial" w:cs="Arial"/>
          <w:sz w:val="22"/>
          <w:szCs w:val="22"/>
        </w:rPr>
        <w:t xml:space="preserve">Hayter </w:t>
      </w:r>
      <w:r w:rsidRPr="003336B9">
        <w:rPr>
          <w:rFonts w:ascii="Arial" w:hAnsi="Arial" w:cs="Arial"/>
          <w:sz w:val="22"/>
          <w:szCs w:val="22"/>
        </w:rPr>
        <w:t xml:space="preserve">or Henry </w:t>
      </w:r>
      <w:r w:rsidR="006E3ED0" w:rsidRPr="003336B9">
        <w:rPr>
          <w:rFonts w:ascii="Arial" w:hAnsi="Arial" w:cs="Arial"/>
          <w:sz w:val="22"/>
          <w:szCs w:val="22"/>
        </w:rPr>
        <w:t xml:space="preserve">Hayter’s </w:t>
      </w:r>
      <w:r w:rsidRPr="003336B9">
        <w:rPr>
          <w:rFonts w:ascii="Arial" w:hAnsi="Arial" w:cs="Arial"/>
          <w:sz w:val="22"/>
          <w:szCs w:val="22"/>
        </w:rPr>
        <w:t xml:space="preserve">place in society rather than a lack of attraction to him compared to Wentworth. </w:t>
      </w:r>
    </w:p>
    <w:p w14:paraId="166E9513" w14:textId="77777777" w:rsidR="00E35D92" w:rsidRPr="003336B9" w:rsidRDefault="00E35D92">
      <w:pPr>
        <w:rPr>
          <w:rFonts w:ascii="Arial" w:hAnsi="Arial" w:cs="Arial"/>
          <w:b/>
          <w:bCs/>
          <w:sz w:val="22"/>
          <w:szCs w:val="22"/>
        </w:rPr>
      </w:pPr>
    </w:p>
    <w:p w14:paraId="1151E5F4" w14:textId="6CF63A45" w:rsidR="00693BF7" w:rsidRPr="003336B9" w:rsidRDefault="00065F33">
      <w:pPr>
        <w:rPr>
          <w:rFonts w:ascii="Arial" w:hAnsi="Arial" w:cs="Arial"/>
          <w:sz w:val="22"/>
          <w:szCs w:val="22"/>
        </w:rPr>
      </w:pPr>
      <w:r w:rsidRPr="003336B9">
        <w:rPr>
          <w:rFonts w:ascii="Arial" w:hAnsi="Arial" w:cs="Arial"/>
          <w:b/>
          <w:bCs/>
          <w:sz w:val="22"/>
          <w:szCs w:val="22"/>
        </w:rPr>
        <w:t>Molly:</w:t>
      </w:r>
      <w:r w:rsidR="006E3ED0" w:rsidRPr="003336B9">
        <w:rPr>
          <w:rFonts w:ascii="Arial" w:hAnsi="Arial" w:cs="Arial"/>
          <w:sz w:val="22"/>
          <w:szCs w:val="22"/>
        </w:rPr>
        <w:t xml:space="preserve"> </w:t>
      </w:r>
      <w:r w:rsidRPr="003336B9">
        <w:rPr>
          <w:rFonts w:ascii="Arial" w:hAnsi="Arial" w:cs="Arial"/>
          <w:sz w:val="22"/>
          <w:szCs w:val="22"/>
        </w:rPr>
        <w:t>Yeah</w:t>
      </w:r>
      <w:r w:rsidR="008C2968" w:rsidRPr="003336B9">
        <w:rPr>
          <w:rFonts w:ascii="Arial" w:hAnsi="Arial" w:cs="Arial"/>
          <w:sz w:val="22"/>
          <w:szCs w:val="22"/>
        </w:rPr>
        <w:t>. L</w:t>
      </w:r>
      <w:r w:rsidRPr="003336B9">
        <w:rPr>
          <w:rFonts w:ascii="Arial" w:hAnsi="Arial" w:cs="Arial"/>
          <w:sz w:val="22"/>
          <w:szCs w:val="22"/>
        </w:rPr>
        <w:t xml:space="preserve">ike they're supposed to be a love match and that didn't come through in this. </w:t>
      </w:r>
    </w:p>
    <w:p w14:paraId="46055114" w14:textId="77777777" w:rsidR="008C2968" w:rsidRPr="003336B9" w:rsidRDefault="008C2968">
      <w:pPr>
        <w:rPr>
          <w:rFonts w:ascii="Arial" w:hAnsi="Arial" w:cs="Arial"/>
          <w:b/>
          <w:bCs/>
          <w:sz w:val="22"/>
          <w:szCs w:val="22"/>
        </w:rPr>
      </w:pPr>
    </w:p>
    <w:p w14:paraId="0DEF73D9" w14:textId="780CAAEB" w:rsidR="00693BF7" w:rsidRPr="003336B9" w:rsidRDefault="00065F33">
      <w:pPr>
        <w:rPr>
          <w:rFonts w:ascii="Arial" w:hAnsi="Arial" w:cs="Arial"/>
          <w:sz w:val="22"/>
          <w:szCs w:val="22"/>
        </w:rPr>
      </w:pPr>
      <w:r w:rsidRPr="003336B9">
        <w:rPr>
          <w:rFonts w:ascii="Arial" w:hAnsi="Arial" w:cs="Arial"/>
          <w:b/>
          <w:bCs/>
          <w:sz w:val="22"/>
          <w:szCs w:val="22"/>
        </w:rPr>
        <w:t>Becca:</w:t>
      </w:r>
      <w:r w:rsidR="006E3ED0" w:rsidRPr="003336B9">
        <w:rPr>
          <w:rFonts w:ascii="Arial" w:hAnsi="Arial" w:cs="Arial"/>
          <w:sz w:val="22"/>
          <w:szCs w:val="22"/>
        </w:rPr>
        <w:t xml:space="preserve"> </w:t>
      </w:r>
      <w:r w:rsidRPr="003336B9">
        <w:rPr>
          <w:rFonts w:ascii="Arial" w:hAnsi="Arial" w:cs="Arial"/>
          <w:sz w:val="22"/>
          <w:szCs w:val="22"/>
        </w:rPr>
        <w:t>They are a love match</w:t>
      </w:r>
      <w:r w:rsidR="009837D2" w:rsidRPr="003336B9">
        <w:rPr>
          <w:rFonts w:ascii="Arial" w:hAnsi="Arial" w:cs="Arial"/>
          <w:sz w:val="22"/>
          <w:szCs w:val="22"/>
        </w:rPr>
        <w:t>,</w:t>
      </w:r>
      <w:r w:rsidRPr="003336B9">
        <w:rPr>
          <w:rFonts w:ascii="Arial" w:hAnsi="Arial" w:cs="Arial"/>
          <w:sz w:val="22"/>
          <w:szCs w:val="22"/>
        </w:rPr>
        <w:t xml:space="preserve"> and her qualms have to do with the fact that he is not a great economic match </w:t>
      </w:r>
      <w:r w:rsidR="00C22934" w:rsidRPr="003336B9">
        <w:rPr>
          <w:rFonts w:ascii="Arial" w:hAnsi="Arial" w:cs="Arial"/>
          <w:b/>
          <w:bCs/>
          <w:sz w:val="22"/>
          <w:szCs w:val="22"/>
        </w:rPr>
        <w:t xml:space="preserve">[01:15:00] </w:t>
      </w:r>
      <w:r w:rsidRPr="003336B9">
        <w:rPr>
          <w:rFonts w:ascii="Arial" w:hAnsi="Arial" w:cs="Arial"/>
          <w:sz w:val="22"/>
          <w:szCs w:val="22"/>
        </w:rPr>
        <w:t xml:space="preserve">for her. </w:t>
      </w:r>
    </w:p>
    <w:p w14:paraId="2385A4A4" w14:textId="77777777" w:rsidR="00C22934" w:rsidRPr="003336B9" w:rsidRDefault="00C22934">
      <w:pPr>
        <w:rPr>
          <w:rFonts w:ascii="Arial" w:hAnsi="Arial" w:cs="Arial"/>
          <w:b/>
          <w:bCs/>
          <w:sz w:val="22"/>
          <w:szCs w:val="22"/>
        </w:rPr>
      </w:pPr>
    </w:p>
    <w:p w14:paraId="363BF3C5" w14:textId="16DC7BCA" w:rsidR="00693BF7" w:rsidRPr="003336B9" w:rsidRDefault="00065F33">
      <w:pPr>
        <w:rPr>
          <w:rFonts w:ascii="Arial" w:hAnsi="Arial" w:cs="Arial"/>
          <w:sz w:val="22"/>
          <w:szCs w:val="22"/>
        </w:rPr>
      </w:pPr>
      <w:r w:rsidRPr="003336B9">
        <w:rPr>
          <w:rFonts w:ascii="Arial" w:hAnsi="Arial" w:cs="Arial"/>
          <w:b/>
          <w:bCs/>
          <w:sz w:val="22"/>
          <w:szCs w:val="22"/>
        </w:rPr>
        <w:t>Molly:</w:t>
      </w:r>
      <w:r w:rsidR="006E3ED0" w:rsidRPr="003336B9">
        <w:rPr>
          <w:rFonts w:ascii="Arial" w:hAnsi="Arial" w:cs="Arial"/>
          <w:sz w:val="22"/>
          <w:szCs w:val="22"/>
        </w:rPr>
        <w:t xml:space="preserve"> </w:t>
      </w:r>
      <w:r w:rsidRPr="003336B9">
        <w:rPr>
          <w:rFonts w:ascii="Arial" w:hAnsi="Arial" w:cs="Arial"/>
          <w:sz w:val="22"/>
          <w:szCs w:val="22"/>
        </w:rPr>
        <w:t xml:space="preserve">Yeah, he's supposed to be giving like Harriet's </w:t>
      </w:r>
      <w:proofErr w:type="gramStart"/>
      <w:r w:rsidRPr="003336B9">
        <w:rPr>
          <w:rFonts w:ascii="Arial" w:hAnsi="Arial" w:cs="Arial"/>
          <w:sz w:val="22"/>
          <w:szCs w:val="22"/>
        </w:rPr>
        <w:t>boo</w:t>
      </w:r>
      <w:r w:rsidR="006E3ED0" w:rsidRPr="003336B9">
        <w:rPr>
          <w:rFonts w:ascii="Arial" w:hAnsi="Arial" w:cs="Arial"/>
          <w:sz w:val="22"/>
          <w:szCs w:val="22"/>
        </w:rPr>
        <w:t xml:space="preserve"> </w:t>
      </w:r>
      <w:r w:rsidRPr="003336B9">
        <w:rPr>
          <w:rFonts w:ascii="Arial" w:hAnsi="Arial" w:cs="Arial"/>
          <w:sz w:val="22"/>
          <w:szCs w:val="22"/>
        </w:rPr>
        <w:t>thang</w:t>
      </w:r>
      <w:proofErr w:type="gramEnd"/>
      <w:r w:rsidRPr="003336B9">
        <w:rPr>
          <w:rFonts w:ascii="Arial" w:hAnsi="Arial" w:cs="Arial"/>
          <w:sz w:val="22"/>
          <w:szCs w:val="22"/>
        </w:rPr>
        <w:t xml:space="preserve"> </w:t>
      </w:r>
      <w:proofErr w:type="gramStart"/>
      <w:r w:rsidRPr="003336B9">
        <w:rPr>
          <w:rFonts w:ascii="Arial" w:hAnsi="Arial" w:cs="Arial"/>
          <w:sz w:val="22"/>
          <w:szCs w:val="22"/>
        </w:rPr>
        <w:t>in</w:t>
      </w:r>
      <w:proofErr w:type="gramEnd"/>
      <w:r w:rsidRPr="003336B9">
        <w:rPr>
          <w:rFonts w:ascii="Arial" w:hAnsi="Arial" w:cs="Arial"/>
          <w:sz w:val="22"/>
          <w:szCs w:val="22"/>
        </w:rPr>
        <w:t xml:space="preserve"> </w:t>
      </w:r>
      <w:r w:rsidRPr="003336B9">
        <w:rPr>
          <w:rFonts w:ascii="Arial" w:hAnsi="Arial" w:cs="Arial"/>
          <w:i/>
          <w:iCs/>
          <w:sz w:val="22"/>
          <w:szCs w:val="22"/>
        </w:rPr>
        <w:t>Emma</w:t>
      </w:r>
      <w:r w:rsidRPr="003336B9">
        <w:rPr>
          <w:rFonts w:ascii="Arial" w:hAnsi="Arial" w:cs="Arial"/>
          <w:sz w:val="22"/>
          <w:szCs w:val="22"/>
        </w:rPr>
        <w:t xml:space="preserve">. </w:t>
      </w:r>
    </w:p>
    <w:p w14:paraId="6C6320B7" w14:textId="77777777" w:rsidR="0018741D" w:rsidRPr="003336B9" w:rsidRDefault="0018741D">
      <w:pPr>
        <w:rPr>
          <w:rFonts w:ascii="Arial" w:hAnsi="Arial" w:cs="Arial"/>
          <w:b/>
          <w:bCs/>
          <w:sz w:val="22"/>
          <w:szCs w:val="22"/>
        </w:rPr>
      </w:pPr>
    </w:p>
    <w:p w14:paraId="35039F4A" w14:textId="5FF80DB5" w:rsidR="00693BF7" w:rsidRPr="003336B9" w:rsidRDefault="009E33D9">
      <w:pPr>
        <w:rPr>
          <w:rFonts w:ascii="Arial" w:hAnsi="Arial" w:cs="Arial"/>
          <w:sz w:val="22"/>
          <w:szCs w:val="22"/>
        </w:rPr>
      </w:pPr>
      <w:r w:rsidRPr="003336B9">
        <w:rPr>
          <w:rFonts w:ascii="Arial" w:hAnsi="Arial" w:cs="Arial"/>
          <w:b/>
          <w:bCs/>
          <w:sz w:val="22"/>
          <w:szCs w:val="22"/>
        </w:rPr>
        <w:t>Alice:</w:t>
      </w:r>
      <w:r w:rsidR="006E3ED0" w:rsidRPr="003336B9">
        <w:rPr>
          <w:rFonts w:ascii="Arial" w:hAnsi="Arial" w:cs="Arial"/>
          <w:sz w:val="22"/>
          <w:szCs w:val="22"/>
        </w:rPr>
        <w:t xml:space="preserve"> </w:t>
      </w:r>
      <w:r w:rsidRPr="003336B9">
        <w:rPr>
          <w:rFonts w:ascii="Arial" w:hAnsi="Arial" w:cs="Arial"/>
          <w:sz w:val="22"/>
          <w:szCs w:val="22"/>
        </w:rPr>
        <w:t>Mr. Martin.</w:t>
      </w:r>
    </w:p>
    <w:p w14:paraId="5744E949" w14:textId="77777777" w:rsidR="00B51F61" w:rsidRPr="003336B9" w:rsidRDefault="00B51F61">
      <w:pPr>
        <w:rPr>
          <w:rFonts w:ascii="Arial" w:hAnsi="Arial" w:cs="Arial"/>
          <w:b/>
          <w:bCs/>
          <w:sz w:val="22"/>
          <w:szCs w:val="22"/>
        </w:rPr>
      </w:pPr>
    </w:p>
    <w:p w14:paraId="6702A1BD" w14:textId="3BB5678D" w:rsidR="00693BF7" w:rsidRPr="003336B9" w:rsidRDefault="00065F33">
      <w:pPr>
        <w:rPr>
          <w:rFonts w:ascii="Arial" w:hAnsi="Arial" w:cs="Arial"/>
          <w:sz w:val="22"/>
          <w:szCs w:val="22"/>
        </w:rPr>
      </w:pPr>
      <w:r w:rsidRPr="003336B9">
        <w:rPr>
          <w:rFonts w:ascii="Arial" w:hAnsi="Arial" w:cs="Arial"/>
          <w:b/>
          <w:bCs/>
          <w:sz w:val="22"/>
          <w:szCs w:val="22"/>
        </w:rPr>
        <w:lastRenderedPageBreak/>
        <w:t>Molly:</w:t>
      </w:r>
      <w:r w:rsidR="006E3ED0" w:rsidRPr="003336B9">
        <w:rPr>
          <w:rFonts w:ascii="Arial" w:hAnsi="Arial" w:cs="Arial"/>
          <w:sz w:val="22"/>
          <w:szCs w:val="22"/>
        </w:rPr>
        <w:t xml:space="preserve"> </w:t>
      </w:r>
      <w:r w:rsidRPr="003336B9">
        <w:rPr>
          <w:rFonts w:ascii="Arial" w:hAnsi="Arial" w:cs="Arial"/>
          <w:sz w:val="22"/>
          <w:szCs w:val="22"/>
        </w:rPr>
        <w:t xml:space="preserve">Robert Martin. Yeah, that's what I equate him to. I </w:t>
      </w:r>
      <w:r w:rsidR="006E3ED0" w:rsidRPr="003336B9">
        <w:rPr>
          <w:rFonts w:ascii="Arial" w:hAnsi="Arial" w:cs="Arial"/>
          <w:sz w:val="22"/>
          <w:szCs w:val="22"/>
        </w:rPr>
        <w:t>f</w:t>
      </w:r>
      <w:r w:rsidRPr="003336B9">
        <w:rPr>
          <w:rFonts w:ascii="Arial" w:hAnsi="Arial" w:cs="Arial"/>
          <w:sz w:val="22"/>
          <w:szCs w:val="22"/>
        </w:rPr>
        <w:t xml:space="preserve">eel like this movie just </w:t>
      </w:r>
      <w:proofErr w:type="gramStart"/>
      <w:r w:rsidRPr="003336B9">
        <w:rPr>
          <w:rFonts w:ascii="Arial" w:hAnsi="Arial" w:cs="Arial"/>
          <w:sz w:val="22"/>
          <w:szCs w:val="22"/>
        </w:rPr>
        <w:t>did</w:t>
      </w:r>
      <w:proofErr w:type="gramEnd"/>
      <w:r w:rsidRPr="003336B9">
        <w:rPr>
          <w:rFonts w:ascii="Arial" w:hAnsi="Arial" w:cs="Arial"/>
          <w:sz w:val="22"/>
          <w:szCs w:val="22"/>
        </w:rPr>
        <w:t xml:space="preserve"> him dirty in that</w:t>
      </w:r>
      <w:r w:rsidR="006E3ED0" w:rsidRPr="003336B9">
        <w:rPr>
          <w:rFonts w:ascii="Arial" w:hAnsi="Arial" w:cs="Arial"/>
          <w:sz w:val="22"/>
          <w:szCs w:val="22"/>
        </w:rPr>
        <w:t xml:space="preserve"> </w:t>
      </w:r>
      <w:r w:rsidRPr="003336B9">
        <w:rPr>
          <w:rFonts w:ascii="Arial" w:hAnsi="Arial" w:cs="Arial"/>
          <w:sz w:val="22"/>
          <w:szCs w:val="22"/>
        </w:rPr>
        <w:t xml:space="preserve">she didn't seem as into him as I wanted her to be. </w:t>
      </w:r>
    </w:p>
    <w:p w14:paraId="1D256E0F" w14:textId="77777777" w:rsidR="00510A35" w:rsidRPr="003336B9" w:rsidRDefault="00510A35">
      <w:pPr>
        <w:rPr>
          <w:rFonts w:ascii="Arial" w:hAnsi="Arial" w:cs="Arial"/>
          <w:b/>
          <w:bCs/>
          <w:sz w:val="22"/>
          <w:szCs w:val="22"/>
        </w:rPr>
      </w:pPr>
    </w:p>
    <w:p w14:paraId="0D3781C3" w14:textId="77777777" w:rsidR="0091036A" w:rsidRPr="003336B9" w:rsidRDefault="00065F33">
      <w:pPr>
        <w:rPr>
          <w:rFonts w:ascii="Arial" w:hAnsi="Arial" w:cs="Arial"/>
          <w:sz w:val="22"/>
          <w:szCs w:val="22"/>
        </w:rPr>
      </w:pPr>
      <w:r w:rsidRPr="003336B9">
        <w:rPr>
          <w:rFonts w:ascii="Arial" w:hAnsi="Arial" w:cs="Arial"/>
          <w:b/>
          <w:bCs/>
          <w:sz w:val="22"/>
          <w:szCs w:val="22"/>
        </w:rPr>
        <w:t>Becca:</w:t>
      </w:r>
      <w:r w:rsidR="006E3ED0" w:rsidRPr="003336B9">
        <w:rPr>
          <w:rFonts w:ascii="Arial" w:hAnsi="Arial" w:cs="Arial"/>
          <w:sz w:val="22"/>
          <w:szCs w:val="22"/>
        </w:rPr>
        <w:t xml:space="preserve"> </w:t>
      </w:r>
      <w:r w:rsidRPr="003336B9">
        <w:rPr>
          <w:rFonts w:ascii="Arial" w:hAnsi="Arial" w:cs="Arial"/>
          <w:sz w:val="22"/>
          <w:szCs w:val="22"/>
        </w:rPr>
        <w:t>Well, I think the problem with that, as well as it loses</w:t>
      </w:r>
      <w:r w:rsidR="006E3ED0" w:rsidRPr="003336B9">
        <w:rPr>
          <w:rFonts w:ascii="Arial" w:hAnsi="Arial" w:cs="Arial"/>
          <w:sz w:val="22"/>
          <w:szCs w:val="22"/>
        </w:rPr>
        <w:t>-- L</w:t>
      </w:r>
      <w:r w:rsidRPr="003336B9">
        <w:rPr>
          <w:rFonts w:ascii="Arial" w:hAnsi="Arial" w:cs="Arial"/>
          <w:sz w:val="22"/>
          <w:szCs w:val="22"/>
        </w:rPr>
        <w:t xml:space="preserve">ike I said, I think </w:t>
      </w:r>
      <w:proofErr w:type="spellStart"/>
      <w:r w:rsidR="00290A08" w:rsidRPr="003336B9">
        <w:rPr>
          <w:rFonts w:ascii="Arial" w:hAnsi="Arial" w:cs="Arial"/>
          <w:sz w:val="22"/>
          <w:szCs w:val="22"/>
        </w:rPr>
        <w:t>Benwick</w:t>
      </w:r>
      <w:proofErr w:type="spellEnd"/>
      <w:r w:rsidR="004450E3" w:rsidRPr="003336B9">
        <w:rPr>
          <w:rFonts w:ascii="Arial" w:hAnsi="Arial" w:cs="Arial"/>
          <w:sz w:val="22"/>
          <w:szCs w:val="22"/>
        </w:rPr>
        <w:t>-</w:t>
      </w:r>
      <w:r w:rsidRPr="003336B9">
        <w:rPr>
          <w:rFonts w:ascii="Arial" w:hAnsi="Arial" w:cs="Arial"/>
          <w:sz w:val="22"/>
          <w:szCs w:val="22"/>
        </w:rPr>
        <w:t>Louisa's love story combined with Henrietta and Hayter's love story</w:t>
      </w:r>
      <w:r w:rsidR="006E3ED0" w:rsidRPr="003336B9">
        <w:rPr>
          <w:rFonts w:ascii="Arial" w:hAnsi="Arial" w:cs="Arial"/>
          <w:sz w:val="22"/>
          <w:szCs w:val="22"/>
        </w:rPr>
        <w:t xml:space="preserve">, like </w:t>
      </w:r>
      <w:r w:rsidRPr="003336B9">
        <w:rPr>
          <w:rFonts w:ascii="Arial" w:hAnsi="Arial" w:cs="Arial"/>
          <w:sz w:val="22"/>
          <w:szCs w:val="22"/>
        </w:rPr>
        <w:t xml:space="preserve">together capture different elements of what we're missing between Anne and Wentworth, which ends up being </w:t>
      </w:r>
      <w:proofErr w:type="gramStart"/>
      <w:r w:rsidRPr="003336B9">
        <w:rPr>
          <w:rFonts w:ascii="Arial" w:hAnsi="Arial" w:cs="Arial"/>
          <w:sz w:val="22"/>
          <w:szCs w:val="22"/>
        </w:rPr>
        <w:t>pretty important</w:t>
      </w:r>
      <w:proofErr w:type="gramEnd"/>
      <w:r w:rsidRPr="003336B9">
        <w:rPr>
          <w:rFonts w:ascii="Arial" w:hAnsi="Arial" w:cs="Arial"/>
          <w:sz w:val="22"/>
          <w:szCs w:val="22"/>
        </w:rPr>
        <w:t xml:space="preserve">. </w:t>
      </w:r>
      <w:r w:rsidR="00E66735" w:rsidRPr="003336B9">
        <w:rPr>
          <w:rFonts w:ascii="Arial" w:hAnsi="Arial" w:cs="Arial"/>
          <w:sz w:val="22"/>
          <w:szCs w:val="22"/>
        </w:rPr>
        <w:t>W</w:t>
      </w:r>
      <w:r w:rsidRPr="003336B9">
        <w:rPr>
          <w:rFonts w:ascii="Arial" w:hAnsi="Arial" w:cs="Arial"/>
          <w:sz w:val="22"/>
          <w:szCs w:val="22"/>
        </w:rPr>
        <w:t xml:space="preserve">hat you have in Henrietta </w:t>
      </w:r>
      <w:r w:rsidR="006E3ED0" w:rsidRPr="003336B9">
        <w:rPr>
          <w:rFonts w:ascii="Arial" w:hAnsi="Arial" w:cs="Arial"/>
          <w:sz w:val="22"/>
          <w:szCs w:val="22"/>
        </w:rPr>
        <w:t xml:space="preserve">and </w:t>
      </w:r>
      <w:r w:rsidRPr="003336B9">
        <w:rPr>
          <w:rFonts w:ascii="Arial" w:hAnsi="Arial" w:cs="Arial"/>
          <w:sz w:val="22"/>
          <w:szCs w:val="22"/>
        </w:rPr>
        <w:t xml:space="preserve">Hayter is a risky match that's supported by the family and ultimately pays off for her. </w:t>
      </w:r>
    </w:p>
    <w:p w14:paraId="4E54E144" w14:textId="77777777" w:rsidR="0091036A" w:rsidRPr="003336B9" w:rsidRDefault="0091036A">
      <w:pPr>
        <w:rPr>
          <w:rFonts w:ascii="Arial" w:hAnsi="Arial" w:cs="Arial"/>
          <w:sz w:val="22"/>
          <w:szCs w:val="22"/>
        </w:rPr>
      </w:pPr>
    </w:p>
    <w:p w14:paraId="6B03B0EA" w14:textId="0F8930FA" w:rsidR="00693BF7" w:rsidRPr="003336B9" w:rsidRDefault="00000000">
      <w:pPr>
        <w:rPr>
          <w:rFonts w:ascii="Arial" w:hAnsi="Arial" w:cs="Arial"/>
          <w:sz w:val="22"/>
          <w:szCs w:val="22"/>
        </w:rPr>
      </w:pPr>
      <w:r w:rsidRPr="003336B9">
        <w:rPr>
          <w:rFonts w:ascii="Arial" w:hAnsi="Arial" w:cs="Arial"/>
          <w:sz w:val="22"/>
          <w:szCs w:val="22"/>
        </w:rPr>
        <w:t xml:space="preserve">And with Louise and </w:t>
      </w:r>
      <w:proofErr w:type="spellStart"/>
      <w:r w:rsidR="00290A08" w:rsidRPr="003336B9">
        <w:rPr>
          <w:rFonts w:ascii="Arial" w:hAnsi="Arial" w:cs="Arial"/>
          <w:sz w:val="22"/>
          <w:szCs w:val="22"/>
        </w:rPr>
        <w:t>Benwick</w:t>
      </w:r>
      <w:proofErr w:type="spellEnd"/>
      <w:r w:rsidRPr="003336B9">
        <w:rPr>
          <w:rFonts w:ascii="Arial" w:hAnsi="Arial" w:cs="Arial"/>
          <w:sz w:val="22"/>
          <w:szCs w:val="22"/>
        </w:rPr>
        <w:t>, you have</w:t>
      </w:r>
      <w:r w:rsidR="006E3ED0" w:rsidRPr="003336B9">
        <w:rPr>
          <w:rFonts w:ascii="Arial" w:hAnsi="Arial" w:cs="Arial"/>
          <w:sz w:val="22"/>
          <w:szCs w:val="22"/>
        </w:rPr>
        <w:t xml:space="preserve"> </w:t>
      </w:r>
      <w:r w:rsidRPr="003336B9">
        <w:rPr>
          <w:rFonts w:ascii="Arial" w:hAnsi="Arial" w:cs="Arial"/>
          <w:sz w:val="22"/>
          <w:szCs w:val="22"/>
        </w:rPr>
        <w:t>the loss of love</w:t>
      </w:r>
      <w:r w:rsidR="002E1E1D" w:rsidRPr="003336B9">
        <w:rPr>
          <w:rFonts w:ascii="Arial" w:hAnsi="Arial" w:cs="Arial"/>
          <w:sz w:val="22"/>
          <w:szCs w:val="22"/>
        </w:rPr>
        <w:t>,</w:t>
      </w:r>
      <w:r w:rsidRPr="003336B9">
        <w:rPr>
          <w:rFonts w:ascii="Arial" w:hAnsi="Arial" w:cs="Arial"/>
          <w:sz w:val="22"/>
          <w:szCs w:val="22"/>
        </w:rPr>
        <w:t xml:space="preserve"> and </w:t>
      </w:r>
      <w:proofErr w:type="gramStart"/>
      <w:r w:rsidRPr="003336B9">
        <w:rPr>
          <w:rFonts w:ascii="Arial" w:hAnsi="Arial" w:cs="Arial"/>
          <w:sz w:val="22"/>
          <w:szCs w:val="22"/>
        </w:rPr>
        <w:t>whether or not</w:t>
      </w:r>
      <w:proofErr w:type="gramEnd"/>
      <w:r w:rsidRPr="003336B9">
        <w:rPr>
          <w:rFonts w:ascii="Arial" w:hAnsi="Arial" w:cs="Arial"/>
          <w:sz w:val="22"/>
          <w:szCs w:val="22"/>
        </w:rPr>
        <w:t xml:space="preserve"> one can move on from it and</w:t>
      </w:r>
      <w:r w:rsidR="006E3ED0" w:rsidRPr="003336B9">
        <w:rPr>
          <w:rFonts w:ascii="Arial" w:hAnsi="Arial" w:cs="Arial"/>
          <w:sz w:val="22"/>
          <w:szCs w:val="22"/>
        </w:rPr>
        <w:t xml:space="preserve"> </w:t>
      </w:r>
      <w:r w:rsidRPr="003336B9">
        <w:rPr>
          <w:rFonts w:ascii="Arial" w:hAnsi="Arial" w:cs="Arial"/>
          <w:sz w:val="22"/>
          <w:szCs w:val="22"/>
        </w:rPr>
        <w:t>a case to the opposite of what's happening with Ann</w:t>
      </w:r>
      <w:r w:rsidR="006E3ED0" w:rsidRPr="003336B9">
        <w:rPr>
          <w:rFonts w:ascii="Arial" w:hAnsi="Arial" w:cs="Arial"/>
          <w:sz w:val="22"/>
          <w:szCs w:val="22"/>
        </w:rPr>
        <w:t>e</w:t>
      </w:r>
      <w:r w:rsidRPr="003336B9">
        <w:rPr>
          <w:rFonts w:ascii="Arial" w:hAnsi="Arial" w:cs="Arial"/>
          <w:sz w:val="22"/>
          <w:szCs w:val="22"/>
        </w:rPr>
        <w:t xml:space="preserve"> and Wentworth. So, yeah, I think that </w:t>
      </w:r>
      <w:proofErr w:type="gramStart"/>
      <w:r w:rsidRPr="003336B9">
        <w:rPr>
          <w:rFonts w:ascii="Arial" w:hAnsi="Arial" w:cs="Arial"/>
          <w:sz w:val="22"/>
          <w:szCs w:val="22"/>
        </w:rPr>
        <w:t>definitely gets</w:t>
      </w:r>
      <w:proofErr w:type="gramEnd"/>
      <w:r w:rsidRPr="003336B9">
        <w:rPr>
          <w:rFonts w:ascii="Arial" w:hAnsi="Arial" w:cs="Arial"/>
          <w:sz w:val="22"/>
          <w:szCs w:val="22"/>
        </w:rPr>
        <w:t xml:space="preserve"> a little muddled in </w:t>
      </w:r>
      <w:r w:rsidR="00903305" w:rsidRPr="003336B9">
        <w:rPr>
          <w:rFonts w:ascii="Arial" w:hAnsi="Arial" w:cs="Arial"/>
          <w:b/>
          <w:bCs/>
          <w:sz w:val="22"/>
          <w:szCs w:val="22"/>
        </w:rPr>
        <w:t xml:space="preserve">[01:16:00] </w:t>
      </w:r>
      <w:r w:rsidRPr="003336B9">
        <w:rPr>
          <w:rFonts w:ascii="Arial" w:hAnsi="Arial" w:cs="Arial"/>
          <w:sz w:val="22"/>
          <w:szCs w:val="22"/>
        </w:rPr>
        <w:t xml:space="preserve">the movie. </w:t>
      </w:r>
    </w:p>
    <w:p w14:paraId="23B27041" w14:textId="77777777" w:rsidR="00903305" w:rsidRPr="003336B9" w:rsidRDefault="00903305">
      <w:pPr>
        <w:rPr>
          <w:rFonts w:ascii="Arial" w:hAnsi="Arial" w:cs="Arial"/>
          <w:b/>
          <w:bCs/>
          <w:sz w:val="22"/>
          <w:szCs w:val="22"/>
        </w:rPr>
      </w:pPr>
    </w:p>
    <w:p w14:paraId="07A6F85F" w14:textId="3DFB79B2" w:rsidR="00693BF7" w:rsidRPr="003336B9" w:rsidRDefault="00903305">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b/>
          <w:bCs/>
          <w:sz w:val="22"/>
          <w:szCs w:val="22"/>
        </w:rPr>
        <w:t>:</w:t>
      </w:r>
      <w:r w:rsidR="006E3ED0" w:rsidRPr="003336B9">
        <w:rPr>
          <w:rFonts w:ascii="Arial" w:hAnsi="Arial" w:cs="Arial"/>
          <w:b/>
          <w:bCs/>
          <w:sz w:val="22"/>
          <w:szCs w:val="22"/>
        </w:rPr>
        <w:t xml:space="preserve"> </w:t>
      </w:r>
      <w:r w:rsidRPr="003336B9">
        <w:rPr>
          <w:rFonts w:ascii="Arial" w:hAnsi="Arial" w:cs="Arial"/>
          <w:sz w:val="22"/>
          <w:szCs w:val="22"/>
        </w:rPr>
        <w:t xml:space="preserve">Yeah. </w:t>
      </w:r>
    </w:p>
    <w:p w14:paraId="5ADC4409" w14:textId="77777777" w:rsidR="00903305" w:rsidRPr="003336B9" w:rsidRDefault="00903305">
      <w:pPr>
        <w:rPr>
          <w:rFonts w:ascii="Arial" w:hAnsi="Arial" w:cs="Arial"/>
          <w:b/>
          <w:bCs/>
          <w:sz w:val="22"/>
          <w:szCs w:val="22"/>
        </w:rPr>
      </w:pPr>
    </w:p>
    <w:p w14:paraId="6428833B" w14:textId="77777777" w:rsidR="0002491E"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 xml:space="preserve">All right. But we're </w:t>
      </w:r>
      <w:r w:rsidR="009E33D9" w:rsidRPr="003336B9">
        <w:rPr>
          <w:rFonts w:ascii="Arial" w:hAnsi="Arial" w:cs="Arial"/>
          <w:sz w:val="22"/>
          <w:szCs w:val="22"/>
        </w:rPr>
        <w:t>going to</w:t>
      </w:r>
      <w:r w:rsidRPr="003336B9">
        <w:rPr>
          <w:rFonts w:ascii="Arial" w:hAnsi="Arial" w:cs="Arial"/>
          <w:sz w:val="22"/>
          <w:szCs w:val="22"/>
        </w:rPr>
        <w:t xml:space="preserve"> end on a positive note</w:t>
      </w:r>
      <w:r w:rsidR="00461FDF" w:rsidRPr="003336B9">
        <w:rPr>
          <w:rFonts w:ascii="Arial" w:hAnsi="Arial" w:cs="Arial"/>
          <w:sz w:val="22"/>
          <w:szCs w:val="22"/>
        </w:rPr>
        <w:t>,</w:t>
      </w:r>
      <w:r w:rsidRPr="003336B9">
        <w:rPr>
          <w:rFonts w:ascii="Arial" w:hAnsi="Arial" w:cs="Arial"/>
          <w:sz w:val="22"/>
          <w:szCs w:val="22"/>
        </w:rPr>
        <w:t xml:space="preserve"> because generally we love covering Jane Austen content and this was genuinely just like a pleasure to cover with you guys </w:t>
      </w:r>
      <w:proofErr w:type="gramStart"/>
      <w:r w:rsidRPr="003336B9">
        <w:rPr>
          <w:rFonts w:ascii="Arial" w:hAnsi="Arial" w:cs="Arial"/>
          <w:sz w:val="22"/>
          <w:szCs w:val="22"/>
        </w:rPr>
        <w:t>and also</w:t>
      </w:r>
      <w:proofErr w:type="gramEnd"/>
      <w:r w:rsidRPr="003336B9">
        <w:rPr>
          <w:rFonts w:ascii="Arial" w:hAnsi="Arial" w:cs="Arial"/>
          <w:sz w:val="22"/>
          <w:szCs w:val="22"/>
        </w:rPr>
        <w:t xml:space="preserve"> just to consume as Jane Austen lovers. So</w:t>
      </w:r>
      <w:r w:rsidR="004326A2" w:rsidRPr="003336B9">
        <w:rPr>
          <w:rFonts w:ascii="Arial" w:hAnsi="Arial" w:cs="Arial"/>
          <w:sz w:val="22"/>
          <w:szCs w:val="22"/>
        </w:rPr>
        <w:t>,</w:t>
      </w:r>
      <w:r w:rsidRPr="003336B9">
        <w:rPr>
          <w:rFonts w:ascii="Arial" w:hAnsi="Arial" w:cs="Arial"/>
          <w:sz w:val="22"/>
          <w:szCs w:val="22"/>
        </w:rPr>
        <w:t xml:space="preserve"> who </w:t>
      </w:r>
      <w:proofErr w:type="gramStart"/>
      <w:r w:rsidRPr="003336B9">
        <w:rPr>
          <w:rFonts w:ascii="Arial" w:hAnsi="Arial" w:cs="Arial"/>
          <w:sz w:val="22"/>
          <w:szCs w:val="22"/>
        </w:rPr>
        <w:t>wins</w:t>
      </w:r>
      <w:proofErr w:type="gramEnd"/>
      <w:r w:rsidRPr="003336B9">
        <w:rPr>
          <w:rFonts w:ascii="Arial" w:hAnsi="Arial" w:cs="Arial"/>
          <w:sz w:val="22"/>
          <w:szCs w:val="22"/>
        </w:rPr>
        <w:t xml:space="preserve"> the movie</w:t>
      </w:r>
      <w:r w:rsidR="0002491E" w:rsidRPr="003336B9">
        <w:rPr>
          <w:rFonts w:ascii="Arial" w:hAnsi="Arial" w:cs="Arial"/>
          <w:sz w:val="22"/>
          <w:szCs w:val="22"/>
        </w:rPr>
        <w:t>?</w:t>
      </w:r>
      <w:r w:rsidRPr="003336B9">
        <w:rPr>
          <w:rFonts w:ascii="Arial" w:hAnsi="Arial" w:cs="Arial"/>
          <w:sz w:val="22"/>
          <w:szCs w:val="22"/>
        </w:rPr>
        <w:t xml:space="preserve"> </w:t>
      </w:r>
    </w:p>
    <w:p w14:paraId="7861E1F2" w14:textId="77777777" w:rsidR="0002491E" w:rsidRPr="003336B9" w:rsidRDefault="0002491E">
      <w:pPr>
        <w:rPr>
          <w:rFonts w:ascii="Arial" w:hAnsi="Arial" w:cs="Arial"/>
          <w:sz w:val="22"/>
          <w:szCs w:val="22"/>
        </w:rPr>
      </w:pPr>
    </w:p>
    <w:p w14:paraId="44B16F0B" w14:textId="4BCB7538" w:rsidR="00693BF7" w:rsidRPr="003336B9" w:rsidRDefault="00065F33">
      <w:pPr>
        <w:rPr>
          <w:rFonts w:ascii="Arial" w:hAnsi="Arial" w:cs="Arial"/>
          <w:sz w:val="22"/>
          <w:szCs w:val="22"/>
        </w:rPr>
      </w:pPr>
      <w:r w:rsidRPr="003336B9">
        <w:rPr>
          <w:rFonts w:ascii="Arial" w:hAnsi="Arial" w:cs="Arial"/>
          <w:b/>
          <w:bCs/>
          <w:sz w:val="22"/>
          <w:szCs w:val="22"/>
        </w:rPr>
        <w:t>Molly:</w:t>
      </w:r>
      <w:r w:rsidR="004326A2" w:rsidRPr="003336B9">
        <w:rPr>
          <w:rFonts w:ascii="Arial" w:hAnsi="Arial" w:cs="Arial"/>
          <w:sz w:val="22"/>
          <w:szCs w:val="22"/>
        </w:rPr>
        <w:t xml:space="preserve"> O</w:t>
      </w:r>
      <w:r w:rsidRPr="003336B9">
        <w:rPr>
          <w:rFonts w:ascii="Arial" w:hAnsi="Arial" w:cs="Arial"/>
          <w:sz w:val="22"/>
          <w:szCs w:val="22"/>
        </w:rPr>
        <w:t>r</w:t>
      </w:r>
      <w:r w:rsidR="008D1EC6" w:rsidRPr="003336B9">
        <w:rPr>
          <w:rFonts w:ascii="Arial" w:hAnsi="Arial" w:cs="Arial"/>
          <w:sz w:val="22"/>
          <w:szCs w:val="22"/>
        </w:rPr>
        <w:t>,</w:t>
      </w:r>
      <w:r w:rsidRPr="003336B9">
        <w:rPr>
          <w:rFonts w:ascii="Arial" w:hAnsi="Arial" w:cs="Arial"/>
          <w:sz w:val="22"/>
          <w:szCs w:val="22"/>
        </w:rPr>
        <w:t xml:space="preserve"> what</w:t>
      </w:r>
      <w:r w:rsidR="004326A2" w:rsidRPr="003336B9">
        <w:rPr>
          <w:rFonts w:ascii="Arial" w:hAnsi="Arial" w:cs="Arial"/>
          <w:sz w:val="22"/>
          <w:szCs w:val="22"/>
        </w:rPr>
        <w:t>?</w:t>
      </w:r>
      <w:r w:rsidRPr="003336B9">
        <w:rPr>
          <w:rFonts w:ascii="Arial" w:hAnsi="Arial" w:cs="Arial"/>
          <w:sz w:val="22"/>
          <w:szCs w:val="22"/>
        </w:rPr>
        <w:t xml:space="preserve"> </w:t>
      </w:r>
      <w:r w:rsidR="004326A2" w:rsidRPr="003336B9">
        <w:rPr>
          <w:rFonts w:ascii="Arial" w:hAnsi="Arial" w:cs="Arial"/>
          <w:sz w:val="22"/>
          <w:szCs w:val="22"/>
        </w:rPr>
        <w:t xml:space="preserve">Who or what </w:t>
      </w:r>
      <w:r w:rsidRPr="003336B9">
        <w:rPr>
          <w:rFonts w:ascii="Arial" w:hAnsi="Arial" w:cs="Arial"/>
          <w:sz w:val="22"/>
          <w:szCs w:val="22"/>
        </w:rPr>
        <w:t xml:space="preserve">wins the movie? For me, it's Amanda Roots, </w:t>
      </w:r>
      <w:r w:rsidR="004326A2" w:rsidRPr="003336B9">
        <w:rPr>
          <w:rFonts w:ascii="Arial" w:hAnsi="Arial" w:cs="Arial"/>
          <w:sz w:val="22"/>
          <w:szCs w:val="22"/>
        </w:rPr>
        <w:t>g</w:t>
      </w:r>
      <w:r w:rsidRPr="003336B9">
        <w:rPr>
          <w:rFonts w:ascii="Arial" w:hAnsi="Arial" w:cs="Arial"/>
          <w:sz w:val="22"/>
          <w:szCs w:val="22"/>
        </w:rPr>
        <w:t xml:space="preserve">iant </w:t>
      </w:r>
      <w:r w:rsidR="00FB6D47" w:rsidRPr="003336B9">
        <w:rPr>
          <w:rFonts w:ascii="Arial" w:hAnsi="Arial" w:cs="Arial"/>
          <w:sz w:val="22"/>
          <w:szCs w:val="22"/>
        </w:rPr>
        <w:t>e</w:t>
      </w:r>
      <w:r w:rsidRPr="003336B9">
        <w:rPr>
          <w:rFonts w:ascii="Arial" w:hAnsi="Arial" w:cs="Arial"/>
          <w:sz w:val="22"/>
          <w:szCs w:val="22"/>
        </w:rPr>
        <w:t xml:space="preserve">yes. </w:t>
      </w:r>
    </w:p>
    <w:p w14:paraId="794DCC94" w14:textId="77777777" w:rsidR="00FB6D47" w:rsidRPr="003336B9" w:rsidRDefault="00FB6D47">
      <w:pPr>
        <w:rPr>
          <w:rFonts w:ascii="Arial" w:hAnsi="Arial" w:cs="Arial"/>
          <w:b/>
          <w:bCs/>
          <w:sz w:val="22"/>
          <w:szCs w:val="22"/>
        </w:rPr>
      </w:pPr>
    </w:p>
    <w:p w14:paraId="65FDE39E" w14:textId="1F1EBD38"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 xml:space="preserve">That's a great pick. </w:t>
      </w:r>
    </w:p>
    <w:p w14:paraId="0B58A569" w14:textId="77777777" w:rsidR="001846BB" w:rsidRPr="003336B9" w:rsidRDefault="001846BB">
      <w:pPr>
        <w:rPr>
          <w:rFonts w:ascii="Arial" w:hAnsi="Arial" w:cs="Arial"/>
          <w:b/>
          <w:bCs/>
          <w:sz w:val="22"/>
          <w:szCs w:val="22"/>
        </w:rPr>
      </w:pPr>
    </w:p>
    <w:p w14:paraId="58121072" w14:textId="573E47E3" w:rsidR="00693BF7" w:rsidRPr="003336B9" w:rsidRDefault="00065F33">
      <w:pPr>
        <w:rPr>
          <w:rFonts w:ascii="Arial" w:hAnsi="Arial" w:cs="Arial"/>
          <w:sz w:val="22"/>
          <w:szCs w:val="22"/>
        </w:rPr>
      </w:pPr>
      <w:r w:rsidRPr="003336B9">
        <w:rPr>
          <w:rFonts w:ascii="Arial" w:hAnsi="Arial" w:cs="Arial"/>
          <w:b/>
          <w:bCs/>
          <w:sz w:val="22"/>
          <w:szCs w:val="22"/>
        </w:rPr>
        <w:t>Molly:</w:t>
      </w:r>
      <w:r w:rsidR="004326A2" w:rsidRPr="003336B9">
        <w:rPr>
          <w:rFonts w:ascii="Arial" w:hAnsi="Arial" w:cs="Arial"/>
          <w:sz w:val="22"/>
          <w:szCs w:val="22"/>
        </w:rPr>
        <w:t xml:space="preserve"> </w:t>
      </w:r>
      <w:r w:rsidRPr="003336B9">
        <w:rPr>
          <w:rFonts w:ascii="Arial" w:hAnsi="Arial" w:cs="Arial"/>
          <w:sz w:val="22"/>
          <w:szCs w:val="22"/>
        </w:rPr>
        <w:t xml:space="preserve">They star in every scene they're featured in. </w:t>
      </w:r>
    </w:p>
    <w:p w14:paraId="62647D58" w14:textId="77777777" w:rsidR="00402547" w:rsidRPr="003336B9" w:rsidRDefault="00402547">
      <w:pPr>
        <w:rPr>
          <w:rFonts w:ascii="Arial" w:hAnsi="Arial" w:cs="Arial"/>
          <w:b/>
          <w:bCs/>
          <w:sz w:val="22"/>
          <w:szCs w:val="22"/>
        </w:rPr>
      </w:pPr>
    </w:p>
    <w:p w14:paraId="480DBC68" w14:textId="2D315697"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I am going to say</w:t>
      </w:r>
      <w:r w:rsidR="003926A7" w:rsidRPr="003336B9">
        <w:rPr>
          <w:rFonts w:ascii="Arial" w:hAnsi="Arial" w:cs="Arial"/>
          <w:sz w:val="22"/>
          <w:szCs w:val="22"/>
        </w:rPr>
        <w:t>--</w:t>
      </w:r>
      <w:r w:rsidRPr="003336B9">
        <w:rPr>
          <w:rFonts w:ascii="Arial" w:hAnsi="Arial" w:cs="Arial"/>
          <w:sz w:val="22"/>
          <w:szCs w:val="22"/>
        </w:rPr>
        <w:t xml:space="preserve"> </w:t>
      </w:r>
      <w:r w:rsidR="003926A7" w:rsidRPr="003336B9">
        <w:rPr>
          <w:rFonts w:ascii="Arial" w:hAnsi="Arial" w:cs="Arial"/>
          <w:sz w:val="22"/>
          <w:szCs w:val="22"/>
        </w:rPr>
        <w:t>A</w:t>
      </w:r>
      <w:r w:rsidRPr="003336B9">
        <w:rPr>
          <w:rFonts w:ascii="Arial" w:hAnsi="Arial" w:cs="Arial"/>
          <w:sz w:val="22"/>
          <w:szCs w:val="22"/>
        </w:rPr>
        <w:t>nd this is a plot twist for everyone who's been following what I've been saying</w:t>
      </w:r>
      <w:r w:rsidR="005A134E" w:rsidRPr="003336B9">
        <w:rPr>
          <w:rFonts w:ascii="Arial" w:hAnsi="Arial" w:cs="Arial"/>
          <w:sz w:val="22"/>
          <w:szCs w:val="22"/>
        </w:rPr>
        <w:t xml:space="preserve">. </w:t>
      </w:r>
      <w:r w:rsidRPr="003336B9">
        <w:rPr>
          <w:rFonts w:ascii="Arial" w:hAnsi="Arial" w:cs="Arial"/>
          <w:sz w:val="22"/>
          <w:szCs w:val="22"/>
        </w:rPr>
        <w:t xml:space="preserve">I'm going to say Ciarán Hinds, for giving us a very unconventional Jane Austen hero and love interest from a performer who does not play a lover </w:t>
      </w:r>
      <w:proofErr w:type="gramStart"/>
      <w:r w:rsidRPr="003336B9">
        <w:rPr>
          <w:rFonts w:ascii="Arial" w:hAnsi="Arial" w:cs="Arial"/>
          <w:sz w:val="22"/>
          <w:szCs w:val="22"/>
        </w:rPr>
        <w:t>generally, but</w:t>
      </w:r>
      <w:proofErr w:type="gramEnd"/>
      <w:r w:rsidRPr="003336B9">
        <w:rPr>
          <w:rFonts w:ascii="Arial" w:hAnsi="Arial" w:cs="Arial"/>
          <w:sz w:val="22"/>
          <w:szCs w:val="22"/>
        </w:rPr>
        <w:t xml:space="preserve"> plays a fighter generally and has delivered one of the emblematic Jane Austen performances. </w:t>
      </w:r>
    </w:p>
    <w:p w14:paraId="1E0DACD8" w14:textId="77777777" w:rsidR="00DC3E3C" w:rsidRPr="003336B9" w:rsidRDefault="00DC3E3C">
      <w:pPr>
        <w:rPr>
          <w:rFonts w:ascii="Arial" w:hAnsi="Arial" w:cs="Arial"/>
          <w:b/>
          <w:bCs/>
          <w:sz w:val="22"/>
          <w:szCs w:val="22"/>
        </w:rPr>
      </w:pPr>
    </w:p>
    <w:p w14:paraId="5201B733" w14:textId="7EA2A84A" w:rsidR="00693BF7" w:rsidRPr="003336B9" w:rsidRDefault="004326A2">
      <w:pPr>
        <w:rPr>
          <w:rFonts w:ascii="Arial" w:hAnsi="Arial" w:cs="Arial"/>
          <w:sz w:val="22"/>
          <w:szCs w:val="22"/>
        </w:rPr>
      </w:pPr>
      <w:r w:rsidRPr="003336B9">
        <w:rPr>
          <w:rFonts w:ascii="Arial" w:hAnsi="Arial" w:cs="Arial"/>
          <w:b/>
          <w:bCs/>
          <w:sz w:val="22"/>
          <w:szCs w:val="22"/>
        </w:rPr>
        <w:t xml:space="preserve">Molly: </w:t>
      </w:r>
      <w:r w:rsidRPr="003336B9">
        <w:rPr>
          <w:rFonts w:ascii="Arial" w:hAnsi="Arial" w:cs="Arial"/>
          <w:sz w:val="22"/>
          <w:szCs w:val="22"/>
        </w:rPr>
        <w:t>Come on, Ciarán Hinds</w:t>
      </w:r>
      <w:r w:rsidR="00B91825" w:rsidRPr="003336B9">
        <w:rPr>
          <w:rFonts w:ascii="Arial" w:hAnsi="Arial" w:cs="Arial"/>
          <w:sz w:val="22"/>
          <w:szCs w:val="22"/>
        </w:rPr>
        <w:t>.</w:t>
      </w:r>
    </w:p>
    <w:p w14:paraId="61ADA41A" w14:textId="77777777" w:rsidR="00B91825" w:rsidRPr="003336B9" w:rsidRDefault="00B91825">
      <w:pPr>
        <w:rPr>
          <w:rFonts w:ascii="Arial" w:hAnsi="Arial" w:cs="Arial"/>
          <w:b/>
          <w:bCs/>
          <w:sz w:val="22"/>
          <w:szCs w:val="22"/>
        </w:rPr>
      </w:pPr>
    </w:p>
    <w:p w14:paraId="2D1BD82B" w14:textId="2ED1838A"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004326A2" w:rsidRPr="003336B9">
        <w:rPr>
          <w:rFonts w:ascii="Arial" w:hAnsi="Arial" w:cs="Arial"/>
          <w:b/>
          <w:bCs/>
          <w:sz w:val="22"/>
          <w:szCs w:val="22"/>
        </w:rPr>
        <w:t>[01:17:00]</w:t>
      </w:r>
      <w:r w:rsidR="004326A2" w:rsidRPr="003336B9">
        <w:rPr>
          <w:rFonts w:ascii="Arial" w:hAnsi="Arial" w:cs="Arial"/>
          <w:sz w:val="22"/>
          <w:szCs w:val="22"/>
        </w:rPr>
        <w:t xml:space="preserve"> </w:t>
      </w:r>
      <w:r w:rsidRPr="003336B9">
        <w:rPr>
          <w:rFonts w:ascii="Arial" w:hAnsi="Arial" w:cs="Arial"/>
          <w:sz w:val="22"/>
          <w:szCs w:val="22"/>
        </w:rPr>
        <w:t>He takes the character of Wentworth</w:t>
      </w:r>
      <w:r w:rsidR="00391D99" w:rsidRPr="003336B9">
        <w:rPr>
          <w:rFonts w:ascii="Arial" w:hAnsi="Arial" w:cs="Arial"/>
          <w:sz w:val="22"/>
          <w:szCs w:val="22"/>
        </w:rPr>
        <w:t>,</w:t>
      </w:r>
      <w:r w:rsidRPr="003336B9">
        <w:rPr>
          <w:rFonts w:ascii="Arial" w:hAnsi="Arial" w:cs="Arial"/>
          <w:sz w:val="22"/>
          <w:szCs w:val="22"/>
        </w:rPr>
        <w:t xml:space="preserve"> and either if you saw this movie before reading the book, formed what that character was for you, or brings a fresh new imagination of what that character can be to someone like me or Molly, who read the book before watching the movie. So</w:t>
      </w:r>
      <w:r w:rsidR="004326A2" w:rsidRPr="003336B9">
        <w:rPr>
          <w:rFonts w:ascii="Arial" w:hAnsi="Arial" w:cs="Arial"/>
          <w:sz w:val="22"/>
          <w:szCs w:val="22"/>
        </w:rPr>
        <w:t>,</w:t>
      </w:r>
      <w:r w:rsidRPr="003336B9">
        <w:rPr>
          <w:rFonts w:ascii="Arial" w:hAnsi="Arial" w:cs="Arial"/>
          <w:sz w:val="22"/>
          <w:szCs w:val="22"/>
        </w:rPr>
        <w:t xml:space="preserve"> I'm going to give it to Ciarán Hinds</w:t>
      </w:r>
      <w:r w:rsidR="004326A2" w:rsidRPr="003336B9">
        <w:rPr>
          <w:rFonts w:ascii="Arial" w:hAnsi="Arial" w:cs="Arial"/>
          <w:sz w:val="22"/>
          <w:szCs w:val="22"/>
        </w:rPr>
        <w:t>.</w:t>
      </w:r>
    </w:p>
    <w:p w14:paraId="23E91D38" w14:textId="77777777" w:rsidR="008E789C" w:rsidRPr="003336B9" w:rsidRDefault="008E789C">
      <w:pPr>
        <w:rPr>
          <w:rFonts w:ascii="Arial" w:hAnsi="Arial" w:cs="Arial"/>
          <w:b/>
          <w:bCs/>
          <w:sz w:val="22"/>
          <w:szCs w:val="22"/>
        </w:rPr>
      </w:pPr>
    </w:p>
    <w:p w14:paraId="2040A1BF" w14:textId="1CD412E7" w:rsidR="00693BF7" w:rsidRPr="003336B9" w:rsidRDefault="009E33D9">
      <w:pPr>
        <w:rPr>
          <w:rFonts w:ascii="Arial" w:hAnsi="Arial" w:cs="Arial"/>
          <w:sz w:val="22"/>
          <w:szCs w:val="22"/>
        </w:rPr>
      </w:pPr>
      <w:r w:rsidRPr="003336B9">
        <w:rPr>
          <w:rFonts w:ascii="Arial" w:hAnsi="Arial" w:cs="Arial"/>
          <w:b/>
          <w:bCs/>
          <w:sz w:val="22"/>
          <w:szCs w:val="22"/>
        </w:rPr>
        <w:t>Kim:</w:t>
      </w:r>
      <w:r w:rsidR="0026718A" w:rsidRPr="003336B9">
        <w:rPr>
          <w:rFonts w:ascii="Arial" w:hAnsi="Arial" w:cs="Arial"/>
          <w:sz w:val="22"/>
          <w:szCs w:val="22"/>
        </w:rPr>
        <w:t xml:space="preserve"> </w:t>
      </w:r>
      <w:r w:rsidR="004326A2" w:rsidRPr="003336B9">
        <w:rPr>
          <w:rFonts w:ascii="Arial" w:hAnsi="Arial" w:cs="Arial"/>
          <w:sz w:val="22"/>
          <w:szCs w:val="22"/>
        </w:rPr>
        <w:t>S</w:t>
      </w:r>
      <w:r w:rsidRPr="003336B9">
        <w:rPr>
          <w:rFonts w:ascii="Arial" w:hAnsi="Arial" w:cs="Arial"/>
          <w:sz w:val="22"/>
          <w:szCs w:val="22"/>
        </w:rPr>
        <w:t>ee</w:t>
      </w:r>
      <w:r w:rsidR="004326A2" w:rsidRPr="003336B9">
        <w:rPr>
          <w:rFonts w:ascii="Arial" w:hAnsi="Arial" w:cs="Arial"/>
          <w:sz w:val="22"/>
          <w:szCs w:val="22"/>
        </w:rPr>
        <w:t xml:space="preserve">, </w:t>
      </w:r>
      <w:r w:rsidRPr="003336B9">
        <w:rPr>
          <w:rFonts w:ascii="Arial" w:hAnsi="Arial" w:cs="Arial"/>
          <w:sz w:val="22"/>
          <w:szCs w:val="22"/>
        </w:rPr>
        <w:t>I love this</w:t>
      </w:r>
      <w:r w:rsidR="00D549D1" w:rsidRPr="003336B9">
        <w:rPr>
          <w:rFonts w:ascii="Arial" w:hAnsi="Arial" w:cs="Arial"/>
          <w:sz w:val="22"/>
          <w:szCs w:val="22"/>
        </w:rPr>
        <w:t>.</w:t>
      </w:r>
      <w:r w:rsidR="004326A2" w:rsidRPr="003336B9">
        <w:rPr>
          <w:rFonts w:ascii="Arial" w:hAnsi="Arial" w:cs="Arial"/>
          <w:sz w:val="22"/>
          <w:szCs w:val="22"/>
        </w:rPr>
        <w:t xml:space="preserve"> </w:t>
      </w:r>
      <w:r w:rsidRPr="003336B9">
        <w:rPr>
          <w:rFonts w:ascii="Arial" w:hAnsi="Arial" w:cs="Arial"/>
          <w:sz w:val="22"/>
          <w:szCs w:val="22"/>
        </w:rPr>
        <w:t xml:space="preserve">I'm not sure </w:t>
      </w:r>
      <w:r w:rsidR="004326A2" w:rsidRPr="003336B9">
        <w:rPr>
          <w:rFonts w:ascii="Arial" w:hAnsi="Arial" w:cs="Arial"/>
          <w:sz w:val="22"/>
          <w:szCs w:val="22"/>
        </w:rPr>
        <w:t>i</w:t>
      </w:r>
      <w:r w:rsidRPr="003336B9">
        <w:rPr>
          <w:rFonts w:ascii="Arial" w:hAnsi="Arial" w:cs="Arial"/>
          <w:sz w:val="22"/>
          <w:szCs w:val="22"/>
        </w:rPr>
        <w:t xml:space="preserve">t's a win. It's an honorary mention. </w:t>
      </w:r>
    </w:p>
    <w:p w14:paraId="2ECDEA8B" w14:textId="77777777" w:rsidR="003A0BAF" w:rsidRPr="003336B9" w:rsidRDefault="003A0BAF">
      <w:pPr>
        <w:rPr>
          <w:rFonts w:ascii="Arial" w:hAnsi="Arial" w:cs="Arial"/>
          <w:b/>
          <w:bCs/>
          <w:sz w:val="22"/>
          <w:szCs w:val="22"/>
        </w:rPr>
      </w:pPr>
    </w:p>
    <w:p w14:paraId="443FFFB9" w14:textId="0CB87320" w:rsidR="00693BF7" w:rsidRPr="003336B9" w:rsidRDefault="004326A2">
      <w:pPr>
        <w:rPr>
          <w:rFonts w:ascii="Arial" w:hAnsi="Arial" w:cs="Arial"/>
          <w:sz w:val="22"/>
          <w:szCs w:val="22"/>
        </w:rPr>
      </w:pPr>
      <w:r w:rsidRPr="003336B9">
        <w:rPr>
          <w:rFonts w:ascii="Arial" w:hAnsi="Arial" w:cs="Arial"/>
          <w:b/>
          <w:bCs/>
          <w:sz w:val="22"/>
          <w:szCs w:val="22"/>
        </w:rPr>
        <w:t xml:space="preserve">Becca: </w:t>
      </w:r>
      <w:r w:rsidRPr="003336B9">
        <w:rPr>
          <w:rFonts w:ascii="Arial" w:hAnsi="Arial" w:cs="Arial"/>
          <w:sz w:val="22"/>
          <w:szCs w:val="22"/>
        </w:rPr>
        <w:t>Yes</w:t>
      </w:r>
      <w:r w:rsidR="003A0BAF" w:rsidRPr="003336B9">
        <w:rPr>
          <w:rFonts w:ascii="Arial" w:hAnsi="Arial" w:cs="Arial"/>
          <w:sz w:val="22"/>
          <w:szCs w:val="22"/>
        </w:rPr>
        <w:t>,</w:t>
      </w:r>
      <w:r w:rsidRPr="003336B9">
        <w:rPr>
          <w:rFonts w:ascii="Arial" w:hAnsi="Arial" w:cs="Arial"/>
          <w:sz w:val="22"/>
          <w:szCs w:val="22"/>
        </w:rPr>
        <w:t xml:space="preserve"> </w:t>
      </w:r>
      <w:r w:rsidR="003A0BAF" w:rsidRPr="003336B9">
        <w:rPr>
          <w:rFonts w:ascii="Arial" w:hAnsi="Arial" w:cs="Arial"/>
          <w:sz w:val="22"/>
          <w:szCs w:val="22"/>
        </w:rPr>
        <w:t>d</w:t>
      </w:r>
      <w:r w:rsidRPr="003336B9">
        <w:rPr>
          <w:rFonts w:ascii="Arial" w:hAnsi="Arial" w:cs="Arial"/>
          <w:sz w:val="22"/>
          <w:szCs w:val="22"/>
        </w:rPr>
        <w:t xml:space="preserve">o it. </w:t>
      </w:r>
    </w:p>
    <w:p w14:paraId="27164CB9" w14:textId="77777777" w:rsidR="003A0BAF" w:rsidRPr="003336B9" w:rsidRDefault="003A0BAF">
      <w:pPr>
        <w:rPr>
          <w:rFonts w:ascii="Arial" w:hAnsi="Arial" w:cs="Arial"/>
          <w:b/>
          <w:bCs/>
          <w:sz w:val="22"/>
          <w:szCs w:val="22"/>
        </w:rPr>
      </w:pPr>
    </w:p>
    <w:p w14:paraId="664241A8" w14:textId="0006461B" w:rsidR="00693BF7"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sz w:val="22"/>
          <w:szCs w:val="22"/>
        </w:rPr>
        <w:t xml:space="preserve"> </w:t>
      </w:r>
      <w:r w:rsidR="003A0BAF" w:rsidRPr="003336B9">
        <w:rPr>
          <w:rFonts w:ascii="Arial" w:hAnsi="Arial" w:cs="Arial"/>
          <w:sz w:val="22"/>
          <w:szCs w:val="22"/>
        </w:rPr>
        <w:t xml:space="preserve">[chuckles] </w:t>
      </w:r>
      <w:r w:rsidRPr="003336B9">
        <w:rPr>
          <w:rFonts w:ascii="Arial" w:hAnsi="Arial" w:cs="Arial"/>
          <w:sz w:val="22"/>
          <w:szCs w:val="22"/>
        </w:rPr>
        <w:t xml:space="preserve">Elizabeth. </w:t>
      </w:r>
    </w:p>
    <w:p w14:paraId="6587B311" w14:textId="77777777" w:rsidR="003A0BAF" w:rsidRPr="003336B9" w:rsidRDefault="003A0BAF">
      <w:pPr>
        <w:rPr>
          <w:rFonts w:ascii="Arial" w:hAnsi="Arial" w:cs="Arial"/>
          <w:b/>
          <w:bCs/>
          <w:sz w:val="22"/>
          <w:szCs w:val="22"/>
        </w:rPr>
      </w:pPr>
    </w:p>
    <w:p w14:paraId="16DDC7FD" w14:textId="4DD4532D"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Phenomenal</w:t>
      </w:r>
      <w:r w:rsidR="004326A2" w:rsidRPr="003336B9">
        <w:rPr>
          <w:rFonts w:ascii="Arial" w:hAnsi="Arial" w:cs="Arial"/>
          <w:sz w:val="22"/>
          <w:szCs w:val="22"/>
        </w:rPr>
        <w:t xml:space="preserve"> pick.</w:t>
      </w:r>
      <w:r w:rsidRPr="003336B9">
        <w:rPr>
          <w:rFonts w:ascii="Arial" w:hAnsi="Arial" w:cs="Arial"/>
          <w:sz w:val="22"/>
          <w:szCs w:val="22"/>
        </w:rPr>
        <w:t xml:space="preserve"> </w:t>
      </w:r>
    </w:p>
    <w:p w14:paraId="22B83045" w14:textId="77777777" w:rsidR="003A0BAF" w:rsidRPr="003336B9" w:rsidRDefault="003A0BAF">
      <w:pPr>
        <w:rPr>
          <w:rFonts w:ascii="Arial" w:hAnsi="Arial" w:cs="Arial"/>
          <w:b/>
          <w:bCs/>
          <w:sz w:val="22"/>
          <w:szCs w:val="22"/>
        </w:rPr>
      </w:pPr>
    </w:p>
    <w:p w14:paraId="3EAF429B" w14:textId="77777777" w:rsidR="0017774C"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sz w:val="22"/>
          <w:szCs w:val="22"/>
        </w:rPr>
        <w:t xml:space="preserve"> </w:t>
      </w:r>
      <w:r w:rsidRPr="003336B9">
        <w:rPr>
          <w:rFonts w:ascii="Arial" w:hAnsi="Arial" w:cs="Arial"/>
          <w:sz w:val="22"/>
          <w:szCs w:val="22"/>
        </w:rPr>
        <w:t>For all her</w:t>
      </w:r>
      <w:r w:rsidR="004326A2" w:rsidRPr="003336B9">
        <w:rPr>
          <w:rFonts w:ascii="Arial" w:hAnsi="Arial" w:cs="Arial"/>
          <w:sz w:val="22"/>
          <w:szCs w:val="22"/>
        </w:rPr>
        <w:t xml:space="preserve"> </w:t>
      </w:r>
      <w:r w:rsidRPr="003336B9">
        <w:rPr>
          <w:rFonts w:ascii="Arial" w:hAnsi="Arial" w:cs="Arial"/>
          <w:sz w:val="22"/>
          <w:szCs w:val="22"/>
        </w:rPr>
        <w:t>extreme</w:t>
      </w:r>
      <w:r w:rsidR="004326A2" w:rsidRPr="003336B9">
        <w:rPr>
          <w:rFonts w:ascii="Arial" w:hAnsi="Arial" w:cs="Arial"/>
          <w:sz w:val="22"/>
          <w:szCs w:val="22"/>
        </w:rPr>
        <w:t xml:space="preserve"> </w:t>
      </w:r>
      <w:r w:rsidRPr="003336B9">
        <w:rPr>
          <w:rFonts w:ascii="Arial" w:hAnsi="Arial" w:cs="Arial"/>
          <w:sz w:val="22"/>
          <w:szCs w:val="22"/>
        </w:rPr>
        <w:t xml:space="preserve">reactions. I'm like, </w:t>
      </w:r>
      <w:r w:rsidR="00236004" w:rsidRPr="003336B9">
        <w:rPr>
          <w:rFonts w:ascii="Arial" w:hAnsi="Arial" w:cs="Arial"/>
          <w:sz w:val="22"/>
          <w:szCs w:val="22"/>
        </w:rPr>
        <w:t>“W</w:t>
      </w:r>
      <w:r w:rsidRPr="003336B9">
        <w:rPr>
          <w:rFonts w:ascii="Arial" w:hAnsi="Arial" w:cs="Arial"/>
          <w:sz w:val="22"/>
          <w:szCs w:val="22"/>
        </w:rPr>
        <w:t>oman</w:t>
      </w:r>
      <w:r w:rsidR="004326A2" w:rsidRPr="003336B9">
        <w:rPr>
          <w:rFonts w:ascii="Arial" w:hAnsi="Arial" w:cs="Arial"/>
          <w:sz w:val="22"/>
          <w:szCs w:val="22"/>
        </w:rPr>
        <w:t>, seriously?</w:t>
      </w:r>
      <w:r w:rsidR="0017774C" w:rsidRPr="003336B9">
        <w:rPr>
          <w:rFonts w:ascii="Arial" w:hAnsi="Arial" w:cs="Arial"/>
          <w:sz w:val="22"/>
          <w:szCs w:val="22"/>
        </w:rPr>
        <w:t>”</w:t>
      </w:r>
      <w:r w:rsidRPr="003336B9">
        <w:rPr>
          <w:rFonts w:ascii="Arial" w:hAnsi="Arial" w:cs="Arial"/>
          <w:sz w:val="22"/>
          <w:szCs w:val="22"/>
        </w:rPr>
        <w:t xml:space="preserve"> </w:t>
      </w:r>
      <w:r w:rsidR="0017774C" w:rsidRPr="003336B9">
        <w:rPr>
          <w:rFonts w:ascii="Arial" w:hAnsi="Arial" w:cs="Arial"/>
          <w:sz w:val="22"/>
          <w:szCs w:val="22"/>
        </w:rPr>
        <w:t xml:space="preserve">[chuckles] </w:t>
      </w:r>
    </w:p>
    <w:p w14:paraId="291EF4A3" w14:textId="77777777" w:rsidR="0017774C" w:rsidRPr="003336B9" w:rsidRDefault="0017774C">
      <w:pPr>
        <w:rPr>
          <w:rFonts w:ascii="Arial" w:hAnsi="Arial" w:cs="Arial"/>
          <w:sz w:val="22"/>
          <w:szCs w:val="22"/>
        </w:rPr>
      </w:pPr>
    </w:p>
    <w:p w14:paraId="2B03A8B1" w14:textId="108038C8" w:rsidR="00693BF7" w:rsidRPr="003336B9" w:rsidRDefault="0017774C">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t>
      </w:r>
      <w:r w:rsidR="004326A2" w:rsidRPr="003336B9">
        <w:rPr>
          <w:rFonts w:ascii="Arial" w:hAnsi="Arial" w:cs="Arial"/>
          <w:sz w:val="22"/>
          <w:szCs w:val="22"/>
        </w:rPr>
        <w:t>R</w:t>
      </w:r>
      <w:r w:rsidRPr="003336B9">
        <w:rPr>
          <w:rFonts w:ascii="Arial" w:hAnsi="Arial" w:cs="Arial"/>
          <w:sz w:val="22"/>
          <w:szCs w:val="22"/>
        </w:rPr>
        <w:t xml:space="preserve">ather the sailor. </w:t>
      </w:r>
      <w:r w:rsidR="004326A2" w:rsidRPr="003336B9">
        <w:rPr>
          <w:rFonts w:ascii="Arial" w:hAnsi="Arial" w:cs="Arial"/>
          <w:sz w:val="22"/>
          <w:szCs w:val="22"/>
        </w:rPr>
        <w:t xml:space="preserve">[laughs] </w:t>
      </w:r>
    </w:p>
    <w:p w14:paraId="46CCDA08" w14:textId="77777777" w:rsidR="00486B0A" w:rsidRPr="003336B9" w:rsidRDefault="00486B0A">
      <w:pPr>
        <w:rPr>
          <w:rFonts w:ascii="Arial" w:hAnsi="Arial" w:cs="Arial"/>
          <w:b/>
          <w:bCs/>
          <w:sz w:val="22"/>
          <w:szCs w:val="22"/>
        </w:rPr>
      </w:pPr>
    </w:p>
    <w:p w14:paraId="16E83869" w14:textId="7903615D" w:rsidR="004326A2" w:rsidRPr="003336B9" w:rsidRDefault="009E33D9">
      <w:pPr>
        <w:rPr>
          <w:rFonts w:ascii="Arial" w:hAnsi="Arial" w:cs="Arial"/>
          <w:sz w:val="22"/>
          <w:szCs w:val="22"/>
        </w:rPr>
      </w:pPr>
      <w:r w:rsidRPr="003336B9">
        <w:rPr>
          <w:rFonts w:ascii="Arial" w:hAnsi="Arial" w:cs="Arial"/>
          <w:b/>
          <w:bCs/>
          <w:sz w:val="22"/>
          <w:szCs w:val="22"/>
        </w:rPr>
        <w:t>Alice:</w:t>
      </w:r>
      <w:r w:rsidR="004326A2" w:rsidRPr="003336B9">
        <w:rPr>
          <w:rFonts w:ascii="Arial" w:hAnsi="Arial" w:cs="Arial"/>
          <w:sz w:val="22"/>
          <w:szCs w:val="22"/>
        </w:rPr>
        <w:t xml:space="preserve"> </w:t>
      </w:r>
      <w:r w:rsidRPr="003336B9">
        <w:rPr>
          <w:rFonts w:ascii="Arial" w:hAnsi="Arial" w:cs="Arial"/>
          <w:sz w:val="22"/>
          <w:szCs w:val="22"/>
        </w:rPr>
        <w:t xml:space="preserve">Oh, this is so hard. I want to just cop out and say Charles </w:t>
      </w:r>
      <w:proofErr w:type="spellStart"/>
      <w:r w:rsidR="00511271" w:rsidRPr="003336B9">
        <w:rPr>
          <w:rFonts w:ascii="Arial" w:hAnsi="Arial" w:cs="Arial"/>
          <w:sz w:val="22"/>
          <w:szCs w:val="22"/>
        </w:rPr>
        <w:t>Musgroves</w:t>
      </w:r>
      <w:proofErr w:type="spellEnd"/>
      <w:r w:rsidRPr="003336B9">
        <w:rPr>
          <w:rFonts w:ascii="Arial" w:hAnsi="Arial" w:cs="Arial"/>
          <w:sz w:val="22"/>
          <w:szCs w:val="22"/>
        </w:rPr>
        <w:t xml:space="preserve"> hunting dogs, because they are loved more deeply and purely than anyone else in the film. Certainly</w:t>
      </w:r>
      <w:r w:rsidR="004326A2" w:rsidRPr="003336B9">
        <w:rPr>
          <w:rFonts w:ascii="Arial" w:hAnsi="Arial" w:cs="Arial"/>
          <w:sz w:val="22"/>
          <w:szCs w:val="22"/>
        </w:rPr>
        <w:t>,</w:t>
      </w:r>
      <w:r w:rsidRPr="003336B9">
        <w:rPr>
          <w:rFonts w:ascii="Arial" w:hAnsi="Arial" w:cs="Arial"/>
          <w:sz w:val="22"/>
          <w:szCs w:val="22"/>
        </w:rPr>
        <w:t xml:space="preserve"> Charles Musgrove loves them more than anything else in this film</w:t>
      </w:r>
      <w:r w:rsidR="004326A2" w:rsidRPr="003336B9">
        <w:rPr>
          <w:rFonts w:ascii="Arial" w:hAnsi="Arial" w:cs="Arial"/>
          <w:sz w:val="22"/>
          <w:szCs w:val="22"/>
        </w:rPr>
        <w:t xml:space="preserve">. </w:t>
      </w:r>
    </w:p>
    <w:p w14:paraId="652B7313" w14:textId="77777777" w:rsidR="004326A2" w:rsidRPr="003336B9" w:rsidRDefault="004326A2">
      <w:pPr>
        <w:rPr>
          <w:rFonts w:ascii="Arial" w:hAnsi="Arial" w:cs="Arial"/>
          <w:sz w:val="22"/>
          <w:szCs w:val="22"/>
        </w:rPr>
      </w:pPr>
    </w:p>
    <w:p w14:paraId="63B13D07" w14:textId="77777777" w:rsidR="000C5F4B" w:rsidRPr="003336B9" w:rsidRDefault="004326A2">
      <w:pPr>
        <w:rPr>
          <w:rFonts w:ascii="Arial" w:hAnsi="Arial" w:cs="Arial"/>
          <w:sz w:val="22"/>
          <w:szCs w:val="22"/>
        </w:rPr>
      </w:pPr>
      <w:r w:rsidRPr="003336B9">
        <w:rPr>
          <w:rFonts w:ascii="Arial" w:hAnsi="Arial" w:cs="Arial"/>
          <w:b/>
          <w:bCs/>
          <w:sz w:val="22"/>
          <w:szCs w:val="22"/>
        </w:rPr>
        <w:t>Becca:</w:t>
      </w:r>
      <w:r w:rsidRPr="003336B9">
        <w:rPr>
          <w:rFonts w:ascii="Arial" w:hAnsi="Arial" w:cs="Arial"/>
          <w:sz w:val="22"/>
          <w:szCs w:val="22"/>
        </w:rPr>
        <w:t xml:space="preserve"> </w:t>
      </w:r>
      <w:r w:rsidR="00E5407D" w:rsidRPr="003336B9">
        <w:rPr>
          <w:rFonts w:ascii="Arial" w:hAnsi="Arial" w:cs="Arial"/>
          <w:sz w:val="22"/>
          <w:szCs w:val="22"/>
        </w:rPr>
        <w:t>I</w:t>
      </w:r>
      <w:r w:rsidRPr="003336B9">
        <w:rPr>
          <w:rFonts w:ascii="Arial" w:hAnsi="Arial" w:cs="Arial"/>
          <w:sz w:val="22"/>
          <w:szCs w:val="22"/>
        </w:rPr>
        <w:t xml:space="preserve">ncluding his own children. </w:t>
      </w:r>
      <w:r w:rsidR="000C5F4B" w:rsidRPr="003336B9">
        <w:rPr>
          <w:rFonts w:ascii="Arial" w:hAnsi="Arial" w:cs="Arial"/>
          <w:b/>
          <w:bCs/>
          <w:sz w:val="22"/>
          <w:szCs w:val="22"/>
        </w:rPr>
        <w:t>[01:18:00]</w:t>
      </w:r>
      <w:r w:rsidR="000C5F4B" w:rsidRPr="003336B9">
        <w:rPr>
          <w:rFonts w:ascii="Arial" w:hAnsi="Arial" w:cs="Arial"/>
          <w:sz w:val="22"/>
          <w:szCs w:val="22"/>
        </w:rPr>
        <w:t xml:space="preserve"> </w:t>
      </w:r>
    </w:p>
    <w:p w14:paraId="251BB624" w14:textId="77777777" w:rsidR="000C5F4B" w:rsidRPr="003336B9" w:rsidRDefault="000C5F4B">
      <w:pPr>
        <w:rPr>
          <w:rFonts w:ascii="Arial" w:hAnsi="Arial" w:cs="Arial"/>
          <w:sz w:val="22"/>
          <w:szCs w:val="22"/>
        </w:rPr>
      </w:pPr>
    </w:p>
    <w:p w14:paraId="466B509D" w14:textId="217F20D8" w:rsidR="00693BF7" w:rsidRPr="003336B9" w:rsidRDefault="004326A2">
      <w:pPr>
        <w:rPr>
          <w:rFonts w:ascii="Arial" w:hAnsi="Arial" w:cs="Arial"/>
          <w:sz w:val="22"/>
          <w:szCs w:val="22"/>
        </w:rPr>
      </w:pPr>
      <w:r w:rsidRPr="003336B9">
        <w:rPr>
          <w:rFonts w:ascii="Arial" w:hAnsi="Arial" w:cs="Arial"/>
          <w:sz w:val="22"/>
          <w:szCs w:val="22"/>
        </w:rPr>
        <w:t xml:space="preserve">[laughter] </w:t>
      </w:r>
    </w:p>
    <w:p w14:paraId="6DE450AE" w14:textId="77777777" w:rsidR="000C5F4B" w:rsidRPr="003336B9" w:rsidRDefault="000C5F4B">
      <w:pPr>
        <w:rPr>
          <w:rFonts w:ascii="Arial" w:hAnsi="Arial" w:cs="Arial"/>
          <w:b/>
          <w:bCs/>
          <w:sz w:val="22"/>
          <w:szCs w:val="22"/>
        </w:rPr>
      </w:pPr>
    </w:p>
    <w:p w14:paraId="6686D883" w14:textId="77777777" w:rsidR="00AD22B4"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b/>
          <w:bCs/>
          <w:sz w:val="22"/>
          <w:szCs w:val="22"/>
        </w:rPr>
        <w:t xml:space="preserve"> </w:t>
      </w:r>
      <w:r w:rsidRPr="003336B9">
        <w:rPr>
          <w:rFonts w:ascii="Arial" w:hAnsi="Arial" w:cs="Arial"/>
          <w:sz w:val="22"/>
          <w:szCs w:val="22"/>
        </w:rPr>
        <w:t>Can I just say</w:t>
      </w:r>
      <w:r w:rsidR="00D03B5D" w:rsidRPr="003336B9">
        <w:rPr>
          <w:rFonts w:ascii="Arial" w:hAnsi="Arial" w:cs="Arial"/>
          <w:sz w:val="22"/>
          <w:szCs w:val="22"/>
        </w:rPr>
        <w:t>--</w:t>
      </w:r>
      <w:r w:rsidRPr="003336B9">
        <w:rPr>
          <w:rFonts w:ascii="Arial" w:hAnsi="Arial" w:cs="Arial"/>
          <w:sz w:val="22"/>
          <w:szCs w:val="22"/>
        </w:rPr>
        <w:t xml:space="preserve"> I was </w:t>
      </w:r>
      <w:proofErr w:type="gramStart"/>
      <w:r w:rsidR="004326A2" w:rsidRPr="003336B9">
        <w:rPr>
          <w:rFonts w:ascii="Arial" w:hAnsi="Arial" w:cs="Arial"/>
          <w:sz w:val="22"/>
          <w:szCs w:val="22"/>
        </w:rPr>
        <w:t>a</w:t>
      </w:r>
      <w:r w:rsidRPr="003336B9">
        <w:rPr>
          <w:rFonts w:ascii="Arial" w:hAnsi="Arial" w:cs="Arial"/>
          <w:sz w:val="22"/>
          <w:szCs w:val="22"/>
        </w:rPr>
        <w:t>ctually thinking</w:t>
      </w:r>
      <w:proofErr w:type="gramEnd"/>
      <w:r w:rsidRPr="003336B9">
        <w:rPr>
          <w:rFonts w:ascii="Arial" w:hAnsi="Arial" w:cs="Arial"/>
          <w:sz w:val="22"/>
          <w:szCs w:val="22"/>
        </w:rPr>
        <w:t xml:space="preserve"> about Charles Musgrove and his hunting dogs yesterday when I took my dog out for a walk</w:t>
      </w:r>
      <w:r w:rsidR="004326A2" w:rsidRPr="003336B9">
        <w:rPr>
          <w:rFonts w:ascii="Arial" w:hAnsi="Arial" w:cs="Arial"/>
          <w:sz w:val="22"/>
          <w:szCs w:val="22"/>
        </w:rPr>
        <w:t xml:space="preserve">. </w:t>
      </w:r>
    </w:p>
    <w:p w14:paraId="00D21E83" w14:textId="77777777" w:rsidR="00AD22B4" w:rsidRPr="003336B9" w:rsidRDefault="00AD22B4">
      <w:pPr>
        <w:rPr>
          <w:rFonts w:ascii="Arial" w:hAnsi="Arial" w:cs="Arial"/>
          <w:sz w:val="22"/>
          <w:szCs w:val="22"/>
        </w:rPr>
      </w:pPr>
    </w:p>
    <w:p w14:paraId="5393C0FE" w14:textId="77777777" w:rsidR="00AD22B4" w:rsidRPr="003336B9" w:rsidRDefault="00AD22B4">
      <w:pPr>
        <w:rPr>
          <w:rFonts w:ascii="Arial" w:hAnsi="Arial" w:cs="Arial"/>
          <w:sz w:val="22"/>
          <w:szCs w:val="22"/>
        </w:rPr>
      </w:pPr>
      <w:r w:rsidRPr="003336B9">
        <w:rPr>
          <w:rFonts w:ascii="Arial" w:hAnsi="Arial" w:cs="Arial"/>
          <w:b/>
          <w:bCs/>
          <w:sz w:val="22"/>
          <w:szCs w:val="22"/>
        </w:rPr>
        <w:t>Molly:</w:t>
      </w:r>
      <w:r w:rsidRPr="003336B9">
        <w:rPr>
          <w:rFonts w:ascii="Arial" w:hAnsi="Arial" w:cs="Arial"/>
          <w:sz w:val="22"/>
          <w:szCs w:val="22"/>
        </w:rPr>
        <w:t xml:space="preserve"> Oh.</w:t>
      </w:r>
    </w:p>
    <w:p w14:paraId="7EB4D036" w14:textId="77777777" w:rsidR="00AD22B4" w:rsidRPr="003336B9" w:rsidRDefault="00AD22B4">
      <w:pPr>
        <w:rPr>
          <w:rFonts w:ascii="Arial" w:hAnsi="Arial" w:cs="Arial"/>
          <w:sz w:val="22"/>
          <w:szCs w:val="22"/>
        </w:rPr>
      </w:pPr>
    </w:p>
    <w:p w14:paraId="1E00675C" w14:textId="0D3C8912" w:rsidR="00693BF7" w:rsidRPr="003336B9" w:rsidRDefault="00AD22B4">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No, because he was so silly. Because we met another dog</w:t>
      </w:r>
      <w:r w:rsidR="0095293B" w:rsidRPr="003336B9">
        <w:rPr>
          <w:rFonts w:ascii="Arial" w:hAnsi="Arial" w:cs="Arial"/>
          <w:sz w:val="22"/>
          <w:szCs w:val="22"/>
        </w:rPr>
        <w:t>,</w:t>
      </w:r>
      <w:r w:rsidRPr="003336B9">
        <w:rPr>
          <w:rFonts w:ascii="Arial" w:hAnsi="Arial" w:cs="Arial"/>
          <w:sz w:val="22"/>
          <w:szCs w:val="22"/>
        </w:rPr>
        <w:t xml:space="preserve"> and I was talking to the dog walker and then</w:t>
      </w:r>
      <w:r w:rsidR="004326A2" w:rsidRPr="003336B9">
        <w:rPr>
          <w:rFonts w:ascii="Arial" w:hAnsi="Arial" w:cs="Arial"/>
          <w:sz w:val="22"/>
          <w:szCs w:val="22"/>
        </w:rPr>
        <w:t xml:space="preserve"> </w:t>
      </w:r>
      <w:r w:rsidRPr="003336B9">
        <w:rPr>
          <w:rFonts w:ascii="Arial" w:hAnsi="Arial" w:cs="Arial"/>
          <w:sz w:val="22"/>
          <w:szCs w:val="22"/>
        </w:rPr>
        <w:t>the dog owner, he was walking his dog</w:t>
      </w:r>
      <w:r w:rsidR="004326A2" w:rsidRPr="003336B9">
        <w:rPr>
          <w:rFonts w:ascii="Arial" w:hAnsi="Arial" w:cs="Arial"/>
          <w:sz w:val="22"/>
          <w:szCs w:val="22"/>
        </w:rPr>
        <w:t>, s</w:t>
      </w:r>
      <w:r w:rsidRPr="003336B9">
        <w:rPr>
          <w:rFonts w:ascii="Arial" w:hAnsi="Arial" w:cs="Arial"/>
          <w:sz w:val="22"/>
          <w:szCs w:val="22"/>
        </w:rPr>
        <w:t xml:space="preserve">o he was throwing </w:t>
      </w:r>
      <w:proofErr w:type="gramStart"/>
      <w:r w:rsidRPr="003336B9">
        <w:rPr>
          <w:rFonts w:ascii="Arial" w:hAnsi="Arial" w:cs="Arial"/>
          <w:sz w:val="22"/>
          <w:szCs w:val="22"/>
        </w:rPr>
        <w:t>the balls</w:t>
      </w:r>
      <w:proofErr w:type="gramEnd"/>
      <w:r w:rsidRPr="003336B9">
        <w:rPr>
          <w:rFonts w:ascii="Arial" w:hAnsi="Arial" w:cs="Arial"/>
          <w:sz w:val="22"/>
          <w:szCs w:val="22"/>
        </w:rPr>
        <w:t xml:space="preserve"> for the dog. And then</w:t>
      </w:r>
      <w:r w:rsidR="00D360A8" w:rsidRPr="003336B9">
        <w:rPr>
          <w:rFonts w:ascii="Arial" w:hAnsi="Arial" w:cs="Arial"/>
          <w:sz w:val="22"/>
          <w:szCs w:val="22"/>
        </w:rPr>
        <w:t>,</w:t>
      </w:r>
      <w:r w:rsidRPr="003336B9">
        <w:rPr>
          <w:rFonts w:ascii="Arial" w:hAnsi="Arial" w:cs="Arial"/>
          <w:sz w:val="22"/>
          <w:szCs w:val="22"/>
        </w:rPr>
        <w:t xml:space="preserve"> his dog is older, it's a </w:t>
      </w:r>
      <w:r w:rsidR="00216E7E" w:rsidRPr="003336B9">
        <w:rPr>
          <w:rFonts w:ascii="Arial" w:hAnsi="Arial" w:cs="Arial"/>
          <w:sz w:val="22"/>
          <w:szCs w:val="22"/>
        </w:rPr>
        <w:t>L</w:t>
      </w:r>
      <w:r w:rsidRPr="003336B9">
        <w:rPr>
          <w:rFonts w:ascii="Arial" w:hAnsi="Arial" w:cs="Arial"/>
          <w:sz w:val="22"/>
          <w:szCs w:val="22"/>
        </w:rPr>
        <w:t>ab as well. So</w:t>
      </w:r>
      <w:r w:rsidR="004326A2" w:rsidRPr="003336B9">
        <w:rPr>
          <w:rFonts w:ascii="Arial" w:hAnsi="Arial" w:cs="Arial"/>
          <w:sz w:val="22"/>
          <w:szCs w:val="22"/>
        </w:rPr>
        <w:t>,</w:t>
      </w:r>
      <w:r w:rsidRPr="003336B9">
        <w:rPr>
          <w:rFonts w:ascii="Arial" w:hAnsi="Arial" w:cs="Arial"/>
          <w:sz w:val="22"/>
          <w:szCs w:val="22"/>
        </w:rPr>
        <w:t xml:space="preserve"> his dog was chasing after the ball and my dog was chasing after the do</w:t>
      </w:r>
      <w:r w:rsidR="004326A2" w:rsidRPr="003336B9">
        <w:rPr>
          <w:rFonts w:ascii="Arial" w:hAnsi="Arial" w:cs="Arial"/>
          <w:sz w:val="22"/>
          <w:szCs w:val="22"/>
        </w:rPr>
        <w:t>g,</w:t>
      </w:r>
      <w:r w:rsidRPr="003336B9">
        <w:rPr>
          <w:rFonts w:ascii="Arial" w:hAnsi="Arial" w:cs="Arial"/>
          <w:sz w:val="22"/>
          <w:szCs w:val="22"/>
        </w:rPr>
        <w:t xml:space="preserve"> </w:t>
      </w:r>
      <w:r w:rsidR="004326A2" w:rsidRPr="003336B9">
        <w:rPr>
          <w:rFonts w:ascii="Arial" w:hAnsi="Arial" w:cs="Arial"/>
          <w:sz w:val="22"/>
          <w:szCs w:val="22"/>
        </w:rPr>
        <w:t>c</w:t>
      </w:r>
      <w:r w:rsidRPr="003336B9">
        <w:rPr>
          <w:rFonts w:ascii="Arial" w:hAnsi="Arial" w:cs="Arial"/>
          <w:sz w:val="22"/>
          <w:szCs w:val="22"/>
        </w:rPr>
        <w:t xml:space="preserve">hasing after the ball. </w:t>
      </w:r>
    </w:p>
    <w:p w14:paraId="77FB9F6B" w14:textId="77777777" w:rsidR="00C301B1" w:rsidRPr="003336B9" w:rsidRDefault="00C301B1">
      <w:pPr>
        <w:rPr>
          <w:rFonts w:ascii="Arial" w:hAnsi="Arial" w:cs="Arial"/>
          <w:b/>
          <w:bCs/>
          <w:sz w:val="22"/>
          <w:szCs w:val="22"/>
        </w:rPr>
      </w:pPr>
    </w:p>
    <w:p w14:paraId="108A0379" w14:textId="14DCDC49"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 xml:space="preserve">Perfect. </w:t>
      </w:r>
    </w:p>
    <w:p w14:paraId="3E8F605E" w14:textId="77777777" w:rsidR="00C301B1" w:rsidRPr="003336B9" w:rsidRDefault="00C301B1">
      <w:pPr>
        <w:rPr>
          <w:rFonts w:ascii="Arial" w:hAnsi="Arial" w:cs="Arial"/>
          <w:b/>
          <w:bCs/>
          <w:sz w:val="22"/>
          <w:szCs w:val="22"/>
        </w:rPr>
      </w:pPr>
    </w:p>
    <w:p w14:paraId="19B404A3" w14:textId="0E82C2ED" w:rsidR="00693BF7"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sz w:val="22"/>
          <w:szCs w:val="22"/>
        </w:rPr>
        <w:t xml:space="preserve"> </w:t>
      </w:r>
      <w:r w:rsidRPr="003336B9">
        <w:rPr>
          <w:rFonts w:ascii="Arial" w:hAnsi="Arial" w:cs="Arial"/>
          <w:sz w:val="22"/>
          <w:szCs w:val="22"/>
        </w:rPr>
        <w:t xml:space="preserve">And I'm like, </w:t>
      </w:r>
      <w:r w:rsidR="00AD245A" w:rsidRPr="003336B9">
        <w:rPr>
          <w:rFonts w:ascii="Arial" w:hAnsi="Arial" w:cs="Arial"/>
          <w:sz w:val="22"/>
          <w:szCs w:val="22"/>
        </w:rPr>
        <w:t>“O</w:t>
      </w:r>
      <w:r w:rsidRPr="003336B9">
        <w:rPr>
          <w:rFonts w:ascii="Arial" w:hAnsi="Arial" w:cs="Arial"/>
          <w:sz w:val="22"/>
          <w:szCs w:val="22"/>
        </w:rPr>
        <w:t>h, you silly little puppy.</w:t>
      </w:r>
      <w:r w:rsidR="00716621" w:rsidRPr="003336B9">
        <w:rPr>
          <w:rFonts w:ascii="Arial" w:hAnsi="Arial" w:cs="Arial"/>
          <w:sz w:val="22"/>
          <w:szCs w:val="22"/>
        </w:rPr>
        <w:t>”</w:t>
      </w:r>
      <w:r w:rsidRPr="003336B9">
        <w:rPr>
          <w:rFonts w:ascii="Arial" w:hAnsi="Arial" w:cs="Arial"/>
          <w:sz w:val="22"/>
          <w:szCs w:val="22"/>
        </w:rPr>
        <w:t xml:space="preserve"> </w:t>
      </w:r>
    </w:p>
    <w:p w14:paraId="5D9DCABC" w14:textId="77777777" w:rsidR="00716621" w:rsidRPr="003336B9" w:rsidRDefault="00716621">
      <w:pPr>
        <w:rPr>
          <w:rFonts w:ascii="Arial" w:hAnsi="Arial" w:cs="Arial"/>
          <w:b/>
          <w:bCs/>
          <w:sz w:val="22"/>
          <w:szCs w:val="22"/>
        </w:rPr>
      </w:pPr>
    </w:p>
    <w:p w14:paraId="2A22A63A" w14:textId="51199609"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 xml:space="preserve">That's the puppy that can hunt </w:t>
      </w:r>
    </w:p>
    <w:p w14:paraId="7CA7826C" w14:textId="77777777" w:rsidR="00640278" w:rsidRPr="003336B9" w:rsidRDefault="00640278">
      <w:pPr>
        <w:rPr>
          <w:rFonts w:ascii="Arial" w:hAnsi="Arial" w:cs="Arial"/>
          <w:b/>
          <w:bCs/>
          <w:sz w:val="22"/>
          <w:szCs w:val="22"/>
        </w:rPr>
      </w:pPr>
    </w:p>
    <w:p w14:paraId="0AA8BA82" w14:textId="3B0266CF" w:rsidR="00693BF7"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sz w:val="22"/>
          <w:szCs w:val="22"/>
        </w:rPr>
        <w:t xml:space="preserve"> Exactly. [</w:t>
      </w:r>
      <w:r w:rsidR="00AE54A3" w:rsidRPr="003336B9">
        <w:rPr>
          <w:rFonts w:ascii="Arial" w:hAnsi="Arial" w:cs="Arial"/>
          <w:sz w:val="22"/>
          <w:szCs w:val="22"/>
        </w:rPr>
        <w:t xml:space="preserve">Becca </w:t>
      </w:r>
      <w:r w:rsidR="004326A2" w:rsidRPr="003336B9">
        <w:rPr>
          <w:rFonts w:ascii="Arial" w:hAnsi="Arial" w:cs="Arial"/>
          <w:sz w:val="22"/>
          <w:szCs w:val="22"/>
        </w:rPr>
        <w:t xml:space="preserve">laughs] </w:t>
      </w:r>
      <w:r w:rsidRPr="003336B9">
        <w:rPr>
          <w:rFonts w:ascii="Arial" w:hAnsi="Arial" w:cs="Arial"/>
          <w:sz w:val="22"/>
          <w:szCs w:val="22"/>
        </w:rPr>
        <w:t xml:space="preserve">I was like, </w:t>
      </w:r>
      <w:r w:rsidR="003867F3" w:rsidRPr="003336B9">
        <w:rPr>
          <w:rFonts w:ascii="Arial" w:hAnsi="Arial" w:cs="Arial"/>
          <w:sz w:val="22"/>
          <w:szCs w:val="22"/>
        </w:rPr>
        <w:t>“T</w:t>
      </w:r>
      <w:r w:rsidRPr="003336B9">
        <w:rPr>
          <w:rFonts w:ascii="Arial" w:hAnsi="Arial" w:cs="Arial"/>
          <w:sz w:val="22"/>
          <w:szCs w:val="22"/>
        </w:rPr>
        <w:t>his is why you don't take puppies on a hunt.</w:t>
      </w:r>
      <w:r w:rsidR="00D60FA9" w:rsidRPr="003336B9">
        <w:rPr>
          <w:rFonts w:ascii="Arial" w:hAnsi="Arial" w:cs="Arial"/>
          <w:sz w:val="22"/>
          <w:szCs w:val="22"/>
        </w:rPr>
        <w:t>”</w:t>
      </w:r>
      <w:r w:rsidRPr="003336B9">
        <w:rPr>
          <w:rFonts w:ascii="Arial" w:hAnsi="Arial" w:cs="Arial"/>
          <w:sz w:val="22"/>
          <w:szCs w:val="22"/>
        </w:rPr>
        <w:t xml:space="preserve"> </w:t>
      </w:r>
    </w:p>
    <w:p w14:paraId="63ED8E18" w14:textId="77777777" w:rsidR="00D60FA9" w:rsidRPr="003336B9" w:rsidRDefault="00D60FA9">
      <w:pPr>
        <w:rPr>
          <w:rFonts w:ascii="Arial" w:hAnsi="Arial" w:cs="Arial"/>
          <w:b/>
          <w:bCs/>
          <w:sz w:val="22"/>
          <w:szCs w:val="22"/>
        </w:rPr>
      </w:pPr>
    </w:p>
    <w:p w14:paraId="0607C68D" w14:textId="2F658008"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 xml:space="preserve">Exactly. </w:t>
      </w:r>
    </w:p>
    <w:p w14:paraId="2C9C963D" w14:textId="77777777" w:rsidR="00101875" w:rsidRPr="003336B9" w:rsidRDefault="00101875">
      <w:pPr>
        <w:rPr>
          <w:rFonts w:ascii="Arial" w:hAnsi="Arial" w:cs="Arial"/>
          <w:b/>
          <w:bCs/>
          <w:sz w:val="22"/>
          <w:szCs w:val="22"/>
        </w:rPr>
      </w:pPr>
    </w:p>
    <w:p w14:paraId="7358C0F9" w14:textId="785FFAF4" w:rsidR="00693BF7"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sz w:val="22"/>
          <w:szCs w:val="22"/>
        </w:rPr>
        <w:t xml:space="preserve"> </w:t>
      </w:r>
      <w:r w:rsidRPr="003336B9">
        <w:rPr>
          <w:rFonts w:ascii="Arial" w:hAnsi="Arial" w:cs="Arial"/>
          <w:sz w:val="22"/>
          <w:szCs w:val="22"/>
        </w:rPr>
        <w:t xml:space="preserve">I'm </w:t>
      </w:r>
      <w:proofErr w:type="gramStart"/>
      <w:r w:rsidRPr="003336B9">
        <w:rPr>
          <w:rFonts w:ascii="Arial" w:hAnsi="Arial" w:cs="Arial"/>
          <w:sz w:val="22"/>
          <w:szCs w:val="22"/>
        </w:rPr>
        <w:t>antihunt, by the way</w:t>
      </w:r>
      <w:proofErr w:type="gramEnd"/>
      <w:r w:rsidRPr="003336B9">
        <w:rPr>
          <w:rFonts w:ascii="Arial" w:hAnsi="Arial" w:cs="Arial"/>
          <w:sz w:val="22"/>
          <w:szCs w:val="22"/>
        </w:rPr>
        <w:t xml:space="preserve">. But just saying. </w:t>
      </w:r>
    </w:p>
    <w:p w14:paraId="1A41794C" w14:textId="77777777" w:rsidR="002E20FB" w:rsidRPr="003336B9" w:rsidRDefault="002E20FB">
      <w:pPr>
        <w:rPr>
          <w:rFonts w:ascii="Arial" w:hAnsi="Arial" w:cs="Arial"/>
          <w:b/>
          <w:bCs/>
          <w:sz w:val="22"/>
          <w:szCs w:val="22"/>
        </w:rPr>
      </w:pPr>
    </w:p>
    <w:p w14:paraId="2EF001AD" w14:textId="1BB391CE"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Well, yes</w:t>
      </w:r>
      <w:r w:rsidR="00E11B25" w:rsidRPr="003336B9">
        <w:rPr>
          <w:rFonts w:ascii="Arial" w:hAnsi="Arial" w:cs="Arial"/>
          <w:sz w:val="22"/>
          <w:szCs w:val="22"/>
        </w:rPr>
        <w:t>.</w:t>
      </w:r>
      <w:r w:rsidRPr="003336B9">
        <w:rPr>
          <w:rFonts w:ascii="Arial" w:hAnsi="Arial" w:cs="Arial"/>
          <w:sz w:val="22"/>
          <w:szCs w:val="22"/>
        </w:rPr>
        <w:t xml:space="preserve"> </w:t>
      </w:r>
      <w:r w:rsidR="00E11B25" w:rsidRPr="003336B9">
        <w:rPr>
          <w:rFonts w:ascii="Arial" w:hAnsi="Arial" w:cs="Arial"/>
          <w:sz w:val="22"/>
          <w:szCs w:val="22"/>
        </w:rPr>
        <w:t>B</w:t>
      </w:r>
      <w:r w:rsidRPr="003336B9">
        <w:rPr>
          <w:rFonts w:ascii="Arial" w:hAnsi="Arial" w:cs="Arial"/>
          <w:sz w:val="22"/>
          <w:szCs w:val="22"/>
        </w:rPr>
        <w:t xml:space="preserve">ut if you are in </w:t>
      </w:r>
      <w:proofErr w:type="gramStart"/>
      <w:r w:rsidRPr="003336B9">
        <w:rPr>
          <w:rFonts w:ascii="Arial" w:hAnsi="Arial" w:cs="Arial"/>
          <w:sz w:val="22"/>
          <w:szCs w:val="22"/>
        </w:rPr>
        <w:t>Regency</w:t>
      </w:r>
      <w:proofErr w:type="gramEnd"/>
      <w:r w:rsidRPr="003336B9">
        <w:rPr>
          <w:rFonts w:ascii="Arial" w:hAnsi="Arial" w:cs="Arial"/>
          <w:sz w:val="22"/>
          <w:szCs w:val="22"/>
        </w:rPr>
        <w:t xml:space="preserve"> </w:t>
      </w:r>
      <w:r w:rsidR="004326A2" w:rsidRPr="003336B9">
        <w:rPr>
          <w:rFonts w:ascii="Arial" w:hAnsi="Arial" w:cs="Arial"/>
          <w:sz w:val="22"/>
          <w:szCs w:val="22"/>
        </w:rPr>
        <w:t xml:space="preserve">Era </w:t>
      </w:r>
      <w:r w:rsidRPr="003336B9">
        <w:rPr>
          <w:rFonts w:ascii="Arial" w:hAnsi="Arial" w:cs="Arial"/>
          <w:sz w:val="22"/>
          <w:szCs w:val="22"/>
        </w:rPr>
        <w:t>England, you shouldn't bring your puppies on a hunt</w:t>
      </w:r>
      <w:r w:rsidR="00E11B25" w:rsidRPr="003336B9">
        <w:rPr>
          <w:rFonts w:ascii="Arial" w:hAnsi="Arial" w:cs="Arial"/>
          <w:sz w:val="22"/>
          <w:szCs w:val="22"/>
        </w:rPr>
        <w:t>?</w:t>
      </w:r>
      <w:r w:rsidRPr="003336B9">
        <w:rPr>
          <w:rFonts w:ascii="Arial" w:hAnsi="Arial" w:cs="Arial"/>
          <w:sz w:val="22"/>
          <w:szCs w:val="22"/>
        </w:rPr>
        <w:t xml:space="preserve"> </w:t>
      </w:r>
    </w:p>
    <w:p w14:paraId="5B862227" w14:textId="77777777" w:rsidR="00E11B25" w:rsidRPr="003336B9" w:rsidRDefault="00E11B25">
      <w:pPr>
        <w:rPr>
          <w:rFonts w:ascii="Arial" w:hAnsi="Arial" w:cs="Arial"/>
          <w:b/>
          <w:bCs/>
          <w:sz w:val="22"/>
          <w:szCs w:val="22"/>
        </w:rPr>
      </w:pPr>
    </w:p>
    <w:p w14:paraId="487D0F02" w14:textId="7D666037" w:rsidR="00693BF7"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sz w:val="22"/>
          <w:szCs w:val="22"/>
        </w:rPr>
        <w:t xml:space="preserve"> </w:t>
      </w:r>
      <w:r w:rsidRPr="003336B9">
        <w:rPr>
          <w:rFonts w:ascii="Arial" w:hAnsi="Arial" w:cs="Arial"/>
          <w:sz w:val="22"/>
          <w:szCs w:val="22"/>
        </w:rPr>
        <w:t xml:space="preserve">No. </w:t>
      </w:r>
    </w:p>
    <w:p w14:paraId="2AEA2544" w14:textId="77777777" w:rsidR="00E11B25" w:rsidRPr="003336B9" w:rsidRDefault="00E11B25">
      <w:pPr>
        <w:rPr>
          <w:rFonts w:ascii="Arial" w:hAnsi="Arial" w:cs="Arial"/>
          <w:b/>
          <w:bCs/>
          <w:sz w:val="22"/>
          <w:szCs w:val="22"/>
        </w:rPr>
      </w:pPr>
    </w:p>
    <w:p w14:paraId="00B58C4F" w14:textId="218E4A54" w:rsidR="00693BF7" w:rsidRPr="003336B9" w:rsidRDefault="00065F33">
      <w:pPr>
        <w:rPr>
          <w:rFonts w:ascii="Arial" w:hAnsi="Arial" w:cs="Arial"/>
          <w:sz w:val="22"/>
          <w:szCs w:val="22"/>
        </w:rPr>
      </w:pPr>
      <w:r w:rsidRPr="003336B9">
        <w:rPr>
          <w:rFonts w:ascii="Arial" w:hAnsi="Arial" w:cs="Arial"/>
          <w:b/>
          <w:bCs/>
          <w:sz w:val="22"/>
          <w:szCs w:val="22"/>
        </w:rPr>
        <w:t>Molly:</w:t>
      </w:r>
      <w:r w:rsidR="004326A2" w:rsidRPr="003336B9">
        <w:rPr>
          <w:rFonts w:ascii="Arial" w:hAnsi="Arial" w:cs="Arial"/>
          <w:sz w:val="22"/>
          <w:szCs w:val="22"/>
        </w:rPr>
        <w:t xml:space="preserve"> </w:t>
      </w:r>
      <w:r w:rsidRPr="003336B9">
        <w:rPr>
          <w:rFonts w:ascii="Arial" w:hAnsi="Arial" w:cs="Arial"/>
          <w:sz w:val="22"/>
          <w:szCs w:val="22"/>
        </w:rPr>
        <w:t xml:space="preserve">Well, that is an excellent note to end </w:t>
      </w:r>
      <w:r w:rsidR="00D832FA" w:rsidRPr="003336B9">
        <w:rPr>
          <w:rFonts w:ascii="Arial" w:hAnsi="Arial" w:cs="Arial"/>
          <w:sz w:val="22"/>
          <w:szCs w:val="22"/>
        </w:rPr>
        <w:t xml:space="preserve">[Kim laughs] </w:t>
      </w:r>
      <w:r w:rsidRPr="003336B9">
        <w:rPr>
          <w:rFonts w:ascii="Arial" w:hAnsi="Arial" w:cs="Arial"/>
          <w:sz w:val="22"/>
          <w:szCs w:val="22"/>
        </w:rPr>
        <w:t xml:space="preserve">our coverage of this movie on. </w:t>
      </w:r>
      <w:r w:rsidR="00B652C3" w:rsidRPr="003336B9">
        <w:rPr>
          <w:rFonts w:ascii="Arial" w:hAnsi="Arial" w:cs="Arial"/>
          <w:sz w:val="22"/>
          <w:szCs w:val="22"/>
        </w:rPr>
        <w:t xml:space="preserve">[Kim laughs] </w:t>
      </w:r>
      <w:r w:rsidRPr="003336B9">
        <w:rPr>
          <w:rFonts w:ascii="Arial" w:hAnsi="Arial" w:cs="Arial"/>
          <w:sz w:val="22"/>
          <w:szCs w:val="22"/>
        </w:rPr>
        <w:t xml:space="preserve">Thank </w:t>
      </w:r>
      <w:r w:rsidR="004326A2" w:rsidRPr="003336B9">
        <w:rPr>
          <w:rFonts w:ascii="Arial" w:hAnsi="Arial" w:cs="Arial"/>
          <w:sz w:val="22"/>
          <w:szCs w:val="22"/>
        </w:rPr>
        <w:t>you, guys,</w:t>
      </w:r>
      <w:r w:rsidRPr="003336B9">
        <w:rPr>
          <w:rFonts w:ascii="Arial" w:hAnsi="Arial" w:cs="Arial"/>
          <w:sz w:val="22"/>
          <w:szCs w:val="22"/>
        </w:rPr>
        <w:t xml:space="preserve"> so much for joining us for three episodes of our podcast discussing this one film. </w:t>
      </w:r>
    </w:p>
    <w:p w14:paraId="2560BCFE" w14:textId="77777777" w:rsidR="00BB4EC3" w:rsidRPr="003336B9" w:rsidRDefault="00BB4EC3">
      <w:pPr>
        <w:rPr>
          <w:rFonts w:ascii="Arial" w:hAnsi="Arial" w:cs="Arial"/>
          <w:b/>
          <w:bCs/>
          <w:sz w:val="22"/>
          <w:szCs w:val="22"/>
        </w:rPr>
      </w:pPr>
    </w:p>
    <w:p w14:paraId="4FD4583D" w14:textId="1FFC5127" w:rsidR="00693BF7" w:rsidRPr="003336B9" w:rsidRDefault="009E33D9">
      <w:pPr>
        <w:rPr>
          <w:rFonts w:ascii="Arial" w:hAnsi="Arial" w:cs="Arial"/>
          <w:sz w:val="22"/>
          <w:szCs w:val="22"/>
        </w:rPr>
      </w:pPr>
      <w:r w:rsidRPr="003336B9">
        <w:rPr>
          <w:rFonts w:ascii="Arial" w:hAnsi="Arial" w:cs="Arial"/>
          <w:b/>
          <w:bCs/>
          <w:sz w:val="22"/>
          <w:szCs w:val="22"/>
        </w:rPr>
        <w:t>Alice:</w:t>
      </w:r>
      <w:r w:rsidR="004326A2" w:rsidRPr="003336B9">
        <w:rPr>
          <w:rFonts w:ascii="Arial" w:hAnsi="Arial" w:cs="Arial"/>
          <w:sz w:val="22"/>
          <w:szCs w:val="22"/>
        </w:rPr>
        <w:t xml:space="preserve"> </w:t>
      </w:r>
      <w:r w:rsidRPr="003336B9">
        <w:rPr>
          <w:rFonts w:ascii="Arial" w:hAnsi="Arial" w:cs="Arial"/>
          <w:sz w:val="22"/>
          <w:szCs w:val="22"/>
        </w:rPr>
        <w:t>Oh, God</w:t>
      </w:r>
      <w:r w:rsidR="00F35AD0" w:rsidRPr="003336B9">
        <w:rPr>
          <w:rFonts w:ascii="Arial" w:hAnsi="Arial" w:cs="Arial"/>
          <w:sz w:val="22"/>
          <w:szCs w:val="22"/>
        </w:rPr>
        <w:t>.</w:t>
      </w:r>
      <w:r w:rsidRPr="003336B9">
        <w:rPr>
          <w:rFonts w:ascii="Arial" w:hAnsi="Arial" w:cs="Arial"/>
          <w:sz w:val="22"/>
          <w:szCs w:val="22"/>
        </w:rPr>
        <w:t xml:space="preserve"> </w:t>
      </w:r>
      <w:r w:rsidR="00F35AD0" w:rsidRPr="003336B9">
        <w:rPr>
          <w:rFonts w:ascii="Arial" w:hAnsi="Arial" w:cs="Arial"/>
          <w:sz w:val="22"/>
          <w:szCs w:val="22"/>
        </w:rPr>
        <w:t>W</w:t>
      </w:r>
      <w:r w:rsidRPr="003336B9">
        <w:rPr>
          <w:rFonts w:ascii="Arial" w:hAnsi="Arial" w:cs="Arial"/>
          <w:sz w:val="22"/>
          <w:szCs w:val="22"/>
        </w:rPr>
        <w:t xml:space="preserve">hat a pleasure. </w:t>
      </w:r>
    </w:p>
    <w:p w14:paraId="2DBB93EA" w14:textId="77777777" w:rsidR="00F35AD0" w:rsidRPr="003336B9" w:rsidRDefault="00F35AD0">
      <w:pPr>
        <w:rPr>
          <w:rFonts w:ascii="Arial" w:hAnsi="Arial" w:cs="Arial"/>
          <w:b/>
          <w:bCs/>
          <w:sz w:val="22"/>
          <w:szCs w:val="22"/>
        </w:rPr>
      </w:pPr>
    </w:p>
    <w:p w14:paraId="2049F614" w14:textId="5A35D887" w:rsidR="00693BF7" w:rsidRPr="003336B9" w:rsidRDefault="00065F33">
      <w:pPr>
        <w:rPr>
          <w:rFonts w:ascii="Arial" w:hAnsi="Arial" w:cs="Arial"/>
          <w:sz w:val="22"/>
          <w:szCs w:val="22"/>
        </w:rPr>
      </w:pPr>
      <w:r w:rsidRPr="003336B9">
        <w:rPr>
          <w:rFonts w:ascii="Arial" w:hAnsi="Arial" w:cs="Arial"/>
          <w:b/>
          <w:bCs/>
          <w:sz w:val="22"/>
          <w:szCs w:val="22"/>
        </w:rPr>
        <w:t>Molly:</w:t>
      </w:r>
      <w:r w:rsidR="004326A2" w:rsidRPr="003336B9">
        <w:rPr>
          <w:rFonts w:ascii="Arial" w:hAnsi="Arial" w:cs="Arial"/>
          <w:sz w:val="22"/>
          <w:szCs w:val="22"/>
        </w:rPr>
        <w:t xml:space="preserve"> </w:t>
      </w:r>
      <w:r w:rsidRPr="003336B9">
        <w:rPr>
          <w:rFonts w:ascii="Arial" w:hAnsi="Arial" w:cs="Arial"/>
          <w:sz w:val="22"/>
          <w:szCs w:val="22"/>
        </w:rPr>
        <w:t xml:space="preserve">Do you want to </w:t>
      </w:r>
      <w:r w:rsidR="00A11273" w:rsidRPr="003336B9">
        <w:rPr>
          <w:rFonts w:ascii="Arial" w:hAnsi="Arial" w:cs="Arial"/>
          <w:b/>
          <w:bCs/>
          <w:sz w:val="22"/>
          <w:szCs w:val="22"/>
        </w:rPr>
        <w:t>[01:19:00]</w:t>
      </w:r>
      <w:r w:rsidR="00A11273" w:rsidRPr="003336B9">
        <w:rPr>
          <w:rFonts w:ascii="Arial" w:hAnsi="Arial" w:cs="Arial"/>
          <w:sz w:val="22"/>
          <w:szCs w:val="22"/>
        </w:rPr>
        <w:t xml:space="preserve"> </w:t>
      </w:r>
      <w:r w:rsidRPr="003336B9">
        <w:rPr>
          <w:rFonts w:ascii="Arial" w:hAnsi="Arial" w:cs="Arial"/>
          <w:sz w:val="22"/>
          <w:szCs w:val="22"/>
        </w:rPr>
        <w:t xml:space="preserve">tell our listeners where they can find your podcasts? </w:t>
      </w:r>
    </w:p>
    <w:p w14:paraId="32BC00B0" w14:textId="77777777" w:rsidR="000977C3" w:rsidRPr="003336B9" w:rsidRDefault="000977C3">
      <w:pPr>
        <w:rPr>
          <w:rFonts w:ascii="Arial" w:hAnsi="Arial" w:cs="Arial"/>
          <w:b/>
          <w:bCs/>
          <w:sz w:val="22"/>
          <w:szCs w:val="22"/>
        </w:rPr>
      </w:pPr>
    </w:p>
    <w:p w14:paraId="50721B02" w14:textId="460612AF" w:rsidR="00693BF7" w:rsidRPr="003336B9" w:rsidRDefault="009E33D9">
      <w:pPr>
        <w:rPr>
          <w:rFonts w:ascii="Arial" w:hAnsi="Arial" w:cs="Arial"/>
          <w:sz w:val="22"/>
          <w:szCs w:val="22"/>
        </w:rPr>
      </w:pPr>
      <w:r w:rsidRPr="003336B9">
        <w:rPr>
          <w:rFonts w:ascii="Arial" w:hAnsi="Arial" w:cs="Arial"/>
          <w:b/>
          <w:bCs/>
          <w:sz w:val="22"/>
          <w:szCs w:val="22"/>
        </w:rPr>
        <w:t>Alice:</w:t>
      </w:r>
      <w:r w:rsidR="004326A2" w:rsidRPr="003336B9">
        <w:rPr>
          <w:rFonts w:ascii="Arial" w:hAnsi="Arial" w:cs="Arial"/>
          <w:sz w:val="22"/>
          <w:szCs w:val="22"/>
        </w:rPr>
        <w:t xml:space="preserve"> </w:t>
      </w:r>
      <w:r w:rsidRPr="003336B9">
        <w:rPr>
          <w:rFonts w:ascii="Arial" w:hAnsi="Arial" w:cs="Arial"/>
          <w:sz w:val="22"/>
          <w:szCs w:val="22"/>
        </w:rPr>
        <w:t xml:space="preserve">Yeah, you can find us on Apple Podcasts, Spotify and anywhere else that you find podcasts. We are also on Instagram and </w:t>
      </w:r>
      <w:r w:rsidR="004326A2" w:rsidRPr="003336B9">
        <w:rPr>
          <w:rFonts w:ascii="Arial" w:hAnsi="Arial" w:cs="Arial"/>
          <w:sz w:val="22"/>
          <w:szCs w:val="22"/>
        </w:rPr>
        <w:t>T</w:t>
      </w:r>
      <w:r w:rsidRPr="003336B9">
        <w:rPr>
          <w:rFonts w:ascii="Arial" w:hAnsi="Arial" w:cs="Arial"/>
          <w:sz w:val="22"/>
          <w:szCs w:val="22"/>
        </w:rPr>
        <w:t>hreads. That's our only social media</w:t>
      </w:r>
      <w:r w:rsidR="00D46D0E" w:rsidRPr="003336B9">
        <w:rPr>
          <w:rFonts w:ascii="Arial" w:hAnsi="Arial" w:cs="Arial"/>
          <w:sz w:val="22"/>
          <w:szCs w:val="22"/>
        </w:rPr>
        <w:t>.</w:t>
      </w:r>
      <w:r w:rsidRPr="003336B9">
        <w:rPr>
          <w:rFonts w:ascii="Arial" w:hAnsi="Arial" w:cs="Arial"/>
          <w:sz w:val="22"/>
          <w:szCs w:val="22"/>
        </w:rPr>
        <w:t xml:space="preserve"> </w:t>
      </w:r>
      <w:r w:rsidR="00D46D0E" w:rsidRPr="003336B9">
        <w:rPr>
          <w:rFonts w:ascii="Arial" w:hAnsi="Arial" w:cs="Arial"/>
          <w:sz w:val="22"/>
          <w:szCs w:val="22"/>
        </w:rPr>
        <w:t>B</w:t>
      </w:r>
      <w:r w:rsidRPr="003336B9">
        <w:rPr>
          <w:rFonts w:ascii="Arial" w:hAnsi="Arial" w:cs="Arial"/>
          <w:sz w:val="22"/>
          <w:szCs w:val="22"/>
        </w:rPr>
        <w:t xml:space="preserve">ut yeah, it's grand. </w:t>
      </w:r>
    </w:p>
    <w:p w14:paraId="529136FE" w14:textId="77777777" w:rsidR="004A2BC6" w:rsidRPr="003336B9" w:rsidRDefault="004A2BC6">
      <w:pPr>
        <w:rPr>
          <w:rFonts w:ascii="Arial" w:hAnsi="Arial" w:cs="Arial"/>
          <w:b/>
          <w:bCs/>
          <w:sz w:val="22"/>
          <w:szCs w:val="22"/>
        </w:rPr>
      </w:pPr>
    </w:p>
    <w:p w14:paraId="4482E8FA" w14:textId="5EFAB226" w:rsidR="00693BF7"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sz w:val="22"/>
          <w:szCs w:val="22"/>
        </w:rPr>
        <w:t xml:space="preserve"> </w:t>
      </w:r>
      <w:r w:rsidRPr="003336B9">
        <w:rPr>
          <w:rFonts w:ascii="Arial" w:hAnsi="Arial" w:cs="Arial"/>
          <w:sz w:val="22"/>
          <w:szCs w:val="22"/>
        </w:rPr>
        <w:t>Yeah</w:t>
      </w:r>
      <w:r w:rsidR="004326A2" w:rsidRPr="003336B9">
        <w:rPr>
          <w:rFonts w:ascii="Arial" w:hAnsi="Arial" w:cs="Arial"/>
          <w:sz w:val="22"/>
          <w:szCs w:val="22"/>
        </w:rPr>
        <w:t xml:space="preserve">. </w:t>
      </w:r>
      <w:r w:rsidRPr="003336B9">
        <w:rPr>
          <w:rFonts w:ascii="Arial" w:hAnsi="Arial" w:cs="Arial"/>
          <w:sz w:val="22"/>
          <w:szCs w:val="22"/>
        </w:rPr>
        <w:t xml:space="preserve">Just look us up </w:t>
      </w:r>
      <w:r w:rsidR="004326A2" w:rsidRPr="003336B9">
        <w:rPr>
          <w:rFonts w:ascii="Arial" w:hAnsi="Arial" w:cs="Arial"/>
          <w:i/>
          <w:iCs/>
          <w:sz w:val="22"/>
          <w:szCs w:val="22"/>
        </w:rPr>
        <w:t>@f</w:t>
      </w:r>
      <w:r w:rsidRPr="003336B9">
        <w:rPr>
          <w:rFonts w:ascii="Arial" w:hAnsi="Arial" w:cs="Arial"/>
          <w:i/>
          <w:iCs/>
          <w:sz w:val="22"/>
          <w:szCs w:val="22"/>
        </w:rPr>
        <w:t>etchsmelling</w:t>
      </w:r>
      <w:r w:rsidR="004326A2" w:rsidRPr="003336B9">
        <w:rPr>
          <w:rFonts w:ascii="Arial" w:hAnsi="Arial" w:cs="Arial"/>
          <w:i/>
          <w:iCs/>
          <w:sz w:val="22"/>
          <w:szCs w:val="22"/>
        </w:rPr>
        <w:t>s</w:t>
      </w:r>
      <w:r w:rsidRPr="003336B9">
        <w:rPr>
          <w:rFonts w:ascii="Arial" w:hAnsi="Arial" w:cs="Arial"/>
          <w:i/>
          <w:iCs/>
          <w:sz w:val="22"/>
          <w:szCs w:val="22"/>
        </w:rPr>
        <w:t>alts</w:t>
      </w:r>
      <w:r w:rsidRPr="003336B9">
        <w:rPr>
          <w:rFonts w:ascii="Arial" w:hAnsi="Arial" w:cs="Arial"/>
          <w:sz w:val="22"/>
          <w:szCs w:val="22"/>
        </w:rPr>
        <w:t xml:space="preserve">. </w:t>
      </w:r>
    </w:p>
    <w:p w14:paraId="7DBDAA7B" w14:textId="77777777" w:rsidR="004836FA" w:rsidRPr="003336B9" w:rsidRDefault="004836FA">
      <w:pPr>
        <w:rPr>
          <w:rFonts w:ascii="Arial" w:hAnsi="Arial" w:cs="Arial"/>
          <w:b/>
          <w:bCs/>
          <w:sz w:val="22"/>
          <w:szCs w:val="22"/>
        </w:rPr>
      </w:pPr>
    </w:p>
    <w:p w14:paraId="6D30A312" w14:textId="6F59C8C2" w:rsidR="00693BF7" w:rsidRPr="003336B9" w:rsidRDefault="009E33D9">
      <w:pPr>
        <w:rPr>
          <w:rFonts w:ascii="Arial" w:hAnsi="Arial" w:cs="Arial"/>
          <w:sz w:val="22"/>
          <w:szCs w:val="22"/>
        </w:rPr>
      </w:pPr>
      <w:r w:rsidRPr="003336B9">
        <w:rPr>
          <w:rFonts w:ascii="Arial" w:hAnsi="Arial" w:cs="Arial"/>
          <w:b/>
          <w:bCs/>
          <w:sz w:val="22"/>
          <w:szCs w:val="22"/>
        </w:rPr>
        <w:t>Alice:</w:t>
      </w:r>
      <w:r w:rsidR="004326A2" w:rsidRPr="003336B9">
        <w:rPr>
          <w:rFonts w:ascii="Arial" w:hAnsi="Arial" w:cs="Arial"/>
          <w:sz w:val="22"/>
          <w:szCs w:val="22"/>
        </w:rPr>
        <w:t xml:space="preserve"> I</w:t>
      </w:r>
      <w:r w:rsidRPr="003336B9">
        <w:rPr>
          <w:rFonts w:ascii="Arial" w:hAnsi="Arial" w:cs="Arial"/>
          <w:sz w:val="22"/>
          <w:szCs w:val="22"/>
        </w:rPr>
        <w:t>f you don't use social media, you can just email us if you have any suggestions or thoughts</w:t>
      </w:r>
      <w:r w:rsidR="004326A2" w:rsidRPr="003336B9">
        <w:rPr>
          <w:rFonts w:ascii="Arial" w:hAnsi="Arial" w:cs="Arial"/>
          <w:sz w:val="22"/>
          <w:szCs w:val="22"/>
        </w:rPr>
        <w:t xml:space="preserve"> at </w:t>
      </w:r>
      <w:r w:rsidRPr="003336B9">
        <w:rPr>
          <w:rFonts w:ascii="Arial" w:hAnsi="Arial" w:cs="Arial"/>
          <w:i/>
          <w:iCs/>
          <w:sz w:val="22"/>
          <w:szCs w:val="22"/>
        </w:rPr>
        <w:t>fetchsmellingsalts</w:t>
      </w:r>
      <w:r w:rsidR="004326A2" w:rsidRPr="003336B9">
        <w:rPr>
          <w:rFonts w:ascii="Arial" w:hAnsi="Arial" w:cs="Arial"/>
          <w:i/>
          <w:iCs/>
          <w:sz w:val="22"/>
          <w:szCs w:val="22"/>
        </w:rPr>
        <w:t>@g</w:t>
      </w:r>
      <w:r w:rsidRPr="003336B9">
        <w:rPr>
          <w:rFonts w:ascii="Arial" w:hAnsi="Arial" w:cs="Arial"/>
          <w:i/>
          <w:iCs/>
          <w:sz w:val="22"/>
          <w:szCs w:val="22"/>
        </w:rPr>
        <w:t>mail.com</w:t>
      </w:r>
      <w:r w:rsidRPr="003336B9">
        <w:rPr>
          <w:rFonts w:ascii="Arial" w:hAnsi="Arial" w:cs="Arial"/>
          <w:sz w:val="22"/>
          <w:szCs w:val="22"/>
        </w:rPr>
        <w:t xml:space="preserve">. </w:t>
      </w:r>
    </w:p>
    <w:p w14:paraId="726620F3" w14:textId="77777777" w:rsidR="008836CC" w:rsidRPr="003336B9" w:rsidRDefault="008836CC">
      <w:pPr>
        <w:rPr>
          <w:rFonts w:ascii="Arial" w:hAnsi="Arial" w:cs="Arial"/>
          <w:b/>
          <w:bCs/>
          <w:sz w:val="22"/>
          <w:szCs w:val="22"/>
        </w:rPr>
      </w:pPr>
    </w:p>
    <w:p w14:paraId="7DECEB16" w14:textId="21DE90CF" w:rsidR="00693BF7" w:rsidRPr="003336B9" w:rsidRDefault="00065F33">
      <w:pPr>
        <w:rPr>
          <w:rFonts w:ascii="Arial" w:hAnsi="Arial" w:cs="Arial"/>
          <w:sz w:val="22"/>
          <w:szCs w:val="22"/>
        </w:rPr>
      </w:pPr>
      <w:r w:rsidRPr="003336B9">
        <w:rPr>
          <w:rFonts w:ascii="Arial" w:hAnsi="Arial" w:cs="Arial"/>
          <w:b/>
          <w:bCs/>
          <w:sz w:val="22"/>
          <w:szCs w:val="22"/>
        </w:rPr>
        <w:t>Molly:</w:t>
      </w:r>
      <w:r w:rsidR="004326A2" w:rsidRPr="003336B9">
        <w:rPr>
          <w:rFonts w:ascii="Arial" w:hAnsi="Arial" w:cs="Arial"/>
          <w:sz w:val="22"/>
          <w:szCs w:val="22"/>
        </w:rPr>
        <w:t xml:space="preserve"> </w:t>
      </w:r>
      <w:r w:rsidRPr="003336B9">
        <w:rPr>
          <w:rFonts w:ascii="Arial" w:hAnsi="Arial" w:cs="Arial"/>
          <w:sz w:val="22"/>
          <w:szCs w:val="22"/>
        </w:rPr>
        <w:t xml:space="preserve">And you also have your podcast. </w:t>
      </w:r>
    </w:p>
    <w:p w14:paraId="56AB32FA" w14:textId="77777777" w:rsidR="00B4075A" w:rsidRPr="003336B9" w:rsidRDefault="00B4075A">
      <w:pPr>
        <w:rPr>
          <w:rFonts w:ascii="Arial" w:hAnsi="Arial" w:cs="Arial"/>
          <w:b/>
          <w:bCs/>
          <w:sz w:val="22"/>
          <w:szCs w:val="22"/>
        </w:rPr>
      </w:pPr>
    </w:p>
    <w:p w14:paraId="0503AD72" w14:textId="309BE9FE" w:rsidR="00693BF7" w:rsidRPr="003336B9" w:rsidRDefault="009E33D9">
      <w:pPr>
        <w:rPr>
          <w:rFonts w:ascii="Arial" w:hAnsi="Arial" w:cs="Arial"/>
          <w:sz w:val="22"/>
          <w:szCs w:val="22"/>
        </w:rPr>
      </w:pPr>
      <w:r w:rsidRPr="003336B9">
        <w:rPr>
          <w:rFonts w:ascii="Arial" w:hAnsi="Arial" w:cs="Arial"/>
          <w:b/>
          <w:bCs/>
          <w:sz w:val="22"/>
          <w:szCs w:val="22"/>
        </w:rPr>
        <w:t>Alice:</w:t>
      </w:r>
      <w:r w:rsidR="004326A2" w:rsidRPr="003336B9">
        <w:rPr>
          <w:rFonts w:ascii="Arial" w:hAnsi="Arial" w:cs="Arial"/>
          <w:sz w:val="22"/>
          <w:szCs w:val="22"/>
        </w:rPr>
        <w:t xml:space="preserve"> </w:t>
      </w:r>
      <w:r w:rsidRPr="003336B9">
        <w:rPr>
          <w:rFonts w:ascii="Arial" w:hAnsi="Arial" w:cs="Arial"/>
          <w:sz w:val="22"/>
          <w:szCs w:val="22"/>
        </w:rPr>
        <w:t>Yes</w:t>
      </w:r>
      <w:r w:rsidR="00A10362" w:rsidRPr="003336B9">
        <w:rPr>
          <w:rFonts w:ascii="Arial" w:hAnsi="Arial" w:cs="Arial"/>
          <w:sz w:val="22"/>
          <w:szCs w:val="22"/>
        </w:rPr>
        <w:t>.</w:t>
      </w:r>
      <w:r w:rsidRPr="003336B9">
        <w:rPr>
          <w:rFonts w:ascii="Arial" w:hAnsi="Arial" w:cs="Arial"/>
          <w:sz w:val="22"/>
          <w:szCs w:val="22"/>
        </w:rPr>
        <w:t xml:space="preserve"> </w:t>
      </w:r>
      <w:r w:rsidR="00A10362" w:rsidRPr="003336B9">
        <w:rPr>
          <w:rFonts w:ascii="Arial" w:hAnsi="Arial" w:cs="Arial"/>
          <w:sz w:val="22"/>
          <w:szCs w:val="22"/>
        </w:rPr>
        <w:t>M</w:t>
      </w:r>
      <w:r w:rsidRPr="003336B9">
        <w:rPr>
          <w:rFonts w:ascii="Arial" w:hAnsi="Arial" w:cs="Arial"/>
          <w:sz w:val="22"/>
          <w:szCs w:val="22"/>
        </w:rPr>
        <w:t xml:space="preserve">y solo podcast, </w:t>
      </w:r>
      <w:r w:rsidR="00065F33" w:rsidRPr="003336B9">
        <w:rPr>
          <w:rFonts w:ascii="Arial" w:hAnsi="Arial" w:cs="Arial"/>
          <w:sz w:val="22"/>
          <w:szCs w:val="22"/>
        </w:rPr>
        <w:t>Austen</w:t>
      </w:r>
      <w:r w:rsidRPr="003336B9">
        <w:rPr>
          <w:rFonts w:ascii="Arial" w:hAnsi="Arial" w:cs="Arial"/>
          <w:sz w:val="22"/>
          <w:szCs w:val="22"/>
        </w:rPr>
        <w:t xml:space="preserve"> After Dark, will be coming out later this summer</w:t>
      </w:r>
      <w:r w:rsidR="00A97766" w:rsidRPr="003336B9">
        <w:rPr>
          <w:rFonts w:ascii="Arial" w:hAnsi="Arial" w:cs="Arial"/>
          <w:sz w:val="22"/>
          <w:szCs w:val="22"/>
        </w:rPr>
        <w:t>.</w:t>
      </w:r>
      <w:r w:rsidRPr="003336B9">
        <w:rPr>
          <w:rFonts w:ascii="Arial" w:hAnsi="Arial" w:cs="Arial"/>
          <w:sz w:val="22"/>
          <w:szCs w:val="22"/>
        </w:rPr>
        <w:t xml:space="preserve"> </w:t>
      </w:r>
      <w:r w:rsidR="00A97766" w:rsidRPr="003336B9">
        <w:rPr>
          <w:rFonts w:ascii="Arial" w:hAnsi="Arial" w:cs="Arial"/>
          <w:sz w:val="22"/>
          <w:szCs w:val="22"/>
        </w:rPr>
        <w:t>W</w:t>
      </w:r>
      <w:r w:rsidRPr="003336B9">
        <w:rPr>
          <w:rFonts w:ascii="Arial" w:hAnsi="Arial" w:cs="Arial"/>
          <w:sz w:val="22"/>
          <w:szCs w:val="22"/>
        </w:rPr>
        <w:t xml:space="preserve">e'll say this summer. </w:t>
      </w:r>
      <w:r w:rsidR="00231CA9" w:rsidRPr="003336B9">
        <w:rPr>
          <w:rFonts w:ascii="Arial" w:hAnsi="Arial" w:cs="Arial"/>
          <w:sz w:val="22"/>
          <w:szCs w:val="22"/>
        </w:rPr>
        <w:t>I</w:t>
      </w:r>
      <w:r w:rsidRPr="003336B9">
        <w:rPr>
          <w:rFonts w:ascii="Arial" w:hAnsi="Arial" w:cs="Arial"/>
          <w:sz w:val="22"/>
          <w:szCs w:val="22"/>
        </w:rPr>
        <w:t>t's very</w:t>
      </w:r>
      <w:r w:rsidR="004326A2" w:rsidRPr="003336B9">
        <w:rPr>
          <w:rFonts w:ascii="Arial" w:hAnsi="Arial" w:cs="Arial"/>
          <w:sz w:val="22"/>
          <w:szCs w:val="22"/>
        </w:rPr>
        <w:t>, very</w:t>
      </w:r>
      <w:r w:rsidRPr="003336B9">
        <w:rPr>
          <w:rFonts w:ascii="Arial" w:hAnsi="Arial" w:cs="Arial"/>
          <w:sz w:val="22"/>
          <w:szCs w:val="22"/>
        </w:rPr>
        <w:t xml:space="preserve"> fun and very silly and very dirty. And</w:t>
      </w:r>
      <w:r w:rsidR="00C32A8C" w:rsidRPr="003336B9">
        <w:rPr>
          <w:rFonts w:ascii="Arial" w:hAnsi="Arial" w:cs="Arial"/>
          <w:sz w:val="22"/>
          <w:szCs w:val="22"/>
        </w:rPr>
        <w:t xml:space="preserve"> </w:t>
      </w:r>
      <w:r w:rsidRPr="003336B9">
        <w:rPr>
          <w:rFonts w:ascii="Arial" w:hAnsi="Arial" w:cs="Arial"/>
          <w:sz w:val="22"/>
          <w:szCs w:val="22"/>
        </w:rPr>
        <w:t xml:space="preserve">no one, I think, </w:t>
      </w:r>
      <w:r w:rsidR="007F0E16" w:rsidRPr="003336B9">
        <w:rPr>
          <w:rFonts w:ascii="Arial" w:hAnsi="Arial" w:cs="Arial"/>
          <w:sz w:val="22"/>
          <w:szCs w:val="22"/>
        </w:rPr>
        <w:t xml:space="preserve">[chuckles] </w:t>
      </w:r>
      <w:r w:rsidRPr="003336B9">
        <w:rPr>
          <w:rFonts w:ascii="Arial" w:hAnsi="Arial" w:cs="Arial"/>
          <w:sz w:val="22"/>
          <w:szCs w:val="22"/>
        </w:rPr>
        <w:t xml:space="preserve">surpasses the three of you who are all on the podcast with me in how silly and slutty you are. </w:t>
      </w:r>
    </w:p>
    <w:p w14:paraId="717E93D1" w14:textId="77777777" w:rsidR="004326A2" w:rsidRPr="003336B9" w:rsidRDefault="004326A2">
      <w:pPr>
        <w:rPr>
          <w:rFonts w:ascii="Arial" w:hAnsi="Arial" w:cs="Arial"/>
          <w:sz w:val="22"/>
          <w:szCs w:val="22"/>
        </w:rPr>
      </w:pPr>
    </w:p>
    <w:p w14:paraId="482F1088" w14:textId="5DF0B740" w:rsidR="004326A2" w:rsidRPr="003336B9" w:rsidRDefault="004326A2">
      <w:pPr>
        <w:rPr>
          <w:rFonts w:ascii="Arial" w:hAnsi="Arial" w:cs="Arial"/>
          <w:sz w:val="22"/>
          <w:szCs w:val="22"/>
        </w:rPr>
      </w:pPr>
      <w:r w:rsidRPr="003336B9">
        <w:rPr>
          <w:rFonts w:ascii="Arial" w:hAnsi="Arial" w:cs="Arial"/>
          <w:sz w:val="22"/>
          <w:szCs w:val="22"/>
        </w:rPr>
        <w:t xml:space="preserve">[laughter] </w:t>
      </w:r>
    </w:p>
    <w:p w14:paraId="6BF5B564" w14:textId="77777777" w:rsidR="00C32A8C" w:rsidRPr="003336B9" w:rsidRDefault="00C32A8C">
      <w:pPr>
        <w:rPr>
          <w:rFonts w:ascii="Arial" w:hAnsi="Arial" w:cs="Arial"/>
          <w:b/>
          <w:bCs/>
          <w:sz w:val="22"/>
          <w:szCs w:val="22"/>
        </w:rPr>
      </w:pPr>
    </w:p>
    <w:p w14:paraId="7921AB07" w14:textId="33D5E332"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00C32A8C" w:rsidRPr="003336B9">
        <w:rPr>
          <w:rFonts w:ascii="Arial" w:hAnsi="Arial" w:cs="Arial"/>
          <w:sz w:val="22"/>
          <w:szCs w:val="22"/>
        </w:rPr>
        <w:t xml:space="preserve">Ah. </w:t>
      </w:r>
      <w:r w:rsidRPr="003336B9">
        <w:rPr>
          <w:rFonts w:ascii="Arial" w:hAnsi="Arial" w:cs="Arial"/>
          <w:sz w:val="22"/>
          <w:szCs w:val="22"/>
        </w:rPr>
        <w:t>Those are really the two best adjectives to describe all of us</w:t>
      </w:r>
      <w:r w:rsidR="004326A2" w:rsidRPr="003336B9">
        <w:rPr>
          <w:rFonts w:ascii="Arial" w:hAnsi="Arial" w:cs="Arial"/>
          <w:sz w:val="22"/>
          <w:szCs w:val="22"/>
        </w:rPr>
        <w:t>, s</w:t>
      </w:r>
      <w:r w:rsidRPr="003336B9">
        <w:rPr>
          <w:rFonts w:ascii="Arial" w:hAnsi="Arial" w:cs="Arial"/>
          <w:sz w:val="22"/>
          <w:szCs w:val="22"/>
        </w:rPr>
        <w:t xml:space="preserve">o thank you so much. </w:t>
      </w:r>
      <w:r w:rsidR="00086609" w:rsidRPr="003336B9">
        <w:rPr>
          <w:rFonts w:ascii="Arial" w:hAnsi="Arial" w:cs="Arial"/>
          <w:sz w:val="22"/>
          <w:szCs w:val="22"/>
        </w:rPr>
        <w:t xml:space="preserve">[Alice laughs] </w:t>
      </w:r>
    </w:p>
    <w:p w14:paraId="15305C12" w14:textId="77777777" w:rsidR="00086609" w:rsidRPr="003336B9" w:rsidRDefault="00086609">
      <w:pPr>
        <w:rPr>
          <w:rFonts w:ascii="Arial" w:hAnsi="Arial" w:cs="Arial"/>
          <w:b/>
          <w:bCs/>
          <w:sz w:val="22"/>
          <w:szCs w:val="22"/>
        </w:rPr>
      </w:pPr>
    </w:p>
    <w:p w14:paraId="1BAB29BA" w14:textId="46DFDD0F" w:rsidR="00693BF7" w:rsidRPr="003336B9" w:rsidRDefault="00065F33">
      <w:pPr>
        <w:rPr>
          <w:rFonts w:ascii="Arial" w:hAnsi="Arial" w:cs="Arial"/>
          <w:sz w:val="22"/>
          <w:szCs w:val="22"/>
        </w:rPr>
      </w:pPr>
      <w:r w:rsidRPr="003336B9">
        <w:rPr>
          <w:rFonts w:ascii="Arial" w:hAnsi="Arial" w:cs="Arial"/>
          <w:b/>
          <w:bCs/>
          <w:sz w:val="22"/>
          <w:szCs w:val="22"/>
        </w:rPr>
        <w:t>Molly:</w:t>
      </w:r>
      <w:r w:rsidR="004326A2" w:rsidRPr="003336B9">
        <w:rPr>
          <w:rFonts w:ascii="Arial" w:hAnsi="Arial" w:cs="Arial"/>
          <w:sz w:val="22"/>
          <w:szCs w:val="22"/>
        </w:rPr>
        <w:t xml:space="preserve"> </w:t>
      </w:r>
      <w:r w:rsidRPr="003336B9">
        <w:rPr>
          <w:rFonts w:ascii="Arial" w:hAnsi="Arial" w:cs="Arial"/>
          <w:sz w:val="22"/>
          <w:szCs w:val="22"/>
        </w:rPr>
        <w:t xml:space="preserve">I love it. </w:t>
      </w:r>
    </w:p>
    <w:p w14:paraId="67797891" w14:textId="77777777" w:rsidR="00086609" w:rsidRPr="003336B9" w:rsidRDefault="00086609">
      <w:pPr>
        <w:rPr>
          <w:rFonts w:ascii="Arial" w:hAnsi="Arial" w:cs="Arial"/>
          <w:b/>
          <w:bCs/>
          <w:sz w:val="22"/>
          <w:szCs w:val="22"/>
        </w:rPr>
      </w:pPr>
    </w:p>
    <w:p w14:paraId="106C738E" w14:textId="670534A6"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 xml:space="preserve">I will tell you </w:t>
      </w:r>
      <w:r w:rsidR="00F0524B" w:rsidRPr="003336B9">
        <w:rPr>
          <w:rFonts w:ascii="Arial" w:hAnsi="Arial" w:cs="Arial"/>
          <w:b/>
          <w:bCs/>
          <w:sz w:val="22"/>
          <w:szCs w:val="22"/>
        </w:rPr>
        <w:t>[01:20:00]</w:t>
      </w:r>
      <w:r w:rsidR="00F0524B" w:rsidRPr="003336B9">
        <w:rPr>
          <w:rFonts w:ascii="Arial" w:hAnsi="Arial" w:cs="Arial"/>
          <w:sz w:val="22"/>
          <w:szCs w:val="22"/>
        </w:rPr>
        <w:t xml:space="preserve"> </w:t>
      </w:r>
      <w:r w:rsidRPr="003336B9">
        <w:rPr>
          <w:rFonts w:ascii="Arial" w:hAnsi="Arial" w:cs="Arial"/>
          <w:sz w:val="22"/>
          <w:szCs w:val="22"/>
        </w:rPr>
        <w:t xml:space="preserve">also that we've already had listeners who have listened to the first episode of our podcast on </w:t>
      </w:r>
      <w:r w:rsidR="004326A2" w:rsidRPr="003336B9">
        <w:rPr>
          <w:rFonts w:ascii="Arial" w:hAnsi="Arial" w:cs="Arial"/>
          <w:i/>
          <w:iCs/>
          <w:sz w:val="22"/>
          <w:szCs w:val="22"/>
        </w:rPr>
        <w:t>Persuasion</w:t>
      </w:r>
      <w:r w:rsidRPr="003336B9">
        <w:rPr>
          <w:rFonts w:ascii="Arial" w:hAnsi="Arial" w:cs="Arial"/>
          <w:sz w:val="22"/>
          <w:szCs w:val="22"/>
        </w:rPr>
        <w:t xml:space="preserve"> that has come out say, </w:t>
      </w:r>
      <w:r w:rsidR="004326A2" w:rsidRPr="003336B9">
        <w:rPr>
          <w:rFonts w:ascii="Arial" w:hAnsi="Arial" w:cs="Arial"/>
          <w:sz w:val="22"/>
          <w:szCs w:val="22"/>
        </w:rPr>
        <w:t>“O</w:t>
      </w:r>
      <w:r w:rsidRPr="003336B9">
        <w:rPr>
          <w:rFonts w:ascii="Arial" w:hAnsi="Arial" w:cs="Arial"/>
          <w:sz w:val="22"/>
          <w:szCs w:val="22"/>
        </w:rPr>
        <w:t>h, I was so disappointed that Austen After Dark hasn't premiered yet. I wanted to listen right away.</w:t>
      </w:r>
      <w:r w:rsidR="004326A2" w:rsidRPr="003336B9">
        <w:rPr>
          <w:rFonts w:ascii="Arial" w:hAnsi="Arial" w:cs="Arial"/>
          <w:sz w:val="22"/>
          <w:szCs w:val="22"/>
        </w:rPr>
        <w:t>”</w:t>
      </w:r>
      <w:r w:rsidRPr="003336B9">
        <w:rPr>
          <w:rFonts w:ascii="Arial" w:hAnsi="Arial" w:cs="Arial"/>
          <w:sz w:val="22"/>
          <w:szCs w:val="22"/>
        </w:rPr>
        <w:t xml:space="preserve"> </w:t>
      </w:r>
      <w:r w:rsidR="00B96272" w:rsidRPr="003336B9">
        <w:rPr>
          <w:rFonts w:ascii="Arial" w:hAnsi="Arial" w:cs="Arial"/>
          <w:sz w:val="22"/>
          <w:szCs w:val="22"/>
        </w:rPr>
        <w:t xml:space="preserve">[Alice laughs] </w:t>
      </w:r>
      <w:r w:rsidRPr="003336B9">
        <w:rPr>
          <w:rFonts w:ascii="Arial" w:hAnsi="Arial" w:cs="Arial"/>
          <w:sz w:val="22"/>
          <w:szCs w:val="22"/>
        </w:rPr>
        <w:t>So</w:t>
      </w:r>
      <w:r w:rsidR="004326A2" w:rsidRPr="003336B9">
        <w:rPr>
          <w:rFonts w:ascii="Arial" w:hAnsi="Arial" w:cs="Arial"/>
          <w:sz w:val="22"/>
          <w:szCs w:val="22"/>
        </w:rPr>
        <w:t>,</w:t>
      </w:r>
      <w:r w:rsidRPr="003336B9">
        <w:rPr>
          <w:rFonts w:ascii="Arial" w:hAnsi="Arial" w:cs="Arial"/>
          <w:sz w:val="22"/>
          <w:szCs w:val="22"/>
        </w:rPr>
        <w:t xml:space="preserve"> you already have some fans</w:t>
      </w:r>
      <w:r w:rsidR="004326A2" w:rsidRPr="003336B9">
        <w:rPr>
          <w:rFonts w:ascii="Arial" w:hAnsi="Arial" w:cs="Arial"/>
          <w:sz w:val="22"/>
          <w:szCs w:val="22"/>
        </w:rPr>
        <w:t xml:space="preserve"> l</w:t>
      </w:r>
      <w:r w:rsidRPr="003336B9">
        <w:rPr>
          <w:rFonts w:ascii="Arial" w:hAnsi="Arial" w:cs="Arial"/>
          <w:sz w:val="22"/>
          <w:szCs w:val="22"/>
        </w:rPr>
        <w:t xml:space="preserve">ooking forward to it. </w:t>
      </w:r>
    </w:p>
    <w:p w14:paraId="3D9E62E9" w14:textId="77777777" w:rsidR="00CA778C" w:rsidRPr="003336B9" w:rsidRDefault="00CA778C">
      <w:pPr>
        <w:rPr>
          <w:rFonts w:ascii="Arial" w:hAnsi="Arial" w:cs="Arial"/>
          <w:b/>
          <w:bCs/>
          <w:sz w:val="22"/>
          <w:szCs w:val="22"/>
        </w:rPr>
      </w:pPr>
    </w:p>
    <w:p w14:paraId="2B99BDCB" w14:textId="7F06A96B" w:rsidR="00693BF7"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sz w:val="22"/>
          <w:szCs w:val="22"/>
        </w:rPr>
        <w:t xml:space="preserve"> </w:t>
      </w:r>
      <w:r w:rsidRPr="003336B9">
        <w:rPr>
          <w:rFonts w:ascii="Arial" w:hAnsi="Arial" w:cs="Arial"/>
          <w:sz w:val="22"/>
          <w:szCs w:val="22"/>
        </w:rPr>
        <w:t xml:space="preserve">Yay. </w:t>
      </w:r>
    </w:p>
    <w:p w14:paraId="5F0F5F8A" w14:textId="77777777" w:rsidR="00CA778C" w:rsidRPr="003336B9" w:rsidRDefault="00CA778C">
      <w:pPr>
        <w:rPr>
          <w:rFonts w:ascii="Arial" w:hAnsi="Arial" w:cs="Arial"/>
          <w:b/>
          <w:bCs/>
          <w:sz w:val="22"/>
          <w:szCs w:val="22"/>
        </w:rPr>
      </w:pPr>
    </w:p>
    <w:p w14:paraId="221627AC" w14:textId="7EB41ED2" w:rsidR="00693BF7" w:rsidRPr="003336B9" w:rsidRDefault="004326A2">
      <w:pPr>
        <w:rPr>
          <w:rFonts w:ascii="Arial" w:hAnsi="Arial" w:cs="Arial"/>
          <w:sz w:val="22"/>
          <w:szCs w:val="22"/>
        </w:rPr>
      </w:pPr>
      <w:r w:rsidRPr="003336B9">
        <w:rPr>
          <w:rFonts w:ascii="Arial" w:hAnsi="Arial" w:cs="Arial"/>
          <w:b/>
          <w:bCs/>
          <w:sz w:val="22"/>
          <w:szCs w:val="22"/>
        </w:rPr>
        <w:t xml:space="preserve">Alice: </w:t>
      </w:r>
      <w:r w:rsidRPr="003336B9">
        <w:rPr>
          <w:rFonts w:ascii="Arial" w:hAnsi="Arial" w:cs="Arial"/>
          <w:sz w:val="22"/>
          <w:szCs w:val="22"/>
        </w:rPr>
        <w:t xml:space="preserve">Good. Well, it will be very intellectual and above brow, and so just keep your expectations very high in that regard. </w:t>
      </w:r>
    </w:p>
    <w:p w14:paraId="071B9BD7" w14:textId="77777777" w:rsidR="004326A2" w:rsidRPr="003336B9" w:rsidRDefault="004326A2">
      <w:pPr>
        <w:rPr>
          <w:rFonts w:ascii="Arial" w:hAnsi="Arial" w:cs="Arial"/>
          <w:sz w:val="22"/>
          <w:szCs w:val="22"/>
        </w:rPr>
      </w:pPr>
    </w:p>
    <w:p w14:paraId="3E10D338" w14:textId="326F0BCC" w:rsidR="004326A2" w:rsidRPr="003336B9" w:rsidRDefault="004326A2">
      <w:pPr>
        <w:rPr>
          <w:rFonts w:ascii="Arial" w:hAnsi="Arial" w:cs="Arial"/>
          <w:sz w:val="22"/>
          <w:szCs w:val="22"/>
        </w:rPr>
      </w:pPr>
      <w:r w:rsidRPr="003336B9">
        <w:rPr>
          <w:rFonts w:ascii="Arial" w:hAnsi="Arial" w:cs="Arial"/>
          <w:sz w:val="22"/>
          <w:szCs w:val="22"/>
        </w:rPr>
        <w:t xml:space="preserve">[laughter] </w:t>
      </w:r>
    </w:p>
    <w:p w14:paraId="220C431B" w14:textId="77777777" w:rsidR="00D961AC" w:rsidRPr="003336B9" w:rsidRDefault="00D961AC">
      <w:pPr>
        <w:rPr>
          <w:rFonts w:ascii="Arial" w:hAnsi="Arial" w:cs="Arial"/>
          <w:b/>
          <w:bCs/>
          <w:sz w:val="22"/>
          <w:szCs w:val="22"/>
        </w:rPr>
      </w:pPr>
    </w:p>
    <w:p w14:paraId="46FCAA5B" w14:textId="6D0EEC0D"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All right</w:t>
      </w:r>
      <w:r w:rsidR="009561B7" w:rsidRPr="003336B9">
        <w:rPr>
          <w:rFonts w:ascii="Arial" w:hAnsi="Arial" w:cs="Arial"/>
          <w:sz w:val="22"/>
          <w:szCs w:val="22"/>
        </w:rPr>
        <w:t>.</w:t>
      </w:r>
      <w:r w:rsidRPr="003336B9">
        <w:rPr>
          <w:rFonts w:ascii="Arial" w:hAnsi="Arial" w:cs="Arial"/>
          <w:sz w:val="22"/>
          <w:szCs w:val="22"/>
        </w:rPr>
        <w:t xml:space="preserve"> </w:t>
      </w:r>
      <w:r w:rsidR="009561B7" w:rsidRPr="003336B9">
        <w:rPr>
          <w:rFonts w:ascii="Arial" w:hAnsi="Arial" w:cs="Arial"/>
          <w:sz w:val="22"/>
          <w:szCs w:val="22"/>
        </w:rPr>
        <w:t>L</w:t>
      </w:r>
      <w:r w:rsidRPr="003336B9">
        <w:rPr>
          <w:rFonts w:ascii="Arial" w:hAnsi="Arial" w:cs="Arial"/>
          <w:sz w:val="22"/>
          <w:szCs w:val="22"/>
        </w:rPr>
        <w:t xml:space="preserve">isteners, that concludes our coverage of the 1995 adaptation of </w:t>
      </w:r>
      <w:r w:rsidR="004326A2" w:rsidRPr="003336B9">
        <w:rPr>
          <w:rFonts w:ascii="Arial" w:hAnsi="Arial" w:cs="Arial"/>
          <w:i/>
          <w:iCs/>
          <w:sz w:val="22"/>
          <w:szCs w:val="22"/>
        </w:rPr>
        <w:t>Persuasion</w:t>
      </w:r>
      <w:r w:rsidRPr="003336B9">
        <w:rPr>
          <w:rFonts w:ascii="Arial" w:hAnsi="Arial" w:cs="Arial"/>
          <w:sz w:val="22"/>
          <w:szCs w:val="22"/>
        </w:rPr>
        <w:t xml:space="preserve">. For next time, we are going to, unsurprisingly, be covering the 2007 adaptation of </w:t>
      </w:r>
      <w:r w:rsidR="004326A2" w:rsidRPr="003336B9">
        <w:rPr>
          <w:rFonts w:ascii="Arial" w:hAnsi="Arial" w:cs="Arial"/>
          <w:i/>
          <w:iCs/>
          <w:sz w:val="22"/>
          <w:szCs w:val="22"/>
        </w:rPr>
        <w:t>Persuasion</w:t>
      </w:r>
      <w:r w:rsidRPr="003336B9">
        <w:rPr>
          <w:rFonts w:ascii="Arial" w:hAnsi="Arial" w:cs="Arial"/>
          <w:sz w:val="22"/>
          <w:szCs w:val="22"/>
        </w:rPr>
        <w:t>. So</w:t>
      </w:r>
      <w:r w:rsidR="004326A2" w:rsidRPr="003336B9">
        <w:rPr>
          <w:rFonts w:ascii="Arial" w:hAnsi="Arial" w:cs="Arial"/>
          <w:sz w:val="22"/>
          <w:szCs w:val="22"/>
        </w:rPr>
        <w:t>,</w:t>
      </w:r>
      <w:r w:rsidRPr="003336B9">
        <w:rPr>
          <w:rFonts w:ascii="Arial" w:hAnsi="Arial" w:cs="Arial"/>
          <w:sz w:val="22"/>
          <w:szCs w:val="22"/>
        </w:rPr>
        <w:t xml:space="preserve"> until next time, stay proper</w:t>
      </w:r>
      <w:r w:rsidR="004666CA" w:rsidRPr="003336B9">
        <w:rPr>
          <w:rFonts w:ascii="Arial" w:hAnsi="Arial" w:cs="Arial"/>
          <w:sz w:val="22"/>
          <w:szCs w:val="22"/>
        </w:rPr>
        <w:t>.</w:t>
      </w:r>
    </w:p>
    <w:p w14:paraId="611C0A1A" w14:textId="77777777" w:rsidR="0047125A" w:rsidRPr="003336B9" w:rsidRDefault="0047125A">
      <w:pPr>
        <w:rPr>
          <w:rFonts w:ascii="Arial" w:hAnsi="Arial" w:cs="Arial"/>
          <w:b/>
          <w:bCs/>
          <w:sz w:val="22"/>
          <w:szCs w:val="22"/>
        </w:rPr>
      </w:pPr>
    </w:p>
    <w:p w14:paraId="662039BA" w14:textId="2DC03EC9" w:rsidR="00693BF7" w:rsidRPr="003336B9" w:rsidRDefault="009E33D9">
      <w:pPr>
        <w:rPr>
          <w:rFonts w:ascii="Arial" w:hAnsi="Arial" w:cs="Arial"/>
          <w:sz w:val="22"/>
          <w:szCs w:val="22"/>
        </w:rPr>
      </w:pPr>
      <w:r w:rsidRPr="003336B9">
        <w:rPr>
          <w:rFonts w:ascii="Arial" w:hAnsi="Arial" w:cs="Arial"/>
          <w:b/>
          <w:bCs/>
          <w:sz w:val="22"/>
          <w:szCs w:val="22"/>
        </w:rPr>
        <w:t>Kim:</w:t>
      </w:r>
      <w:r w:rsidR="004326A2" w:rsidRPr="003336B9">
        <w:rPr>
          <w:rFonts w:ascii="Arial" w:hAnsi="Arial" w:cs="Arial"/>
          <w:sz w:val="22"/>
          <w:szCs w:val="22"/>
        </w:rPr>
        <w:t xml:space="preserve"> And d</w:t>
      </w:r>
      <w:r w:rsidRPr="003336B9">
        <w:rPr>
          <w:rFonts w:ascii="Arial" w:hAnsi="Arial" w:cs="Arial"/>
          <w:sz w:val="22"/>
          <w:szCs w:val="22"/>
        </w:rPr>
        <w:t>on'</w:t>
      </w:r>
      <w:r w:rsidR="004326A2" w:rsidRPr="003336B9">
        <w:rPr>
          <w:rFonts w:ascii="Arial" w:hAnsi="Arial" w:cs="Arial"/>
          <w:sz w:val="22"/>
          <w:szCs w:val="22"/>
        </w:rPr>
        <w:t>t</w:t>
      </w:r>
      <w:r w:rsidRPr="003336B9">
        <w:rPr>
          <w:rFonts w:ascii="Arial" w:hAnsi="Arial" w:cs="Arial"/>
          <w:sz w:val="22"/>
          <w:szCs w:val="22"/>
        </w:rPr>
        <w:t xml:space="preserve"> take your puppy hunting. </w:t>
      </w:r>
    </w:p>
    <w:p w14:paraId="60DDE6EB" w14:textId="77777777" w:rsidR="007C550C" w:rsidRPr="003336B9" w:rsidRDefault="007C550C">
      <w:pPr>
        <w:rPr>
          <w:rFonts w:ascii="Arial" w:hAnsi="Arial" w:cs="Arial"/>
          <w:b/>
          <w:bCs/>
          <w:sz w:val="22"/>
          <w:szCs w:val="22"/>
        </w:rPr>
      </w:pPr>
    </w:p>
    <w:p w14:paraId="7D537826" w14:textId="4A70B509" w:rsidR="00693BF7" w:rsidRPr="003336B9" w:rsidRDefault="00065F33">
      <w:pPr>
        <w:rPr>
          <w:rFonts w:ascii="Arial" w:hAnsi="Arial" w:cs="Arial"/>
          <w:sz w:val="22"/>
          <w:szCs w:val="22"/>
        </w:rPr>
      </w:pPr>
      <w:r w:rsidRPr="003336B9">
        <w:rPr>
          <w:rFonts w:ascii="Arial" w:hAnsi="Arial" w:cs="Arial"/>
          <w:b/>
          <w:bCs/>
          <w:sz w:val="22"/>
          <w:szCs w:val="22"/>
        </w:rPr>
        <w:t>Becca:</w:t>
      </w:r>
      <w:r w:rsidR="004326A2" w:rsidRPr="003336B9">
        <w:rPr>
          <w:rFonts w:ascii="Arial" w:hAnsi="Arial" w:cs="Arial"/>
          <w:sz w:val="22"/>
          <w:szCs w:val="22"/>
        </w:rPr>
        <w:t xml:space="preserve"> </w:t>
      </w:r>
      <w:r w:rsidRPr="003336B9">
        <w:rPr>
          <w:rFonts w:ascii="Arial" w:hAnsi="Arial" w:cs="Arial"/>
          <w:sz w:val="22"/>
          <w:szCs w:val="22"/>
        </w:rPr>
        <w:t xml:space="preserve">That's right. </w:t>
      </w:r>
    </w:p>
    <w:p w14:paraId="47B5CD3D" w14:textId="77777777" w:rsidR="001D39B2" w:rsidRPr="003336B9" w:rsidRDefault="001D39B2">
      <w:pPr>
        <w:rPr>
          <w:rFonts w:ascii="Arial" w:hAnsi="Arial" w:cs="Arial"/>
          <w:b/>
          <w:bCs/>
          <w:sz w:val="22"/>
          <w:szCs w:val="22"/>
        </w:rPr>
      </w:pPr>
    </w:p>
    <w:p w14:paraId="06353302" w14:textId="75B6823B" w:rsidR="00693BF7" w:rsidRPr="003336B9" w:rsidRDefault="00DA50B5">
      <w:pPr>
        <w:rPr>
          <w:rFonts w:ascii="Arial" w:hAnsi="Arial" w:cs="Arial"/>
          <w:sz w:val="22"/>
          <w:szCs w:val="22"/>
        </w:rPr>
      </w:pPr>
      <w:r w:rsidRPr="003336B9">
        <w:rPr>
          <w:rFonts w:ascii="Arial" w:hAnsi="Arial" w:cs="Arial"/>
          <w:b/>
          <w:bCs/>
          <w:sz w:val="22"/>
          <w:szCs w:val="22"/>
        </w:rPr>
        <w:t>Molly</w:t>
      </w:r>
      <w:r w:rsidR="009E33D9" w:rsidRPr="003336B9">
        <w:rPr>
          <w:rFonts w:ascii="Arial" w:hAnsi="Arial" w:cs="Arial"/>
          <w:b/>
          <w:bCs/>
          <w:sz w:val="22"/>
          <w:szCs w:val="22"/>
        </w:rPr>
        <w:t>:</w:t>
      </w:r>
      <w:r w:rsidR="004326A2" w:rsidRPr="003336B9">
        <w:rPr>
          <w:rFonts w:ascii="Arial" w:hAnsi="Arial" w:cs="Arial"/>
          <w:sz w:val="22"/>
          <w:szCs w:val="22"/>
        </w:rPr>
        <w:t xml:space="preserve"> </w:t>
      </w:r>
      <w:r w:rsidRPr="003336B9">
        <w:rPr>
          <w:rFonts w:ascii="Arial" w:hAnsi="Arial" w:cs="Arial"/>
          <w:sz w:val="22"/>
          <w:szCs w:val="22"/>
        </w:rPr>
        <w:t xml:space="preserve">Yay. </w:t>
      </w:r>
    </w:p>
    <w:p w14:paraId="0BA58A93" w14:textId="77777777" w:rsidR="004326A2" w:rsidRPr="003336B9" w:rsidRDefault="004326A2">
      <w:pPr>
        <w:rPr>
          <w:rFonts w:ascii="Arial" w:hAnsi="Arial" w:cs="Arial"/>
          <w:sz w:val="22"/>
          <w:szCs w:val="22"/>
        </w:rPr>
      </w:pPr>
    </w:p>
    <w:p w14:paraId="700CD7DD" w14:textId="6FD0656F" w:rsidR="004326A2" w:rsidRPr="003336B9" w:rsidRDefault="004326A2">
      <w:pPr>
        <w:rPr>
          <w:rFonts w:ascii="Arial" w:hAnsi="Arial" w:cs="Arial"/>
          <w:sz w:val="22"/>
          <w:szCs w:val="22"/>
        </w:rPr>
      </w:pPr>
      <w:r w:rsidRPr="003336B9">
        <w:rPr>
          <w:rFonts w:ascii="Arial" w:hAnsi="Arial" w:cs="Arial"/>
          <w:b/>
          <w:bCs/>
          <w:sz w:val="22"/>
          <w:szCs w:val="22"/>
        </w:rPr>
        <w:t>Kim:</w:t>
      </w:r>
      <w:r w:rsidRPr="003336B9">
        <w:rPr>
          <w:rFonts w:ascii="Arial" w:hAnsi="Arial" w:cs="Arial"/>
          <w:sz w:val="22"/>
          <w:szCs w:val="22"/>
        </w:rPr>
        <w:t xml:space="preserve"> [laughs] </w:t>
      </w:r>
    </w:p>
    <w:p w14:paraId="73B0443C" w14:textId="77777777" w:rsidR="0051625D" w:rsidRPr="003336B9" w:rsidRDefault="0051625D">
      <w:pPr>
        <w:rPr>
          <w:rFonts w:ascii="Arial" w:hAnsi="Arial" w:cs="Arial"/>
          <w:sz w:val="22"/>
          <w:szCs w:val="22"/>
        </w:rPr>
      </w:pPr>
    </w:p>
    <w:p w14:paraId="69463C85" w14:textId="0BC96A74" w:rsidR="0051625D" w:rsidRPr="003336B9" w:rsidRDefault="0051625D">
      <w:pPr>
        <w:rPr>
          <w:rFonts w:ascii="Arial" w:hAnsi="Arial" w:cs="Arial"/>
          <w:sz w:val="22"/>
          <w:szCs w:val="22"/>
        </w:rPr>
      </w:pPr>
      <w:r w:rsidRPr="003336B9">
        <w:rPr>
          <w:rFonts w:ascii="Arial" w:hAnsi="Arial" w:cs="Arial"/>
          <w:sz w:val="22"/>
          <w:szCs w:val="22"/>
        </w:rPr>
        <w:t>[music]</w:t>
      </w:r>
    </w:p>
    <w:p w14:paraId="4646BCC6" w14:textId="77777777" w:rsidR="0051625D" w:rsidRPr="003336B9" w:rsidRDefault="0051625D">
      <w:pPr>
        <w:rPr>
          <w:rFonts w:ascii="Arial" w:hAnsi="Arial" w:cs="Arial"/>
          <w:b/>
          <w:bCs/>
          <w:sz w:val="22"/>
          <w:szCs w:val="22"/>
        </w:rPr>
      </w:pPr>
    </w:p>
    <w:p w14:paraId="3A2B0F64" w14:textId="2357F3D0" w:rsidR="00693BF7" w:rsidRPr="003336B9" w:rsidRDefault="00065F33" w:rsidP="0038047D">
      <w:pPr>
        <w:rPr>
          <w:rFonts w:ascii="Arial" w:hAnsi="Arial" w:cs="Arial"/>
          <w:sz w:val="22"/>
          <w:szCs w:val="22"/>
        </w:rPr>
      </w:pPr>
      <w:r w:rsidRPr="003336B9">
        <w:rPr>
          <w:rFonts w:ascii="Arial" w:hAnsi="Arial" w:cs="Arial"/>
          <w:b/>
          <w:bCs/>
          <w:sz w:val="22"/>
          <w:szCs w:val="22"/>
        </w:rPr>
        <w:t>Molly:</w:t>
      </w:r>
      <w:r w:rsidR="004326A2" w:rsidRPr="003336B9">
        <w:rPr>
          <w:rFonts w:ascii="Arial" w:hAnsi="Arial" w:cs="Arial"/>
          <w:sz w:val="22"/>
          <w:szCs w:val="22"/>
        </w:rPr>
        <w:t xml:space="preserve"> </w:t>
      </w:r>
      <w:r w:rsidR="0038047D" w:rsidRPr="003336B9">
        <w:rPr>
          <w:rFonts w:ascii="Arial" w:hAnsi="Arial" w:cs="Arial"/>
          <w:sz w:val="22"/>
          <w:szCs w:val="22"/>
        </w:rPr>
        <w:t xml:space="preserve">Pod and Prejudice is edited by Molly Burdick and audio produced by Graham Cook. Our show art is designed by Torrance </w:t>
      </w:r>
      <w:r w:rsidR="001103F7" w:rsidRPr="003336B9">
        <w:rPr>
          <w:rFonts w:ascii="Arial" w:hAnsi="Arial" w:cs="Arial"/>
          <w:b/>
          <w:bCs/>
          <w:sz w:val="22"/>
          <w:szCs w:val="22"/>
        </w:rPr>
        <w:t>[01:21:00]</w:t>
      </w:r>
      <w:r w:rsidR="001103F7" w:rsidRPr="003336B9">
        <w:rPr>
          <w:rFonts w:ascii="Arial" w:hAnsi="Arial" w:cs="Arial"/>
          <w:sz w:val="22"/>
          <w:szCs w:val="22"/>
        </w:rPr>
        <w:t xml:space="preserve"> </w:t>
      </w:r>
      <w:r w:rsidR="0038047D" w:rsidRPr="003336B9">
        <w:rPr>
          <w:rFonts w:ascii="Arial" w:hAnsi="Arial" w:cs="Arial"/>
          <w:sz w:val="22"/>
          <w:szCs w:val="22"/>
        </w:rPr>
        <w:t xml:space="preserve">Browne. Our show is transcribed by SpeechDocs Podcast Transcription. For transcripts and to learn more about our team, check out our website at </w:t>
      </w:r>
      <w:r w:rsidR="0038047D" w:rsidRPr="003336B9">
        <w:rPr>
          <w:rFonts w:ascii="Arial" w:hAnsi="Arial" w:cs="Arial"/>
          <w:i/>
          <w:iCs/>
          <w:sz w:val="22"/>
          <w:szCs w:val="22"/>
        </w:rPr>
        <w:t>podandprejudice.com</w:t>
      </w:r>
      <w:r w:rsidR="0038047D" w:rsidRPr="003336B9">
        <w:rPr>
          <w:rFonts w:ascii="Arial" w:hAnsi="Arial" w:cs="Arial"/>
          <w:sz w:val="22"/>
          <w:szCs w:val="22"/>
        </w:rPr>
        <w:t xml:space="preserve">. To keep up with the show, you can follow us on Twitter, Instagram and Facebook, </w:t>
      </w:r>
      <w:r w:rsidR="0038047D" w:rsidRPr="003336B9">
        <w:rPr>
          <w:rFonts w:ascii="Arial" w:hAnsi="Arial" w:cs="Arial"/>
          <w:i/>
          <w:iCs/>
          <w:sz w:val="22"/>
          <w:szCs w:val="22"/>
        </w:rPr>
        <w:t>@podandprejudice</w:t>
      </w:r>
      <w:r w:rsidR="0038047D" w:rsidRPr="003336B9">
        <w:rPr>
          <w:rFonts w:ascii="Arial" w:hAnsi="Arial" w:cs="Arial"/>
          <w:sz w:val="22"/>
          <w:szCs w:val="22"/>
        </w:rPr>
        <w:t xml:space="preserve">. If you love what you hear, check out our Patreon at </w:t>
      </w:r>
      <w:r w:rsidR="0038047D" w:rsidRPr="003336B9">
        <w:rPr>
          <w:rFonts w:ascii="Arial" w:hAnsi="Arial" w:cs="Arial"/>
          <w:i/>
          <w:iCs/>
          <w:sz w:val="22"/>
          <w:szCs w:val="22"/>
        </w:rPr>
        <w:t>patreon.com/</w:t>
      </w:r>
      <w:proofErr w:type="spellStart"/>
      <w:r w:rsidR="0038047D" w:rsidRPr="003336B9">
        <w:rPr>
          <w:rFonts w:ascii="Arial" w:hAnsi="Arial" w:cs="Arial"/>
          <w:i/>
          <w:iCs/>
          <w:sz w:val="22"/>
          <w:szCs w:val="22"/>
        </w:rPr>
        <w:t>podandprejudice</w:t>
      </w:r>
      <w:proofErr w:type="spellEnd"/>
      <w:r w:rsidR="0038047D" w:rsidRPr="003336B9">
        <w:rPr>
          <w:rFonts w:ascii="Arial" w:hAnsi="Arial" w:cs="Arial"/>
          <w:sz w:val="22"/>
          <w:szCs w:val="22"/>
        </w:rPr>
        <w:t xml:space="preserve"> to see how you can support us or just drop us a rating and a review wherever you listen to podcasts.</w:t>
      </w:r>
      <w:r w:rsidR="0038047D" w:rsidRPr="003336B9">
        <w:rPr>
          <w:rFonts w:ascii="Arial" w:hAnsi="Arial" w:cs="Arial"/>
          <w:b/>
          <w:bCs/>
          <w:sz w:val="22"/>
          <w:szCs w:val="22"/>
        </w:rPr>
        <w:t xml:space="preserve"> </w:t>
      </w:r>
      <w:r w:rsidR="0038047D" w:rsidRPr="003336B9">
        <w:rPr>
          <w:rFonts w:ascii="Arial" w:hAnsi="Arial" w:cs="Arial"/>
          <w:sz w:val="22"/>
          <w:szCs w:val="22"/>
        </w:rPr>
        <w:t>Thanks for listening</w:t>
      </w:r>
      <w:r w:rsidRPr="003336B9">
        <w:rPr>
          <w:rFonts w:ascii="Arial" w:hAnsi="Arial" w:cs="Arial"/>
          <w:sz w:val="22"/>
          <w:szCs w:val="22"/>
        </w:rPr>
        <w:t xml:space="preserve"> </w:t>
      </w:r>
    </w:p>
    <w:p w14:paraId="06D28E02" w14:textId="77777777" w:rsidR="004D0FAD" w:rsidRPr="003336B9" w:rsidRDefault="004D0FAD">
      <w:pPr>
        <w:rPr>
          <w:rFonts w:ascii="Arial" w:hAnsi="Arial" w:cs="Arial"/>
          <w:sz w:val="22"/>
          <w:szCs w:val="22"/>
        </w:rPr>
      </w:pPr>
    </w:p>
    <w:p w14:paraId="6C448737" w14:textId="0A61DA4F" w:rsidR="004D0FAD" w:rsidRPr="003336B9" w:rsidRDefault="004D0FAD">
      <w:pPr>
        <w:rPr>
          <w:rFonts w:ascii="Arial" w:hAnsi="Arial" w:cs="Arial"/>
          <w:sz w:val="22"/>
          <w:szCs w:val="22"/>
        </w:rPr>
      </w:pPr>
      <w:r w:rsidRPr="003336B9">
        <w:rPr>
          <w:rStyle w:val="normaltextrun"/>
          <w:rFonts w:ascii="Arial" w:hAnsi="Arial" w:cs="Arial"/>
          <w:i/>
          <w:iCs/>
          <w:color w:val="222222"/>
          <w:sz w:val="22"/>
          <w:szCs w:val="22"/>
          <w:shd w:val="clear" w:color="auto" w:fill="FFFFFF"/>
        </w:rPr>
        <w:t xml:space="preserve">[Transcript provided by </w:t>
      </w:r>
      <w:hyperlink r:id="rId8" w:tgtFrame="_blank" w:history="1">
        <w:r w:rsidRPr="003336B9">
          <w:rPr>
            <w:rStyle w:val="normaltextrun"/>
            <w:rFonts w:ascii="Arial" w:hAnsi="Arial" w:cs="Arial"/>
            <w:i/>
            <w:iCs/>
            <w:color w:val="1155CC"/>
            <w:sz w:val="22"/>
            <w:szCs w:val="22"/>
            <w:u w:val="single"/>
            <w:shd w:val="clear" w:color="auto" w:fill="FFFFFF"/>
          </w:rPr>
          <w:t>SpeechDocs Podcast Transcription</w:t>
        </w:r>
      </w:hyperlink>
      <w:r w:rsidRPr="003336B9">
        <w:rPr>
          <w:rStyle w:val="normaltextrun"/>
          <w:rFonts w:ascii="Arial" w:hAnsi="Arial" w:cs="Arial"/>
          <w:i/>
          <w:iCs/>
          <w:color w:val="222222"/>
          <w:sz w:val="22"/>
          <w:szCs w:val="22"/>
          <w:shd w:val="clear" w:color="auto" w:fill="FFFFFF"/>
        </w:rPr>
        <w:t>]</w:t>
      </w:r>
    </w:p>
    <w:sectPr w:rsidR="004D0FAD" w:rsidRPr="003336B9">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B7B56"/>
    <w:multiLevelType w:val="hybridMultilevel"/>
    <w:tmpl w:val="A866CD9A"/>
    <w:lvl w:ilvl="0" w:tplc="056AEEFC">
      <w:start w:val="1"/>
      <w:numFmt w:val="bullet"/>
      <w:lvlText w:val="●"/>
      <w:lvlJc w:val="left"/>
      <w:pPr>
        <w:ind w:left="720" w:hanging="360"/>
      </w:pPr>
    </w:lvl>
    <w:lvl w:ilvl="1" w:tplc="BF2C97D0">
      <w:start w:val="1"/>
      <w:numFmt w:val="bullet"/>
      <w:lvlText w:val="○"/>
      <w:lvlJc w:val="left"/>
      <w:pPr>
        <w:ind w:left="1440" w:hanging="360"/>
      </w:pPr>
    </w:lvl>
    <w:lvl w:ilvl="2" w:tplc="91E0B46A">
      <w:start w:val="1"/>
      <w:numFmt w:val="bullet"/>
      <w:lvlText w:val="■"/>
      <w:lvlJc w:val="left"/>
      <w:pPr>
        <w:ind w:left="2160" w:hanging="360"/>
      </w:pPr>
    </w:lvl>
    <w:lvl w:ilvl="3" w:tplc="F8C65BC4">
      <w:start w:val="1"/>
      <w:numFmt w:val="bullet"/>
      <w:lvlText w:val="●"/>
      <w:lvlJc w:val="left"/>
      <w:pPr>
        <w:ind w:left="2880" w:hanging="360"/>
      </w:pPr>
    </w:lvl>
    <w:lvl w:ilvl="4" w:tplc="E1565F90">
      <w:start w:val="1"/>
      <w:numFmt w:val="bullet"/>
      <w:lvlText w:val="○"/>
      <w:lvlJc w:val="left"/>
      <w:pPr>
        <w:ind w:left="3600" w:hanging="360"/>
      </w:pPr>
    </w:lvl>
    <w:lvl w:ilvl="5" w:tplc="B130F6A2">
      <w:start w:val="1"/>
      <w:numFmt w:val="bullet"/>
      <w:lvlText w:val="■"/>
      <w:lvlJc w:val="left"/>
      <w:pPr>
        <w:ind w:left="4320" w:hanging="360"/>
      </w:pPr>
    </w:lvl>
    <w:lvl w:ilvl="6" w:tplc="496890C4">
      <w:start w:val="1"/>
      <w:numFmt w:val="bullet"/>
      <w:lvlText w:val="●"/>
      <w:lvlJc w:val="left"/>
      <w:pPr>
        <w:ind w:left="5040" w:hanging="360"/>
      </w:pPr>
    </w:lvl>
    <w:lvl w:ilvl="7" w:tplc="23003AAE">
      <w:start w:val="1"/>
      <w:numFmt w:val="bullet"/>
      <w:lvlText w:val="●"/>
      <w:lvlJc w:val="left"/>
      <w:pPr>
        <w:ind w:left="5760" w:hanging="360"/>
      </w:pPr>
    </w:lvl>
    <w:lvl w:ilvl="8" w:tplc="8616A47A">
      <w:start w:val="1"/>
      <w:numFmt w:val="bullet"/>
      <w:lvlText w:val="●"/>
      <w:lvlJc w:val="left"/>
      <w:pPr>
        <w:ind w:left="6480" w:hanging="360"/>
      </w:pPr>
    </w:lvl>
  </w:abstractNum>
  <w:num w:numId="1" w16cid:durableId="59660044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ysjQ2NDQ3MTY3MzBW0lEKTi0uzszPAykwrAUArHDWgiwAAAA="/>
  </w:docVars>
  <w:rsids>
    <w:rsidRoot w:val="00693BF7"/>
    <w:rsid w:val="00000249"/>
    <w:rsid w:val="000006F9"/>
    <w:rsid w:val="00000F80"/>
    <w:rsid w:val="00000F87"/>
    <w:rsid w:val="00001040"/>
    <w:rsid w:val="000012A0"/>
    <w:rsid w:val="00001451"/>
    <w:rsid w:val="0000154C"/>
    <w:rsid w:val="00001852"/>
    <w:rsid w:val="000018A8"/>
    <w:rsid w:val="000019D4"/>
    <w:rsid w:val="00001F58"/>
    <w:rsid w:val="000022B6"/>
    <w:rsid w:val="000029D0"/>
    <w:rsid w:val="00002CE7"/>
    <w:rsid w:val="00002EBB"/>
    <w:rsid w:val="000030F7"/>
    <w:rsid w:val="00003493"/>
    <w:rsid w:val="00003526"/>
    <w:rsid w:val="0000366D"/>
    <w:rsid w:val="000036B5"/>
    <w:rsid w:val="00003E54"/>
    <w:rsid w:val="00003EE2"/>
    <w:rsid w:val="00004796"/>
    <w:rsid w:val="0000499C"/>
    <w:rsid w:val="00004DB2"/>
    <w:rsid w:val="00004ED4"/>
    <w:rsid w:val="00004F34"/>
    <w:rsid w:val="00005100"/>
    <w:rsid w:val="000055C0"/>
    <w:rsid w:val="000055FD"/>
    <w:rsid w:val="0000585A"/>
    <w:rsid w:val="00005B76"/>
    <w:rsid w:val="00005C2D"/>
    <w:rsid w:val="0000649B"/>
    <w:rsid w:val="00006BD5"/>
    <w:rsid w:val="00006DD8"/>
    <w:rsid w:val="00006F82"/>
    <w:rsid w:val="00007210"/>
    <w:rsid w:val="000072DD"/>
    <w:rsid w:val="000079E6"/>
    <w:rsid w:val="00010FC7"/>
    <w:rsid w:val="00011432"/>
    <w:rsid w:val="00011F0F"/>
    <w:rsid w:val="000121FD"/>
    <w:rsid w:val="000129EA"/>
    <w:rsid w:val="00012DEF"/>
    <w:rsid w:val="0001348F"/>
    <w:rsid w:val="000134AA"/>
    <w:rsid w:val="00014115"/>
    <w:rsid w:val="0001458B"/>
    <w:rsid w:val="000145B1"/>
    <w:rsid w:val="00014791"/>
    <w:rsid w:val="00015138"/>
    <w:rsid w:val="00015437"/>
    <w:rsid w:val="0001567D"/>
    <w:rsid w:val="00015BAB"/>
    <w:rsid w:val="00016152"/>
    <w:rsid w:val="0001650C"/>
    <w:rsid w:val="000167C2"/>
    <w:rsid w:val="000177C8"/>
    <w:rsid w:val="00017C7C"/>
    <w:rsid w:val="00017DFB"/>
    <w:rsid w:val="00017F85"/>
    <w:rsid w:val="00020635"/>
    <w:rsid w:val="00020F19"/>
    <w:rsid w:val="00020FCC"/>
    <w:rsid w:val="00021059"/>
    <w:rsid w:val="000217B9"/>
    <w:rsid w:val="0002271D"/>
    <w:rsid w:val="00022787"/>
    <w:rsid w:val="000229D0"/>
    <w:rsid w:val="00022D3D"/>
    <w:rsid w:val="000235E1"/>
    <w:rsid w:val="0002407A"/>
    <w:rsid w:val="000241C1"/>
    <w:rsid w:val="000245E8"/>
    <w:rsid w:val="0002491E"/>
    <w:rsid w:val="00024E41"/>
    <w:rsid w:val="00024E98"/>
    <w:rsid w:val="00025031"/>
    <w:rsid w:val="00025D33"/>
    <w:rsid w:val="0002632C"/>
    <w:rsid w:val="000265B8"/>
    <w:rsid w:val="00026BA9"/>
    <w:rsid w:val="00026BC7"/>
    <w:rsid w:val="00027706"/>
    <w:rsid w:val="00027EB3"/>
    <w:rsid w:val="00027F56"/>
    <w:rsid w:val="000300B8"/>
    <w:rsid w:val="00030126"/>
    <w:rsid w:val="00030BAF"/>
    <w:rsid w:val="00031570"/>
    <w:rsid w:val="00031889"/>
    <w:rsid w:val="00031E6B"/>
    <w:rsid w:val="00032375"/>
    <w:rsid w:val="000324F9"/>
    <w:rsid w:val="000327E0"/>
    <w:rsid w:val="00032C33"/>
    <w:rsid w:val="00032D2C"/>
    <w:rsid w:val="00032F4A"/>
    <w:rsid w:val="0003305B"/>
    <w:rsid w:val="00033313"/>
    <w:rsid w:val="00033328"/>
    <w:rsid w:val="00033355"/>
    <w:rsid w:val="000335A3"/>
    <w:rsid w:val="00033624"/>
    <w:rsid w:val="00034094"/>
    <w:rsid w:val="0003476D"/>
    <w:rsid w:val="0003503D"/>
    <w:rsid w:val="000354AD"/>
    <w:rsid w:val="000355AE"/>
    <w:rsid w:val="000355F2"/>
    <w:rsid w:val="00035671"/>
    <w:rsid w:val="00035833"/>
    <w:rsid w:val="00035931"/>
    <w:rsid w:val="00035943"/>
    <w:rsid w:val="00035A67"/>
    <w:rsid w:val="000363A3"/>
    <w:rsid w:val="000366B3"/>
    <w:rsid w:val="00037192"/>
    <w:rsid w:val="0003734A"/>
    <w:rsid w:val="00037361"/>
    <w:rsid w:val="0003747E"/>
    <w:rsid w:val="000375BC"/>
    <w:rsid w:val="00037790"/>
    <w:rsid w:val="000379F6"/>
    <w:rsid w:val="00037D68"/>
    <w:rsid w:val="00040337"/>
    <w:rsid w:val="00041265"/>
    <w:rsid w:val="00041AB8"/>
    <w:rsid w:val="00041E54"/>
    <w:rsid w:val="00042452"/>
    <w:rsid w:val="0004282F"/>
    <w:rsid w:val="00042938"/>
    <w:rsid w:val="0004297C"/>
    <w:rsid w:val="00043183"/>
    <w:rsid w:val="000433C8"/>
    <w:rsid w:val="00043715"/>
    <w:rsid w:val="000437D6"/>
    <w:rsid w:val="0004381A"/>
    <w:rsid w:val="00043978"/>
    <w:rsid w:val="00043FD9"/>
    <w:rsid w:val="00044032"/>
    <w:rsid w:val="00044435"/>
    <w:rsid w:val="0004509B"/>
    <w:rsid w:val="000452FB"/>
    <w:rsid w:val="00045601"/>
    <w:rsid w:val="00045A3C"/>
    <w:rsid w:val="00045B6B"/>
    <w:rsid w:val="00045C6F"/>
    <w:rsid w:val="00045D57"/>
    <w:rsid w:val="0004603C"/>
    <w:rsid w:val="000462E6"/>
    <w:rsid w:val="00046DCB"/>
    <w:rsid w:val="00047298"/>
    <w:rsid w:val="000477A9"/>
    <w:rsid w:val="00047858"/>
    <w:rsid w:val="00047D35"/>
    <w:rsid w:val="000501A1"/>
    <w:rsid w:val="000503F6"/>
    <w:rsid w:val="00050481"/>
    <w:rsid w:val="000508F0"/>
    <w:rsid w:val="00050CFA"/>
    <w:rsid w:val="00050E23"/>
    <w:rsid w:val="00050F28"/>
    <w:rsid w:val="00050F58"/>
    <w:rsid w:val="0005123C"/>
    <w:rsid w:val="00051769"/>
    <w:rsid w:val="00051788"/>
    <w:rsid w:val="0005216D"/>
    <w:rsid w:val="000522DE"/>
    <w:rsid w:val="00052392"/>
    <w:rsid w:val="00052568"/>
    <w:rsid w:val="000528C1"/>
    <w:rsid w:val="00052AAB"/>
    <w:rsid w:val="00053902"/>
    <w:rsid w:val="00053B0B"/>
    <w:rsid w:val="00053F25"/>
    <w:rsid w:val="000541E4"/>
    <w:rsid w:val="0005509E"/>
    <w:rsid w:val="0005546F"/>
    <w:rsid w:val="00055670"/>
    <w:rsid w:val="00055807"/>
    <w:rsid w:val="0005588E"/>
    <w:rsid w:val="00055B3A"/>
    <w:rsid w:val="00055B96"/>
    <w:rsid w:val="00056462"/>
    <w:rsid w:val="00056885"/>
    <w:rsid w:val="00056BFE"/>
    <w:rsid w:val="00056C3C"/>
    <w:rsid w:val="00056DD5"/>
    <w:rsid w:val="000577F7"/>
    <w:rsid w:val="000579BC"/>
    <w:rsid w:val="00057A88"/>
    <w:rsid w:val="00057B8E"/>
    <w:rsid w:val="00057E54"/>
    <w:rsid w:val="00060139"/>
    <w:rsid w:val="000608E4"/>
    <w:rsid w:val="00060923"/>
    <w:rsid w:val="00060AED"/>
    <w:rsid w:val="00060DF1"/>
    <w:rsid w:val="00060ECD"/>
    <w:rsid w:val="00060F62"/>
    <w:rsid w:val="0006178F"/>
    <w:rsid w:val="00061BB2"/>
    <w:rsid w:val="00062005"/>
    <w:rsid w:val="00062396"/>
    <w:rsid w:val="00062AD8"/>
    <w:rsid w:val="00062DA3"/>
    <w:rsid w:val="0006323A"/>
    <w:rsid w:val="000633EB"/>
    <w:rsid w:val="0006347B"/>
    <w:rsid w:val="00063535"/>
    <w:rsid w:val="000636E2"/>
    <w:rsid w:val="00063E12"/>
    <w:rsid w:val="00064145"/>
    <w:rsid w:val="0006447D"/>
    <w:rsid w:val="00064E88"/>
    <w:rsid w:val="00065001"/>
    <w:rsid w:val="00065845"/>
    <w:rsid w:val="00065ED5"/>
    <w:rsid w:val="00065F33"/>
    <w:rsid w:val="00065F3B"/>
    <w:rsid w:val="000661B8"/>
    <w:rsid w:val="000662EB"/>
    <w:rsid w:val="00066729"/>
    <w:rsid w:val="00066AB2"/>
    <w:rsid w:val="00066F47"/>
    <w:rsid w:val="00067176"/>
    <w:rsid w:val="000672DA"/>
    <w:rsid w:val="00067558"/>
    <w:rsid w:val="000676DC"/>
    <w:rsid w:val="00070866"/>
    <w:rsid w:val="00070A40"/>
    <w:rsid w:val="00071190"/>
    <w:rsid w:val="00071417"/>
    <w:rsid w:val="0007178B"/>
    <w:rsid w:val="00071C92"/>
    <w:rsid w:val="00071CE7"/>
    <w:rsid w:val="00072041"/>
    <w:rsid w:val="0007246D"/>
    <w:rsid w:val="00072731"/>
    <w:rsid w:val="00072B42"/>
    <w:rsid w:val="000732BC"/>
    <w:rsid w:val="0007393D"/>
    <w:rsid w:val="00073FFE"/>
    <w:rsid w:val="0007409D"/>
    <w:rsid w:val="0007422A"/>
    <w:rsid w:val="000744D1"/>
    <w:rsid w:val="00074728"/>
    <w:rsid w:val="000747B2"/>
    <w:rsid w:val="0007485D"/>
    <w:rsid w:val="000748B2"/>
    <w:rsid w:val="00074A11"/>
    <w:rsid w:val="00074DCE"/>
    <w:rsid w:val="00075599"/>
    <w:rsid w:val="000757AD"/>
    <w:rsid w:val="0007629C"/>
    <w:rsid w:val="0007664A"/>
    <w:rsid w:val="00076F9C"/>
    <w:rsid w:val="00077232"/>
    <w:rsid w:val="00077BEC"/>
    <w:rsid w:val="00077D33"/>
    <w:rsid w:val="000800BB"/>
    <w:rsid w:val="00080139"/>
    <w:rsid w:val="000808DA"/>
    <w:rsid w:val="00080A66"/>
    <w:rsid w:val="00080AF4"/>
    <w:rsid w:val="00080B79"/>
    <w:rsid w:val="000817C3"/>
    <w:rsid w:val="00081BD7"/>
    <w:rsid w:val="0008217D"/>
    <w:rsid w:val="0008232D"/>
    <w:rsid w:val="0008268D"/>
    <w:rsid w:val="00082754"/>
    <w:rsid w:val="00082998"/>
    <w:rsid w:val="0008353A"/>
    <w:rsid w:val="000835A9"/>
    <w:rsid w:val="00083848"/>
    <w:rsid w:val="00083A4A"/>
    <w:rsid w:val="00083A52"/>
    <w:rsid w:val="00083C8F"/>
    <w:rsid w:val="00083E27"/>
    <w:rsid w:val="00083EB3"/>
    <w:rsid w:val="00084CAF"/>
    <w:rsid w:val="00084D72"/>
    <w:rsid w:val="00084FF2"/>
    <w:rsid w:val="00085018"/>
    <w:rsid w:val="000855CF"/>
    <w:rsid w:val="000857B5"/>
    <w:rsid w:val="00085910"/>
    <w:rsid w:val="00085BC8"/>
    <w:rsid w:val="00085C8F"/>
    <w:rsid w:val="00086009"/>
    <w:rsid w:val="000863C0"/>
    <w:rsid w:val="00086609"/>
    <w:rsid w:val="00086A17"/>
    <w:rsid w:val="00086AB1"/>
    <w:rsid w:val="0008725C"/>
    <w:rsid w:val="000873DF"/>
    <w:rsid w:val="00087856"/>
    <w:rsid w:val="000878F7"/>
    <w:rsid w:val="00087A23"/>
    <w:rsid w:val="00087A99"/>
    <w:rsid w:val="00087AA4"/>
    <w:rsid w:val="00087BC8"/>
    <w:rsid w:val="0009006C"/>
    <w:rsid w:val="000901ED"/>
    <w:rsid w:val="0009062A"/>
    <w:rsid w:val="0009083F"/>
    <w:rsid w:val="00090E61"/>
    <w:rsid w:val="00090F73"/>
    <w:rsid w:val="00090FA6"/>
    <w:rsid w:val="00091B32"/>
    <w:rsid w:val="00091ED8"/>
    <w:rsid w:val="00091FA7"/>
    <w:rsid w:val="00092078"/>
    <w:rsid w:val="000921DA"/>
    <w:rsid w:val="000926AC"/>
    <w:rsid w:val="00092A9C"/>
    <w:rsid w:val="00092D46"/>
    <w:rsid w:val="00092D4A"/>
    <w:rsid w:val="00092D55"/>
    <w:rsid w:val="000932E5"/>
    <w:rsid w:val="000936F9"/>
    <w:rsid w:val="0009377A"/>
    <w:rsid w:val="000939EE"/>
    <w:rsid w:val="000945F9"/>
    <w:rsid w:val="0009466F"/>
    <w:rsid w:val="000947F5"/>
    <w:rsid w:val="000947F9"/>
    <w:rsid w:val="00094AEE"/>
    <w:rsid w:val="00095028"/>
    <w:rsid w:val="0009588D"/>
    <w:rsid w:val="00095E45"/>
    <w:rsid w:val="00095E91"/>
    <w:rsid w:val="00095EA7"/>
    <w:rsid w:val="0009610D"/>
    <w:rsid w:val="00096978"/>
    <w:rsid w:val="00096AFF"/>
    <w:rsid w:val="00096E66"/>
    <w:rsid w:val="00097125"/>
    <w:rsid w:val="0009718F"/>
    <w:rsid w:val="0009778E"/>
    <w:rsid w:val="000977C3"/>
    <w:rsid w:val="00097CA5"/>
    <w:rsid w:val="000A02AF"/>
    <w:rsid w:val="000A062E"/>
    <w:rsid w:val="000A0672"/>
    <w:rsid w:val="000A06DF"/>
    <w:rsid w:val="000A0E26"/>
    <w:rsid w:val="000A10B6"/>
    <w:rsid w:val="000A1934"/>
    <w:rsid w:val="000A1DD9"/>
    <w:rsid w:val="000A2223"/>
    <w:rsid w:val="000A24E7"/>
    <w:rsid w:val="000A25B5"/>
    <w:rsid w:val="000A2B8D"/>
    <w:rsid w:val="000A2D8B"/>
    <w:rsid w:val="000A3094"/>
    <w:rsid w:val="000A3159"/>
    <w:rsid w:val="000A3644"/>
    <w:rsid w:val="000A3A3D"/>
    <w:rsid w:val="000A3A68"/>
    <w:rsid w:val="000A3DBD"/>
    <w:rsid w:val="000A3E65"/>
    <w:rsid w:val="000A41DF"/>
    <w:rsid w:val="000A4D8D"/>
    <w:rsid w:val="000A4EFB"/>
    <w:rsid w:val="000A4FF3"/>
    <w:rsid w:val="000A515A"/>
    <w:rsid w:val="000A5325"/>
    <w:rsid w:val="000A5810"/>
    <w:rsid w:val="000A5A63"/>
    <w:rsid w:val="000A5BD4"/>
    <w:rsid w:val="000A5E4D"/>
    <w:rsid w:val="000A5EF8"/>
    <w:rsid w:val="000A6052"/>
    <w:rsid w:val="000A633A"/>
    <w:rsid w:val="000A64CF"/>
    <w:rsid w:val="000A6AA5"/>
    <w:rsid w:val="000A7502"/>
    <w:rsid w:val="000A7CF3"/>
    <w:rsid w:val="000A7F6F"/>
    <w:rsid w:val="000B0585"/>
    <w:rsid w:val="000B0A5D"/>
    <w:rsid w:val="000B0BFF"/>
    <w:rsid w:val="000B0F9E"/>
    <w:rsid w:val="000B1042"/>
    <w:rsid w:val="000B1B0F"/>
    <w:rsid w:val="000B1C7E"/>
    <w:rsid w:val="000B1EF1"/>
    <w:rsid w:val="000B1F05"/>
    <w:rsid w:val="000B2141"/>
    <w:rsid w:val="000B21AA"/>
    <w:rsid w:val="000B23CC"/>
    <w:rsid w:val="000B24EC"/>
    <w:rsid w:val="000B2809"/>
    <w:rsid w:val="000B2B60"/>
    <w:rsid w:val="000B308C"/>
    <w:rsid w:val="000B31D2"/>
    <w:rsid w:val="000B3519"/>
    <w:rsid w:val="000B3A2D"/>
    <w:rsid w:val="000B3C8C"/>
    <w:rsid w:val="000B4650"/>
    <w:rsid w:val="000B4C95"/>
    <w:rsid w:val="000B4CEF"/>
    <w:rsid w:val="000B4EBF"/>
    <w:rsid w:val="000B52F5"/>
    <w:rsid w:val="000B5559"/>
    <w:rsid w:val="000B557C"/>
    <w:rsid w:val="000B57D8"/>
    <w:rsid w:val="000B58F7"/>
    <w:rsid w:val="000B5CAB"/>
    <w:rsid w:val="000B64DB"/>
    <w:rsid w:val="000B665E"/>
    <w:rsid w:val="000B6C26"/>
    <w:rsid w:val="000B6DC9"/>
    <w:rsid w:val="000B6DE8"/>
    <w:rsid w:val="000B6F7D"/>
    <w:rsid w:val="000B7646"/>
    <w:rsid w:val="000B78BA"/>
    <w:rsid w:val="000B7BAD"/>
    <w:rsid w:val="000C048D"/>
    <w:rsid w:val="000C07CC"/>
    <w:rsid w:val="000C0B50"/>
    <w:rsid w:val="000C12AA"/>
    <w:rsid w:val="000C1387"/>
    <w:rsid w:val="000C13C5"/>
    <w:rsid w:val="000C14CB"/>
    <w:rsid w:val="000C1C9C"/>
    <w:rsid w:val="000C1E6D"/>
    <w:rsid w:val="000C1FED"/>
    <w:rsid w:val="000C1FF0"/>
    <w:rsid w:val="000C2147"/>
    <w:rsid w:val="000C2310"/>
    <w:rsid w:val="000C29F9"/>
    <w:rsid w:val="000C2A38"/>
    <w:rsid w:val="000C2A4F"/>
    <w:rsid w:val="000C2F33"/>
    <w:rsid w:val="000C2F6F"/>
    <w:rsid w:val="000C3255"/>
    <w:rsid w:val="000C3438"/>
    <w:rsid w:val="000C3839"/>
    <w:rsid w:val="000C3967"/>
    <w:rsid w:val="000C4248"/>
    <w:rsid w:val="000C47D1"/>
    <w:rsid w:val="000C4980"/>
    <w:rsid w:val="000C4C7A"/>
    <w:rsid w:val="000C5345"/>
    <w:rsid w:val="000C58B1"/>
    <w:rsid w:val="000C5D71"/>
    <w:rsid w:val="000C5F4B"/>
    <w:rsid w:val="000C60CA"/>
    <w:rsid w:val="000C61AA"/>
    <w:rsid w:val="000C69C0"/>
    <w:rsid w:val="000C6A86"/>
    <w:rsid w:val="000C6C2F"/>
    <w:rsid w:val="000C7585"/>
    <w:rsid w:val="000C75F3"/>
    <w:rsid w:val="000C7869"/>
    <w:rsid w:val="000D0530"/>
    <w:rsid w:val="000D05E0"/>
    <w:rsid w:val="000D0874"/>
    <w:rsid w:val="000D0CE7"/>
    <w:rsid w:val="000D0EA7"/>
    <w:rsid w:val="000D111B"/>
    <w:rsid w:val="000D1572"/>
    <w:rsid w:val="000D1A06"/>
    <w:rsid w:val="000D1BC2"/>
    <w:rsid w:val="000D2253"/>
    <w:rsid w:val="000D2837"/>
    <w:rsid w:val="000D2AD0"/>
    <w:rsid w:val="000D2B04"/>
    <w:rsid w:val="000D2F93"/>
    <w:rsid w:val="000D3D4D"/>
    <w:rsid w:val="000D4742"/>
    <w:rsid w:val="000D4BD0"/>
    <w:rsid w:val="000D4C5A"/>
    <w:rsid w:val="000D5D09"/>
    <w:rsid w:val="000D5DF1"/>
    <w:rsid w:val="000D60A2"/>
    <w:rsid w:val="000D62A9"/>
    <w:rsid w:val="000D6581"/>
    <w:rsid w:val="000D6BC7"/>
    <w:rsid w:val="000D7444"/>
    <w:rsid w:val="000D749C"/>
    <w:rsid w:val="000D778E"/>
    <w:rsid w:val="000D7D3A"/>
    <w:rsid w:val="000E04B5"/>
    <w:rsid w:val="000E08EA"/>
    <w:rsid w:val="000E0933"/>
    <w:rsid w:val="000E1074"/>
    <w:rsid w:val="000E1453"/>
    <w:rsid w:val="000E194C"/>
    <w:rsid w:val="000E2220"/>
    <w:rsid w:val="000E22B2"/>
    <w:rsid w:val="000E252D"/>
    <w:rsid w:val="000E2636"/>
    <w:rsid w:val="000E2790"/>
    <w:rsid w:val="000E2BDF"/>
    <w:rsid w:val="000E2BFF"/>
    <w:rsid w:val="000E2D20"/>
    <w:rsid w:val="000E312C"/>
    <w:rsid w:val="000E32C7"/>
    <w:rsid w:val="000E3679"/>
    <w:rsid w:val="000E3966"/>
    <w:rsid w:val="000E3A30"/>
    <w:rsid w:val="000E3DF5"/>
    <w:rsid w:val="000E4339"/>
    <w:rsid w:val="000E43F6"/>
    <w:rsid w:val="000E46CC"/>
    <w:rsid w:val="000E4CB9"/>
    <w:rsid w:val="000E4EA8"/>
    <w:rsid w:val="000E54DB"/>
    <w:rsid w:val="000E62CD"/>
    <w:rsid w:val="000E64DB"/>
    <w:rsid w:val="000E6D52"/>
    <w:rsid w:val="000E6DEC"/>
    <w:rsid w:val="000E7617"/>
    <w:rsid w:val="000E77C9"/>
    <w:rsid w:val="000E7BB0"/>
    <w:rsid w:val="000F00EF"/>
    <w:rsid w:val="000F0360"/>
    <w:rsid w:val="000F0A98"/>
    <w:rsid w:val="000F0AD7"/>
    <w:rsid w:val="000F0CD4"/>
    <w:rsid w:val="000F1344"/>
    <w:rsid w:val="000F1560"/>
    <w:rsid w:val="000F19DC"/>
    <w:rsid w:val="000F1E2B"/>
    <w:rsid w:val="000F24C4"/>
    <w:rsid w:val="000F2560"/>
    <w:rsid w:val="000F29DE"/>
    <w:rsid w:val="000F2FD0"/>
    <w:rsid w:val="000F320E"/>
    <w:rsid w:val="000F3212"/>
    <w:rsid w:val="000F33E9"/>
    <w:rsid w:val="000F3788"/>
    <w:rsid w:val="000F3953"/>
    <w:rsid w:val="000F396B"/>
    <w:rsid w:val="000F3FB0"/>
    <w:rsid w:val="000F3FC7"/>
    <w:rsid w:val="000F40B7"/>
    <w:rsid w:val="000F433E"/>
    <w:rsid w:val="000F441A"/>
    <w:rsid w:val="000F47C0"/>
    <w:rsid w:val="000F4B2E"/>
    <w:rsid w:val="000F4B91"/>
    <w:rsid w:val="000F4D0B"/>
    <w:rsid w:val="000F51C7"/>
    <w:rsid w:val="000F5214"/>
    <w:rsid w:val="000F5342"/>
    <w:rsid w:val="000F5351"/>
    <w:rsid w:val="000F53A7"/>
    <w:rsid w:val="000F5E2E"/>
    <w:rsid w:val="000F6184"/>
    <w:rsid w:val="000F61FD"/>
    <w:rsid w:val="000F664C"/>
    <w:rsid w:val="000F725F"/>
    <w:rsid w:val="000F7342"/>
    <w:rsid w:val="000F7681"/>
    <w:rsid w:val="000F7997"/>
    <w:rsid w:val="000F7DDB"/>
    <w:rsid w:val="000F7F09"/>
    <w:rsid w:val="0010069C"/>
    <w:rsid w:val="00100F39"/>
    <w:rsid w:val="00101486"/>
    <w:rsid w:val="0010172C"/>
    <w:rsid w:val="00101875"/>
    <w:rsid w:val="001018E1"/>
    <w:rsid w:val="00101DCC"/>
    <w:rsid w:val="00102A49"/>
    <w:rsid w:val="00102A9B"/>
    <w:rsid w:val="00102BD8"/>
    <w:rsid w:val="00102C59"/>
    <w:rsid w:val="00102D9B"/>
    <w:rsid w:val="001035C8"/>
    <w:rsid w:val="00103BCD"/>
    <w:rsid w:val="00103FEA"/>
    <w:rsid w:val="0010449E"/>
    <w:rsid w:val="00104597"/>
    <w:rsid w:val="00104A6C"/>
    <w:rsid w:val="00104A94"/>
    <w:rsid w:val="00105161"/>
    <w:rsid w:val="00105296"/>
    <w:rsid w:val="00105873"/>
    <w:rsid w:val="0010587E"/>
    <w:rsid w:val="00105C78"/>
    <w:rsid w:val="001061E5"/>
    <w:rsid w:val="001066B0"/>
    <w:rsid w:val="00106CA3"/>
    <w:rsid w:val="00106D05"/>
    <w:rsid w:val="001071BF"/>
    <w:rsid w:val="001101B9"/>
    <w:rsid w:val="00110230"/>
    <w:rsid w:val="0011029C"/>
    <w:rsid w:val="001103F7"/>
    <w:rsid w:val="001107A6"/>
    <w:rsid w:val="0011099F"/>
    <w:rsid w:val="00110DFC"/>
    <w:rsid w:val="001113B7"/>
    <w:rsid w:val="0011151A"/>
    <w:rsid w:val="0011190F"/>
    <w:rsid w:val="00111AAC"/>
    <w:rsid w:val="00111CB9"/>
    <w:rsid w:val="00112069"/>
    <w:rsid w:val="001124BA"/>
    <w:rsid w:val="00112802"/>
    <w:rsid w:val="00112B7E"/>
    <w:rsid w:val="0011312A"/>
    <w:rsid w:val="00113FEB"/>
    <w:rsid w:val="00114054"/>
    <w:rsid w:val="00114682"/>
    <w:rsid w:val="00114C6E"/>
    <w:rsid w:val="00114C93"/>
    <w:rsid w:val="00114EBB"/>
    <w:rsid w:val="001157F7"/>
    <w:rsid w:val="001158EA"/>
    <w:rsid w:val="00115CEB"/>
    <w:rsid w:val="00115F58"/>
    <w:rsid w:val="0011675F"/>
    <w:rsid w:val="00117065"/>
    <w:rsid w:val="0011732A"/>
    <w:rsid w:val="00117F4B"/>
    <w:rsid w:val="00120941"/>
    <w:rsid w:val="00120A3D"/>
    <w:rsid w:val="00120B26"/>
    <w:rsid w:val="00120C24"/>
    <w:rsid w:val="00121111"/>
    <w:rsid w:val="001216E6"/>
    <w:rsid w:val="001218B1"/>
    <w:rsid w:val="001218F0"/>
    <w:rsid w:val="001218FF"/>
    <w:rsid w:val="001219BE"/>
    <w:rsid w:val="00121BCC"/>
    <w:rsid w:val="00121DCA"/>
    <w:rsid w:val="001221CA"/>
    <w:rsid w:val="0012268C"/>
    <w:rsid w:val="00122DF2"/>
    <w:rsid w:val="00123496"/>
    <w:rsid w:val="001237FF"/>
    <w:rsid w:val="00123B05"/>
    <w:rsid w:val="00123C4A"/>
    <w:rsid w:val="00123CC6"/>
    <w:rsid w:val="00124683"/>
    <w:rsid w:val="00124848"/>
    <w:rsid w:val="00124A9C"/>
    <w:rsid w:val="00124B3F"/>
    <w:rsid w:val="00124F3A"/>
    <w:rsid w:val="00125131"/>
    <w:rsid w:val="001252BE"/>
    <w:rsid w:val="00125525"/>
    <w:rsid w:val="001258A4"/>
    <w:rsid w:val="00125A5C"/>
    <w:rsid w:val="001261FC"/>
    <w:rsid w:val="0012677F"/>
    <w:rsid w:val="001267B0"/>
    <w:rsid w:val="00126B94"/>
    <w:rsid w:val="00126D36"/>
    <w:rsid w:val="00126EA3"/>
    <w:rsid w:val="00126ECA"/>
    <w:rsid w:val="0012746B"/>
    <w:rsid w:val="00127559"/>
    <w:rsid w:val="001276E0"/>
    <w:rsid w:val="00127816"/>
    <w:rsid w:val="00127843"/>
    <w:rsid w:val="00127953"/>
    <w:rsid w:val="00127F13"/>
    <w:rsid w:val="001301F2"/>
    <w:rsid w:val="001306B1"/>
    <w:rsid w:val="00130CA5"/>
    <w:rsid w:val="0013104E"/>
    <w:rsid w:val="001318E1"/>
    <w:rsid w:val="00131A14"/>
    <w:rsid w:val="00131A8D"/>
    <w:rsid w:val="001321E0"/>
    <w:rsid w:val="00132407"/>
    <w:rsid w:val="001324E2"/>
    <w:rsid w:val="0013291B"/>
    <w:rsid w:val="00133815"/>
    <w:rsid w:val="00133AA6"/>
    <w:rsid w:val="00133B0C"/>
    <w:rsid w:val="00133B34"/>
    <w:rsid w:val="00134579"/>
    <w:rsid w:val="00134B59"/>
    <w:rsid w:val="00135456"/>
    <w:rsid w:val="00135D9E"/>
    <w:rsid w:val="00135FB5"/>
    <w:rsid w:val="00136903"/>
    <w:rsid w:val="00136BD5"/>
    <w:rsid w:val="00136D1F"/>
    <w:rsid w:val="00137208"/>
    <w:rsid w:val="0013737C"/>
    <w:rsid w:val="00137BF4"/>
    <w:rsid w:val="00137CA0"/>
    <w:rsid w:val="00140302"/>
    <w:rsid w:val="00140C04"/>
    <w:rsid w:val="00140E96"/>
    <w:rsid w:val="00141DC3"/>
    <w:rsid w:val="00141FEE"/>
    <w:rsid w:val="001425FA"/>
    <w:rsid w:val="00142604"/>
    <w:rsid w:val="00142645"/>
    <w:rsid w:val="00142950"/>
    <w:rsid w:val="001429CA"/>
    <w:rsid w:val="00142EFD"/>
    <w:rsid w:val="001437E4"/>
    <w:rsid w:val="0014448B"/>
    <w:rsid w:val="001444E9"/>
    <w:rsid w:val="00144B0E"/>
    <w:rsid w:val="00145150"/>
    <w:rsid w:val="0014520F"/>
    <w:rsid w:val="00145657"/>
    <w:rsid w:val="001458A7"/>
    <w:rsid w:val="00145A1C"/>
    <w:rsid w:val="001461DF"/>
    <w:rsid w:val="001465BF"/>
    <w:rsid w:val="0014666C"/>
    <w:rsid w:val="0014689D"/>
    <w:rsid w:val="00146B17"/>
    <w:rsid w:val="00146F13"/>
    <w:rsid w:val="00146F52"/>
    <w:rsid w:val="0014742F"/>
    <w:rsid w:val="00147A8D"/>
    <w:rsid w:val="00147C70"/>
    <w:rsid w:val="00147EA0"/>
    <w:rsid w:val="00147EAE"/>
    <w:rsid w:val="00147F52"/>
    <w:rsid w:val="00147F76"/>
    <w:rsid w:val="0015034A"/>
    <w:rsid w:val="00150475"/>
    <w:rsid w:val="0015052D"/>
    <w:rsid w:val="00150EC1"/>
    <w:rsid w:val="00151168"/>
    <w:rsid w:val="00151400"/>
    <w:rsid w:val="001514BD"/>
    <w:rsid w:val="001515D1"/>
    <w:rsid w:val="00151613"/>
    <w:rsid w:val="00152114"/>
    <w:rsid w:val="00152285"/>
    <w:rsid w:val="001529C2"/>
    <w:rsid w:val="00152BD0"/>
    <w:rsid w:val="00152FA0"/>
    <w:rsid w:val="00153019"/>
    <w:rsid w:val="00153242"/>
    <w:rsid w:val="001534F3"/>
    <w:rsid w:val="001536D3"/>
    <w:rsid w:val="001537A5"/>
    <w:rsid w:val="001537EA"/>
    <w:rsid w:val="00153826"/>
    <w:rsid w:val="001543D4"/>
    <w:rsid w:val="0015441D"/>
    <w:rsid w:val="001546EE"/>
    <w:rsid w:val="00154C34"/>
    <w:rsid w:val="00154FBF"/>
    <w:rsid w:val="00155D81"/>
    <w:rsid w:val="00155F59"/>
    <w:rsid w:val="00155F89"/>
    <w:rsid w:val="00156339"/>
    <w:rsid w:val="00156748"/>
    <w:rsid w:val="00156AB4"/>
    <w:rsid w:val="00156F34"/>
    <w:rsid w:val="0015727E"/>
    <w:rsid w:val="0015791E"/>
    <w:rsid w:val="00157A49"/>
    <w:rsid w:val="0016002C"/>
    <w:rsid w:val="001601E5"/>
    <w:rsid w:val="001604A8"/>
    <w:rsid w:val="001604D5"/>
    <w:rsid w:val="0016053E"/>
    <w:rsid w:val="001606C0"/>
    <w:rsid w:val="00160C82"/>
    <w:rsid w:val="001617F7"/>
    <w:rsid w:val="00161B3B"/>
    <w:rsid w:val="0016209D"/>
    <w:rsid w:val="001620C7"/>
    <w:rsid w:val="0016223D"/>
    <w:rsid w:val="00162366"/>
    <w:rsid w:val="001623CD"/>
    <w:rsid w:val="0016282E"/>
    <w:rsid w:val="00162A4D"/>
    <w:rsid w:val="00162C2C"/>
    <w:rsid w:val="00162D40"/>
    <w:rsid w:val="00163530"/>
    <w:rsid w:val="00163BEC"/>
    <w:rsid w:val="00163E2D"/>
    <w:rsid w:val="0016421E"/>
    <w:rsid w:val="00164B13"/>
    <w:rsid w:val="00164D7E"/>
    <w:rsid w:val="00165C31"/>
    <w:rsid w:val="00166148"/>
    <w:rsid w:val="0016622C"/>
    <w:rsid w:val="00166A17"/>
    <w:rsid w:val="00166AF6"/>
    <w:rsid w:val="00166B5E"/>
    <w:rsid w:val="00166EB8"/>
    <w:rsid w:val="00166FA0"/>
    <w:rsid w:val="001670D8"/>
    <w:rsid w:val="001671A4"/>
    <w:rsid w:val="00167458"/>
    <w:rsid w:val="001677CF"/>
    <w:rsid w:val="00167834"/>
    <w:rsid w:val="00167E8B"/>
    <w:rsid w:val="0017005B"/>
    <w:rsid w:val="001705E1"/>
    <w:rsid w:val="0017097C"/>
    <w:rsid w:val="00170ABA"/>
    <w:rsid w:val="0017169F"/>
    <w:rsid w:val="00171919"/>
    <w:rsid w:val="00171A7D"/>
    <w:rsid w:val="00171CCC"/>
    <w:rsid w:val="00171DFF"/>
    <w:rsid w:val="00171EF0"/>
    <w:rsid w:val="001720B7"/>
    <w:rsid w:val="00172367"/>
    <w:rsid w:val="001724A3"/>
    <w:rsid w:val="00172D4F"/>
    <w:rsid w:val="00172F54"/>
    <w:rsid w:val="00173EFC"/>
    <w:rsid w:val="00174ACA"/>
    <w:rsid w:val="00174F51"/>
    <w:rsid w:val="0017504C"/>
    <w:rsid w:val="00175317"/>
    <w:rsid w:val="001754CB"/>
    <w:rsid w:val="0017584E"/>
    <w:rsid w:val="00175B1E"/>
    <w:rsid w:val="00176002"/>
    <w:rsid w:val="001761F7"/>
    <w:rsid w:val="00176566"/>
    <w:rsid w:val="00176658"/>
    <w:rsid w:val="00176ABE"/>
    <w:rsid w:val="00176B0E"/>
    <w:rsid w:val="00176E4F"/>
    <w:rsid w:val="0017725E"/>
    <w:rsid w:val="00177299"/>
    <w:rsid w:val="0017774C"/>
    <w:rsid w:val="00177825"/>
    <w:rsid w:val="001779BF"/>
    <w:rsid w:val="00177C97"/>
    <w:rsid w:val="00177DB9"/>
    <w:rsid w:val="0018009D"/>
    <w:rsid w:val="0018046E"/>
    <w:rsid w:val="00180473"/>
    <w:rsid w:val="00180510"/>
    <w:rsid w:val="001805B1"/>
    <w:rsid w:val="001807F7"/>
    <w:rsid w:val="00180957"/>
    <w:rsid w:val="00181328"/>
    <w:rsid w:val="00181585"/>
    <w:rsid w:val="00181882"/>
    <w:rsid w:val="00181B12"/>
    <w:rsid w:val="00181C11"/>
    <w:rsid w:val="00181CA7"/>
    <w:rsid w:val="00181E45"/>
    <w:rsid w:val="00181E93"/>
    <w:rsid w:val="001822E8"/>
    <w:rsid w:val="001828BF"/>
    <w:rsid w:val="00182B7B"/>
    <w:rsid w:val="00182D74"/>
    <w:rsid w:val="001834E3"/>
    <w:rsid w:val="0018377E"/>
    <w:rsid w:val="001837CC"/>
    <w:rsid w:val="001840D8"/>
    <w:rsid w:val="001846BB"/>
    <w:rsid w:val="0018470C"/>
    <w:rsid w:val="00184A5E"/>
    <w:rsid w:val="00184BBD"/>
    <w:rsid w:val="00184C25"/>
    <w:rsid w:val="00184D2C"/>
    <w:rsid w:val="00184F2D"/>
    <w:rsid w:val="00185170"/>
    <w:rsid w:val="00185202"/>
    <w:rsid w:val="00185DC2"/>
    <w:rsid w:val="00186085"/>
    <w:rsid w:val="00186F7F"/>
    <w:rsid w:val="0018741D"/>
    <w:rsid w:val="0018767E"/>
    <w:rsid w:val="00190110"/>
    <w:rsid w:val="001902D7"/>
    <w:rsid w:val="001906D6"/>
    <w:rsid w:val="00190A4F"/>
    <w:rsid w:val="00190B65"/>
    <w:rsid w:val="00190F4C"/>
    <w:rsid w:val="00191628"/>
    <w:rsid w:val="0019245C"/>
    <w:rsid w:val="001926D1"/>
    <w:rsid w:val="001928F5"/>
    <w:rsid w:val="00192DC2"/>
    <w:rsid w:val="00193418"/>
    <w:rsid w:val="00193E27"/>
    <w:rsid w:val="001949AC"/>
    <w:rsid w:val="001949B9"/>
    <w:rsid w:val="0019508C"/>
    <w:rsid w:val="00195097"/>
    <w:rsid w:val="00195243"/>
    <w:rsid w:val="00195263"/>
    <w:rsid w:val="00195451"/>
    <w:rsid w:val="00195CA1"/>
    <w:rsid w:val="00195D00"/>
    <w:rsid w:val="0019609A"/>
    <w:rsid w:val="00196544"/>
    <w:rsid w:val="00196692"/>
    <w:rsid w:val="001968AD"/>
    <w:rsid w:val="0019699C"/>
    <w:rsid w:val="00196B6F"/>
    <w:rsid w:val="00196DEA"/>
    <w:rsid w:val="001972FA"/>
    <w:rsid w:val="0019738C"/>
    <w:rsid w:val="001977C7"/>
    <w:rsid w:val="00197AD2"/>
    <w:rsid w:val="001A00C7"/>
    <w:rsid w:val="001A02A1"/>
    <w:rsid w:val="001A0616"/>
    <w:rsid w:val="001A0671"/>
    <w:rsid w:val="001A0814"/>
    <w:rsid w:val="001A0A29"/>
    <w:rsid w:val="001A0ABE"/>
    <w:rsid w:val="001A0BA5"/>
    <w:rsid w:val="001A0ED0"/>
    <w:rsid w:val="001A125D"/>
    <w:rsid w:val="001A1FD1"/>
    <w:rsid w:val="001A214B"/>
    <w:rsid w:val="001A228A"/>
    <w:rsid w:val="001A2D61"/>
    <w:rsid w:val="001A2DA4"/>
    <w:rsid w:val="001A30AD"/>
    <w:rsid w:val="001A323D"/>
    <w:rsid w:val="001A32A4"/>
    <w:rsid w:val="001A3569"/>
    <w:rsid w:val="001A39F2"/>
    <w:rsid w:val="001A3A5A"/>
    <w:rsid w:val="001A3AD6"/>
    <w:rsid w:val="001A43E4"/>
    <w:rsid w:val="001A46C1"/>
    <w:rsid w:val="001A4C6F"/>
    <w:rsid w:val="001A4D3F"/>
    <w:rsid w:val="001A537C"/>
    <w:rsid w:val="001A5404"/>
    <w:rsid w:val="001A5684"/>
    <w:rsid w:val="001A5AF6"/>
    <w:rsid w:val="001A5B3B"/>
    <w:rsid w:val="001A6165"/>
    <w:rsid w:val="001A61FA"/>
    <w:rsid w:val="001A66F4"/>
    <w:rsid w:val="001A6706"/>
    <w:rsid w:val="001A6D8F"/>
    <w:rsid w:val="001A6E1C"/>
    <w:rsid w:val="001A706A"/>
    <w:rsid w:val="001A72B3"/>
    <w:rsid w:val="001A75B5"/>
    <w:rsid w:val="001A7C34"/>
    <w:rsid w:val="001A7EED"/>
    <w:rsid w:val="001B0223"/>
    <w:rsid w:val="001B09A8"/>
    <w:rsid w:val="001B0B86"/>
    <w:rsid w:val="001B0DA3"/>
    <w:rsid w:val="001B0DC9"/>
    <w:rsid w:val="001B0F0D"/>
    <w:rsid w:val="001B107D"/>
    <w:rsid w:val="001B12D7"/>
    <w:rsid w:val="001B13DE"/>
    <w:rsid w:val="001B1851"/>
    <w:rsid w:val="001B2437"/>
    <w:rsid w:val="001B265E"/>
    <w:rsid w:val="001B27E8"/>
    <w:rsid w:val="001B287E"/>
    <w:rsid w:val="001B2CD0"/>
    <w:rsid w:val="001B3332"/>
    <w:rsid w:val="001B38BF"/>
    <w:rsid w:val="001B3AA2"/>
    <w:rsid w:val="001B3D2E"/>
    <w:rsid w:val="001B3E8E"/>
    <w:rsid w:val="001B45D3"/>
    <w:rsid w:val="001B4779"/>
    <w:rsid w:val="001B48B3"/>
    <w:rsid w:val="001B4AF3"/>
    <w:rsid w:val="001B502E"/>
    <w:rsid w:val="001B54C9"/>
    <w:rsid w:val="001B55B4"/>
    <w:rsid w:val="001B5956"/>
    <w:rsid w:val="001B5CB8"/>
    <w:rsid w:val="001B6110"/>
    <w:rsid w:val="001B619A"/>
    <w:rsid w:val="001B623D"/>
    <w:rsid w:val="001B678D"/>
    <w:rsid w:val="001B6949"/>
    <w:rsid w:val="001B7070"/>
    <w:rsid w:val="001B71EA"/>
    <w:rsid w:val="001B766F"/>
    <w:rsid w:val="001B7740"/>
    <w:rsid w:val="001C0075"/>
    <w:rsid w:val="001C035C"/>
    <w:rsid w:val="001C045D"/>
    <w:rsid w:val="001C1182"/>
    <w:rsid w:val="001C18EA"/>
    <w:rsid w:val="001C19B2"/>
    <w:rsid w:val="001C237E"/>
    <w:rsid w:val="001C2673"/>
    <w:rsid w:val="001C2B9D"/>
    <w:rsid w:val="001C2D5E"/>
    <w:rsid w:val="001C2D88"/>
    <w:rsid w:val="001C325A"/>
    <w:rsid w:val="001C3957"/>
    <w:rsid w:val="001C39A8"/>
    <w:rsid w:val="001C3F46"/>
    <w:rsid w:val="001C3FD1"/>
    <w:rsid w:val="001C4652"/>
    <w:rsid w:val="001C47F5"/>
    <w:rsid w:val="001C4B73"/>
    <w:rsid w:val="001C5187"/>
    <w:rsid w:val="001C556B"/>
    <w:rsid w:val="001C57D6"/>
    <w:rsid w:val="001C58E4"/>
    <w:rsid w:val="001C5C4A"/>
    <w:rsid w:val="001C5CB6"/>
    <w:rsid w:val="001C5EE6"/>
    <w:rsid w:val="001C6054"/>
    <w:rsid w:val="001C6795"/>
    <w:rsid w:val="001C67E2"/>
    <w:rsid w:val="001C69F3"/>
    <w:rsid w:val="001C6DD7"/>
    <w:rsid w:val="001C6EE8"/>
    <w:rsid w:val="001C7165"/>
    <w:rsid w:val="001C72D1"/>
    <w:rsid w:val="001C72F4"/>
    <w:rsid w:val="001C73A8"/>
    <w:rsid w:val="001C790B"/>
    <w:rsid w:val="001C7B71"/>
    <w:rsid w:val="001C7EF6"/>
    <w:rsid w:val="001D0535"/>
    <w:rsid w:val="001D0B07"/>
    <w:rsid w:val="001D1017"/>
    <w:rsid w:val="001D13C5"/>
    <w:rsid w:val="001D14AC"/>
    <w:rsid w:val="001D1664"/>
    <w:rsid w:val="001D17AA"/>
    <w:rsid w:val="001D22A6"/>
    <w:rsid w:val="001D2867"/>
    <w:rsid w:val="001D299B"/>
    <w:rsid w:val="001D2D17"/>
    <w:rsid w:val="001D32BA"/>
    <w:rsid w:val="001D330C"/>
    <w:rsid w:val="001D35AB"/>
    <w:rsid w:val="001D35E6"/>
    <w:rsid w:val="001D39B2"/>
    <w:rsid w:val="001D39F6"/>
    <w:rsid w:val="001D3B96"/>
    <w:rsid w:val="001D3EB2"/>
    <w:rsid w:val="001D4100"/>
    <w:rsid w:val="001D426D"/>
    <w:rsid w:val="001D429E"/>
    <w:rsid w:val="001D44F3"/>
    <w:rsid w:val="001D4AE3"/>
    <w:rsid w:val="001D4B08"/>
    <w:rsid w:val="001D4BC6"/>
    <w:rsid w:val="001D4C07"/>
    <w:rsid w:val="001D4C6D"/>
    <w:rsid w:val="001D4DB4"/>
    <w:rsid w:val="001D4ECC"/>
    <w:rsid w:val="001D5A2E"/>
    <w:rsid w:val="001D5AFE"/>
    <w:rsid w:val="001D5D54"/>
    <w:rsid w:val="001D6520"/>
    <w:rsid w:val="001D6693"/>
    <w:rsid w:val="001D6A6F"/>
    <w:rsid w:val="001D6C74"/>
    <w:rsid w:val="001D75A1"/>
    <w:rsid w:val="001D7606"/>
    <w:rsid w:val="001E05B9"/>
    <w:rsid w:val="001E05E6"/>
    <w:rsid w:val="001E13B1"/>
    <w:rsid w:val="001E13D4"/>
    <w:rsid w:val="001E15C7"/>
    <w:rsid w:val="001E1646"/>
    <w:rsid w:val="001E1B4B"/>
    <w:rsid w:val="001E1EB1"/>
    <w:rsid w:val="001E20A9"/>
    <w:rsid w:val="001E29BE"/>
    <w:rsid w:val="001E2A49"/>
    <w:rsid w:val="001E2DF8"/>
    <w:rsid w:val="001E2E24"/>
    <w:rsid w:val="001E3356"/>
    <w:rsid w:val="001E3929"/>
    <w:rsid w:val="001E3B9C"/>
    <w:rsid w:val="001E3BC4"/>
    <w:rsid w:val="001E4088"/>
    <w:rsid w:val="001E4259"/>
    <w:rsid w:val="001E48E1"/>
    <w:rsid w:val="001E49A0"/>
    <w:rsid w:val="001E4F17"/>
    <w:rsid w:val="001E558A"/>
    <w:rsid w:val="001E639E"/>
    <w:rsid w:val="001E6AA0"/>
    <w:rsid w:val="001E6DC7"/>
    <w:rsid w:val="001E78B3"/>
    <w:rsid w:val="001E7C25"/>
    <w:rsid w:val="001F03D1"/>
    <w:rsid w:val="001F04D5"/>
    <w:rsid w:val="001F0752"/>
    <w:rsid w:val="001F0C15"/>
    <w:rsid w:val="001F0C9A"/>
    <w:rsid w:val="001F0D4C"/>
    <w:rsid w:val="001F116D"/>
    <w:rsid w:val="001F11DF"/>
    <w:rsid w:val="001F1821"/>
    <w:rsid w:val="001F1B70"/>
    <w:rsid w:val="001F1F08"/>
    <w:rsid w:val="001F2E4F"/>
    <w:rsid w:val="001F3062"/>
    <w:rsid w:val="001F34D2"/>
    <w:rsid w:val="001F35F3"/>
    <w:rsid w:val="001F380D"/>
    <w:rsid w:val="001F3C9D"/>
    <w:rsid w:val="001F43D5"/>
    <w:rsid w:val="001F4A89"/>
    <w:rsid w:val="001F4E59"/>
    <w:rsid w:val="001F4FE8"/>
    <w:rsid w:val="001F5422"/>
    <w:rsid w:val="001F5608"/>
    <w:rsid w:val="001F5818"/>
    <w:rsid w:val="001F5F07"/>
    <w:rsid w:val="001F6775"/>
    <w:rsid w:val="001F7547"/>
    <w:rsid w:val="001F7BD7"/>
    <w:rsid w:val="00200012"/>
    <w:rsid w:val="002000FB"/>
    <w:rsid w:val="00200154"/>
    <w:rsid w:val="0020141F"/>
    <w:rsid w:val="00201433"/>
    <w:rsid w:val="00201618"/>
    <w:rsid w:val="002017C3"/>
    <w:rsid w:val="00202644"/>
    <w:rsid w:val="0020468C"/>
    <w:rsid w:val="00204737"/>
    <w:rsid w:val="00204790"/>
    <w:rsid w:val="00204839"/>
    <w:rsid w:val="00204907"/>
    <w:rsid w:val="002050C2"/>
    <w:rsid w:val="002052E1"/>
    <w:rsid w:val="002053E6"/>
    <w:rsid w:val="0020591E"/>
    <w:rsid w:val="00205FDE"/>
    <w:rsid w:val="0020619B"/>
    <w:rsid w:val="002064F0"/>
    <w:rsid w:val="0020654A"/>
    <w:rsid w:val="0020674D"/>
    <w:rsid w:val="00206B35"/>
    <w:rsid w:val="00206B5A"/>
    <w:rsid w:val="00206D0E"/>
    <w:rsid w:val="00206DD1"/>
    <w:rsid w:val="00207379"/>
    <w:rsid w:val="002075F1"/>
    <w:rsid w:val="0020762B"/>
    <w:rsid w:val="00207D32"/>
    <w:rsid w:val="00210905"/>
    <w:rsid w:val="00210F4A"/>
    <w:rsid w:val="002110E4"/>
    <w:rsid w:val="00211168"/>
    <w:rsid w:val="00211AF9"/>
    <w:rsid w:val="00211FC9"/>
    <w:rsid w:val="00212200"/>
    <w:rsid w:val="00212702"/>
    <w:rsid w:val="00212726"/>
    <w:rsid w:val="00212C01"/>
    <w:rsid w:val="0021323C"/>
    <w:rsid w:val="0021348E"/>
    <w:rsid w:val="0021364F"/>
    <w:rsid w:val="002136F6"/>
    <w:rsid w:val="00213DBE"/>
    <w:rsid w:val="002141EF"/>
    <w:rsid w:val="0021431D"/>
    <w:rsid w:val="0021443B"/>
    <w:rsid w:val="002147D3"/>
    <w:rsid w:val="00214BE7"/>
    <w:rsid w:val="002151B1"/>
    <w:rsid w:val="002153ED"/>
    <w:rsid w:val="0021547D"/>
    <w:rsid w:val="00215681"/>
    <w:rsid w:val="002159E1"/>
    <w:rsid w:val="00215F2E"/>
    <w:rsid w:val="002164C7"/>
    <w:rsid w:val="00216B02"/>
    <w:rsid w:val="00216E7E"/>
    <w:rsid w:val="002171D6"/>
    <w:rsid w:val="002173A2"/>
    <w:rsid w:val="00217B35"/>
    <w:rsid w:val="00217B4D"/>
    <w:rsid w:val="00220185"/>
    <w:rsid w:val="002204B5"/>
    <w:rsid w:val="0022095E"/>
    <w:rsid w:val="00220A85"/>
    <w:rsid w:val="00220F90"/>
    <w:rsid w:val="00221486"/>
    <w:rsid w:val="002217C1"/>
    <w:rsid w:val="0022191A"/>
    <w:rsid w:val="00221BA1"/>
    <w:rsid w:val="00221D2A"/>
    <w:rsid w:val="00221D58"/>
    <w:rsid w:val="00221F31"/>
    <w:rsid w:val="002220C4"/>
    <w:rsid w:val="00222283"/>
    <w:rsid w:val="002228B9"/>
    <w:rsid w:val="002228DD"/>
    <w:rsid w:val="00222D97"/>
    <w:rsid w:val="00222E1C"/>
    <w:rsid w:val="00222E34"/>
    <w:rsid w:val="00223084"/>
    <w:rsid w:val="00223830"/>
    <w:rsid w:val="00223FF2"/>
    <w:rsid w:val="0022467B"/>
    <w:rsid w:val="002247F1"/>
    <w:rsid w:val="0022487E"/>
    <w:rsid w:val="00225092"/>
    <w:rsid w:val="00225268"/>
    <w:rsid w:val="00225608"/>
    <w:rsid w:val="002256C9"/>
    <w:rsid w:val="00225A3F"/>
    <w:rsid w:val="00225DE9"/>
    <w:rsid w:val="00225F11"/>
    <w:rsid w:val="0022626F"/>
    <w:rsid w:val="00226826"/>
    <w:rsid w:val="002269CC"/>
    <w:rsid w:val="00226AB1"/>
    <w:rsid w:val="00226F0C"/>
    <w:rsid w:val="00227122"/>
    <w:rsid w:val="00227271"/>
    <w:rsid w:val="002273CF"/>
    <w:rsid w:val="002277D7"/>
    <w:rsid w:val="0022785F"/>
    <w:rsid w:val="00227ABA"/>
    <w:rsid w:val="00227B7A"/>
    <w:rsid w:val="002308B2"/>
    <w:rsid w:val="002312EB"/>
    <w:rsid w:val="00231950"/>
    <w:rsid w:val="00231B96"/>
    <w:rsid w:val="00231CA9"/>
    <w:rsid w:val="00231D05"/>
    <w:rsid w:val="00231D82"/>
    <w:rsid w:val="00231EC2"/>
    <w:rsid w:val="0023204B"/>
    <w:rsid w:val="0023271C"/>
    <w:rsid w:val="002327B5"/>
    <w:rsid w:val="002329DF"/>
    <w:rsid w:val="00232C51"/>
    <w:rsid w:val="00232CFB"/>
    <w:rsid w:val="00232FA8"/>
    <w:rsid w:val="00232FAB"/>
    <w:rsid w:val="002330AD"/>
    <w:rsid w:val="002330D2"/>
    <w:rsid w:val="002334AE"/>
    <w:rsid w:val="002334EF"/>
    <w:rsid w:val="002338EB"/>
    <w:rsid w:val="00233A31"/>
    <w:rsid w:val="00233BE6"/>
    <w:rsid w:val="00234B5D"/>
    <w:rsid w:val="00234C95"/>
    <w:rsid w:val="002352FB"/>
    <w:rsid w:val="0023535B"/>
    <w:rsid w:val="00235ECE"/>
    <w:rsid w:val="00236004"/>
    <w:rsid w:val="002362D7"/>
    <w:rsid w:val="002365A0"/>
    <w:rsid w:val="00236EF6"/>
    <w:rsid w:val="002370EA"/>
    <w:rsid w:val="0023710B"/>
    <w:rsid w:val="00237557"/>
    <w:rsid w:val="00237782"/>
    <w:rsid w:val="00237A3B"/>
    <w:rsid w:val="00237D57"/>
    <w:rsid w:val="00237DB7"/>
    <w:rsid w:val="00237FA8"/>
    <w:rsid w:val="00237FCD"/>
    <w:rsid w:val="00240604"/>
    <w:rsid w:val="00240749"/>
    <w:rsid w:val="0024082F"/>
    <w:rsid w:val="0024089B"/>
    <w:rsid w:val="00240906"/>
    <w:rsid w:val="0024093D"/>
    <w:rsid w:val="00240BD9"/>
    <w:rsid w:val="00240FBE"/>
    <w:rsid w:val="002410E3"/>
    <w:rsid w:val="002419A4"/>
    <w:rsid w:val="00241F98"/>
    <w:rsid w:val="00242C62"/>
    <w:rsid w:val="00242D6D"/>
    <w:rsid w:val="00242EF5"/>
    <w:rsid w:val="00243510"/>
    <w:rsid w:val="002436ED"/>
    <w:rsid w:val="00243B9D"/>
    <w:rsid w:val="00243D77"/>
    <w:rsid w:val="002444F9"/>
    <w:rsid w:val="0024478E"/>
    <w:rsid w:val="00245059"/>
    <w:rsid w:val="00245270"/>
    <w:rsid w:val="002454D1"/>
    <w:rsid w:val="002456EC"/>
    <w:rsid w:val="00245740"/>
    <w:rsid w:val="00245E9C"/>
    <w:rsid w:val="0024606F"/>
    <w:rsid w:val="0024653D"/>
    <w:rsid w:val="0024773C"/>
    <w:rsid w:val="00247809"/>
    <w:rsid w:val="0024788D"/>
    <w:rsid w:val="002479E6"/>
    <w:rsid w:val="00247A21"/>
    <w:rsid w:val="002501F9"/>
    <w:rsid w:val="002505B8"/>
    <w:rsid w:val="002509F1"/>
    <w:rsid w:val="00250BF9"/>
    <w:rsid w:val="00250C80"/>
    <w:rsid w:val="0025155B"/>
    <w:rsid w:val="002515E0"/>
    <w:rsid w:val="0025194A"/>
    <w:rsid w:val="00251D0B"/>
    <w:rsid w:val="00251DE1"/>
    <w:rsid w:val="00251FCD"/>
    <w:rsid w:val="0025220B"/>
    <w:rsid w:val="00252A88"/>
    <w:rsid w:val="00252CD7"/>
    <w:rsid w:val="0025319E"/>
    <w:rsid w:val="00253339"/>
    <w:rsid w:val="00253623"/>
    <w:rsid w:val="00253CAE"/>
    <w:rsid w:val="00253FFC"/>
    <w:rsid w:val="002540D1"/>
    <w:rsid w:val="0025447B"/>
    <w:rsid w:val="002547BB"/>
    <w:rsid w:val="002548C6"/>
    <w:rsid w:val="0025492A"/>
    <w:rsid w:val="00255271"/>
    <w:rsid w:val="00255322"/>
    <w:rsid w:val="00255BFC"/>
    <w:rsid w:val="00255C2B"/>
    <w:rsid w:val="00255D30"/>
    <w:rsid w:val="00255F01"/>
    <w:rsid w:val="002561A1"/>
    <w:rsid w:val="002565E2"/>
    <w:rsid w:val="00256B58"/>
    <w:rsid w:val="00256C9B"/>
    <w:rsid w:val="00256F37"/>
    <w:rsid w:val="00257CF0"/>
    <w:rsid w:val="002601B0"/>
    <w:rsid w:val="002601B5"/>
    <w:rsid w:val="00260243"/>
    <w:rsid w:val="002603F3"/>
    <w:rsid w:val="002604FD"/>
    <w:rsid w:val="00260B77"/>
    <w:rsid w:val="0026156F"/>
    <w:rsid w:val="00261815"/>
    <w:rsid w:val="00261C6D"/>
    <w:rsid w:val="00261F7E"/>
    <w:rsid w:val="002622C8"/>
    <w:rsid w:val="00262441"/>
    <w:rsid w:val="002629D7"/>
    <w:rsid w:val="00262B5D"/>
    <w:rsid w:val="002635EC"/>
    <w:rsid w:val="00263ADD"/>
    <w:rsid w:val="00263B59"/>
    <w:rsid w:val="0026403A"/>
    <w:rsid w:val="002641B4"/>
    <w:rsid w:val="002642CB"/>
    <w:rsid w:val="0026514B"/>
    <w:rsid w:val="00265244"/>
    <w:rsid w:val="00265682"/>
    <w:rsid w:val="00265B91"/>
    <w:rsid w:val="00265ECD"/>
    <w:rsid w:val="00266137"/>
    <w:rsid w:val="002661C7"/>
    <w:rsid w:val="00266294"/>
    <w:rsid w:val="002663D2"/>
    <w:rsid w:val="0026679D"/>
    <w:rsid w:val="00266B7C"/>
    <w:rsid w:val="00266BE7"/>
    <w:rsid w:val="00266BFA"/>
    <w:rsid w:val="002670CB"/>
    <w:rsid w:val="0026718A"/>
    <w:rsid w:val="002673BA"/>
    <w:rsid w:val="00267550"/>
    <w:rsid w:val="002676E0"/>
    <w:rsid w:val="00267733"/>
    <w:rsid w:val="0026791B"/>
    <w:rsid w:val="00267C2B"/>
    <w:rsid w:val="00267DBF"/>
    <w:rsid w:val="00267F66"/>
    <w:rsid w:val="00270259"/>
    <w:rsid w:val="00270273"/>
    <w:rsid w:val="0027077B"/>
    <w:rsid w:val="00270B38"/>
    <w:rsid w:val="00270C27"/>
    <w:rsid w:val="00270DA0"/>
    <w:rsid w:val="00270ECB"/>
    <w:rsid w:val="00271859"/>
    <w:rsid w:val="00271DCD"/>
    <w:rsid w:val="00271FDD"/>
    <w:rsid w:val="002720AA"/>
    <w:rsid w:val="002722A7"/>
    <w:rsid w:val="00272338"/>
    <w:rsid w:val="00272548"/>
    <w:rsid w:val="0027342F"/>
    <w:rsid w:val="00273BB3"/>
    <w:rsid w:val="00274069"/>
    <w:rsid w:val="002740DF"/>
    <w:rsid w:val="0027437A"/>
    <w:rsid w:val="002744FA"/>
    <w:rsid w:val="00274654"/>
    <w:rsid w:val="00274897"/>
    <w:rsid w:val="00274DBB"/>
    <w:rsid w:val="00274ECE"/>
    <w:rsid w:val="0027540F"/>
    <w:rsid w:val="002760AF"/>
    <w:rsid w:val="002763C8"/>
    <w:rsid w:val="00277176"/>
    <w:rsid w:val="002776BE"/>
    <w:rsid w:val="00277E21"/>
    <w:rsid w:val="00280066"/>
    <w:rsid w:val="002801EC"/>
    <w:rsid w:val="0028091F"/>
    <w:rsid w:val="00280D02"/>
    <w:rsid w:val="00280E70"/>
    <w:rsid w:val="00281059"/>
    <w:rsid w:val="0028112A"/>
    <w:rsid w:val="00281458"/>
    <w:rsid w:val="0028151F"/>
    <w:rsid w:val="00281A79"/>
    <w:rsid w:val="00281ED7"/>
    <w:rsid w:val="00282584"/>
    <w:rsid w:val="0028274A"/>
    <w:rsid w:val="0028292E"/>
    <w:rsid w:val="0028298E"/>
    <w:rsid w:val="00282A4C"/>
    <w:rsid w:val="00282AA8"/>
    <w:rsid w:val="00282F4B"/>
    <w:rsid w:val="00283148"/>
    <w:rsid w:val="0028314A"/>
    <w:rsid w:val="00283647"/>
    <w:rsid w:val="0028384B"/>
    <w:rsid w:val="00283900"/>
    <w:rsid w:val="00283B8C"/>
    <w:rsid w:val="00283C40"/>
    <w:rsid w:val="0028429E"/>
    <w:rsid w:val="00284377"/>
    <w:rsid w:val="0028492C"/>
    <w:rsid w:val="00284B45"/>
    <w:rsid w:val="00284F1D"/>
    <w:rsid w:val="002850AA"/>
    <w:rsid w:val="0028525B"/>
    <w:rsid w:val="00285445"/>
    <w:rsid w:val="00285BA4"/>
    <w:rsid w:val="00286137"/>
    <w:rsid w:val="002861DF"/>
    <w:rsid w:val="002864BD"/>
    <w:rsid w:val="002865BA"/>
    <w:rsid w:val="0028681B"/>
    <w:rsid w:val="00286E57"/>
    <w:rsid w:val="00287459"/>
    <w:rsid w:val="002875A1"/>
    <w:rsid w:val="002904DB"/>
    <w:rsid w:val="00290574"/>
    <w:rsid w:val="00290583"/>
    <w:rsid w:val="00290728"/>
    <w:rsid w:val="00290A08"/>
    <w:rsid w:val="00290E06"/>
    <w:rsid w:val="002911B9"/>
    <w:rsid w:val="00291AE4"/>
    <w:rsid w:val="0029216F"/>
    <w:rsid w:val="002923E5"/>
    <w:rsid w:val="0029256A"/>
    <w:rsid w:val="00292A00"/>
    <w:rsid w:val="00292FD0"/>
    <w:rsid w:val="00293010"/>
    <w:rsid w:val="002932A8"/>
    <w:rsid w:val="00293371"/>
    <w:rsid w:val="002934C5"/>
    <w:rsid w:val="0029398C"/>
    <w:rsid w:val="002941E2"/>
    <w:rsid w:val="0029445B"/>
    <w:rsid w:val="002944EF"/>
    <w:rsid w:val="00294D8E"/>
    <w:rsid w:val="00295129"/>
    <w:rsid w:val="0029517B"/>
    <w:rsid w:val="00295498"/>
    <w:rsid w:val="00295964"/>
    <w:rsid w:val="00295CA3"/>
    <w:rsid w:val="00295E1D"/>
    <w:rsid w:val="0029625F"/>
    <w:rsid w:val="0029670D"/>
    <w:rsid w:val="0029683D"/>
    <w:rsid w:val="00297057"/>
    <w:rsid w:val="00297143"/>
    <w:rsid w:val="00297232"/>
    <w:rsid w:val="002973D1"/>
    <w:rsid w:val="00297E75"/>
    <w:rsid w:val="002A074E"/>
    <w:rsid w:val="002A0DEC"/>
    <w:rsid w:val="002A1F06"/>
    <w:rsid w:val="002A2617"/>
    <w:rsid w:val="002A27B0"/>
    <w:rsid w:val="002A2C3C"/>
    <w:rsid w:val="002A2DB9"/>
    <w:rsid w:val="002A2F4B"/>
    <w:rsid w:val="002A2FD2"/>
    <w:rsid w:val="002A32CA"/>
    <w:rsid w:val="002A343D"/>
    <w:rsid w:val="002A362D"/>
    <w:rsid w:val="002A3673"/>
    <w:rsid w:val="002A37DB"/>
    <w:rsid w:val="002A3A7F"/>
    <w:rsid w:val="002A4078"/>
    <w:rsid w:val="002A4183"/>
    <w:rsid w:val="002A4980"/>
    <w:rsid w:val="002A4B83"/>
    <w:rsid w:val="002A4C2E"/>
    <w:rsid w:val="002A65C8"/>
    <w:rsid w:val="002A66B1"/>
    <w:rsid w:val="002A68A2"/>
    <w:rsid w:val="002A6C86"/>
    <w:rsid w:val="002A7407"/>
    <w:rsid w:val="002A7843"/>
    <w:rsid w:val="002A78B6"/>
    <w:rsid w:val="002A7955"/>
    <w:rsid w:val="002A7C71"/>
    <w:rsid w:val="002B01AE"/>
    <w:rsid w:val="002B05F1"/>
    <w:rsid w:val="002B0913"/>
    <w:rsid w:val="002B0C70"/>
    <w:rsid w:val="002B0FEA"/>
    <w:rsid w:val="002B15E7"/>
    <w:rsid w:val="002B1AE3"/>
    <w:rsid w:val="002B2194"/>
    <w:rsid w:val="002B2839"/>
    <w:rsid w:val="002B2F0F"/>
    <w:rsid w:val="002B333D"/>
    <w:rsid w:val="002B373A"/>
    <w:rsid w:val="002B391D"/>
    <w:rsid w:val="002B39D8"/>
    <w:rsid w:val="002B3AC9"/>
    <w:rsid w:val="002B4334"/>
    <w:rsid w:val="002B478F"/>
    <w:rsid w:val="002B497B"/>
    <w:rsid w:val="002B50EF"/>
    <w:rsid w:val="002B63F1"/>
    <w:rsid w:val="002B69DD"/>
    <w:rsid w:val="002B6CD5"/>
    <w:rsid w:val="002B6F33"/>
    <w:rsid w:val="002B6F58"/>
    <w:rsid w:val="002B70E1"/>
    <w:rsid w:val="002B776A"/>
    <w:rsid w:val="002B77F9"/>
    <w:rsid w:val="002C0097"/>
    <w:rsid w:val="002C056E"/>
    <w:rsid w:val="002C08C7"/>
    <w:rsid w:val="002C0CE5"/>
    <w:rsid w:val="002C1DB8"/>
    <w:rsid w:val="002C2208"/>
    <w:rsid w:val="002C2330"/>
    <w:rsid w:val="002C238A"/>
    <w:rsid w:val="002C2464"/>
    <w:rsid w:val="002C2592"/>
    <w:rsid w:val="002C295F"/>
    <w:rsid w:val="002C2BCE"/>
    <w:rsid w:val="002C314D"/>
    <w:rsid w:val="002C31D5"/>
    <w:rsid w:val="002C3806"/>
    <w:rsid w:val="002C3966"/>
    <w:rsid w:val="002C42DF"/>
    <w:rsid w:val="002C43CF"/>
    <w:rsid w:val="002C4582"/>
    <w:rsid w:val="002C4949"/>
    <w:rsid w:val="002C4C0F"/>
    <w:rsid w:val="002C50AC"/>
    <w:rsid w:val="002C52F7"/>
    <w:rsid w:val="002C597F"/>
    <w:rsid w:val="002C5F2B"/>
    <w:rsid w:val="002C627F"/>
    <w:rsid w:val="002C6319"/>
    <w:rsid w:val="002C655E"/>
    <w:rsid w:val="002C6A28"/>
    <w:rsid w:val="002C6BE7"/>
    <w:rsid w:val="002C6F5F"/>
    <w:rsid w:val="002D0256"/>
    <w:rsid w:val="002D06E0"/>
    <w:rsid w:val="002D074B"/>
    <w:rsid w:val="002D10F4"/>
    <w:rsid w:val="002D1279"/>
    <w:rsid w:val="002D138D"/>
    <w:rsid w:val="002D1B7F"/>
    <w:rsid w:val="002D1E1B"/>
    <w:rsid w:val="002D224A"/>
    <w:rsid w:val="002D2D59"/>
    <w:rsid w:val="002D357E"/>
    <w:rsid w:val="002D3B7E"/>
    <w:rsid w:val="002D4145"/>
    <w:rsid w:val="002D4565"/>
    <w:rsid w:val="002D4656"/>
    <w:rsid w:val="002D5186"/>
    <w:rsid w:val="002D51D7"/>
    <w:rsid w:val="002D557C"/>
    <w:rsid w:val="002D5A8C"/>
    <w:rsid w:val="002D6075"/>
    <w:rsid w:val="002D636D"/>
    <w:rsid w:val="002D6523"/>
    <w:rsid w:val="002D6564"/>
    <w:rsid w:val="002D682C"/>
    <w:rsid w:val="002D6959"/>
    <w:rsid w:val="002D6A69"/>
    <w:rsid w:val="002D6E12"/>
    <w:rsid w:val="002D7029"/>
    <w:rsid w:val="002D7140"/>
    <w:rsid w:val="002D79EC"/>
    <w:rsid w:val="002E0334"/>
    <w:rsid w:val="002E04C7"/>
    <w:rsid w:val="002E0A9F"/>
    <w:rsid w:val="002E0C92"/>
    <w:rsid w:val="002E0E10"/>
    <w:rsid w:val="002E11E3"/>
    <w:rsid w:val="002E125A"/>
    <w:rsid w:val="002E1CDD"/>
    <w:rsid w:val="002E1E1D"/>
    <w:rsid w:val="002E20FB"/>
    <w:rsid w:val="002E21EC"/>
    <w:rsid w:val="002E2800"/>
    <w:rsid w:val="002E2A70"/>
    <w:rsid w:val="002E2DBA"/>
    <w:rsid w:val="002E3018"/>
    <w:rsid w:val="002E39AB"/>
    <w:rsid w:val="002E3E7F"/>
    <w:rsid w:val="002E45D0"/>
    <w:rsid w:val="002E4687"/>
    <w:rsid w:val="002E4E56"/>
    <w:rsid w:val="002E4EDD"/>
    <w:rsid w:val="002E5047"/>
    <w:rsid w:val="002E517B"/>
    <w:rsid w:val="002E5706"/>
    <w:rsid w:val="002E5981"/>
    <w:rsid w:val="002E5A25"/>
    <w:rsid w:val="002E614B"/>
    <w:rsid w:val="002E62D5"/>
    <w:rsid w:val="002E6515"/>
    <w:rsid w:val="002E6659"/>
    <w:rsid w:val="002E68BF"/>
    <w:rsid w:val="002E6A00"/>
    <w:rsid w:val="002E6D32"/>
    <w:rsid w:val="002E6E1E"/>
    <w:rsid w:val="002E6ED2"/>
    <w:rsid w:val="002E7583"/>
    <w:rsid w:val="002F00B7"/>
    <w:rsid w:val="002F049B"/>
    <w:rsid w:val="002F088E"/>
    <w:rsid w:val="002F12E3"/>
    <w:rsid w:val="002F1306"/>
    <w:rsid w:val="002F1472"/>
    <w:rsid w:val="002F153D"/>
    <w:rsid w:val="002F1B9E"/>
    <w:rsid w:val="002F1D43"/>
    <w:rsid w:val="002F1FAE"/>
    <w:rsid w:val="002F2688"/>
    <w:rsid w:val="002F2719"/>
    <w:rsid w:val="002F27A0"/>
    <w:rsid w:val="002F2B00"/>
    <w:rsid w:val="002F2C61"/>
    <w:rsid w:val="002F3410"/>
    <w:rsid w:val="002F42A5"/>
    <w:rsid w:val="002F439E"/>
    <w:rsid w:val="002F443E"/>
    <w:rsid w:val="002F46C1"/>
    <w:rsid w:val="002F470A"/>
    <w:rsid w:val="002F4AEE"/>
    <w:rsid w:val="002F4BDF"/>
    <w:rsid w:val="002F5740"/>
    <w:rsid w:val="002F5B07"/>
    <w:rsid w:val="002F6488"/>
    <w:rsid w:val="002F6C7B"/>
    <w:rsid w:val="00300136"/>
    <w:rsid w:val="00300180"/>
    <w:rsid w:val="003004E9"/>
    <w:rsid w:val="00300548"/>
    <w:rsid w:val="00300AA1"/>
    <w:rsid w:val="00300E25"/>
    <w:rsid w:val="003013E7"/>
    <w:rsid w:val="003016E3"/>
    <w:rsid w:val="003018EF"/>
    <w:rsid w:val="00301BD2"/>
    <w:rsid w:val="00302000"/>
    <w:rsid w:val="0030204E"/>
    <w:rsid w:val="00302DEA"/>
    <w:rsid w:val="0030352B"/>
    <w:rsid w:val="003045B1"/>
    <w:rsid w:val="0030464F"/>
    <w:rsid w:val="00304CC6"/>
    <w:rsid w:val="00305307"/>
    <w:rsid w:val="003055DC"/>
    <w:rsid w:val="00305979"/>
    <w:rsid w:val="00305AE5"/>
    <w:rsid w:val="003062DB"/>
    <w:rsid w:val="00306BCC"/>
    <w:rsid w:val="00306CD9"/>
    <w:rsid w:val="00306EC0"/>
    <w:rsid w:val="00306EF7"/>
    <w:rsid w:val="00307418"/>
    <w:rsid w:val="00307443"/>
    <w:rsid w:val="0030762F"/>
    <w:rsid w:val="00310366"/>
    <w:rsid w:val="0031066C"/>
    <w:rsid w:val="003109BD"/>
    <w:rsid w:val="003109FF"/>
    <w:rsid w:val="00310FE1"/>
    <w:rsid w:val="0031123A"/>
    <w:rsid w:val="0031189A"/>
    <w:rsid w:val="00311B8B"/>
    <w:rsid w:val="00311C0F"/>
    <w:rsid w:val="00311DF8"/>
    <w:rsid w:val="003126B9"/>
    <w:rsid w:val="00312B4C"/>
    <w:rsid w:val="00312C1A"/>
    <w:rsid w:val="00312E85"/>
    <w:rsid w:val="00312EC9"/>
    <w:rsid w:val="00312F15"/>
    <w:rsid w:val="00313007"/>
    <w:rsid w:val="003131C9"/>
    <w:rsid w:val="003132EB"/>
    <w:rsid w:val="0031375B"/>
    <w:rsid w:val="00313A20"/>
    <w:rsid w:val="00313D35"/>
    <w:rsid w:val="00313E40"/>
    <w:rsid w:val="00313EFE"/>
    <w:rsid w:val="00314340"/>
    <w:rsid w:val="00314496"/>
    <w:rsid w:val="00315675"/>
    <w:rsid w:val="00315C4B"/>
    <w:rsid w:val="00316706"/>
    <w:rsid w:val="00316931"/>
    <w:rsid w:val="00316BA4"/>
    <w:rsid w:val="00316C22"/>
    <w:rsid w:val="0031700B"/>
    <w:rsid w:val="00317172"/>
    <w:rsid w:val="003171CD"/>
    <w:rsid w:val="00317512"/>
    <w:rsid w:val="00317710"/>
    <w:rsid w:val="00317775"/>
    <w:rsid w:val="00317D6A"/>
    <w:rsid w:val="00317F99"/>
    <w:rsid w:val="00320213"/>
    <w:rsid w:val="00320231"/>
    <w:rsid w:val="003207FD"/>
    <w:rsid w:val="00320D52"/>
    <w:rsid w:val="00320F76"/>
    <w:rsid w:val="00320FDC"/>
    <w:rsid w:val="0032114F"/>
    <w:rsid w:val="00321246"/>
    <w:rsid w:val="00321604"/>
    <w:rsid w:val="003216D1"/>
    <w:rsid w:val="00321ACF"/>
    <w:rsid w:val="00321D23"/>
    <w:rsid w:val="0032217D"/>
    <w:rsid w:val="003227BD"/>
    <w:rsid w:val="00323390"/>
    <w:rsid w:val="003238D6"/>
    <w:rsid w:val="00323B3A"/>
    <w:rsid w:val="00323C87"/>
    <w:rsid w:val="00323CB6"/>
    <w:rsid w:val="0032460A"/>
    <w:rsid w:val="00324D27"/>
    <w:rsid w:val="00324E2B"/>
    <w:rsid w:val="0032554A"/>
    <w:rsid w:val="00325764"/>
    <w:rsid w:val="003268C5"/>
    <w:rsid w:val="00326903"/>
    <w:rsid w:val="0032715F"/>
    <w:rsid w:val="00327427"/>
    <w:rsid w:val="00327C86"/>
    <w:rsid w:val="003301D0"/>
    <w:rsid w:val="0033041B"/>
    <w:rsid w:val="00330A67"/>
    <w:rsid w:val="00330C27"/>
    <w:rsid w:val="00330CD4"/>
    <w:rsid w:val="003310D8"/>
    <w:rsid w:val="00331FC1"/>
    <w:rsid w:val="00332738"/>
    <w:rsid w:val="00332BBD"/>
    <w:rsid w:val="003336B9"/>
    <w:rsid w:val="00333A2D"/>
    <w:rsid w:val="00334948"/>
    <w:rsid w:val="00335078"/>
    <w:rsid w:val="0033594B"/>
    <w:rsid w:val="00335FEB"/>
    <w:rsid w:val="0033633D"/>
    <w:rsid w:val="003366B5"/>
    <w:rsid w:val="00336963"/>
    <w:rsid w:val="003378AA"/>
    <w:rsid w:val="0033792E"/>
    <w:rsid w:val="00337F3A"/>
    <w:rsid w:val="00337FF4"/>
    <w:rsid w:val="00340508"/>
    <w:rsid w:val="0034080F"/>
    <w:rsid w:val="00340A1B"/>
    <w:rsid w:val="00340F84"/>
    <w:rsid w:val="003417E2"/>
    <w:rsid w:val="0034195B"/>
    <w:rsid w:val="00341E34"/>
    <w:rsid w:val="003422CE"/>
    <w:rsid w:val="0034269E"/>
    <w:rsid w:val="00342776"/>
    <w:rsid w:val="00342C34"/>
    <w:rsid w:val="00342F9C"/>
    <w:rsid w:val="00343133"/>
    <w:rsid w:val="00343542"/>
    <w:rsid w:val="003435AC"/>
    <w:rsid w:val="0034363C"/>
    <w:rsid w:val="003436CD"/>
    <w:rsid w:val="003437A3"/>
    <w:rsid w:val="00343EB4"/>
    <w:rsid w:val="0034426A"/>
    <w:rsid w:val="00344965"/>
    <w:rsid w:val="003449F5"/>
    <w:rsid w:val="00344BE8"/>
    <w:rsid w:val="00344F22"/>
    <w:rsid w:val="00345392"/>
    <w:rsid w:val="00346083"/>
    <w:rsid w:val="003465EC"/>
    <w:rsid w:val="003466BE"/>
    <w:rsid w:val="003466F6"/>
    <w:rsid w:val="00346F58"/>
    <w:rsid w:val="003477C1"/>
    <w:rsid w:val="00347BA4"/>
    <w:rsid w:val="00347C9A"/>
    <w:rsid w:val="00350370"/>
    <w:rsid w:val="0035099B"/>
    <w:rsid w:val="00350CC4"/>
    <w:rsid w:val="00350ED2"/>
    <w:rsid w:val="00351290"/>
    <w:rsid w:val="00351366"/>
    <w:rsid w:val="00351523"/>
    <w:rsid w:val="00351A27"/>
    <w:rsid w:val="00351F98"/>
    <w:rsid w:val="0035208C"/>
    <w:rsid w:val="00352249"/>
    <w:rsid w:val="003523F3"/>
    <w:rsid w:val="00352992"/>
    <w:rsid w:val="0035349C"/>
    <w:rsid w:val="00353922"/>
    <w:rsid w:val="00353940"/>
    <w:rsid w:val="00353DF9"/>
    <w:rsid w:val="003546B9"/>
    <w:rsid w:val="00354CEE"/>
    <w:rsid w:val="00354DAB"/>
    <w:rsid w:val="00355309"/>
    <w:rsid w:val="00355A01"/>
    <w:rsid w:val="00355A7D"/>
    <w:rsid w:val="00355B19"/>
    <w:rsid w:val="00355DC0"/>
    <w:rsid w:val="003562FF"/>
    <w:rsid w:val="00356368"/>
    <w:rsid w:val="003564F7"/>
    <w:rsid w:val="003565DB"/>
    <w:rsid w:val="00356828"/>
    <w:rsid w:val="003568CF"/>
    <w:rsid w:val="00356ABF"/>
    <w:rsid w:val="00356E34"/>
    <w:rsid w:val="00356EAB"/>
    <w:rsid w:val="00356FE1"/>
    <w:rsid w:val="00357B2F"/>
    <w:rsid w:val="00357EF1"/>
    <w:rsid w:val="00357FC4"/>
    <w:rsid w:val="00360B88"/>
    <w:rsid w:val="0036134B"/>
    <w:rsid w:val="003617CB"/>
    <w:rsid w:val="003619CC"/>
    <w:rsid w:val="00361C9A"/>
    <w:rsid w:val="00361D49"/>
    <w:rsid w:val="00361E6F"/>
    <w:rsid w:val="00362286"/>
    <w:rsid w:val="0036234B"/>
    <w:rsid w:val="00362681"/>
    <w:rsid w:val="0036287F"/>
    <w:rsid w:val="00363440"/>
    <w:rsid w:val="0036362A"/>
    <w:rsid w:val="00363824"/>
    <w:rsid w:val="003641FB"/>
    <w:rsid w:val="0036427A"/>
    <w:rsid w:val="0036441A"/>
    <w:rsid w:val="00364B75"/>
    <w:rsid w:val="0036508B"/>
    <w:rsid w:val="00365196"/>
    <w:rsid w:val="00365568"/>
    <w:rsid w:val="003655D3"/>
    <w:rsid w:val="00365E8C"/>
    <w:rsid w:val="00365F2C"/>
    <w:rsid w:val="00366B81"/>
    <w:rsid w:val="0036704B"/>
    <w:rsid w:val="00367436"/>
    <w:rsid w:val="00367783"/>
    <w:rsid w:val="00367A65"/>
    <w:rsid w:val="00367C4C"/>
    <w:rsid w:val="00367C53"/>
    <w:rsid w:val="003703C7"/>
    <w:rsid w:val="00370827"/>
    <w:rsid w:val="003709C3"/>
    <w:rsid w:val="00371035"/>
    <w:rsid w:val="00371323"/>
    <w:rsid w:val="00371438"/>
    <w:rsid w:val="00371BAA"/>
    <w:rsid w:val="00371BB1"/>
    <w:rsid w:val="00372DDC"/>
    <w:rsid w:val="00372E44"/>
    <w:rsid w:val="0037349F"/>
    <w:rsid w:val="003738AC"/>
    <w:rsid w:val="00373934"/>
    <w:rsid w:val="00373F14"/>
    <w:rsid w:val="003743FE"/>
    <w:rsid w:val="003745A5"/>
    <w:rsid w:val="0037498E"/>
    <w:rsid w:val="00374F48"/>
    <w:rsid w:val="0037586A"/>
    <w:rsid w:val="00375B26"/>
    <w:rsid w:val="00375BE5"/>
    <w:rsid w:val="003762B1"/>
    <w:rsid w:val="0037660E"/>
    <w:rsid w:val="0037682C"/>
    <w:rsid w:val="00376ECB"/>
    <w:rsid w:val="0037704A"/>
    <w:rsid w:val="00377175"/>
    <w:rsid w:val="0037746D"/>
    <w:rsid w:val="003776CD"/>
    <w:rsid w:val="003778BA"/>
    <w:rsid w:val="00377A06"/>
    <w:rsid w:val="00377A80"/>
    <w:rsid w:val="0038047D"/>
    <w:rsid w:val="00380B5B"/>
    <w:rsid w:val="00380CAA"/>
    <w:rsid w:val="00381604"/>
    <w:rsid w:val="00381A62"/>
    <w:rsid w:val="00381BE9"/>
    <w:rsid w:val="003823DF"/>
    <w:rsid w:val="00382738"/>
    <w:rsid w:val="00382A2F"/>
    <w:rsid w:val="003830D0"/>
    <w:rsid w:val="003835A0"/>
    <w:rsid w:val="003835F0"/>
    <w:rsid w:val="003837E4"/>
    <w:rsid w:val="00383B7A"/>
    <w:rsid w:val="00383B9C"/>
    <w:rsid w:val="00383C45"/>
    <w:rsid w:val="00383E63"/>
    <w:rsid w:val="003840F0"/>
    <w:rsid w:val="00384250"/>
    <w:rsid w:val="00384412"/>
    <w:rsid w:val="00384668"/>
    <w:rsid w:val="00384788"/>
    <w:rsid w:val="00384B69"/>
    <w:rsid w:val="00384E33"/>
    <w:rsid w:val="00385278"/>
    <w:rsid w:val="00385505"/>
    <w:rsid w:val="0038588E"/>
    <w:rsid w:val="00385BC7"/>
    <w:rsid w:val="003867F3"/>
    <w:rsid w:val="00386EBB"/>
    <w:rsid w:val="00386EF6"/>
    <w:rsid w:val="00386FF8"/>
    <w:rsid w:val="00387398"/>
    <w:rsid w:val="00387D63"/>
    <w:rsid w:val="00387F01"/>
    <w:rsid w:val="0039061D"/>
    <w:rsid w:val="00391300"/>
    <w:rsid w:val="0039131E"/>
    <w:rsid w:val="00391574"/>
    <w:rsid w:val="003915CA"/>
    <w:rsid w:val="00391660"/>
    <w:rsid w:val="00391AD7"/>
    <w:rsid w:val="00391D99"/>
    <w:rsid w:val="003926A7"/>
    <w:rsid w:val="003928E8"/>
    <w:rsid w:val="00392DF1"/>
    <w:rsid w:val="003935EA"/>
    <w:rsid w:val="0039384E"/>
    <w:rsid w:val="00393B7D"/>
    <w:rsid w:val="00393C16"/>
    <w:rsid w:val="00393E1E"/>
    <w:rsid w:val="00394046"/>
    <w:rsid w:val="00394063"/>
    <w:rsid w:val="003948D3"/>
    <w:rsid w:val="00394917"/>
    <w:rsid w:val="00394A51"/>
    <w:rsid w:val="00395696"/>
    <w:rsid w:val="00395832"/>
    <w:rsid w:val="00395876"/>
    <w:rsid w:val="00395AD8"/>
    <w:rsid w:val="00395CD8"/>
    <w:rsid w:val="0039629B"/>
    <w:rsid w:val="003966BC"/>
    <w:rsid w:val="00396C99"/>
    <w:rsid w:val="0039725B"/>
    <w:rsid w:val="0039782A"/>
    <w:rsid w:val="0039785B"/>
    <w:rsid w:val="003978A3"/>
    <w:rsid w:val="00397A32"/>
    <w:rsid w:val="00397BF4"/>
    <w:rsid w:val="003A014D"/>
    <w:rsid w:val="003A031B"/>
    <w:rsid w:val="003A0ABC"/>
    <w:rsid w:val="003A0BAF"/>
    <w:rsid w:val="003A0BCE"/>
    <w:rsid w:val="003A1014"/>
    <w:rsid w:val="003A1C61"/>
    <w:rsid w:val="003A1F20"/>
    <w:rsid w:val="003A2211"/>
    <w:rsid w:val="003A2456"/>
    <w:rsid w:val="003A250F"/>
    <w:rsid w:val="003A26EA"/>
    <w:rsid w:val="003A2EB4"/>
    <w:rsid w:val="003A318D"/>
    <w:rsid w:val="003A33A2"/>
    <w:rsid w:val="003A368B"/>
    <w:rsid w:val="003A3C34"/>
    <w:rsid w:val="003A4A5B"/>
    <w:rsid w:val="003A4D47"/>
    <w:rsid w:val="003A4F15"/>
    <w:rsid w:val="003A543E"/>
    <w:rsid w:val="003A5B33"/>
    <w:rsid w:val="003A5F15"/>
    <w:rsid w:val="003A6B5E"/>
    <w:rsid w:val="003A6C7C"/>
    <w:rsid w:val="003A6D91"/>
    <w:rsid w:val="003A7172"/>
    <w:rsid w:val="003A746F"/>
    <w:rsid w:val="003A7D9F"/>
    <w:rsid w:val="003B0DE7"/>
    <w:rsid w:val="003B0F25"/>
    <w:rsid w:val="003B1F22"/>
    <w:rsid w:val="003B22EF"/>
    <w:rsid w:val="003B24B1"/>
    <w:rsid w:val="003B24B4"/>
    <w:rsid w:val="003B2B1E"/>
    <w:rsid w:val="003B2C4B"/>
    <w:rsid w:val="003B2C54"/>
    <w:rsid w:val="003B31E0"/>
    <w:rsid w:val="003B32AA"/>
    <w:rsid w:val="003B3775"/>
    <w:rsid w:val="003B4871"/>
    <w:rsid w:val="003B4A39"/>
    <w:rsid w:val="003B551E"/>
    <w:rsid w:val="003B55B9"/>
    <w:rsid w:val="003B5813"/>
    <w:rsid w:val="003B5A0B"/>
    <w:rsid w:val="003B6158"/>
    <w:rsid w:val="003B6A34"/>
    <w:rsid w:val="003B6B53"/>
    <w:rsid w:val="003B6C98"/>
    <w:rsid w:val="003B7053"/>
    <w:rsid w:val="003B71AC"/>
    <w:rsid w:val="003B75A8"/>
    <w:rsid w:val="003B77A6"/>
    <w:rsid w:val="003B77F8"/>
    <w:rsid w:val="003B7894"/>
    <w:rsid w:val="003B7E28"/>
    <w:rsid w:val="003B7F93"/>
    <w:rsid w:val="003C0013"/>
    <w:rsid w:val="003C062E"/>
    <w:rsid w:val="003C0817"/>
    <w:rsid w:val="003C0B23"/>
    <w:rsid w:val="003C0D34"/>
    <w:rsid w:val="003C1414"/>
    <w:rsid w:val="003C1C72"/>
    <w:rsid w:val="003C1D04"/>
    <w:rsid w:val="003C1E5F"/>
    <w:rsid w:val="003C208A"/>
    <w:rsid w:val="003C2098"/>
    <w:rsid w:val="003C20CB"/>
    <w:rsid w:val="003C2418"/>
    <w:rsid w:val="003C2444"/>
    <w:rsid w:val="003C26A7"/>
    <w:rsid w:val="003C278E"/>
    <w:rsid w:val="003C2AB9"/>
    <w:rsid w:val="003C2EBA"/>
    <w:rsid w:val="003C34AC"/>
    <w:rsid w:val="003C37F4"/>
    <w:rsid w:val="003C38D3"/>
    <w:rsid w:val="003C39AC"/>
    <w:rsid w:val="003C3B94"/>
    <w:rsid w:val="003C45D2"/>
    <w:rsid w:val="003C466D"/>
    <w:rsid w:val="003C4C03"/>
    <w:rsid w:val="003C515F"/>
    <w:rsid w:val="003C5724"/>
    <w:rsid w:val="003C591F"/>
    <w:rsid w:val="003C628A"/>
    <w:rsid w:val="003C6DAD"/>
    <w:rsid w:val="003C6F42"/>
    <w:rsid w:val="003C7023"/>
    <w:rsid w:val="003C70D3"/>
    <w:rsid w:val="003C7114"/>
    <w:rsid w:val="003C752A"/>
    <w:rsid w:val="003C795B"/>
    <w:rsid w:val="003C7C0A"/>
    <w:rsid w:val="003C7EC6"/>
    <w:rsid w:val="003D00A2"/>
    <w:rsid w:val="003D0368"/>
    <w:rsid w:val="003D072E"/>
    <w:rsid w:val="003D0823"/>
    <w:rsid w:val="003D0A5E"/>
    <w:rsid w:val="003D0E0E"/>
    <w:rsid w:val="003D0EB1"/>
    <w:rsid w:val="003D10D6"/>
    <w:rsid w:val="003D165A"/>
    <w:rsid w:val="003D17C0"/>
    <w:rsid w:val="003D191C"/>
    <w:rsid w:val="003D19AF"/>
    <w:rsid w:val="003D19B0"/>
    <w:rsid w:val="003D1C0C"/>
    <w:rsid w:val="003D1DB4"/>
    <w:rsid w:val="003D1E3C"/>
    <w:rsid w:val="003D20BE"/>
    <w:rsid w:val="003D217C"/>
    <w:rsid w:val="003D3017"/>
    <w:rsid w:val="003D3610"/>
    <w:rsid w:val="003D3C30"/>
    <w:rsid w:val="003D3D77"/>
    <w:rsid w:val="003D3DFD"/>
    <w:rsid w:val="003D4A38"/>
    <w:rsid w:val="003D4C14"/>
    <w:rsid w:val="003D4C1E"/>
    <w:rsid w:val="003D50FC"/>
    <w:rsid w:val="003D5271"/>
    <w:rsid w:val="003D5740"/>
    <w:rsid w:val="003D583C"/>
    <w:rsid w:val="003D5C72"/>
    <w:rsid w:val="003D6304"/>
    <w:rsid w:val="003D6515"/>
    <w:rsid w:val="003D6DD6"/>
    <w:rsid w:val="003D7141"/>
    <w:rsid w:val="003D7339"/>
    <w:rsid w:val="003D7406"/>
    <w:rsid w:val="003D782A"/>
    <w:rsid w:val="003D7E35"/>
    <w:rsid w:val="003D7FB6"/>
    <w:rsid w:val="003E0584"/>
    <w:rsid w:val="003E08DE"/>
    <w:rsid w:val="003E08F1"/>
    <w:rsid w:val="003E0901"/>
    <w:rsid w:val="003E0F01"/>
    <w:rsid w:val="003E0FC8"/>
    <w:rsid w:val="003E114E"/>
    <w:rsid w:val="003E19EE"/>
    <w:rsid w:val="003E19F7"/>
    <w:rsid w:val="003E1C5E"/>
    <w:rsid w:val="003E1DAF"/>
    <w:rsid w:val="003E2163"/>
    <w:rsid w:val="003E2299"/>
    <w:rsid w:val="003E22D6"/>
    <w:rsid w:val="003E276E"/>
    <w:rsid w:val="003E2BB3"/>
    <w:rsid w:val="003E2F55"/>
    <w:rsid w:val="003E315D"/>
    <w:rsid w:val="003E340A"/>
    <w:rsid w:val="003E3594"/>
    <w:rsid w:val="003E3875"/>
    <w:rsid w:val="003E3895"/>
    <w:rsid w:val="003E38D9"/>
    <w:rsid w:val="003E3BDB"/>
    <w:rsid w:val="003E3E22"/>
    <w:rsid w:val="003E45C9"/>
    <w:rsid w:val="003E4D2C"/>
    <w:rsid w:val="003E4F5E"/>
    <w:rsid w:val="003E53BE"/>
    <w:rsid w:val="003E5502"/>
    <w:rsid w:val="003E55D4"/>
    <w:rsid w:val="003E59E6"/>
    <w:rsid w:val="003E5C5E"/>
    <w:rsid w:val="003E5E09"/>
    <w:rsid w:val="003E5EA1"/>
    <w:rsid w:val="003E66AF"/>
    <w:rsid w:val="003E6A69"/>
    <w:rsid w:val="003E702F"/>
    <w:rsid w:val="003E70EF"/>
    <w:rsid w:val="003E72F9"/>
    <w:rsid w:val="003E7A51"/>
    <w:rsid w:val="003E7D86"/>
    <w:rsid w:val="003F023F"/>
    <w:rsid w:val="003F0777"/>
    <w:rsid w:val="003F088E"/>
    <w:rsid w:val="003F09BE"/>
    <w:rsid w:val="003F1566"/>
    <w:rsid w:val="003F1AA7"/>
    <w:rsid w:val="003F1D4B"/>
    <w:rsid w:val="003F1D5D"/>
    <w:rsid w:val="003F26B5"/>
    <w:rsid w:val="003F2C0D"/>
    <w:rsid w:val="003F2DD3"/>
    <w:rsid w:val="003F2E08"/>
    <w:rsid w:val="003F317E"/>
    <w:rsid w:val="003F3452"/>
    <w:rsid w:val="003F3763"/>
    <w:rsid w:val="003F3984"/>
    <w:rsid w:val="003F408F"/>
    <w:rsid w:val="003F44A0"/>
    <w:rsid w:val="003F44AD"/>
    <w:rsid w:val="003F4620"/>
    <w:rsid w:val="003F4624"/>
    <w:rsid w:val="003F47BA"/>
    <w:rsid w:val="003F49F2"/>
    <w:rsid w:val="003F4ACE"/>
    <w:rsid w:val="003F4B4D"/>
    <w:rsid w:val="003F510B"/>
    <w:rsid w:val="003F5299"/>
    <w:rsid w:val="003F53F0"/>
    <w:rsid w:val="003F5644"/>
    <w:rsid w:val="003F5973"/>
    <w:rsid w:val="003F6241"/>
    <w:rsid w:val="003F63BB"/>
    <w:rsid w:val="003F64D0"/>
    <w:rsid w:val="003F6889"/>
    <w:rsid w:val="003F6C89"/>
    <w:rsid w:val="003F6E22"/>
    <w:rsid w:val="003F6F40"/>
    <w:rsid w:val="003F758C"/>
    <w:rsid w:val="003F7764"/>
    <w:rsid w:val="003F78C0"/>
    <w:rsid w:val="003F7BA2"/>
    <w:rsid w:val="003F7DAA"/>
    <w:rsid w:val="003F7F4A"/>
    <w:rsid w:val="00400279"/>
    <w:rsid w:val="00400352"/>
    <w:rsid w:val="0040045A"/>
    <w:rsid w:val="0040073D"/>
    <w:rsid w:val="00400786"/>
    <w:rsid w:val="00400B7C"/>
    <w:rsid w:val="00400F1D"/>
    <w:rsid w:val="00401034"/>
    <w:rsid w:val="00401394"/>
    <w:rsid w:val="0040152D"/>
    <w:rsid w:val="00401589"/>
    <w:rsid w:val="00401D9D"/>
    <w:rsid w:val="00401FF3"/>
    <w:rsid w:val="0040250C"/>
    <w:rsid w:val="00402547"/>
    <w:rsid w:val="004027B4"/>
    <w:rsid w:val="004029BD"/>
    <w:rsid w:val="004031BB"/>
    <w:rsid w:val="004033A5"/>
    <w:rsid w:val="004033E5"/>
    <w:rsid w:val="004039DC"/>
    <w:rsid w:val="00403F0B"/>
    <w:rsid w:val="00404278"/>
    <w:rsid w:val="004042BD"/>
    <w:rsid w:val="004048F9"/>
    <w:rsid w:val="00404954"/>
    <w:rsid w:val="004049CD"/>
    <w:rsid w:val="00404BA0"/>
    <w:rsid w:val="004051BD"/>
    <w:rsid w:val="0040548B"/>
    <w:rsid w:val="0040559E"/>
    <w:rsid w:val="00405DD5"/>
    <w:rsid w:val="00406130"/>
    <w:rsid w:val="004061C2"/>
    <w:rsid w:val="0040742F"/>
    <w:rsid w:val="00407A0F"/>
    <w:rsid w:val="00407DAD"/>
    <w:rsid w:val="00407F61"/>
    <w:rsid w:val="0041052C"/>
    <w:rsid w:val="00411390"/>
    <w:rsid w:val="004113BE"/>
    <w:rsid w:val="004115F5"/>
    <w:rsid w:val="004117CD"/>
    <w:rsid w:val="0041198C"/>
    <w:rsid w:val="00411CC0"/>
    <w:rsid w:val="00411D22"/>
    <w:rsid w:val="004120C6"/>
    <w:rsid w:val="00412114"/>
    <w:rsid w:val="004126A0"/>
    <w:rsid w:val="00413136"/>
    <w:rsid w:val="0041348C"/>
    <w:rsid w:val="00413DA7"/>
    <w:rsid w:val="0041413B"/>
    <w:rsid w:val="00414906"/>
    <w:rsid w:val="00414CAE"/>
    <w:rsid w:val="00414D96"/>
    <w:rsid w:val="00415020"/>
    <w:rsid w:val="004156FB"/>
    <w:rsid w:val="00415ABD"/>
    <w:rsid w:val="0041678A"/>
    <w:rsid w:val="00416DC3"/>
    <w:rsid w:val="00417061"/>
    <w:rsid w:val="00417089"/>
    <w:rsid w:val="004171F7"/>
    <w:rsid w:val="00417309"/>
    <w:rsid w:val="004173AF"/>
    <w:rsid w:val="00417CD5"/>
    <w:rsid w:val="00417CF3"/>
    <w:rsid w:val="00420224"/>
    <w:rsid w:val="0042035B"/>
    <w:rsid w:val="004208A7"/>
    <w:rsid w:val="00421630"/>
    <w:rsid w:val="004216D1"/>
    <w:rsid w:val="00421759"/>
    <w:rsid w:val="00421FA7"/>
    <w:rsid w:val="00422341"/>
    <w:rsid w:val="00422672"/>
    <w:rsid w:val="00422688"/>
    <w:rsid w:val="00422833"/>
    <w:rsid w:val="004229C8"/>
    <w:rsid w:val="00422CB3"/>
    <w:rsid w:val="00422FB9"/>
    <w:rsid w:val="00423277"/>
    <w:rsid w:val="0042330C"/>
    <w:rsid w:val="004238B7"/>
    <w:rsid w:val="00423EDE"/>
    <w:rsid w:val="0042426D"/>
    <w:rsid w:val="00424612"/>
    <w:rsid w:val="00424DA7"/>
    <w:rsid w:val="00425223"/>
    <w:rsid w:val="0042642D"/>
    <w:rsid w:val="0042710D"/>
    <w:rsid w:val="00427300"/>
    <w:rsid w:val="004278D8"/>
    <w:rsid w:val="00427CE1"/>
    <w:rsid w:val="00427E3E"/>
    <w:rsid w:val="004300FC"/>
    <w:rsid w:val="0043030F"/>
    <w:rsid w:val="0043047E"/>
    <w:rsid w:val="00430B9A"/>
    <w:rsid w:val="00430D38"/>
    <w:rsid w:val="00430F54"/>
    <w:rsid w:val="004310EA"/>
    <w:rsid w:val="00431144"/>
    <w:rsid w:val="00431B98"/>
    <w:rsid w:val="00431FAD"/>
    <w:rsid w:val="004326A2"/>
    <w:rsid w:val="00432F85"/>
    <w:rsid w:val="0043306A"/>
    <w:rsid w:val="00433405"/>
    <w:rsid w:val="004334BC"/>
    <w:rsid w:val="00433566"/>
    <w:rsid w:val="00433610"/>
    <w:rsid w:val="00433736"/>
    <w:rsid w:val="00434065"/>
    <w:rsid w:val="00434382"/>
    <w:rsid w:val="00434703"/>
    <w:rsid w:val="0043526A"/>
    <w:rsid w:val="00435580"/>
    <w:rsid w:val="00435891"/>
    <w:rsid w:val="00435D28"/>
    <w:rsid w:val="004360A9"/>
    <w:rsid w:val="00436E43"/>
    <w:rsid w:val="0044060F"/>
    <w:rsid w:val="0044065F"/>
    <w:rsid w:val="0044067E"/>
    <w:rsid w:val="004406C5"/>
    <w:rsid w:val="0044091F"/>
    <w:rsid w:val="00440BAE"/>
    <w:rsid w:val="00440C9D"/>
    <w:rsid w:val="0044148F"/>
    <w:rsid w:val="004417F3"/>
    <w:rsid w:val="004419E6"/>
    <w:rsid w:val="00442197"/>
    <w:rsid w:val="00442441"/>
    <w:rsid w:val="0044293B"/>
    <w:rsid w:val="004429B9"/>
    <w:rsid w:val="004429BE"/>
    <w:rsid w:val="00442A38"/>
    <w:rsid w:val="004430ED"/>
    <w:rsid w:val="00443C7C"/>
    <w:rsid w:val="00443D72"/>
    <w:rsid w:val="00443F44"/>
    <w:rsid w:val="00444561"/>
    <w:rsid w:val="00444570"/>
    <w:rsid w:val="00444D74"/>
    <w:rsid w:val="00444EC2"/>
    <w:rsid w:val="00444ED8"/>
    <w:rsid w:val="004450E3"/>
    <w:rsid w:val="00445142"/>
    <w:rsid w:val="00445186"/>
    <w:rsid w:val="004452C0"/>
    <w:rsid w:val="004454E9"/>
    <w:rsid w:val="004458E0"/>
    <w:rsid w:val="00445EDD"/>
    <w:rsid w:val="004469F3"/>
    <w:rsid w:val="00446A82"/>
    <w:rsid w:val="00446E6C"/>
    <w:rsid w:val="00447653"/>
    <w:rsid w:val="004476B9"/>
    <w:rsid w:val="00447848"/>
    <w:rsid w:val="0045045A"/>
    <w:rsid w:val="004508BA"/>
    <w:rsid w:val="00450AB1"/>
    <w:rsid w:val="00450AF3"/>
    <w:rsid w:val="00450D97"/>
    <w:rsid w:val="00450D9B"/>
    <w:rsid w:val="00450F11"/>
    <w:rsid w:val="00451056"/>
    <w:rsid w:val="00451091"/>
    <w:rsid w:val="00451538"/>
    <w:rsid w:val="00451969"/>
    <w:rsid w:val="00451CAE"/>
    <w:rsid w:val="004520F4"/>
    <w:rsid w:val="00452CBB"/>
    <w:rsid w:val="0045303E"/>
    <w:rsid w:val="00453C50"/>
    <w:rsid w:val="00453D1F"/>
    <w:rsid w:val="00453EEB"/>
    <w:rsid w:val="004547AF"/>
    <w:rsid w:val="004552A8"/>
    <w:rsid w:val="0045541C"/>
    <w:rsid w:val="004554A3"/>
    <w:rsid w:val="0045567F"/>
    <w:rsid w:val="00455A39"/>
    <w:rsid w:val="00455AEF"/>
    <w:rsid w:val="00455CAA"/>
    <w:rsid w:val="00455EAD"/>
    <w:rsid w:val="004562F1"/>
    <w:rsid w:val="00456359"/>
    <w:rsid w:val="00456392"/>
    <w:rsid w:val="0045649F"/>
    <w:rsid w:val="00456913"/>
    <w:rsid w:val="00456B8C"/>
    <w:rsid w:val="00456E1E"/>
    <w:rsid w:val="004606DF"/>
    <w:rsid w:val="00460E0A"/>
    <w:rsid w:val="00460F16"/>
    <w:rsid w:val="00461258"/>
    <w:rsid w:val="004613B7"/>
    <w:rsid w:val="0046141F"/>
    <w:rsid w:val="004614DB"/>
    <w:rsid w:val="00461FDF"/>
    <w:rsid w:val="00462172"/>
    <w:rsid w:val="004627D4"/>
    <w:rsid w:val="00462FD8"/>
    <w:rsid w:val="00463189"/>
    <w:rsid w:val="00463687"/>
    <w:rsid w:val="004636A3"/>
    <w:rsid w:val="0046370E"/>
    <w:rsid w:val="0046384C"/>
    <w:rsid w:val="004639B3"/>
    <w:rsid w:val="00463E0A"/>
    <w:rsid w:val="004640AA"/>
    <w:rsid w:val="00464237"/>
    <w:rsid w:val="004647C7"/>
    <w:rsid w:val="00464A89"/>
    <w:rsid w:val="00464BFD"/>
    <w:rsid w:val="004650EB"/>
    <w:rsid w:val="00465262"/>
    <w:rsid w:val="004655EF"/>
    <w:rsid w:val="00465AED"/>
    <w:rsid w:val="00465B2B"/>
    <w:rsid w:val="00465D90"/>
    <w:rsid w:val="00466200"/>
    <w:rsid w:val="0046633D"/>
    <w:rsid w:val="00466634"/>
    <w:rsid w:val="004666CA"/>
    <w:rsid w:val="00466E0D"/>
    <w:rsid w:val="00466E7D"/>
    <w:rsid w:val="00467013"/>
    <w:rsid w:val="0046731D"/>
    <w:rsid w:val="004674D6"/>
    <w:rsid w:val="0046774E"/>
    <w:rsid w:val="0046783E"/>
    <w:rsid w:val="00467970"/>
    <w:rsid w:val="00467AD9"/>
    <w:rsid w:val="00467C26"/>
    <w:rsid w:val="00467C80"/>
    <w:rsid w:val="00470413"/>
    <w:rsid w:val="004704CA"/>
    <w:rsid w:val="00471215"/>
    <w:rsid w:val="0047125A"/>
    <w:rsid w:val="004712CE"/>
    <w:rsid w:val="004715EF"/>
    <w:rsid w:val="00471711"/>
    <w:rsid w:val="0047189A"/>
    <w:rsid w:val="004718A1"/>
    <w:rsid w:val="00471CDB"/>
    <w:rsid w:val="00471D29"/>
    <w:rsid w:val="0047207F"/>
    <w:rsid w:val="004721BD"/>
    <w:rsid w:val="00472633"/>
    <w:rsid w:val="004727CB"/>
    <w:rsid w:val="004729AB"/>
    <w:rsid w:val="00472A4B"/>
    <w:rsid w:val="00472AAF"/>
    <w:rsid w:val="00472B72"/>
    <w:rsid w:val="00472D95"/>
    <w:rsid w:val="00472E9E"/>
    <w:rsid w:val="00473045"/>
    <w:rsid w:val="00473343"/>
    <w:rsid w:val="00473C06"/>
    <w:rsid w:val="00474149"/>
    <w:rsid w:val="004742AD"/>
    <w:rsid w:val="00474627"/>
    <w:rsid w:val="004748FA"/>
    <w:rsid w:val="00475265"/>
    <w:rsid w:val="004756F1"/>
    <w:rsid w:val="004759CD"/>
    <w:rsid w:val="004759FB"/>
    <w:rsid w:val="00475AC1"/>
    <w:rsid w:val="00475BE4"/>
    <w:rsid w:val="00475E67"/>
    <w:rsid w:val="004768EB"/>
    <w:rsid w:val="00476943"/>
    <w:rsid w:val="00476F33"/>
    <w:rsid w:val="00477054"/>
    <w:rsid w:val="004774B0"/>
    <w:rsid w:val="00477BFD"/>
    <w:rsid w:val="0048078E"/>
    <w:rsid w:val="00480894"/>
    <w:rsid w:val="004808DA"/>
    <w:rsid w:val="00480ABE"/>
    <w:rsid w:val="00480BC4"/>
    <w:rsid w:val="00481199"/>
    <w:rsid w:val="00481CB9"/>
    <w:rsid w:val="00482FCE"/>
    <w:rsid w:val="00483316"/>
    <w:rsid w:val="0048343C"/>
    <w:rsid w:val="004836CA"/>
    <w:rsid w:val="004836FA"/>
    <w:rsid w:val="00483757"/>
    <w:rsid w:val="0048392D"/>
    <w:rsid w:val="004843A9"/>
    <w:rsid w:val="004843FD"/>
    <w:rsid w:val="0048462D"/>
    <w:rsid w:val="00484658"/>
    <w:rsid w:val="0048484F"/>
    <w:rsid w:val="00484895"/>
    <w:rsid w:val="004848B6"/>
    <w:rsid w:val="004848C6"/>
    <w:rsid w:val="00484DC3"/>
    <w:rsid w:val="0048549B"/>
    <w:rsid w:val="0048551E"/>
    <w:rsid w:val="0048560F"/>
    <w:rsid w:val="004859CD"/>
    <w:rsid w:val="00485F51"/>
    <w:rsid w:val="00486066"/>
    <w:rsid w:val="00486B0A"/>
    <w:rsid w:val="00486CD0"/>
    <w:rsid w:val="00486D9D"/>
    <w:rsid w:val="004879C1"/>
    <w:rsid w:val="00487A50"/>
    <w:rsid w:val="00487C5C"/>
    <w:rsid w:val="00487E40"/>
    <w:rsid w:val="00487EDA"/>
    <w:rsid w:val="004904C9"/>
    <w:rsid w:val="00490B8F"/>
    <w:rsid w:val="004927E0"/>
    <w:rsid w:val="00492FB6"/>
    <w:rsid w:val="00493496"/>
    <w:rsid w:val="0049352D"/>
    <w:rsid w:val="0049370A"/>
    <w:rsid w:val="0049393D"/>
    <w:rsid w:val="00493D3F"/>
    <w:rsid w:val="00493FB7"/>
    <w:rsid w:val="004940D3"/>
    <w:rsid w:val="004945BF"/>
    <w:rsid w:val="004945FC"/>
    <w:rsid w:val="00494AB4"/>
    <w:rsid w:val="00494ECF"/>
    <w:rsid w:val="00495169"/>
    <w:rsid w:val="00495394"/>
    <w:rsid w:val="004954DD"/>
    <w:rsid w:val="0049554C"/>
    <w:rsid w:val="00495864"/>
    <w:rsid w:val="00495B76"/>
    <w:rsid w:val="00496035"/>
    <w:rsid w:val="004962E2"/>
    <w:rsid w:val="004962F1"/>
    <w:rsid w:val="00496460"/>
    <w:rsid w:val="004964A0"/>
    <w:rsid w:val="00496ACD"/>
    <w:rsid w:val="00496BB4"/>
    <w:rsid w:val="00496DB7"/>
    <w:rsid w:val="00496EA0"/>
    <w:rsid w:val="00497399"/>
    <w:rsid w:val="00497402"/>
    <w:rsid w:val="00497A65"/>
    <w:rsid w:val="00497C72"/>
    <w:rsid w:val="004A0355"/>
    <w:rsid w:val="004A07DB"/>
    <w:rsid w:val="004A0889"/>
    <w:rsid w:val="004A0E20"/>
    <w:rsid w:val="004A0FBE"/>
    <w:rsid w:val="004A158B"/>
    <w:rsid w:val="004A1828"/>
    <w:rsid w:val="004A1C00"/>
    <w:rsid w:val="004A1FC8"/>
    <w:rsid w:val="004A22AC"/>
    <w:rsid w:val="004A231C"/>
    <w:rsid w:val="004A248A"/>
    <w:rsid w:val="004A2BC6"/>
    <w:rsid w:val="004A2D6B"/>
    <w:rsid w:val="004A2EB9"/>
    <w:rsid w:val="004A2FD6"/>
    <w:rsid w:val="004A3101"/>
    <w:rsid w:val="004A34D1"/>
    <w:rsid w:val="004A351E"/>
    <w:rsid w:val="004A36EF"/>
    <w:rsid w:val="004A3D6E"/>
    <w:rsid w:val="004A4632"/>
    <w:rsid w:val="004A4A06"/>
    <w:rsid w:val="004A4E96"/>
    <w:rsid w:val="004A4FB2"/>
    <w:rsid w:val="004A59E3"/>
    <w:rsid w:val="004A5E91"/>
    <w:rsid w:val="004A604F"/>
    <w:rsid w:val="004A614A"/>
    <w:rsid w:val="004A61DE"/>
    <w:rsid w:val="004A62F3"/>
    <w:rsid w:val="004A69C8"/>
    <w:rsid w:val="004A6F65"/>
    <w:rsid w:val="004A7452"/>
    <w:rsid w:val="004A7BDC"/>
    <w:rsid w:val="004A7CDE"/>
    <w:rsid w:val="004A7DEE"/>
    <w:rsid w:val="004B00C4"/>
    <w:rsid w:val="004B0194"/>
    <w:rsid w:val="004B0325"/>
    <w:rsid w:val="004B0653"/>
    <w:rsid w:val="004B0B6E"/>
    <w:rsid w:val="004B0CB7"/>
    <w:rsid w:val="004B1AA4"/>
    <w:rsid w:val="004B1B9A"/>
    <w:rsid w:val="004B1BB4"/>
    <w:rsid w:val="004B2039"/>
    <w:rsid w:val="004B268A"/>
    <w:rsid w:val="004B29E0"/>
    <w:rsid w:val="004B2AB5"/>
    <w:rsid w:val="004B2BAB"/>
    <w:rsid w:val="004B2D01"/>
    <w:rsid w:val="004B2D53"/>
    <w:rsid w:val="004B2D8F"/>
    <w:rsid w:val="004B3232"/>
    <w:rsid w:val="004B3820"/>
    <w:rsid w:val="004B3E37"/>
    <w:rsid w:val="004B3FF3"/>
    <w:rsid w:val="004B410A"/>
    <w:rsid w:val="004B421D"/>
    <w:rsid w:val="004B4FEC"/>
    <w:rsid w:val="004B595B"/>
    <w:rsid w:val="004B5BD4"/>
    <w:rsid w:val="004B5D47"/>
    <w:rsid w:val="004B631C"/>
    <w:rsid w:val="004B65F8"/>
    <w:rsid w:val="004B674C"/>
    <w:rsid w:val="004B6CB0"/>
    <w:rsid w:val="004B7CAE"/>
    <w:rsid w:val="004C01A9"/>
    <w:rsid w:val="004C041E"/>
    <w:rsid w:val="004C043F"/>
    <w:rsid w:val="004C0463"/>
    <w:rsid w:val="004C0E2A"/>
    <w:rsid w:val="004C0E8E"/>
    <w:rsid w:val="004C0F3C"/>
    <w:rsid w:val="004C1837"/>
    <w:rsid w:val="004C1924"/>
    <w:rsid w:val="004C1F46"/>
    <w:rsid w:val="004C2642"/>
    <w:rsid w:val="004C27AF"/>
    <w:rsid w:val="004C2962"/>
    <w:rsid w:val="004C2D1B"/>
    <w:rsid w:val="004C2F4D"/>
    <w:rsid w:val="004C33BF"/>
    <w:rsid w:val="004C356D"/>
    <w:rsid w:val="004C37E5"/>
    <w:rsid w:val="004C3874"/>
    <w:rsid w:val="004C39EE"/>
    <w:rsid w:val="004C3F27"/>
    <w:rsid w:val="004C446D"/>
    <w:rsid w:val="004C481F"/>
    <w:rsid w:val="004C4953"/>
    <w:rsid w:val="004C4CD0"/>
    <w:rsid w:val="004C4D95"/>
    <w:rsid w:val="004C4F9B"/>
    <w:rsid w:val="004C50AC"/>
    <w:rsid w:val="004C51DD"/>
    <w:rsid w:val="004C51F0"/>
    <w:rsid w:val="004C5C86"/>
    <w:rsid w:val="004C63E3"/>
    <w:rsid w:val="004C641C"/>
    <w:rsid w:val="004C6924"/>
    <w:rsid w:val="004C6CD4"/>
    <w:rsid w:val="004C6DA2"/>
    <w:rsid w:val="004C6E12"/>
    <w:rsid w:val="004C7233"/>
    <w:rsid w:val="004D019C"/>
    <w:rsid w:val="004D0299"/>
    <w:rsid w:val="004D03FF"/>
    <w:rsid w:val="004D0B0D"/>
    <w:rsid w:val="004D0DC2"/>
    <w:rsid w:val="004D0F0F"/>
    <w:rsid w:val="004D0FAD"/>
    <w:rsid w:val="004D1554"/>
    <w:rsid w:val="004D2519"/>
    <w:rsid w:val="004D2B05"/>
    <w:rsid w:val="004D2B44"/>
    <w:rsid w:val="004D3249"/>
    <w:rsid w:val="004D343D"/>
    <w:rsid w:val="004D35C1"/>
    <w:rsid w:val="004D3C8B"/>
    <w:rsid w:val="004D4345"/>
    <w:rsid w:val="004D4A24"/>
    <w:rsid w:val="004D4A7D"/>
    <w:rsid w:val="004D4B2B"/>
    <w:rsid w:val="004D4CA3"/>
    <w:rsid w:val="004D50C5"/>
    <w:rsid w:val="004D51AB"/>
    <w:rsid w:val="004D5713"/>
    <w:rsid w:val="004D64CE"/>
    <w:rsid w:val="004D6509"/>
    <w:rsid w:val="004D666F"/>
    <w:rsid w:val="004D6948"/>
    <w:rsid w:val="004D697C"/>
    <w:rsid w:val="004D6B1D"/>
    <w:rsid w:val="004D6BC2"/>
    <w:rsid w:val="004D79E0"/>
    <w:rsid w:val="004D7A75"/>
    <w:rsid w:val="004D7CB5"/>
    <w:rsid w:val="004E021E"/>
    <w:rsid w:val="004E03F5"/>
    <w:rsid w:val="004E0658"/>
    <w:rsid w:val="004E0A1C"/>
    <w:rsid w:val="004E0CA7"/>
    <w:rsid w:val="004E140A"/>
    <w:rsid w:val="004E1CE4"/>
    <w:rsid w:val="004E1D55"/>
    <w:rsid w:val="004E1D5E"/>
    <w:rsid w:val="004E1D5F"/>
    <w:rsid w:val="004E1E06"/>
    <w:rsid w:val="004E205E"/>
    <w:rsid w:val="004E2075"/>
    <w:rsid w:val="004E2362"/>
    <w:rsid w:val="004E23F7"/>
    <w:rsid w:val="004E257D"/>
    <w:rsid w:val="004E2822"/>
    <w:rsid w:val="004E2CA1"/>
    <w:rsid w:val="004E2D16"/>
    <w:rsid w:val="004E2D6C"/>
    <w:rsid w:val="004E2DF1"/>
    <w:rsid w:val="004E2FB7"/>
    <w:rsid w:val="004E31D1"/>
    <w:rsid w:val="004E39E3"/>
    <w:rsid w:val="004E3D94"/>
    <w:rsid w:val="004E44BB"/>
    <w:rsid w:val="004E4503"/>
    <w:rsid w:val="004E45E5"/>
    <w:rsid w:val="004E475A"/>
    <w:rsid w:val="004E4D91"/>
    <w:rsid w:val="004E51A1"/>
    <w:rsid w:val="004E52CD"/>
    <w:rsid w:val="004E5353"/>
    <w:rsid w:val="004E53BF"/>
    <w:rsid w:val="004E5DB7"/>
    <w:rsid w:val="004E60C6"/>
    <w:rsid w:val="004E6132"/>
    <w:rsid w:val="004E65CF"/>
    <w:rsid w:val="004E667F"/>
    <w:rsid w:val="004E68D0"/>
    <w:rsid w:val="004E7A60"/>
    <w:rsid w:val="004F01F9"/>
    <w:rsid w:val="004F0410"/>
    <w:rsid w:val="004F0751"/>
    <w:rsid w:val="004F0960"/>
    <w:rsid w:val="004F0BD7"/>
    <w:rsid w:val="004F0C9F"/>
    <w:rsid w:val="004F130A"/>
    <w:rsid w:val="004F1456"/>
    <w:rsid w:val="004F1BCA"/>
    <w:rsid w:val="004F1F3C"/>
    <w:rsid w:val="004F26BC"/>
    <w:rsid w:val="004F29AA"/>
    <w:rsid w:val="004F2D86"/>
    <w:rsid w:val="004F3015"/>
    <w:rsid w:val="004F324B"/>
    <w:rsid w:val="004F3826"/>
    <w:rsid w:val="004F3A9D"/>
    <w:rsid w:val="004F3C4B"/>
    <w:rsid w:val="004F3C70"/>
    <w:rsid w:val="004F493A"/>
    <w:rsid w:val="004F4BA7"/>
    <w:rsid w:val="004F4D60"/>
    <w:rsid w:val="004F5960"/>
    <w:rsid w:val="004F5BA5"/>
    <w:rsid w:val="004F5BF0"/>
    <w:rsid w:val="004F5F79"/>
    <w:rsid w:val="004F6474"/>
    <w:rsid w:val="004F6594"/>
    <w:rsid w:val="004F6825"/>
    <w:rsid w:val="004F6B44"/>
    <w:rsid w:val="004F6BAB"/>
    <w:rsid w:val="004F6DAB"/>
    <w:rsid w:val="004F7610"/>
    <w:rsid w:val="004F7D28"/>
    <w:rsid w:val="004F7DEB"/>
    <w:rsid w:val="004F7F46"/>
    <w:rsid w:val="00500032"/>
    <w:rsid w:val="00500959"/>
    <w:rsid w:val="005009B4"/>
    <w:rsid w:val="00500D63"/>
    <w:rsid w:val="00500EAF"/>
    <w:rsid w:val="00501B7C"/>
    <w:rsid w:val="00501D82"/>
    <w:rsid w:val="0050240A"/>
    <w:rsid w:val="00502426"/>
    <w:rsid w:val="0050280F"/>
    <w:rsid w:val="00502E4B"/>
    <w:rsid w:val="00502EF5"/>
    <w:rsid w:val="005032F0"/>
    <w:rsid w:val="0050356E"/>
    <w:rsid w:val="0050421E"/>
    <w:rsid w:val="00504734"/>
    <w:rsid w:val="00504933"/>
    <w:rsid w:val="00504967"/>
    <w:rsid w:val="005049DB"/>
    <w:rsid w:val="00505064"/>
    <w:rsid w:val="00505D6E"/>
    <w:rsid w:val="00506989"/>
    <w:rsid w:val="00506BF8"/>
    <w:rsid w:val="00507073"/>
    <w:rsid w:val="005072BA"/>
    <w:rsid w:val="0050749A"/>
    <w:rsid w:val="005074DE"/>
    <w:rsid w:val="00507566"/>
    <w:rsid w:val="00507E4C"/>
    <w:rsid w:val="005100B6"/>
    <w:rsid w:val="005102E9"/>
    <w:rsid w:val="005103F3"/>
    <w:rsid w:val="00510973"/>
    <w:rsid w:val="00510A35"/>
    <w:rsid w:val="00510B36"/>
    <w:rsid w:val="0051118B"/>
    <w:rsid w:val="00511271"/>
    <w:rsid w:val="00511360"/>
    <w:rsid w:val="005116B6"/>
    <w:rsid w:val="00511F47"/>
    <w:rsid w:val="00512707"/>
    <w:rsid w:val="0051287C"/>
    <w:rsid w:val="00512BBD"/>
    <w:rsid w:val="00513009"/>
    <w:rsid w:val="005136E8"/>
    <w:rsid w:val="00513A91"/>
    <w:rsid w:val="00513DD3"/>
    <w:rsid w:val="00513F31"/>
    <w:rsid w:val="00514229"/>
    <w:rsid w:val="00514484"/>
    <w:rsid w:val="00514569"/>
    <w:rsid w:val="00514619"/>
    <w:rsid w:val="0051497E"/>
    <w:rsid w:val="00514B30"/>
    <w:rsid w:val="00514BE2"/>
    <w:rsid w:val="00514DBF"/>
    <w:rsid w:val="00514E99"/>
    <w:rsid w:val="005151F7"/>
    <w:rsid w:val="005153DE"/>
    <w:rsid w:val="0051568A"/>
    <w:rsid w:val="00515A38"/>
    <w:rsid w:val="00515BDC"/>
    <w:rsid w:val="00516015"/>
    <w:rsid w:val="0051625D"/>
    <w:rsid w:val="00516A04"/>
    <w:rsid w:val="00516B47"/>
    <w:rsid w:val="00516B69"/>
    <w:rsid w:val="005170F0"/>
    <w:rsid w:val="005174CC"/>
    <w:rsid w:val="005174D2"/>
    <w:rsid w:val="005177D5"/>
    <w:rsid w:val="00517BEC"/>
    <w:rsid w:val="00517C3E"/>
    <w:rsid w:val="00517D72"/>
    <w:rsid w:val="00517F55"/>
    <w:rsid w:val="00520835"/>
    <w:rsid w:val="005209CA"/>
    <w:rsid w:val="00520B10"/>
    <w:rsid w:val="00520D1B"/>
    <w:rsid w:val="005210F3"/>
    <w:rsid w:val="0052115D"/>
    <w:rsid w:val="00521728"/>
    <w:rsid w:val="00521885"/>
    <w:rsid w:val="00521999"/>
    <w:rsid w:val="00521D06"/>
    <w:rsid w:val="00521D89"/>
    <w:rsid w:val="00521ED1"/>
    <w:rsid w:val="00521F33"/>
    <w:rsid w:val="005220E4"/>
    <w:rsid w:val="005220FF"/>
    <w:rsid w:val="00522864"/>
    <w:rsid w:val="00522D6D"/>
    <w:rsid w:val="00522F50"/>
    <w:rsid w:val="005230EB"/>
    <w:rsid w:val="005236F3"/>
    <w:rsid w:val="005239C5"/>
    <w:rsid w:val="00523A5E"/>
    <w:rsid w:val="00523D8A"/>
    <w:rsid w:val="00524722"/>
    <w:rsid w:val="00524A94"/>
    <w:rsid w:val="00524F10"/>
    <w:rsid w:val="0052566B"/>
    <w:rsid w:val="00525DAA"/>
    <w:rsid w:val="00526BE2"/>
    <w:rsid w:val="00526C6C"/>
    <w:rsid w:val="00527085"/>
    <w:rsid w:val="00527E61"/>
    <w:rsid w:val="00530605"/>
    <w:rsid w:val="00530849"/>
    <w:rsid w:val="00530ADA"/>
    <w:rsid w:val="00530BE6"/>
    <w:rsid w:val="0053116A"/>
    <w:rsid w:val="00531355"/>
    <w:rsid w:val="005319A8"/>
    <w:rsid w:val="00532601"/>
    <w:rsid w:val="0053295D"/>
    <w:rsid w:val="00532FD8"/>
    <w:rsid w:val="0053336D"/>
    <w:rsid w:val="005333A5"/>
    <w:rsid w:val="00533B37"/>
    <w:rsid w:val="00533FC6"/>
    <w:rsid w:val="00534767"/>
    <w:rsid w:val="0053482E"/>
    <w:rsid w:val="005349AD"/>
    <w:rsid w:val="00534A5E"/>
    <w:rsid w:val="00534B8E"/>
    <w:rsid w:val="00535116"/>
    <w:rsid w:val="00535204"/>
    <w:rsid w:val="00535A27"/>
    <w:rsid w:val="00535C62"/>
    <w:rsid w:val="005364B3"/>
    <w:rsid w:val="005364BB"/>
    <w:rsid w:val="00536719"/>
    <w:rsid w:val="00536BDF"/>
    <w:rsid w:val="00536C5B"/>
    <w:rsid w:val="0053718A"/>
    <w:rsid w:val="0053729B"/>
    <w:rsid w:val="0053791B"/>
    <w:rsid w:val="00537E49"/>
    <w:rsid w:val="00537F42"/>
    <w:rsid w:val="00540CC2"/>
    <w:rsid w:val="00540D5E"/>
    <w:rsid w:val="0054107B"/>
    <w:rsid w:val="005410B5"/>
    <w:rsid w:val="005411D4"/>
    <w:rsid w:val="00541308"/>
    <w:rsid w:val="005414F8"/>
    <w:rsid w:val="00541CEC"/>
    <w:rsid w:val="00541EE0"/>
    <w:rsid w:val="00542179"/>
    <w:rsid w:val="0054241A"/>
    <w:rsid w:val="0054275C"/>
    <w:rsid w:val="005428DB"/>
    <w:rsid w:val="0054322C"/>
    <w:rsid w:val="00543B1B"/>
    <w:rsid w:val="00543B33"/>
    <w:rsid w:val="00543F4D"/>
    <w:rsid w:val="00544201"/>
    <w:rsid w:val="00544543"/>
    <w:rsid w:val="00544ADC"/>
    <w:rsid w:val="00544BF5"/>
    <w:rsid w:val="0054591B"/>
    <w:rsid w:val="00545954"/>
    <w:rsid w:val="00545B10"/>
    <w:rsid w:val="00545C4A"/>
    <w:rsid w:val="00545CB6"/>
    <w:rsid w:val="005460B2"/>
    <w:rsid w:val="00546908"/>
    <w:rsid w:val="00546B3F"/>
    <w:rsid w:val="00546BC9"/>
    <w:rsid w:val="00546C59"/>
    <w:rsid w:val="00546F6C"/>
    <w:rsid w:val="0054713F"/>
    <w:rsid w:val="005472D7"/>
    <w:rsid w:val="0054777B"/>
    <w:rsid w:val="00547959"/>
    <w:rsid w:val="00547E94"/>
    <w:rsid w:val="0055021A"/>
    <w:rsid w:val="0055033C"/>
    <w:rsid w:val="00550925"/>
    <w:rsid w:val="005509FC"/>
    <w:rsid w:val="00550ACD"/>
    <w:rsid w:val="00550AD1"/>
    <w:rsid w:val="00550BB8"/>
    <w:rsid w:val="00550D29"/>
    <w:rsid w:val="00551316"/>
    <w:rsid w:val="005514DA"/>
    <w:rsid w:val="00551763"/>
    <w:rsid w:val="00551C07"/>
    <w:rsid w:val="00551D3E"/>
    <w:rsid w:val="00552199"/>
    <w:rsid w:val="005521D8"/>
    <w:rsid w:val="00552491"/>
    <w:rsid w:val="00552775"/>
    <w:rsid w:val="005527FE"/>
    <w:rsid w:val="00552DDC"/>
    <w:rsid w:val="00553017"/>
    <w:rsid w:val="0055327F"/>
    <w:rsid w:val="00553C5D"/>
    <w:rsid w:val="00553D7E"/>
    <w:rsid w:val="005541E5"/>
    <w:rsid w:val="00554380"/>
    <w:rsid w:val="00554909"/>
    <w:rsid w:val="00555040"/>
    <w:rsid w:val="00555116"/>
    <w:rsid w:val="00555123"/>
    <w:rsid w:val="00555A56"/>
    <w:rsid w:val="00555B14"/>
    <w:rsid w:val="00555E7F"/>
    <w:rsid w:val="00556447"/>
    <w:rsid w:val="00556950"/>
    <w:rsid w:val="00556A83"/>
    <w:rsid w:val="00556CA9"/>
    <w:rsid w:val="00556CDA"/>
    <w:rsid w:val="00556EE5"/>
    <w:rsid w:val="00557287"/>
    <w:rsid w:val="0055770C"/>
    <w:rsid w:val="0055794D"/>
    <w:rsid w:val="00557C95"/>
    <w:rsid w:val="00557D9A"/>
    <w:rsid w:val="00560B72"/>
    <w:rsid w:val="00560CF7"/>
    <w:rsid w:val="00560F50"/>
    <w:rsid w:val="005614B1"/>
    <w:rsid w:val="00561DC4"/>
    <w:rsid w:val="00561FFA"/>
    <w:rsid w:val="005621BD"/>
    <w:rsid w:val="005625A4"/>
    <w:rsid w:val="00562681"/>
    <w:rsid w:val="00563139"/>
    <w:rsid w:val="005632D0"/>
    <w:rsid w:val="005635DC"/>
    <w:rsid w:val="00563991"/>
    <w:rsid w:val="00563BA5"/>
    <w:rsid w:val="005644FD"/>
    <w:rsid w:val="00564BC9"/>
    <w:rsid w:val="00564C53"/>
    <w:rsid w:val="00564D91"/>
    <w:rsid w:val="00564DEB"/>
    <w:rsid w:val="005658B5"/>
    <w:rsid w:val="0056593C"/>
    <w:rsid w:val="00565B48"/>
    <w:rsid w:val="00565F64"/>
    <w:rsid w:val="005661B5"/>
    <w:rsid w:val="005662CD"/>
    <w:rsid w:val="00566379"/>
    <w:rsid w:val="00566473"/>
    <w:rsid w:val="0056699C"/>
    <w:rsid w:val="005674D3"/>
    <w:rsid w:val="00570E0C"/>
    <w:rsid w:val="0057195E"/>
    <w:rsid w:val="00571C4F"/>
    <w:rsid w:val="00571DE6"/>
    <w:rsid w:val="00571F46"/>
    <w:rsid w:val="005726B2"/>
    <w:rsid w:val="005729BF"/>
    <w:rsid w:val="0057368C"/>
    <w:rsid w:val="00573E90"/>
    <w:rsid w:val="0057508D"/>
    <w:rsid w:val="005752C9"/>
    <w:rsid w:val="0057543C"/>
    <w:rsid w:val="00575968"/>
    <w:rsid w:val="00575AB0"/>
    <w:rsid w:val="005764BD"/>
    <w:rsid w:val="005774AB"/>
    <w:rsid w:val="0057768C"/>
    <w:rsid w:val="00577A2C"/>
    <w:rsid w:val="00580660"/>
    <w:rsid w:val="005809F9"/>
    <w:rsid w:val="00580FA1"/>
    <w:rsid w:val="0058124E"/>
    <w:rsid w:val="005817E5"/>
    <w:rsid w:val="00581AF5"/>
    <w:rsid w:val="00582028"/>
    <w:rsid w:val="00582210"/>
    <w:rsid w:val="005823ED"/>
    <w:rsid w:val="0058267F"/>
    <w:rsid w:val="0058280F"/>
    <w:rsid w:val="005828BA"/>
    <w:rsid w:val="005828D1"/>
    <w:rsid w:val="00582BE9"/>
    <w:rsid w:val="00582BED"/>
    <w:rsid w:val="00582EC3"/>
    <w:rsid w:val="00582F13"/>
    <w:rsid w:val="00582F6B"/>
    <w:rsid w:val="00582FB4"/>
    <w:rsid w:val="0058308C"/>
    <w:rsid w:val="00583294"/>
    <w:rsid w:val="00583550"/>
    <w:rsid w:val="00584280"/>
    <w:rsid w:val="005843DA"/>
    <w:rsid w:val="005847C3"/>
    <w:rsid w:val="0058489C"/>
    <w:rsid w:val="00585211"/>
    <w:rsid w:val="00586493"/>
    <w:rsid w:val="00586577"/>
    <w:rsid w:val="00586752"/>
    <w:rsid w:val="0058695F"/>
    <w:rsid w:val="00586AC8"/>
    <w:rsid w:val="005871E8"/>
    <w:rsid w:val="00587781"/>
    <w:rsid w:val="005878A6"/>
    <w:rsid w:val="00587905"/>
    <w:rsid w:val="00587AEF"/>
    <w:rsid w:val="00590012"/>
    <w:rsid w:val="0059028F"/>
    <w:rsid w:val="00590A45"/>
    <w:rsid w:val="00590A67"/>
    <w:rsid w:val="00590D07"/>
    <w:rsid w:val="00590D2C"/>
    <w:rsid w:val="0059120D"/>
    <w:rsid w:val="005913EB"/>
    <w:rsid w:val="005916E9"/>
    <w:rsid w:val="00591920"/>
    <w:rsid w:val="005919B1"/>
    <w:rsid w:val="00591AFD"/>
    <w:rsid w:val="00592948"/>
    <w:rsid w:val="00592D29"/>
    <w:rsid w:val="00592D5C"/>
    <w:rsid w:val="00592F3E"/>
    <w:rsid w:val="00593083"/>
    <w:rsid w:val="0059316E"/>
    <w:rsid w:val="005931B3"/>
    <w:rsid w:val="005939F8"/>
    <w:rsid w:val="00593CF3"/>
    <w:rsid w:val="0059427B"/>
    <w:rsid w:val="0059493E"/>
    <w:rsid w:val="00594A09"/>
    <w:rsid w:val="00594A0E"/>
    <w:rsid w:val="00594D21"/>
    <w:rsid w:val="005950B1"/>
    <w:rsid w:val="00595864"/>
    <w:rsid w:val="00595D51"/>
    <w:rsid w:val="00595D9B"/>
    <w:rsid w:val="00595F01"/>
    <w:rsid w:val="00595FF6"/>
    <w:rsid w:val="005960EB"/>
    <w:rsid w:val="00596786"/>
    <w:rsid w:val="00596910"/>
    <w:rsid w:val="00596DA8"/>
    <w:rsid w:val="00596E58"/>
    <w:rsid w:val="00596EA9"/>
    <w:rsid w:val="00596EE3"/>
    <w:rsid w:val="00597310"/>
    <w:rsid w:val="00597391"/>
    <w:rsid w:val="005974FB"/>
    <w:rsid w:val="0059753A"/>
    <w:rsid w:val="00597642"/>
    <w:rsid w:val="00597D67"/>
    <w:rsid w:val="00597F2F"/>
    <w:rsid w:val="00597FE6"/>
    <w:rsid w:val="005A0480"/>
    <w:rsid w:val="005A0926"/>
    <w:rsid w:val="005A0975"/>
    <w:rsid w:val="005A0C08"/>
    <w:rsid w:val="005A11C3"/>
    <w:rsid w:val="005A134E"/>
    <w:rsid w:val="005A1603"/>
    <w:rsid w:val="005A1F89"/>
    <w:rsid w:val="005A2013"/>
    <w:rsid w:val="005A208E"/>
    <w:rsid w:val="005A20FA"/>
    <w:rsid w:val="005A22B6"/>
    <w:rsid w:val="005A2594"/>
    <w:rsid w:val="005A2B2B"/>
    <w:rsid w:val="005A2CC8"/>
    <w:rsid w:val="005A30CE"/>
    <w:rsid w:val="005A3195"/>
    <w:rsid w:val="005A31CE"/>
    <w:rsid w:val="005A3272"/>
    <w:rsid w:val="005A3756"/>
    <w:rsid w:val="005A3A7E"/>
    <w:rsid w:val="005A427E"/>
    <w:rsid w:val="005A4A1A"/>
    <w:rsid w:val="005A4D5A"/>
    <w:rsid w:val="005A5068"/>
    <w:rsid w:val="005A5347"/>
    <w:rsid w:val="005A56F6"/>
    <w:rsid w:val="005A57FA"/>
    <w:rsid w:val="005A58D8"/>
    <w:rsid w:val="005A58E0"/>
    <w:rsid w:val="005A6432"/>
    <w:rsid w:val="005A6462"/>
    <w:rsid w:val="005A65D4"/>
    <w:rsid w:val="005A6B78"/>
    <w:rsid w:val="005A6FF5"/>
    <w:rsid w:val="005A719B"/>
    <w:rsid w:val="005A73D4"/>
    <w:rsid w:val="005A79B6"/>
    <w:rsid w:val="005A7D14"/>
    <w:rsid w:val="005B04D6"/>
    <w:rsid w:val="005B0616"/>
    <w:rsid w:val="005B063B"/>
    <w:rsid w:val="005B0C7F"/>
    <w:rsid w:val="005B110A"/>
    <w:rsid w:val="005B116D"/>
    <w:rsid w:val="005B1202"/>
    <w:rsid w:val="005B1D82"/>
    <w:rsid w:val="005B21E5"/>
    <w:rsid w:val="005B2374"/>
    <w:rsid w:val="005B25D0"/>
    <w:rsid w:val="005B2671"/>
    <w:rsid w:val="005B269E"/>
    <w:rsid w:val="005B2C71"/>
    <w:rsid w:val="005B2DD1"/>
    <w:rsid w:val="005B381B"/>
    <w:rsid w:val="005B3B8F"/>
    <w:rsid w:val="005B3CB4"/>
    <w:rsid w:val="005B3CD4"/>
    <w:rsid w:val="005B47D0"/>
    <w:rsid w:val="005B4982"/>
    <w:rsid w:val="005B4C9C"/>
    <w:rsid w:val="005B4FAB"/>
    <w:rsid w:val="005B5160"/>
    <w:rsid w:val="005B5390"/>
    <w:rsid w:val="005B57B3"/>
    <w:rsid w:val="005B5AAA"/>
    <w:rsid w:val="005B5B6A"/>
    <w:rsid w:val="005B5E36"/>
    <w:rsid w:val="005B5F81"/>
    <w:rsid w:val="005B5FF6"/>
    <w:rsid w:val="005B67D9"/>
    <w:rsid w:val="005B691D"/>
    <w:rsid w:val="005B6F17"/>
    <w:rsid w:val="005B7116"/>
    <w:rsid w:val="005B7867"/>
    <w:rsid w:val="005B7981"/>
    <w:rsid w:val="005B79AE"/>
    <w:rsid w:val="005B7C5C"/>
    <w:rsid w:val="005B7CB6"/>
    <w:rsid w:val="005C022B"/>
    <w:rsid w:val="005C060F"/>
    <w:rsid w:val="005C0B43"/>
    <w:rsid w:val="005C14B4"/>
    <w:rsid w:val="005C16E3"/>
    <w:rsid w:val="005C18BC"/>
    <w:rsid w:val="005C1982"/>
    <w:rsid w:val="005C1EA4"/>
    <w:rsid w:val="005C2332"/>
    <w:rsid w:val="005C2C0B"/>
    <w:rsid w:val="005C4209"/>
    <w:rsid w:val="005C4304"/>
    <w:rsid w:val="005C4C28"/>
    <w:rsid w:val="005C4F6C"/>
    <w:rsid w:val="005C50CB"/>
    <w:rsid w:val="005C548E"/>
    <w:rsid w:val="005C56CA"/>
    <w:rsid w:val="005C5DA1"/>
    <w:rsid w:val="005C5DA8"/>
    <w:rsid w:val="005C5EC7"/>
    <w:rsid w:val="005C70B3"/>
    <w:rsid w:val="005C7170"/>
    <w:rsid w:val="005C7C06"/>
    <w:rsid w:val="005D01A8"/>
    <w:rsid w:val="005D0562"/>
    <w:rsid w:val="005D0A23"/>
    <w:rsid w:val="005D0AD6"/>
    <w:rsid w:val="005D1758"/>
    <w:rsid w:val="005D1FB2"/>
    <w:rsid w:val="005D2549"/>
    <w:rsid w:val="005D29DE"/>
    <w:rsid w:val="005D2C34"/>
    <w:rsid w:val="005D3B22"/>
    <w:rsid w:val="005D3BFA"/>
    <w:rsid w:val="005D44E3"/>
    <w:rsid w:val="005D4B33"/>
    <w:rsid w:val="005D5643"/>
    <w:rsid w:val="005D5A3F"/>
    <w:rsid w:val="005D5F7D"/>
    <w:rsid w:val="005D607C"/>
    <w:rsid w:val="005D665E"/>
    <w:rsid w:val="005D6CA3"/>
    <w:rsid w:val="005D757D"/>
    <w:rsid w:val="005D7B0E"/>
    <w:rsid w:val="005D7F57"/>
    <w:rsid w:val="005D7F78"/>
    <w:rsid w:val="005E0247"/>
    <w:rsid w:val="005E07BD"/>
    <w:rsid w:val="005E0F7B"/>
    <w:rsid w:val="005E130C"/>
    <w:rsid w:val="005E1683"/>
    <w:rsid w:val="005E1925"/>
    <w:rsid w:val="005E20AE"/>
    <w:rsid w:val="005E223F"/>
    <w:rsid w:val="005E22A4"/>
    <w:rsid w:val="005E230A"/>
    <w:rsid w:val="005E2839"/>
    <w:rsid w:val="005E2A72"/>
    <w:rsid w:val="005E2C10"/>
    <w:rsid w:val="005E2D53"/>
    <w:rsid w:val="005E3068"/>
    <w:rsid w:val="005E38FA"/>
    <w:rsid w:val="005E3A21"/>
    <w:rsid w:val="005E3C91"/>
    <w:rsid w:val="005E3FB6"/>
    <w:rsid w:val="005E455B"/>
    <w:rsid w:val="005E48FF"/>
    <w:rsid w:val="005E4935"/>
    <w:rsid w:val="005E4EBB"/>
    <w:rsid w:val="005E5884"/>
    <w:rsid w:val="005E5A6D"/>
    <w:rsid w:val="005E5ADA"/>
    <w:rsid w:val="005E5BA4"/>
    <w:rsid w:val="005E5E7C"/>
    <w:rsid w:val="005E5E9F"/>
    <w:rsid w:val="005E5EA9"/>
    <w:rsid w:val="005E6164"/>
    <w:rsid w:val="005E655E"/>
    <w:rsid w:val="005E6B69"/>
    <w:rsid w:val="005E72AD"/>
    <w:rsid w:val="005E7572"/>
    <w:rsid w:val="005E75B0"/>
    <w:rsid w:val="005E7722"/>
    <w:rsid w:val="005E7B1C"/>
    <w:rsid w:val="005E7E3E"/>
    <w:rsid w:val="005E7EE2"/>
    <w:rsid w:val="005E7F27"/>
    <w:rsid w:val="005F0530"/>
    <w:rsid w:val="005F06D4"/>
    <w:rsid w:val="005F0ECE"/>
    <w:rsid w:val="005F0FBB"/>
    <w:rsid w:val="005F13C7"/>
    <w:rsid w:val="005F1B38"/>
    <w:rsid w:val="005F1EB4"/>
    <w:rsid w:val="005F203C"/>
    <w:rsid w:val="005F24C4"/>
    <w:rsid w:val="005F29F8"/>
    <w:rsid w:val="005F2C25"/>
    <w:rsid w:val="005F2C2D"/>
    <w:rsid w:val="005F2ECE"/>
    <w:rsid w:val="005F3438"/>
    <w:rsid w:val="005F36DC"/>
    <w:rsid w:val="005F3851"/>
    <w:rsid w:val="005F4286"/>
    <w:rsid w:val="005F4385"/>
    <w:rsid w:val="005F4B44"/>
    <w:rsid w:val="005F508E"/>
    <w:rsid w:val="005F53AC"/>
    <w:rsid w:val="005F5561"/>
    <w:rsid w:val="005F5991"/>
    <w:rsid w:val="005F5B6A"/>
    <w:rsid w:val="005F5F21"/>
    <w:rsid w:val="005F604B"/>
    <w:rsid w:val="005F62D2"/>
    <w:rsid w:val="005F691B"/>
    <w:rsid w:val="005F72D1"/>
    <w:rsid w:val="005F73EE"/>
    <w:rsid w:val="005F790A"/>
    <w:rsid w:val="005F7CD8"/>
    <w:rsid w:val="005F7FF8"/>
    <w:rsid w:val="006003E8"/>
    <w:rsid w:val="00600C87"/>
    <w:rsid w:val="00600D87"/>
    <w:rsid w:val="00600EE4"/>
    <w:rsid w:val="0060104A"/>
    <w:rsid w:val="0060125B"/>
    <w:rsid w:val="00602059"/>
    <w:rsid w:val="00602108"/>
    <w:rsid w:val="0060254B"/>
    <w:rsid w:val="00602F69"/>
    <w:rsid w:val="00602F85"/>
    <w:rsid w:val="006030C3"/>
    <w:rsid w:val="00603160"/>
    <w:rsid w:val="006031F9"/>
    <w:rsid w:val="0060345E"/>
    <w:rsid w:val="00603683"/>
    <w:rsid w:val="006039B0"/>
    <w:rsid w:val="00603A61"/>
    <w:rsid w:val="00603AAE"/>
    <w:rsid w:val="006043BD"/>
    <w:rsid w:val="00604FF9"/>
    <w:rsid w:val="006052BF"/>
    <w:rsid w:val="00605D24"/>
    <w:rsid w:val="00605EBD"/>
    <w:rsid w:val="00606796"/>
    <w:rsid w:val="00606965"/>
    <w:rsid w:val="00606BDC"/>
    <w:rsid w:val="00606C76"/>
    <w:rsid w:val="00606FA3"/>
    <w:rsid w:val="0060702B"/>
    <w:rsid w:val="006074D7"/>
    <w:rsid w:val="006076A3"/>
    <w:rsid w:val="00607BA9"/>
    <w:rsid w:val="00607E05"/>
    <w:rsid w:val="006102C3"/>
    <w:rsid w:val="00610889"/>
    <w:rsid w:val="00610B17"/>
    <w:rsid w:val="00610C4F"/>
    <w:rsid w:val="00611180"/>
    <w:rsid w:val="00611286"/>
    <w:rsid w:val="0061152C"/>
    <w:rsid w:val="006123BA"/>
    <w:rsid w:val="006129FA"/>
    <w:rsid w:val="00612C55"/>
    <w:rsid w:val="00612DEF"/>
    <w:rsid w:val="00613662"/>
    <w:rsid w:val="00613FBF"/>
    <w:rsid w:val="00614196"/>
    <w:rsid w:val="006145E1"/>
    <w:rsid w:val="00614801"/>
    <w:rsid w:val="00615F94"/>
    <w:rsid w:val="006160EF"/>
    <w:rsid w:val="00616573"/>
    <w:rsid w:val="0061665A"/>
    <w:rsid w:val="00616D10"/>
    <w:rsid w:val="00616D8F"/>
    <w:rsid w:val="00616F2E"/>
    <w:rsid w:val="00616FB3"/>
    <w:rsid w:val="00617692"/>
    <w:rsid w:val="00617D8D"/>
    <w:rsid w:val="00620423"/>
    <w:rsid w:val="006205BC"/>
    <w:rsid w:val="006206A0"/>
    <w:rsid w:val="006206F1"/>
    <w:rsid w:val="00620A15"/>
    <w:rsid w:val="00620C1C"/>
    <w:rsid w:val="00621FF6"/>
    <w:rsid w:val="00622612"/>
    <w:rsid w:val="00622B74"/>
    <w:rsid w:val="00622FDB"/>
    <w:rsid w:val="0062333D"/>
    <w:rsid w:val="00623F72"/>
    <w:rsid w:val="00623F86"/>
    <w:rsid w:val="0062483E"/>
    <w:rsid w:val="0062507C"/>
    <w:rsid w:val="00625253"/>
    <w:rsid w:val="00625B58"/>
    <w:rsid w:val="00625B5F"/>
    <w:rsid w:val="00625C38"/>
    <w:rsid w:val="00625D48"/>
    <w:rsid w:val="006264E5"/>
    <w:rsid w:val="0062681C"/>
    <w:rsid w:val="00626C99"/>
    <w:rsid w:val="00626EE6"/>
    <w:rsid w:val="00627374"/>
    <w:rsid w:val="00627400"/>
    <w:rsid w:val="006301C7"/>
    <w:rsid w:val="00630597"/>
    <w:rsid w:val="00630893"/>
    <w:rsid w:val="00630CDD"/>
    <w:rsid w:val="0063134C"/>
    <w:rsid w:val="00631767"/>
    <w:rsid w:val="00631857"/>
    <w:rsid w:val="00631E0D"/>
    <w:rsid w:val="00631E8A"/>
    <w:rsid w:val="00631E9B"/>
    <w:rsid w:val="0063267A"/>
    <w:rsid w:val="0063293A"/>
    <w:rsid w:val="00632E2C"/>
    <w:rsid w:val="00632E32"/>
    <w:rsid w:val="006330D3"/>
    <w:rsid w:val="00633176"/>
    <w:rsid w:val="006332BE"/>
    <w:rsid w:val="006333BB"/>
    <w:rsid w:val="006333CC"/>
    <w:rsid w:val="00633464"/>
    <w:rsid w:val="0063350C"/>
    <w:rsid w:val="00633D1A"/>
    <w:rsid w:val="00633EE5"/>
    <w:rsid w:val="006344BA"/>
    <w:rsid w:val="00634990"/>
    <w:rsid w:val="006352E5"/>
    <w:rsid w:val="0063558F"/>
    <w:rsid w:val="00635649"/>
    <w:rsid w:val="00635700"/>
    <w:rsid w:val="006357A7"/>
    <w:rsid w:val="00635AEE"/>
    <w:rsid w:val="00635B06"/>
    <w:rsid w:val="00635D1C"/>
    <w:rsid w:val="00635F59"/>
    <w:rsid w:val="00635FD0"/>
    <w:rsid w:val="006363A0"/>
    <w:rsid w:val="00636956"/>
    <w:rsid w:val="00636BB6"/>
    <w:rsid w:val="00636BEE"/>
    <w:rsid w:val="00637C9D"/>
    <w:rsid w:val="00637FD9"/>
    <w:rsid w:val="0064007D"/>
    <w:rsid w:val="00640278"/>
    <w:rsid w:val="00640AED"/>
    <w:rsid w:val="00640F1D"/>
    <w:rsid w:val="0064181E"/>
    <w:rsid w:val="00641BA2"/>
    <w:rsid w:val="00641D99"/>
    <w:rsid w:val="00641F17"/>
    <w:rsid w:val="006422D8"/>
    <w:rsid w:val="0064260A"/>
    <w:rsid w:val="00642D9E"/>
    <w:rsid w:val="00642FC3"/>
    <w:rsid w:val="00643689"/>
    <w:rsid w:val="0064375B"/>
    <w:rsid w:val="0064414E"/>
    <w:rsid w:val="006443D1"/>
    <w:rsid w:val="00644897"/>
    <w:rsid w:val="00644923"/>
    <w:rsid w:val="00644B53"/>
    <w:rsid w:val="00644D79"/>
    <w:rsid w:val="00645388"/>
    <w:rsid w:val="006457AF"/>
    <w:rsid w:val="00645A69"/>
    <w:rsid w:val="0064662F"/>
    <w:rsid w:val="00646EB4"/>
    <w:rsid w:val="00646EBE"/>
    <w:rsid w:val="00646EDA"/>
    <w:rsid w:val="00647D1B"/>
    <w:rsid w:val="00647EA1"/>
    <w:rsid w:val="00650203"/>
    <w:rsid w:val="006504AC"/>
    <w:rsid w:val="00650844"/>
    <w:rsid w:val="00650F75"/>
    <w:rsid w:val="00651005"/>
    <w:rsid w:val="006519ED"/>
    <w:rsid w:val="00651E68"/>
    <w:rsid w:val="006522F6"/>
    <w:rsid w:val="0065269A"/>
    <w:rsid w:val="006526AD"/>
    <w:rsid w:val="00652BC8"/>
    <w:rsid w:val="00652C3A"/>
    <w:rsid w:val="00652E53"/>
    <w:rsid w:val="00653476"/>
    <w:rsid w:val="00654161"/>
    <w:rsid w:val="00654201"/>
    <w:rsid w:val="0065467B"/>
    <w:rsid w:val="00654DE6"/>
    <w:rsid w:val="00654F3D"/>
    <w:rsid w:val="006550C7"/>
    <w:rsid w:val="00655423"/>
    <w:rsid w:val="006556DB"/>
    <w:rsid w:val="0065574A"/>
    <w:rsid w:val="00655792"/>
    <w:rsid w:val="006557FB"/>
    <w:rsid w:val="00655CE7"/>
    <w:rsid w:val="00655DE0"/>
    <w:rsid w:val="00656233"/>
    <w:rsid w:val="0065662D"/>
    <w:rsid w:val="00656948"/>
    <w:rsid w:val="00656C86"/>
    <w:rsid w:val="00656F22"/>
    <w:rsid w:val="006572C2"/>
    <w:rsid w:val="006575FE"/>
    <w:rsid w:val="00657767"/>
    <w:rsid w:val="0065782F"/>
    <w:rsid w:val="00657B88"/>
    <w:rsid w:val="006601D8"/>
    <w:rsid w:val="00660574"/>
    <w:rsid w:val="00660712"/>
    <w:rsid w:val="00660714"/>
    <w:rsid w:val="00661209"/>
    <w:rsid w:val="006621CF"/>
    <w:rsid w:val="00662D37"/>
    <w:rsid w:val="0066381C"/>
    <w:rsid w:val="0066405D"/>
    <w:rsid w:val="006643F4"/>
    <w:rsid w:val="0066476A"/>
    <w:rsid w:val="00664D4C"/>
    <w:rsid w:val="00664F28"/>
    <w:rsid w:val="006651E9"/>
    <w:rsid w:val="00665367"/>
    <w:rsid w:val="00665A00"/>
    <w:rsid w:val="00665C82"/>
    <w:rsid w:val="006665B1"/>
    <w:rsid w:val="00666A2E"/>
    <w:rsid w:val="00666AFF"/>
    <w:rsid w:val="0066715C"/>
    <w:rsid w:val="0066759C"/>
    <w:rsid w:val="0066771B"/>
    <w:rsid w:val="00670499"/>
    <w:rsid w:val="00670621"/>
    <w:rsid w:val="006707B7"/>
    <w:rsid w:val="0067088C"/>
    <w:rsid w:val="00670FE3"/>
    <w:rsid w:val="00670FE9"/>
    <w:rsid w:val="006711D8"/>
    <w:rsid w:val="00671325"/>
    <w:rsid w:val="00671420"/>
    <w:rsid w:val="0067143D"/>
    <w:rsid w:val="006718F7"/>
    <w:rsid w:val="00671B98"/>
    <w:rsid w:val="00671BE5"/>
    <w:rsid w:val="00671C51"/>
    <w:rsid w:val="006727B1"/>
    <w:rsid w:val="00672AA9"/>
    <w:rsid w:val="00672D18"/>
    <w:rsid w:val="00673314"/>
    <w:rsid w:val="00673494"/>
    <w:rsid w:val="0067390C"/>
    <w:rsid w:val="00674800"/>
    <w:rsid w:val="006748B6"/>
    <w:rsid w:val="00674B64"/>
    <w:rsid w:val="00674C73"/>
    <w:rsid w:val="00674E04"/>
    <w:rsid w:val="006750BF"/>
    <w:rsid w:val="006750C0"/>
    <w:rsid w:val="0067532A"/>
    <w:rsid w:val="00675927"/>
    <w:rsid w:val="00675ACD"/>
    <w:rsid w:val="00675B74"/>
    <w:rsid w:val="00675C1A"/>
    <w:rsid w:val="00675EE1"/>
    <w:rsid w:val="00675F59"/>
    <w:rsid w:val="006765A8"/>
    <w:rsid w:val="00676838"/>
    <w:rsid w:val="006769FC"/>
    <w:rsid w:val="00676B21"/>
    <w:rsid w:val="00676BA3"/>
    <w:rsid w:val="006772BC"/>
    <w:rsid w:val="0067745C"/>
    <w:rsid w:val="0067747E"/>
    <w:rsid w:val="00677622"/>
    <w:rsid w:val="006778C9"/>
    <w:rsid w:val="00677CE2"/>
    <w:rsid w:val="00677D1A"/>
    <w:rsid w:val="00677ED1"/>
    <w:rsid w:val="00677FE9"/>
    <w:rsid w:val="006801AC"/>
    <w:rsid w:val="006803C2"/>
    <w:rsid w:val="00680402"/>
    <w:rsid w:val="00680FB1"/>
    <w:rsid w:val="006813F1"/>
    <w:rsid w:val="00682B17"/>
    <w:rsid w:val="00682CB1"/>
    <w:rsid w:val="00682E10"/>
    <w:rsid w:val="00682EF0"/>
    <w:rsid w:val="00682F7D"/>
    <w:rsid w:val="006830F5"/>
    <w:rsid w:val="006833DA"/>
    <w:rsid w:val="006837E7"/>
    <w:rsid w:val="00683989"/>
    <w:rsid w:val="00683A24"/>
    <w:rsid w:val="00683C12"/>
    <w:rsid w:val="00683E44"/>
    <w:rsid w:val="006843BB"/>
    <w:rsid w:val="00684628"/>
    <w:rsid w:val="00684B68"/>
    <w:rsid w:val="00684CF6"/>
    <w:rsid w:val="00684F9F"/>
    <w:rsid w:val="00685273"/>
    <w:rsid w:val="006852AF"/>
    <w:rsid w:val="00685451"/>
    <w:rsid w:val="00685453"/>
    <w:rsid w:val="00685A59"/>
    <w:rsid w:val="00685AAB"/>
    <w:rsid w:val="00685C9D"/>
    <w:rsid w:val="00685E46"/>
    <w:rsid w:val="0068642C"/>
    <w:rsid w:val="00686498"/>
    <w:rsid w:val="006866A9"/>
    <w:rsid w:val="00686A69"/>
    <w:rsid w:val="00686D75"/>
    <w:rsid w:val="00687422"/>
    <w:rsid w:val="00687576"/>
    <w:rsid w:val="00687B47"/>
    <w:rsid w:val="00687F62"/>
    <w:rsid w:val="00690394"/>
    <w:rsid w:val="00690BA8"/>
    <w:rsid w:val="00690C54"/>
    <w:rsid w:val="00690C56"/>
    <w:rsid w:val="00691017"/>
    <w:rsid w:val="006911A4"/>
    <w:rsid w:val="0069167F"/>
    <w:rsid w:val="006919EC"/>
    <w:rsid w:val="00691B38"/>
    <w:rsid w:val="00691D25"/>
    <w:rsid w:val="006921F6"/>
    <w:rsid w:val="00692255"/>
    <w:rsid w:val="0069294C"/>
    <w:rsid w:val="00692A59"/>
    <w:rsid w:val="00693428"/>
    <w:rsid w:val="0069375B"/>
    <w:rsid w:val="00693871"/>
    <w:rsid w:val="0069387B"/>
    <w:rsid w:val="00693BF7"/>
    <w:rsid w:val="00694025"/>
    <w:rsid w:val="00694075"/>
    <w:rsid w:val="00694183"/>
    <w:rsid w:val="00694DA3"/>
    <w:rsid w:val="00695227"/>
    <w:rsid w:val="0069558E"/>
    <w:rsid w:val="006957EC"/>
    <w:rsid w:val="0069587F"/>
    <w:rsid w:val="00695961"/>
    <w:rsid w:val="00695A4F"/>
    <w:rsid w:val="00695B35"/>
    <w:rsid w:val="0069602E"/>
    <w:rsid w:val="00696CBA"/>
    <w:rsid w:val="00697050"/>
    <w:rsid w:val="00697A03"/>
    <w:rsid w:val="00697C8E"/>
    <w:rsid w:val="00697D20"/>
    <w:rsid w:val="00697D99"/>
    <w:rsid w:val="006A00D6"/>
    <w:rsid w:val="006A02C9"/>
    <w:rsid w:val="006A047C"/>
    <w:rsid w:val="006A071F"/>
    <w:rsid w:val="006A0AC9"/>
    <w:rsid w:val="006A0BAD"/>
    <w:rsid w:val="006A0EFB"/>
    <w:rsid w:val="006A1315"/>
    <w:rsid w:val="006A1415"/>
    <w:rsid w:val="006A15AA"/>
    <w:rsid w:val="006A16EA"/>
    <w:rsid w:val="006A1B4B"/>
    <w:rsid w:val="006A1B6C"/>
    <w:rsid w:val="006A1CA5"/>
    <w:rsid w:val="006A1ED0"/>
    <w:rsid w:val="006A1F5D"/>
    <w:rsid w:val="006A2D43"/>
    <w:rsid w:val="006A2DB4"/>
    <w:rsid w:val="006A3777"/>
    <w:rsid w:val="006A38AB"/>
    <w:rsid w:val="006A43D5"/>
    <w:rsid w:val="006A44CA"/>
    <w:rsid w:val="006A51D3"/>
    <w:rsid w:val="006A531B"/>
    <w:rsid w:val="006A5504"/>
    <w:rsid w:val="006A5D20"/>
    <w:rsid w:val="006A64DE"/>
    <w:rsid w:val="006A65F6"/>
    <w:rsid w:val="006A6657"/>
    <w:rsid w:val="006A68FD"/>
    <w:rsid w:val="006A6A91"/>
    <w:rsid w:val="006A6B86"/>
    <w:rsid w:val="006A713B"/>
    <w:rsid w:val="006B0222"/>
    <w:rsid w:val="006B0B60"/>
    <w:rsid w:val="006B18C5"/>
    <w:rsid w:val="006B1F61"/>
    <w:rsid w:val="006B212A"/>
    <w:rsid w:val="006B24B5"/>
    <w:rsid w:val="006B2752"/>
    <w:rsid w:val="006B2AD4"/>
    <w:rsid w:val="006B2EFB"/>
    <w:rsid w:val="006B2FB3"/>
    <w:rsid w:val="006B3D8E"/>
    <w:rsid w:val="006B3FEF"/>
    <w:rsid w:val="006B4264"/>
    <w:rsid w:val="006B442A"/>
    <w:rsid w:val="006B4A13"/>
    <w:rsid w:val="006B4CF0"/>
    <w:rsid w:val="006B4EE4"/>
    <w:rsid w:val="006B551C"/>
    <w:rsid w:val="006B5B6B"/>
    <w:rsid w:val="006B5DE6"/>
    <w:rsid w:val="006B6144"/>
    <w:rsid w:val="006B6180"/>
    <w:rsid w:val="006B6290"/>
    <w:rsid w:val="006B62B8"/>
    <w:rsid w:val="006B6497"/>
    <w:rsid w:val="006B64C7"/>
    <w:rsid w:val="006B659F"/>
    <w:rsid w:val="006B7033"/>
    <w:rsid w:val="006B7808"/>
    <w:rsid w:val="006B7A23"/>
    <w:rsid w:val="006B7A7D"/>
    <w:rsid w:val="006C05DD"/>
    <w:rsid w:val="006C07ED"/>
    <w:rsid w:val="006C0C9D"/>
    <w:rsid w:val="006C0EC1"/>
    <w:rsid w:val="006C142F"/>
    <w:rsid w:val="006C16F8"/>
    <w:rsid w:val="006C18B9"/>
    <w:rsid w:val="006C1E75"/>
    <w:rsid w:val="006C2039"/>
    <w:rsid w:val="006C2505"/>
    <w:rsid w:val="006C26B4"/>
    <w:rsid w:val="006C276F"/>
    <w:rsid w:val="006C2859"/>
    <w:rsid w:val="006C28A3"/>
    <w:rsid w:val="006C29B4"/>
    <w:rsid w:val="006C2AF0"/>
    <w:rsid w:val="006C2CD9"/>
    <w:rsid w:val="006C2DDD"/>
    <w:rsid w:val="006C37EA"/>
    <w:rsid w:val="006C40AB"/>
    <w:rsid w:val="006C4462"/>
    <w:rsid w:val="006C466F"/>
    <w:rsid w:val="006C4C35"/>
    <w:rsid w:val="006C4D4C"/>
    <w:rsid w:val="006C4D9F"/>
    <w:rsid w:val="006C525F"/>
    <w:rsid w:val="006C5423"/>
    <w:rsid w:val="006C54D5"/>
    <w:rsid w:val="006C5654"/>
    <w:rsid w:val="006C661A"/>
    <w:rsid w:val="006C6693"/>
    <w:rsid w:val="006C68D1"/>
    <w:rsid w:val="006C7232"/>
    <w:rsid w:val="006C72D5"/>
    <w:rsid w:val="006C7496"/>
    <w:rsid w:val="006C7662"/>
    <w:rsid w:val="006C7AB1"/>
    <w:rsid w:val="006C7C4F"/>
    <w:rsid w:val="006C7DD3"/>
    <w:rsid w:val="006D04F7"/>
    <w:rsid w:val="006D0B63"/>
    <w:rsid w:val="006D0D9F"/>
    <w:rsid w:val="006D195C"/>
    <w:rsid w:val="006D1C34"/>
    <w:rsid w:val="006D1F92"/>
    <w:rsid w:val="006D2238"/>
    <w:rsid w:val="006D25C4"/>
    <w:rsid w:val="006D2662"/>
    <w:rsid w:val="006D27D5"/>
    <w:rsid w:val="006D2923"/>
    <w:rsid w:val="006D2CCD"/>
    <w:rsid w:val="006D2D44"/>
    <w:rsid w:val="006D2E29"/>
    <w:rsid w:val="006D351E"/>
    <w:rsid w:val="006D401D"/>
    <w:rsid w:val="006D4217"/>
    <w:rsid w:val="006D4611"/>
    <w:rsid w:val="006D4902"/>
    <w:rsid w:val="006D517C"/>
    <w:rsid w:val="006D55A0"/>
    <w:rsid w:val="006D5977"/>
    <w:rsid w:val="006D5DC7"/>
    <w:rsid w:val="006D62D0"/>
    <w:rsid w:val="006D655F"/>
    <w:rsid w:val="006D69D5"/>
    <w:rsid w:val="006D7C08"/>
    <w:rsid w:val="006D7D6D"/>
    <w:rsid w:val="006D7FE0"/>
    <w:rsid w:val="006E0251"/>
    <w:rsid w:val="006E02CB"/>
    <w:rsid w:val="006E04D2"/>
    <w:rsid w:val="006E0943"/>
    <w:rsid w:val="006E09F2"/>
    <w:rsid w:val="006E10E2"/>
    <w:rsid w:val="006E1759"/>
    <w:rsid w:val="006E1B48"/>
    <w:rsid w:val="006E1D2B"/>
    <w:rsid w:val="006E2793"/>
    <w:rsid w:val="006E285D"/>
    <w:rsid w:val="006E28DC"/>
    <w:rsid w:val="006E2B1C"/>
    <w:rsid w:val="006E2D94"/>
    <w:rsid w:val="006E2FDD"/>
    <w:rsid w:val="006E3630"/>
    <w:rsid w:val="006E3A58"/>
    <w:rsid w:val="006E3ED0"/>
    <w:rsid w:val="006E4B68"/>
    <w:rsid w:val="006E550B"/>
    <w:rsid w:val="006E5D20"/>
    <w:rsid w:val="006E64CE"/>
    <w:rsid w:val="006E6ACE"/>
    <w:rsid w:val="006E6B97"/>
    <w:rsid w:val="006E6C16"/>
    <w:rsid w:val="006E6D8C"/>
    <w:rsid w:val="006E706A"/>
    <w:rsid w:val="006E7473"/>
    <w:rsid w:val="006E7771"/>
    <w:rsid w:val="006E781E"/>
    <w:rsid w:val="006E7C39"/>
    <w:rsid w:val="006E7E6F"/>
    <w:rsid w:val="006E7F4E"/>
    <w:rsid w:val="006E7F5F"/>
    <w:rsid w:val="006F0081"/>
    <w:rsid w:val="006F017F"/>
    <w:rsid w:val="006F0339"/>
    <w:rsid w:val="006F0349"/>
    <w:rsid w:val="006F0B75"/>
    <w:rsid w:val="006F0FB8"/>
    <w:rsid w:val="006F1ABB"/>
    <w:rsid w:val="006F2A41"/>
    <w:rsid w:val="006F2BBF"/>
    <w:rsid w:val="006F2BC1"/>
    <w:rsid w:val="006F310C"/>
    <w:rsid w:val="006F35DF"/>
    <w:rsid w:val="006F38B7"/>
    <w:rsid w:val="006F3A88"/>
    <w:rsid w:val="006F3FCC"/>
    <w:rsid w:val="006F4067"/>
    <w:rsid w:val="006F41F0"/>
    <w:rsid w:val="006F4BC0"/>
    <w:rsid w:val="006F4C99"/>
    <w:rsid w:val="006F4D37"/>
    <w:rsid w:val="006F531B"/>
    <w:rsid w:val="006F571E"/>
    <w:rsid w:val="006F6383"/>
    <w:rsid w:val="006F638F"/>
    <w:rsid w:val="006F66D5"/>
    <w:rsid w:val="006F6750"/>
    <w:rsid w:val="006F6763"/>
    <w:rsid w:val="006F714E"/>
    <w:rsid w:val="006F7805"/>
    <w:rsid w:val="006F7B19"/>
    <w:rsid w:val="00700457"/>
    <w:rsid w:val="007005D4"/>
    <w:rsid w:val="00700A33"/>
    <w:rsid w:val="00700E53"/>
    <w:rsid w:val="0070176D"/>
    <w:rsid w:val="00701771"/>
    <w:rsid w:val="00701778"/>
    <w:rsid w:val="00701CDA"/>
    <w:rsid w:val="00701ED4"/>
    <w:rsid w:val="0070203E"/>
    <w:rsid w:val="0070212E"/>
    <w:rsid w:val="007026A8"/>
    <w:rsid w:val="007027E4"/>
    <w:rsid w:val="00702CC5"/>
    <w:rsid w:val="00702EC6"/>
    <w:rsid w:val="007034E0"/>
    <w:rsid w:val="0070366F"/>
    <w:rsid w:val="00703A3C"/>
    <w:rsid w:val="00704110"/>
    <w:rsid w:val="00704268"/>
    <w:rsid w:val="007049DE"/>
    <w:rsid w:val="00704EF3"/>
    <w:rsid w:val="007057BF"/>
    <w:rsid w:val="00705F9F"/>
    <w:rsid w:val="00706190"/>
    <w:rsid w:val="0070630D"/>
    <w:rsid w:val="00707312"/>
    <w:rsid w:val="00707AED"/>
    <w:rsid w:val="00707B3B"/>
    <w:rsid w:val="00707C07"/>
    <w:rsid w:val="00707D20"/>
    <w:rsid w:val="00707EA8"/>
    <w:rsid w:val="0071010E"/>
    <w:rsid w:val="00710276"/>
    <w:rsid w:val="00711104"/>
    <w:rsid w:val="0071150C"/>
    <w:rsid w:val="00711F3D"/>
    <w:rsid w:val="00711F5F"/>
    <w:rsid w:val="007120D3"/>
    <w:rsid w:val="00712442"/>
    <w:rsid w:val="007127D6"/>
    <w:rsid w:val="00712E70"/>
    <w:rsid w:val="007132B7"/>
    <w:rsid w:val="00713310"/>
    <w:rsid w:val="00713D47"/>
    <w:rsid w:val="00713E18"/>
    <w:rsid w:val="00713E2E"/>
    <w:rsid w:val="007141F7"/>
    <w:rsid w:val="0071456B"/>
    <w:rsid w:val="00714936"/>
    <w:rsid w:val="007149F3"/>
    <w:rsid w:val="00714A09"/>
    <w:rsid w:val="00714AB1"/>
    <w:rsid w:val="00714CC9"/>
    <w:rsid w:val="00714F05"/>
    <w:rsid w:val="007151A2"/>
    <w:rsid w:val="00715819"/>
    <w:rsid w:val="0071597D"/>
    <w:rsid w:val="00715E8A"/>
    <w:rsid w:val="00715EE2"/>
    <w:rsid w:val="00716245"/>
    <w:rsid w:val="0071624E"/>
    <w:rsid w:val="00716621"/>
    <w:rsid w:val="007169AD"/>
    <w:rsid w:val="00716A90"/>
    <w:rsid w:val="00716BA5"/>
    <w:rsid w:val="00716E50"/>
    <w:rsid w:val="00716EB3"/>
    <w:rsid w:val="00716F8D"/>
    <w:rsid w:val="0071765F"/>
    <w:rsid w:val="00717A9B"/>
    <w:rsid w:val="00717C90"/>
    <w:rsid w:val="007205CE"/>
    <w:rsid w:val="00721C7A"/>
    <w:rsid w:val="00721EB0"/>
    <w:rsid w:val="0072216A"/>
    <w:rsid w:val="00722895"/>
    <w:rsid w:val="00722D31"/>
    <w:rsid w:val="00722D4E"/>
    <w:rsid w:val="007230EF"/>
    <w:rsid w:val="00723149"/>
    <w:rsid w:val="007237D0"/>
    <w:rsid w:val="00723C3B"/>
    <w:rsid w:val="00724873"/>
    <w:rsid w:val="007255F1"/>
    <w:rsid w:val="007257F9"/>
    <w:rsid w:val="00725E44"/>
    <w:rsid w:val="00725ED3"/>
    <w:rsid w:val="00726007"/>
    <w:rsid w:val="0072624D"/>
    <w:rsid w:val="00726348"/>
    <w:rsid w:val="00726AB3"/>
    <w:rsid w:val="00726DF1"/>
    <w:rsid w:val="007275FF"/>
    <w:rsid w:val="0072762C"/>
    <w:rsid w:val="00727A11"/>
    <w:rsid w:val="00727D3B"/>
    <w:rsid w:val="00730219"/>
    <w:rsid w:val="007305FE"/>
    <w:rsid w:val="007308DA"/>
    <w:rsid w:val="00730918"/>
    <w:rsid w:val="00730C38"/>
    <w:rsid w:val="00730C52"/>
    <w:rsid w:val="00730D18"/>
    <w:rsid w:val="00730FB7"/>
    <w:rsid w:val="00731070"/>
    <w:rsid w:val="007315E4"/>
    <w:rsid w:val="00731670"/>
    <w:rsid w:val="007316AB"/>
    <w:rsid w:val="00731B63"/>
    <w:rsid w:val="007320DF"/>
    <w:rsid w:val="007324AC"/>
    <w:rsid w:val="00732D89"/>
    <w:rsid w:val="00733361"/>
    <w:rsid w:val="00733806"/>
    <w:rsid w:val="00733900"/>
    <w:rsid w:val="00734351"/>
    <w:rsid w:val="00734441"/>
    <w:rsid w:val="007345A7"/>
    <w:rsid w:val="007346B2"/>
    <w:rsid w:val="00734AF7"/>
    <w:rsid w:val="00734E48"/>
    <w:rsid w:val="00734EAC"/>
    <w:rsid w:val="00734EDA"/>
    <w:rsid w:val="00734F4A"/>
    <w:rsid w:val="00735558"/>
    <w:rsid w:val="007356E5"/>
    <w:rsid w:val="007362D0"/>
    <w:rsid w:val="007362EE"/>
    <w:rsid w:val="007365B6"/>
    <w:rsid w:val="007369BE"/>
    <w:rsid w:val="00736D79"/>
    <w:rsid w:val="00736E93"/>
    <w:rsid w:val="00736FEC"/>
    <w:rsid w:val="00737200"/>
    <w:rsid w:val="007372A1"/>
    <w:rsid w:val="00737787"/>
    <w:rsid w:val="007377F8"/>
    <w:rsid w:val="007402A0"/>
    <w:rsid w:val="00740529"/>
    <w:rsid w:val="007409ED"/>
    <w:rsid w:val="00740D5C"/>
    <w:rsid w:val="00740F42"/>
    <w:rsid w:val="00741297"/>
    <w:rsid w:val="0074136B"/>
    <w:rsid w:val="007413D6"/>
    <w:rsid w:val="007413F9"/>
    <w:rsid w:val="00741492"/>
    <w:rsid w:val="0074175A"/>
    <w:rsid w:val="00741779"/>
    <w:rsid w:val="00741975"/>
    <w:rsid w:val="00741D32"/>
    <w:rsid w:val="00742303"/>
    <w:rsid w:val="00742339"/>
    <w:rsid w:val="007424A7"/>
    <w:rsid w:val="00742872"/>
    <w:rsid w:val="00742C50"/>
    <w:rsid w:val="00742DC7"/>
    <w:rsid w:val="00743506"/>
    <w:rsid w:val="00743656"/>
    <w:rsid w:val="007439E1"/>
    <w:rsid w:val="00743EEB"/>
    <w:rsid w:val="0074413A"/>
    <w:rsid w:val="0074427C"/>
    <w:rsid w:val="00744434"/>
    <w:rsid w:val="0074462B"/>
    <w:rsid w:val="007448AD"/>
    <w:rsid w:val="00744989"/>
    <w:rsid w:val="00744D43"/>
    <w:rsid w:val="00744EC9"/>
    <w:rsid w:val="0074560E"/>
    <w:rsid w:val="00745697"/>
    <w:rsid w:val="007465B4"/>
    <w:rsid w:val="0074670C"/>
    <w:rsid w:val="007468E9"/>
    <w:rsid w:val="00747169"/>
    <w:rsid w:val="00747CE1"/>
    <w:rsid w:val="00747D91"/>
    <w:rsid w:val="00747E19"/>
    <w:rsid w:val="00747E3F"/>
    <w:rsid w:val="007506F8"/>
    <w:rsid w:val="00750C0C"/>
    <w:rsid w:val="007510F2"/>
    <w:rsid w:val="007512DA"/>
    <w:rsid w:val="0075139C"/>
    <w:rsid w:val="007516CC"/>
    <w:rsid w:val="007517D3"/>
    <w:rsid w:val="00751882"/>
    <w:rsid w:val="00752384"/>
    <w:rsid w:val="007529AE"/>
    <w:rsid w:val="00753265"/>
    <w:rsid w:val="0075326C"/>
    <w:rsid w:val="00753315"/>
    <w:rsid w:val="00753498"/>
    <w:rsid w:val="00753653"/>
    <w:rsid w:val="00753AE0"/>
    <w:rsid w:val="00753D85"/>
    <w:rsid w:val="00753F08"/>
    <w:rsid w:val="00753F43"/>
    <w:rsid w:val="0075452B"/>
    <w:rsid w:val="0075473C"/>
    <w:rsid w:val="00754828"/>
    <w:rsid w:val="00754B5A"/>
    <w:rsid w:val="00754BD5"/>
    <w:rsid w:val="00754D74"/>
    <w:rsid w:val="007552ED"/>
    <w:rsid w:val="0075583A"/>
    <w:rsid w:val="0075585B"/>
    <w:rsid w:val="0075592A"/>
    <w:rsid w:val="00755A7B"/>
    <w:rsid w:val="00756A82"/>
    <w:rsid w:val="00757404"/>
    <w:rsid w:val="0075748A"/>
    <w:rsid w:val="0075781F"/>
    <w:rsid w:val="00757F64"/>
    <w:rsid w:val="00760006"/>
    <w:rsid w:val="007601FD"/>
    <w:rsid w:val="007604C7"/>
    <w:rsid w:val="00760849"/>
    <w:rsid w:val="00760896"/>
    <w:rsid w:val="00760A35"/>
    <w:rsid w:val="00761712"/>
    <w:rsid w:val="007618CF"/>
    <w:rsid w:val="00761BA1"/>
    <w:rsid w:val="00761E7F"/>
    <w:rsid w:val="00761F8D"/>
    <w:rsid w:val="00762609"/>
    <w:rsid w:val="007626CC"/>
    <w:rsid w:val="0076296F"/>
    <w:rsid w:val="00762974"/>
    <w:rsid w:val="00762EE1"/>
    <w:rsid w:val="0076309C"/>
    <w:rsid w:val="007630AB"/>
    <w:rsid w:val="0076313A"/>
    <w:rsid w:val="007635A6"/>
    <w:rsid w:val="007646A8"/>
    <w:rsid w:val="00764B15"/>
    <w:rsid w:val="0076599B"/>
    <w:rsid w:val="00765B89"/>
    <w:rsid w:val="00765CE1"/>
    <w:rsid w:val="007660C0"/>
    <w:rsid w:val="00766346"/>
    <w:rsid w:val="00766856"/>
    <w:rsid w:val="00766D4C"/>
    <w:rsid w:val="00766FA7"/>
    <w:rsid w:val="00767D3B"/>
    <w:rsid w:val="00770242"/>
    <w:rsid w:val="007702C3"/>
    <w:rsid w:val="007704AB"/>
    <w:rsid w:val="00770675"/>
    <w:rsid w:val="007708C0"/>
    <w:rsid w:val="00770A78"/>
    <w:rsid w:val="00771911"/>
    <w:rsid w:val="00771A9F"/>
    <w:rsid w:val="00771AD3"/>
    <w:rsid w:val="00771FF0"/>
    <w:rsid w:val="0077211D"/>
    <w:rsid w:val="00772339"/>
    <w:rsid w:val="00772AFA"/>
    <w:rsid w:val="00772F21"/>
    <w:rsid w:val="00772F69"/>
    <w:rsid w:val="00773526"/>
    <w:rsid w:val="007737F6"/>
    <w:rsid w:val="0077382A"/>
    <w:rsid w:val="007738E6"/>
    <w:rsid w:val="00773C61"/>
    <w:rsid w:val="00774961"/>
    <w:rsid w:val="00774AFD"/>
    <w:rsid w:val="00774B7C"/>
    <w:rsid w:val="00774E71"/>
    <w:rsid w:val="007754EE"/>
    <w:rsid w:val="00775778"/>
    <w:rsid w:val="00775870"/>
    <w:rsid w:val="007758F9"/>
    <w:rsid w:val="00776315"/>
    <w:rsid w:val="00776375"/>
    <w:rsid w:val="0077690C"/>
    <w:rsid w:val="00777427"/>
    <w:rsid w:val="00777454"/>
    <w:rsid w:val="00777939"/>
    <w:rsid w:val="007779E6"/>
    <w:rsid w:val="00777AD2"/>
    <w:rsid w:val="00777E98"/>
    <w:rsid w:val="007801BA"/>
    <w:rsid w:val="00780673"/>
    <w:rsid w:val="00780963"/>
    <w:rsid w:val="00780DFC"/>
    <w:rsid w:val="00780E3C"/>
    <w:rsid w:val="00780EB0"/>
    <w:rsid w:val="00781A80"/>
    <w:rsid w:val="00782093"/>
    <w:rsid w:val="007820A3"/>
    <w:rsid w:val="007822D5"/>
    <w:rsid w:val="007822FE"/>
    <w:rsid w:val="00782732"/>
    <w:rsid w:val="00782D2B"/>
    <w:rsid w:val="007830FB"/>
    <w:rsid w:val="00783651"/>
    <w:rsid w:val="00783C33"/>
    <w:rsid w:val="00783DC4"/>
    <w:rsid w:val="007843CD"/>
    <w:rsid w:val="00784403"/>
    <w:rsid w:val="007848CA"/>
    <w:rsid w:val="00784ADD"/>
    <w:rsid w:val="00784C6D"/>
    <w:rsid w:val="00784D0C"/>
    <w:rsid w:val="00785228"/>
    <w:rsid w:val="007857DE"/>
    <w:rsid w:val="007857F0"/>
    <w:rsid w:val="007858B4"/>
    <w:rsid w:val="00785FBD"/>
    <w:rsid w:val="0078608A"/>
    <w:rsid w:val="007860CD"/>
    <w:rsid w:val="007862FE"/>
    <w:rsid w:val="00786528"/>
    <w:rsid w:val="00786752"/>
    <w:rsid w:val="00786E14"/>
    <w:rsid w:val="0078763D"/>
    <w:rsid w:val="00787B0E"/>
    <w:rsid w:val="00787B39"/>
    <w:rsid w:val="00790753"/>
    <w:rsid w:val="00790DBD"/>
    <w:rsid w:val="0079102A"/>
    <w:rsid w:val="00791798"/>
    <w:rsid w:val="00791962"/>
    <w:rsid w:val="00791CF1"/>
    <w:rsid w:val="00792359"/>
    <w:rsid w:val="0079239B"/>
    <w:rsid w:val="007928A2"/>
    <w:rsid w:val="00792C06"/>
    <w:rsid w:val="00793000"/>
    <w:rsid w:val="0079324E"/>
    <w:rsid w:val="007933FE"/>
    <w:rsid w:val="00793D8B"/>
    <w:rsid w:val="00793EE5"/>
    <w:rsid w:val="00793F08"/>
    <w:rsid w:val="00794714"/>
    <w:rsid w:val="00794D35"/>
    <w:rsid w:val="00795D0D"/>
    <w:rsid w:val="00796A1F"/>
    <w:rsid w:val="00796F82"/>
    <w:rsid w:val="007970E8"/>
    <w:rsid w:val="007975C1"/>
    <w:rsid w:val="007A0041"/>
    <w:rsid w:val="007A023E"/>
    <w:rsid w:val="007A02EC"/>
    <w:rsid w:val="007A04A1"/>
    <w:rsid w:val="007A04A6"/>
    <w:rsid w:val="007A0871"/>
    <w:rsid w:val="007A08AF"/>
    <w:rsid w:val="007A0CA1"/>
    <w:rsid w:val="007A1176"/>
    <w:rsid w:val="007A128F"/>
    <w:rsid w:val="007A146E"/>
    <w:rsid w:val="007A197F"/>
    <w:rsid w:val="007A1BAE"/>
    <w:rsid w:val="007A1E4E"/>
    <w:rsid w:val="007A1EAC"/>
    <w:rsid w:val="007A213E"/>
    <w:rsid w:val="007A216D"/>
    <w:rsid w:val="007A251F"/>
    <w:rsid w:val="007A2734"/>
    <w:rsid w:val="007A3062"/>
    <w:rsid w:val="007A401D"/>
    <w:rsid w:val="007A40ED"/>
    <w:rsid w:val="007A4E31"/>
    <w:rsid w:val="007A4E4B"/>
    <w:rsid w:val="007A53EA"/>
    <w:rsid w:val="007A553F"/>
    <w:rsid w:val="007A5D8C"/>
    <w:rsid w:val="007A5FCA"/>
    <w:rsid w:val="007A605C"/>
    <w:rsid w:val="007A6673"/>
    <w:rsid w:val="007A68EA"/>
    <w:rsid w:val="007A6DFA"/>
    <w:rsid w:val="007A6F28"/>
    <w:rsid w:val="007A7066"/>
    <w:rsid w:val="007A7358"/>
    <w:rsid w:val="007A7BD9"/>
    <w:rsid w:val="007B053F"/>
    <w:rsid w:val="007B0757"/>
    <w:rsid w:val="007B0D0E"/>
    <w:rsid w:val="007B0E11"/>
    <w:rsid w:val="007B10D3"/>
    <w:rsid w:val="007B1227"/>
    <w:rsid w:val="007B12DE"/>
    <w:rsid w:val="007B172F"/>
    <w:rsid w:val="007B1E4B"/>
    <w:rsid w:val="007B1FFF"/>
    <w:rsid w:val="007B3110"/>
    <w:rsid w:val="007B34F6"/>
    <w:rsid w:val="007B3542"/>
    <w:rsid w:val="007B3BE0"/>
    <w:rsid w:val="007B4501"/>
    <w:rsid w:val="007B4601"/>
    <w:rsid w:val="007B467D"/>
    <w:rsid w:val="007B48C2"/>
    <w:rsid w:val="007B4D79"/>
    <w:rsid w:val="007B54FB"/>
    <w:rsid w:val="007B5659"/>
    <w:rsid w:val="007B6333"/>
    <w:rsid w:val="007B6439"/>
    <w:rsid w:val="007B68D9"/>
    <w:rsid w:val="007B6EC3"/>
    <w:rsid w:val="007B72AA"/>
    <w:rsid w:val="007B77A1"/>
    <w:rsid w:val="007B7E09"/>
    <w:rsid w:val="007C04FB"/>
    <w:rsid w:val="007C0586"/>
    <w:rsid w:val="007C05C5"/>
    <w:rsid w:val="007C07C8"/>
    <w:rsid w:val="007C0D55"/>
    <w:rsid w:val="007C0F6D"/>
    <w:rsid w:val="007C119B"/>
    <w:rsid w:val="007C2387"/>
    <w:rsid w:val="007C246A"/>
    <w:rsid w:val="007C2656"/>
    <w:rsid w:val="007C28F3"/>
    <w:rsid w:val="007C2C38"/>
    <w:rsid w:val="007C2C95"/>
    <w:rsid w:val="007C2D1D"/>
    <w:rsid w:val="007C3196"/>
    <w:rsid w:val="007C33B6"/>
    <w:rsid w:val="007C3DD9"/>
    <w:rsid w:val="007C447F"/>
    <w:rsid w:val="007C44F6"/>
    <w:rsid w:val="007C4BA7"/>
    <w:rsid w:val="007C4C6D"/>
    <w:rsid w:val="007C4DCC"/>
    <w:rsid w:val="007C4EEA"/>
    <w:rsid w:val="007C53B8"/>
    <w:rsid w:val="007C550C"/>
    <w:rsid w:val="007C562C"/>
    <w:rsid w:val="007C5769"/>
    <w:rsid w:val="007C5E88"/>
    <w:rsid w:val="007C6CBC"/>
    <w:rsid w:val="007C6D4F"/>
    <w:rsid w:val="007C6ECD"/>
    <w:rsid w:val="007C6EFC"/>
    <w:rsid w:val="007C73D1"/>
    <w:rsid w:val="007C7811"/>
    <w:rsid w:val="007C7AAB"/>
    <w:rsid w:val="007C7AAC"/>
    <w:rsid w:val="007C7D04"/>
    <w:rsid w:val="007C7FB5"/>
    <w:rsid w:val="007D0117"/>
    <w:rsid w:val="007D027D"/>
    <w:rsid w:val="007D0B0B"/>
    <w:rsid w:val="007D0BCE"/>
    <w:rsid w:val="007D0C67"/>
    <w:rsid w:val="007D0F3C"/>
    <w:rsid w:val="007D0FB0"/>
    <w:rsid w:val="007D1158"/>
    <w:rsid w:val="007D1400"/>
    <w:rsid w:val="007D1406"/>
    <w:rsid w:val="007D14FA"/>
    <w:rsid w:val="007D1E32"/>
    <w:rsid w:val="007D1F57"/>
    <w:rsid w:val="007D2789"/>
    <w:rsid w:val="007D2B1F"/>
    <w:rsid w:val="007D2BA0"/>
    <w:rsid w:val="007D2F54"/>
    <w:rsid w:val="007D31CC"/>
    <w:rsid w:val="007D397F"/>
    <w:rsid w:val="007D3BE2"/>
    <w:rsid w:val="007D3D9D"/>
    <w:rsid w:val="007D4CE2"/>
    <w:rsid w:val="007D4F2B"/>
    <w:rsid w:val="007D5005"/>
    <w:rsid w:val="007D51AC"/>
    <w:rsid w:val="007D598B"/>
    <w:rsid w:val="007D59DB"/>
    <w:rsid w:val="007D5A4C"/>
    <w:rsid w:val="007D5B0E"/>
    <w:rsid w:val="007D5CDA"/>
    <w:rsid w:val="007D605C"/>
    <w:rsid w:val="007D6429"/>
    <w:rsid w:val="007D658C"/>
    <w:rsid w:val="007D6614"/>
    <w:rsid w:val="007D695F"/>
    <w:rsid w:val="007D6AD4"/>
    <w:rsid w:val="007D6CB7"/>
    <w:rsid w:val="007D7193"/>
    <w:rsid w:val="007D771C"/>
    <w:rsid w:val="007E0013"/>
    <w:rsid w:val="007E04FE"/>
    <w:rsid w:val="007E0C5C"/>
    <w:rsid w:val="007E119A"/>
    <w:rsid w:val="007E133A"/>
    <w:rsid w:val="007E13A8"/>
    <w:rsid w:val="007E193A"/>
    <w:rsid w:val="007E1D13"/>
    <w:rsid w:val="007E1E9B"/>
    <w:rsid w:val="007E250D"/>
    <w:rsid w:val="007E2732"/>
    <w:rsid w:val="007E2D0C"/>
    <w:rsid w:val="007E32A1"/>
    <w:rsid w:val="007E3874"/>
    <w:rsid w:val="007E3BD9"/>
    <w:rsid w:val="007E3C72"/>
    <w:rsid w:val="007E3E4A"/>
    <w:rsid w:val="007E4410"/>
    <w:rsid w:val="007E4516"/>
    <w:rsid w:val="007E4DE4"/>
    <w:rsid w:val="007E5646"/>
    <w:rsid w:val="007E6063"/>
    <w:rsid w:val="007E60EF"/>
    <w:rsid w:val="007E618D"/>
    <w:rsid w:val="007E61D5"/>
    <w:rsid w:val="007E66D8"/>
    <w:rsid w:val="007E6CF5"/>
    <w:rsid w:val="007E6E44"/>
    <w:rsid w:val="007E7AA0"/>
    <w:rsid w:val="007E7ABE"/>
    <w:rsid w:val="007E7BFE"/>
    <w:rsid w:val="007E7C3E"/>
    <w:rsid w:val="007E7D70"/>
    <w:rsid w:val="007F01C5"/>
    <w:rsid w:val="007F04FD"/>
    <w:rsid w:val="007F0507"/>
    <w:rsid w:val="007F096E"/>
    <w:rsid w:val="007F0A8A"/>
    <w:rsid w:val="007F0E16"/>
    <w:rsid w:val="007F0FB9"/>
    <w:rsid w:val="007F129D"/>
    <w:rsid w:val="007F12BE"/>
    <w:rsid w:val="007F161B"/>
    <w:rsid w:val="007F26C6"/>
    <w:rsid w:val="007F2A16"/>
    <w:rsid w:val="007F2F23"/>
    <w:rsid w:val="007F310A"/>
    <w:rsid w:val="007F3E49"/>
    <w:rsid w:val="007F43A3"/>
    <w:rsid w:val="007F4475"/>
    <w:rsid w:val="007F45E5"/>
    <w:rsid w:val="007F460C"/>
    <w:rsid w:val="007F5125"/>
    <w:rsid w:val="007F52DB"/>
    <w:rsid w:val="007F5423"/>
    <w:rsid w:val="007F5545"/>
    <w:rsid w:val="007F5608"/>
    <w:rsid w:val="007F57C4"/>
    <w:rsid w:val="007F5801"/>
    <w:rsid w:val="007F5A11"/>
    <w:rsid w:val="007F5A8A"/>
    <w:rsid w:val="007F5D0F"/>
    <w:rsid w:val="007F6448"/>
    <w:rsid w:val="007F6685"/>
    <w:rsid w:val="007F6859"/>
    <w:rsid w:val="007F6A28"/>
    <w:rsid w:val="007F6B24"/>
    <w:rsid w:val="007F6D60"/>
    <w:rsid w:val="007F6F36"/>
    <w:rsid w:val="007F6FB6"/>
    <w:rsid w:val="007F70EA"/>
    <w:rsid w:val="007F7E8D"/>
    <w:rsid w:val="008002DD"/>
    <w:rsid w:val="008003DF"/>
    <w:rsid w:val="00800566"/>
    <w:rsid w:val="00800663"/>
    <w:rsid w:val="00800C43"/>
    <w:rsid w:val="00800C51"/>
    <w:rsid w:val="00800E53"/>
    <w:rsid w:val="00800F15"/>
    <w:rsid w:val="00802A09"/>
    <w:rsid w:val="00802CE6"/>
    <w:rsid w:val="00802F6D"/>
    <w:rsid w:val="00802FDC"/>
    <w:rsid w:val="00802FED"/>
    <w:rsid w:val="00803D68"/>
    <w:rsid w:val="0080456C"/>
    <w:rsid w:val="008047FD"/>
    <w:rsid w:val="00804B71"/>
    <w:rsid w:val="00804B9F"/>
    <w:rsid w:val="00804BCF"/>
    <w:rsid w:val="00805A56"/>
    <w:rsid w:val="00805C0D"/>
    <w:rsid w:val="00805C91"/>
    <w:rsid w:val="00805F6E"/>
    <w:rsid w:val="0080602A"/>
    <w:rsid w:val="00806293"/>
    <w:rsid w:val="008063DF"/>
    <w:rsid w:val="00806613"/>
    <w:rsid w:val="008068C3"/>
    <w:rsid w:val="008078B9"/>
    <w:rsid w:val="00807BBA"/>
    <w:rsid w:val="00807DE7"/>
    <w:rsid w:val="00807E19"/>
    <w:rsid w:val="00810271"/>
    <w:rsid w:val="0081064D"/>
    <w:rsid w:val="008107AA"/>
    <w:rsid w:val="00810C72"/>
    <w:rsid w:val="00810F59"/>
    <w:rsid w:val="008112CF"/>
    <w:rsid w:val="0081156C"/>
    <w:rsid w:val="00811BC3"/>
    <w:rsid w:val="00811D5A"/>
    <w:rsid w:val="00811E3E"/>
    <w:rsid w:val="008124E0"/>
    <w:rsid w:val="00812B99"/>
    <w:rsid w:val="00812FEC"/>
    <w:rsid w:val="008136B5"/>
    <w:rsid w:val="00813A01"/>
    <w:rsid w:val="008140A5"/>
    <w:rsid w:val="00814994"/>
    <w:rsid w:val="00814A45"/>
    <w:rsid w:val="00815119"/>
    <w:rsid w:val="00815230"/>
    <w:rsid w:val="0081526A"/>
    <w:rsid w:val="00815335"/>
    <w:rsid w:val="00815364"/>
    <w:rsid w:val="00815384"/>
    <w:rsid w:val="008153E5"/>
    <w:rsid w:val="0081550F"/>
    <w:rsid w:val="00815604"/>
    <w:rsid w:val="00815F4D"/>
    <w:rsid w:val="00815FCF"/>
    <w:rsid w:val="00816089"/>
    <w:rsid w:val="00816660"/>
    <w:rsid w:val="00816C5B"/>
    <w:rsid w:val="0081712B"/>
    <w:rsid w:val="00817136"/>
    <w:rsid w:val="00817A1C"/>
    <w:rsid w:val="00817D7C"/>
    <w:rsid w:val="00820042"/>
    <w:rsid w:val="00820457"/>
    <w:rsid w:val="00820665"/>
    <w:rsid w:val="008206A3"/>
    <w:rsid w:val="008206B2"/>
    <w:rsid w:val="00820AF4"/>
    <w:rsid w:val="00820E07"/>
    <w:rsid w:val="0082120E"/>
    <w:rsid w:val="00821BC0"/>
    <w:rsid w:val="00821D43"/>
    <w:rsid w:val="00822210"/>
    <w:rsid w:val="008222C4"/>
    <w:rsid w:val="00822B7E"/>
    <w:rsid w:val="00823974"/>
    <w:rsid w:val="00823D1A"/>
    <w:rsid w:val="008240E4"/>
    <w:rsid w:val="00824481"/>
    <w:rsid w:val="008248DF"/>
    <w:rsid w:val="00824A99"/>
    <w:rsid w:val="00824C04"/>
    <w:rsid w:val="00824C61"/>
    <w:rsid w:val="00824F25"/>
    <w:rsid w:val="008254F6"/>
    <w:rsid w:val="00825939"/>
    <w:rsid w:val="00825A5A"/>
    <w:rsid w:val="00825C43"/>
    <w:rsid w:val="00826098"/>
    <w:rsid w:val="00826365"/>
    <w:rsid w:val="0082760E"/>
    <w:rsid w:val="00827737"/>
    <w:rsid w:val="008277E1"/>
    <w:rsid w:val="00827A22"/>
    <w:rsid w:val="00827BF7"/>
    <w:rsid w:val="008306D8"/>
    <w:rsid w:val="00830A09"/>
    <w:rsid w:val="008311DF"/>
    <w:rsid w:val="00831574"/>
    <w:rsid w:val="0083171D"/>
    <w:rsid w:val="00832376"/>
    <w:rsid w:val="00833E20"/>
    <w:rsid w:val="00833EC4"/>
    <w:rsid w:val="00834083"/>
    <w:rsid w:val="00834251"/>
    <w:rsid w:val="00834573"/>
    <w:rsid w:val="008349B0"/>
    <w:rsid w:val="00834CC3"/>
    <w:rsid w:val="0083521C"/>
    <w:rsid w:val="00835322"/>
    <w:rsid w:val="008354FD"/>
    <w:rsid w:val="00835679"/>
    <w:rsid w:val="00835D5F"/>
    <w:rsid w:val="00835EF1"/>
    <w:rsid w:val="00836AF8"/>
    <w:rsid w:val="008370AA"/>
    <w:rsid w:val="0083731E"/>
    <w:rsid w:val="00837330"/>
    <w:rsid w:val="00837B36"/>
    <w:rsid w:val="00837B8E"/>
    <w:rsid w:val="00837C83"/>
    <w:rsid w:val="00840326"/>
    <w:rsid w:val="0084065C"/>
    <w:rsid w:val="00840965"/>
    <w:rsid w:val="00840A64"/>
    <w:rsid w:val="00840BE1"/>
    <w:rsid w:val="008410E1"/>
    <w:rsid w:val="00841351"/>
    <w:rsid w:val="00842188"/>
    <w:rsid w:val="00842314"/>
    <w:rsid w:val="0084267A"/>
    <w:rsid w:val="00842741"/>
    <w:rsid w:val="00842775"/>
    <w:rsid w:val="00842C6B"/>
    <w:rsid w:val="0084371A"/>
    <w:rsid w:val="008437AE"/>
    <w:rsid w:val="00843F92"/>
    <w:rsid w:val="00844389"/>
    <w:rsid w:val="00844878"/>
    <w:rsid w:val="00844A07"/>
    <w:rsid w:val="00844C33"/>
    <w:rsid w:val="00844EE0"/>
    <w:rsid w:val="00845279"/>
    <w:rsid w:val="0084536A"/>
    <w:rsid w:val="0084563F"/>
    <w:rsid w:val="008456B5"/>
    <w:rsid w:val="00845A5F"/>
    <w:rsid w:val="008461BC"/>
    <w:rsid w:val="00846D99"/>
    <w:rsid w:val="00846DFA"/>
    <w:rsid w:val="00847383"/>
    <w:rsid w:val="00847570"/>
    <w:rsid w:val="00850C18"/>
    <w:rsid w:val="00850F5A"/>
    <w:rsid w:val="00851331"/>
    <w:rsid w:val="0085187F"/>
    <w:rsid w:val="00851FD7"/>
    <w:rsid w:val="0085200A"/>
    <w:rsid w:val="00852206"/>
    <w:rsid w:val="008527BD"/>
    <w:rsid w:val="00852A22"/>
    <w:rsid w:val="00852AB3"/>
    <w:rsid w:val="00852B74"/>
    <w:rsid w:val="00853089"/>
    <w:rsid w:val="008530B8"/>
    <w:rsid w:val="008531B1"/>
    <w:rsid w:val="00853847"/>
    <w:rsid w:val="00853EC5"/>
    <w:rsid w:val="008542BA"/>
    <w:rsid w:val="00854980"/>
    <w:rsid w:val="00854C76"/>
    <w:rsid w:val="00854F8C"/>
    <w:rsid w:val="008551BE"/>
    <w:rsid w:val="00855334"/>
    <w:rsid w:val="008553C2"/>
    <w:rsid w:val="008559A3"/>
    <w:rsid w:val="00855A4B"/>
    <w:rsid w:val="00855BBE"/>
    <w:rsid w:val="00855E4E"/>
    <w:rsid w:val="00855E92"/>
    <w:rsid w:val="008569EE"/>
    <w:rsid w:val="00856A93"/>
    <w:rsid w:val="00856EDA"/>
    <w:rsid w:val="00856F96"/>
    <w:rsid w:val="008574F8"/>
    <w:rsid w:val="008577F5"/>
    <w:rsid w:val="00857E3D"/>
    <w:rsid w:val="008600D2"/>
    <w:rsid w:val="00860131"/>
    <w:rsid w:val="0086061A"/>
    <w:rsid w:val="00860E22"/>
    <w:rsid w:val="00861489"/>
    <w:rsid w:val="008615BF"/>
    <w:rsid w:val="00861604"/>
    <w:rsid w:val="00861A3B"/>
    <w:rsid w:val="008622A8"/>
    <w:rsid w:val="0086260F"/>
    <w:rsid w:val="00862651"/>
    <w:rsid w:val="00862870"/>
    <w:rsid w:val="008629C3"/>
    <w:rsid w:val="00862AAF"/>
    <w:rsid w:val="0086328A"/>
    <w:rsid w:val="008632AB"/>
    <w:rsid w:val="008632FE"/>
    <w:rsid w:val="00863B98"/>
    <w:rsid w:val="00863D34"/>
    <w:rsid w:val="00863DD3"/>
    <w:rsid w:val="00863EFD"/>
    <w:rsid w:val="0086407B"/>
    <w:rsid w:val="0086423A"/>
    <w:rsid w:val="0086427C"/>
    <w:rsid w:val="0086453B"/>
    <w:rsid w:val="008645FF"/>
    <w:rsid w:val="00864652"/>
    <w:rsid w:val="0086486B"/>
    <w:rsid w:val="00864BDE"/>
    <w:rsid w:val="00865427"/>
    <w:rsid w:val="008659DE"/>
    <w:rsid w:val="0086607F"/>
    <w:rsid w:val="00866378"/>
    <w:rsid w:val="008663EC"/>
    <w:rsid w:val="008663EE"/>
    <w:rsid w:val="00866453"/>
    <w:rsid w:val="00866D8E"/>
    <w:rsid w:val="00867075"/>
    <w:rsid w:val="0086712D"/>
    <w:rsid w:val="008675EB"/>
    <w:rsid w:val="008710AF"/>
    <w:rsid w:val="008711F2"/>
    <w:rsid w:val="00871EE3"/>
    <w:rsid w:val="00872026"/>
    <w:rsid w:val="00872356"/>
    <w:rsid w:val="0087259E"/>
    <w:rsid w:val="00872D9D"/>
    <w:rsid w:val="0087321E"/>
    <w:rsid w:val="0087329C"/>
    <w:rsid w:val="0087348E"/>
    <w:rsid w:val="008734E9"/>
    <w:rsid w:val="008734EA"/>
    <w:rsid w:val="008735D6"/>
    <w:rsid w:val="0087380A"/>
    <w:rsid w:val="008740EE"/>
    <w:rsid w:val="00874255"/>
    <w:rsid w:val="00874561"/>
    <w:rsid w:val="008746BB"/>
    <w:rsid w:val="00874E35"/>
    <w:rsid w:val="00875097"/>
    <w:rsid w:val="0087529E"/>
    <w:rsid w:val="008752F4"/>
    <w:rsid w:val="00875469"/>
    <w:rsid w:val="00876B16"/>
    <w:rsid w:val="00876BF2"/>
    <w:rsid w:val="00876C66"/>
    <w:rsid w:val="00876D7E"/>
    <w:rsid w:val="00877053"/>
    <w:rsid w:val="008777E5"/>
    <w:rsid w:val="00877907"/>
    <w:rsid w:val="00877EDD"/>
    <w:rsid w:val="00877F06"/>
    <w:rsid w:val="00877F4B"/>
    <w:rsid w:val="00877F7D"/>
    <w:rsid w:val="00880235"/>
    <w:rsid w:val="008803A2"/>
    <w:rsid w:val="00880457"/>
    <w:rsid w:val="0088086F"/>
    <w:rsid w:val="008809C8"/>
    <w:rsid w:val="00880A33"/>
    <w:rsid w:val="00880B4E"/>
    <w:rsid w:val="00880C6B"/>
    <w:rsid w:val="00880CCB"/>
    <w:rsid w:val="00880F55"/>
    <w:rsid w:val="008810CA"/>
    <w:rsid w:val="008810D7"/>
    <w:rsid w:val="0088117F"/>
    <w:rsid w:val="00881192"/>
    <w:rsid w:val="008813C3"/>
    <w:rsid w:val="008813F5"/>
    <w:rsid w:val="00882193"/>
    <w:rsid w:val="00882E17"/>
    <w:rsid w:val="00882EC5"/>
    <w:rsid w:val="0088339F"/>
    <w:rsid w:val="008833BA"/>
    <w:rsid w:val="008834D2"/>
    <w:rsid w:val="008836CC"/>
    <w:rsid w:val="00883957"/>
    <w:rsid w:val="00883A4E"/>
    <w:rsid w:val="00883D33"/>
    <w:rsid w:val="0088413B"/>
    <w:rsid w:val="008841DE"/>
    <w:rsid w:val="00884257"/>
    <w:rsid w:val="0088430D"/>
    <w:rsid w:val="00885729"/>
    <w:rsid w:val="008858E0"/>
    <w:rsid w:val="00885AA1"/>
    <w:rsid w:val="00885B18"/>
    <w:rsid w:val="00885B24"/>
    <w:rsid w:val="00885DFF"/>
    <w:rsid w:val="00885FAB"/>
    <w:rsid w:val="008863C4"/>
    <w:rsid w:val="008868DA"/>
    <w:rsid w:val="00886AFE"/>
    <w:rsid w:val="0088733A"/>
    <w:rsid w:val="0088764B"/>
    <w:rsid w:val="00887E08"/>
    <w:rsid w:val="00887F7F"/>
    <w:rsid w:val="00890233"/>
    <w:rsid w:val="008902B0"/>
    <w:rsid w:val="0089033B"/>
    <w:rsid w:val="00890464"/>
    <w:rsid w:val="00890738"/>
    <w:rsid w:val="00890842"/>
    <w:rsid w:val="00890BC0"/>
    <w:rsid w:val="00890D25"/>
    <w:rsid w:val="008914CB"/>
    <w:rsid w:val="00891DB3"/>
    <w:rsid w:val="008926FC"/>
    <w:rsid w:val="008927D4"/>
    <w:rsid w:val="00893110"/>
    <w:rsid w:val="00893189"/>
    <w:rsid w:val="008931FE"/>
    <w:rsid w:val="0089344B"/>
    <w:rsid w:val="008934E0"/>
    <w:rsid w:val="0089389D"/>
    <w:rsid w:val="00893960"/>
    <w:rsid w:val="00894013"/>
    <w:rsid w:val="0089467A"/>
    <w:rsid w:val="0089498C"/>
    <w:rsid w:val="00894C28"/>
    <w:rsid w:val="00894E4D"/>
    <w:rsid w:val="00894F9E"/>
    <w:rsid w:val="008953BC"/>
    <w:rsid w:val="00895419"/>
    <w:rsid w:val="00895504"/>
    <w:rsid w:val="008955DD"/>
    <w:rsid w:val="00896034"/>
    <w:rsid w:val="008961EC"/>
    <w:rsid w:val="0089637A"/>
    <w:rsid w:val="00897267"/>
    <w:rsid w:val="00897295"/>
    <w:rsid w:val="008972AB"/>
    <w:rsid w:val="008976A7"/>
    <w:rsid w:val="00897DC0"/>
    <w:rsid w:val="008A000B"/>
    <w:rsid w:val="008A1336"/>
    <w:rsid w:val="008A1856"/>
    <w:rsid w:val="008A1A4F"/>
    <w:rsid w:val="008A1F24"/>
    <w:rsid w:val="008A2060"/>
    <w:rsid w:val="008A22AD"/>
    <w:rsid w:val="008A275E"/>
    <w:rsid w:val="008A2C13"/>
    <w:rsid w:val="008A313A"/>
    <w:rsid w:val="008A32E8"/>
    <w:rsid w:val="008A34AC"/>
    <w:rsid w:val="008A3BF5"/>
    <w:rsid w:val="008A4046"/>
    <w:rsid w:val="008A411E"/>
    <w:rsid w:val="008A4163"/>
    <w:rsid w:val="008A424D"/>
    <w:rsid w:val="008A46C5"/>
    <w:rsid w:val="008A4DA9"/>
    <w:rsid w:val="008A4EBD"/>
    <w:rsid w:val="008A50F7"/>
    <w:rsid w:val="008A53D4"/>
    <w:rsid w:val="008A5C5C"/>
    <w:rsid w:val="008A5E32"/>
    <w:rsid w:val="008A6848"/>
    <w:rsid w:val="008A6AC7"/>
    <w:rsid w:val="008A799B"/>
    <w:rsid w:val="008A7A3C"/>
    <w:rsid w:val="008A7CC2"/>
    <w:rsid w:val="008A7FBA"/>
    <w:rsid w:val="008B0329"/>
    <w:rsid w:val="008B035B"/>
    <w:rsid w:val="008B07F3"/>
    <w:rsid w:val="008B0A07"/>
    <w:rsid w:val="008B0B00"/>
    <w:rsid w:val="008B0B58"/>
    <w:rsid w:val="008B0D5E"/>
    <w:rsid w:val="008B1FB6"/>
    <w:rsid w:val="008B209A"/>
    <w:rsid w:val="008B2851"/>
    <w:rsid w:val="008B28FD"/>
    <w:rsid w:val="008B2D43"/>
    <w:rsid w:val="008B324D"/>
    <w:rsid w:val="008B39C5"/>
    <w:rsid w:val="008B3B0B"/>
    <w:rsid w:val="008B42D2"/>
    <w:rsid w:val="008B433A"/>
    <w:rsid w:val="008B46E7"/>
    <w:rsid w:val="008B4EE6"/>
    <w:rsid w:val="008B4F35"/>
    <w:rsid w:val="008B511D"/>
    <w:rsid w:val="008B53CA"/>
    <w:rsid w:val="008B5707"/>
    <w:rsid w:val="008B5873"/>
    <w:rsid w:val="008B5C46"/>
    <w:rsid w:val="008B5CE2"/>
    <w:rsid w:val="008B6002"/>
    <w:rsid w:val="008B610C"/>
    <w:rsid w:val="008B615E"/>
    <w:rsid w:val="008B62CF"/>
    <w:rsid w:val="008B6614"/>
    <w:rsid w:val="008B66D6"/>
    <w:rsid w:val="008B685B"/>
    <w:rsid w:val="008B6AF3"/>
    <w:rsid w:val="008B6B87"/>
    <w:rsid w:val="008B6C06"/>
    <w:rsid w:val="008B6CB9"/>
    <w:rsid w:val="008B6DFC"/>
    <w:rsid w:val="008B7052"/>
    <w:rsid w:val="008B7AFA"/>
    <w:rsid w:val="008B7F31"/>
    <w:rsid w:val="008B7F5A"/>
    <w:rsid w:val="008C0255"/>
    <w:rsid w:val="008C1029"/>
    <w:rsid w:val="008C18C7"/>
    <w:rsid w:val="008C1973"/>
    <w:rsid w:val="008C1E6C"/>
    <w:rsid w:val="008C238B"/>
    <w:rsid w:val="008C2604"/>
    <w:rsid w:val="008C26CB"/>
    <w:rsid w:val="008C2968"/>
    <w:rsid w:val="008C29DA"/>
    <w:rsid w:val="008C2A3D"/>
    <w:rsid w:val="008C2C66"/>
    <w:rsid w:val="008C2DDA"/>
    <w:rsid w:val="008C3D1A"/>
    <w:rsid w:val="008C3F5D"/>
    <w:rsid w:val="008C4629"/>
    <w:rsid w:val="008C4B82"/>
    <w:rsid w:val="008C4BB0"/>
    <w:rsid w:val="008C4D58"/>
    <w:rsid w:val="008C5168"/>
    <w:rsid w:val="008C57B5"/>
    <w:rsid w:val="008C589C"/>
    <w:rsid w:val="008C59B3"/>
    <w:rsid w:val="008C5F02"/>
    <w:rsid w:val="008C5FD6"/>
    <w:rsid w:val="008C6019"/>
    <w:rsid w:val="008C623B"/>
    <w:rsid w:val="008C63B5"/>
    <w:rsid w:val="008C63BE"/>
    <w:rsid w:val="008C7486"/>
    <w:rsid w:val="008C749A"/>
    <w:rsid w:val="008C7B00"/>
    <w:rsid w:val="008C7C6E"/>
    <w:rsid w:val="008C7D09"/>
    <w:rsid w:val="008C7DD9"/>
    <w:rsid w:val="008C7FEE"/>
    <w:rsid w:val="008D005F"/>
    <w:rsid w:val="008D05AA"/>
    <w:rsid w:val="008D08F6"/>
    <w:rsid w:val="008D0B3D"/>
    <w:rsid w:val="008D10C0"/>
    <w:rsid w:val="008D128F"/>
    <w:rsid w:val="008D166C"/>
    <w:rsid w:val="008D16CA"/>
    <w:rsid w:val="008D1A60"/>
    <w:rsid w:val="008D1EC6"/>
    <w:rsid w:val="008D1FCD"/>
    <w:rsid w:val="008D20E4"/>
    <w:rsid w:val="008D24DC"/>
    <w:rsid w:val="008D2CEB"/>
    <w:rsid w:val="008D2F3A"/>
    <w:rsid w:val="008D3180"/>
    <w:rsid w:val="008D33C1"/>
    <w:rsid w:val="008D3593"/>
    <w:rsid w:val="008D3F3B"/>
    <w:rsid w:val="008D3FE7"/>
    <w:rsid w:val="008D3FED"/>
    <w:rsid w:val="008D40C4"/>
    <w:rsid w:val="008D4673"/>
    <w:rsid w:val="008D49EC"/>
    <w:rsid w:val="008D4CDE"/>
    <w:rsid w:val="008D521B"/>
    <w:rsid w:val="008D56B6"/>
    <w:rsid w:val="008D57BB"/>
    <w:rsid w:val="008D5A44"/>
    <w:rsid w:val="008D5FAA"/>
    <w:rsid w:val="008D6020"/>
    <w:rsid w:val="008D6F10"/>
    <w:rsid w:val="008D6F59"/>
    <w:rsid w:val="008D700D"/>
    <w:rsid w:val="008D7989"/>
    <w:rsid w:val="008D7BA6"/>
    <w:rsid w:val="008D7BAE"/>
    <w:rsid w:val="008E0024"/>
    <w:rsid w:val="008E0267"/>
    <w:rsid w:val="008E0C9A"/>
    <w:rsid w:val="008E11E5"/>
    <w:rsid w:val="008E129E"/>
    <w:rsid w:val="008E1333"/>
    <w:rsid w:val="008E1452"/>
    <w:rsid w:val="008E178E"/>
    <w:rsid w:val="008E18F4"/>
    <w:rsid w:val="008E1E5F"/>
    <w:rsid w:val="008E2148"/>
    <w:rsid w:val="008E2266"/>
    <w:rsid w:val="008E230E"/>
    <w:rsid w:val="008E2796"/>
    <w:rsid w:val="008E2E36"/>
    <w:rsid w:val="008E2E7D"/>
    <w:rsid w:val="008E33AE"/>
    <w:rsid w:val="008E35B6"/>
    <w:rsid w:val="008E3FA1"/>
    <w:rsid w:val="008E4576"/>
    <w:rsid w:val="008E4C0A"/>
    <w:rsid w:val="008E4C36"/>
    <w:rsid w:val="008E5079"/>
    <w:rsid w:val="008E52D4"/>
    <w:rsid w:val="008E55FE"/>
    <w:rsid w:val="008E66ED"/>
    <w:rsid w:val="008E68A9"/>
    <w:rsid w:val="008E6B49"/>
    <w:rsid w:val="008E70D2"/>
    <w:rsid w:val="008E755F"/>
    <w:rsid w:val="008E759D"/>
    <w:rsid w:val="008E766C"/>
    <w:rsid w:val="008E789C"/>
    <w:rsid w:val="008E7975"/>
    <w:rsid w:val="008E7BD9"/>
    <w:rsid w:val="008E7D05"/>
    <w:rsid w:val="008E7E81"/>
    <w:rsid w:val="008F02B7"/>
    <w:rsid w:val="008F044F"/>
    <w:rsid w:val="008F0466"/>
    <w:rsid w:val="008F0950"/>
    <w:rsid w:val="008F0C5F"/>
    <w:rsid w:val="008F0C8D"/>
    <w:rsid w:val="008F0F5F"/>
    <w:rsid w:val="008F155C"/>
    <w:rsid w:val="008F1B2C"/>
    <w:rsid w:val="008F2045"/>
    <w:rsid w:val="008F23EC"/>
    <w:rsid w:val="008F25E5"/>
    <w:rsid w:val="008F287E"/>
    <w:rsid w:val="008F288F"/>
    <w:rsid w:val="008F2964"/>
    <w:rsid w:val="008F2B93"/>
    <w:rsid w:val="008F309E"/>
    <w:rsid w:val="008F3B63"/>
    <w:rsid w:val="008F3D6D"/>
    <w:rsid w:val="008F3E8B"/>
    <w:rsid w:val="008F3EDC"/>
    <w:rsid w:val="008F3F0C"/>
    <w:rsid w:val="008F3FDB"/>
    <w:rsid w:val="008F3FEE"/>
    <w:rsid w:val="008F440F"/>
    <w:rsid w:val="008F4A4D"/>
    <w:rsid w:val="008F4E1B"/>
    <w:rsid w:val="008F5477"/>
    <w:rsid w:val="008F567B"/>
    <w:rsid w:val="008F5D8E"/>
    <w:rsid w:val="008F5D97"/>
    <w:rsid w:val="008F5F34"/>
    <w:rsid w:val="008F6664"/>
    <w:rsid w:val="008F6708"/>
    <w:rsid w:val="008F6964"/>
    <w:rsid w:val="008F6F7A"/>
    <w:rsid w:val="008F704E"/>
    <w:rsid w:val="0090065B"/>
    <w:rsid w:val="00900763"/>
    <w:rsid w:val="00900BDD"/>
    <w:rsid w:val="00901129"/>
    <w:rsid w:val="00901F05"/>
    <w:rsid w:val="0090205C"/>
    <w:rsid w:val="00902447"/>
    <w:rsid w:val="00902765"/>
    <w:rsid w:val="00902942"/>
    <w:rsid w:val="009030B6"/>
    <w:rsid w:val="009030DA"/>
    <w:rsid w:val="00903305"/>
    <w:rsid w:val="0090368C"/>
    <w:rsid w:val="0090383B"/>
    <w:rsid w:val="00903DF1"/>
    <w:rsid w:val="00903FEA"/>
    <w:rsid w:val="0090406C"/>
    <w:rsid w:val="009042DE"/>
    <w:rsid w:val="009044B5"/>
    <w:rsid w:val="00905087"/>
    <w:rsid w:val="0090510B"/>
    <w:rsid w:val="009053DF"/>
    <w:rsid w:val="009055C1"/>
    <w:rsid w:val="009057AB"/>
    <w:rsid w:val="00905C09"/>
    <w:rsid w:val="009062E4"/>
    <w:rsid w:val="009064DF"/>
    <w:rsid w:val="00906661"/>
    <w:rsid w:val="00906CAA"/>
    <w:rsid w:val="00906D9A"/>
    <w:rsid w:val="00906F15"/>
    <w:rsid w:val="009072BE"/>
    <w:rsid w:val="0090762B"/>
    <w:rsid w:val="009077B7"/>
    <w:rsid w:val="009077E3"/>
    <w:rsid w:val="00907A0B"/>
    <w:rsid w:val="00907C0D"/>
    <w:rsid w:val="00907DB7"/>
    <w:rsid w:val="00910195"/>
    <w:rsid w:val="00910204"/>
    <w:rsid w:val="0091036A"/>
    <w:rsid w:val="00910544"/>
    <w:rsid w:val="00910A13"/>
    <w:rsid w:val="00910FB9"/>
    <w:rsid w:val="009111E2"/>
    <w:rsid w:val="00911606"/>
    <w:rsid w:val="00911AB9"/>
    <w:rsid w:val="0091206C"/>
    <w:rsid w:val="00912379"/>
    <w:rsid w:val="0091239D"/>
    <w:rsid w:val="009126EA"/>
    <w:rsid w:val="00912AEC"/>
    <w:rsid w:val="00912CDC"/>
    <w:rsid w:val="0091360C"/>
    <w:rsid w:val="009136CF"/>
    <w:rsid w:val="00913859"/>
    <w:rsid w:val="00913A0F"/>
    <w:rsid w:val="00914409"/>
    <w:rsid w:val="00914B2D"/>
    <w:rsid w:val="00915377"/>
    <w:rsid w:val="009154F9"/>
    <w:rsid w:val="00915BB4"/>
    <w:rsid w:val="00915D58"/>
    <w:rsid w:val="00915E7D"/>
    <w:rsid w:val="00916507"/>
    <w:rsid w:val="00916570"/>
    <w:rsid w:val="00917867"/>
    <w:rsid w:val="009179C8"/>
    <w:rsid w:val="00917CA6"/>
    <w:rsid w:val="00917D49"/>
    <w:rsid w:val="009205F4"/>
    <w:rsid w:val="009207AD"/>
    <w:rsid w:val="00920863"/>
    <w:rsid w:val="0092104A"/>
    <w:rsid w:val="00921BF0"/>
    <w:rsid w:val="00922124"/>
    <w:rsid w:val="009224F7"/>
    <w:rsid w:val="009225D1"/>
    <w:rsid w:val="0092291C"/>
    <w:rsid w:val="00922E04"/>
    <w:rsid w:val="009230CF"/>
    <w:rsid w:val="009231E6"/>
    <w:rsid w:val="00923563"/>
    <w:rsid w:val="0092366F"/>
    <w:rsid w:val="00923ACD"/>
    <w:rsid w:val="009240D3"/>
    <w:rsid w:val="00924894"/>
    <w:rsid w:val="00925777"/>
    <w:rsid w:val="00925DA9"/>
    <w:rsid w:val="009266E3"/>
    <w:rsid w:val="00926A24"/>
    <w:rsid w:val="00926BA0"/>
    <w:rsid w:val="00926C66"/>
    <w:rsid w:val="00926CC8"/>
    <w:rsid w:val="00926E74"/>
    <w:rsid w:val="00926F1D"/>
    <w:rsid w:val="00926FE9"/>
    <w:rsid w:val="00927133"/>
    <w:rsid w:val="009273B3"/>
    <w:rsid w:val="00927A1B"/>
    <w:rsid w:val="00927E51"/>
    <w:rsid w:val="009301CC"/>
    <w:rsid w:val="00930CB4"/>
    <w:rsid w:val="00930E1A"/>
    <w:rsid w:val="00931554"/>
    <w:rsid w:val="009318A8"/>
    <w:rsid w:val="00931B71"/>
    <w:rsid w:val="00931EA6"/>
    <w:rsid w:val="0093203A"/>
    <w:rsid w:val="009320E2"/>
    <w:rsid w:val="00932211"/>
    <w:rsid w:val="00932B53"/>
    <w:rsid w:val="00932CF8"/>
    <w:rsid w:val="00932DAF"/>
    <w:rsid w:val="00932F43"/>
    <w:rsid w:val="00932F4F"/>
    <w:rsid w:val="009333F5"/>
    <w:rsid w:val="009335F7"/>
    <w:rsid w:val="00933BFB"/>
    <w:rsid w:val="00933CCA"/>
    <w:rsid w:val="009340D1"/>
    <w:rsid w:val="0093411F"/>
    <w:rsid w:val="00934747"/>
    <w:rsid w:val="00934838"/>
    <w:rsid w:val="00935442"/>
    <w:rsid w:val="00935F93"/>
    <w:rsid w:val="009362E6"/>
    <w:rsid w:val="0093637C"/>
    <w:rsid w:val="00936743"/>
    <w:rsid w:val="009367C0"/>
    <w:rsid w:val="00936BA0"/>
    <w:rsid w:val="009376F3"/>
    <w:rsid w:val="0094016C"/>
    <w:rsid w:val="0094097D"/>
    <w:rsid w:val="00942AC1"/>
    <w:rsid w:val="00942B19"/>
    <w:rsid w:val="0094352C"/>
    <w:rsid w:val="00943D2F"/>
    <w:rsid w:val="00943D66"/>
    <w:rsid w:val="00943DAD"/>
    <w:rsid w:val="009442FF"/>
    <w:rsid w:val="009444AB"/>
    <w:rsid w:val="00944D6F"/>
    <w:rsid w:val="00944EAB"/>
    <w:rsid w:val="00945413"/>
    <w:rsid w:val="009454F4"/>
    <w:rsid w:val="00945673"/>
    <w:rsid w:val="009456CC"/>
    <w:rsid w:val="0094594C"/>
    <w:rsid w:val="00945DD1"/>
    <w:rsid w:val="009477A3"/>
    <w:rsid w:val="00947A53"/>
    <w:rsid w:val="00947C6F"/>
    <w:rsid w:val="009503AA"/>
    <w:rsid w:val="009503FB"/>
    <w:rsid w:val="009507A0"/>
    <w:rsid w:val="00950BF4"/>
    <w:rsid w:val="00950EE7"/>
    <w:rsid w:val="00951201"/>
    <w:rsid w:val="009518A8"/>
    <w:rsid w:val="00951B7F"/>
    <w:rsid w:val="009522BA"/>
    <w:rsid w:val="00952603"/>
    <w:rsid w:val="0095260D"/>
    <w:rsid w:val="0095293B"/>
    <w:rsid w:val="00952E4A"/>
    <w:rsid w:val="009531BD"/>
    <w:rsid w:val="00953575"/>
    <w:rsid w:val="00953630"/>
    <w:rsid w:val="00953C3F"/>
    <w:rsid w:val="00953E85"/>
    <w:rsid w:val="00954205"/>
    <w:rsid w:val="00954224"/>
    <w:rsid w:val="00954365"/>
    <w:rsid w:val="00954373"/>
    <w:rsid w:val="009545E3"/>
    <w:rsid w:val="009545F1"/>
    <w:rsid w:val="00954BD6"/>
    <w:rsid w:val="00954F9E"/>
    <w:rsid w:val="00955106"/>
    <w:rsid w:val="00955343"/>
    <w:rsid w:val="0095570B"/>
    <w:rsid w:val="00955AB6"/>
    <w:rsid w:val="009561B7"/>
    <w:rsid w:val="009561EF"/>
    <w:rsid w:val="0095636B"/>
    <w:rsid w:val="0095661F"/>
    <w:rsid w:val="009566FC"/>
    <w:rsid w:val="00956979"/>
    <w:rsid w:val="00956D0B"/>
    <w:rsid w:val="0095704C"/>
    <w:rsid w:val="00957A2C"/>
    <w:rsid w:val="00957B95"/>
    <w:rsid w:val="0096048D"/>
    <w:rsid w:val="009605E5"/>
    <w:rsid w:val="00960FCC"/>
    <w:rsid w:val="00961141"/>
    <w:rsid w:val="0096184A"/>
    <w:rsid w:val="00961C81"/>
    <w:rsid w:val="00961DAC"/>
    <w:rsid w:val="00961DDB"/>
    <w:rsid w:val="00961F24"/>
    <w:rsid w:val="009623DC"/>
    <w:rsid w:val="0096303F"/>
    <w:rsid w:val="0096340E"/>
    <w:rsid w:val="0096374E"/>
    <w:rsid w:val="00963922"/>
    <w:rsid w:val="00963DF3"/>
    <w:rsid w:val="00964024"/>
    <w:rsid w:val="00964341"/>
    <w:rsid w:val="00964C21"/>
    <w:rsid w:val="00965B2A"/>
    <w:rsid w:val="00965BF0"/>
    <w:rsid w:val="009663ED"/>
    <w:rsid w:val="00966737"/>
    <w:rsid w:val="009669D5"/>
    <w:rsid w:val="00966D0E"/>
    <w:rsid w:val="009671F2"/>
    <w:rsid w:val="009673D9"/>
    <w:rsid w:val="00967AC9"/>
    <w:rsid w:val="00967EB5"/>
    <w:rsid w:val="009700AA"/>
    <w:rsid w:val="0097041B"/>
    <w:rsid w:val="00970611"/>
    <w:rsid w:val="009708CB"/>
    <w:rsid w:val="0097096C"/>
    <w:rsid w:val="00970B7B"/>
    <w:rsid w:val="00971141"/>
    <w:rsid w:val="0097152E"/>
    <w:rsid w:val="00971B1E"/>
    <w:rsid w:val="00971D80"/>
    <w:rsid w:val="00972428"/>
    <w:rsid w:val="00972646"/>
    <w:rsid w:val="009728B4"/>
    <w:rsid w:val="00972BCE"/>
    <w:rsid w:val="009730A5"/>
    <w:rsid w:val="0097313B"/>
    <w:rsid w:val="009732E9"/>
    <w:rsid w:val="0097357F"/>
    <w:rsid w:val="00973D30"/>
    <w:rsid w:val="00973D9B"/>
    <w:rsid w:val="00974E62"/>
    <w:rsid w:val="00975187"/>
    <w:rsid w:val="009751A8"/>
    <w:rsid w:val="009752B0"/>
    <w:rsid w:val="0097538A"/>
    <w:rsid w:val="009755F4"/>
    <w:rsid w:val="00975E3E"/>
    <w:rsid w:val="009761E2"/>
    <w:rsid w:val="009762C5"/>
    <w:rsid w:val="009763A0"/>
    <w:rsid w:val="009765A6"/>
    <w:rsid w:val="0097662D"/>
    <w:rsid w:val="00976677"/>
    <w:rsid w:val="00976991"/>
    <w:rsid w:val="0097731E"/>
    <w:rsid w:val="00977AEB"/>
    <w:rsid w:val="00977C4F"/>
    <w:rsid w:val="00977F48"/>
    <w:rsid w:val="00980076"/>
    <w:rsid w:val="00980453"/>
    <w:rsid w:val="00980496"/>
    <w:rsid w:val="00980508"/>
    <w:rsid w:val="00980754"/>
    <w:rsid w:val="00980ABA"/>
    <w:rsid w:val="00980D84"/>
    <w:rsid w:val="00980E46"/>
    <w:rsid w:val="00981290"/>
    <w:rsid w:val="00981500"/>
    <w:rsid w:val="00981777"/>
    <w:rsid w:val="00981AB5"/>
    <w:rsid w:val="00981BD0"/>
    <w:rsid w:val="00981CD4"/>
    <w:rsid w:val="00981D8A"/>
    <w:rsid w:val="00981E65"/>
    <w:rsid w:val="0098226A"/>
    <w:rsid w:val="00982279"/>
    <w:rsid w:val="009828D6"/>
    <w:rsid w:val="009829A6"/>
    <w:rsid w:val="00982A7D"/>
    <w:rsid w:val="00982D03"/>
    <w:rsid w:val="00982F5F"/>
    <w:rsid w:val="009837D2"/>
    <w:rsid w:val="00983887"/>
    <w:rsid w:val="00983957"/>
    <w:rsid w:val="00983A2C"/>
    <w:rsid w:val="00983ADE"/>
    <w:rsid w:val="00983D6B"/>
    <w:rsid w:val="00983F4D"/>
    <w:rsid w:val="00984186"/>
    <w:rsid w:val="00984379"/>
    <w:rsid w:val="009845F2"/>
    <w:rsid w:val="0098475B"/>
    <w:rsid w:val="009847C4"/>
    <w:rsid w:val="00984BDA"/>
    <w:rsid w:val="00984DDF"/>
    <w:rsid w:val="009853A6"/>
    <w:rsid w:val="00985820"/>
    <w:rsid w:val="00985C0A"/>
    <w:rsid w:val="00985C6C"/>
    <w:rsid w:val="00985F64"/>
    <w:rsid w:val="0098626E"/>
    <w:rsid w:val="009862E2"/>
    <w:rsid w:val="009865E3"/>
    <w:rsid w:val="00986BB1"/>
    <w:rsid w:val="009871AF"/>
    <w:rsid w:val="0098746F"/>
    <w:rsid w:val="00990380"/>
    <w:rsid w:val="009905C7"/>
    <w:rsid w:val="0099097E"/>
    <w:rsid w:val="00991609"/>
    <w:rsid w:val="00991801"/>
    <w:rsid w:val="009923C8"/>
    <w:rsid w:val="00992EA5"/>
    <w:rsid w:val="00992FB2"/>
    <w:rsid w:val="0099362C"/>
    <w:rsid w:val="00993734"/>
    <w:rsid w:val="009942B9"/>
    <w:rsid w:val="00994ACB"/>
    <w:rsid w:val="00994CD7"/>
    <w:rsid w:val="00995153"/>
    <w:rsid w:val="00995485"/>
    <w:rsid w:val="00995651"/>
    <w:rsid w:val="009956F1"/>
    <w:rsid w:val="009959AB"/>
    <w:rsid w:val="00995CEB"/>
    <w:rsid w:val="00995D3A"/>
    <w:rsid w:val="0099631E"/>
    <w:rsid w:val="009966D8"/>
    <w:rsid w:val="00997051"/>
    <w:rsid w:val="009A0089"/>
    <w:rsid w:val="009A017B"/>
    <w:rsid w:val="009A04A6"/>
    <w:rsid w:val="009A065B"/>
    <w:rsid w:val="009A087C"/>
    <w:rsid w:val="009A0BCA"/>
    <w:rsid w:val="009A0F03"/>
    <w:rsid w:val="009A17FE"/>
    <w:rsid w:val="009A1FD1"/>
    <w:rsid w:val="009A206B"/>
    <w:rsid w:val="009A2291"/>
    <w:rsid w:val="009A2412"/>
    <w:rsid w:val="009A2858"/>
    <w:rsid w:val="009A2862"/>
    <w:rsid w:val="009A2D22"/>
    <w:rsid w:val="009A2D5F"/>
    <w:rsid w:val="009A2DEA"/>
    <w:rsid w:val="009A2E3D"/>
    <w:rsid w:val="009A2F4F"/>
    <w:rsid w:val="009A30FE"/>
    <w:rsid w:val="009A3406"/>
    <w:rsid w:val="009A35C7"/>
    <w:rsid w:val="009A3AC1"/>
    <w:rsid w:val="009A3D03"/>
    <w:rsid w:val="009A4046"/>
    <w:rsid w:val="009A41D8"/>
    <w:rsid w:val="009A42F6"/>
    <w:rsid w:val="009A45C5"/>
    <w:rsid w:val="009A4A2E"/>
    <w:rsid w:val="009A4C09"/>
    <w:rsid w:val="009A50D6"/>
    <w:rsid w:val="009A5127"/>
    <w:rsid w:val="009A53EA"/>
    <w:rsid w:val="009A5966"/>
    <w:rsid w:val="009A6570"/>
    <w:rsid w:val="009A6831"/>
    <w:rsid w:val="009A6D55"/>
    <w:rsid w:val="009A6F15"/>
    <w:rsid w:val="009A7266"/>
    <w:rsid w:val="009A72BE"/>
    <w:rsid w:val="009A7548"/>
    <w:rsid w:val="009A7C0B"/>
    <w:rsid w:val="009A7D42"/>
    <w:rsid w:val="009B0045"/>
    <w:rsid w:val="009B0C66"/>
    <w:rsid w:val="009B0CE5"/>
    <w:rsid w:val="009B0FAC"/>
    <w:rsid w:val="009B107B"/>
    <w:rsid w:val="009B1320"/>
    <w:rsid w:val="009B14E9"/>
    <w:rsid w:val="009B1597"/>
    <w:rsid w:val="009B1873"/>
    <w:rsid w:val="009B1C12"/>
    <w:rsid w:val="009B1C76"/>
    <w:rsid w:val="009B2322"/>
    <w:rsid w:val="009B28C4"/>
    <w:rsid w:val="009B30E1"/>
    <w:rsid w:val="009B3265"/>
    <w:rsid w:val="009B356E"/>
    <w:rsid w:val="009B3731"/>
    <w:rsid w:val="009B3F9B"/>
    <w:rsid w:val="009B4009"/>
    <w:rsid w:val="009B4219"/>
    <w:rsid w:val="009B4604"/>
    <w:rsid w:val="009B4F2B"/>
    <w:rsid w:val="009B5031"/>
    <w:rsid w:val="009B52DB"/>
    <w:rsid w:val="009B538D"/>
    <w:rsid w:val="009B53A4"/>
    <w:rsid w:val="009B5625"/>
    <w:rsid w:val="009B5780"/>
    <w:rsid w:val="009B597F"/>
    <w:rsid w:val="009B5C2C"/>
    <w:rsid w:val="009B5EBA"/>
    <w:rsid w:val="009B5F92"/>
    <w:rsid w:val="009B6242"/>
    <w:rsid w:val="009B666C"/>
    <w:rsid w:val="009B6F4E"/>
    <w:rsid w:val="009B714F"/>
    <w:rsid w:val="009B7238"/>
    <w:rsid w:val="009B72D8"/>
    <w:rsid w:val="009B7393"/>
    <w:rsid w:val="009B77FE"/>
    <w:rsid w:val="009B783C"/>
    <w:rsid w:val="009B79B0"/>
    <w:rsid w:val="009B7FD8"/>
    <w:rsid w:val="009C0326"/>
    <w:rsid w:val="009C04E5"/>
    <w:rsid w:val="009C07CB"/>
    <w:rsid w:val="009C0812"/>
    <w:rsid w:val="009C0D53"/>
    <w:rsid w:val="009C0F5D"/>
    <w:rsid w:val="009C1029"/>
    <w:rsid w:val="009C10FC"/>
    <w:rsid w:val="009C16A6"/>
    <w:rsid w:val="009C17FD"/>
    <w:rsid w:val="009C1E30"/>
    <w:rsid w:val="009C20E8"/>
    <w:rsid w:val="009C22C2"/>
    <w:rsid w:val="009C24EA"/>
    <w:rsid w:val="009C2646"/>
    <w:rsid w:val="009C2F7E"/>
    <w:rsid w:val="009C2FB8"/>
    <w:rsid w:val="009C3056"/>
    <w:rsid w:val="009C35DD"/>
    <w:rsid w:val="009C3798"/>
    <w:rsid w:val="009C4997"/>
    <w:rsid w:val="009C4ABA"/>
    <w:rsid w:val="009C4CD5"/>
    <w:rsid w:val="009C4FDD"/>
    <w:rsid w:val="009C594F"/>
    <w:rsid w:val="009C5D96"/>
    <w:rsid w:val="009C6040"/>
    <w:rsid w:val="009C60F1"/>
    <w:rsid w:val="009C63B2"/>
    <w:rsid w:val="009C66E1"/>
    <w:rsid w:val="009C680A"/>
    <w:rsid w:val="009C681D"/>
    <w:rsid w:val="009C6AA7"/>
    <w:rsid w:val="009C70DA"/>
    <w:rsid w:val="009C710C"/>
    <w:rsid w:val="009C7161"/>
    <w:rsid w:val="009C71DE"/>
    <w:rsid w:val="009C732B"/>
    <w:rsid w:val="009C7396"/>
    <w:rsid w:val="009C741C"/>
    <w:rsid w:val="009C746F"/>
    <w:rsid w:val="009D0265"/>
    <w:rsid w:val="009D0BD9"/>
    <w:rsid w:val="009D1291"/>
    <w:rsid w:val="009D1BFD"/>
    <w:rsid w:val="009D2289"/>
    <w:rsid w:val="009D24A2"/>
    <w:rsid w:val="009D279A"/>
    <w:rsid w:val="009D2BF8"/>
    <w:rsid w:val="009D2C45"/>
    <w:rsid w:val="009D2FA8"/>
    <w:rsid w:val="009D3092"/>
    <w:rsid w:val="009D30F2"/>
    <w:rsid w:val="009D31EC"/>
    <w:rsid w:val="009D36EA"/>
    <w:rsid w:val="009D3869"/>
    <w:rsid w:val="009D3D97"/>
    <w:rsid w:val="009D3DBD"/>
    <w:rsid w:val="009D407F"/>
    <w:rsid w:val="009D45AC"/>
    <w:rsid w:val="009D4632"/>
    <w:rsid w:val="009D470A"/>
    <w:rsid w:val="009D49C0"/>
    <w:rsid w:val="009D4B00"/>
    <w:rsid w:val="009D5206"/>
    <w:rsid w:val="009D5428"/>
    <w:rsid w:val="009D5A30"/>
    <w:rsid w:val="009D5C40"/>
    <w:rsid w:val="009D60E7"/>
    <w:rsid w:val="009D6330"/>
    <w:rsid w:val="009D6A36"/>
    <w:rsid w:val="009D6F15"/>
    <w:rsid w:val="009D6F6C"/>
    <w:rsid w:val="009D75CA"/>
    <w:rsid w:val="009D7706"/>
    <w:rsid w:val="009D79C8"/>
    <w:rsid w:val="009D7CAF"/>
    <w:rsid w:val="009D7E16"/>
    <w:rsid w:val="009E02A3"/>
    <w:rsid w:val="009E126A"/>
    <w:rsid w:val="009E14E7"/>
    <w:rsid w:val="009E1AE3"/>
    <w:rsid w:val="009E1DC9"/>
    <w:rsid w:val="009E1FA0"/>
    <w:rsid w:val="009E2098"/>
    <w:rsid w:val="009E2292"/>
    <w:rsid w:val="009E2369"/>
    <w:rsid w:val="009E2CFD"/>
    <w:rsid w:val="009E2EFC"/>
    <w:rsid w:val="009E33D9"/>
    <w:rsid w:val="009E4702"/>
    <w:rsid w:val="009E4D17"/>
    <w:rsid w:val="009E4DFB"/>
    <w:rsid w:val="009E4FFC"/>
    <w:rsid w:val="009E5BC4"/>
    <w:rsid w:val="009E5DB7"/>
    <w:rsid w:val="009E5F92"/>
    <w:rsid w:val="009E6659"/>
    <w:rsid w:val="009E6670"/>
    <w:rsid w:val="009E696B"/>
    <w:rsid w:val="009E6CA1"/>
    <w:rsid w:val="009E6D7A"/>
    <w:rsid w:val="009E7022"/>
    <w:rsid w:val="009E73DE"/>
    <w:rsid w:val="009E7763"/>
    <w:rsid w:val="009E7766"/>
    <w:rsid w:val="009E79E3"/>
    <w:rsid w:val="009E7BF4"/>
    <w:rsid w:val="009E7D82"/>
    <w:rsid w:val="009F0B7E"/>
    <w:rsid w:val="009F0C7A"/>
    <w:rsid w:val="009F0DA4"/>
    <w:rsid w:val="009F1063"/>
    <w:rsid w:val="009F10F5"/>
    <w:rsid w:val="009F11F2"/>
    <w:rsid w:val="009F137B"/>
    <w:rsid w:val="009F1C04"/>
    <w:rsid w:val="009F2380"/>
    <w:rsid w:val="009F2442"/>
    <w:rsid w:val="009F2B8F"/>
    <w:rsid w:val="009F2C88"/>
    <w:rsid w:val="009F307C"/>
    <w:rsid w:val="009F3E15"/>
    <w:rsid w:val="009F4123"/>
    <w:rsid w:val="009F43FE"/>
    <w:rsid w:val="009F4871"/>
    <w:rsid w:val="009F48DF"/>
    <w:rsid w:val="009F4B3E"/>
    <w:rsid w:val="009F4E82"/>
    <w:rsid w:val="009F5242"/>
    <w:rsid w:val="009F53B0"/>
    <w:rsid w:val="009F5619"/>
    <w:rsid w:val="009F5655"/>
    <w:rsid w:val="009F65FB"/>
    <w:rsid w:val="009F66C2"/>
    <w:rsid w:val="009F6BCB"/>
    <w:rsid w:val="009F6E7C"/>
    <w:rsid w:val="009F6F95"/>
    <w:rsid w:val="009F7393"/>
    <w:rsid w:val="009F7611"/>
    <w:rsid w:val="009F78F8"/>
    <w:rsid w:val="009F7B0D"/>
    <w:rsid w:val="009F7B30"/>
    <w:rsid w:val="00A001A8"/>
    <w:rsid w:val="00A005BA"/>
    <w:rsid w:val="00A0061F"/>
    <w:rsid w:val="00A00B4D"/>
    <w:rsid w:val="00A00C78"/>
    <w:rsid w:val="00A00CDE"/>
    <w:rsid w:val="00A01636"/>
    <w:rsid w:val="00A01A2C"/>
    <w:rsid w:val="00A01D5F"/>
    <w:rsid w:val="00A02493"/>
    <w:rsid w:val="00A02527"/>
    <w:rsid w:val="00A028C7"/>
    <w:rsid w:val="00A0294C"/>
    <w:rsid w:val="00A02F44"/>
    <w:rsid w:val="00A02F47"/>
    <w:rsid w:val="00A03E0C"/>
    <w:rsid w:val="00A04008"/>
    <w:rsid w:val="00A0471F"/>
    <w:rsid w:val="00A04DAE"/>
    <w:rsid w:val="00A04F39"/>
    <w:rsid w:val="00A05391"/>
    <w:rsid w:val="00A054CB"/>
    <w:rsid w:val="00A05C40"/>
    <w:rsid w:val="00A06353"/>
    <w:rsid w:val="00A06ECD"/>
    <w:rsid w:val="00A07110"/>
    <w:rsid w:val="00A07CFF"/>
    <w:rsid w:val="00A1024A"/>
    <w:rsid w:val="00A10362"/>
    <w:rsid w:val="00A10778"/>
    <w:rsid w:val="00A10CA1"/>
    <w:rsid w:val="00A10CF1"/>
    <w:rsid w:val="00A10F30"/>
    <w:rsid w:val="00A11273"/>
    <w:rsid w:val="00A11397"/>
    <w:rsid w:val="00A11A74"/>
    <w:rsid w:val="00A11F71"/>
    <w:rsid w:val="00A122D2"/>
    <w:rsid w:val="00A122DF"/>
    <w:rsid w:val="00A1246B"/>
    <w:rsid w:val="00A12B1D"/>
    <w:rsid w:val="00A12D1C"/>
    <w:rsid w:val="00A12E12"/>
    <w:rsid w:val="00A1335C"/>
    <w:rsid w:val="00A140A7"/>
    <w:rsid w:val="00A141AD"/>
    <w:rsid w:val="00A14468"/>
    <w:rsid w:val="00A14911"/>
    <w:rsid w:val="00A14AA4"/>
    <w:rsid w:val="00A14D00"/>
    <w:rsid w:val="00A14F2F"/>
    <w:rsid w:val="00A1523D"/>
    <w:rsid w:val="00A15294"/>
    <w:rsid w:val="00A15B2F"/>
    <w:rsid w:val="00A15B55"/>
    <w:rsid w:val="00A15D33"/>
    <w:rsid w:val="00A15DA5"/>
    <w:rsid w:val="00A16C82"/>
    <w:rsid w:val="00A17115"/>
    <w:rsid w:val="00A173F5"/>
    <w:rsid w:val="00A17BAD"/>
    <w:rsid w:val="00A17E16"/>
    <w:rsid w:val="00A20215"/>
    <w:rsid w:val="00A2068A"/>
    <w:rsid w:val="00A2081E"/>
    <w:rsid w:val="00A2082E"/>
    <w:rsid w:val="00A20C82"/>
    <w:rsid w:val="00A20F2A"/>
    <w:rsid w:val="00A2159F"/>
    <w:rsid w:val="00A21B1F"/>
    <w:rsid w:val="00A21DB5"/>
    <w:rsid w:val="00A223B3"/>
    <w:rsid w:val="00A223FE"/>
    <w:rsid w:val="00A2248C"/>
    <w:rsid w:val="00A231BB"/>
    <w:rsid w:val="00A234E0"/>
    <w:rsid w:val="00A23676"/>
    <w:rsid w:val="00A23FEC"/>
    <w:rsid w:val="00A246B2"/>
    <w:rsid w:val="00A24864"/>
    <w:rsid w:val="00A24D7C"/>
    <w:rsid w:val="00A2522D"/>
    <w:rsid w:val="00A2547A"/>
    <w:rsid w:val="00A25A45"/>
    <w:rsid w:val="00A25AD8"/>
    <w:rsid w:val="00A25DC6"/>
    <w:rsid w:val="00A2602C"/>
    <w:rsid w:val="00A26B30"/>
    <w:rsid w:val="00A26D28"/>
    <w:rsid w:val="00A26DF9"/>
    <w:rsid w:val="00A26F71"/>
    <w:rsid w:val="00A27434"/>
    <w:rsid w:val="00A276EE"/>
    <w:rsid w:val="00A30327"/>
    <w:rsid w:val="00A3072F"/>
    <w:rsid w:val="00A30D6F"/>
    <w:rsid w:val="00A310F7"/>
    <w:rsid w:val="00A312AB"/>
    <w:rsid w:val="00A315D6"/>
    <w:rsid w:val="00A31BDA"/>
    <w:rsid w:val="00A32147"/>
    <w:rsid w:val="00A3228F"/>
    <w:rsid w:val="00A3256D"/>
    <w:rsid w:val="00A326A3"/>
    <w:rsid w:val="00A329A9"/>
    <w:rsid w:val="00A32C1D"/>
    <w:rsid w:val="00A32C4E"/>
    <w:rsid w:val="00A32EE1"/>
    <w:rsid w:val="00A32FF3"/>
    <w:rsid w:val="00A3316E"/>
    <w:rsid w:val="00A33443"/>
    <w:rsid w:val="00A336ED"/>
    <w:rsid w:val="00A33768"/>
    <w:rsid w:val="00A33D25"/>
    <w:rsid w:val="00A33F74"/>
    <w:rsid w:val="00A341FA"/>
    <w:rsid w:val="00A344E0"/>
    <w:rsid w:val="00A34919"/>
    <w:rsid w:val="00A34B5F"/>
    <w:rsid w:val="00A34F28"/>
    <w:rsid w:val="00A35F44"/>
    <w:rsid w:val="00A36035"/>
    <w:rsid w:val="00A3653C"/>
    <w:rsid w:val="00A36769"/>
    <w:rsid w:val="00A36881"/>
    <w:rsid w:val="00A36B12"/>
    <w:rsid w:val="00A36BEA"/>
    <w:rsid w:val="00A36C98"/>
    <w:rsid w:val="00A36CC2"/>
    <w:rsid w:val="00A370DB"/>
    <w:rsid w:val="00A37972"/>
    <w:rsid w:val="00A379E8"/>
    <w:rsid w:val="00A40194"/>
    <w:rsid w:val="00A40F77"/>
    <w:rsid w:val="00A41714"/>
    <w:rsid w:val="00A421C4"/>
    <w:rsid w:val="00A4222E"/>
    <w:rsid w:val="00A422F3"/>
    <w:rsid w:val="00A423AD"/>
    <w:rsid w:val="00A42535"/>
    <w:rsid w:val="00A42851"/>
    <w:rsid w:val="00A429DB"/>
    <w:rsid w:val="00A42C6F"/>
    <w:rsid w:val="00A43011"/>
    <w:rsid w:val="00A43168"/>
    <w:rsid w:val="00A4327D"/>
    <w:rsid w:val="00A435CD"/>
    <w:rsid w:val="00A4363E"/>
    <w:rsid w:val="00A43B4F"/>
    <w:rsid w:val="00A43C26"/>
    <w:rsid w:val="00A43DB0"/>
    <w:rsid w:val="00A44528"/>
    <w:rsid w:val="00A4482A"/>
    <w:rsid w:val="00A44CCA"/>
    <w:rsid w:val="00A453F1"/>
    <w:rsid w:val="00A45598"/>
    <w:rsid w:val="00A45B51"/>
    <w:rsid w:val="00A45BA6"/>
    <w:rsid w:val="00A45E00"/>
    <w:rsid w:val="00A466A6"/>
    <w:rsid w:val="00A46CB8"/>
    <w:rsid w:val="00A46D89"/>
    <w:rsid w:val="00A47172"/>
    <w:rsid w:val="00A47428"/>
    <w:rsid w:val="00A47C81"/>
    <w:rsid w:val="00A47DD2"/>
    <w:rsid w:val="00A500FD"/>
    <w:rsid w:val="00A502BC"/>
    <w:rsid w:val="00A50503"/>
    <w:rsid w:val="00A505D5"/>
    <w:rsid w:val="00A508C0"/>
    <w:rsid w:val="00A50AFF"/>
    <w:rsid w:val="00A50BE5"/>
    <w:rsid w:val="00A50DFE"/>
    <w:rsid w:val="00A5160B"/>
    <w:rsid w:val="00A5169B"/>
    <w:rsid w:val="00A51A53"/>
    <w:rsid w:val="00A51A75"/>
    <w:rsid w:val="00A51B30"/>
    <w:rsid w:val="00A51C1E"/>
    <w:rsid w:val="00A52401"/>
    <w:rsid w:val="00A5266F"/>
    <w:rsid w:val="00A53DEE"/>
    <w:rsid w:val="00A53EAE"/>
    <w:rsid w:val="00A54036"/>
    <w:rsid w:val="00A544F1"/>
    <w:rsid w:val="00A545A9"/>
    <w:rsid w:val="00A54745"/>
    <w:rsid w:val="00A55302"/>
    <w:rsid w:val="00A5537E"/>
    <w:rsid w:val="00A55456"/>
    <w:rsid w:val="00A55727"/>
    <w:rsid w:val="00A55A89"/>
    <w:rsid w:val="00A562B2"/>
    <w:rsid w:val="00A564D6"/>
    <w:rsid w:val="00A56744"/>
    <w:rsid w:val="00A5690C"/>
    <w:rsid w:val="00A56957"/>
    <w:rsid w:val="00A56B6B"/>
    <w:rsid w:val="00A56E96"/>
    <w:rsid w:val="00A5750F"/>
    <w:rsid w:val="00A57511"/>
    <w:rsid w:val="00A576F7"/>
    <w:rsid w:val="00A57878"/>
    <w:rsid w:val="00A579D2"/>
    <w:rsid w:val="00A57FC9"/>
    <w:rsid w:val="00A603DF"/>
    <w:rsid w:val="00A60504"/>
    <w:rsid w:val="00A60B90"/>
    <w:rsid w:val="00A60F92"/>
    <w:rsid w:val="00A619FC"/>
    <w:rsid w:val="00A621CE"/>
    <w:rsid w:val="00A62BF2"/>
    <w:rsid w:val="00A62E9E"/>
    <w:rsid w:val="00A62F73"/>
    <w:rsid w:val="00A63103"/>
    <w:rsid w:val="00A634A8"/>
    <w:rsid w:val="00A637DF"/>
    <w:rsid w:val="00A63D9D"/>
    <w:rsid w:val="00A63EAC"/>
    <w:rsid w:val="00A641DF"/>
    <w:rsid w:val="00A65B00"/>
    <w:rsid w:val="00A65B42"/>
    <w:rsid w:val="00A65B94"/>
    <w:rsid w:val="00A65CA9"/>
    <w:rsid w:val="00A65D3A"/>
    <w:rsid w:val="00A65D60"/>
    <w:rsid w:val="00A66009"/>
    <w:rsid w:val="00A66478"/>
    <w:rsid w:val="00A665F9"/>
    <w:rsid w:val="00A667A8"/>
    <w:rsid w:val="00A66A0B"/>
    <w:rsid w:val="00A66B73"/>
    <w:rsid w:val="00A6711F"/>
    <w:rsid w:val="00A67245"/>
    <w:rsid w:val="00A679A7"/>
    <w:rsid w:val="00A67BFD"/>
    <w:rsid w:val="00A67CC4"/>
    <w:rsid w:val="00A7002D"/>
    <w:rsid w:val="00A703D9"/>
    <w:rsid w:val="00A70411"/>
    <w:rsid w:val="00A70441"/>
    <w:rsid w:val="00A70C10"/>
    <w:rsid w:val="00A7121A"/>
    <w:rsid w:val="00A725BB"/>
    <w:rsid w:val="00A7279F"/>
    <w:rsid w:val="00A72A94"/>
    <w:rsid w:val="00A72DA6"/>
    <w:rsid w:val="00A72E08"/>
    <w:rsid w:val="00A7324B"/>
    <w:rsid w:val="00A73496"/>
    <w:rsid w:val="00A737C8"/>
    <w:rsid w:val="00A73B2D"/>
    <w:rsid w:val="00A73E66"/>
    <w:rsid w:val="00A743BE"/>
    <w:rsid w:val="00A74869"/>
    <w:rsid w:val="00A748F4"/>
    <w:rsid w:val="00A74CC5"/>
    <w:rsid w:val="00A74F06"/>
    <w:rsid w:val="00A750E4"/>
    <w:rsid w:val="00A753F8"/>
    <w:rsid w:val="00A754AD"/>
    <w:rsid w:val="00A75B23"/>
    <w:rsid w:val="00A75C70"/>
    <w:rsid w:val="00A75DB9"/>
    <w:rsid w:val="00A75E9B"/>
    <w:rsid w:val="00A75FA2"/>
    <w:rsid w:val="00A76654"/>
    <w:rsid w:val="00A76CE0"/>
    <w:rsid w:val="00A76D6F"/>
    <w:rsid w:val="00A76F84"/>
    <w:rsid w:val="00A7707D"/>
    <w:rsid w:val="00A77599"/>
    <w:rsid w:val="00A777BC"/>
    <w:rsid w:val="00A7794C"/>
    <w:rsid w:val="00A80166"/>
    <w:rsid w:val="00A80370"/>
    <w:rsid w:val="00A806B1"/>
    <w:rsid w:val="00A8094C"/>
    <w:rsid w:val="00A8113C"/>
    <w:rsid w:val="00A8117F"/>
    <w:rsid w:val="00A81453"/>
    <w:rsid w:val="00A81854"/>
    <w:rsid w:val="00A81A07"/>
    <w:rsid w:val="00A8207F"/>
    <w:rsid w:val="00A820F0"/>
    <w:rsid w:val="00A8244F"/>
    <w:rsid w:val="00A8278A"/>
    <w:rsid w:val="00A83863"/>
    <w:rsid w:val="00A83C2E"/>
    <w:rsid w:val="00A83E08"/>
    <w:rsid w:val="00A840C0"/>
    <w:rsid w:val="00A840F9"/>
    <w:rsid w:val="00A84181"/>
    <w:rsid w:val="00A8431C"/>
    <w:rsid w:val="00A8445E"/>
    <w:rsid w:val="00A8460F"/>
    <w:rsid w:val="00A84646"/>
    <w:rsid w:val="00A84B49"/>
    <w:rsid w:val="00A84DA1"/>
    <w:rsid w:val="00A855DE"/>
    <w:rsid w:val="00A85632"/>
    <w:rsid w:val="00A85C0D"/>
    <w:rsid w:val="00A85CCC"/>
    <w:rsid w:val="00A85FB9"/>
    <w:rsid w:val="00A862D5"/>
    <w:rsid w:val="00A8642E"/>
    <w:rsid w:val="00A865AB"/>
    <w:rsid w:val="00A866E7"/>
    <w:rsid w:val="00A86726"/>
    <w:rsid w:val="00A8672A"/>
    <w:rsid w:val="00A86EA8"/>
    <w:rsid w:val="00A87ED3"/>
    <w:rsid w:val="00A90120"/>
    <w:rsid w:val="00A906C6"/>
    <w:rsid w:val="00A908C3"/>
    <w:rsid w:val="00A90A67"/>
    <w:rsid w:val="00A90F0E"/>
    <w:rsid w:val="00A90FA5"/>
    <w:rsid w:val="00A918D7"/>
    <w:rsid w:val="00A91B39"/>
    <w:rsid w:val="00A91BD8"/>
    <w:rsid w:val="00A924DD"/>
    <w:rsid w:val="00A928FA"/>
    <w:rsid w:val="00A92A6E"/>
    <w:rsid w:val="00A92B72"/>
    <w:rsid w:val="00A93B06"/>
    <w:rsid w:val="00A93E8F"/>
    <w:rsid w:val="00A93F2A"/>
    <w:rsid w:val="00A9422D"/>
    <w:rsid w:val="00A94BF0"/>
    <w:rsid w:val="00A94CA9"/>
    <w:rsid w:val="00A958F9"/>
    <w:rsid w:val="00A95B6E"/>
    <w:rsid w:val="00A96198"/>
    <w:rsid w:val="00A96307"/>
    <w:rsid w:val="00A968A5"/>
    <w:rsid w:val="00A970E1"/>
    <w:rsid w:val="00A974BB"/>
    <w:rsid w:val="00A97531"/>
    <w:rsid w:val="00A975DE"/>
    <w:rsid w:val="00A97766"/>
    <w:rsid w:val="00AA00D2"/>
    <w:rsid w:val="00AA09BA"/>
    <w:rsid w:val="00AA0A5C"/>
    <w:rsid w:val="00AA0B02"/>
    <w:rsid w:val="00AA108F"/>
    <w:rsid w:val="00AA1121"/>
    <w:rsid w:val="00AA11BE"/>
    <w:rsid w:val="00AA1BFB"/>
    <w:rsid w:val="00AA1F3A"/>
    <w:rsid w:val="00AA2166"/>
    <w:rsid w:val="00AA2C2E"/>
    <w:rsid w:val="00AA318D"/>
    <w:rsid w:val="00AA335B"/>
    <w:rsid w:val="00AA338A"/>
    <w:rsid w:val="00AA37A7"/>
    <w:rsid w:val="00AA3A01"/>
    <w:rsid w:val="00AA3B62"/>
    <w:rsid w:val="00AA3DDF"/>
    <w:rsid w:val="00AA462F"/>
    <w:rsid w:val="00AA46AD"/>
    <w:rsid w:val="00AA495E"/>
    <w:rsid w:val="00AA4CBF"/>
    <w:rsid w:val="00AA4ED1"/>
    <w:rsid w:val="00AA4F2A"/>
    <w:rsid w:val="00AA509F"/>
    <w:rsid w:val="00AA50B4"/>
    <w:rsid w:val="00AA5465"/>
    <w:rsid w:val="00AA563E"/>
    <w:rsid w:val="00AA5676"/>
    <w:rsid w:val="00AA57BA"/>
    <w:rsid w:val="00AA65A4"/>
    <w:rsid w:val="00AA667E"/>
    <w:rsid w:val="00AA681A"/>
    <w:rsid w:val="00AA7316"/>
    <w:rsid w:val="00AA7508"/>
    <w:rsid w:val="00AA7707"/>
    <w:rsid w:val="00AA7F79"/>
    <w:rsid w:val="00AB02DC"/>
    <w:rsid w:val="00AB0448"/>
    <w:rsid w:val="00AB0947"/>
    <w:rsid w:val="00AB0A93"/>
    <w:rsid w:val="00AB1094"/>
    <w:rsid w:val="00AB118F"/>
    <w:rsid w:val="00AB15D6"/>
    <w:rsid w:val="00AB16DC"/>
    <w:rsid w:val="00AB188C"/>
    <w:rsid w:val="00AB1BA1"/>
    <w:rsid w:val="00AB1D1C"/>
    <w:rsid w:val="00AB216B"/>
    <w:rsid w:val="00AB305F"/>
    <w:rsid w:val="00AB378A"/>
    <w:rsid w:val="00AB3BAA"/>
    <w:rsid w:val="00AB3DAC"/>
    <w:rsid w:val="00AB3FCD"/>
    <w:rsid w:val="00AB43CE"/>
    <w:rsid w:val="00AB4D12"/>
    <w:rsid w:val="00AB4DCE"/>
    <w:rsid w:val="00AB5017"/>
    <w:rsid w:val="00AB5582"/>
    <w:rsid w:val="00AB58A0"/>
    <w:rsid w:val="00AB5BB1"/>
    <w:rsid w:val="00AB68EC"/>
    <w:rsid w:val="00AB6D4E"/>
    <w:rsid w:val="00AB6D8E"/>
    <w:rsid w:val="00AB78C2"/>
    <w:rsid w:val="00AB7D16"/>
    <w:rsid w:val="00AB7F23"/>
    <w:rsid w:val="00AC0482"/>
    <w:rsid w:val="00AC067B"/>
    <w:rsid w:val="00AC07A2"/>
    <w:rsid w:val="00AC09A1"/>
    <w:rsid w:val="00AC0C4D"/>
    <w:rsid w:val="00AC0EC0"/>
    <w:rsid w:val="00AC0F4D"/>
    <w:rsid w:val="00AC1272"/>
    <w:rsid w:val="00AC14E7"/>
    <w:rsid w:val="00AC1C97"/>
    <w:rsid w:val="00AC2016"/>
    <w:rsid w:val="00AC2752"/>
    <w:rsid w:val="00AC29D3"/>
    <w:rsid w:val="00AC29EB"/>
    <w:rsid w:val="00AC2D18"/>
    <w:rsid w:val="00AC2D34"/>
    <w:rsid w:val="00AC306C"/>
    <w:rsid w:val="00AC3292"/>
    <w:rsid w:val="00AC36AB"/>
    <w:rsid w:val="00AC3BFE"/>
    <w:rsid w:val="00AC3E5B"/>
    <w:rsid w:val="00AC403E"/>
    <w:rsid w:val="00AC4080"/>
    <w:rsid w:val="00AC42CB"/>
    <w:rsid w:val="00AC445B"/>
    <w:rsid w:val="00AC4B1F"/>
    <w:rsid w:val="00AC4D4F"/>
    <w:rsid w:val="00AC5FB3"/>
    <w:rsid w:val="00AC61A8"/>
    <w:rsid w:val="00AC69F0"/>
    <w:rsid w:val="00AC71FD"/>
    <w:rsid w:val="00AC7615"/>
    <w:rsid w:val="00AC76AE"/>
    <w:rsid w:val="00AC7B76"/>
    <w:rsid w:val="00AC7D34"/>
    <w:rsid w:val="00AD0001"/>
    <w:rsid w:val="00AD07D7"/>
    <w:rsid w:val="00AD0888"/>
    <w:rsid w:val="00AD093B"/>
    <w:rsid w:val="00AD0AED"/>
    <w:rsid w:val="00AD0B14"/>
    <w:rsid w:val="00AD0D14"/>
    <w:rsid w:val="00AD0DCA"/>
    <w:rsid w:val="00AD0F38"/>
    <w:rsid w:val="00AD1048"/>
    <w:rsid w:val="00AD1567"/>
    <w:rsid w:val="00AD1649"/>
    <w:rsid w:val="00AD16D4"/>
    <w:rsid w:val="00AD1872"/>
    <w:rsid w:val="00AD1B11"/>
    <w:rsid w:val="00AD1C42"/>
    <w:rsid w:val="00AD21E4"/>
    <w:rsid w:val="00AD2265"/>
    <w:rsid w:val="00AD22B4"/>
    <w:rsid w:val="00AD245A"/>
    <w:rsid w:val="00AD285D"/>
    <w:rsid w:val="00AD3066"/>
    <w:rsid w:val="00AD34C1"/>
    <w:rsid w:val="00AD394C"/>
    <w:rsid w:val="00AD3AC1"/>
    <w:rsid w:val="00AD3AFD"/>
    <w:rsid w:val="00AD3D51"/>
    <w:rsid w:val="00AD3DAC"/>
    <w:rsid w:val="00AD472C"/>
    <w:rsid w:val="00AD474B"/>
    <w:rsid w:val="00AD4847"/>
    <w:rsid w:val="00AD48A0"/>
    <w:rsid w:val="00AD5256"/>
    <w:rsid w:val="00AD52BB"/>
    <w:rsid w:val="00AD586C"/>
    <w:rsid w:val="00AD5956"/>
    <w:rsid w:val="00AD5B56"/>
    <w:rsid w:val="00AD60F1"/>
    <w:rsid w:val="00AD61C8"/>
    <w:rsid w:val="00AD6A61"/>
    <w:rsid w:val="00AD6BA3"/>
    <w:rsid w:val="00AD6D76"/>
    <w:rsid w:val="00AD747E"/>
    <w:rsid w:val="00AD7B2C"/>
    <w:rsid w:val="00AD7B81"/>
    <w:rsid w:val="00AD7C6B"/>
    <w:rsid w:val="00AE0127"/>
    <w:rsid w:val="00AE02B5"/>
    <w:rsid w:val="00AE0515"/>
    <w:rsid w:val="00AE09AC"/>
    <w:rsid w:val="00AE0C10"/>
    <w:rsid w:val="00AE16FF"/>
    <w:rsid w:val="00AE1787"/>
    <w:rsid w:val="00AE1B43"/>
    <w:rsid w:val="00AE1CAD"/>
    <w:rsid w:val="00AE21E6"/>
    <w:rsid w:val="00AE236C"/>
    <w:rsid w:val="00AE239B"/>
    <w:rsid w:val="00AE2935"/>
    <w:rsid w:val="00AE2958"/>
    <w:rsid w:val="00AE2972"/>
    <w:rsid w:val="00AE2E28"/>
    <w:rsid w:val="00AE3129"/>
    <w:rsid w:val="00AE31D1"/>
    <w:rsid w:val="00AE3AA1"/>
    <w:rsid w:val="00AE3AF9"/>
    <w:rsid w:val="00AE409F"/>
    <w:rsid w:val="00AE40F8"/>
    <w:rsid w:val="00AE4339"/>
    <w:rsid w:val="00AE44B1"/>
    <w:rsid w:val="00AE4505"/>
    <w:rsid w:val="00AE46C4"/>
    <w:rsid w:val="00AE47E1"/>
    <w:rsid w:val="00AE4B1E"/>
    <w:rsid w:val="00AE502B"/>
    <w:rsid w:val="00AE54A3"/>
    <w:rsid w:val="00AE585F"/>
    <w:rsid w:val="00AE5C5E"/>
    <w:rsid w:val="00AE5EB8"/>
    <w:rsid w:val="00AE5F20"/>
    <w:rsid w:val="00AE6114"/>
    <w:rsid w:val="00AE650A"/>
    <w:rsid w:val="00AE6954"/>
    <w:rsid w:val="00AE6970"/>
    <w:rsid w:val="00AE69EB"/>
    <w:rsid w:val="00AE6A40"/>
    <w:rsid w:val="00AE6E6A"/>
    <w:rsid w:val="00AE6EED"/>
    <w:rsid w:val="00AE6F45"/>
    <w:rsid w:val="00AE73B8"/>
    <w:rsid w:val="00AE7AC0"/>
    <w:rsid w:val="00AE7D10"/>
    <w:rsid w:val="00AF0650"/>
    <w:rsid w:val="00AF08BB"/>
    <w:rsid w:val="00AF08DB"/>
    <w:rsid w:val="00AF0C1B"/>
    <w:rsid w:val="00AF0ECE"/>
    <w:rsid w:val="00AF1321"/>
    <w:rsid w:val="00AF1386"/>
    <w:rsid w:val="00AF1713"/>
    <w:rsid w:val="00AF1B1E"/>
    <w:rsid w:val="00AF2749"/>
    <w:rsid w:val="00AF2EAD"/>
    <w:rsid w:val="00AF2EE5"/>
    <w:rsid w:val="00AF3587"/>
    <w:rsid w:val="00AF3679"/>
    <w:rsid w:val="00AF37FD"/>
    <w:rsid w:val="00AF541F"/>
    <w:rsid w:val="00AF549E"/>
    <w:rsid w:val="00AF58E1"/>
    <w:rsid w:val="00AF5A6F"/>
    <w:rsid w:val="00AF5DBC"/>
    <w:rsid w:val="00AF5FC8"/>
    <w:rsid w:val="00AF663E"/>
    <w:rsid w:val="00AF689E"/>
    <w:rsid w:val="00AF68FF"/>
    <w:rsid w:val="00AF6960"/>
    <w:rsid w:val="00AF6DF7"/>
    <w:rsid w:val="00AF6E82"/>
    <w:rsid w:val="00AF7484"/>
    <w:rsid w:val="00AF78E2"/>
    <w:rsid w:val="00AF79A4"/>
    <w:rsid w:val="00B00139"/>
    <w:rsid w:val="00B003EC"/>
    <w:rsid w:val="00B0044D"/>
    <w:rsid w:val="00B005F6"/>
    <w:rsid w:val="00B00B9D"/>
    <w:rsid w:val="00B00EF9"/>
    <w:rsid w:val="00B010E6"/>
    <w:rsid w:val="00B01929"/>
    <w:rsid w:val="00B01A6E"/>
    <w:rsid w:val="00B02161"/>
    <w:rsid w:val="00B024BF"/>
    <w:rsid w:val="00B02512"/>
    <w:rsid w:val="00B02BA2"/>
    <w:rsid w:val="00B02CD9"/>
    <w:rsid w:val="00B032EA"/>
    <w:rsid w:val="00B03678"/>
    <w:rsid w:val="00B038E4"/>
    <w:rsid w:val="00B03B11"/>
    <w:rsid w:val="00B03FE3"/>
    <w:rsid w:val="00B04570"/>
    <w:rsid w:val="00B047E9"/>
    <w:rsid w:val="00B04839"/>
    <w:rsid w:val="00B04AC3"/>
    <w:rsid w:val="00B0507B"/>
    <w:rsid w:val="00B051A5"/>
    <w:rsid w:val="00B05942"/>
    <w:rsid w:val="00B05BFC"/>
    <w:rsid w:val="00B05C86"/>
    <w:rsid w:val="00B0636F"/>
    <w:rsid w:val="00B063B0"/>
    <w:rsid w:val="00B06BE4"/>
    <w:rsid w:val="00B06BF2"/>
    <w:rsid w:val="00B06C0B"/>
    <w:rsid w:val="00B06E6B"/>
    <w:rsid w:val="00B0777C"/>
    <w:rsid w:val="00B1028C"/>
    <w:rsid w:val="00B104F4"/>
    <w:rsid w:val="00B106D1"/>
    <w:rsid w:val="00B1077D"/>
    <w:rsid w:val="00B10AFB"/>
    <w:rsid w:val="00B11D0E"/>
    <w:rsid w:val="00B11D68"/>
    <w:rsid w:val="00B12033"/>
    <w:rsid w:val="00B1292F"/>
    <w:rsid w:val="00B12943"/>
    <w:rsid w:val="00B13507"/>
    <w:rsid w:val="00B1360F"/>
    <w:rsid w:val="00B13CE4"/>
    <w:rsid w:val="00B13F4E"/>
    <w:rsid w:val="00B146E8"/>
    <w:rsid w:val="00B1488B"/>
    <w:rsid w:val="00B15111"/>
    <w:rsid w:val="00B157CF"/>
    <w:rsid w:val="00B15CE8"/>
    <w:rsid w:val="00B164F8"/>
    <w:rsid w:val="00B16508"/>
    <w:rsid w:val="00B169B7"/>
    <w:rsid w:val="00B16BD1"/>
    <w:rsid w:val="00B16F4A"/>
    <w:rsid w:val="00B17C43"/>
    <w:rsid w:val="00B20D1C"/>
    <w:rsid w:val="00B20E8A"/>
    <w:rsid w:val="00B21615"/>
    <w:rsid w:val="00B219AE"/>
    <w:rsid w:val="00B22507"/>
    <w:rsid w:val="00B226A6"/>
    <w:rsid w:val="00B227A3"/>
    <w:rsid w:val="00B22AB2"/>
    <w:rsid w:val="00B22C96"/>
    <w:rsid w:val="00B22CF9"/>
    <w:rsid w:val="00B23457"/>
    <w:rsid w:val="00B23DAF"/>
    <w:rsid w:val="00B24ED9"/>
    <w:rsid w:val="00B254F3"/>
    <w:rsid w:val="00B255B2"/>
    <w:rsid w:val="00B259A2"/>
    <w:rsid w:val="00B259DB"/>
    <w:rsid w:val="00B25B1C"/>
    <w:rsid w:val="00B25E88"/>
    <w:rsid w:val="00B2606A"/>
    <w:rsid w:val="00B267B0"/>
    <w:rsid w:val="00B2695D"/>
    <w:rsid w:val="00B26A1A"/>
    <w:rsid w:val="00B26C78"/>
    <w:rsid w:val="00B26FAE"/>
    <w:rsid w:val="00B27990"/>
    <w:rsid w:val="00B27F96"/>
    <w:rsid w:val="00B300B2"/>
    <w:rsid w:val="00B301AC"/>
    <w:rsid w:val="00B30796"/>
    <w:rsid w:val="00B30C57"/>
    <w:rsid w:val="00B30C85"/>
    <w:rsid w:val="00B30D5A"/>
    <w:rsid w:val="00B31563"/>
    <w:rsid w:val="00B3197C"/>
    <w:rsid w:val="00B32253"/>
    <w:rsid w:val="00B323A0"/>
    <w:rsid w:val="00B3285F"/>
    <w:rsid w:val="00B32B85"/>
    <w:rsid w:val="00B332E4"/>
    <w:rsid w:val="00B33846"/>
    <w:rsid w:val="00B340EF"/>
    <w:rsid w:val="00B3415F"/>
    <w:rsid w:val="00B3427B"/>
    <w:rsid w:val="00B34776"/>
    <w:rsid w:val="00B35638"/>
    <w:rsid w:val="00B35984"/>
    <w:rsid w:val="00B35B57"/>
    <w:rsid w:val="00B35C0A"/>
    <w:rsid w:val="00B35D83"/>
    <w:rsid w:val="00B35E5F"/>
    <w:rsid w:val="00B3601E"/>
    <w:rsid w:val="00B36043"/>
    <w:rsid w:val="00B362F0"/>
    <w:rsid w:val="00B364FF"/>
    <w:rsid w:val="00B365D0"/>
    <w:rsid w:val="00B36C78"/>
    <w:rsid w:val="00B36DF5"/>
    <w:rsid w:val="00B37CD9"/>
    <w:rsid w:val="00B400C6"/>
    <w:rsid w:val="00B4017E"/>
    <w:rsid w:val="00B404A3"/>
    <w:rsid w:val="00B406B7"/>
    <w:rsid w:val="00B4075A"/>
    <w:rsid w:val="00B40A32"/>
    <w:rsid w:val="00B40A81"/>
    <w:rsid w:val="00B40D5E"/>
    <w:rsid w:val="00B41237"/>
    <w:rsid w:val="00B417A2"/>
    <w:rsid w:val="00B42176"/>
    <w:rsid w:val="00B422E5"/>
    <w:rsid w:val="00B42579"/>
    <w:rsid w:val="00B428D7"/>
    <w:rsid w:val="00B429FF"/>
    <w:rsid w:val="00B42AAB"/>
    <w:rsid w:val="00B43016"/>
    <w:rsid w:val="00B431B3"/>
    <w:rsid w:val="00B433EE"/>
    <w:rsid w:val="00B43A1D"/>
    <w:rsid w:val="00B43D5A"/>
    <w:rsid w:val="00B4412D"/>
    <w:rsid w:val="00B441CD"/>
    <w:rsid w:val="00B442EE"/>
    <w:rsid w:val="00B44641"/>
    <w:rsid w:val="00B448FA"/>
    <w:rsid w:val="00B44EFB"/>
    <w:rsid w:val="00B45353"/>
    <w:rsid w:val="00B45AFE"/>
    <w:rsid w:val="00B45DC0"/>
    <w:rsid w:val="00B4685F"/>
    <w:rsid w:val="00B46A2D"/>
    <w:rsid w:val="00B4744F"/>
    <w:rsid w:val="00B47811"/>
    <w:rsid w:val="00B47812"/>
    <w:rsid w:val="00B47D8F"/>
    <w:rsid w:val="00B5049A"/>
    <w:rsid w:val="00B50A3C"/>
    <w:rsid w:val="00B50E83"/>
    <w:rsid w:val="00B51489"/>
    <w:rsid w:val="00B51F61"/>
    <w:rsid w:val="00B52314"/>
    <w:rsid w:val="00B524C2"/>
    <w:rsid w:val="00B528EF"/>
    <w:rsid w:val="00B53011"/>
    <w:rsid w:val="00B537DB"/>
    <w:rsid w:val="00B53B54"/>
    <w:rsid w:val="00B53D15"/>
    <w:rsid w:val="00B541BF"/>
    <w:rsid w:val="00B54554"/>
    <w:rsid w:val="00B54E2C"/>
    <w:rsid w:val="00B55095"/>
    <w:rsid w:val="00B55300"/>
    <w:rsid w:val="00B553DA"/>
    <w:rsid w:val="00B5554B"/>
    <w:rsid w:val="00B556FF"/>
    <w:rsid w:val="00B55797"/>
    <w:rsid w:val="00B55912"/>
    <w:rsid w:val="00B55A6C"/>
    <w:rsid w:val="00B55ADC"/>
    <w:rsid w:val="00B55F23"/>
    <w:rsid w:val="00B55FCE"/>
    <w:rsid w:val="00B56F5D"/>
    <w:rsid w:val="00B57117"/>
    <w:rsid w:val="00B57411"/>
    <w:rsid w:val="00B57941"/>
    <w:rsid w:val="00B60364"/>
    <w:rsid w:val="00B60786"/>
    <w:rsid w:val="00B608C4"/>
    <w:rsid w:val="00B61002"/>
    <w:rsid w:val="00B6115D"/>
    <w:rsid w:val="00B612D4"/>
    <w:rsid w:val="00B613E2"/>
    <w:rsid w:val="00B6165B"/>
    <w:rsid w:val="00B61705"/>
    <w:rsid w:val="00B617B3"/>
    <w:rsid w:val="00B61A67"/>
    <w:rsid w:val="00B61DF7"/>
    <w:rsid w:val="00B62077"/>
    <w:rsid w:val="00B6207B"/>
    <w:rsid w:val="00B620EA"/>
    <w:rsid w:val="00B621E9"/>
    <w:rsid w:val="00B62764"/>
    <w:rsid w:val="00B627DE"/>
    <w:rsid w:val="00B6282A"/>
    <w:rsid w:val="00B62A60"/>
    <w:rsid w:val="00B630A6"/>
    <w:rsid w:val="00B6385E"/>
    <w:rsid w:val="00B63B92"/>
    <w:rsid w:val="00B63C51"/>
    <w:rsid w:val="00B64140"/>
    <w:rsid w:val="00B641C8"/>
    <w:rsid w:val="00B6423D"/>
    <w:rsid w:val="00B64383"/>
    <w:rsid w:val="00B64595"/>
    <w:rsid w:val="00B647F8"/>
    <w:rsid w:val="00B652C3"/>
    <w:rsid w:val="00B65569"/>
    <w:rsid w:val="00B656C1"/>
    <w:rsid w:val="00B662FE"/>
    <w:rsid w:val="00B66567"/>
    <w:rsid w:val="00B66785"/>
    <w:rsid w:val="00B66ECD"/>
    <w:rsid w:val="00B67224"/>
    <w:rsid w:val="00B672D1"/>
    <w:rsid w:val="00B674DC"/>
    <w:rsid w:val="00B675B5"/>
    <w:rsid w:val="00B6780B"/>
    <w:rsid w:val="00B67C40"/>
    <w:rsid w:val="00B67EBA"/>
    <w:rsid w:val="00B67EDC"/>
    <w:rsid w:val="00B67F80"/>
    <w:rsid w:val="00B7032C"/>
    <w:rsid w:val="00B704B7"/>
    <w:rsid w:val="00B7091E"/>
    <w:rsid w:val="00B70A4B"/>
    <w:rsid w:val="00B70E24"/>
    <w:rsid w:val="00B71284"/>
    <w:rsid w:val="00B71381"/>
    <w:rsid w:val="00B7153D"/>
    <w:rsid w:val="00B717AB"/>
    <w:rsid w:val="00B71D00"/>
    <w:rsid w:val="00B720EF"/>
    <w:rsid w:val="00B731E2"/>
    <w:rsid w:val="00B736AB"/>
    <w:rsid w:val="00B73A0D"/>
    <w:rsid w:val="00B73AA8"/>
    <w:rsid w:val="00B73B01"/>
    <w:rsid w:val="00B73B80"/>
    <w:rsid w:val="00B73F64"/>
    <w:rsid w:val="00B7434E"/>
    <w:rsid w:val="00B743F2"/>
    <w:rsid w:val="00B74583"/>
    <w:rsid w:val="00B74637"/>
    <w:rsid w:val="00B74F88"/>
    <w:rsid w:val="00B750D6"/>
    <w:rsid w:val="00B7522C"/>
    <w:rsid w:val="00B753C9"/>
    <w:rsid w:val="00B75CE9"/>
    <w:rsid w:val="00B75F49"/>
    <w:rsid w:val="00B7607B"/>
    <w:rsid w:val="00B76254"/>
    <w:rsid w:val="00B76538"/>
    <w:rsid w:val="00B76D05"/>
    <w:rsid w:val="00B76DE7"/>
    <w:rsid w:val="00B76F45"/>
    <w:rsid w:val="00B77695"/>
    <w:rsid w:val="00B77E3C"/>
    <w:rsid w:val="00B80649"/>
    <w:rsid w:val="00B80824"/>
    <w:rsid w:val="00B80A18"/>
    <w:rsid w:val="00B80CDD"/>
    <w:rsid w:val="00B81457"/>
    <w:rsid w:val="00B81579"/>
    <w:rsid w:val="00B81831"/>
    <w:rsid w:val="00B8184C"/>
    <w:rsid w:val="00B818C8"/>
    <w:rsid w:val="00B81E9C"/>
    <w:rsid w:val="00B823D9"/>
    <w:rsid w:val="00B82601"/>
    <w:rsid w:val="00B82A01"/>
    <w:rsid w:val="00B83207"/>
    <w:rsid w:val="00B83290"/>
    <w:rsid w:val="00B8360E"/>
    <w:rsid w:val="00B83E98"/>
    <w:rsid w:val="00B84255"/>
    <w:rsid w:val="00B842D0"/>
    <w:rsid w:val="00B843C3"/>
    <w:rsid w:val="00B845F8"/>
    <w:rsid w:val="00B84702"/>
    <w:rsid w:val="00B84C97"/>
    <w:rsid w:val="00B850D9"/>
    <w:rsid w:val="00B85116"/>
    <w:rsid w:val="00B85305"/>
    <w:rsid w:val="00B85B58"/>
    <w:rsid w:val="00B85EAD"/>
    <w:rsid w:val="00B861B9"/>
    <w:rsid w:val="00B8669F"/>
    <w:rsid w:val="00B8692F"/>
    <w:rsid w:val="00B875B2"/>
    <w:rsid w:val="00B875B9"/>
    <w:rsid w:val="00B879AE"/>
    <w:rsid w:val="00B87D2A"/>
    <w:rsid w:val="00B87EF4"/>
    <w:rsid w:val="00B90766"/>
    <w:rsid w:val="00B90A6F"/>
    <w:rsid w:val="00B90B84"/>
    <w:rsid w:val="00B9145D"/>
    <w:rsid w:val="00B9165C"/>
    <w:rsid w:val="00B91825"/>
    <w:rsid w:val="00B91B81"/>
    <w:rsid w:val="00B91DB7"/>
    <w:rsid w:val="00B9252E"/>
    <w:rsid w:val="00B92A87"/>
    <w:rsid w:val="00B93097"/>
    <w:rsid w:val="00B93463"/>
    <w:rsid w:val="00B938DE"/>
    <w:rsid w:val="00B9482B"/>
    <w:rsid w:val="00B94C4B"/>
    <w:rsid w:val="00B94FE2"/>
    <w:rsid w:val="00B95665"/>
    <w:rsid w:val="00B95707"/>
    <w:rsid w:val="00B96272"/>
    <w:rsid w:val="00B96E0D"/>
    <w:rsid w:val="00B97651"/>
    <w:rsid w:val="00B97EA3"/>
    <w:rsid w:val="00B97F87"/>
    <w:rsid w:val="00BA049D"/>
    <w:rsid w:val="00BA0544"/>
    <w:rsid w:val="00BA083F"/>
    <w:rsid w:val="00BA1068"/>
    <w:rsid w:val="00BA1295"/>
    <w:rsid w:val="00BA16CE"/>
    <w:rsid w:val="00BA1B0F"/>
    <w:rsid w:val="00BA1BA5"/>
    <w:rsid w:val="00BA22B9"/>
    <w:rsid w:val="00BA23C4"/>
    <w:rsid w:val="00BA23E5"/>
    <w:rsid w:val="00BA2404"/>
    <w:rsid w:val="00BA268D"/>
    <w:rsid w:val="00BA2714"/>
    <w:rsid w:val="00BA2857"/>
    <w:rsid w:val="00BA3082"/>
    <w:rsid w:val="00BA30EA"/>
    <w:rsid w:val="00BA3444"/>
    <w:rsid w:val="00BA3557"/>
    <w:rsid w:val="00BA3645"/>
    <w:rsid w:val="00BA3899"/>
    <w:rsid w:val="00BA3F33"/>
    <w:rsid w:val="00BA420F"/>
    <w:rsid w:val="00BA4780"/>
    <w:rsid w:val="00BA4904"/>
    <w:rsid w:val="00BA4B2F"/>
    <w:rsid w:val="00BA4BEF"/>
    <w:rsid w:val="00BA516B"/>
    <w:rsid w:val="00BA5B53"/>
    <w:rsid w:val="00BA5E42"/>
    <w:rsid w:val="00BA5FB2"/>
    <w:rsid w:val="00BA6897"/>
    <w:rsid w:val="00BA68BC"/>
    <w:rsid w:val="00BA6B35"/>
    <w:rsid w:val="00BA6E57"/>
    <w:rsid w:val="00BA706F"/>
    <w:rsid w:val="00BA734D"/>
    <w:rsid w:val="00BA7474"/>
    <w:rsid w:val="00BA79D1"/>
    <w:rsid w:val="00BB02FA"/>
    <w:rsid w:val="00BB046D"/>
    <w:rsid w:val="00BB05B0"/>
    <w:rsid w:val="00BB05CB"/>
    <w:rsid w:val="00BB0626"/>
    <w:rsid w:val="00BB0DAF"/>
    <w:rsid w:val="00BB10F5"/>
    <w:rsid w:val="00BB1C6A"/>
    <w:rsid w:val="00BB1C85"/>
    <w:rsid w:val="00BB1EDE"/>
    <w:rsid w:val="00BB2AA4"/>
    <w:rsid w:val="00BB2BA3"/>
    <w:rsid w:val="00BB369C"/>
    <w:rsid w:val="00BB38D9"/>
    <w:rsid w:val="00BB39FA"/>
    <w:rsid w:val="00BB4EC3"/>
    <w:rsid w:val="00BB56BC"/>
    <w:rsid w:val="00BB56ED"/>
    <w:rsid w:val="00BB57E4"/>
    <w:rsid w:val="00BB6D99"/>
    <w:rsid w:val="00BB79BC"/>
    <w:rsid w:val="00BB7BB8"/>
    <w:rsid w:val="00BB7BCF"/>
    <w:rsid w:val="00BB7E99"/>
    <w:rsid w:val="00BC0023"/>
    <w:rsid w:val="00BC03EB"/>
    <w:rsid w:val="00BC0689"/>
    <w:rsid w:val="00BC06D0"/>
    <w:rsid w:val="00BC09AA"/>
    <w:rsid w:val="00BC0EB8"/>
    <w:rsid w:val="00BC12DF"/>
    <w:rsid w:val="00BC16A9"/>
    <w:rsid w:val="00BC16F3"/>
    <w:rsid w:val="00BC215E"/>
    <w:rsid w:val="00BC2637"/>
    <w:rsid w:val="00BC2769"/>
    <w:rsid w:val="00BC2AA9"/>
    <w:rsid w:val="00BC2F9F"/>
    <w:rsid w:val="00BC3126"/>
    <w:rsid w:val="00BC32C3"/>
    <w:rsid w:val="00BC3498"/>
    <w:rsid w:val="00BC3A61"/>
    <w:rsid w:val="00BC3D6F"/>
    <w:rsid w:val="00BC3FBA"/>
    <w:rsid w:val="00BC4D48"/>
    <w:rsid w:val="00BC52C1"/>
    <w:rsid w:val="00BC575E"/>
    <w:rsid w:val="00BC5D53"/>
    <w:rsid w:val="00BC65E5"/>
    <w:rsid w:val="00BC6636"/>
    <w:rsid w:val="00BC697E"/>
    <w:rsid w:val="00BC69F0"/>
    <w:rsid w:val="00BC6A9F"/>
    <w:rsid w:val="00BC6CCD"/>
    <w:rsid w:val="00BC717C"/>
    <w:rsid w:val="00BC738C"/>
    <w:rsid w:val="00BC74E0"/>
    <w:rsid w:val="00BC7A57"/>
    <w:rsid w:val="00BC7AED"/>
    <w:rsid w:val="00BC7CEC"/>
    <w:rsid w:val="00BD05CA"/>
    <w:rsid w:val="00BD05F6"/>
    <w:rsid w:val="00BD0700"/>
    <w:rsid w:val="00BD09DB"/>
    <w:rsid w:val="00BD0E7F"/>
    <w:rsid w:val="00BD107D"/>
    <w:rsid w:val="00BD1169"/>
    <w:rsid w:val="00BD12CD"/>
    <w:rsid w:val="00BD1752"/>
    <w:rsid w:val="00BD208B"/>
    <w:rsid w:val="00BD2D52"/>
    <w:rsid w:val="00BD2E52"/>
    <w:rsid w:val="00BD3512"/>
    <w:rsid w:val="00BD363A"/>
    <w:rsid w:val="00BD39C4"/>
    <w:rsid w:val="00BD3D71"/>
    <w:rsid w:val="00BD3ED1"/>
    <w:rsid w:val="00BD4162"/>
    <w:rsid w:val="00BD4508"/>
    <w:rsid w:val="00BD454F"/>
    <w:rsid w:val="00BD4A93"/>
    <w:rsid w:val="00BD4CDB"/>
    <w:rsid w:val="00BD585A"/>
    <w:rsid w:val="00BD5AC4"/>
    <w:rsid w:val="00BD63BA"/>
    <w:rsid w:val="00BD644B"/>
    <w:rsid w:val="00BD6492"/>
    <w:rsid w:val="00BD6C29"/>
    <w:rsid w:val="00BD6E64"/>
    <w:rsid w:val="00BD6EE0"/>
    <w:rsid w:val="00BD7183"/>
    <w:rsid w:val="00BD7219"/>
    <w:rsid w:val="00BD731F"/>
    <w:rsid w:val="00BD73A6"/>
    <w:rsid w:val="00BD776F"/>
    <w:rsid w:val="00BD7BAF"/>
    <w:rsid w:val="00BD7DD8"/>
    <w:rsid w:val="00BE00D6"/>
    <w:rsid w:val="00BE0A59"/>
    <w:rsid w:val="00BE0AD4"/>
    <w:rsid w:val="00BE0C50"/>
    <w:rsid w:val="00BE0D70"/>
    <w:rsid w:val="00BE0FA1"/>
    <w:rsid w:val="00BE0FF1"/>
    <w:rsid w:val="00BE126B"/>
    <w:rsid w:val="00BE13D7"/>
    <w:rsid w:val="00BE179B"/>
    <w:rsid w:val="00BE2301"/>
    <w:rsid w:val="00BE29EB"/>
    <w:rsid w:val="00BE2C73"/>
    <w:rsid w:val="00BE2C85"/>
    <w:rsid w:val="00BE2D39"/>
    <w:rsid w:val="00BE308F"/>
    <w:rsid w:val="00BE365F"/>
    <w:rsid w:val="00BE454E"/>
    <w:rsid w:val="00BE455B"/>
    <w:rsid w:val="00BE4593"/>
    <w:rsid w:val="00BE4B44"/>
    <w:rsid w:val="00BE4BF2"/>
    <w:rsid w:val="00BE4FD4"/>
    <w:rsid w:val="00BE57CA"/>
    <w:rsid w:val="00BE5A69"/>
    <w:rsid w:val="00BE603D"/>
    <w:rsid w:val="00BE6143"/>
    <w:rsid w:val="00BE63A0"/>
    <w:rsid w:val="00BE6593"/>
    <w:rsid w:val="00BE6B54"/>
    <w:rsid w:val="00BE6B8A"/>
    <w:rsid w:val="00BE7715"/>
    <w:rsid w:val="00BE7D35"/>
    <w:rsid w:val="00BE7F7F"/>
    <w:rsid w:val="00BF0D8C"/>
    <w:rsid w:val="00BF1418"/>
    <w:rsid w:val="00BF1F7E"/>
    <w:rsid w:val="00BF22D3"/>
    <w:rsid w:val="00BF247A"/>
    <w:rsid w:val="00BF2A46"/>
    <w:rsid w:val="00BF33C3"/>
    <w:rsid w:val="00BF3718"/>
    <w:rsid w:val="00BF3B9B"/>
    <w:rsid w:val="00BF46C4"/>
    <w:rsid w:val="00BF4C89"/>
    <w:rsid w:val="00BF4F83"/>
    <w:rsid w:val="00BF5594"/>
    <w:rsid w:val="00BF55E4"/>
    <w:rsid w:val="00BF584B"/>
    <w:rsid w:val="00BF5BA6"/>
    <w:rsid w:val="00BF5FCD"/>
    <w:rsid w:val="00BF68AE"/>
    <w:rsid w:val="00C000BC"/>
    <w:rsid w:val="00C0051F"/>
    <w:rsid w:val="00C006E0"/>
    <w:rsid w:val="00C006F9"/>
    <w:rsid w:val="00C0083C"/>
    <w:rsid w:val="00C009F3"/>
    <w:rsid w:val="00C00B7C"/>
    <w:rsid w:val="00C00B89"/>
    <w:rsid w:val="00C00C88"/>
    <w:rsid w:val="00C00FE2"/>
    <w:rsid w:val="00C0118E"/>
    <w:rsid w:val="00C01304"/>
    <w:rsid w:val="00C01D9A"/>
    <w:rsid w:val="00C025E3"/>
    <w:rsid w:val="00C02777"/>
    <w:rsid w:val="00C03AB6"/>
    <w:rsid w:val="00C03F5A"/>
    <w:rsid w:val="00C040C1"/>
    <w:rsid w:val="00C046C9"/>
    <w:rsid w:val="00C0498B"/>
    <w:rsid w:val="00C04C51"/>
    <w:rsid w:val="00C04DA9"/>
    <w:rsid w:val="00C04F15"/>
    <w:rsid w:val="00C0502B"/>
    <w:rsid w:val="00C0555A"/>
    <w:rsid w:val="00C05689"/>
    <w:rsid w:val="00C06470"/>
    <w:rsid w:val="00C065E5"/>
    <w:rsid w:val="00C0709D"/>
    <w:rsid w:val="00C0709E"/>
    <w:rsid w:val="00C070AE"/>
    <w:rsid w:val="00C0746D"/>
    <w:rsid w:val="00C0753E"/>
    <w:rsid w:val="00C07EAD"/>
    <w:rsid w:val="00C100A2"/>
    <w:rsid w:val="00C10266"/>
    <w:rsid w:val="00C1033B"/>
    <w:rsid w:val="00C1071F"/>
    <w:rsid w:val="00C1098E"/>
    <w:rsid w:val="00C10BB6"/>
    <w:rsid w:val="00C1104B"/>
    <w:rsid w:val="00C116AD"/>
    <w:rsid w:val="00C11B2D"/>
    <w:rsid w:val="00C1206D"/>
    <w:rsid w:val="00C12173"/>
    <w:rsid w:val="00C121F9"/>
    <w:rsid w:val="00C1223A"/>
    <w:rsid w:val="00C1232C"/>
    <w:rsid w:val="00C123AA"/>
    <w:rsid w:val="00C12AF2"/>
    <w:rsid w:val="00C12C7D"/>
    <w:rsid w:val="00C12F5D"/>
    <w:rsid w:val="00C132A9"/>
    <w:rsid w:val="00C133C4"/>
    <w:rsid w:val="00C1358E"/>
    <w:rsid w:val="00C14092"/>
    <w:rsid w:val="00C1442D"/>
    <w:rsid w:val="00C1453C"/>
    <w:rsid w:val="00C14688"/>
    <w:rsid w:val="00C14C5E"/>
    <w:rsid w:val="00C14C7C"/>
    <w:rsid w:val="00C14DD3"/>
    <w:rsid w:val="00C15178"/>
    <w:rsid w:val="00C15EBB"/>
    <w:rsid w:val="00C161E3"/>
    <w:rsid w:val="00C166D4"/>
    <w:rsid w:val="00C170D9"/>
    <w:rsid w:val="00C1720F"/>
    <w:rsid w:val="00C17291"/>
    <w:rsid w:val="00C1733D"/>
    <w:rsid w:val="00C17891"/>
    <w:rsid w:val="00C17A7A"/>
    <w:rsid w:val="00C17C84"/>
    <w:rsid w:val="00C17F11"/>
    <w:rsid w:val="00C20366"/>
    <w:rsid w:val="00C207A2"/>
    <w:rsid w:val="00C20987"/>
    <w:rsid w:val="00C20D2C"/>
    <w:rsid w:val="00C20DD1"/>
    <w:rsid w:val="00C210ED"/>
    <w:rsid w:val="00C2144E"/>
    <w:rsid w:val="00C215F9"/>
    <w:rsid w:val="00C218B7"/>
    <w:rsid w:val="00C21EBF"/>
    <w:rsid w:val="00C2201E"/>
    <w:rsid w:val="00C2208C"/>
    <w:rsid w:val="00C221F6"/>
    <w:rsid w:val="00C22728"/>
    <w:rsid w:val="00C22934"/>
    <w:rsid w:val="00C22DEB"/>
    <w:rsid w:val="00C23852"/>
    <w:rsid w:val="00C24092"/>
    <w:rsid w:val="00C2460F"/>
    <w:rsid w:val="00C248FF"/>
    <w:rsid w:val="00C24A09"/>
    <w:rsid w:val="00C24BA5"/>
    <w:rsid w:val="00C24F94"/>
    <w:rsid w:val="00C25479"/>
    <w:rsid w:val="00C2554C"/>
    <w:rsid w:val="00C2558A"/>
    <w:rsid w:val="00C25724"/>
    <w:rsid w:val="00C258DC"/>
    <w:rsid w:val="00C25922"/>
    <w:rsid w:val="00C25EFA"/>
    <w:rsid w:val="00C26031"/>
    <w:rsid w:val="00C2619E"/>
    <w:rsid w:val="00C263B3"/>
    <w:rsid w:val="00C2661D"/>
    <w:rsid w:val="00C26B64"/>
    <w:rsid w:val="00C27156"/>
    <w:rsid w:val="00C27333"/>
    <w:rsid w:val="00C27885"/>
    <w:rsid w:val="00C278D6"/>
    <w:rsid w:val="00C27AB4"/>
    <w:rsid w:val="00C27E53"/>
    <w:rsid w:val="00C301B1"/>
    <w:rsid w:val="00C305CF"/>
    <w:rsid w:val="00C306F0"/>
    <w:rsid w:val="00C312CB"/>
    <w:rsid w:val="00C3132E"/>
    <w:rsid w:val="00C31EA3"/>
    <w:rsid w:val="00C32549"/>
    <w:rsid w:val="00C32A8C"/>
    <w:rsid w:val="00C32BD7"/>
    <w:rsid w:val="00C32EA4"/>
    <w:rsid w:val="00C32F9A"/>
    <w:rsid w:val="00C33315"/>
    <w:rsid w:val="00C33375"/>
    <w:rsid w:val="00C33938"/>
    <w:rsid w:val="00C33A98"/>
    <w:rsid w:val="00C33C49"/>
    <w:rsid w:val="00C33E80"/>
    <w:rsid w:val="00C33F25"/>
    <w:rsid w:val="00C34916"/>
    <w:rsid w:val="00C34B65"/>
    <w:rsid w:val="00C34C78"/>
    <w:rsid w:val="00C35192"/>
    <w:rsid w:val="00C35666"/>
    <w:rsid w:val="00C35F1E"/>
    <w:rsid w:val="00C35F9C"/>
    <w:rsid w:val="00C36428"/>
    <w:rsid w:val="00C365EE"/>
    <w:rsid w:val="00C36BEB"/>
    <w:rsid w:val="00C3755C"/>
    <w:rsid w:val="00C37872"/>
    <w:rsid w:val="00C37D2F"/>
    <w:rsid w:val="00C37E9F"/>
    <w:rsid w:val="00C403B3"/>
    <w:rsid w:val="00C406E3"/>
    <w:rsid w:val="00C40849"/>
    <w:rsid w:val="00C409B7"/>
    <w:rsid w:val="00C40ED1"/>
    <w:rsid w:val="00C42311"/>
    <w:rsid w:val="00C4248C"/>
    <w:rsid w:val="00C426B2"/>
    <w:rsid w:val="00C427BA"/>
    <w:rsid w:val="00C428BD"/>
    <w:rsid w:val="00C429BD"/>
    <w:rsid w:val="00C42B9E"/>
    <w:rsid w:val="00C4362F"/>
    <w:rsid w:val="00C43666"/>
    <w:rsid w:val="00C439E2"/>
    <w:rsid w:val="00C43D43"/>
    <w:rsid w:val="00C44061"/>
    <w:rsid w:val="00C44063"/>
    <w:rsid w:val="00C44085"/>
    <w:rsid w:val="00C44122"/>
    <w:rsid w:val="00C44173"/>
    <w:rsid w:val="00C4428A"/>
    <w:rsid w:val="00C44683"/>
    <w:rsid w:val="00C449DD"/>
    <w:rsid w:val="00C45046"/>
    <w:rsid w:val="00C453B1"/>
    <w:rsid w:val="00C45590"/>
    <w:rsid w:val="00C45682"/>
    <w:rsid w:val="00C4569A"/>
    <w:rsid w:val="00C45751"/>
    <w:rsid w:val="00C457DE"/>
    <w:rsid w:val="00C45BB9"/>
    <w:rsid w:val="00C4604F"/>
    <w:rsid w:val="00C46610"/>
    <w:rsid w:val="00C46711"/>
    <w:rsid w:val="00C46784"/>
    <w:rsid w:val="00C46C4D"/>
    <w:rsid w:val="00C46FC0"/>
    <w:rsid w:val="00C474C5"/>
    <w:rsid w:val="00C47861"/>
    <w:rsid w:val="00C47A15"/>
    <w:rsid w:val="00C47C19"/>
    <w:rsid w:val="00C47F0C"/>
    <w:rsid w:val="00C5026F"/>
    <w:rsid w:val="00C505E3"/>
    <w:rsid w:val="00C50E5B"/>
    <w:rsid w:val="00C51478"/>
    <w:rsid w:val="00C5148D"/>
    <w:rsid w:val="00C519A1"/>
    <w:rsid w:val="00C51CB4"/>
    <w:rsid w:val="00C51E68"/>
    <w:rsid w:val="00C524FE"/>
    <w:rsid w:val="00C52792"/>
    <w:rsid w:val="00C534C8"/>
    <w:rsid w:val="00C53A68"/>
    <w:rsid w:val="00C53B0A"/>
    <w:rsid w:val="00C53BBD"/>
    <w:rsid w:val="00C53DA9"/>
    <w:rsid w:val="00C543F6"/>
    <w:rsid w:val="00C544F0"/>
    <w:rsid w:val="00C54526"/>
    <w:rsid w:val="00C54A09"/>
    <w:rsid w:val="00C55030"/>
    <w:rsid w:val="00C55797"/>
    <w:rsid w:val="00C55F00"/>
    <w:rsid w:val="00C55F92"/>
    <w:rsid w:val="00C55FC1"/>
    <w:rsid w:val="00C564A0"/>
    <w:rsid w:val="00C567A5"/>
    <w:rsid w:val="00C56B7E"/>
    <w:rsid w:val="00C57052"/>
    <w:rsid w:val="00C57617"/>
    <w:rsid w:val="00C579E2"/>
    <w:rsid w:val="00C6007E"/>
    <w:rsid w:val="00C60171"/>
    <w:rsid w:val="00C60490"/>
    <w:rsid w:val="00C60C17"/>
    <w:rsid w:val="00C6105C"/>
    <w:rsid w:val="00C61A1E"/>
    <w:rsid w:val="00C61CF5"/>
    <w:rsid w:val="00C62458"/>
    <w:rsid w:val="00C6269E"/>
    <w:rsid w:val="00C627B8"/>
    <w:rsid w:val="00C630F0"/>
    <w:rsid w:val="00C63184"/>
    <w:rsid w:val="00C63529"/>
    <w:rsid w:val="00C635C1"/>
    <w:rsid w:val="00C63671"/>
    <w:rsid w:val="00C637C6"/>
    <w:rsid w:val="00C6385B"/>
    <w:rsid w:val="00C639CA"/>
    <w:rsid w:val="00C6428E"/>
    <w:rsid w:val="00C642ED"/>
    <w:rsid w:val="00C643A7"/>
    <w:rsid w:val="00C64616"/>
    <w:rsid w:val="00C64E42"/>
    <w:rsid w:val="00C6507C"/>
    <w:rsid w:val="00C65E27"/>
    <w:rsid w:val="00C65FD0"/>
    <w:rsid w:val="00C66106"/>
    <w:rsid w:val="00C66AE1"/>
    <w:rsid w:val="00C66CC8"/>
    <w:rsid w:val="00C66E83"/>
    <w:rsid w:val="00C67151"/>
    <w:rsid w:val="00C671BD"/>
    <w:rsid w:val="00C67261"/>
    <w:rsid w:val="00C677DB"/>
    <w:rsid w:val="00C70409"/>
    <w:rsid w:val="00C70461"/>
    <w:rsid w:val="00C70637"/>
    <w:rsid w:val="00C70A12"/>
    <w:rsid w:val="00C70D77"/>
    <w:rsid w:val="00C71133"/>
    <w:rsid w:val="00C71181"/>
    <w:rsid w:val="00C71226"/>
    <w:rsid w:val="00C718EF"/>
    <w:rsid w:val="00C71900"/>
    <w:rsid w:val="00C71934"/>
    <w:rsid w:val="00C72091"/>
    <w:rsid w:val="00C7227D"/>
    <w:rsid w:val="00C722D6"/>
    <w:rsid w:val="00C72397"/>
    <w:rsid w:val="00C725C7"/>
    <w:rsid w:val="00C728A7"/>
    <w:rsid w:val="00C72C0C"/>
    <w:rsid w:val="00C731E1"/>
    <w:rsid w:val="00C737D9"/>
    <w:rsid w:val="00C73871"/>
    <w:rsid w:val="00C73B3D"/>
    <w:rsid w:val="00C740BF"/>
    <w:rsid w:val="00C74597"/>
    <w:rsid w:val="00C74C34"/>
    <w:rsid w:val="00C75118"/>
    <w:rsid w:val="00C75288"/>
    <w:rsid w:val="00C75787"/>
    <w:rsid w:val="00C75799"/>
    <w:rsid w:val="00C75D11"/>
    <w:rsid w:val="00C76045"/>
    <w:rsid w:val="00C76096"/>
    <w:rsid w:val="00C767D6"/>
    <w:rsid w:val="00C76B42"/>
    <w:rsid w:val="00C76D60"/>
    <w:rsid w:val="00C76EDD"/>
    <w:rsid w:val="00C777D7"/>
    <w:rsid w:val="00C77A6B"/>
    <w:rsid w:val="00C8017A"/>
    <w:rsid w:val="00C802A0"/>
    <w:rsid w:val="00C806B9"/>
    <w:rsid w:val="00C80969"/>
    <w:rsid w:val="00C809F5"/>
    <w:rsid w:val="00C81571"/>
    <w:rsid w:val="00C816A3"/>
    <w:rsid w:val="00C8175B"/>
    <w:rsid w:val="00C819CD"/>
    <w:rsid w:val="00C82139"/>
    <w:rsid w:val="00C821FA"/>
    <w:rsid w:val="00C82656"/>
    <w:rsid w:val="00C82972"/>
    <w:rsid w:val="00C83000"/>
    <w:rsid w:val="00C838AA"/>
    <w:rsid w:val="00C83EB1"/>
    <w:rsid w:val="00C83EEE"/>
    <w:rsid w:val="00C83F43"/>
    <w:rsid w:val="00C8423D"/>
    <w:rsid w:val="00C8433E"/>
    <w:rsid w:val="00C84A48"/>
    <w:rsid w:val="00C84C1E"/>
    <w:rsid w:val="00C85289"/>
    <w:rsid w:val="00C85593"/>
    <w:rsid w:val="00C85ABF"/>
    <w:rsid w:val="00C86202"/>
    <w:rsid w:val="00C865FD"/>
    <w:rsid w:val="00C87387"/>
    <w:rsid w:val="00C87921"/>
    <w:rsid w:val="00C87DDD"/>
    <w:rsid w:val="00C902EA"/>
    <w:rsid w:val="00C90AB7"/>
    <w:rsid w:val="00C90B5D"/>
    <w:rsid w:val="00C90E14"/>
    <w:rsid w:val="00C90F1C"/>
    <w:rsid w:val="00C91156"/>
    <w:rsid w:val="00C912BF"/>
    <w:rsid w:val="00C914C4"/>
    <w:rsid w:val="00C91D0C"/>
    <w:rsid w:val="00C9232E"/>
    <w:rsid w:val="00C923E0"/>
    <w:rsid w:val="00C9280D"/>
    <w:rsid w:val="00C92EB3"/>
    <w:rsid w:val="00C92ECD"/>
    <w:rsid w:val="00C93285"/>
    <w:rsid w:val="00C9380B"/>
    <w:rsid w:val="00C9388F"/>
    <w:rsid w:val="00C93CA9"/>
    <w:rsid w:val="00C93CAA"/>
    <w:rsid w:val="00C93DA6"/>
    <w:rsid w:val="00C93DDB"/>
    <w:rsid w:val="00C9417D"/>
    <w:rsid w:val="00C945CE"/>
    <w:rsid w:val="00C946D0"/>
    <w:rsid w:val="00C94843"/>
    <w:rsid w:val="00C94B93"/>
    <w:rsid w:val="00C94C5C"/>
    <w:rsid w:val="00C95054"/>
    <w:rsid w:val="00C953D4"/>
    <w:rsid w:val="00C953DB"/>
    <w:rsid w:val="00C957A6"/>
    <w:rsid w:val="00C95DA1"/>
    <w:rsid w:val="00C95F88"/>
    <w:rsid w:val="00C96117"/>
    <w:rsid w:val="00C96289"/>
    <w:rsid w:val="00C96547"/>
    <w:rsid w:val="00C97552"/>
    <w:rsid w:val="00C97A50"/>
    <w:rsid w:val="00CA0A1C"/>
    <w:rsid w:val="00CA0C9D"/>
    <w:rsid w:val="00CA0CEA"/>
    <w:rsid w:val="00CA0D0A"/>
    <w:rsid w:val="00CA15E8"/>
    <w:rsid w:val="00CA1943"/>
    <w:rsid w:val="00CA1D03"/>
    <w:rsid w:val="00CA2749"/>
    <w:rsid w:val="00CA29AB"/>
    <w:rsid w:val="00CA2EB3"/>
    <w:rsid w:val="00CA3494"/>
    <w:rsid w:val="00CA35F9"/>
    <w:rsid w:val="00CA36DB"/>
    <w:rsid w:val="00CA3997"/>
    <w:rsid w:val="00CA3F9C"/>
    <w:rsid w:val="00CA43EA"/>
    <w:rsid w:val="00CA44A3"/>
    <w:rsid w:val="00CA471A"/>
    <w:rsid w:val="00CA4960"/>
    <w:rsid w:val="00CA4C5D"/>
    <w:rsid w:val="00CA4D5F"/>
    <w:rsid w:val="00CA5232"/>
    <w:rsid w:val="00CA546D"/>
    <w:rsid w:val="00CA5667"/>
    <w:rsid w:val="00CA5BC3"/>
    <w:rsid w:val="00CA6AC9"/>
    <w:rsid w:val="00CA6E13"/>
    <w:rsid w:val="00CA6E70"/>
    <w:rsid w:val="00CA7561"/>
    <w:rsid w:val="00CA7737"/>
    <w:rsid w:val="00CA778C"/>
    <w:rsid w:val="00CA7886"/>
    <w:rsid w:val="00CA7965"/>
    <w:rsid w:val="00CA7B95"/>
    <w:rsid w:val="00CA7BB3"/>
    <w:rsid w:val="00CA7C74"/>
    <w:rsid w:val="00CB058C"/>
    <w:rsid w:val="00CB0CE4"/>
    <w:rsid w:val="00CB0FA9"/>
    <w:rsid w:val="00CB1492"/>
    <w:rsid w:val="00CB1919"/>
    <w:rsid w:val="00CB1C3A"/>
    <w:rsid w:val="00CB1EA0"/>
    <w:rsid w:val="00CB1FB9"/>
    <w:rsid w:val="00CB235F"/>
    <w:rsid w:val="00CB23D0"/>
    <w:rsid w:val="00CB2FC9"/>
    <w:rsid w:val="00CB31B1"/>
    <w:rsid w:val="00CB3A17"/>
    <w:rsid w:val="00CB3DC6"/>
    <w:rsid w:val="00CB3FBD"/>
    <w:rsid w:val="00CB423B"/>
    <w:rsid w:val="00CB4FFB"/>
    <w:rsid w:val="00CB5004"/>
    <w:rsid w:val="00CB5657"/>
    <w:rsid w:val="00CB5B1E"/>
    <w:rsid w:val="00CB5FA5"/>
    <w:rsid w:val="00CB62BE"/>
    <w:rsid w:val="00CB662D"/>
    <w:rsid w:val="00CB6B66"/>
    <w:rsid w:val="00CB6C4C"/>
    <w:rsid w:val="00CB6CD9"/>
    <w:rsid w:val="00CB6D7F"/>
    <w:rsid w:val="00CB6E2E"/>
    <w:rsid w:val="00CB6F75"/>
    <w:rsid w:val="00CB740B"/>
    <w:rsid w:val="00CB77C4"/>
    <w:rsid w:val="00CC00E5"/>
    <w:rsid w:val="00CC0479"/>
    <w:rsid w:val="00CC04B4"/>
    <w:rsid w:val="00CC08DC"/>
    <w:rsid w:val="00CC09A2"/>
    <w:rsid w:val="00CC17DD"/>
    <w:rsid w:val="00CC1AF5"/>
    <w:rsid w:val="00CC1C40"/>
    <w:rsid w:val="00CC1DC5"/>
    <w:rsid w:val="00CC2374"/>
    <w:rsid w:val="00CC263F"/>
    <w:rsid w:val="00CC27EF"/>
    <w:rsid w:val="00CC2EB7"/>
    <w:rsid w:val="00CC3241"/>
    <w:rsid w:val="00CC334A"/>
    <w:rsid w:val="00CC3479"/>
    <w:rsid w:val="00CC3549"/>
    <w:rsid w:val="00CC3B5E"/>
    <w:rsid w:val="00CC3D49"/>
    <w:rsid w:val="00CC401B"/>
    <w:rsid w:val="00CC40BD"/>
    <w:rsid w:val="00CC4411"/>
    <w:rsid w:val="00CC44A7"/>
    <w:rsid w:val="00CC468F"/>
    <w:rsid w:val="00CC4A28"/>
    <w:rsid w:val="00CC4B95"/>
    <w:rsid w:val="00CC4C5B"/>
    <w:rsid w:val="00CC4C6C"/>
    <w:rsid w:val="00CC523C"/>
    <w:rsid w:val="00CC55D5"/>
    <w:rsid w:val="00CC5CC1"/>
    <w:rsid w:val="00CC5D97"/>
    <w:rsid w:val="00CC5E35"/>
    <w:rsid w:val="00CC6085"/>
    <w:rsid w:val="00CC63CD"/>
    <w:rsid w:val="00CC6678"/>
    <w:rsid w:val="00CC66E6"/>
    <w:rsid w:val="00CC688D"/>
    <w:rsid w:val="00CC6D69"/>
    <w:rsid w:val="00CC6DDB"/>
    <w:rsid w:val="00CC6ED2"/>
    <w:rsid w:val="00CC704D"/>
    <w:rsid w:val="00CC7771"/>
    <w:rsid w:val="00CC7EBB"/>
    <w:rsid w:val="00CC7EBC"/>
    <w:rsid w:val="00CC7EFE"/>
    <w:rsid w:val="00CC7FC0"/>
    <w:rsid w:val="00CD0FC9"/>
    <w:rsid w:val="00CD19DD"/>
    <w:rsid w:val="00CD1CA5"/>
    <w:rsid w:val="00CD1FEF"/>
    <w:rsid w:val="00CD230D"/>
    <w:rsid w:val="00CD2324"/>
    <w:rsid w:val="00CD28CE"/>
    <w:rsid w:val="00CD28DA"/>
    <w:rsid w:val="00CD2A33"/>
    <w:rsid w:val="00CD2D91"/>
    <w:rsid w:val="00CD2E7F"/>
    <w:rsid w:val="00CD2F61"/>
    <w:rsid w:val="00CD2FB7"/>
    <w:rsid w:val="00CD3439"/>
    <w:rsid w:val="00CD3BC6"/>
    <w:rsid w:val="00CD3FDE"/>
    <w:rsid w:val="00CD41AB"/>
    <w:rsid w:val="00CD425D"/>
    <w:rsid w:val="00CD447C"/>
    <w:rsid w:val="00CD4DA3"/>
    <w:rsid w:val="00CD4E40"/>
    <w:rsid w:val="00CD4EB7"/>
    <w:rsid w:val="00CD4EC7"/>
    <w:rsid w:val="00CD6511"/>
    <w:rsid w:val="00CD6784"/>
    <w:rsid w:val="00CD708B"/>
    <w:rsid w:val="00CD7124"/>
    <w:rsid w:val="00CD72D4"/>
    <w:rsid w:val="00CD7B8E"/>
    <w:rsid w:val="00CE0831"/>
    <w:rsid w:val="00CE087D"/>
    <w:rsid w:val="00CE0A6C"/>
    <w:rsid w:val="00CE0DC4"/>
    <w:rsid w:val="00CE0E7E"/>
    <w:rsid w:val="00CE13EE"/>
    <w:rsid w:val="00CE17D5"/>
    <w:rsid w:val="00CE1A5F"/>
    <w:rsid w:val="00CE1A92"/>
    <w:rsid w:val="00CE1ACA"/>
    <w:rsid w:val="00CE22F9"/>
    <w:rsid w:val="00CE2381"/>
    <w:rsid w:val="00CE2678"/>
    <w:rsid w:val="00CE2AA2"/>
    <w:rsid w:val="00CE2B40"/>
    <w:rsid w:val="00CE2D40"/>
    <w:rsid w:val="00CE2F02"/>
    <w:rsid w:val="00CE3346"/>
    <w:rsid w:val="00CE3607"/>
    <w:rsid w:val="00CE3660"/>
    <w:rsid w:val="00CE39CC"/>
    <w:rsid w:val="00CE43D6"/>
    <w:rsid w:val="00CE4542"/>
    <w:rsid w:val="00CE478C"/>
    <w:rsid w:val="00CE4C35"/>
    <w:rsid w:val="00CE5108"/>
    <w:rsid w:val="00CE5386"/>
    <w:rsid w:val="00CE5919"/>
    <w:rsid w:val="00CE5D49"/>
    <w:rsid w:val="00CE5D80"/>
    <w:rsid w:val="00CE5E34"/>
    <w:rsid w:val="00CE5E76"/>
    <w:rsid w:val="00CE602E"/>
    <w:rsid w:val="00CE6624"/>
    <w:rsid w:val="00CE7E17"/>
    <w:rsid w:val="00CF0983"/>
    <w:rsid w:val="00CF0B00"/>
    <w:rsid w:val="00CF0CBB"/>
    <w:rsid w:val="00CF0FB9"/>
    <w:rsid w:val="00CF13A5"/>
    <w:rsid w:val="00CF145F"/>
    <w:rsid w:val="00CF186B"/>
    <w:rsid w:val="00CF1FBA"/>
    <w:rsid w:val="00CF2115"/>
    <w:rsid w:val="00CF246F"/>
    <w:rsid w:val="00CF2C39"/>
    <w:rsid w:val="00CF336D"/>
    <w:rsid w:val="00CF3BBA"/>
    <w:rsid w:val="00CF4232"/>
    <w:rsid w:val="00CF43E6"/>
    <w:rsid w:val="00CF4857"/>
    <w:rsid w:val="00CF4A1A"/>
    <w:rsid w:val="00CF4AF2"/>
    <w:rsid w:val="00CF4C84"/>
    <w:rsid w:val="00CF4CE5"/>
    <w:rsid w:val="00CF512F"/>
    <w:rsid w:val="00CF5481"/>
    <w:rsid w:val="00CF5492"/>
    <w:rsid w:val="00CF569A"/>
    <w:rsid w:val="00CF5DAC"/>
    <w:rsid w:val="00CF5E37"/>
    <w:rsid w:val="00CF5F56"/>
    <w:rsid w:val="00CF6555"/>
    <w:rsid w:val="00CF68B0"/>
    <w:rsid w:val="00CF6C25"/>
    <w:rsid w:val="00CF75B9"/>
    <w:rsid w:val="00CF782D"/>
    <w:rsid w:val="00CF7939"/>
    <w:rsid w:val="00CF7960"/>
    <w:rsid w:val="00CF7D21"/>
    <w:rsid w:val="00CF7D64"/>
    <w:rsid w:val="00CF7DCE"/>
    <w:rsid w:val="00CF7EC1"/>
    <w:rsid w:val="00D004D5"/>
    <w:rsid w:val="00D00647"/>
    <w:rsid w:val="00D0064C"/>
    <w:rsid w:val="00D00718"/>
    <w:rsid w:val="00D007E0"/>
    <w:rsid w:val="00D016E3"/>
    <w:rsid w:val="00D01DD9"/>
    <w:rsid w:val="00D01FC1"/>
    <w:rsid w:val="00D0286F"/>
    <w:rsid w:val="00D02F4B"/>
    <w:rsid w:val="00D03515"/>
    <w:rsid w:val="00D03B5D"/>
    <w:rsid w:val="00D03B9D"/>
    <w:rsid w:val="00D03DEB"/>
    <w:rsid w:val="00D041DC"/>
    <w:rsid w:val="00D0475A"/>
    <w:rsid w:val="00D0550F"/>
    <w:rsid w:val="00D05D80"/>
    <w:rsid w:val="00D061EE"/>
    <w:rsid w:val="00D061FD"/>
    <w:rsid w:val="00D06461"/>
    <w:rsid w:val="00D0649C"/>
    <w:rsid w:val="00D07588"/>
    <w:rsid w:val="00D07A99"/>
    <w:rsid w:val="00D07E91"/>
    <w:rsid w:val="00D10001"/>
    <w:rsid w:val="00D1094D"/>
    <w:rsid w:val="00D10962"/>
    <w:rsid w:val="00D10B23"/>
    <w:rsid w:val="00D10B8B"/>
    <w:rsid w:val="00D10D7B"/>
    <w:rsid w:val="00D10ED9"/>
    <w:rsid w:val="00D10EE5"/>
    <w:rsid w:val="00D10F02"/>
    <w:rsid w:val="00D117C7"/>
    <w:rsid w:val="00D11A95"/>
    <w:rsid w:val="00D11C15"/>
    <w:rsid w:val="00D11CCF"/>
    <w:rsid w:val="00D11D18"/>
    <w:rsid w:val="00D11EBD"/>
    <w:rsid w:val="00D13035"/>
    <w:rsid w:val="00D13421"/>
    <w:rsid w:val="00D1461A"/>
    <w:rsid w:val="00D14DC2"/>
    <w:rsid w:val="00D14E5C"/>
    <w:rsid w:val="00D1561E"/>
    <w:rsid w:val="00D15A88"/>
    <w:rsid w:val="00D15C2F"/>
    <w:rsid w:val="00D15DD7"/>
    <w:rsid w:val="00D16025"/>
    <w:rsid w:val="00D1653F"/>
    <w:rsid w:val="00D1657F"/>
    <w:rsid w:val="00D16C0F"/>
    <w:rsid w:val="00D172CA"/>
    <w:rsid w:val="00D17328"/>
    <w:rsid w:val="00D173A5"/>
    <w:rsid w:val="00D17AD7"/>
    <w:rsid w:val="00D17B0E"/>
    <w:rsid w:val="00D2006D"/>
    <w:rsid w:val="00D200F2"/>
    <w:rsid w:val="00D20684"/>
    <w:rsid w:val="00D20A48"/>
    <w:rsid w:val="00D21377"/>
    <w:rsid w:val="00D2178F"/>
    <w:rsid w:val="00D22573"/>
    <w:rsid w:val="00D22A92"/>
    <w:rsid w:val="00D22C9F"/>
    <w:rsid w:val="00D22CBB"/>
    <w:rsid w:val="00D22F35"/>
    <w:rsid w:val="00D22F67"/>
    <w:rsid w:val="00D23367"/>
    <w:rsid w:val="00D23501"/>
    <w:rsid w:val="00D23521"/>
    <w:rsid w:val="00D23AEA"/>
    <w:rsid w:val="00D23E44"/>
    <w:rsid w:val="00D24064"/>
    <w:rsid w:val="00D242F4"/>
    <w:rsid w:val="00D24710"/>
    <w:rsid w:val="00D24815"/>
    <w:rsid w:val="00D24A66"/>
    <w:rsid w:val="00D24C28"/>
    <w:rsid w:val="00D25AB3"/>
    <w:rsid w:val="00D26572"/>
    <w:rsid w:val="00D266F0"/>
    <w:rsid w:val="00D26879"/>
    <w:rsid w:val="00D268C0"/>
    <w:rsid w:val="00D26B81"/>
    <w:rsid w:val="00D2766E"/>
    <w:rsid w:val="00D27BED"/>
    <w:rsid w:val="00D27CE6"/>
    <w:rsid w:val="00D3007B"/>
    <w:rsid w:val="00D300FA"/>
    <w:rsid w:val="00D30748"/>
    <w:rsid w:val="00D30C93"/>
    <w:rsid w:val="00D30DAB"/>
    <w:rsid w:val="00D31208"/>
    <w:rsid w:val="00D313A3"/>
    <w:rsid w:val="00D3140E"/>
    <w:rsid w:val="00D31A89"/>
    <w:rsid w:val="00D322DD"/>
    <w:rsid w:val="00D32400"/>
    <w:rsid w:val="00D32750"/>
    <w:rsid w:val="00D3283E"/>
    <w:rsid w:val="00D32882"/>
    <w:rsid w:val="00D32B5D"/>
    <w:rsid w:val="00D32CF5"/>
    <w:rsid w:val="00D32D96"/>
    <w:rsid w:val="00D3341C"/>
    <w:rsid w:val="00D3359E"/>
    <w:rsid w:val="00D335D4"/>
    <w:rsid w:val="00D3399B"/>
    <w:rsid w:val="00D33AF4"/>
    <w:rsid w:val="00D33E88"/>
    <w:rsid w:val="00D34052"/>
    <w:rsid w:val="00D3447C"/>
    <w:rsid w:val="00D3469D"/>
    <w:rsid w:val="00D346C5"/>
    <w:rsid w:val="00D35A99"/>
    <w:rsid w:val="00D35DDF"/>
    <w:rsid w:val="00D360A8"/>
    <w:rsid w:val="00D36286"/>
    <w:rsid w:val="00D369EE"/>
    <w:rsid w:val="00D36A24"/>
    <w:rsid w:val="00D36AE3"/>
    <w:rsid w:val="00D37479"/>
    <w:rsid w:val="00D37909"/>
    <w:rsid w:val="00D37C48"/>
    <w:rsid w:val="00D4076C"/>
    <w:rsid w:val="00D411B5"/>
    <w:rsid w:val="00D415F3"/>
    <w:rsid w:val="00D417DD"/>
    <w:rsid w:val="00D419FE"/>
    <w:rsid w:val="00D41BD0"/>
    <w:rsid w:val="00D41C78"/>
    <w:rsid w:val="00D41FB2"/>
    <w:rsid w:val="00D4242F"/>
    <w:rsid w:val="00D4264C"/>
    <w:rsid w:val="00D42A1F"/>
    <w:rsid w:val="00D42BC5"/>
    <w:rsid w:val="00D42DB2"/>
    <w:rsid w:val="00D4305B"/>
    <w:rsid w:val="00D43906"/>
    <w:rsid w:val="00D43929"/>
    <w:rsid w:val="00D439A5"/>
    <w:rsid w:val="00D442DD"/>
    <w:rsid w:val="00D44CF6"/>
    <w:rsid w:val="00D44F27"/>
    <w:rsid w:val="00D4519D"/>
    <w:rsid w:val="00D4525C"/>
    <w:rsid w:val="00D45436"/>
    <w:rsid w:val="00D45760"/>
    <w:rsid w:val="00D459B1"/>
    <w:rsid w:val="00D45AFF"/>
    <w:rsid w:val="00D45BE8"/>
    <w:rsid w:val="00D462B5"/>
    <w:rsid w:val="00D46688"/>
    <w:rsid w:val="00D46A66"/>
    <w:rsid w:val="00D46C70"/>
    <w:rsid w:val="00D46D0E"/>
    <w:rsid w:val="00D46DDE"/>
    <w:rsid w:val="00D473E3"/>
    <w:rsid w:val="00D474B2"/>
    <w:rsid w:val="00D47EA2"/>
    <w:rsid w:val="00D50C97"/>
    <w:rsid w:val="00D50CDE"/>
    <w:rsid w:val="00D50F93"/>
    <w:rsid w:val="00D512E6"/>
    <w:rsid w:val="00D51707"/>
    <w:rsid w:val="00D51793"/>
    <w:rsid w:val="00D51CCA"/>
    <w:rsid w:val="00D51EC1"/>
    <w:rsid w:val="00D52090"/>
    <w:rsid w:val="00D520A0"/>
    <w:rsid w:val="00D5212A"/>
    <w:rsid w:val="00D53230"/>
    <w:rsid w:val="00D53367"/>
    <w:rsid w:val="00D534B1"/>
    <w:rsid w:val="00D53602"/>
    <w:rsid w:val="00D53C96"/>
    <w:rsid w:val="00D53F49"/>
    <w:rsid w:val="00D53F58"/>
    <w:rsid w:val="00D54547"/>
    <w:rsid w:val="00D54750"/>
    <w:rsid w:val="00D5476D"/>
    <w:rsid w:val="00D548C8"/>
    <w:rsid w:val="00D549D1"/>
    <w:rsid w:val="00D562F1"/>
    <w:rsid w:val="00D5670A"/>
    <w:rsid w:val="00D569C9"/>
    <w:rsid w:val="00D56DF9"/>
    <w:rsid w:val="00D56E19"/>
    <w:rsid w:val="00D56FC3"/>
    <w:rsid w:val="00D57526"/>
    <w:rsid w:val="00D57B2D"/>
    <w:rsid w:val="00D57C10"/>
    <w:rsid w:val="00D57ECA"/>
    <w:rsid w:val="00D57F0A"/>
    <w:rsid w:val="00D57FA4"/>
    <w:rsid w:val="00D6000A"/>
    <w:rsid w:val="00D600C5"/>
    <w:rsid w:val="00D600DB"/>
    <w:rsid w:val="00D602D6"/>
    <w:rsid w:val="00D603E0"/>
    <w:rsid w:val="00D60485"/>
    <w:rsid w:val="00D6049C"/>
    <w:rsid w:val="00D609AE"/>
    <w:rsid w:val="00D60FA9"/>
    <w:rsid w:val="00D613BD"/>
    <w:rsid w:val="00D618A0"/>
    <w:rsid w:val="00D618A1"/>
    <w:rsid w:val="00D628B1"/>
    <w:rsid w:val="00D6297E"/>
    <w:rsid w:val="00D62A84"/>
    <w:rsid w:val="00D62FD6"/>
    <w:rsid w:val="00D6307D"/>
    <w:rsid w:val="00D63156"/>
    <w:rsid w:val="00D63657"/>
    <w:rsid w:val="00D6403E"/>
    <w:rsid w:val="00D6410F"/>
    <w:rsid w:val="00D64784"/>
    <w:rsid w:val="00D649D9"/>
    <w:rsid w:val="00D64ADF"/>
    <w:rsid w:val="00D64BF4"/>
    <w:rsid w:val="00D64BFE"/>
    <w:rsid w:val="00D64D0E"/>
    <w:rsid w:val="00D64D84"/>
    <w:rsid w:val="00D65314"/>
    <w:rsid w:val="00D65541"/>
    <w:rsid w:val="00D658E2"/>
    <w:rsid w:val="00D65AF2"/>
    <w:rsid w:val="00D65FB8"/>
    <w:rsid w:val="00D66140"/>
    <w:rsid w:val="00D66597"/>
    <w:rsid w:val="00D665FF"/>
    <w:rsid w:val="00D6667B"/>
    <w:rsid w:val="00D66959"/>
    <w:rsid w:val="00D671AD"/>
    <w:rsid w:val="00D673F5"/>
    <w:rsid w:val="00D675DF"/>
    <w:rsid w:val="00D67D7D"/>
    <w:rsid w:val="00D7000E"/>
    <w:rsid w:val="00D7009C"/>
    <w:rsid w:val="00D704D9"/>
    <w:rsid w:val="00D70643"/>
    <w:rsid w:val="00D70989"/>
    <w:rsid w:val="00D70BD1"/>
    <w:rsid w:val="00D7108E"/>
    <w:rsid w:val="00D718E3"/>
    <w:rsid w:val="00D71DA1"/>
    <w:rsid w:val="00D7226B"/>
    <w:rsid w:val="00D725E7"/>
    <w:rsid w:val="00D72638"/>
    <w:rsid w:val="00D7268E"/>
    <w:rsid w:val="00D726F5"/>
    <w:rsid w:val="00D7298C"/>
    <w:rsid w:val="00D72A2A"/>
    <w:rsid w:val="00D72E6B"/>
    <w:rsid w:val="00D72EB8"/>
    <w:rsid w:val="00D7300B"/>
    <w:rsid w:val="00D73132"/>
    <w:rsid w:val="00D73688"/>
    <w:rsid w:val="00D73AD5"/>
    <w:rsid w:val="00D740CA"/>
    <w:rsid w:val="00D742E0"/>
    <w:rsid w:val="00D74BE4"/>
    <w:rsid w:val="00D75A61"/>
    <w:rsid w:val="00D75D79"/>
    <w:rsid w:val="00D76053"/>
    <w:rsid w:val="00D762AD"/>
    <w:rsid w:val="00D767F2"/>
    <w:rsid w:val="00D769E5"/>
    <w:rsid w:val="00D76C40"/>
    <w:rsid w:val="00D77601"/>
    <w:rsid w:val="00D7780F"/>
    <w:rsid w:val="00D7799C"/>
    <w:rsid w:val="00D77D3F"/>
    <w:rsid w:val="00D77F39"/>
    <w:rsid w:val="00D802BD"/>
    <w:rsid w:val="00D80738"/>
    <w:rsid w:val="00D80AE8"/>
    <w:rsid w:val="00D80D4B"/>
    <w:rsid w:val="00D81479"/>
    <w:rsid w:val="00D8171A"/>
    <w:rsid w:val="00D81C80"/>
    <w:rsid w:val="00D81CD5"/>
    <w:rsid w:val="00D81EB3"/>
    <w:rsid w:val="00D82207"/>
    <w:rsid w:val="00D8227E"/>
    <w:rsid w:val="00D82303"/>
    <w:rsid w:val="00D8282B"/>
    <w:rsid w:val="00D82EEC"/>
    <w:rsid w:val="00D83052"/>
    <w:rsid w:val="00D83114"/>
    <w:rsid w:val="00D832FA"/>
    <w:rsid w:val="00D83469"/>
    <w:rsid w:val="00D834B2"/>
    <w:rsid w:val="00D83505"/>
    <w:rsid w:val="00D83771"/>
    <w:rsid w:val="00D8485B"/>
    <w:rsid w:val="00D84F0A"/>
    <w:rsid w:val="00D8576D"/>
    <w:rsid w:val="00D85846"/>
    <w:rsid w:val="00D8585B"/>
    <w:rsid w:val="00D85C08"/>
    <w:rsid w:val="00D86665"/>
    <w:rsid w:val="00D86AC0"/>
    <w:rsid w:val="00D86B38"/>
    <w:rsid w:val="00D86C18"/>
    <w:rsid w:val="00D90057"/>
    <w:rsid w:val="00D905BE"/>
    <w:rsid w:val="00D90E3D"/>
    <w:rsid w:val="00D91DBC"/>
    <w:rsid w:val="00D925C6"/>
    <w:rsid w:val="00D92D72"/>
    <w:rsid w:val="00D93288"/>
    <w:rsid w:val="00D932E3"/>
    <w:rsid w:val="00D93DA1"/>
    <w:rsid w:val="00D94135"/>
    <w:rsid w:val="00D9455B"/>
    <w:rsid w:val="00D949DD"/>
    <w:rsid w:val="00D94C4C"/>
    <w:rsid w:val="00D94EBD"/>
    <w:rsid w:val="00D95672"/>
    <w:rsid w:val="00D95843"/>
    <w:rsid w:val="00D95FE1"/>
    <w:rsid w:val="00D961AC"/>
    <w:rsid w:val="00D96249"/>
    <w:rsid w:val="00D96332"/>
    <w:rsid w:val="00D96639"/>
    <w:rsid w:val="00D96BBF"/>
    <w:rsid w:val="00D96F81"/>
    <w:rsid w:val="00D971FC"/>
    <w:rsid w:val="00D97540"/>
    <w:rsid w:val="00D976E0"/>
    <w:rsid w:val="00D978A4"/>
    <w:rsid w:val="00D97D30"/>
    <w:rsid w:val="00DA0436"/>
    <w:rsid w:val="00DA0F89"/>
    <w:rsid w:val="00DA1545"/>
    <w:rsid w:val="00DA18ED"/>
    <w:rsid w:val="00DA1E26"/>
    <w:rsid w:val="00DA1E9B"/>
    <w:rsid w:val="00DA22E9"/>
    <w:rsid w:val="00DA2308"/>
    <w:rsid w:val="00DA2446"/>
    <w:rsid w:val="00DA3E9A"/>
    <w:rsid w:val="00DA4241"/>
    <w:rsid w:val="00DA4BC4"/>
    <w:rsid w:val="00DA4C15"/>
    <w:rsid w:val="00DA4E5F"/>
    <w:rsid w:val="00DA50B5"/>
    <w:rsid w:val="00DA511A"/>
    <w:rsid w:val="00DA51E0"/>
    <w:rsid w:val="00DA54F6"/>
    <w:rsid w:val="00DA64A5"/>
    <w:rsid w:val="00DA67E3"/>
    <w:rsid w:val="00DA6B19"/>
    <w:rsid w:val="00DA6E65"/>
    <w:rsid w:val="00DA7102"/>
    <w:rsid w:val="00DA77BD"/>
    <w:rsid w:val="00DA7FC6"/>
    <w:rsid w:val="00DB0131"/>
    <w:rsid w:val="00DB0158"/>
    <w:rsid w:val="00DB0A0F"/>
    <w:rsid w:val="00DB1005"/>
    <w:rsid w:val="00DB1033"/>
    <w:rsid w:val="00DB113E"/>
    <w:rsid w:val="00DB11A3"/>
    <w:rsid w:val="00DB1313"/>
    <w:rsid w:val="00DB151F"/>
    <w:rsid w:val="00DB1BA1"/>
    <w:rsid w:val="00DB1C1E"/>
    <w:rsid w:val="00DB1E45"/>
    <w:rsid w:val="00DB1EA6"/>
    <w:rsid w:val="00DB1F20"/>
    <w:rsid w:val="00DB2109"/>
    <w:rsid w:val="00DB25A1"/>
    <w:rsid w:val="00DB28D0"/>
    <w:rsid w:val="00DB2B64"/>
    <w:rsid w:val="00DB2C09"/>
    <w:rsid w:val="00DB328E"/>
    <w:rsid w:val="00DB3612"/>
    <w:rsid w:val="00DB37E3"/>
    <w:rsid w:val="00DB3951"/>
    <w:rsid w:val="00DB3CCA"/>
    <w:rsid w:val="00DB3D00"/>
    <w:rsid w:val="00DB40BE"/>
    <w:rsid w:val="00DB47B2"/>
    <w:rsid w:val="00DB47F8"/>
    <w:rsid w:val="00DB4813"/>
    <w:rsid w:val="00DB4933"/>
    <w:rsid w:val="00DB514A"/>
    <w:rsid w:val="00DB5656"/>
    <w:rsid w:val="00DB57AB"/>
    <w:rsid w:val="00DB5823"/>
    <w:rsid w:val="00DB5836"/>
    <w:rsid w:val="00DB5B36"/>
    <w:rsid w:val="00DB5B4F"/>
    <w:rsid w:val="00DB5F66"/>
    <w:rsid w:val="00DB6301"/>
    <w:rsid w:val="00DB6769"/>
    <w:rsid w:val="00DB68DB"/>
    <w:rsid w:val="00DB6997"/>
    <w:rsid w:val="00DB6F9B"/>
    <w:rsid w:val="00DB705E"/>
    <w:rsid w:val="00DB70BB"/>
    <w:rsid w:val="00DB7B49"/>
    <w:rsid w:val="00DC0370"/>
    <w:rsid w:val="00DC0407"/>
    <w:rsid w:val="00DC0574"/>
    <w:rsid w:val="00DC07B2"/>
    <w:rsid w:val="00DC090E"/>
    <w:rsid w:val="00DC0E8D"/>
    <w:rsid w:val="00DC11F1"/>
    <w:rsid w:val="00DC14F7"/>
    <w:rsid w:val="00DC172E"/>
    <w:rsid w:val="00DC18E6"/>
    <w:rsid w:val="00DC1A1F"/>
    <w:rsid w:val="00DC2409"/>
    <w:rsid w:val="00DC26BA"/>
    <w:rsid w:val="00DC289C"/>
    <w:rsid w:val="00DC29A1"/>
    <w:rsid w:val="00DC2A39"/>
    <w:rsid w:val="00DC2CFA"/>
    <w:rsid w:val="00DC341B"/>
    <w:rsid w:val="00DC3532"/>
    <w:rsid w:val="00DC3B58"/>
    <w:rsid w:val="00DC3C5A"/>
    <w:rsid w:val="00DC3C9A"/>
    <w:rsid w:val="00DC3DF4"/>
    <w:rsid w:val="00DC3E3C"/>
    <w:rsid w:val="00DC41A8"/>
    <w:rsid w:val="00DC41D4"/>
    <w:rsid w:val="00DC43EE"/>
    <w:rsid w:val="00DC4470"/>
    <w:rsid w:val="00DC44D0"/>
    <w:rsid w:val="00DC4771"/>
    <w:rsid w:val="00DC4B93"/>
    <w:rsid w:val="00DC5179"/>
    <w:rsid w:val="00DC5471"/>
    <w:rsid w:val="00DC5558"/>
    <w:rsid w:val="00DC5B3D"/>
    <w:rsid w:val="00DC5D07"/>
    <w:rsid w:val="00DC61A4"/>
    <w:rsid w:val="00DC6EF3"/>
    <w:rsid w:val="00DC7599"/>
    <w:rsid w:val="00DC7839"/>
    <w:rsid w:val="00DC7DF9"/>
    <w:rsid w:val="00DC7EB0"/>
    <w:rsid w:val="00DD062B"/>
    <w:rsid w:val="00DD0BC5"/>
    <w:rsid w:val="00DD0EB2"/>
    <w:rsid w:val="00DD1228"/>
    <w:rsid w:val="00DD1703"/>
    <w:rsid w:val="00DD1900"/>
    <w:rsid w:val="00DD1AFE"/>
    <w:rsid w:val="00DD1C34"/>
    <w:rsid w:val="00DD2617"/>
    <w:rsid w:val="00DD2809"/>
    <w:rsid w:val="00DD2FAC"/>
    <w:rsid w:val="00DD3261"/>
    <w:rsid w:val="00DD358C"/>
    <w:rsid w:val="00DD35A0"/>
    <w:rsid w:val="00DD3983"/>
    <w:rsid w:val="00DD3B23"/>
    <w:rsid w:val="00DD4461"/>
    <w:rsid w:val="00DD466D"/>
    <w:rsid w:val="00DD4897"/>
    <w:rsid w:val="00DD4C1E"/>
    <w:rsid w:val="00DD4C6F"/>
    <w:rsid w:val="00DD4F79"/>
    <w:rsid w:val="00DD529B"/>
    <w:rsid w:val="00DD52FE"/>
    <w:rsid w:val="00DD535B"/>
    <w:rsid w:val="00DD53C2"/>
    <w:rsid w:val="00DD5445"/>
    <w:rsid w:val="00DD559A"/>
    <w:rsid w:val="00DD599B"/>
    <w:rsid w:val="00DD5BE7"/>
    <w:rsid w:val="00DD5F36"/>
    <w:rsid w:val="00DD5F64"/>
    <w:rsid w:val="00DD61B4"/>
    <w:rsid w:val="00DD6FD8"/>
    <w:rsid w:val="00DD70F5"/>
    <w:rsid w:val="00DD7D39"/>
    <w:rsid w:val="00DE080B"/>
    <w:rsid w:val="00DE14E2"/>
    <w:rsid w:val="00DE164A"/>
    <w:rsid w:val="00DE1660"/>
    <w:rsid w:val="00DE18D8"/>
    <w:rsid w:val="00DE1AB7"/>
    <w:rsid w:val="00DE1BA8"/>
    <w:rsid w:val="00DE1EF5"/>
    <w:rsid w:val="00DE26B7"/>
    <w:rsid w:val="00DE291C"/>
    <w:rsid w:val="00DE2FC6"/>
    <w:rsid w:val="00DE2FD4"/>
    <w:rsid w:val="00DE3243"/>
    <w:rsid w:val="00DE32C4"/>
    <w:rsid w:val="00DE34D1"/>
    <w:rsid w:val="00DE36BC"/>
    <w:rsid w:val="00DE3733"/>
    <w:rsid w:val="00DE3962"/>
    <w:rsid w:val="00DE3BC1"/>
    <w:rsid w:val="00DE3F17"/>
    <w:rsid w:val="00DE4184"/>
    <w:rsid w:val="00DE44BD"/>
    <w:rsid w:val="00DE4535"/>
    <w:rsid w:val="00DE46BF"/>
    <w:rsid w:val="00DE4717"/>
    <w:rsid w:val="00DE47A5"/>
    <w:rsid w:val="00DE5138"/>
    <w:rsid w:val="00DE5364"/>
    <w:rsid w:val="00DE5BFC"/>
    <w:rsid w:val="00DE6010"/>
    <w:rsid w:val="00DE61CE"/>
    <w:rsid w:val="00DE631D"/>
    <w:rsid w:val="00DE640E"/>
    <w:rsid w:val="00DE6FFB"/>
    <w:rsid w:val="00DE70C8"/>
    <w:rsid w:val="00DE7263"/>
    <w:rsid w:val="00DF0033"/>
    <w:rsid w:val="00DF0148"/>
    <w:rsid w:val="00DF02C1"/>
    <w:rsid w:val="00DF0C03"/>
    <w:rsid w:val="00DF12A5"/>
    <w:rsid w:val="00DF167A"/>
    <w:rsid w:val="00DF191E"/>
    <w:rsid w:val="00DF1C3E"/>
    <w:rsid w:val="00DF1D5B"/>
    <w:rsid w:val="00DF1F0F"/>
    <w:rsid w:val="00DF1F87"/>
    <w:rsid w:val="00DF20F5"/>
    <w:rsid w:val="00DF2A8D"/>
    <w:rsid w:val="00DF2C80"/>
    <w:rsid w:val="00DF3400"/>
    <w:rsid w:val="00DF3B08"/>
    <w:rsid w:val="00DF3C3A"/>
    <w:rsid w:val="00DF3DB9"/>
    <w:rsid w:val="00DF4192"/>
    <w:rsid w:val="00DF564A"/>
    <w:rsid w:val="00DF6562"/>
    <w:rsid w:val="00DF6C88"/>
    <w:rsid w:val="00DF6D7D"/>
    <w:rsid w:val="00DF7294"/>
    <w:rsid w:val="00DF745D"/>
    <w:rsid w:val="00DF7FDA"/>
    <w:rsid w:val="00DF7FF5"/>
    <w:rsid w:val="00E005B5"/>
    <w:rsid w:val="00E006D4"/>
    <w:rsid w:val="00E00D37"/>
    <w:rsid w:val="00E00EFE"/>
    <w:rsid w:val="00E011C7"/>
    <w:rsid w:val="00E013E8"/>
    <w:rsid w:val="00E01A8A"/>
    <w:rsid w:val="00E01ABD"/>
    <w:rsid w:val="00E02088"/>
    <w:rsid w:val="00E02499"/>
    <w:rsid w:val="00E025D9"/>
    <w:rsid w:val="00E02DB2"/>
    <w:rsid w:val="00E02FBD"/>
    <w:rsid w:val="00E0322D"/>
    <w:rsid w:val="00E0323E"/>
    <w:rsid w:val="00E033AE"/>
    <w:rsid w:val="00E03B0C"/>
    <w:rsid w:val="00E03FCC"/>
    <w:rsid w:val="00E04585"/>
    <w:rsid w:val="00E047AD"/>
    <w:rsid w:val="00E048E2"/>
    <w:rsid w:val="00E04EA2"/>
    <w:rsid w:val="00E05035"/>
    <w:rsid w:val="00E0503D"/>
    <w:rsid w:val="00E055E0"/>
    <w:rsid w:val="00E055EF"/>
    <w:rsid w:val="00E06216"/>
    <w:rsid w:val="00E0629A"/>
    <w:rsid w:val="00E062E8"/>
    <w:rsid w:val="00E063BF"/>
    <w:rsid w:val="00E0678D"/>
    <w:rsid w:val="00E06AD4"/>
    <w:rsid w:val="00E06C5E"/>
    <w:rsid w:val="00E06E53"/>
    <w:rsid w:val="00E07542"/>
    <w:rsid w:val="00E07A50"/>
    <w:rsid w:val="00E07BB8"/>
    <w:rsid w:val="00E07D42"/>
    <w:rsid w:val="00E07DF5"/>
    <w:rsid w:val="00E10101"/>
    <w:rsid w:val="00E10A4B"/>
    <w:rsid w:val="00E10FE9"/>
    <w:rsid w:val="00E11456"/>
    <w:rsid w:val="00E1193B"/>
    <w:rsid w:val="00E11B25"/>
    <w:rsid w:val="00E138CC"/>
    <w:rsid w:val="00E1391D"/>
    <w:rsid w:val="00E13C29"/>
    <w:rsid w:val="00E13C57"/>
    <w:rsid w:val="00E144BC"/>
    <w:rsid w:val="00E14515"/>
    <w:rsid w:val="00E146E6"/>
    <w:rsid w:val="00E147B7"/>
    <w:rsid w:val="00E14AD5"/>
    <w:rsid w:val="00E14DAF"/>
    <w:rsid w:val="00E151B3"/>
    <w:rsid w:val="00E15924"/>
    <w:rsid w:val="00E16110"/>
    <w:rsid w:val="00E16964"/>
    <w:rsid w:val="00E16978"/>
    <w:rsid w:val="00E16E7D"/>
    <w:rsid w:val="00E16FD1"/>
    <w:rsid w:val="00E175B1"/>
    <w:rsid w:val="00E1771F"/>
    <w:rsid w:val="00E17948"/>
    <w:rsid w:val="00E17C5B"/>
    <w:rsid w:val="00E17CD7"/>
    <w:rsid w:val="00E17D12"/>
    <w:rsid w:val="00E20045"/>
    <w:rsid w:val="00E204B9"/>
    <w:rsid w:val="00E2131B"/>
    <w:rsid w:val="00E213D4"/>
    <w:rsid w:val="00E21869"/>
    <w:rsid w:val="00E2195E"/>
    <w:rsid w:val="00E21D0D"/>
    <w:rsid w:val="00E21FE0"/>
    <w:rsid w:val="00E2201D"/>
    <w:rsid w:val="00E22248"/>
    <w:rsid w:val="00E222C5"/>
    <w:rsid w:val="00E22357"/>
    <w:rsid w:val="00E2294D"/>
    <w:rsid w:val="00E22B2F"/>
    <w:rsid w:val="00E22B8B"/>
    <w:rsid w:val="00E23057"/>
    <w:rsid w:val="00E2345D"/>
    <w:rsid w:val="00E2347B"/>
    <w:rsid w:val="00E236CF"/>
    <w:rsid w:val="00E23D8E"/>
    <w:rsid w:val="00E249FB"/>
    <w:rsid w:val="00E24AB3"/>
    <w:rsid w:val="00E25435"/>
    <w:rsid w:val="00E257DF"/>
    <w:rsid w:val="00E25948"/>
    <w:rsid w:val="00E260AB"/>
    <w:rsid w:val="00E262B3"/>
    <w:rsid w:val="00E2666F"/>
    <w:rsid w:val="00E266A2"/>
    <w:rsid w:val="00E26B4D"/>
    <w:rsid w:val="00E26DFB"/>
    <w:rsid w:val="00E26EC1"/>
    <w:rsid w:val="00E276FB"/>
    <w:rsid w:val="00E3028B"/>
    <w:rsid w:val="00E302CB"/>
    <w:rsid w:val="00E3091C"/>
    <w:rsid w:val="00E30A21"/>
    <w:rsid w:val="00E30C90"/>
    <w:rsid w:val="00E31317"/>
    <w:rsid w:val="00E31463"/>
    <w:rsid w:val="00E31690"/>
    <w:rsid w:val="00E31839"/>
    <w:rsid w:val="00E3188B"/>
    <w:rsid w:val="00E31CE0"/>
    <w:rsid w:val="00E3222B"/>
    <w:rsid w:val="00E32263"/>
    <w:rsid w:val="00E32A8F"/>
    <w:rsid w:val="00E32A95"/>
    <w:rsid w:val="00E32C0C"/>
    <w:rsid w:val="00E32C7B"/>
    <w:rsid w:val="00E32E9B"/>
    <w:rsid w:val="00E32F58"/>
    <w:rsid w:val="00E330FF"/>
    <w:rsid w:val="00E3343A"/>
    <w:rsid w:val="00E33559"/>
    <w:rsid w:val="00E33A48"/>
    <w:rsid w:val="00E33AC3"/>
    <w:rsid w:val="00E3431D"/>
    <w:rsid w:val="00E34354"/>
    <w:rsid w:val="00E34397"/>
    <w:rsid w:val="00E343B5"/>
    <w:rsid w:val="00E3467E"/>
    <w:rsid w:val="00E34856"/>
    <w:rsid w:val="00E34884"/>
    <w:rsid w:val="00E34AD7"/>
    <w:rsid w:val="00E350CB"/>
    <w:rsid w:val="00E35152"/>
    <w:rsid w:val="00E351E6"/>
    <w:rsid w:val="00E3528C"/>
    <w:rsid w:val="00E35716"/>
    <w:rsid w:val="00E35A8A"/>
    <w:rsid w:val="00E35D92"/>
    <w:rsid w:val="00E3613D"/>
    <w:rsid w:val="00E36484"/>
    <w:rsid w:val="00E36C13"/>
    <w:rsid w:val="00E37595"/>
    <w:rsid w:val="00E37AD3"/>
    <w:rsid w:val="00E37DFA"/>
    <w:rsid w:val="00E4035D"/>
    <w:rsid w:val="00E40998"/>
    <w:rsid w:val="00E40A7F"/>
    <w:rsid w:val="00E40BA8"/>
    <w:rsid w:val="00E40DAC"/>
    <w:rsid w:val="00E4100F"/>
    <w:rsid w:val="00E4135A"/>
    <w:rsid w:val="00E41479"/>
    <w:rsid w:val="00E41ADC"/>
    <w:rsid w:val="00E423D1"/>
    <w:rsid w:val="00E425F1"/>
    <w:rsid w:val="00E42ADC"/>
    <w:rsid w:val="00E433E8"/>
    <w:rsid w:val="00E43728"/>
    <w:rsid w:val="00E43A84"/>
    <w:rsid w:val="00E43D9E"/>
    <w:rsid w:val="00E449EA"/>
    <w:rsid w:val="00E44D87"/>
    <w:rsid w:val="00E45500"/>
    <w:rsid w:val="00E45928"/>
    <w:rsid w:val="00E459DE"/>
    <w:rsid w:val="00E45B7C"/>
    <w:rsid w:val="00E45DE6"/>
    <w:rsid w:val="00E4636D"/>
    <w:rsid w:val="00E46722"/>
    <w:rsid w:val="00E46B03"/>
    <w:rsid w:val="00E46D34"/>
    <w:rsid w:val="00E473B3"/>
    <w:rsid w:val="00E473D1"/>
    <w:rsid w:val="00E475EB"/>
    <w:rsid w:val="00E47617"/>
    <w:rsid w:val="00E4763D"/>
    <w:rsid w:val="00E479AE"/>
    <w:rsid w:val="00E47D57"/>
    <w:rsid w:val="00E500AF"/>
    <w:rsid w:val="00E50210"/>
    <w:rsid w:val="00E5049E"/>
    <w:rsid w:val="00E505FD"/>
    <w:rsid w:val="00E50F55"/>
    <w:rsid w:val="00E50F92"/>
    <w:rsid w:val="00E51169"/>
    <w:rsid w:val="00E5143C"/>
    <w:rsid w:val="00E518C3"/>
    <w:rsid w:val="00E51E3D"/>
    <w:rsid w:val="00E51E8E"/>
    <w:rsid w:val="00E520C6"/>
    <w:rsid w:val="00E52405"/>
    <w:rsid w:val="00E5242E"/>
    <w:rsid w:val="00E524D2"/>
    <w:rsid w:val="00E52553"/>
    <w:rsid w:val="00E529C0"/>
    <w:rsid w:val="00E52B0C"/>
    <w:rsid w:val="00E52B48"/>
    <w:rsid w:val="00E52BAE"/>
    <w:rsid w:val="00E52C9F"/>
    <w:rsid w:val="00E52DD0"/>
    <w:rsid w:val="00E531D4"/>
    <w:rsid w:val="00E53323"/>
    <w:rsid w:val="00E5399F"/>
    <w:rsid w:val="00E53AFB"/>
    <w:rsid w:val="00E5407D"/>
    <w:rsid w:val="00E543F9"/>
    <w:rsid w:val="00E54484"/>
    <w:rsid w:val="00E545BF"/>
    <w:rsid w:val="00E54A17"/>
    <w:rsid w:val="00E54A4F"/>
    <w:rsid w:val="00E54DCE"/>
    <w:rsid w:val="00E54E26"/>
    <w:rsid w:val="00E55017"/>
    <w:rsid w:val="00E55281"/>
    <w:rsid w:val="00E554E2"/>
    <w:rsid w:val="00E55C32"/>
    <w:rsid w:val="00E55F87"/>
    <w:rsid w:val="00E56040"/>
    <w:rsid w:val="00E560B1"/>
    <w:rsid w:val="00E562EC"/>
    <w:rsid w:val="00E56479"/>
    <w:rsid w:val="00E56486"/>
    <w:rsid w:val="00E56C99"/>
    <w:rsid w:val="00E56EB2"/>
    <w:rsid w:val="00E57300"/>
    <w:rsid w:val="00E57675"/>
    <w:rsid w:val="00E57BAF"/>
    <w:rsid w:val="00E57F60"/>
    <w:rsid w:val="00E6068C"/>
    <w:rsid w:val="00E60800"/>
    <w:rsid w:val="00E60E7C"/>
    <w:rsid w:val="00E60FE1"/>
    <w:rsid w:val="00E611BD"/>
    <w:rsid w:val="00E61668"/>
    <w:rsid w:val="00E617BF"/>
    <w:rsid w:val="00E61911"/>
    <w:rsid w:val="00E61BF9"/>
    <w:rsid w:val="00E62024"/>
    <w:rsid w:val="00E6220D"/>
    <w:rsid w:val="00E62662"/>
    <w:rsid w:val="00E627DF"/>
    <w:rsid w:val="00E62E57"/>
    <w:rsid w:val="00E630B9"/>
    <w:rsid w:val="00E6361F"/>
    <w:rsid w:val="00E639C2"/>
    <w:rsid w:val="00E640A5"/>
    <w:rsid w:val="00E64F28"/>
    <w:rsid w:val="00E6537A"/>
    <w:rsid w:val="00E65867"/>
    <w:rsid w:val="00E658E6"/>
    <w:rsid w:val="00E66101"/>
    <w:rsid w:val="00E66284"/>
    <w:rsid w:val="00E665BE"/>
    <w:rsid w:val="00E666D8"/>
    <w:rsid w:val="00E66735"/>
    <w:rsid w:val="00E66BFD"/>
    <w:rsid w:val="00E674AD"/>
    <w:rsid w:val="00E67576"/>
    <w:rsid w:val="00E67941"/>
    <w:rsid w:val="00E67945"/>
    <w:rsid w:val="00E67B55"/>
    <w:rsid w:val="00E70203"/>
    <w:rsid w:val="00E7085D"/>
    <w:rsid w:val="00E71096"/>
    <w:rsid w:val="00E71284"/>
    <w:rsid w:val="00E71441"/>
    <w:rsid w:val="00E71473"/>
    <w:rsid w:val="00E716FF"/>
    <w:rsid w:val="00E71BAF"/>
    <w:rsid w:val="00E72102"/>
    <w:rsid w:val="00E7215F"/>
    <w:rsid w:val="00E72A71"/>
    <w:rsid w:val="00E72AB1"/>
    <w:rsid w:val="00E7334E"/>
    <w:rsid w:val="00E73430"/>
    <w:rsid w:val="00E738DF"/>
    <w:rsid w:val="00E73D2B"/>
    <w:rsid w:val="00E73E3E"/>
    <w:rsid w:val="00E74081"/>
    <w:rsid w:val="00E7411B"/>
    <w:rsid w:val="00E74594"/>
    <w:rsid w:val="00E745D7"/>
    <w:rsid w:val="00E74696"/>
    <w:rsid w:val="00E74B22"/>
    <w:rsid w:val="00E74BB0"/>
    <w:rsid w:val="00E74C44"/>
    <w:rsid w:val="00E74F78"/>
    <w:rsid w:val="00E75004"/>
    <w:rsid w:val="00E75123"/>
    <w:rsid w:val="00E75261"/>
    <w:rsid w:val="00E758A2"/>
    <w:rsid w:val="00E75F75"/>
    <w:rsid w:val="00E76138"/>
    <w:rsid w:val="00E7633B"/>
    <w:rsid w:val="00E77645"/>
    <w:rsid w:val="00E778E6"/>
    <w:rsid w:val="00E77CEB"/>
    <w:rsid w:val="00E80F5D"/>
    <w:rsid w:val="00E81028"/>
    <w:rsid w:val="00E816AF"/>
    <w:rsid w:val="00E81793"/>
    <w:rsid w:val="00E81811"/>
    <w:rsid w:val="00E81B8C"/>
    <w:rsid w:val="00E81C3B"/>
    <w:rsid w:val="00E826D1"/>
    <w:rsid w:val="00E835EC"/>
    <w:rsid w:val="00E83637"/>
    <w:rsid w:val="00E83BE7"/>
    <w:rsid w:val="00E83ECC"/>
    <w:rsid w:val="00E8445B"/>
    <w:rsid w:val="00E84613"/>
    <w:rsid w:val="00E849F0"/>
    <w:rsid w:val="00E84AE6"/>
    <w:rsid w:val="00E84E0D"/>
    <w:rsid w:val="00E85092"/>
    <w:rsid w:val="00E8555F"/>
    <w:rsid w:val="00E85B2A"/>
    <w:rsid w:val="00E85DE0"/>
    <w:rsid w:val="00E86145"/>
    <w:rsid w:val="00E8627F"/>
    <w:rsid w:val="00E862D8"/>
    <w:rsid w:val="00E8666C"/>
    <w:rsid w:val="00E866D4"/>
    <w:rsid w:val="00E867A7"/>
    <w:rsid w:val="00E869E0"/>
    <w:rsid w:val="00E86E8B"/>
    <w:rsid w:val="00E87187"/>
    <w:rsid w:val="00E903D2"/>
    <w:rsid w:val="00E90422"/>
    <w:rsid w:val="00E9075E"/>
    <w:rsid w:val="00E911B7"/>
    <w:rsid w:val="00E91431"/>
    <w:rsid w:val="00E91552"/>
    <w:rsid w:val="00E9202F"/>
    <w:rsid w:val="00E921C5"/>
    <w:rsid w:val="00E921CC"/>
    <w:rsid w:val="00E92C4D"/>
    <w:rsid w:val="00E92C60"/>
    <w:rsid w:val="00E92FC5"/>
    <w:rsid w:val="00E931C2"/>
    <w:rsid w:val="00E931E6"/>
    <w:rsid w:val="00E93B85"/>
    <w:rsid w:val="00E93FAA"/>
    <w:rsid w:val="00E9507E"/>
    <w:rsid w:val="00E9548C"/>
    <w:rsid w:val="00E95904"/>
    <w:rsid w:val="00E95BAB"/>
    <w:rsid w:val="00E95E83"/>
    <w:rsid w:val="00E960DC"/>
    <w:rsid w:val="00E961FA"/>
    <w:rsid w:val="00E965FA"/>
    <w:rsid w:val="00E968F5"/>
    <w:rsid w:val="00E96B20"/>
    <w:rsid w:val="00E96BC4"/>
    <w:rsid w:val="00E9722E"/>
    <w:rsid w:val="00E973CD"/>
    <w:rsid w:val="00E975ED"/>
    <w:rsid w:val="00E97F76"/>
    <w:rsid w:val="00EA0332"/>
    <w:rsid w:val="00EA03FE"/>
    <w:rsid w:val="00EA046B"/>
    <w:rsid w:val="00EA05A9"/>
    <w:rsid w:val="00EA0E25"/>
    <w:rsid w:val="00EA1251"/>
    <w:rsid w:val="00EA1C8A"/>
    <w:rsid w:val="00EA1CDC"/>
    <w:rsid w:val="00EA1DF3"/>
    <w:rsid w:val="00EA23A8"/>
    <w:rsid w:val="00EA252D"/>
    <w:rsid w:val="00EA26E4"/>
    <w:rsid w:val="00EA273F"/>
    <w:rsid w:val="00EA276F"/>
    <w:rsid w:val="00EA29FC"/>
    <w:rsid w:val="00EA2DAC"/>
    <w:rsid w:val="00EA36FE"/>
    <w:rsid w:val="00EA43C8"/>
    <w:rsid w:val="00EA4552"/>
    <w:rsid w:val="00EA4761"/>
    <w:rsid w:val="00EA4B81"/>
    <w:rsid w:val="00EA4D97"/>
    <w:rsid w:val="00EA4F52"/>
    <w:rsid w:val="00EA550C"/>
    <w:rsid w:val="00EA5A89"/>
    <w:rsid w:val="00EA5BF3"/>
    <w:rsid w:val="00EA60B3"/>
    <w:rsid w:val="00EA62F4"/>
    <w:rsid w:val="00EA6D4C"/>
    <w:rsid w:val="00EA6FC1"/>
    <w:rsid w:val="00EA70F1"/>
    <w:rsid w:val="00EA71D8"/>
    <w:rsid w:val="00EA74B5"/>
    <w:rsid w:val="00EA74F0"/>
    <w:rsid w:val="00EA75D0"/>
    <w:rsid w:val="00EA765E"/>
    <w:rsid w:val="00EB0513"/>
    <w:rsid w:val="00EB0ADB"/>
    <w:rsid w:val="00EB1094"/>
    <w:rsid w:val="00EB16B1"/>
    <w:rsid w:val="00EB1D69"/>
    <w:rsid w:val="00EB1DD7"/>
    <w:rsid w:val="00EB2867"/>
    <w:rsid w:val="00EB2EBE"/>
    <w:rsid w:val="00EB31B1"/>
    <w:rsid w:val="00EB39EE"/>
    <w:rsid w:val="00EB3B7F"/>
    <w:rsid w:val="00EB4048"/>
    <w:rsid w:val="00EB4177"/>
    <w:rsid w:val="00EB4332"/>
    <w:rsid w:val="00EB460A"/>
    <w:rsid w:val="00EB461A"/>
    <w:rsid w:val="00EB4658"/>
    <w:rsid w:val="00EB4972"/>
    <w:rsid w:val="00EB4D4D"/>
    <w:rsid w:val="00EB5111"/>
    <w:rsid w:val="00EB535D"/>
    <w:rsid w:val="00EB658D"/>
    <w:rsid w:val="00EB6866"/>
    <w:rsid w:val="00EB6EF1"/>
    <w:rsid w:val="00EB70C8"/>
    <w:rsid w:val="00EB7454"/>
    <w:rsid w:val="00EB75D4"/>
    <w:rsid w:val="00EB7BFC"/>
    <w:rsid w:val="00EB7E9D"/>
    <w:rsid w:val="00EC068B"/>
    <w:rsid w:val="00EC07C4"/>
    <w:rsid w:val="00EC0DCB"/>
    <w:rsid w:val="00EC1318"/>
    <w:rsid w:val="00EC1974"/>
    <w:rsid w:val="00EC2052"/>
    <w:rsid w:val="00EC2782"/>
    <w:rsid w:val="00EC2DD3"/>
    <w:rsid w:val="00EC3558"/>
    <w:rsid w:val="00EC3BFE"/>
    <w:rsid w:val="00EC3EE3"/>
    <w:rsid w:val="00EC41E5"/>
    <w:rsid w:val="00EC46F7"/>
    <w:rsid w:val="00EC47DB"/>
    <w:rsid w:val="00EC4C4B"/>
    <w:rsid w:val="00EC5763"/>
    <w:rsid w:val="00EC60B7"/>
    <w:rsid w:val="00EC62E0"/>
    <w:rsid w:val="00EC6471"/>
    <w:rsid w:val="00EC6B9D"/>
    <w:rsid w:val="00EC7030"/>
    <w:rsid w:val="00EC7195"/>
    <w:rsid w:val="00EC71D3"/>
    <w:rsid w:val="00EC7453"/>
    <w:rsid w:val="00EC77E5"/>
    <w:rsid w:val="00EC78F5"/>
    <w:rsid w:val="00EC7BC1"/>
    <w:rsid w:val="00EC7F24"/>
    <w:rsid w:val="00ED0BD4"/>
    <w:rsid w:val="00ED0D02"/>
    <w:rsid w:val="00ED0F06"/>
    <w:rsid w:val="00ED1E6F"/>
    <w:rsid w:val="00ED205C"/>
    <w:rsid w:val="00ED25E2"/>
    <w:rsid w:val="00ED2720"/>
    <w:rsid w:val="00ED2AED"/>
    <w:rsid w:val="00ED2BC7"/>
    <w:rsid w:val="00ED34C8"/>
    <w:rsid w:val="00ED3831"/>
    <w:rsid w:val="00ED3C28"/>
    <w:rsid w:val="00ED47C7"/>
    <w:rsid w:val="00ED489B"/>
    <w:rsid w:val="00ED4995"/>
    <w:rsid w:val="00ED5224"/>
    <w:rsid w:val="00ED5DC1"/>
    <w:rsid w:val="00ED6071"/>
    <w:rsid w:val="00ED61CC"/>
    <w:rsid w:val="00ED644A"/>
    <w:rsid w:val="00ED650E"/>
    <w:rsid w:val="00ED653D"/>
    <w:rsid w:val="00ED6600"/>
    <w:rsid w:val="00ED6693"/>
    <w:rsid w:val="00ED692C"/>
    <w:rsid w:val="00ED6C15"/>
    <w:rsid w:val="00ED714E"/>
    <w:rsid w:val="00ED7186"/>
    <w:rsid w:val="00ED76F2"/>
    <w:rsid w:val="00ED7703"/>
    <w:rsid w:val="00ED7A76"/>
    <w:rsid w:val="00ED7F36"/>
    <w:rsid w:val="00EE080F"/>
    <w:rsid w:val="00EE0BC1"/>
    <w:rsid w:val="00EE0C30"/>
    <w:rsid w:val="00EE1054"/>
    <w:rsid w:val="00EE10D1"/>
    <w:rsid w:val="00EE1914"/>
    <w:rsid w:val="00EE1E84"/>
    <w:rsid w:val="00EE2265"/>
    <w:rsid w:val="00EE26F7"/>
    <w:rsid w:val="00EE2843"/>
    <w:rsid w:val="00EE2910"/>
    <w:rsid w:val="00EE2D07"/>
    <w:rsid w:val="00EE2DCF"/>
    <w:rsid w:val="00EE3306"/>
    <w:rsid w:val="00EE358B"/>
    <w:rsid w:val="00EE35C9"/>
    <w:rsid w:val="00EE3E57"/>
    <w:rsid w:val="00EE42C9"/>
    <w:rsid w:val="00EE44EE"/>
    <w:rsid w:val="00EE4C0D"/>
    <w:rsid w:val="00EE4C48"/>
    <w:rsid w:val="00EE62E9"/>
    <w:rsid w:val="00EE63EC"/>
    <w:rsid w:val="00EE64DB"/>
    <w:rsid w:val="00EE682F"/>
    <w:rsid w:val="00EE6EAF"/>
    <w:rsid w:val="00EE706B"/>
    <w:rsid w:val="00EE7583"/>
    <w:rsid w:val="00EE7622"/>
    <w:rsid w:val="00EE76B4"/>
    <w:rsid w:val="00EE7B4E"/>
    <w:rsid w:val="00EF0130"/>
    <w:rsid w:val="00EF048E"/>
    <w:rsid w:val="00EF07F2"/>
    <w:rsid w:val="00EF0854"/>
    <w:rsid w:val="00EF0A57"/>
    <w:rsid w:val="00EF0BD2"/>
    <w:rsid w:val="00EF0C23"/>
    <w:rsid w:val="00EF1071"/>
    <w:rsid w:val="00EF10A3"/>
    <w:rsid w:val="00EF13D6"/>
    <w:rsid w:val="00EF14E0"/>
    <w:rsid w:val="00EF17A7"/>
    <w:rsid w:val="00EF1B52"/>
    <w:rsid w:val="00EF1C01"/>
    <w:rsid w:val="00EF2291"/>
    <w:rsid w:val="00EF28F8"/>
    <w:rsid w:val="00EF2AA8"/>
    <w:rsid w:val="00EF2AE1"/>
    <w:rsid w:val="00EF3637"/>
    <w:rsid w:val="00EF3A87"/>
    <w:rsid w:val="00EF3AEE"/>
    <w:rsid w:val="00EF3DC1"/>
    <w:rsid w:val="00EF3DE7"/>
    <w:rsid w:val="00EF3E59"/>
    <w:rsid w:val="00EF3FE3"/>
    <w:rsid w:val="00EF40EB"/>
    <w:rsid w:val="00EF48B0"/>
    <w:rsid w:val="00EF4DF5"/>
    <w:rsid w:val="00EF5821"/>
    <w:rsid w:val="00EF5A43"/>
    <w:rsid w:val="00EF5C61"/>
    <w:rsid w:val="00EF5DF8"/>
    <w:rsid w:val="00EF5EA8"/>
    <w:rsid w:val="00EF6009"/>
    <w:rsid w:val="00EF602A"/>
    <w:rsid w:val="00EF6262"/>
    <w:rsid w:val="00EF6398"/>
    <w:rsid w:val="00EF6BAB"/>
    <w:rsid w:val="00EF72B3"/>
    <w:rsid w:val="00EF7752"/>
    <w:rsid w:val="00EF787D"/>
    <w:rsid w:val="00EF7D8A"/>
    <w:rsid w:val="00EF7FC2"/>
    <w:rsid w:val="00F003A4"/>
    <w:rsid w:val="00F00F18"/>
    <w:rsid w:val="00F0169A"/>
    <w:rsid w:val="00F017B5"/>
    <w:rsid w:val="00F017D7"/>
    <w:rsid w:val="00F01A3A"/>
    <w:rsid w:val="00F02EE8"/>
    <w:rsid w:val="00F032E0"/>
    <w:rsid w:val="00F0396C"/>
    <w:rsid w:val="00F03A2A"/>
    <w:rsid w:val="00F03A7D"/>
    <w:rsid w:val="00F03BA5"/>
    <w:rsid w:val="00F03C41"/>
    <w:rsid w:val="00F03D2C"/>
    <w:rsid w:val="00F03D4F"/>
    <w:rsid w:val="00F0439B"/>
    <w:rsid w:val="00F0463F"/>
    <w:rsid w:val="00F047D3"/>
    <w:rsid w:val="00F049A9"/>
    <w:rsid w:val="00F0524B"/>
    <w:rsid w:val="00F057DE"/>
    <w:rsid w:val="00F05A41"/>
    <w:rsid w:val="00F05AB3"/>
    <w:rsid w:val="00F05B6B"/>
    <w:rsid w:val="00F05D25"/>
    <w:rsid w:val="00F05F28"/>
    <w:rsid w:val="00F06605"/>
    <w:rsid w:val="00F066D4"/>
    <w:rsid w:val="00F07676"/>
    <w:rsid w:val="00F0770C"/>
    <w:rsid w:val="00F077C9"/>
    <w:rsid w:val="00F07F84"/>
    <w:rsid w:val="00F07F98"/>
    <w:rsid w:val="00F102A9"/>
    <w:rsid w:val="00F1035A"/>
    <w:rsid w:val="00F10506"/>
    <w:rsid w:val="00F1059C"/>
    <w:rsid w:val="00F11235"/>
    <w:rsid w:val="00F11263"/>
    <w:rsid w:val="00F1148C"/>
    <w:rsid w:val="00F118B6"/>
    <w:rsid w:val="00F11B20"/>
    <w:rsid w:val="00F12068"/>
    <w:rsid w:val="00F12222"/>
    <w:rsid w:val="00F13023"/>
    <w:rsid w:val="00F13386"/>
    <w:rsid w:val="00F135D7"/>
    <w:rsid w:val="00F139EE"/>
    <w:rsid w:val="00F13AF3"/>
    <w:rsid w:val="00F13DA2"/>
    <w:rsid w:val="00F13FA9"/>
    <w:rsid w:val="00F140E3"/>
    <w:rsid w:val="00F144D7"/>
    <w:rsid w:val="00F14CA8"/>
    <w:rsid w:val="00F14DFD"/>
    <w:rsid w:val="00F153DA"/>
    <w:rsid w:val="00F156C0"/>
    <w:rsid w:val="00F15707"/>
    <w:rsid w:val="00F15713"/>
    <w:rsid w:val="00F15A09"/>
    <w:rsid w:val="00F15B76"/>
    <w:rsid w:val="00F15CB5"/>
    <w:rsid w:val="00F15EAC"/>
    <w:rsid w:val="00F161F4"/>
    <w:rsid w:val="00F166F1"/>
    <w:rsid w:val="00F166F9"/>
    <w:rsid w:val="00F16AF7"/>
    <w:rsid w:val="00F16B6A"/>
    <w:rsid w:val="00F17134"/>
    <w:rsid w:val="00F175FC"/>
    <w:rsid w:val="00F177DF"/>
    <w:rsid w:val="00F20411"/>
    <w:rsid w:val="00F20BBE"/>
    <w:rsid w:val="00F20BE3"/>
    <w:rsid w:val="00F20ECF"/>
    <w:rsid w:val="00F210DD"/>
    <w:rsid w:val="00F218A4"/>
    <w:rsid w:val="00F21DB8"/>
    <w:rsid w:val="00F223D2"/>
    <w:rsid w:val="00F22603"/>
    <w:rsid w:val="00F23091"/>
    <w:rsid w:val="00F2329A"/>
    <w:rsid w:val="00F2339E"/>
    <w:rsid w:val="00F23497"/>
    <w:rsid w:val="00F23BD0"/>
    <w:rsid w:val="00F23EA5"/>
    <w:rsid w:val="00F24213"/>
    <w:rsid w:val="00F24BD9"/>
    <w:rsid w:val="00F251CF"/>
    <w:rsid w:val="00F252B5"/>
    <w:rsid w:val="00F256AE"/>
    <w:rsid w:val="00F2573D"/>
    <w:rsid w:val="00F25789"/>
    <w:rsid w:val="00F25B05"/>
    <w:rsid w:val="00F25F96"/>
    <w:rsid w:val="00F26140"/>
    <w:rsid w:val="00F266A9"/>
    <w:rsid w:val="00F26811"/>
    <w:rsid w:val="00F26D54"/>
    <w:rsid w:val="00F26FC8"/>
    <w:rsid w:val="00F26FFE"/>
    <w:rsid w:val="00F27103"/>
    <w:rsid w:val="00F27337"/>
    <w:rsid w:val="00F3007D"/>
    <w:rsid w:val="00F302CB"/>
    <w:rsid w:val="00F30A9A"/>
    <w:rsid w:val="00F30BAD"/>
    <w:rsid w:val="00F311BC"/>
    <w:rsid w:val="00F313B3"/>
    <w:rsid w:val="00F31B03"/>
    <w:rsid w:val="00F31FAB"/>
    <w:rsid w:val="00F321AC"/>
    <w:rsid w:val="00F32956"/>
    <w:rsid w:val="00F32D71"/>
    <w:rsid w:val="00F33324"/>
    <w:rsid w:val="00F33546"/>
    <w:rsid w:val="00F33A6F"/>
    <w:rsid w:val="00F33B9E"/>
    <w:rsid w:val="00F33D03"/>
    <w:rsid w:val="00F33D8D"/>
    <w:rsid w:val="00F3468E"/>
    <w:rsid w:val="00F34881"/>
    <w:rsid w:val="00F34EB8"/>
    <w:rsid w:val="00F34FDE"/>
    <w:rsid w:val="00F352F7"/>
    <w:rsid w:val="00F35AD0"/>
    <w:rsid w:val="00F35BBD"/>
    <w:rsid w:val="00F35F39"/>
    <w:rsid w:val="00F36112"/>
    <w:rsid w:val="00F3675C"/>
    <w:rsid w:val="00F36945"/>
    <w:rsid w:val="00F36B5C"/>
    <w:rsid w:val="00F3712B"/>
    <w:rsid w:val="00F372A3"/>
    <w:rsid w:val="00F372C0"/>
    <w:rsid w:val="00F378B8"/>
    <w:rsid w:val="00F37BFA"/>
    <w:rsid w:val="00F37F8C"/>
    <w:rsid w:val="00F4012E"/>
    <w:rsid w:val="00F4025B"/>
    <w:rsid w:val="00F41033"/>
    <w:rsid w:val="00F4119C"/>
    <w:rsid w:val="00F41442"/>
    <w:rsid w:val="00F4163F"/>
    <w:rsid w:val="00F41AF5"/>
    <w:rsid w:val="00F41B3B"/>
    <w:rsid w:val="00F41CEC"/>
    <w:rsid w:val="00F4228F"/>
    <w:rsid w:val="00F4231B"/>
    <w:rsid w:val="00F42369"/>
    <w:rsid w:val="00F4281E"/>
    <w:rsid w:val="00F42861"/>
    <w:rsid w:val="00F42B06"/>
    <w:rsid w:val="00F43114"/>
    <w:rsid w:val="00F439B2"/>
    <w:rsid w:val="00F4418A"/>
    <w:rsid w:val="00F442A9"/>
    <w:rsid w:val="00F44781"/>
    <w:rsid w:val="00F44798"/>
    <w:rsid w:val="00F451C0"/>
    <w:rsid w:val="00F4524D"/>
    <w:rsid w:val="00F45338"/>
    <w:rsid w:val="00F45B3B"/>
    <w:rsid w:val="00F45EA5"/>
    <w:rsid w:val="00F463C1"/>
    <w:rsid w:val="00F46703"/>
    <w:rsid w:val="00F46B0E"/>
    <w:rsid w:val="00F47424"/>
    <w:rsid w:val="00F4757A"/>
    <w:rsid w:val="00F47F39"/>
    <w:rsid w:val="00F47F65"/>
    <w:rsid w:val="00F5011B"/>
    <w:rsid w:val="00F50603"/>
    <w:rsid w:val="00F51805"/>
    <w:rsid w:val="00F51D7D"/>
    <w:rsid w:val="00F51E4F"/>
    <w:rsid w:val="00F524D8"/>
    <w:rsid w:val="00F5253E"/>
    <w:rsid w:val="00F5266E"/>
    <w:rsid w:val="00F52E56"/>
    <w:rsid w:val="00F52E93"/>
    <w:rsid w:val="00F53314"/>
    <w:rsid w:val="00F539E6"/>
    <w:rsid w:val="00F542B8"/>
    <w:rsid w:val="00F54455"/>
    <w:rsid w:val="00F54A64"/>
    <w:rsid w:val="00F54D7B"/>
    <w:rsid w:val="00F54E4E"/>
    <w:rsid w:val="00F551F1"/>
    <w:rsid w:val="00F5521A"/>
    <w:rsid w:val="00F55DEB"/>
    <w:rsid w:val="00F56080"/>
    <w:rsid w:val="00F5629D"/>
    <w:rsid w:val="00F565E6"/>
    <w:rsid w:val="00F56B6B"/>
    <w:rsid w:val="00F56F4D"/>
    <w:rsid w:val="00F56F50"/>
    <w:rsid w:val="00F57480"/>
    <w:rsid w:val="00F57A3C"/>
    <w:rsid w:val="00F605F4"/>
    <w:rsid w:val="00F608A0"/>
    <w:rsid w:val="00F60A58"/>
    <w:rsid w:val="00F610D8"/>
    <w:rsid w:val="00F61433"/>
    <w:rsid w:val="00F6163F"/>
    <w:rsid w:val="00F618FC"/>
    <w:rsid w:val="00F62B8C"/>
    <w:rsid w:val="00F62C96"/>
    <w:rsid w:val="00F62DEC"/>
    <w:rsid w:val="00F62F86"/>
    <w:rsid w:val="00F6323B"/>
    <w:rsid w:val="00F6332C"/>
    <w:rsid w:val="00F633EA"/>
    <w:rsid w:val="00F63437"/>
    <w:rsid w:val="00F63540"/>
    <w:rsid w:val="00F638EB"/>
    <w:rsid w:val="00F63ADC"/>
    <w:rsid w:val="00F63FFF"/>
    <w:rsid w:val="00F6462C"/>
    <w:rsid w:val="00F646D3"/>
    <w:rsid w:val="00F64F84"/>
    <w:rsid w:val="00F65588"/>
    <w:rsid w:val="00F655DD"/>
    <w:rsid w:val="00F65AA6"/>
    <w:rsid w:val="00F65BE4"/>
    <w:rsid w:val="00F65D00"/>
    <w:rsid w:val="00F65D6E"/>
    <w:rsid w:val="00F66644"/>
    <w:rsid w:val="00F66747"/>
    <w:rsid w:val="00F66907"/>
    <w:rsid w:val="00F6743E"/>
    <w:rsid w:val="00F67626"/>
    <w:rsid w:val="00F67B2F"/>
    <w:rsid w:val="00F67D3C"/>
    <w:rsid w:val="00F703FB"/>
    <w:rsid w:val="00F70508"/>
    <w:rsid w:val="00F7081B"/>
    <w:rsid w:val="00F7092A"/>
    <w:rsid w:val="00F70C1F"/>
    <w:rsid w:val="00F71385"/>
    <w:rsid w:val="00F71A7D"/>
    <w:rsid w:val="00F71BD9"/>
    <w:rsid w:val="00F71DD8"/>
    <w:rsid w:val="00F71E9E"/>
    <w:rsid w:val="00F721CD"/>
    <w:rsid w:val="00F722FA"/>
    <w:rsid w:val="00F72B12"/>
    <w:rsid w:val="00F72BA3"/>
    <w:rsid w:val="00F72DEB"/>
    <w:rsid w:val="00F7346E"/>
    <w:rsid w:val="00F73546"/>
    <w:rsid w:val="00F73CB6"/>
    <w:rsid w:val="00F73CE4"/>
    <w:rsid w:val="00F73F41"/>
    <w:rsid w:val="00F741F9"/>
    <w:rsid w:val="00F742AF"/>
    <w:rsid w:val="00F74955"/>
    <w:rsid w:val="00F74D12"/>
    <w:rsid w:val="00F74FB5"/>
    <w:rsid w:val="00F75372"/>
    <w:rsid w:val="00F7547A"/>
    <w:rsid w:val="00F75666"/>
    <w:rsid w:val="00F757C3"/>
    <w:rsid w:val="00F757D5"/>
    <w:rsid w:val="00F75B43"/>
    <w:rsid w:val="00F75BF0"/>
    <w:rsid w:val="00F761D6"/>
    <w:rsid w:val="00F76294"/>
    <w:rsid w:val="00F7634F"/>
    <w:rsid w:val="00F7649E"/>
    <w:rsid w:val="00F76A83"/>
    <w:rsid w:val="00F76C14"/>
    <w:rsid w:val="00F77085"/>
    <w:rsid w:val="00F77646"/>
    <w:rsid w:val="00F779E2"/>
    <w:rsid w:val="00F77BE1"/>
    <w:rsid w:val="00F803CA"/>
    <w:rsid w:val="00F8092B"/>
    <w:rsid w:val="00F80AC6"/>
    <w:rsid w:val="00F80EDE"/>
    <w:rsid w:val="00F81575"/>
    <w:rsid w:val="00F81591"/>
    <w:rsid w:val="00F81814"/>
    <w:rsid w:val="00F81BD8"/>
    <w:rsid w:val="00F81E79"/>
    <w:rsid w:val="00F820F9"/>
    <w:rsid w:val="00F823B8"/>
    <w:rsid w:val="00F8276A"/>
    <w:rsid w:val="00F8286A"/>
    <w:rsid w:val="00F82907"/>
    <w:rsid w:val="00F82943"/>
    <w:rsid w:val="00F835FC"/>
    <w:rsid w:val="00F83709"/>
    <w:rsid w:val="00F838BE"/>
    <w:rsid w:val="00F841F2"/>
    <w:rsid w:val="00F8469B"/>
    <w:rsid w:val="00F84870"/>
    <w:rsid w:val="00F84A41"/>
    <w:rsid w:val="00F84F36"/>
    <w:rsid w:val="00F8521A"/>
    <w:rsid w:val="00F85467"/>
    <w:rsid w:val="00F85821"/>
    <w:rsid w:val="00F85A8D"/>
    <w:rsid w:val="00F85BB3"/>
    <w:rsid w:val="00F8603B"/>
    <w:rsid w:val="00F863C8"/>
    <w:rsid w:val="00F866DC"/>
    <w:rsid w:val="00F87364"/>
    <w:rsid w:val="00F875B7"/>
    <w:rsid w:val="00F87A80"/>
    <w:rsid w:val="00F87CBE"/>
    <w:rsid w:val="00F90124"/>
    <w:rsid w:val="00F908C5"/>
    <w:rsid w:val="00F909DB"/>
    <w:rsid w:val="00F90A06"/>
    <w:rsid w:val="00F90BF6"/>
    <w:rsid w:val="00F9108F"/>
    <w:rsid w:val="00F91266"/>
    <w:rsid w:val="00F91310"/>
    <w:rsid w:val="00F91425"/>
    <w:rsid w:val="00F91979"/>
    <w:rsid w:val="00F91FCD"/>
    <w:rsid w:val="00F92758"/>
    <w:rsid w:val="00F92FB6"/>
    <w:rsid w:val="00F93358"/>
    <w:rsid w:val="00F94100"/>
    <w:rsid w:val="00F9489A"/>
    <w:rsid w:val="00F94B48"/>
    <w:rsid w:val="00F95955"/>
    <w:rsid w:val="00F9639F"/>
    <w:rsid w:val="00F965A6"/>
    <w:rsid w:val="00F96A54"/>
    <w:rsid w:val="00F96B1E"/>
    <w:rsid w:val="00F96F33"/>
    <w:rsid w:val="00F970C7"/>
    <w:rsid w:val="00F974D2"/>
    <w:rsid w:val="00F97FE1"/>
    <w:rsid w:val="00FA01B9"/>
    <w:rsid w:val="00FA042E"/>
    <w:rsid w:val="00FA05DC"/>
    <w:rsid w:val="00FA05ED"/>
    <w:rsid w:val="00FA09A7"/>
    <w:rsid w:val="00FA0E24"/>
    <w:rsid w:val="00FA13FE"/>
    <w:rsid w:val="00FA1A29"/>
    <w:rsid w:val="00FA1AE3"/>
    <w:rsid w:val="00FA1F8E"/>
    <w:rsid w:val="00FA278F"/>
    <w:rsid w:val="00FA2FEC"/>
    <w:rsid w:val="00FA31D3"/>
    <w:rsid w:val="00FA3E91"/>
    <w:rsid w:val="00FA4B0C"/>
    <w:rsid w:val="00FA4FED"/>
    <w:rsid w:val="00FA5745"/>
    <w:rsid w:val="00FA5963"/>
    <w:rsid w:val="00FA6197"/>
    <w:rsid w:val="00FA6212"/>
    <w:rsid w:val="00FA6275"/>
    <w:rsid w:val="00FA6423"/>
    <w:rsid w:val="00FA6C9F"/>
    <w:rsid w:val="00FA6CC2"/>
    <w:rsid w:val="00FA71A7"/>
    <w:rsid w:val="00FA7AEC"/>
    <w:rsid w:val="00FB02D6"/>
    <w:rsid w:val="00FB05C1"/>
    <w:rsid w:val="00FB1679"/>
    <w:rsid w:val="00FB1DE1"/>
    <w:rsid w:val="00FB1E53"/>
    <w:rsid w:val="00FB1FA1"/>
    <w:rsid w:val="00FB21FE"/>
    <w:rsid w:val="00FB2389"/>
    <w:rsid w:val="00FB2D3E"/>
    <w:rsid w:val="00FB2E48"/>
    <w:rsid w:val="00FB303E"/>
    <w:rsid w:val="00FB37A4"/>
    <w:rsid w:val="00FB38AF"/>
    <w:rsid w:val="00FB3943"/>
    <w:rsid w:val="00FB479B"/>
    <w:rsid w:val="00FB4C23"/>
    <w:rsid w:val="00FB51E0"/>
    <w:rsid w:val="00FB52DB"/>
    <w:rsid w:val="00FB53D2"/>
    <w:rsid w:val="00FB56D7"/>
    <w:rsid w:val="00FB5877"/>
    <w:rsid w:val="00FB6361"/>
    <w:rsid w:val="00FB650A"/>
    <w:rsid w:val="00FB6D47"/>
    <w:rsid w:val="00FB719C"/>
    <w:rsid w:val="00FB74FC"/>
    <w:rsid w:val="00FB7C0B"/>
    <w:rsid w:val="00FB7DD1"/>
    <w:rsid w:val="00FC0257"/>
    <w:rsid w:val="00FC03BA"/>
    <w:rsid w:val="00FC03E2"/>
    <w:rsid w:val="00FC069B"/>
    <w:rsid w:val="00FC089C"/>
    <w:rsid w:val="00FC0A51"/>
    <w:rsid w:val="00FC0EBB"/>
    <w:rsid w:val="00FC10D6"/>
    <w:rsid w:val="00FC1188"/>
    <w:rsid w:val="00FC1337"/>
    <w:rsid w:val="00FC1445"/>
    <w:rsid w:val="00FC147D"/>
    <w:rsid w:val="00FC156B"/>
    <w:rsid w:val="00FC163C"/>
    <w:rsid w:val="00FC215E"/>
    <w:rsid w:val="00FC2952"/>
    <w:rsid w:val="00FC31A0"/>
    <w:rsid w:val="00FC3224"/>
    <w:rsid w:val="00FC330F"/>
    <w:rsid w:val="00FC35C8"/>
    <w:rsid w:val="00FC3948"/>
    <w:rsid w:val="00FC3AD0"/>
    <w:rsid w:val="00FC3C1A"/>
    <w:rsid w:val="00FC3C91"/>
    <w:rsid w:val="00FC435B"/>
    <w:rsid w:val="00FC4413"/>
    <w:rsid w:val="00FC4510"/>
    <w:rsid w:val="00FC51EC"/>
    <w:rsid w:val="00FC5813"/>
    <w:rsid w:val="00FC5DD0"/>
    <w:rsid w:val="00FC6183"/>
    <w:rsid w:val="00FC621E"/>
    <w:rsid w:val="00FC6609"/>
    <w:rsid w:val="00FC6779"/>
    <w:rsid w:val="00FC6BCD"/>
    <w:rsid w:val="00FC7220"/>
    <w:rsid w:val="00FC7615"/>
    <w:rsid w:val="00FC7A0C"/>
    <w:rsid w:val="00FC7A76"/>
    <w:rsid w:val="00FC7B17"/>
    <w:rsid w:val="00FD0248"/>
    <w:rsid w:val="00FD04BA"/>
    <w:rsid w:val="00FD0785"/>
    <w:rsid w:val="00FD07D4"/>
    <w:rsid w:val="00FD09A5"/>
    <w:rsid w:val="00FD0C43"/>
    <w:rsid w:val="00FD133A"/>
    <w:rsid w:val="00FD168A"/>
    <w:rsid w:val="00FD17D6"/>
    <w:rsid w:val="00FD230B"/>
    <w:rsid w:val="00FD292E"/>
    <w:rsid w:val="00FD2A68"/>
    <w:rsid w:val="00FD2B5D"/>
    <w:rsid w:val="00FD2D68"/>
    <w:rsid w:val="00FD2FAF"/>
    <w:rsid w:val="00FD3158"/>
    <w:rsid w:val="00FD3305"/>
    <w:rsid w:val="00FD37FD"/>
    <w:rsid w:val="00FD3A6D"/>
    <w:rsid w:val="00FD4505"/>
    <w:rsid w:val="00FD4A32"/>
    <w:rsid w:val="00FD4ED8"/>
    <w:rsid w:val="00FD54C2"/>
    <w:rsid w:val="00FD5746"/>
    <w:rsid w:val="00FD5C37"/>
    <w:rsid w:val="00FD5DCD"/>
    <w:rsid w:val="00FD60C7"/>
    <w:rsid w:val="00FD6402"/>
    <w:rsid w:val="00FD6E2C"/>
    <w:rsid w:val="00FD71F2"/>
    <w:rsid w:val="00FD73C8"/>
    <w:rsid w:val="00FD74F9"/>
    <w:rsid w:val="00FD7634"/>
    <w:rsid w:val="00FD76D1"/>
    <w:rsid w:val="00FD76DE"/>
    <w:rsid w:val="00FD7D9A"/>
    <w:rsid w:val="00FD7E7F"/>
    <w:rsid w:val="00FE0E88"/>
    <w:rsid w:val="00FE0F85"/>
    <w:rsid w:val="00FE12AB"/>
    <w:rsid w:val="00FE15DB"/>
    <w:rsid w:val="00FE1699"/>
    <w:rsid w:val="00FE1E95"/>
    <w:rsid w:val="00FE204A"/>
    <w:rsid w:val="00FE2240"/>
    <w:rsid w:val="00FE24B8"/>
    <w:rsid w:val="00FE26E4"/>
    <w:rsid w:val="00FE27B8"/>
    <w:rsid w:val="00FE29FF"/>
    <w:rsid w:val="00FE2EDC"/>
    <w:rsid w:val="00FE2FAC"/>
    <w:rsid w:val="00FE311D"/>
    <w:rsid w:val="00FE3125"/>
    <w:rsid w:val="00FE33E6"/>
    <w:rsid w:val="00FE3492"/>
    <w:rsid w:val="00FE439D"/>
    <w:rsid w:val="00FE449D"/>
    <w:rsid w:val="00FE452D"/>
    <w:rsid w:val="00FE4C56"/>
    <w:rsid w:val="00FE5230"/>
    <w:rsid w:val="00FE5332"/>
    <w:rsid w:val="00FE54BE"/>
    <w:rsid w:val="00FE5AA1"/>
    <w:rsid w:val="00FE5C7E"/>
    <w:rsid w:val="00FE6518"/>
    <w:rsid w:val="00FE65F4"/>
    <w:rsid w:val="00FE6ED7"/>
    <w:rsid w:val="00FE7008"/>
    <w:rsid w:val="00FE709D"/>
    <w:rsid w:val="00FE7319"/>
    <w:rsid w:val="00FE73C8"/>
    <w:rsid w:val="00FE754E"/>
    <w:rsid w:val="00FE7558"/>
    <w:rsid w:val="00FE7BF2"/>
    <w:rsid w:val="00FE7C51"/>
    <w:rsid w:val="00FF04E9"/>
    <w:rsid w:val="00FF0AF0"/>
    <w:rsid w:val="00FF0E46"/>
    <w:rsid w:val="00FF1B31"/>
    <w:rsid w:val="00FF2612"/>
    <w:rsid w:val="00FF26C9"/>
    <w:rsid w:val="00FF29CF"/>
    <w:rsid w:val="00FF2CD0"/>
    <w:rsid w:val="00FF2DF5"/>
    <w:rsid w:val="00FF320F"/>
    <w:rsid w:val="00FF37BB"/>
    <w:rsid w:val="00FF37C6"/>
    <w:rsid w:val="00FF3B96"/>
    <w:rsid w:val="00FF3C43"/>
    <w:rsid w:val="00FF3D16"/>
    <w:rsid w:val="00FF3D54"/>
    <w:rsid w:val="00FF4188"/>
    <w:rsid w:val="00FF4305"/>
    <w:rsid w:val="00FF448E"/>
    <w:rsid w:val="00FF4684"/>
    <w:rsid w:val="00FF4A76"/>
    <w:rsid w:val="00FF4B73"/>
    <w:rsid w:val="00FF5896"/>
    <w:rsid w:val="00FF5B68"/>
    <w:rsid w:val="00FF5BF7"/>
    <w:rsid w:val="00FF6296"/>
    <w:rsid w:val="00FF6325"/>
    <w:rsid w:val="00FF64B0"/>
    <w:rsid w:val="00FF66E6"/>
    <w:rsid w:val="00FF6D3D"/>
    <w:rsid w:val="00FF7199"/>
    <w:rsid w:val="00FF74DE"/>
    <w:rsid w:val="00FF7A7B"/>
    <w:rsid w:val="00FF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97E2E"/>
  <w15:docId w15:val="{BCA60DF4-3FAB-4F6E-B1AE-2BFC89B39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customStyle="1" w:styleId="normaltextrun">
    <w:name w:val="normaltextrun"/>
    <w:basedOn w:val="DefaultParagraphFont"/>
    <w:rsid w:val="004D0FAD"/>
  </w:style>
  <w:style w:type="character" w:customStyle="1" w:styleId="eop">
    <w:name w:val="eop"/>
    <w:basedOn w:val="DefaultParagraphFont"/>
    <w:rsid w:val="004D0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speechdocs.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67bb63ea85533d8b9212317690538eb1">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0a77cf126748174e5dd4b242bdce8081"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428564-5A41-40A8-B4AD-4238907F0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1427A-7916-4416-948D-C81A51D13276}">
  <ds:schemaRefs>
    <ds:schemaRef ds:uri="http://schemas.microsoft.com/sharepoint/v3/contenttype/forms"/>
  </ds:schemaRefs>
</ds:datastoreItem>
</file>

<file path=customXml/itemProps3.xml><?xml version="1.0" encoding="utf-8"?>
<ds:datastoreItem xmlns:ds="http://schemas.openxmlformats.org/officeDocument/2006/customXml" ds:itemID="{13AEFD7C-B5BE-4646-AE85-34DA7DDFC9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65</TotalTime>
  <Pages>35</Pages>
  <Words>11666</Words>
  <Characters>66499</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8957</cp:revision>
  <dcterms:created xsi:type="dcterms:W3CDTF">2025-04-22T04:17:00Z</dcterms:created>
  <dcterms:modified xsi:type="dcterms:W3CDTF">2025-04-2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